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3FBF5" w14:textId="77777777" w:rsidR="00CC6D56" w:rsidRPr="00CB5B4D" w:rsidRDefault="00894D8E"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58245" behindDoc="1" locked="0" layoutInCell="1" allowOverlap="1" wp14:anchorId="3E4A7B3B" wp14:editId="4A665FAC">
                <wp:simplePos x="0" y="0"/>
                <wp:positionH relativeFrom="page">
                  <wp:posOffset>-41275</wp:posOffset>
                </wp:positionH>
                <wp:positionV relativeFrom="paragraph">
                  <wp:posOffset>-320040</wp:posOffset>
                </wp:positionV>
                <wp:extent cx="5797550" cy="1784350"/>
                <wp:effectExtent l="95250" t="38100" r="12700" b="120650"/>
                <wp:wrapNone/>
                <wp:docPr id="131" name="Right Triangle 131"/>
                <wp:cNvGraphicFramePr/>
                <a:graphic xmlns:a="http://schemas.openxmlformats.org/drawingml/2006/main">
                  <a:graphicData uri="http://schemas.microsoft.com/office/word/2010/wordprocessingShape">
                    <wps:wsp>
                      <wps:cNvSpPr/>
                      <wps:spPr>
                        <a:xfrm flipV="1">
                          <a:off x="0" y="0"/>
                          <a:ext cx="5797550" cy="1784350"/>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A01170"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3.25pt;margin-top:-25.2pt;width:456.5pt;height:140.5pt;flip:y;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wt2AIAAEwGAAAOAAAAZHJzL2Uyb0RvYy54bWysVVFvGjEMfp+0/xDlfT2OwqCoR4VadZpU&#10;tVXp1ueQy3HRcknmBA726+ckx0HXPlXjIbIv9md/dmwur3aNIlsBThpd0PxsQInQ3JRSrwv64/n2&#10;y5QS55kumTJaFHQvHL2af/502dqZGJraqFIAQRDtZq0taO29nWWZ47VomDszVmi8rAw0zKMK66wE&#10;1iJ6o7LhYPA1aw2UFgwXzuHXm3RJ5xG/qgT3D1XlhCeqoJibjyfEcxXObH7JZmtgtpa8S4N9IIuG&#10;SY1Be6gb5hnZgHwD1UgOxpnKn3HTZKaqJBeRA7LJB/+wWdbMisgFi+NsXyb3/2D5/XZpHwHL0Fo3&#10;cygGFrsKGlIpaX9iTyMvzJTsYtn2fdnEzhOOH8eTi8l4jNXleJdPpqNzVBAxS0AB0ILz34RpSBAK&#10;Cv4ZJNNrFdixGdveOZ8cDobhszNKlrdSqaiEFyGuFZAtw16u1nkX4pWV0h9yxEyTp4hPBrMJMGbj&#10;BSzrsiUrtYEnViLVwXSAREsZWJxP86Tgewoi/ihhao2D4IESMP5F+jo2MdQsQAZ6Rw6K8V+pAMrW&#10;LBEbRZhjMdA6VrJPJmoneWbHxkXJ75UIoZR+EhWRJTZoGIPEmTpWkHEutE/ddTUrRYo/Ponfe8SY&#10;ETAgV9iSHrsDeN2dA3ai0dkH15R375yK0odJGbx27j1iZKN979xIbeA9ZgpZdZGTPaZ/Upogrky5&#10;f4TQovimneW3Eltzx5x/ZIAbADuJW80/4FEp0xbUdBIltYE/730P9jiYeEtJixuloO73hoGgRH3X&#10;OLIX+WiEsD4qo/FkiAqc3qxOb/SmuTb40HPcn5ZHMdh7dRArMM0LLr9FiIpXTHOMXVAe3l5Srn3a&#10;dLg+uVgsohmuHcv8nV5afpjt8Cifdy8MbDeeHif73hy2z5v5TLahH9osNt5UMg7vsa5dvXFlxYfT&#10;rdewE0/1aHX8E5j/BQAA//8DAFBLAwQUAAYACAAAACEAWQJILN0AAAAKAQAADwAAAGRycy9kb3du&#10;cmV2LnhtbEyPTU/DMAyG70j8h8hI3LaEQstWmk4ICXFmQ8Axbdy0onFKk33w7/FOcLJsP3r9uNqc&#10;/CgOOMchkIabpQKB1AY7kNPwtnterEDEZMiaMRBq+MEIm/ryojKlDUd6xcM2OcEhFEujoU9pKqWM&#10;bY/exGWYkHjXhdmbxO3spJ3NkcP9KDOlCunNQHyhNxM+9dh+bfdew0fuMHu33kmXrZqXz/tuWn93&#10;Wl9fnR4fQCQ8pT8YzvqsDjU7NWFPNopRw6LImeSaqzsQDKzVedJoyG5VAbKu5P8X6l8AAAD//wMA&#10;UEsBAi0AFAAGAAgAAAAhALaDOJL+AAAA4QEAABMAAAAAAAAAAAAAAAAAAAAAAFtDb250ZW50X1R5&#10;cGVzXS54bWxQSwECLQAUAAYACAAAACEAOP0h/9YAAACUAQAACwAAAAAAAAAAAAAAAAAvAQAAX3Jl&#10;bHMvLnJlbHNQSwECLQAUAAYACAAAACEAtZKMLdgCAABMBgAADgAAAAAAAAAAAAAAAAAuAgAAZHJz&#10;L2Uyb0RvYy54bWxQSwECLQAUAAYACAAAACEAWQJILN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Pr>
          <w:noProof/>
        </w:rPr>
        <w:drawing>
          <wp:anchor distT="0" distB="0" distL="114300" distR="114300" simplePos="0" relativeHeight="251658251" behindDoc="0" locked="0" layoutInCell="1" allowOverlap="1" wp14:anchorId="54713023" wp14:editId="155082B6">
            <wp:simplePos x="0" y="0"/>
            <wp:positionH relativeFrom="column">
              <wp:posOffset>-340995</wp:posOffset>
            </wp:positionH>
            <wp:positionV relativeFrom="paragraph">
              <wp:posOffset>-163195</wp:posOffset>
            </wp:positionV>
            <wp:extent cx="928370" cy="1054100"/>
            <wp:effectExtent l="0" t="0" r="508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928370" cy="1054100"/>
                    </a:xfrm>
                    <a:prstGeom prst="rect">
                      <a:avLst/>
                    </a:prstGeom>
                  </pic:spPr>
                </pic:pic>
              </a:graphicData>
            </a:graphic>
            <wp14:sizeRelH relativeFrom="margin">
              <wp14:pctWidth>0</wp14:pctWidth>
            </wp14:sizeRelH>
            <wp14:sizeRelV relativeFrom="margin">
              <wp14:pctHeight>0</wp14:pctHeight>
            </wp14:sizeRelV>
          </wp:anchor>
        </w:drawing>
      </w:r>
      <w:r w:rsidR="00792D6B">
        <w:rPr>
          <w:noProof/>
        </w:rPr>
        <mc:AlternateContent>
          <mc:Choice Requires="wps">
            <w:drawing>
              <wp:anchor distT="0" distB="0" distL="114300" distR="114300" simplePos="0" relativeHeight="251658243" behindDoc="1" locked="0" layoutInCell="1" allowOverlap="1" wp14:anchorId="4CB34B58" wp14:editId="155E56E6">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EE733" id="Right Triangle 130" o:spid="_x0000_s1026" type="#_x0000_t6" style="position:absolute;margin-left:-75.35pt;margin-top:-14.1pt;width:561.6pt;height:158.8pt;flip:y;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sidR="00594E5C">
        <w:rPr>
          <w:noProof/>
        </w:rPr>
        <mc:AlternateContent>
          <mc:Choice Requires="wps">
            <w:drawing>
              <wp:anchor distT="0" distB="0" distL="114300" distR="114300" simplePos="0" relativeHeight="251658241" behindDoc="1" locked="0" layoutInCell="1" allowOverlap="1" wp14:anchorId="5F38668E" wp14:editId="11C34DD9">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29959" id="Right Triangle 129" o:spid="_x0000_s1026" type="#_x0000_t6" style="position:absolute;margin-left:-1.6pt;margin-top:-17.55pt;width:575.35pt;height:179.45pt;flip:y;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58246" behindDoc="1" locked="0" layoutInCell="1" allowOverlap="1" wp14:anchorId="0C8E45C4" wp14:editId="49173211">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7C9F1" id="Right Triangle 979876667" o:spid="_x0000_s1026" type="#_x0000_t6" style="position:absolute;margin-left:153.15pt;margin-top:-23.85pt;width:441.9pt;height:118.65pt;rotation:180;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58247" behindDoc="0" locked="0" layoutInCell="1" allowOverlap="1" wp14:anchorId="19E8830E" wp14:editId="07F87181">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58242" behindDoc="1" locked="0" layoutInCell="1" allowOverlap="1" wp14:anchorId="612704EE" wp14:editId="30F4F89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5D699" id="Right Triangle 979876665" o:spid="_x0000_s1026" type="#_x0000_t6" style="position:absolute;margin-left:0;margin-top:-24.45pt;width:555.65pt;height:162pt;rotation:180;z-index:-25165823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58244" behindDoc="1" locked="0" layoutInCell="1" allowOverlap="1" wp14:anchorId="40F1F321" wp14:editId="1D0901E5">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8D6E7" id="Right Triangle 979876666" o:spid="_x0000_s1026" type="#_x0000_t6" style="position:absolute;margin-left:79.9pt;margin-top:-24.45pt;width:517.1pt;height:139.05pt;rotation:180;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8240" behindDoc="1" locked="0" layoutInCell="1" allowOverlap="1" wp14:anchorId="7D9A7DE9" wp14:editId="2ADD5E0A">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1183E4" id="Right Triangle 128" o:spid="_x0000_s1026" type="#_x0000_t6" style="position:absolute;margin-left:-4.8pt;margin-top:-25.75pt;width:602.85pt;height:186.2pt;rotation:180;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p>
    <w:p w14:paraId="0EF5D0EE" w14:textId="77777777" w:rsidR="00964835" w:rsidRDefault="00964835" w:rsidP="00524632">
      <w:pPr>
        <w:jc w:val="center"/>
        <w:rPr>
          <w:b/>
          <w:bCs/>
          <w:smallCaps/>
          <w:sz w:val="44"/>
          <w:szCs w:val="44"/>
        </w:rPr>
      </w:pPr>
    </w:p>
    <w:p w14:paraId="075CF5BC" w14:textId="77777777" w:rsidR="00964835" w:rsidRDefault="00964835" w:rsidP="00524632">
      <w:pPr>
        <w:jc w:val="center"/>
        <w:rPr>
          <w:b/>
          <w:bCs/>
          <w:smallCaps/>
          <w:sz w:val="44"/>
          <w:szCs w:val="44"/>
        </w:rPr>
      </w:pPr>
    </w:p>
    <w:p w14:paraId="144BD46A" w14:textId="77777777" w:rsidR="00964835" w:rsidRDefault="00964835" w:rsidP="00524632">
      <w:pPr>
        <w:jc w:val="center"/>
        <w:rPr>
          <w:b/>
          <w:bCs/>
          <w:smallCaps/>
          <w:sz w:val="44"/>
          <w:szCs w:val="44"/>
        </w:rPr>
      </w:pPr>
    </w:p>
    <w:p w14:paraId="3C2092F1" w14:textId="77777777" w:rsidR="00467CBF" w:rsidRDefault="00467CBF" w:rsidP="00524632">
      <w:pPr>
        <w:jc w:val="center"/>
        <w:rPr>
          <w:b/>
          <w:bCs/>
          <w:smallCaps/>
          <w:sz w:val="44"/>
          <w:szCs w:val="44"/>
        </w:rPr>
      </w:pPr>
    </w:p>
    <w:p w14:paraId="48B1F660" w14:textId="77777777" w:rsidR="00964835" w:rsidRDefault="00964835" w:rsidP="00524632">
      <w:pPr>
        <w:jc w:val="center"/>
        <w:rPr>
          <w:b/>
          <w:bCs/>
          <w:smallCaps/>
          <w:sz w:val="44"/>
          <w:szCs w:val="44"/>
        </w:rPr>
      </w:pPr>
    </w:p>
    <w:p w14:paraId="6E459E02" w14:textId="77777777"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7FCBAA75"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35754E6" w14:textId="77777777"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860C1EB" w14:textId="77777777" w:rsidR="00D03876" w:rsidRPr="00A2519C" w:rsidRDefault="00D03876" w:rsidP="000E0C93">
      <w:pPr>
        <w:rPr>
          <w:b/>
          <w:bCs/>
          <w:smallCaps/>
          <w:sz w:val="32"/>
          <w:szCs w:val="32"/>
        </w:rPr>
      </w:pPr>
    </w:p>
    <w:p w14:paraId="02FBF6FE" w14:textId="77777777"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173F1E9B" w14:textId="77777777"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6B85D9DB" w14:textId="77777777" w:rsidR="00C42880" w:rsidRDefault="00C42880" w:rsidP="00A54698">
      <w:pPr>
        <w:jc w:val="center"/>
        <w:rPr>
          <w:b/>
          <w:bCs/>
          <w:smallCaps/>
          <w:sz w:val="32"/>
          <w:szCs w:val="32"/>
          <w:lang w:val="en-US"/>
        </w:rPr>
      </w:pPr>
    </w:p>
    <w:p w14:paraId="09038439" w14:textId="77777777"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66F43447" w14:textId="77777777" w:rsidR="003750C8" w:rsidRDefault="003865CE" w:rsidP="00A54698">
      <w:pPr>
        <w:jc w:val="center"/>
        <w:rPr>
          <w:b/>
          <w:bCs/>
          <w:smallCaps/>
          <w:sz w:val="32"/>
          <w:szCs w:val="32"/>
        </w:rPr>
      </w:pPr>
      <w:r w:rsidRPr="00A2519C">
        <w:rPr>
          <w:b/>
          <w:bCs/>
          <w:smallCaps/>
          <w:sz w:val="32"/>
          <w:szCs w:val="32"/>
        </w:rPr>
        <w:t>Accredited by Falmouth University</w:t>
      </w:r>
    </w:p>
    <w:p w14:paraId="41868320" w14:textId="77777777"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58248" behindDoc="1" locked="0" layoutInCell="1" allowOverlap="1" wp14:anchorId="096D6BFE" wp14:editId="45D4B841">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6735D" id="Right Triangle 979876669" o:spid="_x0000_s1026" type="#_x0000_t6" style="position:absolute;margin-left:-107.2pt;margin-top:35.25pt;width:944.15pt;height:237.9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60613BB7" w14:textId="77777777" w:rsidR="00CC6D56" w:rsidRDefault="00CC6D56" w:rsidP="00A54698">
      <w:pPr>
        <w:jc w:val="center"/>
        <w:rPr>
          <w:b/>
          <w:bCs/>
          <w:smallCaps/>
          <w:spacing w:val="-10"/>
          <w:kern w:val="28"/>
          <w:sz w:val="32"/>
          <w:szCs w:val="32"/>
          <w:lang w:val="en-US"/>
        </w:rPr>
      </w:pPr>
    </w:p>
    <w:p w14:paraId="0D3CB433" w14:textId="77777777"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58249" behindDoc="1" locked="0" layoutInCell="1" allowOverlap="1" wp14:anchorId="0CAD6C4F" wp14:editId="7420CC3E">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51D95" id="Right Triangle 979876670" o:spid="_x0000_s1026" type="#_x0000_t6" style="position:absolute;margin-left:-39.2pt;margin-top:19.85pt;width:999.65pt;height:265.75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6CD9BE66" w14:textId="77777777"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58250" behindDoc="1" locked="0" layoutInCell="1" allowOverlap="1" wp14:anchorId="2948538C" wp14:editId="56B9E06C">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AC84B63" w14:textId="77777777" w:rsidR="00916C86" w:rsidRPr="00916C86" w:rsidRDefault="00916C86" w:rsidP="00916C86">
                            <w:pPr>
                              <w:pStyle w:val="Heading1"/>
                              <w:rPr>
                                <w:color w:val="FFFFFF" w:themeColor="background1"/>
                                <w:sz w:val="32"/>
                              </w:rPr>
                            </w:pPr>
                          </w:p>
                          <w:p w14:paraId="6100ED14" w14:textId="77777777" w:rsidR="00CD445A" w:rsidRDefault="00CD445A"/>
                          <w:p w14:paraId="7B94097B" w14:textId="77777777" w:rsidR="00916C86" w:rsidRPr="00916C86" w:rsidRDefault="00916C86" w:rsidP="00916C86">
                            <w:pPr>
                              <w:pStyle w:val="Heading1"/>
                              <w:rPr>
                                <w:color w:val="FFFFFF" w:themeColor="background1"/>
                                <w:sz w:val="32"/>
                              </w:rPr>
                            </w:pPr>
                          </w:p>
                          <w:p w14:paraId="793C9F21" w14:textId="77777777" w:rsidR="00CD445A" w:rsidRDefault="00CD445A"/>
                          <w:p w14:paraId="25B1A11D" w14:textId="77777777" w:rsidR="00916C86" w:rsidRPr="00916C86" w:rsidRDefault="00916C86" w:rsidP="00916C86">
                            <w:pPr>
                              <w:pStyle w:val="Heading1"/>
                              <w:rPr>
                                <w:color w:val="FFFFFF" w:themeColor="background1"/>
                                <w:sz w:val="32"/>
                              </w:rPr>
                            </w:pPr>
                          </w:p>
                          <w:p w14:paraId="2A7E8D35" w14:textId="77777777" w:rsidR="00CD445A" w:rsidRDefault="00CD445A"/>
                          <w:p w14:paraId="53FC0285" w14:textId="77777777" w:rsidR="00916C86" w:rsidRPr="00916C86" w:rsidRDefault="00916C86" w:rsidP="00916C86">
                            <w:pPr>
                              <w:pStyle w:val="Heading1"/>
                              <w:rPr>
                                <w:color w:val="FFFFFF" w:themeColor="background1"/>
                                <w:sz w:val="32"/>
                              </w:rPr>
                            </w:pPr>
                          </w:p>
                          <w:p w14:paraId="05F9811C" w14:textId="77777777" w:rsidR="00CD445A" w:rsidRDefault="00CD445A"/>
                          <w:p w14:paraId="4FDACC03" w14:textId="77777777" w:rsidR="00916C86" w:rsidRPr="00916C86" w:rsidRDefault="00916C86" w:rsidP="00916C86">
                            <w:pPr>
                              <w:pStyle w:val="Heading1"/>
                              <w:rPr>
                                <w:color w:val="FFFFFF" w:themeColor="background1"/>
                                <w:sz w:val="32"/>
                              </w:rPr>
                            </w:pPr>
                          </w:p>
                          <w:p w14:paraId="17D17BD0" w14:textId="77777777" w:rsidR="00CD445A" w:rsidRDefault="00CD445A"/>
                          <w:p w14:paraId="5A87A38B" w14:textId="77777777" w:rsidR="00916C86" w:rsidRPr="00916C86" w:rsidRDefault="00916C86" w:rsidP="00916C86">
                            <w:pPr>
                              <w:pStyle w:val="Heading1"/>
                              <w:rPr>
                                <w:color w:val="FFFFFF" w:themeColor="background1"/>
                                <w:sz w:val="32"/>
                              </w:rPr>
                            </w:pPr>
                          </w:p>
                          <w:p w14:paraId="2099E231" w14:textId="77777777" w:rsidR="00CD445A" w:rsidRDefault="00CD445A"/>
                          <w:p w14:paraId="4A872B58" w14:textId="77777777" w:rsidR="00916C86" w:rsidRPr="00916C86" w:rsidRDefault="00916C86" w:rsidP="00916C86">
                            <w:pPr>
                              <w:pStyle w:val="Heading1"/>
                              <w:rPr>
                                <w:color w:val="FFFFFF" w:themeColor="background1"/>
                                <w:sz w:val="32"/>
                              </w:rPr>
                            </w:pPr>
                          </w:p>
                          <w:p w14:paraId="3E96BBFD" w14:textId="77777777" w:rsidR="00CD445A" w:rsidRDefault="00CD445A"/>
                          <w:p w14:paraId="37B6BDC4" w14:textId="77777777" w:rsidR="00916C86" w:rsidRPr="00916C86" w:rsidRDefault="00916C86" w:rsidP="00916C86">
                            <w:pPr>
                              <w:pStyle w:val="Heading1"/>
                              <w:rPr>
                                <w:color w:val="FFFFFF" w:themeColor="background1"/>
                                <w:sz w:val="32"/>
                              </w:rPr>
                            </w:pPr>
                          </w:p>
                          <w:p w14:paraId="789ACE68" w14:textId="77777777" w:rsidR="00800F87" w:rsidRDefault="00800F87"/>
                          <w:p w14:paraId="65ED738D" w14:textId="77777777" w:rsidR="00916C86" w:rsidRPr="00916C86" w:rsidRDefault="00916C86" w:rsidP="00916C86">
                            <w:pPr>
                              <w:pStyle w:val="Heading1"/>
                              <w:rPr>
                                <w:color w:val="FFFFFF" w:themeColor="background1"/>
                                <w:sz w:val="32"/>
                              </w:rPr>
                            </w:pPr>
                          </w:p>
                          <w:p w14:paraId="6176C728" w14:textId="77777777" w:rsidR="00CD445A" w:rsidRDefault="00CD445A"/>
                          <w:p w14:paraId="24C328B1" w14:textId="77777777" w:rsidR="00916C86" w:rsidRPr="00916C86" w:rsidRDefault="00916C86" w:rsidP="00916C86">
                            <w:pPr>
                              <w:pStyle w:val="Heading1"/>
                              <w:rPr>
                                <w:color w:val="FFFFFF" w:themeColor="background1"/>
                                <w:sz w:val="32"/>
                              </w:rPr>
                            </w:pPr>
                          </w:p>
                          <w:p w14:paraId="6DFCDC00" w14:textId="77777777" w:rsidR="00CD445A" w:rsidRDefault="00CD445A"/>
                          <w:p w14:paraId="1890D3B4" w14:textId="77777777" w:rsidR="00916C86" w:rsidRPr="00916C86" w:rsidRDefault="00916C86" w:rsidP="00916C86">
                            <w:pPr>
                              <w:pStyle w:val="Heading1"/>
                              <w:rPr>
                                <w:color w:val="FFFFFF" w:themeColor="background1"/>
                                <w:sz w:val="32"/>
                              </w:rPr>
                            </w:pPr>
                          </w:p>
                          <w:p w14:paraId="071662DB" w14:textId="77777777" w:rsidR="00CD445A" w:rsidRDefault="00CD445A"/>
                          <w:p w14:paraId="00DB2376" w14:textId="77777777" w:rsidR="00916C86" w:rsidRPr="00916C86" w:rsidRDefault="00916C86" w:rsidP="00916C86">
                            <w:pPr>
                              <w:pStyle w:val="Heading1"/>
                              <w:rPr>
                                <w:color w:val="FFFFFF" w:themeColor="background1"/>
                                <w:sz w:val="32"/>
                              </w:rPr>
                            </w:pPr>
                          </w:p>
                          <w:p w14:paraId="71EC064F" w14:textId="77777777" w:rsidR="00CD445A" w:rsidRDefault="00CD445A"/>
                          <w:p w14:paraId="06BAF77F" w14:textId="77777777" w:rsidR="00916C86" w:rsidRPr="00916C86" w:rsidRDefault="00916C86" w:rsidP="00916C86">
                            <w:pPr>
                              <w:pStyle w:val="Heading1"/>
                              <w:rPr>
                                <w:color w:val="FFFFFF" w:themeColor="background1"/>
                                <w:sz w:val="32"/>
                              </w:rPr>
                            </w:pPr>
                          </w:p>
                          <w:p w14:paraId="4DB56647" w14:textId="77777777" w:rsidR="00CD445A" w:rsidRDefault="00CD445A"/>
                          <w:p w14:paraId="432192E6" w14:textId="77777777" w:rsidR="00916C86" w:rsidRPr="00916C86" w:rsidRDefault="00916C86" w:rsidP="00916C86">
                            <w:pPr>
                              <w:pStyle w:val="Heading1"/>
                              <w:rPr>
                                <w:color w:val="FFFFFF" w:themeColor="background1"/>
                                <w:sz w:val="32"/>
                              </w:rPr>
                            </w:pPr>
                          </w:p>
                          <w:p w14:paraId="7A0D6AFA" w14:textId="77777777" w:rsidR="00CD445A" w:rsidRDefault="00CD445A"/>
                          <w:p w14:paraId="6FCDE876" w14:textId="77777777" w:rsidR="00916C86" w:rsidRPr="00916C86" w:rsidRDefault="00916C86" w:rsidP="00916C86">
                            <w:pPr>
                              <w:pStyle w:val="Heading1"/>
                              <w:rPr>
                                <w:color w:val="FFFFFF" w:themeColor="background1"/>
                                <w:sz w:val="32"/>
                              </w:rPr>
                            </w:pPr>
                          </w:p>
                          <w:p w14:paraId="495BE995" w14:textId="77777777" w:rsidR="00CD445A" w:rsidRDefault="00CD445A"/>
                          <w:p w14:paraId="661CD690" w14:textId="77777777"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8538C" id="Right Triangle 979876671" o:spid="_x0000_s1026" type="#_x0000_t6" style="position:absolute;left:0;text-align:left;margin-left:-1.4pt;margin-top:9.45pt;width:922.3pt;height:260.6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2AC84B63" w14:textId="77777777" w:rsidR="00916C86" w:rsidRPr="00916C86" w:rsidRDefault="00916C86" w:rsidP="00916C86">
                      <w:pPr>
                        <w:pStyle w:val="Heading1"/>
                        <w:rPr>
                          <w:color w:val="FFFFFF" w:themeColor="background1"/>
                          <w:sz w:val="32"/>
                        </w:rPr>
                      </w:pPr>
                    </w:p>
                    <w:p w14:paraId="6100ED14" w14:textId="77777777" w:rsidR="00CD445A" w:rsidRDefault="00CD445A"/>
                    <w:p w14:paraId="7B94097B" w14:textId="77777777" w:rsidR="00916C86" w:rsidRPr="00916C86" w:rsidRDefault="00916C86" w:rsidP="00916C86">
                      <w:pPr>
                        <w:pStyle w:val="Heading1"/>
                        <w:rPr>
                          <w:color w:val="FFFFFF" w:themeColor="background1"/>
                          <w:sz w:val="32"/>
                        </w:rPr>
                      </w:pPr>
                    </w:p>
                    <w:p w14:paraId="793C9F21" w14:textId="77777777" w:rsidR="00CD445A" w:rsidRDefault="00CD445A"/>
                    <w:p w14:paraId="25B1A11D" w14:textId="77777777" w:rsidR="00916C86" w:rsidRPr="00916C86" w:rsidRDefault="00916C86" w:rsidP="00916C86">
                      <w:pPr>
                        <w:pStyle w:val="Heading1"/>
                        <w:rPr>
                          <w:color w:val="FFFFFF" w:themeColor="background1"/>
                          <w:sz w:val="32"/>
                        </w:rPr>
                      </w:pPr>
                    </w:p>
                    <w:p w14:paraId="2A7E8D35" w14:textId="77777777" w:rsidR="00CD445A" w:rsidRDefault="00CD445A"/>
                    <w:p w14:paraId="53FC0285" w14:textId="77777777" w:rsidR="00916C86" w:rsidRPr="00916C86" w:rsidRDefault="00916C86" w:rsidP="00916C86">
                      <w:pPr>
                        <w:pStyle w:val="Heading1"/>
                        <w:rPr>
                          <w:color w:val="FFFFFF" w:themeColor="background1"/>
                          <w:sz w:val="32"/>
                        </w:rPr>
                      </w:pPr>
                    </w:p>
                    <w:p w14:paraId="05F9811C" w14:textId="77777777" w:rsidR="00CD445A" w:rsidRDefault="00CD445A"/>
                    <w:p w14:paraId="4FDACC03" w14:textId="77777777" w:rsidR="00916C86" w:rsidRPr="00916C86" w:rsidRDefault="00916C86" w:rsidP="00916C86">
                      <w:pPr>
                        <w:pStyle w:val="Heading1"/>
                        <w:rPr>
                          <w:color w:val="FFFFFF" w:themeColor="background1"/>
                          <w:sz w:val="32"/>
                        </w:rPr>
                      </w:pPr>
                    </w:p>
                    <w:p w14:paraId="17D17BD0" w14:textId="77777777" w:rsidR="00CD445A" w:rsidRDefault="00CD445A"/>
                    <w:p w14:paraId="5A87A38B" w14:textId="77777777" w:rsidR="00916C86" w:rsidRPr="00916C86" w:rsidRDefault="00916C86" w:rsidP="00916C86">
                      <w:pPr>
                        <w:pStyle w:val="Heading1"/>
                        <w:rPr>
                          <w:color w:val="FFFFFF" w:themeColor="background1"/>
                          <w:sz w:val="32"/>
                        </w:rPr>
                      </w:pPr>
                    </w:p>
                    <w:p w14:paraId="2099E231" w14:textId="77777777" w:rsidR="00CD445A" w:rsidRDefault="00CD445A"/>
                    <w:p w14:paraId="4A872B58" w14:textId="77777777" w:rsidR="00916C86" w:rsidRPr="00916C86" w:rsidRDefault="00916C86" w:rsidP="00916C86">
                      <w:pPr>
                        <w:pStyle w:val="Heading1"/>
                        <w:rPr>
                          <w:color w:val="FFFFFF" w:themeColor="background1"/>
                          <w:sz w:val="32"/>
                        </w:rPr>
                      </w:pPr>
                    </w:p>
                    <w:p w14:paraId="3E96BBFD" w14:textId="77777777" w:rsidR="00CD445A" w:rsidRDefault="00CD445A"/>
                    <w:p w14:paraId="37B6BDC4" w14:textId="77777777" w:rsidR="00916C86" w:rsidRPr="00916C86" w:rsidRDefault="00916C86" w:rsidP="00916C86">
                      <w:pPr>
                        <w:pStyle w:val="Heading1"/>
                        <w:rPr>
                          <w:color w:val="FFFFFF" w:themeColor="background1"/>
                          <w:sz w:val="32"/>
                        </w:rPr>
                      </w:pPr>
                    </w:p>
                    <w:p w14:paraId="789ACE68" w14:textId="77777777" w:rsidR="00800F87" w:rsidRDefault="00800F87"/>
                    <w:p w14:paraId="65ED738D" w14:textId="77777777" w:rsidR="00916C86" w:rsidRPr="00916C86" w:rsidRDefault="00916C86" w:rsidP="00916C86">
                      <w:pPr>
                        <w:pStyle w:val="Heading1"/>
                        <w:rPr>
                          <w:color w:val="FFFFFF" w:themeColor="background1"/>
                          <w:sz w:val="32"/>
                        </w:rPr>
                      </w:pPr>
                    </w:p>
                    <w:p w14:paraId="6176C728" w14:textId="77777777" w:rsidR="00CD445A" w:rsidRDefault="00CD445A"/>
                    <w:p w14:paraId="24C328B1" w14:textId="77777777" w:rsidR="00916C86" w:rsidRPr="00916C86" w:rsidRDefault="00916C86" w:rsidP="00916C86">
                      <w:pPr>
                        <w:pStyle w:val="Heading1"/>
                        <w:rPr>
                          <w:color w:val="FFFFFF" w:themeColor="background1"/>
                          <w:sz w:val="32"/>
                        </w:rPr>
                      </w:pPr>
                    </w:p>
                    <w:p w14:paraId="6DFCDC00" w14:textId="77777777" w:rsidR="00CD445A" w:rsidRDefault="00CD445A"/>
                    <w:p w14:paraId="1890D3B4" w14:textId="77777777" w:rsidR="00916C86" w:rsidRPr="00916C86" w:rsidRDefault="00916C86" w:rsidP="00916C86">
                      <w:pPr>
                        <w:pStyle w:val="Heading1"/>
                        <w:rPr>
                          <w:color w:val="FFFFFF" w:themeColor="background1"/>
                          <w:sz w:val="32"/>
                        </w:rPr>
                      </w:pPr>
                    </w:p>
                    <w:p w14:paraId="071662DB" w14:textId="77777777" w:rsidR="00CD445A" w:rsidRDefault="00CD445A"/>
                    <w:p w14:paraId="00DB2376" w14:textId="77777777" w:rsidR="00916C86" w:rsidRPr="00916C86" w:rsidRDefault="00916C86" w:rsidP="00916C86">
                      <w:pPr>
                        <w:pStyle w:val="Heading1"/>
                        <w:rPr>
                          <w:color w:val="FFFFFF" w:themeColor="background1"/>
                          <w:sz w:val="32"/>
                        </w:rPr>
                      </w:pPr>
                    </w:p>
                    <w:p w14:paraId="71EC064F" w14:textId="77777777" w:rsidR="00CD445A" w:rsidRDefault="00CD445A"/>
                    <w:p w14:paraId="06BAF77F" w14:textId="77777777" w:rsidR="00916C86" w:rsidRPr="00916C86" w:rsidRDefault="00916C86" w:rsidP="00916C86">
                      <w:pPr>
                        <w:pStyle w:val="Heading1"/>
                        <w:rPr>
                          <w:color w:val="FFFFFF" w:themeColor="background1"/>
                          <w:sz w:val="32"/>
                        </w:rPr>
                      </w:pPr>
                    </w:p>
                    <w:p w14:paraId="4DB56647" w14:textId="77777777" w:rsidR="00CD445A" w:rsidRDefault="00CD445A"/>
                    <w:p w14:paraId="432192E6" w14:textId="77777777" w:rsidR="00916C86" w:rsidRPr="00916C86" w:rsidRDefault="00916C86" w:rsidP="00916C86">
                      <w:pPr>
                        <w:pStyle w:val="Heading1"/>
                        <w:rPr>
                          <w:color w:val="FFFFFF" w:themeColor="background1"/>
                          <w:sz w:val="32"/>
                        </w:rPr>
                      </w:pPr>
                    </w:p>
                    <w:p w14:paraId="7A0D6AFA" w14:textId="77777777" w:rsidR="00CD445A" w:rsidRDefault="00CD445A"/>
                    <w:p w14:paraId="6FCDE876" w14:textId="77777777" w:rsidR="00916C86" w:rsidRPr="00916C86" w:rsidRDefault="00916C86" w:rsidP="00916C86">
                      <w:pPr>
                        <w:pStyle w:val="Heading1"/>
                        <w:rPr>
                          <w:color w:val="FFFFFF" w:themeColor="background1"/>
                          <w:sz w:val="32"/>
                        </w:rPr>
                      </w:pPr>
                    </w:p>
                    <w:p w14:paraId="495BE995" w14:textId="77777777" w:rsidR="00CD445A" w:rsidRDefault="00CD445A"/>
                    <w:p w14:paraId="661CD690" w14:textId="77777777" w:rsidR="00916C86" w:rsidRPr="00916C86" w:rsidRDefault="00916C86" w:rsidP="00916C86">
                      <w:pPr>
                        <w:pStyle w:val="Heading1"/>
                        <w:rPr>
                          <w:color w:val="FFFFFF" w:themeColor="background1"/>
                          <w:sz w:val="32"/>
                        </w:rPr>
                      </w:pPr>
                    </w:p>
                  </w:txbxContent>
                </v:textbox>
                <w10:wrap anchorx="page"/>
              </v:shape>
            </w:pict>
          </mc:Fallback>
        </mc:AlternateContent>
      </w:r>
    </w:p>
    <w:p w14:paraId="786A3FE5" w14:textId="77777777" w:rsidR="00A54698" w:rsidRPr="00905CE8" w:rsidRDefault="00A54698" w:rsidP="00A54698">
      <w:pPr>
        <w:jc w:val="center"/>
        <w:rPr>
          <w:b/>
          <w:bCs/>
          <w:smallCaps/>
          <w:spacing w:val="-10"/>
          <w:kern w:val="28"/>
          <w:sz w:val="44"/>
          <w:szCs w:val="44"/>
          <w:lang w:val="en-US"/>
        </w:rPr>
      </w:pPr>
    </w:p>
    <w:p w14:paraId="1F222350" w14:textId="77777777" w:rsidR="00071FF7" w:rsidRDefault="00071FF7" w:rsidP="00130E4D">
      <w:pPr>
        <w:jc w:val="center"/>
        <w:rPr>
          <w:i/>
          <w:iCs/>
          <w:noProof/>
        </w:rPr>
      </w:pPr>
    </w:p>
    <w:p w14:paraId="7BB175EC" w14:textId="77777777" w:rsidR="00071FF7" w:rsidRDefault="00071FF7" w:rsidP="00130E4D">
      <w:pPr>
        <w:jc w:val="center"/>
        <w:rPr>
          <w:i/>
          <w:iCs/>
          <w:noProof/>
        </w:rPr>
      </w:pPr>
    </w:p>
    <w:p w14:paraId="6205D1F9" w14:textId="77777777" w:rsidR="00071FF7" w:rsidRDefault="00071FF7" w:rsidP="00130E4D">
      <w:pPr>
        <w:jc w:val="center"/>
        <w:rPr>
          <w:i/>
          <w:iCs/>
          <w:noProof/>
        </w:rPr>
      </w:pPr>
    </w:p>
    <w:p w14:paraId="14552563" w14:textId="77777777"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58252" behindDoc="0" locked="0" layoutInCell="1" allowOverlap="1" wp14:anchorId="33E382C6" wp14:editId="3A1CC33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3673245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A462440"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FE994BF" w14:textId="77777777" w:rsidR="00CD445A" w:rsidRDefault="00CD445A"/>
                          <w:p w14:paraId="6EFC59FF"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2157A2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CFC275F" w14:textId="77777777" w:rsidR="00CD445A" w:rsidRDefault="00CD445A"/>
                          <w:p w14:paraId="207F55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FFA68F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49A7F16" w14:textId="77777777" w:rsidR="00CD445A" w:rsidRDefault="00CD445A"/>
                          <w:p w14:paraId="460A4C4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41D1F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C3F0415" w14:textId="77777777" w:rsidR="00CD445A" w:rsidRDefault="00CD445A"/>
                          <w:p w14:paraId="588C7916"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00E2A92"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A83D3E4" w14:textId="77777777" w:rsidR="00CD445A" w:rsidRDefault="00CD445A"/>
                          <w:p w14:paraId="0E64BC2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992F45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5B49515" w14:textId="77777777" w:rsidR="00CD445A" w:rsidRDefault="00CD445A"/>
                          <w:p w14:paraId="1BC81A8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6AF577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FBBF5BA" w14:textId="77777777" w:rsidR="00CD445A" w:rsidRDefault="00CD445A"/>
                          <w:p w14:paraId="18CEDDE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324A29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7E5E5C" w14:textId="77777777" w:rsidR="00800F87" w:rsidRDefault="00800F87"/>
                          <w:p w14:paraId="6DF6D1A6"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0D5D28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5FA5D63" w14:textId="77777777" w:rsidR="00CD445A" w:rsidRDefault="00CD445A"/>
                          <w:p w14:paraId="40DD58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693A082"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8161F5" w14:textId="77777777" w:rsidR="00CD445A" w:rsidRDefault="00CD445A"/>
                          <w:p w14:paraId="4697DFD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B728A1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28E93B" w14:textId="77777777" w:rsidR="00CD445A" w:rsidRDefault="00CD445A"/>
                          <w:p w14:paraId="3088317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3DF2C9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3BEDF85" w14:textId="77777777" w:rsidR="00CD445A" w:rsidRDefault="00CD445A"/>
                          <w:p w14:paraId="5C91C78F"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A1956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4EDBC87" w14:textId="77777777" w:rsidR="00CD445A" w:rsidRDefault="00CD445A"/>
                          <w:p w14:paraId="3F6669A6"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6EFE0A4"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4B89DD87" w14:textId="77777777" w:rsidR="00CD445A" w:rsidRDefault="00CD445A"/>
                          <w:p w14:paraId="030457B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8A6C360"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0A2324A" w14:textId="77777777" w:rsidR="00CD445A" w:rsidRDefault="00CD445A"/>
                          <w:p w14:paraId="39700764"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9D85E3F"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E382C6"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582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3673245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A462440"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FE994BF" w14:textId="77777777" w:rsidR="00CD445A" w:rsidRDefault="00CD445A"/>
                    <w:p w14:paraId="6EFC59FF"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2157A2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CFC275F" w14:textId="77777777" w:rsidR="00CD445A" w:rsidRDefault="00CD445A"/>
                    <w:p w14:paraId="207F55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FFA68F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49A7F16" w14:textId="77777777" w:rsidR="00CD445A" w:rsidRDefault="00CD445A"/>
                    <w:p w14:paraId="460A4C4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41D1F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C3F0415" w14:textId="77777777" w:rsidR="00CD445A" w:rsidRDefault="00CD445A"/>
                    <w:p w14:paraId="588C7916"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00E2A92"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A83D3E4" w14:textId="77777777" w:rsidR="00CD445A" w:rsidRDefault="00CD445A"/>
                    <w:p w14:paraId="0E64BC2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992F45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5B49515" w14:textId="77777777" w:rsidR="00CD445A" w:rsidRDefault="00CD445A"/>
                    <w:p w14:paraId="1BC81A8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6AF577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FBBF5BA" w14:textId="77777777" w:rsidR="00CD445A" w:rsidRDefault="00CD445A"/>
                    <w:p w14:paraId="18CEDDE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324A29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7E5E5C" w14:textId="77777777" w:rsidR="00800F87" w:rsidRDefault="00800F87"/>
                    <w:p w14:paraId="6DF6D1A6"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0D5D287"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5FA5D63" w14:textId="77777777" w:rsidR="00CD445A" w:rsidRDefault="00CD445A"/>
                    <w:p w14:paraId="40DD58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693A082"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8161F5" w14:textId="77777777" w:rsidR="00CD445A" w:rsidRDefault="00CD445A"/>
                    <w:p w14:paraId="4697DFD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B728A1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28E93B" w14:textId="77777777" w:rsidR="00CD445A" w:rsidRDefault="00CD445A"/>
                    <w:p w14:paraId="3088317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3DF2C9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3BEDF85" w14:textId="77777777" w:rsidR="00CD445A" w:rsidRDefault="00CD445A"/>
                    <w:p w14:paraId="5C91C78F"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A1956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4EDBC87" w14:textId="77777777" w:rsidR="00CD445A" w:rsidRDefault="00CD445A"/>
                    <w:p w14:paraId="3F6669A6"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6EFE0A4"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4B89DD87" w14:textId="77777777" w:rsidR="00CD445A" w:rsidRDefault="00CD445A"/>
                    <w:p w14:paraId="030457B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8A6C360"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0A2324A" w14:textId="77777777" w:rsidR="00CD445A" w:rsidRDefault="00CD445A"/>
                    <w:p w14:paraId="39700764"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9D85E3F"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2187F7F8" w14:textId="77777777" w:rsidR="00071FF7" w:rsidRDefault="00071FF7" w:rsidP="00130E4D">
      <w:pPr>
        <w:jc w:val="center"/>
        <w:rPr>
          <w:i/>
          <w:iCs/>
          <w:noProof/>
        </w:rPr>
      </w:pPr>
    </w:p>
    <w:p w14:paraId="7840B6FD" w14:textId="77777777" w:rsidR="00071FF7" w:rsidRDefault="00071FF7" w:rsidP="00130E4D">
      <w:pPr>
        <w:jc w:val="center"/>
        <w:rPr>
          <w:i/>
          <w:iCs/>
          <w:noProof/>
        </w:rPr>
      </w:pPr>
    </w:p>
    <w:p w14:paraId="65B8F634" w14:textId="77777777" w:rsidR="00071FF7" w:rsidRDefault="00071FF7" w:rsidP="00071FF7">
      <w:pPr>
        <w:jc w:val="center"/>
        <w:rPr>
          <w:i/>
          <w:iCs/>
        </w:rPr>
      </w:pPr>
    </w:p>
    <w:p w14:paraId="03CA111F" w14:textId="77777777" w:rsidR="00071FF7" w:rsidRDefault="00071FF7" w:rsidP="00071FF7">
      <w:pPr>
        <w:jc w:val="center"/>
        <w:rPr>
          <w:i/>
          <w:iCs/>
        </w:rPr>
      </w:pPr>
    </w:p>
    <w:p w14:paraId="79FF78C6" w14:textId="77777777" w:rsidR="00071FF7" w:rsidRDefault="00071FF7" w:rsidP="00071FF7">
      <w:pPr>
        <w:jc w:val="center"/>
        <w:rPr>
          <w:i/>
          <w:iCs/>
        </w:rPr>
      </w:pPr>
    </w:p>
    <w:p w14:paraId="58C92BB4" w14:textId="77777777" w:rsidR="009105C9" w:rsidRDefault="009105C9" w:rsidP="00071FF7">
      <w:pPr>
        <w:jc w:val="center"/>
        <w:rPr>
          <w:i/>
          <w:iCs/>
        </w:rPr>
      </w:pPr>
    </w:p>
    <w:p w14:paraId="389E8842" w14:textId="77777777" w:rsidR="00071FF7" w:rsidRDefault="00071FF7" w:rsidP="00071FF7">
      <w:pPr>
        <w:jc w:val="center"/>
        <w:rPr>
          <w:i/>
          <w:iCs/>
        </w:rPr>
      </w:pPr>
    </w:p>
    <w:p w14:paraId="34DE2D16" w14:textId="77777777" w:rsidR="00071FF7" w:rsidRDefault="00071FF7" w:rsidP="00071FF7">
      <w:pPr>
        <w:jc w:val="center"/>
        <w:rPr>
          <w:i/>
          <w:iCs/>
        </w:rPr>
      </w:pPr>
    </w:p>
    <w:p w14:paraId="4A74680D" w14:textId="77777777" w:rsidR="00071FF7" w:rsidRDefault="00DF7924" w:rsidP="00071FF7">
      <w:pPr>
        <w:jc w:val="center"/>
        <w:rPr>
          <w:i/>
          <w:iCs/>
        </w:rPr>
      </w:pPr>
      <w:r>
        <w:rPr>
          <w:i/>
          <w:iCs/>
          <w:noProof/>
        </w:rPr>
        <w:drawing>
          <wp:inline distT="0" distB="0" distL="0" distR="0" wp14:anchorId="7C79F449" wp14:editId="6D9D9685">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6EC8AA5D" w14:textId="77777777" w:rsidR="00C43F57" w:rsidRPr="00A46D98" w:rsidRDefault="00E031D5" w:rsidP="00A46D98">
      <w:pPr>
        <w:pStyle w:val="Quote"/>
      </w:pPr>
      <w:r w:rsidRPr="00A24661">
        <w:rPr>
          <w:b/>
          <w:bCs/>
        </w:rPr>
        <w:t>P</w:t>
      </w:r>
      <w:r w:rsidR="003D7D30" w:rsidRPr="00A24661">
        <w:rPr>
          <w:b/>
          <w:bCs/>
        </w:rPr>
        <w:t>laying Alone</w:t>
      </w:r>
      <w:r w:rsidR="008E66AB">
        <w:rPr>
          <w:b/>
          <w:bCs/>
        </w:rPr>
        <w:t xml:space="preserve"> on the Road</w:t>
      </w:r>
      <w:r w:rsidR="00A84C53">
        <w:rPr>
          <w:b/>
          <w:bCs/>
          <w:i w:val="0"/>
          <w:iCs w:val="0"/>
        </w:rPr>
        <w:t xml:space="preserve"> </w:t>
      </w:r>
      <w:r w:rsidR="00A84C53" w:rsidRPr="00A46D98">
        <w:t>(</w:t>
      </w:r>
      <w:r w:rsidR="00A84C53" w:rsidRPr="00A46D98">
        <w:rPr>
          <w:noProof/>
        </w:rPr>
        <w:t>EclecticMusicAtlanta</w:t>
      </w:r>
      <w:r w:rsidR="00A46D98" w:rsidRPr="00A46D98">
        <w:rPr>
          <w:noProof/>
        </w:rPr>
        <w:t>, 2022</w:t>
      </w:r>
      <w:r w:rsidR="00A84C53" w:rsidRPr="00A46D98">
        <w:t>)</w:t>
      </w:r>
    </w:p>
    <w:p w14:paraId="233CA45A" w14:textId="77777777" w:rsidR="00C43F57" w:rsidRDefault="00C43F57" w:rsidP="00130E4D">
      <w:pPr>
        <w:jc w:val="center"/>
        <w:rPr>
          <w:i/>
          <w:iCs/>
        </w:rPr>
      </w:pPr>
    </w:p>
    <w:p w14:paraId="6879E031" w14:textId="77777777" w:rsidR="003E50E6" w:rsidRDefault="000D54FA" w:rsidP="00587729">
      <w:pPr>
        <w:pStyle w:val="Quote"/>
        <w:ind w:left="1418" w:right="1418"/>
        <w:rPr>
          <w:rStyle w:val="IntenseEmphasis"/>
          <w:i/>
          <w:iCs/>
          <w:color w:val="404040" w:themeColor="text1" w:themeTint="BF"/>
        </w:rPr>
      </w:pPr>
      <w:r>
        <w:rPr>
          <w:rStyle w:val="IntenseEmphasis"/>
          <w:i/>
          <w:iCs/>
          <w:color w:val="404040" w:themeColor="text1" w:themeTint="BF"/>
        </w:rPr>
        <w:t>"</w:t>
      </w:r>
      <w:r w:rsidR="00E62E6F" w:rsidRPr="00013284">
        <w:t xml:space="preserve">I </w:t>
      </w:r>
      <w:r w:rsidR="00C10562">
        <w:t>dream</w:t>
      </w:r>
      <w:r w:rsidR="00E62E6F" w:rsidRPr="00013284">
        <w:t xml:space="preserve">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269AAD4A" w14:textId="77777777" w:rsidR="006F64B5" w:rsidRDefault="00587729" w:rsidP="003E50E6">
      <w:pPr>
        <w:pStyle w:val="Quote"/>
        <w:ind w:left="7178" w:right="1418" w:firstLine="22"/>
        <w:rPr>
          <w:rStyle w:val="IntenseEmphasis"/>
          <w:i/>
          <w:iCs/>
          <w:color w:val="404040" w:themeColor="text1" w:themeTint="BF"/>
        </w:rPr>
      </w:pPr>
      <w:r>
        <w:rPr>
          <w:rStyle w:val="IntenseEmphasis"/>
          <w:i/>
          <w:iCs/>
          <w:color w:val="404040" w:themeColor="text1" w:themeTint="BF"/>
        </w:rPr>
        <w:t xml:space="preserve"> </w:t>
      </w:r>
      <w:sdt>
        <w:sdtPr>
          <w:rPr>
            <w:rStyle w:val="IntenseEmphasis"/>
            <w:i/>
            <w:iCs/>
            <w:color w:val="404040" w:themeColor="text1" w:themeTint="BF"/>
          </w:rPr>
          <w:id w:val="1941721650"/>
          <w:citation/>
        </w:sdtPr>
        <w:sdtEndPr>
          <w:rPr>
            <w:rStyle w:val="IntenseEmphasis"/>
          </w:rPr>
        </w:sdtEndPr>
        <w:sdtContent>
          <w:r w:rsidR="003E50E6">
            <w:rPr>
              <w:rStyle w:val="IntenseEmphasis"/>
              <w:i/>
              <w:iCs/>
              <w:color w:val="404040" w:themeColor="text1" w:themeTint="BF"/>
            </w:rPr>
            <w:fldChar w:fldCharType="begin"/>
          </w:r>
          <w:r w:rsidR="005379FF">
            <w:rPr>
              <w:rStyle w:val="IntenseEmphasis"/>
              <w:i/>
              <w:iCs/>
              <w:color w:val="404040" w:themeColor="text1" w:themeTint="BF"/>
            </w:rPr>
            <w:instrText xml:space="preserve">CITATION Ano22 \l 2057 </w:instrText>
          </w:r>
          <w:r w:rsidR="003E50E6">
            <w:rPr>
              <w:rStyle w:val="IntenseEmphasis"/>
              <w:i/>
              <w:iCs/>
              <w:color w:val="404040" w:themeColor="text1" w:themeTint="BF"/>
            </w:rPr>
            <w:fldChar w:fldCharType="separate"/>
          </w:r>
          <w:r w:rsidR="00DB21E3">
            <w:rPr>
              <w:noProof/>
            </w:rPr>
            <w:t>(Edgard, 1917)</w:t>
          </w:r>
          <w:r w:rsidR="003E50E6">
            <w:rPr>
              <w:rStyle w:val="IntenseEmphasis"/>
              <w:i/>
              <w:iCs/>
              <w:color w:val="404040" w:themeColor="text1" w:themeTint="BF"/>
            </w:rPr>
            <w:fldChar w:fldCharType="end"/>
          </w:r>
        </w:sdtContent>
      </w:sdt>
    </w:p>
    <w:p w14:paraId="16F6C288" w14:textId="77777777" w:rsidR="009105C9" w:rsidRDefault="009105C9" w:rsidP="009105C9"/>
    <w:p w14:paraId="13919C4C" w14:textId="77777777" w:rsidR="009105C9" w:rsidRDefault="009105C9" w:rsidP="009105C9"/>
    <w:p w14:paraId="5425CEA0" w14:textId="77777777" w:rsidR="000D59B3" w:rsidRDefault="000D59B3" w:rsidP="000D59B3"/>
    <w:p w14:paraId="4974A0BF" w14:textId="77777777" w:rsidR="00A84C53" w:rsidRDefault="00A84C53" w:rsidP="000D59B3"/>
    <w:p w14:paraId="1A47AA50" w14:textId="77777777" w:rsidR="00A84C53" w:rsidRDefault="00A84C53" w:rsidP="000D59B3"/>
    <w:p w14:paraId="4A5D7A41" w14:textId="77777777" w:rsidR="000D59B3" w:rsidRPr="000D59B3" w:rsidRDefault="000D59B3" w:rsidP="000D59B3">
      <w:pPr>
        <w:sectPr w:rsidR="000D59B3" w:rsidRPr="000D59B3" w:rsidSect="00F57FEC">
          <w:headerReference w:type="even" r:id="rId11"/>
          <w:headerReference w:type="default" r:id="rId12"/>
          <w:footerReference w:type="even" r:id="rId13"/>
          <w:footerReference w:type="default" r:id="rId14"/>
          <w:headerReference w:type="first" r:id="rId15"/>
          <w:footerReference w:type="first" r:id="rId16"/>
          <w:pgSz w:w="11906" w:h="16838"/>
          <w:pgMar w:top="91" w:right="720" w:bottom="816" w:left="720" w:header="227" w:footer="312" w:gutter="0"/>
          <w:cols w:space="708"/>
          <w:vAlign w:val="center"/>
          <w:titlePg/>
          <w:docGrid w:linePitch="360"/>
        </w:sectPr>
      </w:pP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7F27FC7B" w14:textId="77777777" w:rsidR="00395AD8" w:rsidRDefault="00395AD8" w:rsidP="00130E4D">
          <w:pPr>
            <w:pStyle w:val="TOCHeading"/>
            <w:keepLines w:val="0"/>
          </w:pPr>
          <w:r w:rsidRPr="00395AD8">
            <w:t>Table of Contents</w:t>
          </w:r>
        </w:p>
        <w:p w14:paraId="3C0DF7F7" w14:textId="77777777" w:rsidR="003C2421" w:rsidRPr="003C2421" w:rsidRDefault="003C2421" w:rsidP="003C2421">
          <w:pPr>
            <w:rPr>
              <w:lang w:val="en-US"/>
            </w:rPr>
          </w:pPr>
        </w:p>
        <w:p w14:paraId="7EEE8D2D" w14:textId="77777777" w:rsidR="00B46193" w:rsidRDefault="00395AD8">
          <w:pPr>
            <w:pStyle w:val="TOC1"/>
            <w:tabs>
              <w:tab w:val="right" w:leader="dot" w:pos="10456"/>
            </w:tabs>
            <w:rPr>
              <w:rFonts w:asciiTheme="minorHAnsi" w:eastAsiaTheme="minorEastAsia" w:hAnsiTheme="minorHAnsi"/>
              <w:noProof/>
              <w:color w:val="auto"/>
              <w:kern w:val="2"/>
              <w:lang w:eastAsia="en-GB"/>
              <w14:ligatures w14:val="standardContextual"/>
            </w:rPr>
          </w:pPr>
          <w:r>
            <w:fldChar w:fldCharType="begin"/>
          </w:r>
          <w:r>
            <w:instrText xml:space="preserve"> TOC \o "1-3" \h \z \u </w:instrText>
          </w:r>
          <w:r>
            <w:fldChar w:fldCharType="separate"/>
          </w:r>
          <w:hyperlink w:anchor="_Toc137611421" w:history="1">
            <w:r w:rsidR="00B46193" w:rsidRPr="00DD0E63">
              <w:rPr>
                <w:rStyle w:val="Hyperlink"/>
                <w:noProof/>
              </w:rPr>
              <w:t>1. Introduction</w:t>
            </w:r>
            <w:r w:rsidR="00B46193">
              <w:rPr>
                <w:noProof/>
                <w:webHidden/>
              </w:rPr>
              <w:tab/>
            </w:r>
            <w:r w:rsidR="00B46193">
              <w:rPr>
                <w:noProof/>
                <w:webHidden/>
              </w:rPr>
              <w:fldChar w:fldCharType="begin"/>
            </w:r>
            <w:r w:rsidR="00B46193">
              <w:rPr>
                <w:noProof/>
                <w:webHidden/>
              </w:rPr>
              <w:instrText xml:space="preserve"> PAGEREF _Toc137611421 \h </w:instrText>
            </w:r>
            <w:r w:rsidR="00B46193">
              <w:rPr>
                <w:noProof/>
                <w:webHidden/>
              </w:rPr>
            </w:r>
            <w:r w:rsidR="00B46193">
              <w:rPr>
                <w:noProof/>
                <w:webHidden/>
              </w:rPr>
              <w:fldChar w:fldCharType="separate"/>
            </w:r>
            <w:r w:rsidR="00B46193">
              <w:rPr>
                <w:noProof/>
                <w:webHidden/>
              </w:rPr>
              <w:t>5</w:t>
            </w:r>
            <w:r w:rsidR="00B46193">
              <w:rPr>
                <w:noProof/>
                <w:webHidden/>
              </w:rPr>
              <w:fldChar w:fldCharType="end"/>
            </w:r>
          </w:hyperlink>
        </w:p>
        <w:p w14:paraId="20AAFE5F"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22" w:history="1">
            <w:r w:rsidR="00B46193" w:rsidRPr="00DD0E63">
              <w:rPr>
                <w:rStyle w:val="Hyperlink"/>
                <w:noProof/>
              </w:rPr>
              <w:t>1.1 Inspiration</w:t>
            </w:r>
            <w:r w:rsidR="00B46193">
              <w:rPr>
                <w:noProof/>
                <w:webHidden/>
              </w:rPr>
              <w:tab/>
            </w:r>
            <w:r w:rsidR="00B46193">
              <w:rPr>
                <w:noProof/>
                <w:webHidden/>
              </w:rPr>
              <w:fldChar w:fldCharType="begin"/>
            </w:r>
            <w:r w:rsidR="00B46193">
              <w:rPr>
                <w:noProof/>
                <w:webHidden/>
              </w:rPr>
              <w:instrText xml:space="preserve"> PAGEREF _Toc137611422 \h </w:instrText>
            </w:r>
            <w:r w:rsidR="00B46193">
              <w:rPr>
                <w:noProof/>
                <w:webHidden/>
              </w:rPr>
            </w:r>
            <w:r w:rsidR="00B46193">
              <w:rPr>
                <w:noProof/>
                <w:webHidden/>
              </w:rPr>
              <w:fldChar w:fldCharType="separate"/>
            </w:r>
            <w:r w:rsidR="00B46193">
              <w:rPr>
                <w:noProof/>
                <w:webHidden/>
              </w:rPr>
              <w:t>5</w:t>
            </w:r>
            <w:r w:rsidR="00B46193">
              <w:rPr>
                <w:noProof/>
                <w:webHidden/>
              </w:rPr>
              <w:fldChar w:fldCharType="end"/>
            </w:r>
          </w:hyperlink>
        </w:p>
        <w:p w14:paraId="5AED4246"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23" w:history="1">
            <w:r w:rsidR="00B46193" w:rsidRPr="00DD0E63">
              <w:rPr>
                <w:rStyle w:val="Hyperlink"/>
                <w:noProof/>
              </w:rPr>
              <w:t>1.2. Aim and Objectives</w:t>
            </w:r>
            <w:r w:rsidR="00B46193">
              <w:rPr>
                <w:noProof/>
                <w:webHidden/>
              </w:rPr>
              <w:tab/>
            </w:r>
            <w:r w:rsidR="00B46193">
              <w:rPr>
                <w:noProof/>
                <w:webHidden/>
              </w:rPr>
              <w:fldChar w:fldCharType="begin"/>
            </w:r>
            <w:r w:rsidR="00B46193">
              <w:rPr>
                <w:noProof/>
                <w:webHidden/>
              </w:rPr>
              <w:instrText xml:space="preserve"> PAGEREF _Toc137611423 \h </w:instrText>
            </w:r>
            <w:r w:rsidR="00B46193">
              <w:rPr>
                <w:noProof/>
                <w:webHidden/>
              </w:rPr>
            </w:r>
            <w:r w:rsidR="00B46193">
              <w:rPr>
                <w:noProof/>
                <w:webHidden/>
              </w:rPr>
              <w:fldChar w:fldCharType="separate"/>
            </w:r>
            <w:r w:rsidR="00B46193">
              <w:rPr>
                <w:noProof/>
                <w:webHidden/>
              </w:rPr>
              <w:t>6</w:t>
            </w:r>
            <w:r w:rsidR="00B46193">
              <w:rPr>
                <w:noProof/>
                <w:webHidden/>
              </w:rPr>
              <w:fldChar w:fldCharType="end"/>
            </w:r>
          </w:hyperlink>
        </w:p>
        <w:p w14:paraId="5B14675F"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24" w:history="1">
            <w:r w:rsidR="00B46193" w:rsidRPr="00DD0E63">
              <w:rPr>
                <w:rStyle w:val="Hyperlink"/>
                <w:noProof/>
              </w:rPr>
              <w:t>1.3. Requirements and Specifications</w:t>
            </w:r>
            <w:r w:rsidR="00B46193">
              <w:rPr>
                <w:noProof/>
                <w:webHidden/>
              </w:rPr>
              <w:tab/>
            </w:r>
            <w:r w:rsidR="00B46193">
              <w:rPr>
                <w:noProof/>
                <w:webHidden/>
              </w:rPr>
              <w:fldChar w:fldCharType="begin"/>
            </w:r>
            <w:r w:rsidR="00B46193">
              <w:rPr>
                <w:noProof/>
                <w:webHidden/>
              </w:rPr>
              <w:instrText xml:space="preserve"> PAGEREF _Toc137611424 \h </w:instrText>
            </w:r>
            <w:r w:rsidR="00B46193">
              <w:rPr>
                <w:noProof/>
                <w:webHidden/>
              </w:rPr>
            </w:r>
            <w:r w:rsidR="00B46193">
              <w:rPr>
                <w:noProof/>
                <w:webHidden/>
              </w:rPr>
              <w:fldChar w:fldCharType="separate"/>
            </w:r>
            <w:r w:rsidR="00B46193">
              <w:rPr>
                <w:noProof/>
                <w:webHidden/>
              </w:rPr>
              <w:t>7</w:t>
            </w:r>
            <w:r w:rsidR="00B46193">
              <w:rPr>
                <w:noProof/>
                <w:webHidden/>
              </w:rPr>
              <w:fldChar w:fldCharType="end"/>
            </w:r>
          </w:hyperlink>
        </w:p>
        <w:p w14:paraId="38CE8F96"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5" w:history="1">
            <w:r w:rsidR="00B46193" w:rsidRPr="00DD0E63">
              <w:rPr>
                <w:rStyle w:val="Hyperlink"/>
                <w:noProof/>
              </w:rPr>
              <w:t>1.3.1 Constraints</w:t>
            </w:r>
            <w:r w:rsidR="00B46193">
              <w:rPr>
                <w:noProof/>
                <w:webHidden/>
              </w:rPr>
              <w:tab/>
            </w:r>
            <w:r w:rsidR="00B46193">
              <w:rPr>
                <w:noProof/>
                <w:webHidden/>
              </w:rPr>
              <w:fldChar w:fldCharType="begin"/>
            </w:r>
            <w:r w:rsidR="00B46193">
              <w:rPr>
                <w:noProof/>
                <w:webHidden/>
              </w:rPr>
              <w:instrText xml:space="preserve"> PAGEREF _Toc137611425 \h </w:instrText>
            </w:r>
            <w:r w:rsidR="00B46193">
              <w:rPr>
                <w:noProof/>
                <w:webHidden/>
              </w:rPr>
            </w:r>
            <w:r w:rsidR="00B46193">
              <w:rPr>
                <w:noProof/>
                <w:webHidden/>
              </w:rPr>
              <w:fldChar w:fldCharType="separate"/>
            </w:r>
            <w:r w:rsidR="00B46193">
              <w:rPr>
                <w:noProof/>
                <w:webHidden/>
              </w:rPr>
              <w:t>12</w:t>
            </w:r>
            <w:r w:rsidR="00B46193">
              <w:rPr>
                <w:noProof/>
                <w:webHidden/>
              </w:rPr>
              <w:fldChar w:fldCharType="end"/>
            </w:r>
          </w:hyperlink>
        </w:p>
        <w:p w14:paraId="676752CB"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6" w:history="1">
            <w:r w:rsidR="00B46193" w:rsidRPr="00DD0E63">
              <w:rPr>
                <w:rStyle w:val="Hyperlink"/>
                <w:noProof/>
              </w:rPr>
              <w:t>1.3.2 Marketing</w:t>
            </w:r>
            <w:r w:rsidR="00B46193">
              <w:rPr>
                <w:noProof/>
                <w:webHidden/>
              </w:rPr>
              <w:tab/>
            </w:r>
            <w:r w:rsidR="00B46193">
              <w:rPr>
                <w:noProof/>
                <w:webHidden/>
              </w:rPr>
              <w:fldChar w:fldCharType="begin"/>
            </w:r>
            <w:r w:rsidR="00B46193">
              <w:rPr>
                <w:noProof/>
                <w:webHidden/>
              </w:rPr>
              <w:instrText xml:space="preserve"> PAGEREF _Toc137611426 \h </w:instrText>
            </w:r>
            <w:r w:rsidR="00B46193">
              <w:rPr>
                <w:noProof/>
                <w:webHidden/>
              </w:rPr>
            </w:r>
            <w:r w:rsidR="00B46193">
              <w:rPr>
                <w:noProof/>
                <w:webHidden/>
              </w:rPr>
              <w:fldChar w:fldCharType="separate"/>
            </w:r>
            <w:r w:rsidR="00B46193">
              <w:rPr>
                <w:noProof/>
                <w:webHidden/>
              </w:rPr>
              <w:t>12</w:t>
            </w:r>
            <w:r w:rsidR="00B46193">
              <w:rPr>
                <w:noProof/>
                <w:webHidden/>
              </w:rPr>
              <w:fldChar w:fldCharType="end"/>
            </w:r>
          </w:hyperlink>
        </w:p>
        <w:p w14:paraId="01E025C5"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7" w:history="1">
            <w:r w:rsidR="00B46193" w:rsidRPr="00DD0E63">
              <w:rPr>
                <w:rStyle w:val="Hyperlink"/>
                <w:noProof/>
              </w:rPr>
              <w:t>1.3.3 Feasibility</w:t>
            </w:r>
            <w:r w:rsidR="00B46193">
              <w:rPr>
                <w:noProof/>
                <w:webHidden/>
              </w:rPr>
              <w:tab/>
            </w:r>
            <w:r w:rsidR="00B46193">
              <w:rPr>
                <w:noProof/>
                <w:webHidden/>
              </w:rPr>
              <w:fldChar w:fldCharType="begin"/>
            </w:r>
            <w:r w:rsidR="00B46193">
              <w:rPr>
                <w:noProof/>
                <w:webHidden/>
              </w:rPr>
              <w:instrText xml:space="preserve"> PAGEREF _Toc137611427 \h </w:instrText>
            </w:r>
            <w:r w:rsidR="00B46193">
              <w:rPr>
                <w:noProof/>
                <w:webHidden/>
              </w:rPr>
            </w:r>
            <w:r w:rsidR="00B46193">
              <w:rPr>
                <w:noProof/>
                <w:webHidden/>
              </w:rPr>
              <w:fldChar w:fldCharType="separate"/>
            </w:r>
            <w:r w:rsidR="00B46193">
              <w:rPr>
                <w:noProof/>
                <w:webHidden/>
              </w:rPr>
              <w:t>14</w:t>
            </w:r>
            <w:r w:rsidR="00B46193">
              <w:rPr>
                <w:noProof/>
                <w:webHidden/>
              </w:rPr>
              <w:fldChar w:fldCharType="end"/>
            </w:r>
          </w:hyperlink>
        </w:p>
        <w:p w14:paraId="0F1598E3"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8" w:history="1">
            <w:r w:rsidR="00B46193" w:rsidRPr="00DD0E63">
              <w:rPr>
                <w:rStyle w:val="Hyperlink"/>
                <w:noProof/>
              </w:rPr>
              <w:t>1.3.4 Risk Management</w:t>
            </w:r>
            <w:r w:rsidR="00B46193">
              <w:rPr>
                <w:noProof/>
                <w:webHidden/>
              </w:rPr>
              <w:tab/>
            </w:r>
            <w:r w:rsidR="00B46193">
              <w:rPr>
                <w:noProof/>
                <w:webHidden/>
              </w:rPr>
              <w:fldChar w:fldCharType="begin"/>
            </w:r>
            <w:r w:rsidR="00B46193">
              <w:rPr>
                <w:noProof/>
                <w:webHidden/>
              </w:rPr>
              <w:instrText xml:space="preserve"> PAGEREF _Toc137611428 \h </w:instrText>
            </w:r>
            <w:r w:rsidR="00B46193">
              <w:rPr>
                <w:noProof/>
                <w:webHidden/>
              </w:rPr>
            </w:r>
            <w:r w:rsidR="00B46193">
              <w:rPr>
                <w:noProof/>
                <w:webHidden/>
              </w:rPr>
              <w:fldChar w:fldCharType="separate"/>
            </w:r>
            <w:r w:rsidR="00B46193">
              <w:rPr>
                <w:noProof/>
                <w:webHidden/>
              </w:rPr>
              <w:t>15</w:t>
            </w:r>
            <w:r w:rsidR="00B46193">
              <w:rPr>
                <w:noProof/>
                <w:webHidden/>
              </w:rPr>
              <w:fldChar w:fldCharType="end"/>
            </w:r>
          </w:hyperlink>
        </w:p>
        <w:p w14:paraId="4A96F749" w14:textId="77777777" w:rsidR="00B46193" w:rsidRDefault="00706454">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29" w:history="1">
            <w:r w:rsidR="00B46193" w:rsidRPr="00DD0E63">
              <w:rPr>
                <w:rStyle w:val="Hyperlink"/>
                <w:noProof/>
              </w:rPr>
              <w:t>2. Project Management</w:t>
            </w:r>
            <w:r w:rsidR="00B46193">
              <w:rPr>
                <w:noProof/>
                <w:webHidden/>
              </w:rPr>
              <w:tab/>
            </w:r>
            <w:r w:rsidR="00B46193">
              <w:rPr>
                <w:noProof/>
                <w:webHidden/>
              </w:rPr>
              <w:fldChar w:fldCharType="begin"/>
            </w:r>
            <w:r w:rsidR="00B46193">
              <w:rPr>
                <w:noProof/>
                <w:webHidden/>
              </w:rPr>
              <w:instrText xml:space="preserve"> PAGEREF _Toc137611429 \h </w:instrText>
            </w:r>
            <w:r w:rsidR="00B46193">
              <w:rPr>
                <w:noProof/>
                <w:webHidden/>
              </w:rPr>
            </w:r>
            <w:r w:rsidR="00B46193">
              <w:rPr>
                <w:noProof/>
                <w:webHidden/>
              </w:rPr>
              <w:fldChar w:fldCharType="separate"/>
            </w:r>
            <w:r w:rsidR="00B46193">
              <w:rPr>
                <w:noProof/>
                <w:webHidden/>
              </w:rPr>
              <w:t>16</w:t>
            </w:r>
            <w:r w:rsidR="00B46193">
              <w:rPr>
                <w:noProof/>
                <w:webHidden/>
              </w:rPr>
              <w:fldChar w:fldCharType="end"/>
            </w:r>
          </w:hyperlink>
        </w:p>
        <w:p w14:paraId="1C998C8E"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0" w:history="1">
            <w:r w:rsidR="00B46193" w:rsidRPr="00DD0E63">
              <w:rPr>
                <w:rStyle w:val="Hyperlink"/>
                <w:noProof/>
              </w:rPr>
              <w:t>2.1. Methodologies</w:t>
            </w:r>
            <w:r w:rsidR="00B46193">
              <w:rPr>
                <w:noProof/>
                <w:webHidden/>
              </w:rPr>
              <w:tab/>
            </w:r>
            <w:r w:rsidR="00B46193">
              <w:rPr>
                <w:noProof/>
                <w:webHidden/>
              </w:rPr>
              <w:fldChar w:fldCharType="begin"/>
            </w:r>
            <w:r w:rsidR="00B46193">
              <w:rPr>
                <w:noProof/>
                <w:webHidden/>
              </w:rPr>
              <w:instrText xml:space="preserve"> PAGEREF _Toc137611430 \h </w:instrText>
            </w:r>
            <w:r w:rsidR="00B46193">
              <w:rPr>
                <w:noProof/>
                <w:webHidden/>
              </w:rPr>
            </w:r>
            <w:r w:rsidR="00B46193">
              <w:rPr>
                <w:noProof/>
                <w:webHidden/>
              </w:rPr>
              <w:fldChar w:fldCharType="separate"/>
            </w:r>
            <w:r w:rsidR="00B46193">
              <w:rPr>
                <w:noProof/>
                <w:webHidden/>
              </w:rPr>
              <w:t>16</w:t>
            </w:r>
            <w:r w:rsidR="00B46193">
              <w:rPr>
                <w:noProof/>
                <w:webHidden/>
              </w:rPr>
              <w:fldChar w:fldCharType="end"/>
            </w:r>
          </w:hyperlink>
        </w:p>
        <w:p w14:paraId="49B1DFAE"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31" w:history="1">
            <w:r w:rsidR="00B46193" w:rsidRPr="00DD0E63">
              <w:rPr>
                <w:rStyle w:val="Hyperlink"/>
                <w:noProof/>
              </w:rPr>
              <w:t>2.1.1. Linear Methodologies</w:t>
            </w:r>
            <w:r w:rsidR="00B46193">
              <w:rPr>
                <w:noProof/>
                <w:webHidden/>
              </w:rPr>
              <w:tab/>
            </w:r>
            <w:r w:rsidR="00B46193">
              <w:rPr>
                <w:noProof/>
                <w:webHidden/>
              </w:rPr>
              <w:fldChar w:fldCharType="begin"/>
            </w:r>
            <w:r w:rsidR="00B46193">
              <w:rPr>
                <w:noProof/>
                <w:webHidden/>
              </w:rPr>
              <w:instrText xml:space="preserve"> PAGEREF _Toc137611431 \h </w:instrText>
            </w:r>
            <w:r w:rsidR="00B46193">
              <w:rPr>
                <w:noProof/>
                <w:webHidden/>
              </w:rPr>
            </w:r>
            <w:r w:rsidR="00B46193">
              <w:rPr>
                <w:noProof/>
                <w:webHidden/>
              </w:rPr>
              <w:fldChar w:fldCharType="separate"/>
            </w:r>
            <w:r w:rsidR="00B46193">
              <w:rPr>
                <w:noProof/>
                <w:webHidden/>
              </w:rPr>
              <w:t>16</w:t>
            </w:r>
            <w:r w:rsidR="00B46193">
              <w:rPr>
                <w:noProof/>
                <w:webHidden/>
              </w:rPr>
              <w:fldChar w:fldCharType="end"/>
            </w:r>
          </w:hyperlink>
        </w:p>
        <w:p w14:paraId="47DEE39D"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32" w:history="1">
            <w:r w:rsidR="00B46193" w:rsidRPr="00DD0E63">
              <w:rPr>
                <w:rStyle w:val="Hyperlink"/>
                <w:noProof/>
              </w:rPr>
              <w:t>2.1.2. Iterative Methodologies</w:t>
            </w:r>
            <w:r w:rsidR="00B46193">
              <w:rPr>
                <w:noProof/>
                <w:webHidden/>
              </w:rPr>
              <w:tab/>
            </w:r>
            <w:r w:rsidR="00B46193">
              <w:rPr>
                <w:noProof/>
                <w:webHidden/>
              </w:rPr>
              <w:fldChar w:fldCharType="begin"/>
            </w:r>
            <w:r w:rsidR="00B46193">
              <w:rPr>
                <w:noProof/>
                <w:webHidden/>
              </w:rPr>
              <w:instrText xml:space="preserve"> PAGEREF _Toc137611432 \h </w:instrText>
            </w:r>
            <w:r w:rsidR="00B46193">
              <w:rPr>
                <w:noProof/>
                <w:webHidden/>
              </w:rPr>
            </w:r>
            <w:r w:rsidR="00B46193">
              <w:rPr>
                <w:noProof/>
                <w:webHidden/>
              </w:rPr>
              <w:fldChar w:fldCharType="separate"/>
            </w:r>
            <w:r w:rsidR="00B46193">
              <w:rPr>
                <w:noProof/>
                <w:webHidden/>
              </w:rPr>
              <w:t>17</w:t>
            </w:r>
            <w:r w:rsidR="00B46193">
              <w:rPr>
                <w:noProof/>
                <w:webHidden/>
              </w:rPr>
              <w:fldChar w:fldCharType="end"/>
            </w:r>
          </w:hyperlink>
        </w:p>
        <w:p w14:paraId="4CCEC9DD"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33" w:history="1">
            <w:r w:rsidR="00B46193" w:rsidRPr="00DD0E63">
              <w:rPr>
                <w:rStyle w:val="Hyperlink"/>
                <w:noProof/>
              </w:rPr>
              <w:t>2.1.3. Applied Methodologies</w:t>
            </w:r>
            <w:r w:rsidR="00B46193">
              <w:rPr>
                <w:noProof/>
                <w:webHidden/>
              </w:rPr>
              <w:tab/>
            </w:r>
            <w:r w:rsidR="00B46193">
              <w:rPr>
                <w:noProof/>
                <w:webHidden/>
              </w:rPr>
              <w:fldChar w:fldCharType="begin"/>
            </w:r>
            <w:r w:rsidR="00B46193">
              <w:rPr>
                <w:noProof/>
                <w:webHidden/>
              </w:rPr>
              <w:instrText xml:space="preserve"> PAGEREF _Toc137611433 \h </w:instrText>
            </w:r>
            <w:r w:rsidR="00B46193">
              <w:rPr>
                <w:noProof/>
                <w:webHidden/>
              </w:rPr>
            </w:r>
            <w:r w:rsidR="00B46193">
              <w:rPr>
                <w:noProof/>
                <w:webHidden/>
              </w:rPr>
              <w:fldChar w:fldCharType="separate"/>
            </w:r>
            <w:r w:rsidR="00B46193">
              <w:rPr>
                <w:noProof/>
                <w:webHidden/>
              </w:rPr>
              <w:t>18</w:t>
            </w:r>
            <w:r w:rsidR="00B46193">
              <w:rPr>
                <w:noProof/>
                <w:webHidden/>
              </w:rPr>
              <w:fldChar w:fldCharType="end"/>
            </w:r>
          </w:hyperlink>
        </w:p>
        <w:p w14:paraId="3422F63B"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4" w:history="1">
            <w:r w:rsidR="00B46193" w:rsidRPr="00DD0E63">
              <w:rPr>
                <w:rStyle w:val="Hyperlink"/>
                <w:noProof/>
              </w:rPr>
              <w:t>2.2. Work Breakdown Structure</w:t>
            </w:r>
            <w:r w:rsidR="00B46193">
              <w:rPr>
                <w:noProof/>
                <w:webHidden/>
              </w:rPr>
              <w:tab/>
            </w:r>
            <w:r w:rsidR="00B46193">
              <w:rPr>
                <w:noProof/>
                <w:webHidden/>
              </w:rPr>
              <w:fldChar w:fldCharType="begin"/>
            </w:r>
            <w:r w:rsidR="00B46193">
              <w:rPr>
                <w:noProof/>
                <w:webHidden/>
              </w:rPr>
              <w:instrText xml:space="preserve"> PAGEREF _Toc137611434 \h </w:instrText>
            </w:r>
            <w:r w:rsidR="00B46193">
              <w:rPr>
                <w:noProof/>
                <w:webHidden/>
              </w:rPr>
            </w:r>
            <w:r w:rsidR="00B46193">
              <w:rPr>
                <w:noProof/>
                <w:webHidden/>
              </w:rPr>
              <w:fldChar w:fldCharType="separate"/>
            </w:r>
            <w:r w:rsidR="00B46193">
              <w:rPr>
                <w:noProof/>
                <w:webHidden/>
              </w:rPr>
              <w:t>19</w:t>
            </w:r>
            <w:r w:rsidR="00B46193">
              <w:rPr>
                <w:noProof/>
                <w:webHidden/>
              </w:rPr>
              <w:fldChar w:fldCharType="end"/>
            </w:r>
          </w:hyperlink>
        </w:p>
        <w:p w14:paraId="3C4D1232"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5" w:history="1">
            <w:r w:rsidR="00B46193" w:rsidRPr="00DD0E63">
              <w:rPr>
                <w:rStyle w:val="Hyperlink"/>
                <w:noProof/>
              </w:rPr>
              <w:t>2.3. Scheduling</w:t>
            </w:r>
            <w:r w:rsidR="00B46193">
              <w:rPr>
                <w:noProof/>
                <w:webHidden/>
              </w:rPr>
              <w:tab/>
            </w:r>
            <w:r w:rsidR="00B46193">
              <w:rPr>
                <w:noProof/>
                <w:webHidden/>
              </w:rPr>
              <w:fldChar w:fldCharType="begin"/>
            </w:r>
            <w:r w:rsidR="00B46193">
              <w:rPr>
                <w:noProof/>
                <w:webHidden/>
              </w:rPr>
              <w:instrText xml:space="preserve"> PAGEREF _Toc137611435 \h </w:instrText>
            </w:r>
            <w:r w:rsidR="00B46193">
              <w:rPr>
                <w:noProof/>
                <w:webHidden/>
              </w:rPr>
            </w:r>
            <w:r w:rsidR="00B46193">
              <w:rPr>
                <w:noProof/>
                <w:webHidden/>
              </w:rPr>
              <w:fldChar w:fldCharType="separate"/>
            </w:r>
            <w:r w:rsidR="00B46193">
              <w:rPr>
                <w:noProof/>
                <w:webHidden/>
              </w:rPr>
              <w:t>21</w:t>
            </w:r>
            <w:r w:rsidR="00B46193">
              <w:rPr>
                <w:noProof/>
                <w:webHidden/>
              </w:rPr>
              <w:fldChar w:fldCharType="end"/>
            </w:r>
          </w:hyperlink>
        </w:p>
        <w:p w14:paraId="73BFDD0E" w14:textId="77777777" w:rsidR="00B46193" w:rsidRDefault="00706454">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36" w:history="1">
            <w:r w:rsidR="00B46193" w:rsidRPr="00DD0E63">
              <w:rPr>
                <w:rStyle w:val="Hyperlink"/>
                <w:noProof/>
              </w:rPr>
              <w:t>3. Literature Review</w:t>
            </w:r>
            <w:r w:rsidR="00B46193">
              <w:rPr>
                <w:noProof/>
                <w:webHidden/>
              </w:rPr>
              <w:tab/>
            </w:r>
            <w:r w:rsidR="00B46193">
              <w:rPr>
                <w:noProof/>
                <w:webHidden/>
              </w:rPr>
              <w:fldChar w:fldCharType="begin"/>
            </w:r>
            <w:r w:rsidR="00B46193">
              <w:rPr>
                <w:noProof/>
                <w:webHidden/>
              </w:rPr>
              <w:instrText xml:space="preserve"> PAGEREF _Toc137611436 \h </w:instrText>
            </w:r>
            <w:r w:rsidR="00B46193">
              <w:rPr>
                <w:noProof/>
                <w:webHidden/>
              </w:rPr>
            </w:r>
            <w:r w:rsidR="00B46193">
              <w:rPr>
                <w:noProof/>
                <w:webHidden/>
              </w:rPr>
              <w:fldChar w:fldCharType="separate"/>
            </w:r>
            <w:r w:rsidR="00B46193">
              <w:rPr>
                <w:noProof/>
                <w:webHidden/>
              </w:rPr>
              <w:t>22</w:t>
            </w:r>
            <w:r w:rsidR="00B46193">
              <w:rPr>
                <w:noProof/>
                <w:webHidden/>
              </w:rPr>
              <w:fldChar w:fldCharType="end"/>
            </w:r>
          </w:hyperlink>
        </w:p>
        <w:p w14:paraId="22905A93"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7" w:history="1">
            <w:r w:rsidR="00B46193" w:rsidRPr="00DD0E63">
              <w:rPr>
                <w:rStyle w:val="Hyperlink"/>
                <w:noProof/>
              </w:rPr>
              <w:t>3.1. Terminology</w:t>
            </w:r>
            <w:r w:rsidR="00B46193">
              <w:rPr>
                <w:noProof/>
                <w:webHidden/>
              </w:rPr>
              <w:tab/>
            </w:r>
            <w:r w:rsidR="00B46193">
              <w:rPr>
                <w:noProof/>
                <w:webHidden/>
              </w:rPr>
              <w:fldChar w:fldCharType="begin"/>
            </w:r>
            <w:r w:rsidR="00B46193">
              <w:rPr>
                <w:noProof/>
                <w:webHidden/>
              </w:rPr>
              <w:instrText xml:space="preserve"> PAGEREF _Toc137611437 \h </w:instrText>
            </w:r>
            <w:r w:rsidR="00B46193">
              <w:rPr>
                <w:noProof/>
                <w:webHidden/>
              </w:rPr>
            </w:r>
            <w:r w:rsidR="00B46193">
              <w:rPr>
                <w:noProof/>
                <w:webHidden/>
              </w:rPr>
              <w:fldChar w:fldCharType="separate"/>
            </w:r>
            <w:r w:rsidR="00B46193">
              <w:rPr>
                <w:noProof/>
                <w:webHidden/>
              </w:rPr>
              <w:t>22</w:t>
            </w:r>
            <w:r w:rsidR="00B46193">
              <w:rPr>
                <w:noProof/>
                <w:webHidden/>
              </w:rPr>
              <w:fldChar w:fldCharType="end"/>
            </w:r>
          </w:hyperlink>
        </w:p>
        <w:p w14:paraId="16EF6FE1"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8" w:history="1">
            <w:r w:rsidR="00B46193" w:rsidRPr="00DD0E63">
              <w:rPr>
                <w:rStyle w:val="Hyperlink"/>
                <w:noProof/>
              </w:rPr>
              <w:t>3.2. Notations</w:t>
            </w:r>
            <w:r w:rsidR="00B46193">
              <w:rPr>
                <w:noProof/>
                <w:webHidden/>
              </w:rPr>
              <w:tab/>
            </w:r>
            <w:r w:rsidR="00B46193">
              <w:rPr>
                <w:noProof/>
                <w:webHidden/>
              </w:rPr>
              <w:fldChar w:fldCharType="begin"/>
            </w:r>
            <w:r w:rsidR="00B46193">
              <w:rPr>
                <w:noProof/>
                <w:webHidden/>
              </w:rPr>
              <w:instrText xml:space="preserve"> PAGEREF _Toc137611438 \h </w:instrText>
            </w:r>
            <w:r w:rsidR="00B46193">
              <w:rPr>
                <w:noProof/>
                <w:webHidden/>
              </w:rPr>
            </w:r>
            <w:r w:rsidR="00B46193">
              <w:rPr>
                <w:noProof/>
                <w:webHidden/>
              </w:rPr>
              <w:fldChar w:fldCharType="separate"/>
            </w:r>
            <w:r w:rsidR="00B46193">
              <w:rPr>
                <w:noProof/>
                <w:webHidden/>
              </w:rPr>
              <w:t>23</w:t>
            </w:r>
            <w:r w:rsidR="00B46193">
              <w:rPr>
                <w:noProof/>
                <w:webHidden/>
              </w:rPr>
              <w:fldChar w:fldCharType="end"/>
            </w:r>
          </w:hyperlink>
        </w:p>
        <w:p w14:paraId="7AA3C03C"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9" w:history="1">
            <w:r w:rsidR="00B46193" w:rsidRPr="00DD0E63">
              <w:rPr>
                <w:rStyle w:val="Hyperlink"/>
                <w:noProof/>
              </w:rPr>
              <w:t>3.3. Topic Research</w:t>
            </w:r>
            <w:r w:rsidR="00B46193">
              <w:rPr>
                <w:noProof/>
                <w:webHidden/>
              </w:rPr>
              <w:tab/>
            </w:r>
            <w:r w:rsidR="00B46193">
              <w:rPr>
                <w:noProof/>
                <w:webHidden/>
              </w:rPr>
              <w:fldChar w:fldCharType="begin"/>
            </w:r>
            <w:r w:rsidR="00B46193">
              <w:rPr>
                <w:noProof/>
                <w:webHidden/>
              </w:rPr>
              <w:instrText xml:space="preserve"> PAGEREF _Toc137611439 \h </w:instrText>
            </w:r>
            <w:r w:rsidR="00B46193">
              <w:rPr>
                <w:noProof/>
                <w:webHidden/>
              </w:rPr>
            </w:r>
            <w:r w:rsidR="00B46193">
              <w:rPr>
                <w:noProof/>
                <w:webHidden/>
              </w:rPr>
              <w:fldChar w:fldCharType="separate"/>
            </w:r>
            <w:r w:rsidR="00B46193">
              <w:rPr>
                <w:noProof/>
                <w:webHidden/>
              </w:rPr>
              <w:t>24</w:t>
            </w:r>
            <w:r w:rsidR="00B46193">
              <w:rPr>
                <w:noProof/>
                <w:webHidden/>
              </w:rPr>
              <w:fldChar w:fldCharType="end"/>
            </w:r>
          </w:hyperlink>
        </w:p>
        <w:p w14:paraId="7712B228"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0" w:history="1">
            <w:r w:rsidR="00B46193" w:rsidRPr="00DD0E63">
              <w:rPr>
                <w:rStyle w:val="Hyperlink"/>
                <w:noProof/>
              </w:rPr>
              <w:t>3.3.1. Existing Technologies</w:t>
            </w:r>
            <w:r w:rsidR="00B46193">
              <w:rPr>
                <w:noProof/>
                <w:webHidden/>
              </w:rPr>
              <w:tab/>
            </w:r>
            <w:r w:rsidR="00B46193">
              <w:rPr>
                <w:noProof/>
                <w:webHidden/>
              </w:rPr>
              <w:fldChar w:fldCharType="begin"/>
            </w:r>
            <w:r w:rsidR="00B46193">
              <w:rPr>
                <w:noProof/>
                <w:webHidden/>
              </w:rPr>
              <w:instrText xml:space="preserve"> PAGEREF _Toc137611440 \h </w:instrText>
            </w:r>
            <w:r w:rsidR="00B46193">
              <w:rPr>
                <w:noProof/>
                <w:webHidden/>
              </w:rPr>
            </w:r>
            <w:r w:rsidR="00B46193">
              <w:rPr>
                <w:noProof/>
                <w:webHidden/>
              </w:rPr>
              <w:fldChar w:fldCharType="separate"/>
            </w:r>
            <w:r w:rsidR="00B46193">
              <w:rPr>
                <w:noProof/>
                <w:webHidden/>
              </w:rPr>
              <w:t>24</w:t>
            </w:r>
            <w:r w:rsidR="00B46193">
              <w:rPr>
                <w:noProof/>
                <w:webHidden/>
              </w:rPr>
              <w:fldChar w:fldCharType="end"/>
            </w:r>
          </w:hyperlink>
        </w:p>
        <w:p w14:paraId="2349AC2F"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1" w:history="1">
            <w:r w:rsidR="00B46193" w:rsidRPr="00DD0E63">
              <w:rPr>
                <w:rStyle w:val="Hyperlink"/>
                <w:noProof/>
              </w:rPr>
              <w:t>3.3.2. Technology Gap</w:t>
            </w:r>
            <w:r w:rsidR="00B46193">
              <w:rPr>
                <w:noProof/>
                <w:webHidden/>
              </w:rPr>
              <w:tab/>
            </w:r>
            <w:r w:rsidR="00B46193">
              <w:rPr>
                <w:noProof/>
                <w:webHidden/>
              </w:rPr>
              <w:fldChar w:fldCharType="begin"/>
            </w:r>
            <w:r w:rsidR="00B46193">
              <w:rPr>
                <w:noProof/>
                <w:webHidden/>
              </w:rPr>
              <w:instrText xml:space="preserve"> PAGEREF _Toc137611441 \h </w:instrText>
            </w:r>
            <w:r w:rsidR="00B46193">
              <w:rPr>
                <w:noProof/>
                <w:webHidden/>
              </w:rPr>
            </w:r>
            <w:r w:rsidR="00B46193">
              <w:rPr>
                <w:noProof/>
                <w:webHidden/>
              </w:rPr>
              <w:fldChar w:fldCharType="separate"/>
            </w:r>
            <w:r w:rsidR="00B46193">
              <w:rPr>
                <w:noProof/>
                <w:webHidden/>
              </w:rPr>
              <w:t>25</w:t>
            </w:r>
            <w:r w:rsidR="00B46193">
              <w:rPr>
                <w:noProof/>
                <w:webHidden/>
              </w:rPr>
              <w:fldChar w:fldCharType="end"/>
            </w:r>
          </w:hyperlink>
        </w:p>
        <w:p w14:paraId="5C5F4018"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42" w:history="1">
            <w:r w:rsidR="00B46193" w:rsidRPr="00DD0E63">
              <w:rPr>
                <w:rStyle w:val="Hyperlink"/>
                <w:noProof/>
              </w:rPr>
              <w:t>3.4. Design Research</w:t>
            </w:r>
            <w:r w:rsidR="00B46193">
              <w:rPr>
                <w:noProof/>
                <w:webHidden/>
              </w:rPr>
              <w:tab/>
            </w:r>
            <w:r w:rsidR="00B46193">
              <w:rPr>
                <w:noProof/>
                <w:webHidden/>
              </w:rPr>
              <w:fldChar w:fldCharType="begin"/>
            </w:r>
            <w:r w:rsidR="00B46193">
              <w:rPr>
                <w:noProof/>
                <w:webHidden/>
              </w:rPr>
              <w:instrText xml:space="preserve"> PAGEREF _Toc137611442 \h </w:instrText>
            </w:r>
            <w:r w:rsidR="00B46193">
              <w:rPr>
                <w:noProof/>
                <w:webHidden/>
              </w:rPr>
            </w:r>
            <w:r w:rsidR="00B46193">
              <w:rPr>
                <w:noProof/>
                <w:webHidden/>
              </w:rPr>
              <w:fldChar w:fldCharType="separate"/>
            </w:r>
            <w:r w:rsidR="00B46193">
              <w:rPr>
                <w:noProof/>
                <w:webHidden/>
              </w:rPr>
              <w:t>26</w:t>
            </w:r>
            <w:r w:rsidR="00B46193">
              <w:rPr>
                <w:noProof/>
                <w:webHidden/>
              </w:rPr>
              <w:fldChar w:fldCharType="end"/>
            </w:r>
          </w:hyperlink>
        </w:p>
        <w:p w14:paraId="4D2ABB53"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3" w:history="1">
            <w:r w:rsidR="00B46193" w:rsidRPr="00DD0E63">
              <w:rPr>
                <w:rStyle w:val="Hyperlink"/>
                <w:noProof/>
              </w:rPr>
              <w:t>3.4.1. Fret Distances</w:t>
            </w:r>
            <w:r w:rsidR="00B46193">
              <w:rPr>
                <w:noProof/>
                <w:webHidden/>
              </w:rPr>
              <w:tab/>
            </w:r>
            <w:r w:rsidR="00B46193">
              <w:rPr>
                <w:noProof/>
                <w:webHidden/>
              </w:rPr>
              <w:fldChar w:fldCharType="begin"/>
            </w:r>
            <w:r w:rsidR="00B46193">
              <w:rPr>
                <w:noProof/>
                <w:webHidden/>
              </w:rPr>
              <w:instrText xml:space="preserve"> PAGEREF _Toc137611443 \h </w:instrText>
            </w:r>
            <w:r w:rsidR="00B46193">
              <w:rPr>
                <w:noProof/>
                <w:webHidden/>
              </w:rPr>
            </w:r>
            <w:r w:rsidR="00B46193">
              <w:rPr>
                <w:noProof/>
                <w:webHidden/>
              </w:rPr>
              <w:fldChar w:fldCharType="separate"/>
            </w:r>
            <w:r w:rsidR="00B46193">
              <w:rPr>
                <w:noProof/>
                <w:webHidden/>
              </w:rPr>
              <w:t>26</w:t>
            </w:r>
            <w:r w:rsidR="00B46193">
              <w:rPr>
                <w:noProof/>
                <w:webHidden/>
              </w:rPr>
              <w:fldChar w:fldCharType="end"/>
            </w:r>
          </w:hyperlink>
        </w:p>
        <w:p w14:paraId="7B613A7D"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4" w:history="1">
            <w:r w:rsidR="00B46193" w:rsidRPr="00DD0E63">
              <w:rPr>
                <w:rStyle w:val="Hyperlink"/>
                <w:noProof/>
              </w:rPr>
              <w:t>3.4.2. Key-Switch Interfaces</w:t>
            </w:r>
            <w:r w:rsidR="00B46193">
              <w:rPr>
                <w:noProof/>
                <w:webHidden/>
              </w:rPr>
              <w:tab/>
            </w:r>
            <w:r w:rsidR="00B46193">
              <w:rPr>
                <w:noProof/>
                <w:webHidden/>
              </w:rPr>
              <w:fldChar w:fldCharType="begin"/>
            </w:r>
            <w:r w:rsidR="00B46193">
              <w:rPr>
                <w:noProof/>
                <w:webHidden/>
              </w:rPr>
              <w:instrText xml:space="preserve"> PAGEREF _Toc137611444 \h </w:instrText>
            </w:r>
            <w:r w:rsidR="00B46193">
              <w:rPr>
                <w:noProof/>
                <w:webHidden/>
              </w:rPr>
            </w:r>
            <w:r w:rsidR="00B46193">
              <w:rPr>
                <w:noProof/>
                <w:webHidden/>
              </w:rPr>
              <w:fldChar w:fldCharType="separate"/>
            </w:r>
            <w:r w:rsidR="00B46193">
              <w:rPr>
                <w:noProof/>
                <w:webHidden/>
              </w:rPr>
              <w:t>27</w:t>
            </w:r>
            <w:r w:rsidR="00B46193">
              <w:rPr>
                <w:noProof/>
                <w:webHidden/>
              </w:rPr>
              <w:fldChar w:fldCharType="end"/>
            </w:r>
          </w:hyperlink>
        </w:p>
        <w:p w14:paraId="5C0DB75B"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5" w:history="1">
            <w:r w:rsidR="00B46193" w:rsidRPr="00DD0E63">
              <w:rPr>
                <w:rStyle w:val="Hyperlink"/>
                <w:noProof/>
              </w:rPr>
              <w:t>3.4.3. Ladders</w:t>
            </w:r>
            <w:r w:rsidR="00B46193">
              <w:rPr>
                <w:noProof/>
                <w:webHidden/>
              </w:rPr>
              <w:tab/>
            </w:r>
            <w:r w:rsidR="00B46193">
              <w:rPr>
                <w:noProof/>
                <w:webHidden/>
              </w:rPr>
              <w:fldChar w:fldCharType="begin"/>
            </w:r>
            <w:r w:rsidR="00B46193">
              <w:rPr>
                <w:noProof/>
                <w:webHidden/>
              </w:rPr>
              <w:instrText xml:space="preserve"> PAGEREF _Toc137611445 \h </w:instrText>
            </w:r>
            <w:r w:rsidR="00B46193">
              <w:rPr>
                <w:noProof/>
                <w:webHidden/>
              </w:rPr>
            </w:r>
            <w:r w:rsidR="00B46193">
              <w:rPr>
                <w:noProof/>
                <w:webHidden/>
              </w:rPr>
              <w:fldChar w:fldCharType="separate"/>
            </w:r>
            <w:r w:rsidR="00B46193">
              <w:rPr>
                <w:noProof/>
                <w:webHidden/>
              </w:rPr>
              <w:t>29</w:t>
            </w:r>
            <w:r w:rsidR="00B46193">
              <w:rPr>
                <w:noProof/>
                <w:webHidden/>
              </w:rPr>
              <w:fldChar w:fldCharType="end"/>
            </w:r>
          </w:hyperlink>
        </w:p>
        <w:p w14:paraId="15401845"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6" w:history="1">
            <w:r w:rsidR="00B46193" w:rsidRPr="00DD0E63">
              <w:rPr>
                <w:rStyle w:val="Hyperlink"/>
                <w:noProof/>
              </w:rPr>
              <w:t>3.4.4. Debounce Mechanism</w:t>
            </w:r>
            <w:r w:rsidR="00B46193">
              <w:rPr>
                <w:noProof/>
                <w:webHidden/>
              </w:rPr>
              <w:tab/>
            </w:r>
            <w:r w:rsidR="00B46193">
              <w:rPr>
                <w:noProof/>
                <w:webHidden/>
              </w:rPr>
              <w:fldChar w:fldCharType="begin"/>
            </w:r>
            <w:r w:rsidR="00B46193">
              <w:rPr>
                <w:noProof/>
                <w:webHidden/>
              </w:rPr>
              <w:instrText xml:space="preserve"> PAGEREF _Toc137611446 \h </w:instrText>
            </w:r>
            <w:r w:rsidR="00B46193">
              <w:rPr>
                <w:noProof/>
                <w:webHidden/>
              </w:rPr>
            </w:r>
            <w:r w:rsidR="00B46193">
              <w:rPr>
                <w:noProof/>
                <w:webHidden/>
              </w:rPr>
              <w:fldChar w:fldCharType="separate"/>
            </w:r>
            <w:r w:rsidR="00B46193">
              <w:rPr>
                <w:noProof/>
                <w:webHidden/>
              </w:rPr>
              <w:t>29</w:t>
            </w:r>
            <w:r w:rsidR="00B46193">
              <w:rPr>
                <w:noProof/>
                <w:webHidden/>
              </w:rPr>
              <w:fldChar w:fldCharType="end"/>
            </w:r>
          </w:hyperlink>
        </w:p>
        <w:p w14:paraId="56EFCC5B"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47" w:history="1">
            <w:r w:rsidR="00B46193" w:rsidRPr="00DD0E63">
              <w:rPr>
                <w:rStyle w:val="Hyperlink"/>
                <w:noProof/>
              </w:rPr>
              <w:t>3.5 Audio Caching</w:t>
            </w:r>
            <w:r w:rsidR="00B46193">
              <w:rPr>
                <w:noProof/>
                <w:webHidden/>
              </w:rPr>
              <w:tab/>
            </w:r>
            <w:r w:rsidR="00B46193">
              <w:rPr>
                <w:noProof/>
                <w:webHidden/>
              </w:rPr>
              <w:fldChar w:fldCharType="begin"/>
            </w:r>
            <w:r w:rsidR="00B46193">
              <w:rPr>
                <w:noProof/>
                <w:webHidden/>
              </w:rPr>
              <w:instrText xml:space="preserve"> PAGEREF _Toc137611447 \h </w:instrText>
            </w:r>
            <w:r w:rsidR="00B46193">
              <w:rPr>
                <w:noProof/>
                <w:webHidden/>
              </w:rPr>
            </w:r>
            <w:r w:rsidR="00B46193">
              <w:rPr>
                <w:noProof/>
                <w:webHidden/>
              </w:rPr>
              <w:fldChar w:fldCharType="separate"/>
            </w:r>
            <w:r w:rsidR="00B46193">
              <w:rPr>
                <w:noProof/>
                <w:webHidden/>
              </w:rPr>
              <w:t>31</w:t>
            </w:r>
            <w:r w:rsidR="00B46193">
              <w:rPr>
                <w:noProof/>
                <w:webHidden/>
              </w:rPr>
              <w:fldChar w:fldCharType="end"/>
            </w:r>
          </w:hyperlink>
        </w:p>
        <w:p w14:paraId="487FAF3A" w14:textId="77777777" w:rsidR="00B46193" w:rsidRDefault="00706454">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48" w:history="1">
            <w:r w:rsidR="00B46193" w:rsidRPr="00DD0E63">
              <w:rPr>
                <w:rStyle w:val="Hyperlink"/>
                <w:noProof/>
              </w:rPr>
              <w:t>4. Design</w:t>
            </w:r>
            <w:r w:rsidR="00B46193">
              <w:rPr>
                <w:noProof/>
                <w:webHidden/>
              </w:rPr>
              <w:tab/>
            </w:r>
            <w:r w:rsidR="00B46193">
              <w:rPr>
                <w:noProof/>
                <w:webHidden/>
              </w:rPr>
              <w:fldChar w:fldCharType="begin"/>
            </w:r>
            <w:r w:rsidR="00B46193">
              <w:rPr>
                <w:noProof/>
                <w:webHidden/>
              </w:rPr>
              <w:instrText xml:space="preserve"> PAGEREF _Toc137611448 \h </w:instrText>
            </w:r>
            <w:r w:rsidR="00B46193">
              <w:rPr>
                <w:noProof/>
                <w:webHidden/>
              </w:rPr>
            </w:r>
            <w:r w:rsidR="00B46193">
              <w:rPr>
                <w:noProof/>
                <w:webHidden/>
              </w:rPr>
              <w:fldChar w:fldCharType="separate"/>
            </w:r>
            <w:r w:rsidR="00B46193">
              <w:rPr>
                <w:noProof/>
                <w:webHidden/>
              </w:rPr>
              <w:t>32</w:t>
            </w:r>
            <w:r w:rsidR="00B46193">
              <w:rPr>
                <w:noProof/>
                <w:webHidden/>
              </w:rPr>
              <w:fldChar w:fldCharType="end"/>
            </w:r>
          </w:hyperlink>
        </w:p>
        <w:p w14:paraId="65721AAF"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49" w:history="1">
            <w:r w:rsidR="00B46193" w:rsidRPr="00DD0E63">
              <w:rPr>
                <w:rStyle w:val="Hyperlink"/>
                <w:noProof/>
              </w:rPr>
              <w:t>4.1 Controller Design</w:t>
            </w:r>
            <w:r w:rsidR="00B46193">
              <w:rPr>
                <w:noProof/>
                <w:webHidden/>
              </w:rPr>
              <w:tab/>
            </w:r>
            <w:r w:rsidR="00B46193">
              <w:rPr>
                <w:noProof/>
                <w:webHidden/>
              </w:rPr>
              <w:fldChar w:fldCharType="begin"/>
            </w:r>
            <w:r w:rsidR="00B46193">
              <w:rPr>
                <w:noProof/>
                <w:webHidden/>
              </w:rPr>
              <w:instrText xml:space="preserve"> PAGEREF _Toc137611449 \h </w:instrText>
            </w:r>
            <w:r w:rsidR="00B46193">
              <w:rPr>
                <w:noProof/>
                <w:webHidden/>
              </w:rPr>
            </w:r>
            <w:r w:rsidR="00B46193">
              <w:rPr>
                <w:noProof/>
                <w:webHidden/>
              </w:rPr>
              <w:fldChar w:fldCharType="separate"/>
            </w:r>
            <w:r w:rsidR="00B46193">
              <w:rPr>
                <w:noProof/>
                <w:webHidden/>
              </w:rPr>
              <w:t>32</w:t>
            </w:r>
            <w:r w:rsidR="00B46193">
              <w:rPr>
                <w:noProof/>
                <w:webHidden/>
              </w:rPr>
              <w:fldChar w:fldCharType="end"/>
            </w:r>
          </w:hyperlink>
        </w:p>
        <w:p w14:paraId="6576AAE0"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0" w:history="1">
            <w:r w:rsidR="00B46193" w:rsidRPr="00DD0E63">
              <w:rPr>
                <w:rStyle w:val="Hyperlink"/>
                <w:noProof/>
              </w:rPr>
              <w:t>4.1.1. Physical Design</w:t>
            </w:r>
            <w:r w:rsidR="00B46193">
              <w:rPr>
                <w:noProof/>
                <w:webHidden/>
              </w:rPr>
              <w:tab/>
            </w:r>
            <w:r w:rsidR="00B46193">
              <w:rPr>
                <w:noProof/>
                <w:webHidden/>
              </w:rPr>
              <w:fldChar w:fldCharType="begin"/>
            </w:r>
            <w:r w:rsidR="00B46193">
              <w:rPr>
                <w:noProof/>
                <w:webHidden/>
              </w:rPr>
              <w:instrText xml:space="preserve"> PAGEREF _Toc137611450 \h </w:instrText>
            </w:r>
            <w:r w:rsidR="00B46193">
              <w:rPr>
                <w:noProof/>
                <w:webHidden/>
              </w:rPr>
            </w:r>
            <w:r w:rsidR="00B46193">
              <w:rPr>
                <w:noProof/>
                <w:webHidden/>
              </w:rPr>
              <w:fldChar w:fldCharType="separate"/>
            </w:r>
            <w:r w:rsidR="00B46193">
              <w:rPr>
                <w:noProof/>
                <w:webHidden/>
              </w:rPr>
              <w:t>32</w:t>
            </w:r>
            <w:r w:rsidR="00B46193">
              <w:rPr>
                <w:noProof/>
                <w:webHidden/>
              </w:rPr>
              <w:fldChar w:fldCharType="end"/>
            </w:r>
          </w:hyperlink>
        </w:p>
        <w:p w14:paraId="14864485"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1" w:history="1">
            <w:r w:rsidR="00B46193" w:rsidRPr="00DD0E63">
              <w:rPr>
                <w:rStyle w:val="Hyperlink"/>
                <w:noProof/>
              </w:rPr>
              <w:t>4.1.2. Left-Hand Control</w:t>
            </w:r>
            <w:r w:rsidR="00B46193">
              <w:rPr>
                <w:noProof/>
                <w:webHidden/>
              </w:rPr>
              <w:tab/>
            </w:r>
            <w:r w:rsidR="00B46193">
              <w:rPr>
                <w:noProof/>
                <w:webHidden/>
              </w:rPr>
              <w:fldChar w:fldCharType="begin"/>
            </w:r>
            <w:r w:rsidR="00B46193">
              <w:rPr>
                <w:noProof/>
                <w:webHidden/>
              </w:rPr>
              <w:instrText xml:space="preserve"> PAGEREF _Toc137611451 \h </w:instrText>
            </w:r>
            <w:r w:rsidR="00B46193">
              <w:rPr>
                <w:noProof/>
                <w:webHidden/>
              </w:rPr>
            </w:r>
            <w:r w:rsidR="00B46193">
              <w:rPr>
                <w:noProof/>
                <w:webHidden/>
              </w:rPr>
              <w:fldChar w:fldCharType="separate"/>
            </w:r>
            <w:r w:rsidR="00B46193">
              <w:rPr>
                <w:noProof/>
                <w:webHidden/>
              </w:rPr>
              <w:t>33</w:t>
            </w:r>
            <w:r w:rsidR="00B46193">
              <w:rPr>
                <w:noProof/>
                <w:webHidden/>
              </w:rPr>
              <w:fldChar w:fldCharType="end"/>
            </w:r>
          </w:hyperlink>
        </w:p>
        <w:p w14:paraId="7DFF606E"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2" w:history="1">
            <w:r w:rsidR="00B46193" w:rsidRPr="00DD0E63">
              <w:rPr>
                <w:rStyle w:val="Hyperlink"/>
                <w:noProof/>
              </w:rPr>
              <w:t>4.1.3. Circuitry</w:t>
            </w:r>
            <w:r w:rsidR="00B46193">
              <w:rPr>
                <w:noProof/>
                <w:webHidden/>
              </w:rPr>
              <w:tab/>
            </w:r>
            <w:r w:rsidR="00B46193">
              <w:rPr>
                <w:noProof/>
                <w:webHidden/>
              </w:rPr>
              <w:fldChar w:fldCharType="begin"/>
            </w:r>
            <w:r w:rsidR="00B46193">
              <w:rPr>
                <w:noProof/>
                <w:webHidden/>
              </w:rPr>
              <w:instrText xml:space="preserve"> PAGEREF _Toc137611452 \h </w:instrText>
            </w:r>
            <w:r w:rsidR="00B46193">
              <w:rPr>
                <w:noProof/>
                <w:webHidden/>
              </w:rPr>
            </w:r>
            <w:r w:rsidR="00B46193">
              <w:rPr>
                <w:noProof/>
                <w:webHidden/>
              </w:rPr>
              <w:fldChar w:fldCharType="separate"/>
            </w:r>
            <w:r w:rsidR="00B46193">
              <w:rPr>
                <w:noProof/>
                <w:webHidden/>
              </w:rPr>
              <w:t>35</w:t>
            </w:r>
            <w:r w:rsidR="00B46193">
              <w:rPr>
                <w:noProof/>
                <w:webHidden/>
              </w:rPr>
              <w:fldChar w:fldCharType="end"/>
            </w:r>
          </w:hyperlink>
        </w:p>
        <w:p w14:paraId="49234C0E"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3" w:history="1">
            <w:r w:rsidR="00B46193" w:rsidRPr="00DD0E63">
              <w:rPr>
                <w:rStyle w:val="Hyperlink"/>
                <w:noProof/>
              </w:rPr>
              <w:t>4.1.4. Right-Hand Control</w:t>
            </w:r>
            <w:r w:rsidR="00B46193">
              <w:rPr>
                <w:noProof/>
                <w:webHidden/>
              </w:rPr>
              <w:tab/>
            </w:r>
            <w:r w:rsidR="00B46193">
              <w:rPr>
                <w:noProof/>
                <w:webHidden/>
              </w:rPr>
              <w:fldChar w:fldCharType="begin"/>
            </w:r>
            <w:r w:rsidR="00B46193">
              <w:rPr>
                <w:noProof/>
                <w:webHidden/>
              </w:rPr>
              <w:instrText xml:space="preserve"> PAGEREF _Toc137611453 \h </w:instrText>
            </w:r>
            <w:r w:rsidR="00B46193">
              <w:rPr>
                <w:noProof/>
                <w:webHidden/>
              </w:rPr>
            </w:r>
            <w:r w:rsidR="00B46193">
              <w:rPr>
                <w:noProof/>
                <w:webHidden/>
              </w:rPr>
              <w:fldChar w:fldCharType="separate"/>
            </w:r>
            <w:r w:rsidR="00B46193">
              <w:rPr>
                <w:noProof/>
                <w:webHidden/>
              </w:rPr>
              <w:t>38</w:t>
            </w:r>
            <w:r w:rsidR="00B46193">
              <w:rPr>
                <w:noProof/>
                <w:webHidden/>
              </w:rPr>
              <w:fldChar w:fldCharType="end"/>
            </w:r>
          </w:hyperlink>
        </w:p>
        <w:p w14:paraId="6A2984BC"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4" w:history="1">
            <w:r w:rsidR="00B46193" w:rsidRPr="00DD0E63">
              <w:rPr>
                <w:rStyle w:val="Hyperlink"/>
                <w:noProof/>
              </w:rPr>
              <w:t>4.1.5 Head Stock</w:t>
            </w:r>
            <w:r w:rsidR="00B46193">
              <w:rPr>
                <w:noProof/>
                <w:webHidden/>
              </w:rPr>
              <w:tab/>
            </w:r>
            <w:r w:rsidR="00B46193">
              <w:rPr>
                <w:noProof/>
                <w:webHidden/>
              </w:rPr>
              <w:fldChar w:fldCharType="begin"/>
            </w:r>
            <w:r w:rsidR="00B46193">
              <w:rPr>
                <w:noProof/>
                <w:webHidden/>
              </w:rPr>
              <w:instrText xml:space="preserve"> PAGEREF _Toc137611454 \h </w:instrText>
            </w:r>
            <w:r w:rsidR="00B46193">
              <w:rPr>
                <w:noProof/>
                <w:webHidden/>
              </w:rPr>
            </w:r>
            <w:r w:rsidR="00B46193">
              <w:rPr>
                <w:noProof/>
                <w:webHidden/>
              </w:rPr>
              <w:fldChar w:fldCharType="separate"/>
            </w:r>
            <w:r w:rsidR="00B46193">
              <w:rPr>
                <w:noProof/>
                <w:webHidden/>
              </w:rPr>
              <w:t>43</w:t>
            </w:r>
            <w:r w:rsidR="00B46193">
              <w:rPr>
                <w:noProof/>
                <w:webHidden/>
              </w:rPr>
              <w:fldChar w:fldCharType="end"/>
            </w:r>
          </w:hyperlink>
        </w:p>
        <w:p w14:paraId="55D5FD5B"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55" w:history="1">
            <w:r w:rsidR="00B46193" w:rsidRPr="00DD0E63">
              <w:rPr>
                <w:rStyle w:val="Hyperlink"/>
                <w:noProof/>
              </w:rPr>
              <w:t>4.2. Frontend</w:t>
            </w:r>
            <w:r w:rsidR="00B46193">
              <w:rPr>
                <w:noProof/>
                <w:webHidden/>
              </w:rPr>
              <w:tab/>
            </w:r>
            <w:r w:rsidR="00B46193">
              <w:rPr>
                <w:noProof/>
                <w:webHidden/>
              </w:rPr>
              <w:fldChar w:fldCharType="begin"/>
            </w:r>
            <w:r w:rsidR="00B46193">
              <w:rPr>
                <w:noProof/>
                <w:webHidden/>
              </w:rPr>
              <w:instrText xml:space="preserve"> PAGEREF _Toc137611455 \h </w:instrText>
            </w:r>
            <w:r w:rsidR="00B46193">
              <w:rPr>
                <w:noProof/>
                <w:webHidden/>
              </w:rPr>
            </w:r>
            <w:r w:rsidR="00B46193">
              <w:rPr>
                <w:noProof/>
                <w:webHidden/>
              </w:rPr>
              <w:fldChar w:fldCharType="separate"/>
            </w:r>
            <w:r w:rsidR="00B46193">
              <w:rPr>
                <w:noProof/>
                <w:webHidden/>
              </w:rPr>
              <w:t>44</w:t>
            </w:r>
            <w:r w:rsidR="00B46193">
              <w:rPr>
                <w:noProof/>
                <w:webHidden/>
              </w:rPr>
              <w:fldChar w:fldCharType="end"/>
            </w:r>
          </w:hyperlink>
        </w:p>
        <w:p w14:paraId="0D657CD4"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6" w:history="1">
            <w:r w:rsidR="00B46193" w:rsidRPr="00DD0E63">
              <w:rPr>
                <w:rStyle w:val="Hyperlink"/>
                <w:noProof/>
              </w:rPr>
              <w:t>4.2.1. Activities</w:t>
            </w:r>
            <w:r w:rsidR="00B46193">
              <w:rPr>
                <w:noProof/>
                <w:webHidden/>
              </w:rPr>
              <w:tab/>
            </w:r>
            <w:r w:rsidR="00B46193">
              <w:rPr>
                <w:noProof/>
                <w:webHidden/>
              </w:rPr>
              <w:fldChar w:fldCharType="begin"/>
            </w:r>
            <w:r w:rsidR="00B46193">
              <w:rPr>
                <w:noProof/>
                <w:webHidden/>
              </w:rPr>
              <w:instrText xml:space="preserve"> PAGEREF _Toc137611456 \h </w:instrText>
            </w:r>
            <w:r w:rsidR="00B46193">
              <w:rPr>
                <w:noProof/>
                <w:webHidden/>
              </w:rPr>
            </w:r>
            <w:r w:rsidR="00B46193">
              <w:rPr>
                <w:noProof/>
                <w:webHidden/>
              </w:rPr>
              <w:fldChar w:fldCharType="separate"/>
            </w:r>
            <w:r w:rsidR="00B46193">
              <w:rPr>
                <w:noProof/>
                <w:webHidden/>
              </w:rPr>
              <w:t>44</w:t>
            </w:r>
            <w:r w:rsidR="00B46193">
              <w:rPr>
                <w:noProof/>
                <w:webHidden/>
              </w:rPr>
              <w:fldChar w:fldCharType="end"/>
            </w:r>
          </w:hyperlink>
        </w:p>
        <w:p w14:paraId="097292A8"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7" w:history="1">
            <w:r w:rsidR="00B46193" w:rsidRPr="00DD0E63">
              <w:rPr>
                <w:rStyle w:val="Hyperlink"/>
                <w:noProof/>
              </w:rPr>
              <w:t>4.2.2. User Experience</w:t>
            </w:r>
            <w:r w:rsidR="00B46193">
              <w:rPr>
                <w:noProof/>
                <w:webHidden/>
              </w:rPr>
              <w:tab/>
            </w:r>
            <w:r w:rsidR="00B46193">
              <w:rPr>
                <w:noProof/>
                <w:webHidden/>
              </w:rPr>
              <w:fldChar w:fldCharType="begin"/>
            </w:r>
            <w:r w:rsidR="00B46193">
              <w:rPr>
                <w:noProof/>
                <w:webHidden/>
              </w:rPr>
              <w:instrText xml:space="preserve"> PAGEREF _Toc137611457 \h </w:instrText>
            </w:r>
            <w:r w:rsidR="00B46193">
              <w:rPr>
                <w:noProof/>
                <w:webHidden/>
              </w:rPr>
            </w:r>
            <w:r w:rsidR="00B46193">
              <w:rPr>
                <w:noProof/>
                <w:webHidden/>
              </w:rPr>
              <w:fldChar w:fldCharType="separate"/>
            </w:r>
            <w:r w:rsidR="00B46193">
              <w:rPr>
                <w:noProof/>
                <w:webHidden/>
              </w:rPr>
              <w:t>44</w:t>
            </w:r>
            <w:r w:rsidR="00B46193">
              <w:rPr>
                <w:noProof/>
                <w:webHidden/>
              </w:rPr>
              <w:fldChar w:fldCharType="end"/>
            </w:r>
          </w:hyperlink>
        </w:p>
        <w:p w14:paraId="0B70EF02"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8" w:history="1">
            <w:r w:rsidR="00B46193" w:rsidRPr="00DD0E63">
              <w:rPr>
                <w:rStyle w:val="Hyperlink"/>
                <w:noProof/>
              </w:rPr>
              <w:t>4.2.3. State and Utilities</w:t>
            </w:r>
            <w:r w:rsidR="00B46193">
              <w:rPr>
                <w:noProof/>
                <w:webHidden/>
              </w:rPr>
              <w:tab/>
            </w:r>
            <w:r w:rsidR="00B46193">
              <w:rPr>
                <w:noProof/>
                <w:webHidden/>
              </w:rPr>
              <w:fldChar w:fldCharType="begin"/>
            </w:r>
            <w:r w:rsidR="00B46193">
              <w:rPr>
                <w:noProof/>
                <w:webHidden/>
              </w:rPr>
              <w:instrText xml:space="preserve"> PAGEREF _Toc137611458 \h </w:instrText>
            </w:r>
            <w:r w:rsidR="00B46193">
              <w:rPr>
                <w:noProof/>
                <w:webHidden/>
              </w:rPr>
            </w:r>
            <w:r w:rsidR="00B46193">
              <w:rPr>
                <w:noProof/>
                <w:webHidden/>
              </w:rPr>
              <w:fldChar w:fldCharType="separate"/>
            </w:r>
            <w:r w:rsidR="00B46193">
              <w:rPr>
                <w:noProof/>
                <w:webHidden/>
              </w:rPr>
              <w:t>45</w:t>
            </w:r>
            <w:r w:rsidR="00B46193">
              <w:rPr>
                <w:noProof/>
                <w:webHidden/>
              </w:rPr>
              <w:fldChar w:fldCharType="end"/>
            </w:r>
          </w:hyperlink>
        </w:p>
        <w:p w14:paraId="068DC725"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59" w:history="1">
            <w:r w:rsidR="00B46193" w:rsidRPr="00DD0E63">
              <w:rPr>
                <w:rStyle w:val="Hyperlink"/>
                <w:noProof/>
              </w:rPr>
              <w:t>4.3. Backend</w:t>
            </w:r>
            <w:r w:rsidR="00B46193">
              <w:rPr>
                <w:noProof/>
                <w:webHidden/>
              </w:rPr>
              <w:tab/>
            </w:r>
            <w:r w:rsidR="00B46193">
              <w:rPr>
                <w:noProof/>
                <w:webHidden/>
              </w:rPr>
              <w:fldChar w:fldCharType="begin"/>
            </w:r>
            <w:r w:rsidR="00B46193">
              <w:rPr>
                <w:noProof/>
                <w:webHidden/>
              </w:rPr>
              <w:instrText xml:space="preserve"> PAGEREF _Toc137611459 \h </w:instrText>
            </w:r>
            <w:r w:rsidR="00B46193">
              <w:rPr>
                <w:noProof/>
                <w:webHidden/>
              </w:rPr>
            </w:r>
            <w:r w:rsidR="00B46193">
              <w:rPr>
                <w:noProof/>
                <w:webHidden/>
              </w:rPr>
              <w:fldChar w:fldCharType="separate"/>
            </w:r>
            <w:r w:rsidR="00B46193">
              <w:rPr>
                <w:noProof/>
                <w:webHidden/>
              </w:rPr>
              <w:t>46</w:t>
            </w:r>
            <w:r w:rsidR="00B46193">
              <w:rPr>
                <w:noProof/>
                <w:webHidden/>
              </w:rPr>
              <w:fldChar w:fldCharType="end"/>
            </w:r>
          </w:hyperlink>
        </w:p>
        <w:p w14:paraId="081D7863"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0" w:history="1">
            <w:r w:rsidR="00B46193" w:rsidRPr="00DD0E63">
              <w:rPr>
                <w:rStyle w:val="Hyperlink"/>
                <w:noProof/>
              </w:rPr>
              <w:t>4.3.1. Routing</w:t>
            </w:r>
            <w:r w:rsidR="00B46193">
              <w:rPr>
                <w:noProof/>
                <w:webHidden/>
              </w:rPr>
              <w:tab/>
            </w:r>
            <w:r w:rsidR="00B46193">
              <w:rPr>
                <w:noProof/>
                <w:webHidden/>
              </w:rPr>
              <w:fldChar w:fldCharType="begin"/>
            </w:r>
            <w:r w:rsidR="00B46193">
              <w:rPr>
                <w:noProof/>
                <w:webHidden/>
              </w:rPr>
              <w:instrText xml:space="preserve"> PAGEREF _Toc137611460 \h </w:instrText>
            </w:r>
            <w:r w:rsidR="00B46193">
              <w:rPr>
                <w:noProof/>
                <w:webHidden/>
              </w:rPr>
            </w:r>
            <w:r w:rsidR="00B46193">
              <w:rPr>
                <w:noProof/>
                <w:webHidden/>
              </w:rPr>
              <w:fldChar w:fldCharType="separate"/>
            </w:r>
            <w:r w:rsidR="00B46193">
              <w:rPr>
                <w:noProof/>
                <w:webHidden/>
              </w:rPr>
              <w:t>46</w:t>
            </w:r>
            <w:r w:rsidR="00B46193">
              <w:rPr>
                <w:noProof/>
                <w:webHidden/>
              </w:rPr>
              <w:fldChar w:fldCharType="end"/>
            </w:r>
          </w:hyperlink>
        </w:p>
        <w:p w14:paraId="6DA02C4D"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1" w:history="1">
            <w:r w:rsidR="00B46193" w:rsidRPr="00DD0E63">
              <w:rPr>
                <w:rStyle w:val="Hyperlink"/>
                <w:noProof/>
              </w:rPr>
              <w:t>4.3.2. Database</w:t>
            </w:r>
            <w:r w:rsidR="00B46193">
              <w:rPr>
                <w:noProof/>
                <w:webHidden/>
              </w:rPr>
              <w:tab/>
            </w:r>
            <w:r w:rsidR="00B46193">
              <w:rPr>
                <w:noProof/>
                <w:webHidden/>
              </w:rPr>
              <w:fldChar w:fldCharType="begin"/>
            </w:r>
            <w:r w:rsidR="00B46193">
              <w:rPr>
                <w:noProof/>
                <w:webHidden/>
              </w:rPr>
              <w:instrText xml:space="preserve"> PAGEREF _Toc137611461 \h </w:instrText>
            </w:r>
            <w:r w:rsidR="00B46193">
              <w:rPr>
                <w:noProof/>
                <w:webHidden/>
              </w:rPr>
            </w:r>
            <w:r w:rsidR="00B46193">
              <w:rPr>
                <w:noProof/>
                <w:webHidden/>
              </w:rPr>
              <w:fldChar w:fldCharType="separate"/>
            </w:r>
            <w:r w:rsidR="00B46193">
              <w:rPr>
                <w:noProof/>
                <w:webHidden/>
              </w:rPr>
              <w:t>46</w:t>
            </w:r>
            <w:r w:rsidR="00B46193">
              <w:rPr>
                <w:noProof/>
                <w:webHidden/>
              </w:rPr>
              <w:fldChar w:fldCharType="end"/>
            </w:r>
          </w:hyperlink>
        </w:p>
        <w:p w14:paraId="34D08AF9" w14:textId="77777777" w:rsidR="00B46193" w:rsidRDefault="00706454">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62" w:history="1">
            <w:r w:rsidR="00B46193" w:rsidRPr="00DD0E63">
              <w:rPr>
                <w:rStyle w:val="Hyperlink"/>
                <w:noProof/>
              </w:rPr>
              <w:t>5. Development</w:t>
            </w:r>
            <w:r w:rsidR="00B46193">
              <w:rPr>
                <w:noProof/>
                <w:webHidden/>
              </w:rPr>
              <w:tab/>
            </w:r>
            <w:r w:rsidR="00B46193">
              <w:rPr>
                <w:noProof/>
                <w:webHidden/>
              </w:rPr>
              <w:fldChar w:fldCharType="begin"/>
            </w:r>
            <w:r w:rsidR="00B46193">
              <w:rPr>
                <w:noProof/>
                <w:webHidden/>
              </w:rPr>
              <w:instrText xml:space="preserve"> PAGEREF _Toc137611462 \h </w:instrText>
            </w:r>
            <w:r w:rsidR="00B46193">
              <w:rPr>
                <w:noProof/>
                <w:webHidden/>
              </w:rPr>
            </w:r>
            <w:r w:rsidR="00B46193">
              <w:rPr>
                <w:noProof/>
                <w:webHidden/>
              </w:rPr>
              <w:fldChar w:fldCharType="separate"/>
            </w:r>
            <w:r w:rsidR="00B46193">
              <w:rPr>
                <w:noProof/>
                <w:webHidden/>
              </w:rPr>
              <w:t>48</w:t>
            </w:r>
            <w:r w:rsidR="00B46193">
              <w:rPr>
                <w:noProof/>
                <w:webHidden/>
              </w:rPr>
              <w:fldChar w:fldCharType="end"/>
            </w:r>
          </w:hyperlink>
        </w:p>
        <w:p w14:paraId="3F7035D1"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63" w:history="1">
            <w:r w:rsidR="00B46193" w:rsidRPr="00DD0E63">
              <w:rPr>
                <w:rStyle w:val="Hyperlink"/>
                <w:noProof/>
              </w:rPr>
              <w:t>5.1. Hardware</w:t>
            </w:r>
            <w:r w:rsidR="00B46193">
              <w:rPr>
                <w:noProof/>
                <w:webHidden/>
              </w:rPr>
              <w:tab/>
            </w:r>
            <w:r w:rsidR="00B46193">
              <w:rPr>
                <w:noProof/>
                <w:webHidden/>
              </w:rPr>
              <w:fldChar w:fldCharType="begin"/>
            </w:r>
            <w:r w:rsidR="00B46193">
              <w:rPr>
                <w:noProof/>
                <w:webHidden/>
              </w:rPr>
              <w:instrText xml:space="preserve"> PAGEREF _Toc137611463 \h </w:instrText>
            </w:r>
            <w:r w:rsidR="00B46193">
              <w:rPr>
                <w:noProof/>
                <w:webHidden/>
              </w:rPr>
            </w:r>
            <w:r w:rsidR="00B46193">
              <w:rPr>
                <w:noProof/>
                <w:webHidden/>
              </w:rPr>
              <w:fldChar w:fldCharType="separate"/>
            </w:r>
            <w:r w:rsidR="00B46193">
              <w:rPr>
                <w:noProof/>
                <w:webHidden/>
              </w:rPr>
              <w:t>48</w:t>
            </w:r>
            <w:r w:rsidR="00B46193">
              <w:rPr>
                <w:noProof/>
                <w:webHidden/>
              </w:rPr>
              <w:fldChar w:fldCharType="end"/>
            </w:r>
          </w:hyperlink>
        </w:p>
        <w:p w14:paraId="4ECD7814"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4" w:history="1">
            <w:r w:rsidR="00B46193" w:rsidRPr="00DD0E63">
              <w:rPr>
                <w:rStyle w:val="Hyperlink"/>
                <w:noProof/>
              </w:rPr>
              <w:t>5.1.1. Materials</w:t>
            </w:r>
            <w:r w:rsidR="00B46193">
              <w:rPr>
                <w:noProof/>
                <w:webHidden/>
              </w:rPr>
              <w:tab/>
            </w:r>
            <w:r w:rsidR="00B46193">
              <w:rPr>
                <w:noProof/>
                <w:webHidden/>
              </w:rPr>
              <w:fldChar w:fldCharType="begin"/>
            </w:r>
            <w:r w:rsidR="00B46193">
              <w:rPr>
                <w:noProof/>
                <w:webHidden/>
              </w:rPr>
              <w:instrText xml:space="preserve"> PAGEREF _Toc137611464 \h </w:instrText>
            </w:r>
            <w:r w:rsidR="00B46193">
              <w:rPr>
                <w:noProof/>
                <w:webHidden/>
              </w:rPr>
            </w:r>
            <w:r w:rsidR="00B46193">
              <w:rPr>
                <w:noProof/>
                <w:webHidden/>
              </w:rPr>
              <w:fldChar w:fldCharType="separate"/>
            </w:r>
            <w:r w:rsidR="00B46193">
              <w:rPr>
                <w:noProof/>
                <w:webHidden/>
              </w:rPr>
              <w:t>49</w:t>
            </w:r>
            <w:r w:rsidR="00B46193">
              <w:rPr>
                <w:noProof/>
                <w:webHidden/>
              </w:rPr>
              <w:fldChar w:fldCharType="end"/>
            </w:r>
          </w:hyperlink>
        </w:p>
        <w:p w14:paraId="3B847959"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5" w:history="1">
            <w:r w:rsidR="00B46193" w:rsidRPr="00DD0E63">
              <w:rPr>
                <w:rStyle w:val="Hyperlink"/>
                <w:noProof/>
              </w:rPr>
              <w:t>5.1.2. Console Development</w:t>
            </w:r>
            <w:r w:rsidR="00B46193">
              <w:rPr>
                <w:noProof/>
                <w:webHidden/>
              </w:rPr>
              <w:tab/>
            </w:r>
            <w:r w:rsidR="00B46193">
              <w:rPr>
                <w:noProof/>
                <w:webHidden/>
              </w:rPr>
              <w:fldChar w:fldCharType="begin"/>
            </w:r>
            <w:r w:rsidR="00B46193">
              <w:rPr>
                <w:noProof/>
                <w:webHidden/>
              </w:rPr>
              <w:instrText xml:space="preserve"> PAGEREF _Toc137611465 \h </w:instrText>
            </w:r>
            <w:r w:rsidR="00B46193">
              <w:rPr>
                <w:noProof/>
                <w:webHidden/>
              </w:rPr>
            </w:r>
            <w:r w:rsidR="00B46193">
              <w:rPr>
                <w:noProof/>
                <w:webHidden/>
              </w:rPr>
              <w:fldChar w:fldCharType="separate"/>
            </w:r>
            <w:r w:rsidR="00B46193">
              <w:rPr>
                <w:noProof/>
                <w:webHidden/>
              </w:rPr>
              <w:t>49</w:t>
            </w:r>
            <w:r w:rsidR="00B46193">
              <w:rPr>
                <w:noProof/>
                <w:webHidden/>
              </w:rPr>
              <w:fldChar w:fldCharType="end"/>
            </w:r>
          </w:hyperlink>
        </w:p>
        <w:p w14:paraId="64301C41"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6" w:history="1">
            <w:r w:rsidR="00B46193" w:rsidRPr="00DD0E63">
              <w:rPr>
                <w:rStyle w:val="Hyperlink"/>
                <w:noProof/>
              </w:rPr>
              <w:t>5.1.3. Microcontroller</w:t>
            </w:r>
            <w:r w:rsidR="00B46193">
              <w:rPr>
                <w:noProof/>
                <w:webHidden/>
              </w:rPr>
              <w:tab/>
            </w:r>
            <w:r w:rsidR="00B46193">
              <w:rPr>
                <w:noProof/>
                <w:webHidden/>
              </w:rPr>
              <w:fldChar w:fldCharType="begin"/>
            </w:r>
            <w:r w:rsidR="00B46193">
              <w:rPr>
                <w:noProof/>
                <w:webHidden/>
              </w:rPr>
              <w:instrText xml:space="preserve"> PAGEREF _Toc137611466 \h </w:instrText>
            </w:r>
            <w:r w:rsidR="00B46193">
              <w:rPr>
                <w:noProof/>
                <w:webHidden/>
              </w:rPr>
            </w:r>
            <w:r w:rsidR="00B46193">
              <w:rPr>
                <w:noProof/>
                <w:webHidden/>
              </w:rPr>
              <w:fldChar w:fldCharType="separate"/>
            </w:r>
            <w:r w:rsidR="00B46193">
              <w:rPr>
                <w:noProof/>
                <w:webHidden/>
              </w:rPr>
              <w:t>52</w:t>
            </w:r>
            <w:r w:rsidR="00B46193">
              <w:rPr>
                <w:noProof/>
                <w:webHidden/>
              </w:rPr>
              <w:fldChar w:fldCharType="end"/>
            </w:r>
          </w:hyperlink>
        </w:p>
        <w:p w14:paraId="24B8CA0C"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67" w:history="1">
            <w:r w:rsidR="00B46193" w:rsidRPr="00DD0E63">
              <w:rPr>
                <w:rStyle w:val="Hyperlink"/>
                <w:noProof/>
              </w:rPr>
              <w:t>5.2. Backend</w:t>
            </w:r>
            <w:r w:rsidR="00B46193">
              <w:rPr>
                <w:noProof/>
                <w:webHidden/>
              </w:rPr>
              <w:tab/>
            </w:r>
            <w:r w:rsidR="00B46193">
              <w:rPr>
                <w:noProof/>
                <w:webHidden/>
              </w:rPr>
              <w:fldChar w:fldCharType="begin"/>
            </w:r>
            <w:r w:rsidR="00B46193">
              <w:rPr>
                <w:noProof/>
                <w:webHidden/>
              </w:rPr>
              <w:instrText xml:space="preserve"> PAGEREF _Toc137611467 \h </w:instrText>
            </w:r>
            <w:r w:rsidR="00B46193">
              <w:rPr>
                <w:noProof/>
                <w:webHidden/>
              </w:rPr>
            </w:r>
            <w:r w:rsidR="00B46193">
              <w:rPr>
                <w:noProof/>
                <w:webHidden/>
              </w:rPr>
              <w:fldChar w:fldCharType="separate"/>
            </w:r>
            <w:r w:rsidR="00B46193">
              <w:rPr>
                <w:noProof/>
                <w:webHidden/>
              </w:rPr>
              <w:t>57</w:t>
            </w:r>
            <w:r w:rsidR="00B46193">
              <w:rPr>
                <w:noProof/>
                <w:webHidden/>
              </w:rPr>
              <w:fldChar w:fldCharType="end"/>
            </w:r>
          </w:hyperlink>
        </w:p>
        <w:p w14:paraId="602BFF6E"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8" w:history="1">
            <w:r w:rsidR="00B46193" w:rsidRPr="00DD0E63">
              <w:rPr>
                <w:rStyle w:val="Hyperlink"/>
                <w:noProof/>
              </w:rPr>
              <w:t>5.2.1. Schemas</w:t>
            </w:r>
            <w:r w:rsidR="00B46193">
              <w:rPr>
                <w:noProof/>
                <w:webHidden/>
              </w:rPr>
              <w:tab/>
            </w:r>
            <w:r w:rsidR="00B46193">
              <w:rPr>
                <w:noProof/>
                <w:webHidden/>
              </w:rPr>
              <w:fldChar w:fldCharType="begin"/>
            </w:r>
            <w:r w:rsidR="00B46193">
              <w:rPr>
                <w:noProof/>
                <w:webHidden/>
              </w:rPr>
              <w:instrText xml:space="preserve"> PAGEREF _Toc137611468 \h </w:instrText>
            </w:r>
            <w:r w:rsidR="00B46193">
              <w:rPr>
                <w:noProof/>
                <w:webHidden/>
              </w:rPr>
            </w:r>
            <w:r w:rsidR="00B46193">
              <w:rPr>
                <w:noProof/>
                <w:webHidden/>
              </w:rPr>
              <w:fldChar w:fldCharType="separate"/>
            </w:r>
            <w:r w:rsidR="00B46193">
              <w:rPr>
                <w:noProof/>
                <w:webHidden/>
              </w:rPr>
              <w:t>58</w:t>
            </w:r>
            <w:r w:rsidR="00B46193">
              <w:rPr>
                <w:noProof/>
                <w:webHidden/>
              </w:rPr>
              <w:fldChar w:fldCharType="end"/>
            </w:r>
          </w:hyperlink>
        </w:p>
        <w:p w14:paraId="12F30D55"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9" w:history="1">
            <w:r w:rsidR="00B46193" w:rsidRPr="00DD0E63">
              <w:rPr>
                <w:rStyle w:val="Hyperlink"/>
                <w:noProof/>
              </w:rPr>
              <w:t>5.2.2. Endpoints</w:t>
            </w:r>
            <w:r w:rsidR="00B46193">
              <w:rPr>
                <w:noProof/>
                <w:webHidden/>
              </w:rPr>
              <w:tab/>
            </w:r>
            <w:r w:rsidR="00B46193">
              <w:rPr>
                <w:noProof/>
                <w:webHidden/>
              </w:rPr>
              <w:fldChar w:fldCharType="begin"/>
            </w:r>
            <w:r w:rsidR="00B46193">
              <w:rPr>
                <w:noProof/>
                <w:webHidden/>
              </w:rPr>
              <w:instrText xml:space="preserve"> PAGEREF _Toc137611469 \h </w:instrText>
            </w:r>
            <w:r w:rsidR="00B46193">
              <w:rPr>
                <w:noProof/>
                <w:webHidden/>
              </w:rPr>
            </w:r>
            <w:r w:rsidR="00B46193">
              <w:rPr>
                <w:noProof/>
                <w:webHidden/>
              </w:rPr>
              <w:fldChar w:fldCharType="separate"/>
            </w:r>
            <w:r w:rsidR="00B46193">
              <w:rPr>
                <w:noProof/>
                <w:webHidden/>
              </w:rPr>
              <w:t>58</w:t>
            </w:r>
            <w:r w:rsidR="00B46193">
              <w:rPr>
                <w:noProof/>
                <w:webHidden/>
              </w:rPr>
              <w:fldChar w:fldCharType="end"/>
            </w:r>
          </w:hyperlink>
        </w:p>
        <w:p w14:paraId="11533EB6"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70" w:history="1">
            <w:r w:rsidR="00B46193" w:rsidRPr="00DD0E63">
              <w:rPr>
                <w:rStyle w:val="Hyperlink"/>
                <w:noProof/>
              </w:rPr>
              <w:t>5.3. Front-end</w:t>
            </w:r>
            <w:r w:rsidR="00B46193">
              <w:rPr>
                <w:noProof/>
                <w:webHidden/>
              </w:rPr>
              <w:tab/>
            </w:r>
            <w:r w:rsidR="00B46193">
              <w:rPr>
                <w:noProof/>
                <w:webHidden/>
              </w:rPr>
              <w:fldChar w:fldCharType="begin"/>
            </w:r>
            <w:r w:rsidR="00B46193">
              <w:rPr>
                <w:noProof/>
                <w:webHidden/>
              </w:rPr>
              <w:instrText xml:space="preserve"> PAGEREF _Toc137611470 \h </w:instrText>
            </w:r>
            <w:r w:rsidR="00B46193">
              <w:rPr>
                <w:noProof/>
                <w:webHidden/>
              </w:rPr>
            </w:r>
            <w:r w:rsidR="00B46193">
              <w:rPr>
                <w:noProof/>
                <w:webHidden/>
              </w:rPr>
              <w:fldChar w:fldCharType="separate"/>
            </w:r>
            <w:r w:rsidR="00B46193">
              <w:rPr>
                <w:noProof/>
                <w:webHidden/>
              </w:rPr>
              <w:t>60</w:t>
            </w:r>
            <w:r w:rsidR="00B46193">
              <w:rPr>
                <w:noProof/>
                <w:webHidden/>
              </w:rPr>
              <w:fldChar w:fldCharType="end"/>
            </w:r>
          </w:hyperlink>
        </w:p>
        <w:p w14:paraId="419994DF"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1" w:history="1">
            <w:r w:rsidR="00B46193" w:rsidRPr="00DD0E63">
              <w:rPr>
                <w:rStyle w:val="Hyperlink"/>
                <w:noProof/>
              </w:rPr>
              <w:t>5.3.1. Multimedia</w:t>
            </w:r>
            <w:r w:rsidR="00B46193">
              <w:rPr>
                <w:noProof/>
                <w:webHidden/>
              </w:rPr>
              <w:tab/>
            </w:r>
            <w:r w:rsidR="00B46193">
              <w:rPr>
                <w:noProof/>
                <w:webHidden/>
              </w:rPr>
              <w:fldChar w:fldCharType="begin"/>
            </w:r>
            <w:r w:rsidR="00B46193">
              <w:rPr>
                <w:noProof/>
                <w:webHidden/>
              </w:rPr>
              <w:instrText xml:space="preserve"> PAGEREF _Toc137611471 \h </w:instrText>
            </w:r>
            <w:r w:rsidR="00B46193">
              <w:rPr>
                <w:noProof/>
                <w:webHidden/>
              </w:rPr>
            </w:r>
            <w:r w:rsidR="00B46193">
              <w:rPr>
                <w:noProof/>
                <w:webHidden/>
              </w:rPr>
              <w:fldChar w:fldCharType="separate"/>
            </w:r>
            <w:r w:rsidR="00B46193">
              <w:rPr>
                <w:noProof/>
                <w:webHidden/>
              </w:rPr>
              <w:t>60</w:t>
            </w:r>
            <w:r w:rsidR="00B46193">
              <w:rPr>
                <w:noProof/>
                <w:webHidden/>
              </w:rPr>
              <w:fldChar w:fldCharType="end"/>
            </w:r>
          </w:hyperlink>
        </w:p>
        <w:p w14:paraId="3BF1172A"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2" w:history="1">
            <w:r w:rsidR="00B46193" w:rsidRPr="00DD0E63">
              <w:rPr>
                <w:rStyle w:val="Hyperlink"/>
                <w:noProof/>
              </w:rPr>
              <w:t>5.3.2. Visual Design</w:t>
            </w:r>
            <w:r w:rsidR="00B46193">
              <w:rPr>
                <w:noProof/>
                <w:webHidden/>
              </w:rPr>
              <w:tab/>
            </w:r>
            <w:r w:rsidR="00B46193">
              <w:rPr>
                <w:noProof/>
                <w:webHidden/>
              </w:rPr>
              <w:fldChar w:fldCharType="begin"/>
            </w:r>
            <w:r w:rsidR="00B46193">
              <w:rPr>
                <w:noProof/>
                <w:webHidden/>
              </w:rPr>
              <w:instrText xml:space="preserve"> PAGEREF _Toc137611472 \h </w:instrText>
            </w:r>
            <w:r w:rsidR="00B46193">
              <w:rPr>
                <w:noProof/>
                <w:webHidden/>
              </w:rPr>
            </w:r>
            <w:r w:rsidR="00B46193">
              <w:rPr>
                <w:noProof/>
                <w:webHidden/>
              </w:rPr>
              <w:fldChar w:fldCharType="separate"/>
            </w:r>
            <w:r w:rsidR="00B46193">
              <w:rPr>
                <w:noProof/>
                <w:webHidden/>
              </w:rPr>
              <w:t>61</w:t>
            </w:r>
            <w:r w:rsidR="00B46193">
              <w:rPr>
                <w:noProof/>
                <w:webHidden/>
              </w:rPr>
              <w:fldChar w:fldCharType="end"/>
            </w:r>
          </w:hyperlink>
        </w:p>
        <w:p w14:paraId="2B126C2B"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3" w:history="1">
            <w:r w:rsidR="00B46193" w:rsidRPr="00DD0E63">
              <w:rPr>
                <w:rStyle w:val="Hyperlink"/>
                <w:noProof/>
              </w:rPr>
              <w:t>5.3.3. Registration and Login</w:t>
            </w:r>
            <w:r w:rsidR="00B46193">
              <w:rPr>
                <w:noProof/>
                <w:webHidden/>
              </w:rPr>
              <w:tab/>
            </w:r>
            <w:r w:rsidR="00B46193">
              <w:rPr>
                <w:noProof/>
                <w:webHidden/>
              </w:rPr>
              <w:fldChar w:fldCharType="begin"/>
            </w:r>
            <w:r w:rsidR="00B46193">
              <w:rPr>
                <w:noProof/>
                <w:webHidden/>
              </w:rPr>
              <w:instrText xml:space="preserve"> PAGEREF _Toc137611473 \h </w:instrText>
            </w:r>
            <w:r w:rsidR="00B46193">
              <w:rPr>
                <w:noProof/>
                <w:webHidden/>
              </w:rPr>
            </w:r>
            <w:r w:rsidR="00B46193">
              <w:rPr>
                <w:noProof/>
                <w:webHidden/>
              </w:rPr>
              <w:fldChar w:fldCharType="separate"/>
            </w:r>
            <w:r w:rsidR="00B46193">
              <w:rPr>
                <w:noProof/>
                <w:webHidden/>
              </w:rPr>
              <w:t>62</w:t>
            </w:r>
            <w:r w:rsidR="00B46193">
              <w:rPr>
                <w:noProof/>
                <w:webHidden/>
              </w:rPr>
              <w:fldChar w:fldCharType="end"/>
            </w:r>
          </w:hyperlink>
        </w:p>
        <w:p w14:paraId="7CCC7327"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4" w:history="1">
            <w:r w:rsidR="00B46193" w:rsidRPr="00DD0E63">
              <w:rPr>
                <w:rStyle w:val="Hyperlink"/>
                <w:noProof/>
              </w:rPr>
              <w:t>5.3.4. Home</w:t>
            </w:r>
            <w:r w:rsidR="00B46193">
              <w:rPr>
                <w:noProof/>
                <w:webHidden/>
              </w:rPr>
              <w:tab/>
            </w:r>
            <w:r w:rsidR="00B46193">
              <w:rPr>
                <w:noProof/>
                <w:webHidden/>
              </w:rPr>
              <w:fldChar w:fldCharType="begin"/>
            </w:r>
            <w:r w:rsidR="00B46193">
              <w:rPr>
                <w:noProof/>
                <w:webHidden/>
              </w:rPr>
              <w:instrText xml:space="preserve"> PAGEREF _Toc137611474 \h </w:instrText>
            </w:r>
            <w:r w:rsidR="00B46193">
              <w:rPr>
                <w:noProof/>
                <w:webHidden/>
              </w:rPr>
            </w:r>
            <w:r w:rsidR="00B46193">
              <w:rPr>
                <w:noProof/>
                <w:webHidden/>
              </w:rPr>
              <w:fldChar w:fldCharType="separate"/>
            </w:r>
            <w:r w:rsidR="00B46193">
              <w:rPr>
                <w:noProof/>
                <w:webHidden/>
              </w:rPr>
              <w:t>64</w:t>
            </w:r>
            <w:r w:rsidR="00B46193">
              <w:rPr>
                <w:noProof/>
                <w:webHidden/>
              </w:rPr>
              <w:fldChar w:fldCharType="end"/>
            </w:r>
          </w:hyperlink>
        </w:p>
        <w:p w14:paraId="4A6A8E96"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5" w:history="1">
            <w:r w:rsidR="00B46193" w:rsidRPr="00DD0E63">
              <w:rPr>
                <w:rStyle w:val="Hyperlink"/>
                <w:noProof/>
              </w:rPr>
              <w:t>5.3.5. Manipulating Audio</w:t>
            </w:r>
            <w:r w:rsidR="00B46193">
              <w:rPr>
                <w:noProof/>
                <w:webHidden/>
              </w:rPr>
              <w:tab/>
            </w:r>
            <w:r w:rsidR="00B46193">
              <w:rPr>
                <w:noProof/>
                <w:webHidden/>
              </w:rPr>
              <w:fldChar w:fldCharType="begin"/>
            </w:r>
            <w:r w:rsidR="00B46193">
              <w:rPr>
                <w:noProof/>
                <w:webHidden/>
              </w:rPr>
              <w:instrText xml:space="preserve"> PAGEREF _Toc137611475 \h </w:instrText>
            </w:r>
            <w:r w:rsidR="00B46193">
              <w:rPr>
                <w:noProof/>
                <w:webHidden/>
              </w:rPr>
            </w:r>
            <w:r w:rsidR="00B46193">
              <w:rPr>
                <w:noProof/>
                <w:webHidden/>
              </w:rPr>
              <w:fldChar w:fldCharType="separate"/>
            </w:r>
            <w:r w:rsidR="00B46193">
              <w:rPr>
                <w:noProof/>
                <w:webHidden/>
              </w:rPr>
              <w:t>65</w:t>
            </w:r>
            <w:r w:rsidR="00B46193">
              <w:rPr>
                <w:noProof/>
                <w:webHidden/>
              </w:rPr>
              <w:fldChar w:fldCharType="end"/>
            </w:r>
          </w:hyperlink>
        </w:p>
        <w:p w14:paraId="74ECEE39"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6" w:history="1">
            <w:r w:rsidR="00B46193" w:rsidRPr="00DD0E63">
              <w:rPr>
                <w:rStyle w:val="Hyperlink"/>
                <w:noProof/>
              </w:rPr>
              <w:t>5.3.6. Chords</w:t>
            </w:r>
            <w:r w:rsidR="00B46193">
              <w:rPr>
                <w:noProof/>
                <w:webHidden/>
              </w:rPr>
              <w:tab/>
            </w:r>
            <w:r w:rsidR="00B46193">
              <w:rPr>
                <w:noProof/>
                <w:webHidden/>
              </w:rPr>
              <w:fldChar w:fldCharType="begin"/>
            </w:r>
            <w:r w:rsidR="00B46193">
              <w:rPr>
                <w:noProof/>
                <w:webHidden/>
              </w:rPr>
              <w:instrText xml:space="preserve"> PAGEREF _Toc137611476 \h </w:instrText>
            </w:r>
            <w:r w:rsidR="00B46193">
              <w:rPr>
                <w:noProof/>
                <w:webHidden/>
              </w:rPr>
            </w:r>
            <w:r w:rsidR="00B46193">
              <w:rPr>
                <w:noProof/>
                <w:webHidden/>
              </w:rPr>
              <w:fldChar w:fldCharType="separate"/>
            </w:r>
            <w:r w:rsidR="00B46193">
              <w:rPr>
                <w:noProof/>
                <w:webHidden/>
              </w:rPr>
              <w:t>67</w:t>
            </w:r>
            <w:r w:rsidR="00B46193">
              <w:rPr>
                <w:noProof/>
                <w:webHidden/>
              </w:rPr>
              <w:fldChar w:fldCharType="end"/>
            </w:r>
          </w:hyperlink>
        </w:p>
        <w:p w14:paraId="407C09D3"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7" w:history="1">
            <w:r w:rsidR="00B46193" w:rsidRPr="00DD0E63">
              <w:rPr>
                <w:rStyle w:val="Hyperlink"/>
                <w:noProof/>
              </w:rPr>
              <w:t>5.3.7. Music Studio</w:t>
            </w:r>
            <w:r w:rsidR="00B46193">
              <w:rPr>
                <w:noProof/>
                <w:webHidden/>
              </w:rPr>
              <w:tab/>
            </w:r>
            <w:r w:rsidR="00B46193">
              <w:rPr>
                <w:noProof/>
                <w:webHidden/>
              </w:rPr>
              <w:fldChar w:fldCharType="begin"/>
            </w:r>
            <w:r w:rsidR="00B46193">
              <w:rPr>
                <w:noProof/>
                <w:webHidden/>
              </w:rPr>
              <w:instrText xml:space="preserve"> PAGEREF _Toc137611477 \h </w:instrText>
            </w:r>
            <w:r w:rsidR="00B46193">
              <w:rPr>
                <w:noProof/>
                <w:webHidden/>
              </w:rPr>
            </w:r>
            <w:r w:rsidR="00B46193">
              <w:rPr>
                <w:noProof/>
                <w:webHidden/>
              </w:rPr>
              <w:fldChar w:fldCharType="separate"/>
            </w:r>
            <w:r w:rsidR="00B46193">
              <w:rPr>
                <w:noProof/>
                <w:webHidden/>
              </w:rPr>
              <w:t>69</w:t>
            </w:r>
            <w:r w:rsidR="00B46193">
              <w:rPr>
                <w:noProof/>
                <w:webHidden/>
              </w:rPr>
              <w:fldChar w:fldCharType="end"/>
            </w:r>
          </w:hyperlink>
        </w:p>
        <w:p w14:paraId="7191CD13"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8" w:history="1">
            <w:r w:rsidR="00B46193" w:rsidRPr="00DD0E63">
              <w:rPr>
                <w:rStyle w:val="Hyperlink"/>
                <w:noProof/>
              </w:rPr>
              <w:t>5.3.8. Game</w:t>
            </w:r>
            <w:r w:rsidR="00B46193">
              <w:rPr>
                <w:noProof/>
                <w:webHidden/>
              </w:rPr>
              <w:tab/>
            </w:r>
            <w:r w:rsidR="00B46193">
              <w:rPr>
                <w:noProof/>
                <w:webHidden/>
              </w:rPr>
              <w:fldChar w:fldCharType="begin"/>
            </w:r>
            <w:r w:rsidR="00B46193">
              <w:rPr>
                <w:noProof/>
                <w:webHidden/>
              </w:rPr>
              <w:instrText xml:space="preserve"> PAGEREF _Toc137611478 \h </w:instrText>
            </w:r>
            <w:r w:rsidR="00B46193">
              <w:rPr>
                <w:noProof/>
                <w:webHidden/>
              </w:rPr>
            </w:r>
            <w:r w:rsidR="00B46193">
              <w:rPr>
                <w:noProof/>
                <w:webHidden/>
              </w:rPr>
              <w:fldChar w:fldCharType="separate"/>
            </w:r>
            <w:r w:rsidR="00B46193">
              <w:rPr>
                <w:noProof/>
                <w:webHidden/>
              </w:rPr>
              <w:t>74</w:t>
            </w:r>
            <w:r w:rsidR="00B46193">
              <w:rPr>
                <w:noProof/>
                <w:webHidden/>
              </w:rPr>
              <w:fldChar w:fldCharType="end"/>
            </w:r>
          </w:hyperlink>
        </w:p>
        <w:p w14:paraId="0175418D" w14:textId="77777777" w:rsidR="00B46193" w:rsidRDefault="00706454">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79" w:history="1">
            <w:r w:rsidR="00B46193" w:rsidRPr="00DD0E63">
              <w:rPr>
                <w:rStyle w:val="Hyperlink"/>
                <w:noProof/>
              </w:rPr>
              <w:t>6. Testing</w:t>
            </w:r>
            <w:r w:rsidR="00B46193">
              <w:rPr>
                <w:noProof/>
                <w:webHidden/>
              </w:rPr>
              <w:tab/>
            </w:r>
            <w:r w:rsidR="00B46193">
              <w:rPr>
                <w:noProof/>
                <w:webHidden/>
              </w:rPr>
              <w:fldChar w:fldCharType="begin"/>
            </w:r>
            <w:r w:rsidR="00B46193">
              <w:rPr>
                <w:noProof/>
                <w:webHidden/>
              </w:rPr>
              <w:instrText xml:space="preserve"> PAGEREF _Toc137611479 \h </w:instrText>
            </w:r>
            <w:r w:rsidR="00B46193">
              <w:rPr>
                <w:noProof/>
                <w:webHidden/>
              </w:rPr>
            </w:r>
            <w:r w:rsidR="00B46193">
              <w:rPr>
                <w:noProof/>
                <w:webHidden/>
              </w:rPr>
              <w:fldChar w:fldCharType="separate"/>
            </w:r>
            <w:r w:rsidR="00B46193">
              <w:rPr>
                <w:noProof/>
                <w:webHidden/>
              </w:rPr>
              <w:t>77</w:t>
            </w:r>
            <w:r w:rsidR="00B46193">
              <w:rPr>
                <w:noProof/>
                <w:webHidden/>
              </w:rPr>
              <w:fldChar w:fldCharType="end"/>
            </w:r>
          </w:hyperlink>
        </w:p>
        <w:p w14:paraId="0A606437"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0" w:history="1">
            <w:r w:rsidR="00B46193" w:rsidRPr="00DD0E63">
              <w:rPr>
                <w:rStyle w:val="Hyperlink"/>
                <w:noProof/>
              </w:rPr>
              <w:t>6.1. Hardware</w:t>
            </w:r>
            <w:r w:rsidR="00B46193">
              <w:rPr>
                <w:noProof/>
                <w:webHidden/>
              </w:rPr>
              <w:tab/>
            </w:r>
            <w:r w:rsidR="00B46193">
              <w:rPr>
                <w:noProof/>
                <w:webHidden/>
              </w:rPr>
              <w:fldChar w:fldCharType="begin"/>
            </w:r>
            <w:r w:rsidR="00B46193">
              <w:rPr>
                <w:noProof/>
                <w:webHidden/>
              </w:rPr>
              <w:instrText xml:space="preserve"> PAGEREF _Toc137611480 \h </w:instrText>
            </w:r>
            <w:r w:rsidR="00B46193">
              <w:rPr>
                <w:noProof/>
                <w:webHidden/>
              </w:rPr>
            </w:r>
            <w:r w:rsidR="00B46193">
              <w:rPr>
                <w:noProof/>
                <w:webHidden/>
              </w:rPr>
              <w:fldChar w:fldCharType="separate"/>
            </w:r>
            <w:r w:rsidR="00B46193">
              <w:rPr>
                <w:noProof/>
                <w:webHidden/>
              </w:rPr>
              <w:t>77</w:t>
            </w:r>
            <w:r w:rsidR="00B46193">
              <w:rPr>
                <w:noProof/>
                <w:webHidden/>
              </w:rPr>
              <w:fldChar w:fldCharType="end"/>
            </w:r>
          </w:hyperlink>
        </w:p>
        <w:p w14:paraId="2EF148FB"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81" w:history="1">
            <w:r w:rsidR="00B46193" w:rsidRPr="00DD0E63">
              <w:rPr>
                <w:rStyle w:val="Hyperlink"/>
                <w:noProof/>
              </w:rPr>
              <w:t>6.1.1. Interaction Testing</w:t>
            </w:r>
            <w:r w:rsidR="00B46193">
              <w:rPr>
                <w:noProof/>
                <w:webHidden/>
              </w:rPr>
              <w:tab/>
            </w:r>
            <w:r w:rsidR="00B46193">
              <w:rPr>
                <w:noProof/>
                <w:webHidden/>
              </w:rPr>
              <w:fldChar w:fldCharType="begin"/>
            </w:r>
            <w:r w:rsidR="00B46193">
              <w:rPr>
                <w:noProof/>
                <w:webHidden/>
              </w:rPr>
              <w:instrText xml:space="preserve"> PAGEREF _Toc137611481 \h </w:instrText>
            </w:r>
            <w:r w:rsidR="00B46193">
              <w:rPr>
                <w:noProof/>
                <w:webHidden/>
              </w:rPr>
            </w:r>
            <w:r w:rsidR="00B46193">
              <w:rPr>
                <w:noProof/>
                <w:webHidden/>
              </w:rPr>
              <w:fldChar w:fldCharType="separate"/>
            </w:r>
            <w:r w:rsidR="00B46193">
              <w:rPr>
                <w:noProof/>
                <w:webHidden/>
              </w:rPr>
              <w:t>77</w:t>
            </w:r>
            <w:r w:rsidR="00B46193">
              <w:rPr>
                <w:noProof/>
                <w:webHidden/>
              </w:rPr>
              <w:fldChar w:fldCharType="end"/>
            </w:r>
          </w:hyperlink>
        </w:p>
        <w:p w14:paraId="79899099"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2" w:history="1">
            <w:r w:rsidR="00B46193" w:rsidRPr="00DD0E63">
              <w:rPr>
                <w:rStyle w:val="Hyperlink"/>
                <w:noProof/>
              </w:rPr>
              <w:t>6.2. End-to-End Testing</w:t>
            </w:r>
            <w:r w:rsidR="00B46193">
              <w:rPr>
                <w:noProof/>
                <w:webHidden/>
              </w:rPr>
              <w:tab/>
            </w:r>
            <w:r w:rsidR="00B46193">
              <w:rPr>
                <w:noProof/>
                <w:webHidden/>
              </w:rPr>
              <w:fldChar w:fldCharType="begin"/>
            </w:r>
            <w:r w:rsidR="00B46193">
              <w:rPr>
                <w:noProof/>
                <w:webHidden/>
              </w:rPr>
              <w:instrText xml:space="preserve"> PAGEREF _Toc137611482 \h </w:instrText>
            </w:r>
            <w:r w:rsidR="00B46193">
              <w:rPr>
                <w:noProof/>
                <w:webHidden/>
              </w:rPr>
            </w:r>
            <w:r w:rsidR="00B46193">
              <w:rPr>
                <w:noProof/>
                <w:webHidden/>
              </w:rPr>
              <w:fldChar w:fldCharType="separate"/>
            </w:r>
            <w:r w:rsidR="00B46193">
              <w:rPr>
                <w:noProof/>
                <w:webHidden/>
              </w:rPr>
              <w:t>78</w:t>
            </w:r>
            <w:r w:rsidR="00B46193">
              <w:rPr>
                <w:noProof/>
                <w:webHidden/>
              </w:rPr>
              <w:fldChar w:fldCharType="end"/>
            </w:r>
          </w:hyperlink>
        </w:p>
        <w:p w14:paraId="2D7D23C0"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3" w:history="1">
            <w:r w:rsidR="00B46193" w:rsidRPr="00DD0E63">
              <w:rPr>
                <w:rStyle w:val="Hyperlink"/>
                <w:noProof/>
              </w:rPr>
              <w:t>6.3. Automated Testing</w:t>
            </w:r>
            <w:r w:rsidR="00B46193">
              <w:rPr>
                <w:noProof/>
                <w:webHidden/>
              </w:rPr>
              <w:tab/>
            </w:r>
            <w:r w:rsidR="00B46193">
              <w:rPr>
                <w:noProof/>
                <w:webHidden/>
              </w:rPr>
              <w:fldChar w:fldCharType="begin"/>
            </w:r>
            <w:r w:rsidR="00B46193">
              <w:rPr>
                <w:noProof/>
                <w:webHidden/>
              </w:rPr>
              <w:instrText xml:space="preserve"> PAGEREF _Toc137611483 \h </w:instrText>
            </w:r>
            <w:r w:rsidR="00B46193">
              <w:rPr>
                <w:noProof/>
                <w:webHidden/>
              </w:rPr>
            </w:r>
            <w:r w:rsidR="00B46193">
              <w:rPr>
                <w:noProof/>
                <w:webHidden/>
              </w:rPr>
              <w:fldChar w:fldCharType="separate"/>
            </w:r>
            <w:r w:rsidR="00B46193">
              <w:rPr>
                <w:noProof/>
                <w:webHidden/>
              </w:rPr>
              <w:t>80</w:t>
            </w:r>
            <w:r w:rsidR="00B46193">
              <w:rPr>
                <w:noProof/>
                <w:webHidden/>
              </w:rPr>
              <w:fldChar w:fldCharType="end"/>
            </w:r>
          </w:hyperlink>
        </w:p>
        <w:p w14:paraId="34D136AC"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84" w:history="1">
            <w:r w:rsidR="00B46193" w:rsidRPr="00DD0E63">
              <w:rPr>
                <w:rStyle w:val="Hyperlink"/>
                <w:noProof/>
              </w:rPr>
              <w:t>6.3.1 Unit Testing</w:t>
            </w:r>
            <w:r w:rsidR="00B46193">
              <w:rPr>
                <w:noProof/>
                <w:webHidden/>
              </w:rPr>
              <w:tab/>
            </w:r>
            <w:r w:rsidR="00B46193">
              <w:rPr>
                <w:noProof/>
                <w:webHidden/>
              </w:rPr>
              <w:fldChar w:fldCharType="begin"/>
            </w:r>
            <w:r w:rsidR="00B46193">
              <w:rPr>
                <w:noProof/>
                <w:webHidden/>
              </w:rPr>
              <w:instrText xml:space="preserve"> PAGEREF _Toc137611484 \h </w:instrText>
            </w:r>
            <w:r w:rsidR="00B46193">
              <w:rPr>
                <w:noProof/>
                <w:webHidden/>
              </w:rPr>
            </w:r>
            <w:r w:rsidR="00B46193">
              <w:rPr>
                <w:noProof/>
                <w:webHidden/>
              </w:rPr>
              <w:fldChar w:fldCharType="separate"/>
            </w:r>
            <w:r w:rsidR="00B46193">
              <w:rPr>
                <w:noProof/>
                <w:webHidden/>
              </w:rPr>
              <w:t>80</w:t>
            </w:r>
            <w:r w:rsidR="00B46193">
              <w:rPr>
                <w:noProof/>
                <w:webHidden/>
              </w:rPr>
              <w:fldChar w:fldCharType="end"/>
            </w:r>
          </w:hyperlink>
        </w:p>
        <w:p w14:paraId="592B279E" w14:textId="77777777" w:rsidR="00B46193" w:rsidRDefault="00706454">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85" w:history="1">
            <w:r w:rsidR="00B46193" w:rsidRPr="00DD0E63">
              <w:rPr>
                <w:rStyle w:val="Hyperlink"/>
                <w:noProof/>
              </w:rPr>
              <w:t>6.3.2 Integration Testing</w:t>
            </w:r>
            <w:r w:rsidR="00B46193">
              <w:rPr>
                <w:noProof/>
                <w:webHidden/>
              </w:rPr>
              <w:tab/>
            </w:r>
            <w:r w:rsidR="00B46193">
              <w:rPr>
                <w:noProof/>
                <w:webHidden/>
              </w:rPr>
              <w:fldChar w:fldCharType="begin"/>
            </w:r>
            <w:r w:rsidR="00B46193">
              <w:rPr>
                <w:noProof/>
                <w:webHidden/>
              </w:rPr>
              <w:instrText xml:space="preserve"> PAGEREF _Toc137611485 \h </w:instrText>
            </w:r>
            <w:r w:rsidR="00B46193">
              <w:rPr>
                <w:noProof/>
                <w:webHidden/>
              </w:rPr>
            </w:r>
            <w:r w:rsidR="00B46193">
              <w:rPr>
                <w:noProof/>
                <w:webHidden/>
              </w:rPr>
              <w:fldChar w:fldCharType="separate"/>
            </w:r>
            <w:r w:rsidR="00B46193">
              <w:rPr>
                <w:noProof/>
                <w:webHidden/>
              </w:rPr>
              <w:t>81</w:t>
            </w:r>
            <w:r w:rsidR="00B46193">
              <w:rPr>
                <w:noProof/>
                <w:webHidden/>
              </w:rPr>
              <w:fldChar w:fldCharType="end"/>
            </w:r>
          </w:hyperlink>
        </w:p>
        <w:p w14:paraId="679BCF02"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6" w:history="1">
            <w:r w:rsidR="00B46193" w:rsidRPr="00DD0E63">
              <w:rPr>
                <w:rStyle w:val="Hyperlink"/>
                <w:noProof/>
              </w:rPr>
              <w:t>6.4. Requirement Tests</w:t>
            </w:r>
            <w:r w:rsidR="00B46193">
              <w:rPr>
                <w:noProof/>
                <w:webHidden/>
              </w:rPr>
              <w:tab/>
            </w:r>
            <w:r w:rsidR="00B46193">
              <w:rPr>
                <w:noProof/>
                <w:webHidden/>
              </w:rPr>
              <w:fldChar w:fldCharType="begin"/>
            </w:r>
            <w:r w:rsidR="00B46193">
              <w:rPr>
                <w:noProof/>
                <w:webHidden/>
              </w:rPr>
              <w:instrText xml:space="preserve"> PAGEREF _Toc137611486 \h </w:instrText>
            </w:r>
            <w:r w:rsidR="00B46193">
              <w:rPr>
                <w:noProof/>
                <w:webHidden/>
              </w:rPr>
            </w:r>
            <w:r w:rsidR="00B46193">
              <w:rPr>
                <w:noProof/>
                <w:webHidden/>
              </w:rPr>
              <w:fldChar w:fldCharType="separate"/>
            </w:r>
            <w:r w:rsidR="00B46193">
              <w:rPr>
                <w:noProof/>
                <w:webHidden/>
              </w:rPr>
              <w:t>82</w:t>
            </w:r>
            <w:r w:rsidR="00B46193">
              <w:rPr>
                <w:noProof/>
                <w:webHidden/>
              </w:rPr>
              <w:fldChar w:fldCharType="end"/>
            </w:r>
          </w:hyperlink>
        </w:p>
        <w:p w14:paraId="5F616E2B"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7" w:history="1">
            <w:r w:rsidR="00B46193" w:rsidRPr="00DD0E63">
              <w:rPr>
                <w:rStyle w:val="Hyperlink"/>
                <w:noProof/>
              </w:rPr>
              <w:t>6.5 User-Acceptance Testing</w:t>
            </w:r>
            <w:r w:rsidR="00B46193">
              <w:rPr>
                <w:noProof/>
                <w:webHidden/>
              </w:rPr>
              <w:tab/>
            </w:r>
            <w:r w:rsidR="00B46193">
              <w:rPr>
                <w:noProof/>
                <w:webHidden/>
              </w:rPr>
              <w:fldChar w:fldCharType="begin"/>
            </w:r>
            <w:r w:rsidR="00B46193">
              <w:rPr>
                <w:noProof/>
                <w:webHidden/>
              </w:rPr>
              <w:instrText xml:space="preserve"> PAGEREF _Toc137611487 \h </w:instrText>
            </w:r>
            <w:r w:rsidR="00B46193">
              <w:rPr>
                <w:noProof/>
                <w:webHidden/>
              </w:rPr>
            </w:r>
            <w:r w:rsidR="00B46193">
              <w:rPr>
                <w:noProof/>
                <w:webHidden/>
              </w:rPr>
              <w:fldChar w:fldCharType="separate"/>
            </w:r>
            <w:r w:rsidR="00B46193">
              <w:rPr>
                <w:noProof/>
                <w:webHidden/>
              </w:rPr>
              <w:t>83</w:t>
            </w:r>
            <w:r w:rsidR="00B46193">
              <w:rPr>
                <w:noProof/>
                <w:webHidden/>
              </w:rPr>
              <w:fldChar w:fldCharType="end"/>
            </w:r>
          </w:hyperlink>
        </w:p>
        <w:p w14:paraId="37CC5DC9" w14:textId="77777777" w:rsidR="00B46193" w:rsidRDefault="00706454">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88" w:history="1">
            <w:r w:rsidR="00B46193" w:rsidRPr="00DD0E63">
              <w:rPr>
                <w:rStyle w:val="Hyperlink"/>
                <w:noProof/>
              </w:rPr>
              <w:t>7. Reflection</w:t>
            </w:r>
            <w:r w:rsidR="00B46193">
              <w:rPr>
                <w:noProof/>
                <w:webHidden/>
              </w:rPr>
              <w:tab/>
            </w:r>
            <w:r w:rsidR="00B46193">
              <w:rPr>
                <w:noProof/>
                <w:webHidden/>
              </w:rPr>
              <w:fldChar w:fldCharType="begin"/>
            </w:r>
            <w:r w:rsidR="00B46193">
              <w:rPr>
                <w:noProof/>
                <w:webHidden/>
              </w:rPr>
              <w:instrText xml:space="preserve"> PAGEREF _Toc137611488 \h </w:instrText>
            </w:r>
            <w:r w:rsidR="00B46193">
              <w:rPr>
                <w:noProof/>
                <w:webHidden/>
              </w:rPr>
            </w:r>
            <w:r w:rsidR="00B46193">
              <w:rPr>
                <w:noProof/>
                <w:webHidden/>
              </w:rPr>
              <w:fldChar w:fldCharType="separate"/>
            </w:r>
            <w:r w:rsidR="00B46193">
              <w:rPr>
                <w:noProof/>
                <w:webHidden/>
              </w:rPr>
              <w:t>85</w:t>
            </w:r>
            <w:r w:rsidR="00B46193">
              <w:rPr>
                <w:noProof/>
                <w:webHidden/>
              </w:rPr>
              <w:fldChar w:fldCharType="end"/>
            </w:r>
          </w:hyperlink>
        </w:p>
        <w:p w14:paraId="3636ACA8"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9" w:history="1">
            <w:r w:rsidR="00B46193" w:rsidRPr="00DD0E63">
              <w:rPr>
                <w:rStyle w:val="Hyperlink"/>
                <w:noProof/>
              </w:rPr>
              <w:t>7.1. Improve Prototype</w:t>
            </w:r>
            <w:r w:rsidR="00B46193">
              <w:rPr>
                <w:noProof/>
                <w:webHidden/>
              </w:rPr>
              <w:tab/>
            </w:r>
            <w:r w:rsidR="00B46193">
              <w:rPr>
                <w:noProof/>
                <w:webHidden/>
              </w:rPr>
              <w:fldChar w:fldCharType="begin"/>
            </w:r>
            <w:r w:rsidR="00B46193">
              <w:rPr>
                <w:noProof/>
                <w:webHidden/>
              </w:rPr>
              <w:instrText xml:space="preserve"> PAGEREF _Toc137611489 \h </w:instrText>
            </w:r>
            <w:r w:rsidR="00B46193">
              <w:rPr>
                <w:noProof/>
                <w:webHidden/>
              </w:rPr>
            </w:r>
            <w:r w:rsidR="00B46193">
              <w:rPr>
                <w:noProof/>
                <w:webHidden/>
              </w:rPr>
              <w:fldChar w:fldCharType="separate"/>
            </w:r>
            <w:r w:rsidR="00B46193">
              <w:rPr>
                <w:noProof/>
                <w:webHidden/>
              </w:rPr>
              <w:t>85</w:t>
            </w:r>
            <w:r w:rsidR="00B46193">
              <w:rPr>
                <w:noProof/>
                <w:webHidden/>
              </w:rPr>
              <w:fldChar w:fldCharType="end"/>
            </w:r>
          </w:hyperlink>
        </w:p>
        <w:p w14:paraId="6A8A6B31"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0" w:history="1">
            <w:r w:rsidR="00B46193" w:rsidRPr="00DD0E63">
              <w:rPr>
                <w:rStyle w:val="Hyperlink"/>
                <w:noProof/>
              </w:rPr>
              <w:t>7.2. Improve Application</w:t>
            </w:r>
            <w:r w:rsidR="00B46193">
              <w:rPr>
                <w:noProof/>
                <w:webHidden/>
              </w:rPr>
              <w:tab/>
            </w:r>
            <w:r w:rsidR="00B46193">
              <w:rPr>
                <w:noProof/>
                <w:webHidden/>
              </w:rPr>
              <w:fldChar w:fldCharType="begin"/>
            </w:r>
            <w:r w:rsidR="00B46193">
              <w:rPr>
                <w:noProof/>
                <w:webHidden/>
              </w:rPr>
              <w:instrText xml:space="preserve"> PAGEREF _Toc137611490 \h </w:instrText>
            </w:r>
            <w:r w:rsidR="00B46193">
              <w:rPr>
                <w:noProof/>
                <w:webHidden/>
              </w:rPr>
            </w:r>
            <w:r w:rsidR="00B46193">
              <w:rPr>
                <w:noProof/>
                <w:webHidden/>
              </w:rPr>
              <w:fldChar w:fldCharType="separate"/>
            </w:r>
            <w:r w:rsidR="00B46193">
              <w:rPr>
                <w:noProof/>
                <w:webHidden/>
              </w:rPr>
              <w:t>85</w:t>
            </w:r>
            <w:r w:rsidR="00B46193">
              <w:rPr>
                <w:noProof/>
                <w:webHidden/>
              </w:rPr>
              <w:fldChar w:fldCharType="end"/>
            </w:r>
          </w:hyperlink>
        </w:p>
        <w:p w14:paraId="5B3F1F8D"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1" w:history="1">
            <w:r w:rsidR="00B46193" w:rsidRPr="00DD0E63">
              <w:rPr>
                <w:rStyle w:val="Hyperlink"/>
                <w:noProof/>
              </w:rPr>
              <w:t>7.3. Recommendations for Commercialisation</w:t>
            </w:r>
            <w:r w:rsidR="00B46193">
              <w:rPr>
                <w:noProof/>
                <w:webHidden/>
              </w:rPr>
              <w:tab/>
            </w:r>
            <w:r w:rsidR="00B46193">
              <w:rPr>
                <w:noProof/>
                <w:webHidden/>
              </w:rPr>
              <w:fldChar w:fldCharType="begin"/>
            </w:r>
            <w:r w:rsidR="00B46193">
              <w:rPr>
                <w:noProof/>
                <w:webHidden/>
              </w:rPr>
              <w:instrText xml:space="preserve"> PAGEREF _Toc137611491 \h </w:instrText>
            </w:r>
            <w:r w:rsidR="00B46193">
              <w:rPr>
                <w:noProof/>
                <w:webHidden/>
              </w:rPr>
            </w:r>
            <w:r w:rsidR="00B46193">
              <w:rPr>
                <w:noProof/>
                <w:webHidden/>
              </w:rPr>
              <w:fldChar w:fldCharType="separate"/>
            </w:r>
            <w:r w:rsidR="00B46193">
              <w:rPr>
                <w:noProof/>
                <w:webHidden/>
              </w:rPr>
              <w:t>86</w:t>
            </w:r>
            <w:r w:rsidR="00B46193">
              <w:rPr>
                <w:noProof/>
                <w:webHidden/>
              </w:rPr>
              <w:fldChar w:fldCharType="end"/>
            </w:r>
          </w:hyperlink>
        </w:p>
        <w:p w14:paraId="1FAA3B84"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2" w:history="1">
            <w:r w:rsidR="00B46193" w:rsidRPr="00DD0E63">
              <w:rPr>
                <w:rStyle w:val="Hyperlink"/>
                <w:noProof/>
              </w:rPr>
              <w:t>7.4. Personal Development</w:t>
            </w:r>
            <w:r w:rsidR="00B46193">
              <w:rPr>
                <w:noProof/>
                <w:webHidden/>
              </w:rPr>
              <w:tab/>
            </w:r>
            <w:r w:rsidR="00B46193">
              <w:rPr>
                <w:noProof/>
                <w:webHidden/>
              </w:rPr>
              <w:fldChar w:fldCharType="begin"/>
            </w:r>
            <w:r w:rsidR="00B46193">
              <w:rPr>
                <w:noProof/>
                <w:webHidden/>
              </w:rPr>
              <w:instrText xml:space="preserve"> PAGEREF _Toc137611492 \h </w:instrText>
            </w:r>
            <w:r w:rsidR="00B46193">
              <w:rPr>
                <w:noProof/>
                <w:webHidden/>
              </w:rPr>
            </w:r>
            <w:r w:rsidR="00B46193">
              <w:rPr>
                <w:noProof/>
                <w:webHidden/>
              </w:rPr>
              <w:fldChar w:fldCharType="separate"/>
            </w:r>
            <w:r w:rsidR="00B46193">
              <w:rPr>
                <w:noProof/>
                <w:webHidden/>
              </w:rPr>
              <w:t>86</w:t>
            </w:r>
            <w:r w:rsidR="00B46193">
              <w:rPr>
                <w:noProof/>
                <w:webHidden/>
              </w:rPr>
              <w:fldChar w:fldCharType="end"/>
            </w:r>
          </w:hyperlink>
        </w:p>
        <w:p w14:paraId="60BA01E1" w14:textId="77777777" w:rsidR="00B46193" w:rsidRDefault="00706454">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3" w:history="1">
            <w:r w:rsidR="00B46193" w:rsidRPr="00DD0E63">
              <w:rPr>
                <w:rStyle w:val="Hyperlink"/>
                <w:noProof/>
              </w:rPr>
              <w:t>7.5 Acknowledgements</w:t>
            </w:r>
            <w:r w:rsidR="00B46193">
              <w:rPr>
                <w:noProof/>
                <w:webHidden/>
              </w:rPr>
              <w:tab/>
            </w:r>
            <w:r w:rsidR="00B46193">
              <w:rPr>
                <w:noProof/>
                <w:webHidden/>
              </w:rPr>
              <w:fldChar w:fldCharType="begin"/>
            </w:r>
            <w:r w:rsidR="00B46193">
              <w:rPr>
                <w:noProof/>
                <w:webHidden/>
              </w:rPr>
              <w:instrText xml:space="preserve"> PAGEREF _Toc137611493 \h </w:instrText>
            </w:r>
            <w:r w:rsidR="00B46193">
              <w:rPr>
                <w:noProof/>
                <w:webHidden/>
              </w:rPr>
            </w:r>
            <w:r w:rsidR="00B46193">
              <w:rPr>
                <w:noProof/>
                <w:webHidden/>
              </w:rPr>
              <w:fldChar w:fldCharType="separate"/>
            </w:r>
            <w:r w:rsidR="00B46193">
              <w:rPr>
                <w:noProof/>
                <w:webHidden/>
              </w:rPr>
              <w:t>87</w:t>
            </w:r>
            <w:r w:rsidR="00B46193">
              <w:rPr>
                <w:noProof/>
                <w:webHidden/>
              </w:rPr>
              <w:fldChar w:fldCharType="end"/>
            </w:r>
          </w:hyperlink>
        </w:p>
        <w:p w14:paraId="5AE70727" w14:textId="77777777" w:rsidR="0052315B" w:rsidRPr="000223C8" w:rsidRDefault="00395AD8" w:rsidP="0052315B">
          <w:pPr>
            <w:rPr>
              <w:bCs/>
              <w:noProof/>
            </w:rPr>
          </w:pPr>
          <w:r>
            <w:rPr>
              <w:b/>
              <w:bCs/>
              <w:noProof/>
            </w:rPr>
            <w:fldChar w:fldCharType="end"/>
          </w:r>
        </w:p>
      </w:sdtContent>
    </w:sdt>
    <w:p w14:paraId="6C0A4B04" w14:textId="77777777" w:rsidR="000223C8" w:rsidRDefault="000223C8" w:rsidP="00402A07">
      <w:pPr>
        <w:pStyle w:val="Heading1"/>
        <w:keepLines w:val="0"/>
      </w:pPr>
    </w:p>
    <w:p w14:paraId="61ECCF36" w14:textId="77777777" w:rsidR="00081602" w:rsidRDefault="00DB26DF" w:rsidP="00402A07">
      <w:pPr>
        <w:pStyle w:val="Heading1"/>
        <w:keepLines w:val="0"/>
      </w:pPr>
      <w:bookmarkStart w:id="0" w:name="_Toc137611421"/>
      <w:r>
        <w:t>1. Introduction</w:t>
      </w:r>
      <w:bookmarkEnd w:id="0"/>
    </w:p>
    <w:p w14:paraId="54D64712" w14:textId="77777777" w:rsidR="00402A07" w:rsidRPr="00402A07" w:rsidRDefault="00402A07" w:rsidP="00402A07"/>
    <w:p w14:paraId="3B71726E" w14:textId="77777777" w:rsidR="00FE4BA9" w:rsidRDefault="00A07CFE" w:rsidP="00130E4D">
      <w:r>
        <w:t>Earth</w:t>
      </w:r>
      <w:r w:rsidR="00515F53">
        <w:t>ly</w:t>
      </w:r>
      <w:r w:rsidR="00B569ED">
        <w:t xml:space="preserve"> creatures </w:t>
      </w:r>
      <w:r>
        <w:t xml:space="preserve">are </w:t>
      </w:r>
      <w:r w:rsidR="000D54FA">
        <w:t xml:space="preserve">very </w:t>
      </w:r>
      <w:r w:rsidR="00691C94">
        <w:t>fortunate</w:t>
      </w:r>
      <w:r>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have</w:t>
      </w:r>
      <w:r w:rsidR="00312BB2">
        <w:t xml:space="preserve"> </w:t>
      </w:r>
      <w:r w:rsidR="00574435">
        <w:t xml:space="preserve">suitable </w:t>
      </w:r>
      <w:r w:rsidR="00B261B4">
        <w:t>medium</w:t>
      </w:r>
      <w:r w:rsidR="00FD1817">
        <w:t>s</w:t>
      </w:r>
      <w:r w:rsidR="00473F38">
        <w:t xml:space="preserve"> </w:t>
      </w:r>
      <w:r w:rsidR="00883FEC">
        <w:t xml:space="preserve">that </w:t>
      </w:r>
      <w:r w:rsidR="005A33FA">
        <w:t>support</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w:t>
      </w:r>
      <w:r w:rsidR="001F1A25">
        <w:t xml:space="preserve">our </w:t>
      </w:r>
      <w:r w:rsidR="00F4772C">
        <w:t xml:space="preserve">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0A3FA73A" w14:textId="77777777" w:rsidR="004406B4" w:rsidRDefault="004406B4" w:rsidP="00130E4D"/>
    <w:p w14:paraId="46FF1790" w14:textId="77777777"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DD2A48">
        <w:t>F</w:t>
      </w:r>
      <w:r w:rsidR="00C019A2">
        <w:t xml:space="preserve">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 xml:space="preserve">new </w:t>
      </w:r>
      <w:r w:rsidR="00957F97">
        <w:t xml:space="preserve">sound </w:t>
      </w:r>
      <w:r w:rsidR="00611DC2">
        <w:t>range</w:t>
      </w:r>
      <w:r w:rsidR="00F871C3">
        <w:t>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w:t>
      </w:r>
      <w:r w:rsidR="00C562F1">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5D84">
        <w:t xml:space="preserve">harp, </w:t>
      </w:r>
      <w:r w:rsidR="00554CBD">
        <w:t>guitar</w:t>
      </w:r>
      <w:r w:rsidR="00EE6ABB">
        <w:t>)</w:t>
      </w:r>
      <w:r w:rsidR="00DA16DB">
        <w:t>.</w:t>
      </w:r>
    </w:p>
    <w:p w14:paraId="4337D1B2" w14:textId="77777777" w:rsidR="004406B4" w:rsidRDefault="004406B4" w:rsidP="00130E4D"/>
    <w:p w14:paraId="4F746019" w14:textId="77777777"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912F82" w:rsidRPr="0002098A">
        <w:rPr>
          <w:i/>
          <w:iCs/>
        </w:rPr>
        <w:t>κιθάρα</w:t>
      </w:r>
      <w:r w:rsidR="00EF65C7">
        <w:t xml:space="preserve"> </w:t>
      </w:r>
      <w:r w:rsidR="0094065A">
        <w:t xml:space="preserve">(kithara) </w:t>
      </w:r>
      <w:r w:rsidR="002952BE">
        <w:t>and</w:t>
      </w:r>
      <w:r w:rsidR="00591563">
        <w:t xml:space="preserve"> </w:t>
      </w:r>
      <w:r w:rsidR="00EF65C7">
        <w:t>A</w:t>
      </w:r>
      <w:r w:rsidR="00591563">
        <w:t xml:space="preserve">rabic </w:t>
      </w:r>
      <w:r w:rsidR="00EF65C7" w:rsidRPr="00122C9F">
        <w:rPr>
          <w:rtl/>
        </w:rPr>
        <w:t>قيثارة</w:t>
      </w:r>
      <w:r w:rsidR="00591563">
        <w:t xml:space="preserve"> </w:t>
      </w:r>
      <w:r w:rsidR="004B11CC">
        <w:t xml:space="preserve">(qitharah) </w:t>
      </w:r>
      <w:r w:rsidR="00591563">
        <w:t>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AF1326">
        <w:t xml:space="preserve">However, </w:t>
      </w:r>
      <w:r w:rsidR="00723035">
        <w:t xml:space="preserve">the </w:t>
      </w:r>
      <w:r w:rsidR="00BD34AA">
        <w:t>evolution of the guitar</w:t>
      </w:r>
      <w:r w:rsidR="00723035">
        <w:t xml:space="preserve"> continu</w:t>
      </w:r>
      <w:r w:rsidR="00BD34AA">
        <w:t>e</w:t>
      </w:r>
      <w:r w:rsidR="00723035">
        <w:t xml:space="preserve">s as digital technology integrates with </w:t>
      </w:r>
      <w:r w:rsidR="00BD34AA">
        <w:t>musical skills.</w:t>
      </w:r>
      <w:r w:rsidR="00072B03">
        <w:t xml:space="preserve"> </w:t>
      </w:r>
      <w:r w:rsidR="00615FFD" w:rsidRPr="007C2BB1">
        <w:rPr>
          <w:b/>
          <w:bCs/>
          <w:i/>
          <w:iCs/>
        </w:rPr>
        <w:t>T</w:t>
      </w:r>
      <w:r w:rsidR="00A5423A" w:rsidRPr="007C2BB1">
        <w:rPr>
          <w:b/>
          <w:bCs/>
          <w:i/>
          <w:iCs/>
        </w:rPr>
        <w:t>his project</w:t>
      </w:r>
      <w:r w:rsidR="00B33395" w:rsidRPr="007C2BB1">
        <w:rPr>
          <w:b/>
          <w:bCs/>
          <w:i/>
          <w:iCs/>
        </w:rPr>
        <w:t>'</w:t>
      </w:r>
      <w:r w:rsidR="00A156CE" w:rsidRPr="007C2BB1">
        <w:rPr>
          <w:b/>
          <w:bCs/>
          <w:i/>
          <w:iCs/>
        </w:rPr>
        <w:t xml:space="preserve">s goal is </w:t>
      </w:r>
      <w:r w:rsidR="007D3C24" w:rsidRPr="007C2BB1">
        <w:rPr>
          <w:b/>
          <w:bCs/>
          <w:i/>
          <w:iCs/>
        </w:rPr>
        <w:t xml:space="preserve">to </w:t>
      </w:r>
      <w:r w:rsidR="00F51FC4" w:rsidRPr="007C2BB1">
        <w:rPr>
          <w:b/>
          <w:bCs/>
          <w:i/>
          <w:iCs/>
        </w:rPr>
        <w:t>bring</w:t>
      </w:r>
      <w:r w:rsidR="006851FB" w:rsidRPr="007C2BB1">
        <w:rPr>
          <w:b/>
          <w:bCs/>
          <w:i/>
          <w:iCs/>
        </w:rPr>
        <w:t xml:space="preserve"> </w:t>
      </w:r>
      <w:r w:rsidR="00A80736" w:rsidRPr="007C2BB1">
        <w:rPr>
          <w:b/>
          <w:bCs/>
          <w:i/>
          <w:iCs/>
        </w:rPr>
        <w:t>digital</w:t>
      </w:r>
      <w:r w:rsidR="008D407E" w:rsidRPr="007C2BB1">
        <w:rPr>
          <w:b/>
          <w:bCs/>
          <w:i/>
          <w:iCs/>
        </w:rPr>
        <w:t xml:space="preserve"> techn</w:t>
      </w:r>
      <w:r w:rsidR="0037434A" w:rsidRPr="007C2BB1">
        <w:rPr>
          <w:b/>
          <w:bCs/>
          <w:i/>
          <w:iCs/>
        </w:rPr>
        <w:t>ol</w:t>
      </w:r>
      <w:r w:rsidR="008D407E" w:rsidRPr="007C2BB1">
        <w:rPr>
          <w:b/>
          <w:bCs/>
          <w:i/>
          <w:iCs/>
        </w:rPr>
        <w:t>ogy,</w:t>
      </w:r>
      <w:r w:rsidR="005D0993" w:rsidRPr="007C2BB1">
        <w:rPr>
          <w:b/>
          <w:bCs/>
          <w:i/>
          <w:iCs/>
        </w:rPr>
        <w:t xml:space="preserve"> </w:t>
      </w:r>
      <w:r w:rsidR="00207FFA" w:rsidRPr="007C2BB1">
        <w:rPr>
          <w:b/>
          <w:bCs/>
          <w:i/>
          <w:iCs/>
        </w:rPr>
        <w:t xml:space="preserve">musical </w:t>
      </w:r>
      <w:r w:rsidR="005D0993" w:rsidRPr="007C2BB1">
        <w:rPr>
          <w:b/>
          <w:bCs/>
          <w:i/>
          <w:iCs/>
        </w:rPr>
        <w:t>entertainment</w:t>
      </w:r>
      <w:r w:rsidR="00EC3627" w:rsidRPr="007C2BB1">
        <w:rPr>
          <w:b/>
          <w:bCs/>
          <w:i/>
          <w:iCs/>
        </w:rPr>
        <w:t>,</w:t>
      </w:r>
      <w:r w:rsidR="0037434A" w:rsidRPr="007C2BB1">
        <w:rPr>
          <w:b/>
          <w:bCs/>
          <w:i/>
          <w:iCs/>
        </w:rPr>
        <w:t xml:space="preserve"> and</w:t>
      </w:r>
      <w:r w:rsidR="008B38C5" w:rsidRPr="007C2BB1">
        <w:rPr>
          <w:b/>
          <w:bCs/>
          <w:i/>
          <w:iCs/>
        </w:rPr>
        <w:t xml:space="preserve"> education</w:t>
      </w:r>
      <w:r w:rsidR="00F51FC4" w:rsidRPr="007C2BB1">
        <w:rPr>
          <w:b/>
          <w:bCs/>
          <w:i/>
          <w:iCs/>
        </w:rPr>
        <w:t xml:space="preserve"> under the same roof</w:t>
      </w:r>
      <w:r w:rsidR="00254D72" w:rsidRPr="007C2BB1">
        <w:rPr>
          <w:b/>
          <w:bCs/>
          <w:i/>
          <w:iCs/>
        </w:rPr>
        <w:t xml:space="preserve"> </w:t>
      </w:r>
      <w:r w:rsidR="005E1B73" w:rsidRPr="007C2BB1">
        <w:rPr>
          <w:b/>
          <w:bCs/>
          <w:i/>
          <w:iCs/>
        </w:rPr>
        <w:t>as</w:t>
      </w:r>
      <w:r w:rsidR="00254D72" w:rsidRPr="007C2BB1">
        <w:rPr>
          <w:b/>
          <w:bCs/>
          <w:i/>
          <w:iCs/>
        </w:rPr>
        <w:t xml:space="preserve"> </w:t>
      </w:r>
      <w:r w:rsidR="00277E0A" w:rsidRPr="007C2BB1">
        <w:rPr>
          <w:b/>
          <w:bCs/>
          <w:i/>
          <w:iCs/>
        </w:rPr>
        <w:t>a</w:t>
      </w:r>
      <w:r w:rsidR="005E1B73" w:rsidRPr="007C2BB1">
        <w:rPr>
          <w:b/>
          <w:bCs/>
          <w:i/>
          <w:iCs/>
        </w:rPr>
        <w:t xml:space="preserve">n intelligent </w:t>
      </w:r>
      <w:r w:rsidR="00277E0A" w:rsidRPr="007C2BB1">
        <w:rPr>
          <w:b/>
          <w:bCs/>
          <w:i/>
          <w:iCs/>
        </w:rPr>
        <w:t>guitar console</w:t>
      </w:r>
      <w:r w:rsidR="007C2BB1" w:rsidRPr="007C2BB1">
        <w:rPr>
          <w:b/>
          <w:bCs/>
          <w:i/>
          <w:iCs/>
        </w:rPr>
        <w:t xml:space="preserve"> system</w:t>
      </w:r>
      <w:r w:rsidR="00BE483F">
        <w:t>.</w:t>
      </w:r>
    </w:p>
    <w:p w14:paraId="3E976F08" w14:textId="77777777" w:rsidR="00081602" w:rsidRPr="00081602" w:rsidRDefault="00081602" w:rsidP="00130E4D"/>
    <w:p w14:paraId="528B587A" w14:textId="77777777" w:rsidR="00EE3E4C" w:rsidRDefault="00025986" w:rsidP="00130E4D">
      <w:pPr>
        <w:pStyle w:val="Heading2"/>
      </w:pPr>
      <w:bookmarkStart w:id="1" w:name="_Toc137611422"/>
      <w:r>
        <w:t xml:space="preserve">1.1 </w:t>
      </w:r>
      <w:r w:rsidR="00AB38FE">
        <w:t>Inspirat</w:t>
      </w:r>
      <w:r w:rsidR="00FB3EFF">
        <w:t>i</w:t>
      </w:r>
      <w:r w:rsidR="00AB38FE">
        <w:t>o</w:t>
      </w:r>
      <w:r w:rsidR="00FB3EFF">
        <w:t>n</w:t>
      </w:r>
      <w:bookmarkEnd w:id="1"/>
    </w:p>
    <w:p w14:paraId="46CE209A" w14:textId="77777777" w:rsidR="00EC1FFC" w:rsidRDefault="00EC1FFC" w:rsidP="00130E4D"/>
    <w:p w14:paraId="6CC59D71" w14:textId="77777777" w:rsidR="00C24D93" w:rsidRDefault="00967199" w:rsidP="00130E4D">
      <w:r>
        <w:t>Holding</w:t>
      </w:r>
      <w:r w:rsidR="002A66BE">
        <w:t xml:space="preserve"> </w:t>
      </w:r>
      <w:r w:rsidR="00095E87">
        <w:t>Gab</w:t>
      </w:r>
      <w:r w:rsidR="00FF2495">
        <w:t>riel</w:t>
      </w:r>
      <w:r w:rsidR="000A7AF1">
        <w:t>'</w:t>
      </w:r>
      <w:r w:rsidR="00095E87">
        <w:t>s Guitar Hero in my hand</w:t>
      </w:r>
      <w:r w:rsidR="004F1F32">
        <w:t>, I was surprised that</w:t>
      </w:r>
      <w:r w:rsidR="00FE53A1">
        <w:t xml:space="preserve"> </w:t>
      </w:r>
      <w:r w:rsidR="00B2339C">
        <w:t xml:space="preserve">my years of actual guitar practice </w:t>
      </w:r>
      <w:r w:rsidR="00FE53A1">
        <w:t>couldn</w:t>
      </w:r>
      <w:r w:rsidR="000A7AF1">
        <w:t>'</w:t>
      </w:r>
      <w:r w:rsidR="00FE53A1">
        <w:t>t beat a</w:t>
      </w:r>
      <w:r w:rsidR="00A506A1">
        <w:t xml:space="preserve"> skilled</w:t>
      </w:r>
      <w:r w:rsidR="00FE53A1">
        <w:t xml:space="preserve"> gamer like him.</w:t>
      </w:r>
      <w:r w:rsidR="00D50740">
        <w:t xml:space="preserve"> </w:t>
      </w:r>
      <w:r w:rsidR="00000C36">
        <w:t>It bec</w:t>
      </w:r>
      <w:r w:rsidR="009C7041">
        <w:t>a</w:t>
      </w:r>
      <w:r w:rsidR="00000C36">
        <w:t>me evident that</w:t>
      </w:r>
      <w:r w:rsidR="00085066">
        <w:t xml:space="preserve"> his virtual guitar expertise</w:t>
      </w:r>
      <w:r w:rsidR="00222328">
        <w:t xml:space="preserve"> had refined his abilities</w:t>
      </w:r>
      <w:r w:rsidR="00ED62CB">
        <w:t>.</w:t>
      </w:r>
      <w:r w:rsidR="00030BD1">
        <w:t xml:space="preserve"> </w:t>
      </w:r>
      <w:r w:rsidR="00ED62CB">
        <w:t>N</w:t>
      </w:r>
      <w:r w:rsidR="00030BD1">
        <w:t>aturally, I couldn</w:t>
      </w:r>
      <w:r w:rsidR="000A7AF1">
        <w:t>'</w:t>
      </w:r>
      <w:r w:rsidR="00030BD1">
        <w:t xml:space="preserve">t resist </w:t>
      </w:r>
      <w:r w:rsidR="00ED62CB">
        <w:t>returning the favour</w:t>
      </w:r>
      <w:r w:rsidR="0093498A">
        <w:t xml:space="preserve"> and handing over a real guitar to him</w:t>
      </w:r>
      <w:r w:rsidR="006E47C4">
        <w:t xml:space="preserve">. </w:t>
      </w:r>
      <w:r w:rsidR="00597D7E">
        <w:t>I quickly t</w:t>
      </w:r>
      <w:r w:rsidR="00EC4E3D">
        <w:t>a</w:t>
      </w:r>
      <w:r w:rsidR="00597D7E">
        <w:t xml:space="preserve">ught him </w:t>
      </w:r>
      <w:r w:rsidR="00EC4E3D">
        <w:t>a simple melody from his favourit</w:t>
      </w:r>
      <w:r w:rsidR="00883DA4">
        <w:t>e</w:t>
      </w:r>
      <w:r w:rsidR="00EC4E3D">
        <w:t xml:space="preserve">s, and to my amazement, he </w:t>
      </w:r>
      <w:r w:rsidR="00EE38A5">
        <w:t>mastered</w:t>
      </w:r>
      <w:r w:rsidR="00D61C6B">
        <w:t xml:space="preserve"> it decently</w:t>
      </w:r>
      <w:r w:rsidR="00883DA4">
        <w:t xml:space="preserve"> in our short session.</w:t>
      </w:r>
      <w:r w:rsidR="00D21E22">
        <w:t xml:space="preserve"> So I asked him:</w:t>
      </w:r>
    </w:p>
    <w:p w14:paraId="7435EEA9" w14:textId="77777777" w:rsidR="00CB6DE3" w:rsidRDefault="00CB6DE3" w:rsidP="00130E4D"/>
    <w:p w14:paraId="5411B7EA" w14:textId="77777777" w:rsidR="00E83469" w:rsidRDefault="000A7AF1" w:rsidP="00130E4D">
      <w:r>
        <w:t>"</w:t>
      </w:r>
      <w:r w:rsidR="00012EAF">
        <w:t>Why do you waste</w:t>
      </w:r>
      <w:r w:rsidR="002072ED">
        <w:t xml:space="preserve"> your time</w:t>
      </w:r>
      <w:r w:rsidR="00254A3C">
        <w:t xml:space="preserve"> practi</w:t>
      </w:r>
      <w:r w:rsidR="00655335">
        <w:t>s</w:t>
      </w:r>
      <w:r w:rsidR="00254A3C">
        <w:t>ing a</w:t>
      </w:r>
      <w:r w:rsidR="00655335">
        <w:t>n imaginary instrument? You</w:t>
      </w:r>
      <w:r w:rsidR="00987E77">
        <w:t>'</w:t>
      </w:r>
      <w:r w:rsidR="00655335">
        <w:t>d be</w:t>
      </w:r>
      <w:r w:rsidR="0086605F">
        <w:t>come</w:t>
      </w:r>
      <w:r w:rsidR="00655335">
        <w:t xml:space="preserve"> a</w:t>
      </w:r>
      <w:r w:rsidR="00987E77">
        <w:t xml:space="preserve"> great guitarist by </w:t>
      </w:r>
      <w:r w:rsidR="00A54A39">
        <w:t>now</w:t>
      </w:r>
      <w:r w:rsidR="00987E77">
        <w:t>.</w:t>
      </w:r>
      <w:r>
        <w:t>"</w:t>
      </w:r>
    </w:p>
    <w:p w14:paraId="46C962DA" w14:textId="77777777" w:rsidR="0086605F" w:rsidRDefault="000A7AF1" w:rsidP="00130E4D">
      <w:r>
        <w:t>"</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t>"</w:t>
      </w:r>
      <w:r w:rsidR="00772D35">
        <w:t xml:space="preserve"> He answered with a smirk.</w:t>
      </w:r>
    </w:p>
    <w:p w14:paraId="36E20CAE" w14:textId="77777777" w:rsidR="006564C0" w:rsidRDefault="006564C0" w:rsidP="00130E4D"/>
    <w:p w14:paraId="190D2DA1" w14:textId="77777777" w:rsidR="005737A8" w:rsidRDefault="007742E7" w:rsidP="00130E4D">
      <w:r>
        <w:t>T</w:t>
      </w:r>
      <w:r w:rsidR="008E693D">
        <w:t>h</w:t>
      </w:r>
      <w:r w:rsidR="00522E6F">
        <w:t>en</w:t>
      </w:r>
      <w:r w:rsidR="008E693D">
        <w:t xml:space="preserve">, I </w:t>
      </w:r>
      <w:r w:rsidR="00A03076">
        <w:t>pondered</w:t>
      </w:r>
      <w:r w:rsidR="001A67C3">
        <w:t xml:space="preserve"> </w:t>
      </w:r>
      <w:r w:rsidR="0029183B">
        <w:t>why</w:t>
      </w:r>
      <w:r w:rsidR="00407B69">
        <w:t xml:space="preserve"> talented people </w:t>
      </w:r>
      <w:r w:rsidR="001D37D0">
        <w:t>invest</w:t>
      </w:r>
      <w:r w:rsidR="00407B69">
        <w:t xml:space="preserve"> time playing on </w:t>
      </w:r>
      <w:r w:rsidR="00407B69" w:rsidRPr="00AF645B">
        <w:rPr>
          <w:i/>
          <w:iCs/>
        </w:rPr>
        <w:t>unauthentic</w:t>
      </w:r>
      <w:r w:rsidR="00407B69">
        <w:t xml:space="preserve"> consoles</w:t>
      </w:r>
      <w:r w:rsidR="00264957">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w:t>
      </w:r>
      <w:r w:rsidR="004D3BBF">
        <w:t>resembling a real</w:t>
      </w:r>
      <w:r w:rsidR="004B074B">
        <w:t xml:space="preserve"> guitar</w:t>
      </w:r>
      <w:r w:rsidR="00427F4A">
        <w:t xml:space="preserve">, I </w:t>
      </w:r>
      <w:r w:rsidR="008748ED">
        <w:t>could</w:t>
      </w:r>
      <w:r w:rsidR="00427F4A">
        <w:t xml:space="preserve"> </w:t>
      </w:r>
      <w:r w:rsidR="00FB6015">
        <w:t>develop</w:t>
      </w:r>
      <w:r w:rsidR="00427F4A">
        <w:t xml:space="preserve"> a</w:t>
      </w:r>
      <w:r w:rsidR="00A4071E">
        <w:t xml:space="preserve"> freely accessible</w:t>
      </w:r>
      <w:r w:rsidR="004D3BBF">
        <w:t>,</w:t>
      </w:r>
      <w:r w:rsidR="004D3BBF" w:rsidRPr="004D3BBF">
        <w:t xml:space="preserve"> </w:t>
      </w:r>
      <w:r w:rsidR="004D3BBF">
        <w:t>vendor-independent and educational</w:t>
      </w:r>
      <w:r w:rsidR="00A4071E">
        <w:t xml:space="preserve"> online </w:t>
      </w:r>
      <w:r w:rsidR="004D3BBF">
        <w:t>application</w:t>
      </w:r>
      <w:r w:rsidR="001C76E5">
        <w:t xml:space="preserve">. I am </w:t>
      </w:r>
      <w:r w:rsidR="00F416D7">
        <w:t xml:space="preserve">confident </w:t>
      </w:r>
      <w:r w:rsidR="00A76EF5">
        <w:t xml:space="preserve">it would be at least as attractive </w:t>
      </w:r>
      <w:r w:rsidR="004D3BBF">
        <w:t xml:space="preserve">an </w:t>
      </w:r>
      <w:r w:rsidR="00236E1F">
        <w:t xml:space="preserve">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299C38BB" w14:textId="77777777" w:rsidR="0052315B" w:rsidRDefault="0052315B">
      <w:pPr>
        <w:jc w:val="left"/>
      </w:pPr>
      <w:r>
        <w:br w:type="page"/>
      </w:r>
    </w:p>
    <w:p w14:paraId="69391D19" w14:textId="77777777" w:rsidR="000B5485" w:rsidRDefault="000B5485" w:rsidP="004D3BBF"/>
    <w:p w14:paraId="4F1E26A4" w14:textId="77777777" w:rsidR="00824C6A" w:rsidRDefault="00824C6A" w:rsidP="00130E4D">
      <w:pPr>
        <w:pStyle w:val="Heading2"/>
      </w:pPr>
      <w:bookmarkStart w:id="2" w:name="_Toc137611423"/>
      <w:r>
        <w:t>1.</w:t>
      </w:r>
      <w:r w:rsidR="00841F48">
        <w:t>2</w:t>
      </w:r>
      <w:r w:rsidR="00EE22B3">
        <w:t>.</w:t>
      </w:r>
      <w:r>
        <w:t xml:space="preserve"> Aim</w:t>
      </w:r>
      <w:r w:rsidR="00777903">
        <w:t xml:space="preserve"> and Objectives</w:t>
      </w:r>
      <w:bookmarkEnd w:id="2"/>
    </w:p>
    <w:p w14:paraId="52BD4442" w14:textId="77777777" w:rsidR="004C0B06" w:rsidRDefault="004C0B06" w:rsidP="004C0B06"/>
    <w:p w14:paraId="41F07A48" w14:textId="77777777" w:rsidR="004C0B06" w:rsidRPr="00927B9F" w:rsidRDefault="00927B9F" w:rsidP="004C0B06">
      <w:pPr>
        <w:rPr>
          <w:b/>
          <w:bCs/>
        </w:rPr>
      </w:pPr>
      <w:r w:rsidRPr="00927B9F">
        <w:rPr>
          <w:b/>
          <w:bCs/>
        </w:rPr>
        <w:t>Aim</w:t>
      </w:r>
    </w:p>
    <w:p w14:paraId="419001FC" w14:textId="77777777" w:rsidR="00361A55" w:rsidRDefault="00361A55" w:rsidP="004C0B06">
      <w:pPr>
        <w:rPr>
          <w:b/>
          <w:bCs/>
          <w:i/>
          <w:iCs/>
        </w:rPr>
      </w:pPr>
      <w:r w:rsidRPr="001C1D29">
        <w:rPr>
          <w:b/>
          <w:bCs/>
          <w:i/>
          <w:iCs/>
        </w:rPr>
        <w:t xml:space="preserve">To offer a comprehensive and unique simulated music experience, providing a hardware </w:t>
      </w:r>
      <w:r w:rsidR="00942988">
        <w:rPr>
          <w:b/>
          <w:bCs/>
          <w:i/>
          <w:iCs/>
        </w:rPr>
        <w:t>device</w:t>
      </w:r>
      <w:r w:rsidRPr="001C1D29">
        <w:rPr>
          <w:b/>
          <w:bCs/>
          <w:i/>
          <w:iCs/>
        </w:rPr>
        <w:t xml:space="preserve"> with a naturalistic guitar layout and software to learn and play the instrument.</w:t>
      </w:r>
      <w:r>
        <w:t xml:space="preserve"> The controller device should have a minimalistic design to be affordable to a broader range of players. </w:t>
      </w:r>
      <w:r w:rsidR="00AC5B89">
        <w:t xml:space="preserve">As the application </w:t>
      </w:r>
      <w:r w:rsidR="005335F9">
        <w:t>will be</w:t>
      </w:r>
      <w:r w:rsidR="00AC5B89">
        <w:t xml:space="preserve"> online</w:t>
      </w:r>
      <w:r w:rsidR="00603FE0">
        <w:t>,</w:t>
      </w:r>
      <w:r w:rsidR="00AC5B89">
        <w:t xml:space="preserve"> </w:t>
      </w:r>
      <w:r>
        <w:t xml:space="preserve">the users are not required to own or buy any software licence. Users connect the device to any computer via a USB cable and </w:t>
      </w:r>
      <w:r w:rsidR="00175C93">
        <w:t>play on</w:t>
      </w:r>
      <w:r>
        <w:t xml:space="preserve"> the </w:t>
      </w:r>
      <w:r w:rsidR="001C64EF">
        <w:t>online platform</w:t>
      </w:r>
      <w:r>
        <w:t xml:space="preserve">. The software </w:t>
      </w:r>
      <w:r w:rsidR="00CC1FA4">
        <w:t xml:space="preserve">also </w:t>
      </w:r>
      <w:r w:rsidR="00426E8F">
        <w:t>helps</w:t>
      </w:r>
      <w:r>
        <w:t xml:space="preserve"> </w:t>
      </w:r>
      <w:r w:rsidR="00D02D81">
        <w:t xml:space="preserve">in </w:t>
      </w:r>
      <w:r>
        <w:t xml:space="preserve">learning the instrument from the </w:t>
      </w:r>
      <w:r w:rsidR="00B30F27">
        <w:t>fundamentals</w:t>
      </w:r>
      <w:r w:rsidR="00CC1FA4">
        <w:t>;</w:t>
      </w:r>
      <w:r>
        <w:t xml:space="preserve"> </w:t>
      </w:r>
      <w:r w:rsidR="00CC1FA4">
        <w:t>hence,</w:t>
      </w:r>
      <w:r>
        <w:t xml:space="preserve"> users should be able </w:t>
      </w:r>
      <w:r w:rsidR="00EF09F9">
        <w:t xml:space="preserve">to create an account </w:t>
      </w:r>
      <w:r>
        <w:t xml:space="preserve">to track their progress. Because </w:t>
      </w:r>
      <w:r w:rsidR="000B390B">
        <w:t xml:space="preserve">we focus on playfully learning guitar riffs, chords and songs, it will be baptised </w:t>
      </w:r>
      <w:r w:rsidRPr="00E94373">
        <w:rPr>
          <w:b/>
          <w:bCs/>
          <w:i/>
          <w:iCs/>
        </w:rPr>
        <w:t>RiffMaster</w:t>
      </w:r>
      <w:r>
        <w:t>.</w:t>
      </w:r>
    </w:p>
    <w:p w14:paraId="4CA8F49E" w14:textId="77777777" w:rsidR="00F25DEF" w:rsidRDefault="00F25DEF" w:rsidP="004C0B06"/>
    <w:p w14:paraId="08BD2399" w14:textId="77777777" w:rsidR="001E7E74" w:rsidRDefault="00451E3A" w:rsidP="004C0B06">
      <w:r w:rsidRPr="00451E3A">
        <w:rPr>
          <w:b/>
          <w:bCs/>
        </w:rPr>
        <w:t>Objective</w:t>
      </w:r>
      <w:r w:rsidR="00CC79AF">
        <w:rPr>
          <w:b/>
          <w:bCs/>
        </w:rPr>
        <w:t>-</w:t>
      </w:r>
      <w:r w:rsidRPr="00451E3A">
        <w:rPr>
          <w:b/>
          <w:bCs/>
        </w:rPr>
        <w:t>1</w:t>
      </w:r>
    </w:p>
    <w:p w14:paraId="5B0B6206" w14:textId="77777777" w:rsidR="00E54310" w:rsidRDefault="006E38FD" w:rsidP="004C0B06">
      <w:r>
        <w:t>Design and develop</w:t>
      </w:r>
      <w:r w:rsidR="00451E3A">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5EBC57EB" w14:textId="77777777" w:rsidR="001E7E74" w:rsidRDefault="001E7E74" w:rsidP="004C0B06">
      <w:pPr>
        <w:rPr>
          <w:b/>
          <w:bCs/>
        </w:rPr>
      </w:pPr>
    </w:p>
    <w:p w14:paraId="7A85C71B" w14:textId="77777777" w:rsidR="001E7E74" w:rsidRDefault="00514443" w:rsidP="004C0B06">
      <w:r w:rsidRPr="002F06C3">
        <w:rPr>
          <w:b/>
          <w:bCs/>
        </w:rPr>
        <w:t>Objective</w:t>
      </w:r>
      <w:r>
        <w:rPr>
          <w:b/>
          <w:bCs/>
        </w:rPr>
        <w:t>-</w:t>
      </w:r>
      <w:r w:rsidRPr="002F06C3">
        <w:rPr>
          <w:b/>
          <w:bCs/>
        </w:rPr>
        <w:t>2</w:t>
      </w:r>
    </w:p>
    <w:p w14:paraId="793456DC" w14:textId="77777777" w:rsidR="00514443" w:rsidRDefault="00514443" w:rsidP="004C0B06">
      <w:r>
        <w:t>Six strings or strum bars may activate notes</w:t>
      </w:r>
      <w:r w:rsidR="00652CF1">
        <w:t>, and a</w:t>
      </w:r>
      <w:r w:rsidR="00B16E5B">
        <w:t>s g</w:t>
      </w:r>
      <w:r>
        <w:t>uitars are polyphonic instruments</w:t>
      </w:r>
      <w:r w:rsidR="00B16E5B">
        <w:t xml:space="preserve">, </w:t>
      </w:r>
      <w:r>
        <w:t xml:space="preserve">one or more strings may be played simultaneously. </w:t>
      </w:r>
      <w:r w:rsidR="00652CF1">
        <w:t>On activity</w:t>
      </w:r>
      <w:r>
        <w:t xml:space="preserve">, the device should communicate the </w:t>
      </w:r>
      <w:r w:rsidR="009D4817">
        <w:t>positions of the active frets</w:t>
      </w:r>
      <w:r>
        <w:t>. The activated note</w:t>
      </w:r>
      <w:r w:rsidR="009D4817">
        <w:t>s</w:t>
      </w:r>
      <w:r>
        <w:t xml:space="preserve"> must be transmitted </w:t>
      </w:r>
      <w:r w:rsidR="00311DC0">
        <w:t>using a predefined, custom protocol through a USB port</w:t>
      </w:r>
      <w:r>
        <w:t>. The hardware must be safe to use and in accordance with safety regulations.</w:t>
      </w:r>
    </w:p>
    <w:p w14:paraId="67F52018" w14:textId="77777777" w:rsidR="002F06C3" w:rsidRDefault="002F06C3" w:rsidP="004C0B06"/>
    <w:p w14:paraId="41DD2165" w14:textId="77777777" w:rsidR="00B758DA" w:rsidRDefault="008636AC" w:rsidP="004C0B06">
      <w:r w:rsidRPr="00B916D0">
        <w:rPr>
          <w:b/>
          <w:bCs/>
        </w:rPr>
        <w:t>Objective</w:t>
      </w:r>
      <w:r>
        <w:rPr>
          <w:b/>
          <w:bCs/>
        </w:rPr>
        <w:t>-</w:t>
      </w:r>
      <w:r w:rsidRPr="00B916D0">
        <w:rPr>
          <w:b/>
          <w:bCs/>
        </w:rPr>
        <w:t>3</w:t>
      </w:r>
    </w:p>
    <w:p w14:paraId="5B56F003" w14:textId="77777777" w:rsidR="008636AC" w:rsidRDefault="008636AC" w:rsidP="004C0B06">
      <w:r>
        <w:t xml:space="preserve">Design and develop an application that accepts, detects and listens to user inputs from the device through a USB port without keyboard </w:t>
      </w:r>
      <w:r w:rsidR="00E52128">
        <w:t>interruption</w:t>
      </w:r>
      <w:r>
        <w:t xml:space="preserve">. </w:t>
      </w:r>
      <w:r w:rsidR="00692D6C">
        <w:t>Capture</w:t>
      </w:r>
      <w:r>
        <w:t xml:space="preserve"> </w:t>
      </w:r>
      <w:r w:rsidR="0075657B">
        <w:t xml:space="preserve">device </w:t>
      </w:r>
      <w:r>
        <w:t xml:space="preserve">inputs </w:t>
      </w:r>
      <w:r w:rsidR="00B045DE">
        <w:t xml:space="preserve">with </w:t>
      </w:r>
      <w:r w:rsidR="003B077A">
        <w:t>event</w:t>
      </w:r>
      <w:r>
        <w:t xml:space="preserve"> </w:t>
      </w:r>
      <w:r w:rsidR="00EE7798">
        <w:t>listener</w:t>
      </w:r>
      <w:r w:rsidR="0068155E">
        <w:t>s</w:t>
      </w:r>
      <w:r w:rsidR="00B045DE">
        <w:t xml:space="preserve"> and </w:t>
      </w:r>
      <w:r w:rsidR="008C2A04">
        <w:t>structure</w:t>
      </w:r>
      <w:r>
        <w:t xml:space="preserve"> </w:t>
      </w:r>
      <w:r w:rsidR="00892834">
        <w:t>state</w:t>
      </w:r>
      <w:r w:rsidR="00421757">
        <w:t xml:space="preserve"> </w:t>
      </w:r>
      <w:r w:rsidR="008D46AA">
        <w:t xml:space="preserve">to </w:t>
      </w:r>
      <w:r w:rsidR="00134076">
        <w:t xml:space="preserve">make </w:t>
      </w:r>
      <w:r>
        <w:t xml:space="preserve">note </w:t>
      </w:r>
      <w:r w:rsidR="00134076">
        <w:t xml:space="preserve">information </w:t>
      </w:r>
      <w:r w:rsidR="00C80F5D">
        <w:t>easily</w:t>
      </w:r>
      <w:r w:rsidR="00134076">
        <w:t xml:space="preserve"> accessible</w:t>
      </w:r>
      <w:r>
        <w:t xml:space="preserve">. Optimise the application to accept and process </w:t>
      </w:r>
      <w:r w:rsidR="0013528A">
        <w:t>parallel</w:t>
      </w:r>
      <w:r>
        <w:t xml:space="preserve"> </w:t>
      </w:r>
      <w:r w:rsidR="00C80F5D">
        <w:t>string</w:t>
      </w:r>
      <w:r>
        <w:t xml:space="preserve"> </w:t>
      </w:r>
      <w:r w:rsidR="0013528A">
        <w:t>actions</w:t>
      </w:r>
      <w:r>
        <w:t>.</w:t>
      </w:r>
    </w:p>
    <w:p w14:paraId="31429881" w14:textId="77777777" w:rsidR="004E1DE5" w:rsidRDefault="004E1DE5" w:rsidP="004C0B06"/>
    <w:p w14:paraId="62E1588A" w14:textId="77777777" w:rsidR="00E03322" w:rsidRDefault="004A2FFB" w:rsidP="004A2FFB">
      <w:r w:rsidRPr="009F7C4F">
        <w:rPr>
          <w:b/>
          <w:bCs/>
        </w:rPr>
        <w:t>Objective</w:t>
      </w:r>
      <w:r>
        <w:rPr>
          <w:b/>
          <w:bCs/>
        </w:rPr>
        <w:t>-</w:t>
      </w:r>
      <w:r w:rsidRPr="009F7C4F">
        <w:rPr>
          <w:b/>
          <w:bCs/>
        </w:rPr>
        <w:t>4</w:t>
      </w:r>
      <w:r>
        <w:t xml:space="preserve"> </w:t>
      </w:r>
    </w:p>
    <w:p w14:paraId="7A0E9180" w14:textId="77777777" w:rsidR="004A2FFB" w:rsidRDefault="004A2FFB" w:rsidP="004A2FFB">
      <w:r>
        <w:t xml:space="preserve">Build a user-friendly web application featuring signup and login options. </w:t>
      </w:r>
      <w:r w:rsidR="00F041B4">
        <w:t>A</w:t>
      </w:r>
      <w:r>
        <w:t xml:space="preserve">llow the users to play the device and listen to the generated music. Editing functionalities should also be available, such as music creation, chords, composing, and saving. Lastly, users can play a real-time music game with score feedback on a restricted number of </w:t>
      </w:r>
      <w:r w:rsidR="006151A4">
        <w:t>sample</w:t>
      </w:r>
      <w:r>
        <w:t xml:space="preserve"> songs to test the prototype and the application.</w:t>
      </w:r>
    </w:p>
    <w:p w14:paraId="1BF0E6DF" w14:textId="77777777" w:rsidR="002774A3" w:rsidRPr="00A8067D" w:rsidRDefault="002774A3" w:rsidP="00A8067D">
      <w:pPr>
        <w:pStyle w:val="NoSpacing"/>
      </w:pPr>
    </w:p>
    <w:p w14:paraId="03D5A6CC" w14:textId="77777777" w:rsidR="00E03322" w:rsidRDefault="00530637" w:rsidP="004C0B06">
      <w:r w:rsidRPr="00530637">
        <w:rPr>
          <w:b/>
          <w:bCs/>
        </w:rPr>
        <w:t>Objective</w:t>
      </w:r>
      <w:r w:rsidR="00CC79AF">
        <w:rPr>
          <w:b/>
          <w:bCs/>
        </w:rPr>
        <w:t>-</w:t>
      </w:r>
      <w:r w:rsidRPr="00530637">
        <w:rPr>
          <w:b/>
          <w:bCs/>
        </w:rPr>
        <w:t>5</w:t>
      </w:r>
    </w:p>
    <w:p w14:paraId="366C92E9" w14:textId="77777777" w:rsidR="00450D65" w:rsidRDefault="006078BC" w:rsidP="004C0B06">
      <w:r>
        <w:t>Develop</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3A7901">
        <w:t>Our</w:t>
      </w:r>
      <w:r w:rsidR="00CF787F">
        <w:t xml:space="preserve"> business model must be</w:t>
      </w:r>
      <w:r w:rsidR="00272A77">
        <w:t xml:space="preserve"> constrained</w:t>
      </w:r>
      <w:r w:rsidR="00CF787F">
        <w:t>, focus</w:t>
      </w:r>
      <w:r w:rsidR="007129B2">
        <w:t>ing</w:t>
      </w:r>
      <w:r w:rsidR="00CF787F">
        <w:t xml:space="preserve">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 xml:space="preserve">The backend should communicate to a database and store </w:t>
      </w:r>
      <w:r w:rsidR="000F3FBA">
        <w:t>essenti</w:t>
      </w:r>
      <w:r w:rsidR="00F44A1E">
        <w:t>al</w:t>
      </w:r>
      <w:r w:rsidR="000C49BA">
        <w:t xml:space="preserve"> information</w:t>
      </w:r>
      <w:r w:rsidR="00803FE2">
        <w:t xml:space="preserve">, such as user </w:t>
      </w:r>
      <w:r w:rsidR="007D4B48">
        <w:t>profiles</w:t>
      </w:r>
      <w:r w:rsidR="00803FE2">
        <w:t xml:space="preserve"> </w:t>
      </w:r>
      <w:r w:rsidR="00266CC1">
        <w:t xml:space="preserve">and </w:t>
      </w:r>
      <w:r w:rsidR="002774A3">
        <w:t>tablature</w:t>
      </w:r>
      <w:r w:rsidR="00266CC1">
        <w:t>s</w:t>
      </w:r>
      <w:r w:rsidR="00803FE2">
        <w:t>.</w:t>
      </w:r>
    </w:p>
    <w:p w14:paraId="7E4CD453" w14:textId="77777777" w:rsidR="00CD5408" w:rsidRPr="004C0B06" w:rsidRDefault="00CD5408" w:rsidP="004C0B06"/>
    <w:p w14:paraId="647A72A1" w14:textId="77777777" w:rsidR="003227F1" w:rsidRDefault="00AC140A" w:rsidP="00130E4D">
      <w:pPr>
        <w:pStyle w:val="Heading2"/>
      </w:pPr>
      <w:bookmarkStart w:id="3" w:name="_Toc137611424"/>
      <w:r>
        <w:t>1.</w:t>
      </w:r>
      <w:r w:rsidR="00841F48">
        <w:t>3</w:t>
      </w:r>
      <w:r>
        <w:t>. Requirements</w:t>
      </w:r>
      <w:r w:rsidR="00890FD9">
        <w:t xml:space="preserve"> and Specifications</w:t>
      </w:r>
      <w:bookmarkEnd w:id="3"/>
    </w:p>
    <w:p w14:paraId="488C7BB4" w14:textId="77777777" w:rsidR="007E40EF" w:rsidRDefault="007E40EF" w:rsidP="007E40EF"/>
    <w:p w14:paraId="507293D6" w14:textId="77777777"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891EDD">
            <w:rPr>
              <w:i/>
              <w:iCs/>
            </w:rPr>
            <w:instrText xml:space="preserve">CITATION Mag02 \l 2057 </w:instrText>
          </w:r>
          <w:r w:rsidR="00D4368A">
            <w:rPr>
              <w:i/>
              <w:iCs/>
            </w:rPr>
            <w:fldChar w:fldCharType="separate"/>
          </w:r>
          <w:r w:rsidR="00DB21E3">
            <w:rPr>
              <w:i/>
              <w:iCs/>
              <w:noProof/>
            </w:rPr>
            <w:t xml:space="preserve"> </w:t>
          </w:r>
          <w:r w:rsidR="00DB21E3">
            <w:rPr>
              <w:noProof/>
            </w:rPr>
            <w:t>(Maguire and Bevan, 2002)</w:t>
          </w:r>
          <w:r w:rsidR="00D4368A">
            <w:rPr>
              <w:i/>
              <w:iCs/>
            </w:rPr>
            <w:fldChar w:fldCharType="end"/>
          </w:r>
        </w:sdtContent>
      </w:sdt>
      <w:r w:rsidR="004459B2" w:rsidRPr="00860681">
        <w:rPr>
          <w:i/>
          <w:iCs/>
        </w:rPr>
        <w:t>.</w:t>
      </w:r>
      <w:r w:rsidR="00124276">
        <w:t xml:space="preserve"> </w:t>
      </w:r>
      <w:r w:rsidR="008F4998">
        <w:t>U</w:t>
      </w:r>
      <w:r w:rsidR="000F1412">
        <w:t xml:space="preserve">ser and system requirements </w:t>
      </w:r>
      <w:r w:rsidR="0003320A">
        <w:t>detail how the user interacts with the system</w:t>
      </w:r>
      <w:r w:rsidR="00EE71DF">
        <w:t xml:space="preserve"> and can be used </w:t>
      </w:r>
      <w:r w:rsidR="00200F83">
        <w:t>to test</w:t>
      </w:r>
      <w:r w:rsidR="00EE71DF">
        <w:t xml:space="preserve"> the project</w:t>
      </w:r>
      <w:r w:rsidR="00767EF4">
        <w:t>.</w:t>
      </w:r>
    </w:p>
    <w:p w14:paraId="569E64B6" w14:textId="77777777" w:rsidR="00AF268B" w:rsidRDefault="00AF268B" w:rsidP="00AF268B"/>
    <w:p w14:paraId="158A9082" w14:textId="77777777" w:rsidR="005E0AF6" w:rsidRDefault="002D5D06" w:rsidP="00CC68F2">
      <w:pPr>
        <w:pStyle w:val="ListParagraph"/>
        <w:numPr>
          <w:ilvl w:val="0"/>
          <w:numId w:val="16"/>
        </w:numPr>
        <w:rPr>
          <w:b/>
          <w:bCs/>
        </w:rPr>
      </w:pPr>
      <w:r>
        <w:rPr>
          <w:b/>
          <w:bCs/>
        </w:rPr>
        <w:t>Prerequisite</w:t>
      </w:r>
      <w:r w:rsidR="00C84388">
        <w:rPr>
          <w:b/>
          <w:bCs/>
        </w:rPr>
        <w:t>s</w:t>
      </w:r>
    </w:p>
    <w:p w14:paraId="7FD67E66" w14:textId="77777777" w:rsidR="00EE1796" w:rsidRDefault="0046623E" w:rsidP="00741710">
      <w:pPr>
        <w:pStyle w:val="ListParagraph"/>
        <w:numPr>
          <w:ilvl w:val="1"/>
          <w:numId w:val="16"/>
        </w:numPr>
      </w:pPr>
      <w:r>
        <w:t>U</w:t>
      </w:r>
      <w:r w:rsidR="00CE18A3">
        <w:t>ser</w:t>
      </w:r>
      <w:r>
        <w:t>s</w:t>
      </w:r>
      <w:r w:rsidR="00CE18A3">
        <w:t xml:space="preserve"> </w:t>
      </w:r>
      <w:r w:rsidR="00430920">
        <w:t>must</w:t>
      </w:r>
      <w:r w:rsidR="00D65A86">
        <w:t xml:space="preserve"> </w:t>
      </w:r>
      <w:r w:rsidR="00983D92">
        <w:t>have access to</w:t>
      </w:r>
      <w:r w:rsidR="00430920">
        <w:t xml:space="preserve"> a console</w:t>
      </w:r>
      <w:r>
        <w:t>,</w:t>
      </w:r>
    </w:p>
    <w:p w14:paraId="62BC1194" w14:textId="77777777" w:rsidR="003F1342" w:rsidRDefault="0046623E" w:rsidP="00983D92">
      <w:pPr>
        <w:pStyle w:val="ListParagraph"/>
        <w:numPr>
          <w:ilvl w:val="1"/>
          <w:numId w:val="16"/>
        </w:numPr>
      </w:pPr>
      <w:r>
        <w:t>U</w:t>
      </w:r>
      <w:r w:rsidR="003F1342">
        <w:t>ser</w:t>
      </w:r>
      <w:r>
        <w:t>s</w:t>
      </w:r>
      <w:r w:rsidR="003F1342">
        <w:t xml:space="preserve"> must have a desktop or laptop with </w:t>
      </w:r>
      <w:r>
        <w:t xml:space="preserve">a </w:t>
      </w:r>
      <w:r w:rsidR="003F1342">
        <w:t>USB</w:t>
      </w:r>
      <w:r w:rsidR="00EE1796">
        <w:t>-A socket</w:t>
      </w:r>
      <w:r>
        <w:t>,</w:t>
      </w:r>
    </w:p>
    <w:p w14:paraId="63FB44CA" w14:textId="77777777" w:rsidR="00741710" w:rsidRDefault="00E809A1" w:rsidP="00983D92">
      <w:pPr>
        <w:pStyle w:val="ListParagraph"/>
        <w:numPr>
          <w:ilvl w:val="1"/>
          <w:numId w:val="16"/>
        </w:numPr>
      </w:pPr>
      <w:r>
        <w:t xml:space="preserve">USB-A/B cable connects the </w:t>
      </w:r>
      <w:r w:rsidR="005F472A">
        <w:t>host</w:t>
      </w:r>
      <w:r>
        <w:t xml:space="preserve"> </w:t>
      </w:r>
      <w:r w:rsidR="005F472A">
        <w:t xml:space="preserve">to </w:t>
      </w:r>
      <w:r>
        <w:t xml:space="preserve">the </w:t>
      </w:r>
      <w:r w:rsidR="005F472A">
        <w:t>console</w:t>
      </w:r>
      <w:r w:rsidR="0046623E">
        <w:t>,</w:t>
      </w:r>
    </w:p>
    <w:p w14:paraId="398AD40C" w14:textId="77777777" w:rsidR="003D3F3A" w:rsidRDefault="00E739A0" w:rsidP="00940659">
      <w:pPr>
        <w:pStyle w:val="ListParagraph"/>
        <w:numPr>
          <w:ilvl w:val="1"/>
          <w:numId w:val="16"/>
        </w:numPr>
      </w:pPr>
      <w:r>
        <w:t>U</w:t>
      </w:r>
      <w:r w:rsidR="003D3F3A">
        <w:t>ser</w:t>
      </w:r>
      <w:r>
        <w:t>s</w:t>
      </w:r>
      <w:r w:rsidR="003D3F3A">
        <w:t xml:space="preserve"> must have internet access</w:t>
      </w:r>
      <w:r w:rsidR="0046623E">
        <w:t>,</w:t>
      </w:r>
    </w:p>
    <w:p w14:paraId="1DF5A1F5" w14:textId="77777777" w:rsidR="000158BC" w:rsidRDefault="004D6C5C" w:rsidP="00940659">
      <w:pPr>
        <w:pStyle w:val="ListParagraph"/>
        <w:numPr>
          <w:ilvl w:val="1"/>
          <w:numId w:val="16"/>
        </w:numPr>
      </w:pPr>
      <w:r>
        <w:t xml:space="preserve">The application will be </w:t>
      </w:r>
      <w:r w:rsidR="004537CA">
        <w:t>publicly accessibl</w:t>
      </w:r>
      <w:r w:rsidR="00E739A0">
        <w:t>e</w:t>
      </w:r>
      <w:r w:rsidR="000C074F">
        <w:t>.</w:t>
      </w:r>
    </w:p>
    <w:p w14:paraId="7353066C" w14:textId="77777777" w:rsidR="00940659" w:rsidRDefault="00940659" w:rsidP="00940659">
      <w:pPr>
        <w:pStyle w:val="ListParagraph"/>
        <w:ind w:left="792"/>
      </w:pPr>
    </w:p>
    <w:p w14:paraId="532A55F1" w14:textId="77777777" w:rsidR="00645BE5" w:rsidRDefault="00041379" w:rsidP="00645BE5">
      <w:pPr>
        <w:keepNext/>
      </w:pPr>
      <w:r>
        <w:rPr>
          <w:noProof/>
        </w:rPr>
        <w:drawing>
          <wp:inline distT="0" distB="0" distL="0" distR="0" wp14:anchorId="51A44BD9" wp14:editId="26FEB473">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1A2FF05F" w14:textId="77777777" w:rsidR="00A41BD0" w:rsidRDefault="00645BE5" w:rsidP="00645BE5">
      <w:pPr>
        <w:pStyle w:val="Caption"/>
        <w:jc w:val="center"/>
      </w:pPr>
      <w:bookmarkStart w:id="4" w:name="_Toc137594678"/>
      <w:r>
        <w:t>Figure</w:t>
      </w:r>
      <w:r w:rsidR="00DF3CA6">
        <w:t>-</w:t>
      </w:r>
      <w:fldSimple w:instr=" SEQ Figure \* ARABIC ">
        <w:r w:rsidR="00587420">
          <w:rPr>
            <w:noProof/>
          </w:rPr>
          <w:t>1</w:t>
        </w:r>
      </w:fldSimple>
      <w:r w:rsidR="006576C9">
        <w:t xml:space="preserve"> Concept </w:t>
      </w:r>
      <w:r w:rsidR="008B1B9A" w:rsidRPr="009D552C">
        <w:rPr>
          <w:b w:val="0"/>
          <w:bCs/>
        </w:rPr>
        <w:t>(Appendix/</w:t>
      </w:r>
      <w:r w:rsidR="009D552C" w:rsidRPr="009D552C">
        <w:rPr>
          <w:b w:val="0"/>
          <w:bCs/>
        </w:rPr>
        <w:t>Concept.drawio</w:t>
      </w:r>
      <w:r w:rsidR="008B1B9A" w:rsidRPr="009D552C">
        <w:rPr>
          <w:b w:val="0"/>
          <w:bCs/>
        </w:rPr>
        <w:t>)</w:t>
      </w:r>
      <w:bookmarkEnd w:id="4"/>
    </w:p>
    <w:p w14:paraId="3C251C9E" w14:textId="77777777" w:rsidR="00DC35CF" w:rsidRPr="00DC35CF" w:rsidRDefault="00DC35CF" w:rsidP="00DC35CF"/>
    <w:p w14:paraId="76C7A466" w14:textId="77777777" w:rsidR="00AB13F3" w:rsidRDefault="00075195" w:rsidP="00524857">
      <w:pPr>
        <w:pStyle w:val="ListParagraph"/>
        <w:numPr>
          <w:ilvl w:val="0"/>
          <w:numId w:val="16"/>
        </w:numPr>
        <w:rPr>
          <w:b/>
          <w:bCs/>
        </w:rPr>
      </w:pPr>
      <w:r w:rsidRPr="00075195">
        <w:rPr>
          <w:b/>
          <w:bCs/>
        </w:rPr>
        <w:t>Hardware</w:t>
      </w:r>
    </w:p>
    <w:p w14:paraId="63FAD670" w14:textId="77777777" w:rsidR="00075195" w:rsidRDefault="00FB3D85" w:rsidP="00075195">
      <w:pPr>
        <w:pStyle w:val="ListParagraph"/>
        <w:numPr>
          <w:ilvl w:val="1"/>
          <w:numId w:val="16"/>
        </w:numPr>
      </w:pPr>
      <w:r>
        <w:t xml:space="preserve">Guitar consoles have </w:t>
      </w:r>
      <w:r w:rsidR="00B61577">
        <w:t>20 fret buttons in six rows</w:t>
      </w:r>
      <w:r w:rsidR="00BD0F7E">
        <w:t>, strum bar switches</w:t>
      </w:r>
      <w:r w:rsidR="001C2B9A">
        <w:t>,</w:t>
      </w:r>
      <w:r w:rsidR="00BD0F7E">
        <w:t xml:space="preserve"> and a power </w:t>
      </w:r>
      <w:r w:rsidR="001F4024">
        <w:t>toggle</w:t>
      </w:r>
      <w:r w:rsidR="00A254A4">
        <w:t>,</w:t>
      </w:r>
    </w:p>
    <w:p w14:paraId="29016A6B" w14:textId="77777777" w:rsidR="0038278D" w:rsidRDefault="0038278D" w:rsidP="00075195">
      <w:pPr>
        <w:pStyle w:val="ListParagraph"/>
        <w:numPr>
          <w:ilvl w:val="1"/>
          <w:numId w:val="16"/>
        </w:numPr>
      </w:pPr>
      <w:r>
        <w:t>The user</w:t>
      </w:r>
      <w:r w:rsidR="00747BD7">
        <w:t>s</w:t>
      </w:r>
      <w:r>
        <w:t xml:space="preserve"> </w:t>
      </w:r>
      <w:r w:rsidR="002600C8">
        <w:t>interact</w:t>
      </w:r>
      <w:r>
        <w:t xml:space="preserve"> with the website</w:t>
      </w:r>
      <w:r w:rsidR="006C25C6">
        <w:t xml:space="preserve"> </w:t>
      </w:r>
      <w:r w:rsidR="002600C8">
        <w:t>with traditional</w:t>
      </w:r>
      <w:r w:rsidR="006C25C6">
        <w:t xml:space="preserve"> mouse and keyboard inputs</w:t>
      </w:r>
      <w:r w:rsidR="00A254A4">
        <w:t>,</w:t>
      </w:r>
    </w:p>
    <w:p w14:paraId="365C5BA5" w14:textId="77777777" w:rsidR="002600C8" w:rsidRDefault="002600C8" w:rsidP="00075195">
      <w:pPr>
        <w:pStyle w:val="ListParagraph"/>
        <w:numPr>
          <w:ilvl w:val="1"/>
          <w:numId w:val="16"/>
        </w:numPr>
      </w:pPr>
      <w:r>
        <w:t>The user</w:t>
      </w:r>
      <w:r w:rsidR="00747BD7">
        <w:t>s</w:t>
      </w:r>
      <w:r>
        <w:t xml:space="preserve"> interact with </w:t>
      </w:r>
      <w:r w:rsidR="00663D1C">
        <w:t>game functionalities with the guitar console</w:t>
      </w:r>
      <w:r w:rsidR="00A254A4">
        <w:t>,</w:t>
      </w:r>
    </w:p>
    <w:p w14:paraId="10349B71" w14:textId="77777777" w:rsidR="00663D1C" w:rsidRDefault="00B84E6D" w:rsidP="00075195">
      <w:pPr>
        <w:pStyle w:val="ListParagraph"/>
        <w:numPr>
          <w:ilvl w:val="1"/>
          <w:numId w:val="16"/>
        </w:numPr>
      </w:pPr>
      <w:r>
        <w:t>A 5V USB connection powers the console</w:t>
      </w:r>
      <w:r w:rsidR="00A254A4">
        <w:t>,</w:t>
      </w:r>
    </w:p>
    <w:p w14:paraId="4D3BF100" w14:textId="77777777" w:rsidR="00B84E6D" w:rsidRDefault="00926127" w:rsidP="00075195">
      <w:pPr>
        <w:pStyle w:val="ListParagraph"/>
        <w:numPr>
          <w:ilvl w:val="1"/>
          <w:numId w:val="16"/>
        </w:numPr>
      </w:pPr>
      <w:r>
        <w:t>Input</w:t>
      </w:r>
      <w:r w:rsidR="00F7719F">
        <w:t xml:space="preserve"> transactions can be switched off</w:t>
      </w:r>
      <w:r w:rsidR="009B23C9">
        <w:t>.</w:t>
      </w:r>
    </w:p>
    <w:p w14:paraId="0F997AA0" w14:textId="77777777" w:rsidR="00175F62" w:rsidRDefault="00175F62" w:rsidP="00175F62">
      <w:pPr>
        <w:pStyle w:val="ListParagraph"/>
        <w:ind w:left="792"/>
      </w:pPr>
    </w:p>
    <w:p w14:paraId="0E01F5A3" w14:textId="77777777" w:rsidR="00045B05" w:rsidRDefault="00F75D86" w:rsidP="00024E8E">
      <w:pPr>
        <w:pStyle w:val="ListParagraph"/>
        <w:numPr>
          <w:ilvl w:val="0"/>
          <w:numId w:val="16"/>
        </w:numPr>
        <w:rPr>
          <w:b/>
          <w:bCs/>
        </w:rPr>
      </w:pPr>
      <w:r>
        <w:rPr>
          <w:b/>
          <w:bCs/>
        </w:rPr>
        <w:t>Software</w:t>
      </w:r>
    </w:p>
    <w:p w14:paraId="7C3939D0" w14:textId="77777777" w:rsidR="00024E8E" w:rsidRDefault="00C23B2C" w:rsidP="00C23B2C">
      <w:pPr>
        <w:pStyle w:val="ListParagraph"/>
        <w:numPr>
          <w:ilvl w:val="1"/>
          <w:numId w:val="16"/>
        </w:numPr>
      </w:pPr>
      <w:r w:rsidRPr="00C23B2C">
        <w:t xml:space="preserve">The </w:t>
      </w:r>
      <w:r>
        <w:t>application is a web</w:t>
      </w:r>
      <w:r w:rsidR="00D051F9">
        <w:t>-based</w:t>
      </w:r>
      <w:r>
        <w:t xml:space="preserve"> </w:t>
      </w:r>
      <w:r w:rsidR="00926127">
        <w:t>GUI</w:t>
      </w:r>
      <w:r w:rsidR="00FB123E">
        <w:t>,</w:t>
      </w:r>
    </w:p>
    <w:p w14:paraId="3A6BEB55" w14:textId="77777777" w:rsidR="00EA21B6" w:rsidRDefault="008A3599" w:rsidP="00C23B2C">
      <w:pPr>
        <w:pStyle w:val="ListParagraph"/>
        <w:numPr>
          <w:ilvl w:val="1"/>
          <w:numId w:val="16"/>
        </w:numPr>
      </w:pPr>
      <w:r>
        <w:t>The application</w:t>
      </w:r>
      <w:r w:rsidR="00643DD7">
        <w:t xml:space="preserve"> </w:t>
      </w:r>
      <w:r w:rsidR="00B92DA5">
        <w:t>is compatible</w:t>
      </w:r>
      <w:r w:rsidR="00643DD7">
        <w:t xml:space="preserve"> </w:t>
      </w:r>
      <w:r w:rsidR="00B92DA5">
        <w:t xml:space="preserve">with </w:t>
      </w:r>
      <w:r w:rsidR="00643DD7">
        <w:t>the guitar console</w:t>
      </w:r>
      <w:r w:rsidR="00FB123E">
        <w:t>,</w:t>
      </w:r>
    </w:p>
    <w:p w14:paraId="592FDEA4" w14:textId="77777777" w:rsidR="0080212E" w:rsidRDefault="00F75D86" w:rsidP="00C23B2C">
      <w:pPr>
        <w:pStyle w:val="ListParagraph"/>
        <w:numPr>
          <w:ilvl w:val="1"/>
          <w:numId w:val="16"/>
        </w:numPr>
      </w:pPr>
      <w:r>
        <w:t>The softwa</w:t>
      </w:r>
      <w:r w:rsidR="00B17A37">
        <w:t xml:space="preserve">re runs on </w:t>
      </w:r>
      <w:r w:rsidR="004073C9">
        <w:t xml:space="preserve">major </w:t>
      </w:r>
      <w:r w:rsidR="00133B59">
        <w:t xml:space="preserve">browser </w:t>
      </w:r>
      <w:r w:rsidR="006D55BE">
        <w:t>vendor</w:t>
      </w:r>
      <w:r w:rsidR="00133B59">
        <w:t>s</w:t>
      </w:r>
      <w:r w:rsidR="006D55BE">
        <w:t xml:space="preserve"> </w:t>
      </w:r>
      <w:r w:rsidR="004073C9">
        <w:t xml:space="preserve">(Edge, Firefox, </w:t>
      </w:r>
      <w:r w:rsidR="006D55BE">
        <w:t>Chrome, Safari, Explorer</w:t>
      </w:r>
      <w:r w:rsidR="004073C9">
        <w:t>)</w:t>
      </w:r>
      <w:r w:rsidR="00FB123E">
        <w:t>,</w:t>
      </w:r>
    </w:p>
    <w:p w14:paraId="1C7D0D5A" w14:textId="77777777" w:rsidR="007A4DAA" w:rsidRDefault="007A4DAA" w:rsidP="00C23B2C">
      <w:pPr>
        <w:pStyle w:val="ListParagraph"/>
        <w:numPr>
          <w:ilvl w:val="1"/>
          <w:numId w:val="16"/>
        </w:numPr>
      </w:pPr>
      <w:bookmarkStart w:id="5" w:name="_Ref137604453"/>
      <w:r>
        <w:t>The application uses dark theme</w:t>
      </w:r>
      <w:r w:rsidR="00133B59">
        <w:t>s</w:t>
      </w:r>
      <w:r>
        <w:t xml:space="preserve"> </w:t>
      </w:r>
      <w:r w:rsidR="00272644">
        <w:t xml:space="preserve">and bright buttons </w:t>
      </w:r>
      <w:r>
        <w:t>for accessibility</w:t>
      </w:r>
      <w:r w:rsidR="00FB123E">
        <w:t>,</w:t>
      </w:r>
      <w:bookmarkEnd w:id="5"/>
    </w:p>
    <w:p w14:paraId="0475EC06" w14:textId="77777777" w:rsidR="00940BD3" w:rsidRDefault="00A8447B" w:rsidP="007A4DAA">
      <w:pPr>
        <w:pStyle w:val="ListParagraph"/>
        <w:numPr>
          <w:ilvl w:val="1"/>
          <w:numId w:val="16"/>
        </w:numPr>
      </w:pPr>
      <w:r>
        <w:t>The l</w:t>
      </w:r>
      <w:r w:rsidR="0055090A">
        <w:t>anding page</w:t>
      </w:r>
      <w:r>
        <w:t xml:space="preserve"> redirects</w:t>
      </w:r>
      <w:r w:rsidR="00D62605">
        <w:t xml:space="preserve"> </w:t>
      </w:r>
      <w:r>
        <w:t>to</w:t>
      </w:r>
      <w:r w:rsidR="00D62605">
        <w:t xml:space="preserve"> sign</w:t>
      </w:r>
      <w:r w:rsidR="009F0EB2">
        <w:t>up</w:t>
      </w:r>
      <w:r w:rsidR="00D62605">
        <w:t xml:space="preserve"> and login</w:t>
      </w:r>
      <w:r w:rsidR="00CD202C">
        <w:t>.</w:t>
      </w:r>
    </w:p>
    <w:p w14:paraId="3AEC49BE" w14:textId="77777777" w:rsidR="00781BFF" w:rsidRDefault="00781BFF" w:rsidP="00781BFF">
      <w:pPr>
        <w:pStyle w:val="ListParagraph"/>
        <w:keepNext/>
        <w:ind w:left="360"/>
        <w:jc w:val="center"/>
      </w:pPr>
      <w:r>
        <w:rPr>
          <w:noProof/>
        </w:rPr>
        <w:lastRenderedPageBreak/>
        <w:drawing>
          <wp:inline distT="0" distB="0" distL="0" distR="0" wp14:anchorId="145D79D8" wp14:editId="611813AE">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15D5D445" w14:textId="77777777" w:rsidR="000766E9" w:rsidRDefault="00781BFF" w:rsidP="00781BFF">
      <w:pPr>
        <w:pStyle w:val="Caption"/>
        <w:jc w:val="center"/>
      </w:pPr>
      <w:bookmarkStart w:id="6" w:name="_Toc137594679"/>
      <w:r>
        <w:t>Figure</w:t>
      </w:r>
      <w:r w:rsidR="00DF3CA6">
        <w:t>-</w:t>
      </w:r>
      <w:fldSimple w:instr=" SEQ Figure \* ARABIC ">
        <w:r w:rsidR="00587420">
          <w:rPr>
            <w:noProof/>
          </w:rPr>
          <w:t>2</w:t>
        </w:r>
      </w:fldSimple>
      <w:r>
        <w:t xml:space="preserve"> </w:t>
      </w:r>
      <w:r w:rsidR="000178D7">
        <w:t>Redirect</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FA43D0">
        <w:rPr>
          <w:b w:val="0"/>
          <w:bCs/>
        </w:rPr>
        <w:t>f</w:t>
      </w:r>
      <w:r w:rsidR="00AE4D23" w:rsidRPr="00C41D16">
        <w:rPr>
          <w:b w:val="0"/>
          <w:bCs/>
        </w:rPr>
        <w:t>rames</w:t>
      </w:r>
      <w:r w:rsidR="00FA43D0">
        <w:rPr>
          <w:b w:val="0"/>
          <w:bCs/>
        </w:rPr>
        <w:t>-</w:t>
      </w:r>
      <w:r w:rsidR="006376EA" w:rsidRPr="00C41D16">
        <w:rPr>
          <w:b w:val="0"/>
          <w:bCs/>
        </w:rPr>
        <w:t>Landing</w:t>
      </w:r>
      <w:r w:rsidR="00FA43D0">
        <w:rPr>
          <w:b w:val="0"/>
          <w:bCs/>
        </w:rPr>
        <w:t>_</w:t>
      </w:r>
      <w:r w:rsidR="006376EA" w:rsidRPr="00C41D16">
        <w:rPr>
          <w:b w:val="0"/>
          <w:bCs/>
        </w:rPr>
        <w:t>Page</w:t>
      </w:r>
      <w:r w:rsidR="00C41D16" w:rsidRPr="00C41D16">
        <w:rPr>
          <w:b w:val="0"/>
          <w:bCs/>
        </w:rPr>
        <w:t>.drawio</w:t>
      </w:r>
      <w:r w:rsidR="00AE4D23" w:rsidRPr="00C41D16">
        <w:rPr>
          <w:b w:val="0"/>
          <w:bCs/>
        </w:rPr>
        <w:t>)</w:t>
      </w:r>
      <w:bookmarkEnd w:id="6"/>
    </w:p>
    <w:p w14:paraId="473D112A" w14:textId="77777777" w:rsidR="00781BFF" w:rsidRPr="00781BFF" w:rsidRDefault="00781BFF" w:rsidP="00781BFF"/>
    <w:p w14:paraId="0CC857A5" w14:textId="77777777" w:rsidR="00A41BD0" w:rsidRPr="00A7272C" w:rsidRDefault="00EB6C14" w:rsidP="00524857">
      <w:pPr>
        <w:pStyle w:val="ListParagraph"/>
        <w:numPr>
          <w:ilvl w:val="0"/>
          <w:numId w:val="16"/>
        </w:numPr>
        <w:rPr>
          <w:b/>
          <w:bCs/>
        </w:rPr>
      </w:pPr>
      <w:r w:rsidRPr="00A7272C">
        <w:rPr>
          <w:b/>
          <w:bCs/>
        </w:rPr>
        <w:t>Authentication</w:t>
      </w:r>
    </w:p>
    <w:p w14:paraId="7CD7112E" w14:textId="77777777" w:rsidR="003061E2" w:rsidRDefault="00272688" w:rsidP="00EB6C14">
      <w:pPr>
        <w:pStyle w:val="ListParagraph"/>
        <w:numPr>
          <w:ilvl w:val="1"/>
          <w:numId w:val="16"/>
        </w:numPr>
      </w:pPr>
      <w:r>
        <w:t>U</w:t>
      </w:r>
      <w:r w:rsidR="00AC41BB">
        <w:t>ser</w:t>
      </w:r>
      <w:r>
        <w:t>s</w:t>
      </w:r>
      <w:r w:rsidR="00AC41BB">
        <w:t xml:space="preserve"> sign in t</w:t>
      </w:r>
      <w:r w:rsidR="00EB6C14">
        <w:t xml:space="preserve">o </w:t>
      </w:r>
      <w:r w:rsidR="00AC41BB">
        <w:t>access the application</w:t>
      </w:r>
      <w:r w:rsidR="0037567B">
        <w:t>.</w:t>
      </w:r>
    </w:p>
    <w:p w14:paraId="61BB1369" w14:textId="77777777" w:rsidR="0037567B" w:rsidRDefault="00F70584" w:rsidP="00EB6C14">
      <w:pPr>
        <w:pStyle w:val="ListParagraph"/>
        <w:numPr>
          <w:ilvl w:val="1"/>
          <w:numId w:val="16"/>
        </w:numPr>
      </w:pPr>
      <w:r>
        <w:t>Users may create a personal account</w:t>
      </w:r>
      <w:r w:rsidR="00A80155">
        <w:t>:</w:t>
      </w:r>
    </w:p>
    <w:p w14:paraId="60E48D2B" w14:textId="77777777" w:rsidR="00A80155" w:rsidRDefault="002C6C93" w:rsidP="00A80155">
      <w:pPr>
        <w:pStyle w:val="ListParagraph"/>
        <w:numPr>
          <w:ilvl w:val="2"/>
          <w:numId w:val="16"/>
        </w:numPr>
      </w:pPr>
      <w:r>
        <w:t xml:space="preserve"> </w:t>
      </w:r>
      <w:r w:rsidR="00F70584">
        <w:t>The s</w:t>
      </w:r>
      <w:r>
        <w:t xml:space="preserve">ignup button redirects </w:t>
      </w:r>
      <w:r w:rsidR="0095412F">
        <w:t>the user to a registration form</w:t>
      </w:r>
      <w:r w:rsidR="007447D2">
        <w:t>,</w:t>
      </w:r>
    </w:p>
    <w:p w14:paraId="3B088549" w14:textId="77777777" w:rsidR="0095412F" w:rsidRDefault="00EB2888" w:rsidP="00A80155">
      <w:pPr>
        <w:pStyle w:val="ListParagraph"/>
        <w:numPr>
          <w:ilvl w:val="2"/>
          <w:numId w:val="16"/>
        </w:numPr>
      </w:pPr>
      <w:r>
        <w:t xml:space="preserve"> The registration form </w:t>
      </w:r>
      <w:r w:rsidR="00C05BD9">
        <w:t>includes</w:t>
      </w:r>
      <w:r w:rsidR="00301522">
        <w:t xml:space="preserve"> </w:t>
      </w:r>
      <w:r w:rsidR="007447D2">
        <w:t>personal details</w:t>
      </w:r>
      <w:r w:rsidR="00C05BD9">
        <w:t xml:space="preserve">, </w:t>
      </w:r>
      <w:r w:rsidR="00CD05A2">
        <w:t>avatar</w:t>
      </w:r>
      <w:r w:rsidR="00C05BD9">
        <w:t xml:space="preserve"> selection and password confirmation</w:t>
      </w:r>
      <w:r w:rsidR="004370CA">
        <w:t>,</w:t>
      </w:r>
    </w:p>
    <w:p w14:paraId="50EE131E" w14:textId="77777777" w:rsidR="00301522" w:rsidRDefault="00301522" w:rsidP="00A80155">
      <w:pPr>
        <w:pStyle w:val="ListParagraph"/>
        <w:numPr>
          <w:ilvl w:val="2"/>
          <w:numId w:val="16"/>
        </w:numPr>
      </w:pPr>
      <w:r>
        <w:t xml:space="preserve"> </w:t>
      </w:r>
      <w:r w:rsidR="00EF662A">
        <w:t>S</w:t>
      </w:r>
      <w:r w:rsidR="005E60AF">
        <w:t>ubmit button</w:t>
      </w:r>
      <w:r w:rsidR="00EF662A">
        <w:t>s</w:t>
      </w:r>
      <w:r w:rsidR="005E60AF">
        <w:t xml:space="preserve"> </w:t>
      </w:r>
      <w:r w:rsidR="00EF662A">
        <w:t>are</w:t>
      </w:r>
      <w:r w:rsidR="00DA6E71">
        <w:t xml:space="preserve"> disabled until all fields are filled in</w:t>
      </w:r>
      <w:r w:rsidR="004370CA">
        <w:t>,</w:t>
      </w:r>
    </w:p>
    <w:p w14:paraId="58603852" w14:textId="77777777" w:rsidR="00CF0702" w:rsidRDefault="00121E41" w:rsidP="00CF0702">
      <w:pPr>
        <w:pStyle w:val="ListParagraph"/>
        <w:numPr>
          <w:ilvl w:val="2"/>
          <w:numId w:val="16"/>
        </w:numPr>
      </w:pPr>
      <w:r>
        <w:t xml:space="preserve"> </w:t>
      </w:r>
      <w:r w:rsidR="004370CA">
        <w:t>User submissions are validated,</w:t>
      </w:r>
    </w:p>
    <w:p w14:paraId="7E5D7422" w14:textId="77777777" w:rsidR="00CF0702" w:rsidRDefault="00CF0702" w:rsidP="00CF0702">
      <w:pPr>
        <w:pStyle w:val="ListParagraph"/>
        <w:numPr>
          <w:ilvl w:val="2"/>
          <w:numId w:val="16"/>
        </w:numPr>
      </w:pPr>
      <w:r>
        <w:t xml:space="preserve"> </w:t>
      </w:r>
      <w:r w:rsidR="00FD115F">
        <w:t>Highlighted i</w:t>
      </w:r>
      <w:r>
        <w:t xml:space="preserve">nvalid fields </w:t>
      </w:r>
      <w:r w:rsidR="00FD115F">
        <w:t xml:space="preserve">provide </w:t>
      </w:r>
      <w:r w:rsidR="00170070">
        <w:t>information on</w:t>
      </w:r>
      <w:r w:rsidR="004C3CC7">
        <w:t xml:space="preserve"> the </w:t>
      </w:r>
      <w:r w:rsidR="00552337">
        <w:t>invalidity</w:t>
      </w:r>
      <w:r w:rsidR="006D3D1E">
        <w:t>,</w:t>
      </w:r>
    </w:p>
    <w:p w14:paraId="623D2E17" w14:textId="77777777" w:rsidR="00121E41" w:rsidRDefault="00CF0702" w:rsidP="00CF0702">
      <w:pPr>
        <w:pStyle w:val="ListParagraph"/>
        <w:numPr>
          <w:ilvl w:val="2"/>
          <w:numId w:val="16"/>
        </w:numPr>
      </w:pPr>
      <w:r>
        <w:t xml:space="preserve"> </w:t>
      </w:r>
      <w:r w:rsidR="006D3D1E">
        <w:t>Input character restrictions align with the field type</w:t>
      </w:r>
      <w:r w:rsidR="00BD15F4">
        <w:t>,</w:t>
      </w:r>
    </w:p>
    <w:p w14:paraId="601E1E5E" w14:textId="77777777" w:rsidR="000B2752" w:rsidRDefault="000B2752" w:rsidP="00CF0702">
      <w:pPr>
        <w:pStyle w:val="ListParagraph"/>
        <w:numPr>
          <w:ilvl w:val="2"/>
          <w:numId w:val="16"/>
        </w:numPr>
      </w:pPr>
      <w:r>
        <w:t xml:space="preserve"> </w:t>
      </w:r>
      <w:r w:rsidR="00556A5F">
        <w:t xml:space="preserve">Provide </w:t>
      </w:r>
      <w:r w:rsidR="00BD15F4">
        <w:t xml:space="preserve">email address </w:t>
      </w:r>
      <w:r w:rsidR="007A5376">
        <w:t xml:space="preserve">validation and </w:t>
      </w:r>
      <w:r w:rsidR="00BD15F4">
        <w:t>fi</w:t>
      </w:r>
      <w:r w:rsidR="00556A5F">
        <w:t>ltering,</w:t>
      </w:r>
    </w:p>
    <w:p w14:paraId="7E7FD935" w14:textId="77777777" w:rsidR="00D17F2A" w:rsidRDefault="00D17F2A" w:rsidP="00CF0702">
      <w:pPr>
        <w:pStyle w:val="ListParagraph"/>
        <w:numPr>
          <w:ilvl w:val="2"/>
          <w:numId w:val="16"/>
        </w:numPr>
      </w:pPr>
      <w:r>
        <w:t xml:space="preserve"> </w:t>
      </w:r>
      <w:r w:rsidR="00683F59">
        <w:t>Disallow weak password construction,</w:t>
      </w:r>
    </w:p>
    <w:p w14:paraId="09BCB706" w14:textId="77777777" w:rsidR="00933D73" w:rsidRDefault="007C5BA5" w:rsidP="00CF0702">
      <w:pPr>
        <w:pStyle w:val="ListParagraph"/>
        <w:numPr>
          <w:ilvl w:val="2"/>
          <w:numId w:val="16"/>
        </w:numPr>
      </w:pPr>
      <w:r>
        <w:t xml:space="preserve"> </w:t>
      </w:r>
      <w:r w:rsidR="007D59EF">
        <w:t>C</w:t>
      </w:r>
      <w:r w:rsidR="00933D73">
        <w:t>onfirm password field</w:t>
      </w:r>
      <w:r w:rsidR="007D59EF">
        <w:t>s</w:t>
      </w:r>
      <w:r w:rsidR="00933D73">
        <w:t xml:space="preserve"> must match</w:t>
      </w:r>
      <w:r w:rsidR="00AE4D23">
        <w:t xml:space="preserve"> the password inpu</w:t>
      </w:r>
      <w:r w:rsidR="00A54F15">
        <w:t>ts,</w:t>
      </w:r>
    </w:p>
    <w:p w14:paraId="27C622E5" w14:textId="77777777" w:rsidR="00E4760D" w:rsidRDefault="0080294F" w:rsidP="00E4760D">
      <w:pPr>
        <w:pStyle w:val="ListParagraph"/>
        <w:numPr>
          <w:ilvl w:val="2"/>
          <w:numId w:val="16"/>
        </w:numPr>
      </w:pPr>
      <w:r>
        <w:t>T</w:t>
      </w:r>
      <w:r w:rsidR="00FF658F">
        <w:t>he t</w:t>
      </w:r>
      <w:r>
        <w:t>erms and conditions</w:t>
      </w:r>
      <w:r w:rsidR="00E4760D">
        <w:t xml:space="preserve"> </w:t>
      </w:r>
      <w:r w:rsidR="00FF658F">
        <w:t xml:space="preserve">check box must be checked to </w:t>
      </w:r>
      <w:r w:rsidR="00A54F15">
        <w:t>allow submission,</w:t>
      </w:r>
    </w:p>
    <w:p w14:paraId="77356A21" w14:textId="77777777" w:rsidR="00CD3720" w:rsidRDefault="00DB61FD" w:rsidP="00CD3720">
      <w:pPr>
        <w:pStyle w:val="ListParagraph"/>
        <w:numPr>
          <w:ilvl w:val="2"/>
          <w:numId w:val="16"/>
        </w:numPr>
      </w:pPr>
      <w:r>
        <w:t>C</w:t>
      </w:r>
      <w:r w:rsidR="00CD3720">
        <w:t>heck box label</w:t>
      </w:r>
      <w:r>
        <w:t>s</w:t>
      </w:r>
      <w:r w:rsidR="00CD3720">
        <w:t xml:space="preserve"> ha</w:t>
      </w:r>
      <w:r>
        <w:t>ve</w:t>
      </w:r>
      <w:r w:rsidR="00CD3720">
        <w:t xml:space="preserve"> link</w:t>
      </w:r>
      <w:r>
        <w:t>s</w:t>
      </w:r>
      <w:r w:rsidR="00CD3720">
        <w:t xml:space="preserve"> to the terms and conditions.</w:t>
      </w:r>
    </w:p>
    <w:p w14:paraId="57356401" w14:textId="77777777" w:rsidR="00CD3720" w:rsidRDefault="00CD3720" w:rsidP="00CD3720"/>
    <w:p w14:paraId="364A697C" w14:textId="77777777" w:rsidR="00CD3720" w:rsidRDefault="001A1898" w:rsidP="00CD3720">
      <w:pPr>
        <w:keepNext/>
        <w:jc w:val="center"/>
      </w:pPr>
      <w:r>
        <w:rPr>
          <w:noProof/>
        </w:rPr>
        <w:drawing>
          <wp:inline distT="0" distB="0" distL="0" distR="0" wp14:anchorId="73B7ED99" wp14:editId="7222FC4B">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5FBD7BD5" w14:textId="77777777" w:rsidR="00E4760D" w:rsidRDefault="00CD3720" w:rsidP="00CD3720">
      <w:pPr>
        <w:pStyle w:val="Caption"/>
        <w:jc w:val="center"/>
        <w:rPr>
          <w:b w:val="0"/>
          <w:bCs/>
        </w:rPr>
      </w:pPr>
      <w:bookmarkStart w:id="7" w:name="_Toc137594680"/>
      <w:r>
        <w:t>Figure</w:t>
      </w:r>
      <w:r w:rsidR="00DF3CA6">
        <w:t>-</w:t>
      </w:r>
      <w:fldSimple w:instr=" SEQ Figure \* ARABIC ">
        <w:r w:rsidR="00587420">
          <w:rPr>
            <w:noProof/>
          </w:rPr>
          <w:t>3</w:t>
        </w:r>
      </w:fldSimple>
      <w:r>
        <w:t xml:space="preserve"> Wireframes </w:t>
      </w:r>
      <w:r w:rsidR="00F954CB">
        <w:t xml:space="preserve">Registration </w:t>
      </w:r>
      <w:r w:rsidR="00F954CB" w:rsidRPr="00F954CB">
        <w:rPr>
          <w:b w:val="0"/>
          <w:bCs/>
        </w:rPr>
        <w:t>(</w:t>
      </w:r>
      <w:r w:rsidR="00F954CB">
        <w:rPr>
          <w:b w:val="0"/>
          <w:bCs/>
        </w:rPr>
        <w:t>Appendix/Wireframes</w:t>
      </w:r>
      <w:r w:rsidR="00520919">
        <w:rPr>
          <w:b w:val="0"/>
          <w:bCs/>
        </w:rPr>
        <w:t>_</w:t>
      </w:r>
      <w:r w:rsidR="00F954CB">
        <w:rPr>
          <w:b w:val="0"/>
          <w:bCs/>
        </w:rPr>
        <w:t>Registration</w:t>
      </w:r>
      <w:r w:rsidR="00BB260D">
        <w:rPr>
          <w:b w:val="0"/>
          <w:bCs/>
        </w:rPr>
        <w:t>.drawio</w:t>
      </w:r>
      <w:r w:rsidR="00F954CB" w:rsidRPr="00F954CB">
        <w:rPr>
          <w:b w:val="0"/>
          <w:bCs/>
        </w:rPr>
        <w:t>)</w:t>
      </w:r>
      <w:bookmarkEnd w:id="7"/>
    </w:p>
    <w:p w14:paraId="034486A8" w14:textId="77777777" w:rsidR="00AF0814" w:rsidRPr="00AF0814" w:rsidRDefault="00AF0814" w:rsidP="00AF0814"/>
    <w:p w14:paraId="76EE7A33" w14:textId="77777777" w:rsidR="00094514" w:rsidRDefault="00A85C5E" w:rsidP="0095467A">
      <w:pPr>
        <w:pStyle w:val="ListParagraph"/>
        <w:numPr>
          <w:ilvl w:val="1"/>
          <w:numId w:val="16"/>
        </w:numPr>
      </w:pPr>
      <w:r>
        <w:lastRenderedPageBreak/>
        <w:t>P</w:t>
      </w:r>
      <w:r w:rsidR="00DC173C">
        <w:t>revent</w:t>
      </w:r>
      <w:r w:rsidR="001B1DBE">
        <w:t xml:space="preserve"> </w:t>
      </w:r>
      <w:r w:rsidR="00E42EA3">
        <w:t>submitting</w:t>
      </w:r>
      <w:r w:rsidR="004D7BD8">
        <w:t xml:space="preserve"> </w:t>
      </w:r>
      <w:r w:rsidR="00E42EA3">
        <w:t>multiple forms</w:t>
      </w:r>
      <w:r w:rsidR="00AF0814">
        <w:t xml:space="preserve"> by disabling</w:t>
      </w:r>
      <w:r w:rsidRPr="00A85C5E">
        <w:t xml:space="preserve"> </w:t>
      </w:r>
      <w:r>
        <w:t xml:space="preserve">the submit button </w:t>
      </w:r>
      <w:r w:rsidR="00AF0814">
        <w:t>after press</w:t>
      </w:r>
      <w:r w:rsidR="00B72018">
        <w:t>ing</w:t>
      </w:r>
      <w:r w:rsidR="00CA2ECB">
        <w:t>,</w:t>
      </w:r>
    </w:p>
    <w:p w14:paraId="35D2E5F3" w14:textId="77777777" w:rsidR="008E6FF5" w:rsidRDefault="00B72018" w:rsidP="0095467A">
      <w:pPr>
        <w:pStyle w:val="ListParagraph"/>
        <w:numPr>
          <w:ilvl w:val="1"/>
          <w:numId w:val="16"/>
        </w:numPr>
      </w:pPr>
      <w:r>
        <w:t>Users receive</w:t>
      </w:r>
      <w:r w:rsidR="008E6FF5">
        <w:t xml:space="preserve"> notification</w:t>
      </w:r>
      <w:r>
        <w:t>s</w:t>
      </w:r>
      <w:r w:rsidR="000638D5">
        <w:t xml:space="preserve"> that a</w:t>
      </w:r>
      <w:r w:rsidR="00E42EA3">
        <w:t>n</w:t>
      </w:r>
      <w:r w:rsidR="000638D5">
        <w:t xml:space="preserve"> activation email will be sent to the email address</w:t>
      </w:r>
      <w:r w:rsidR="00CA2ECB">
        <w:t>,</w:t>
      </w:r>
    </w:p>
    <w:p w14:paraId="76CC6993" w14:textId="77777777" w:rsidR="00BC777A" w:rsidRDefault="00DC0A1A" w:rsidP="0095467A">
      <w:pPr>
        <w:pStyle w:val="ListParagraph"/>
        <w:numPr>
          <w:ilvl w:val="1"/>
          <w:numId w:val="16"/>
        </w:numPr>
      </w:pPr>
      <w:r>
        <w:t xml:space="preserve">Upon clicking the email </w:t>
      </w:r>
      <w:r w:rsidR="00BC777A">
        <w:t>link, it activate</w:t>
      </w:r>
      <w:r w:rsidR="00171DDC">
        <w:t>s</w:t>
      </w:r>
      <w:r w:rsidR="00BC777A">
        <w:t xml:space="preserve"> their account and </w:t>
      </w:r>
      <w:r w:rsidR="00365DCE">
        <w:t>redirects to the login</w:t>
      </w:r>
      <w:r w:rsidR="00CA2ECB">
        <w:t>,</w:t>
      </w:r>
    </w:p>
    <w:p w14:paraId="1AFB257D" w14:textId="77777777" w:rsidR="001A6B4D" w:rsidRDefault="00171DDC" w:rsidP="007176EF">
      <w:pPr>
        <w:pStyle w:val="ListParagraph"/>
        <w:numPr>
          <w:ilvl w:val="1"/>
          <w:numId w:val="16"/>
        </w:numPr>
      </w:pPr>
      <w:r>
        <w:t xml:space="preserve">Users with </w:t>
      </w:r>
      <w:r w:rsidR="002A25B1">
        <w:t>accounts must</w:t>
      </w:r>
      <w:r w:rsidR="00E42EA3">
        <w:t xml:space="preserve"> </w:t>
      </w:r>
      <w:r w:rsidR="007176EF">
        <w:t>sign in</w:t>
      </w:r>
      <w:r w:rsidR="00CA2ECB">
        <w:t>:</w:t>
      </w:r>
    </w:p>
    <w:p w14:paraId="2FD9F445" w14:textId="77777777" w:rsidR="001C3BB5" w:rsidRDefault="001C3BB5" w:rsidP="001C3BB5">
      <w:pPr>
        <w:pStyle w:val="ListParagraph"/>
        <w:numPr>
          <w:ilvl w:val="2"/>
          <w:numId w:val="16"/>
        </w:numPr>
      </w:pPr>
      <w:r>
        <w:t xml:space="preserve"> The login form has email and password fields and </w:t>
      </w:r>
      <w:r w:rsidR="00DB21C2">
        <w:t>a submit button</w:t>
      </w:r>
      <w:r w:rsidR="00CA2ECB">
        <w:t>,</w:t>
      </w:r>
    </w:p>
    <w:p w14:paraId="577CB5F5" w14:textId="77777777" w:rsidR="00DB21C2" w:rsidRDefault="00DB21C2" w:rsidP="001C3BB5">
      <w:pPr>
        <w:pStyle w:val="ListParagraph"/>
        <w:numPr>
          <w:ilvl w:val="2"/>
          <w:numId w:val="16"/>
        </w:numPr>
      </w:pPr>
      <w:r>
        <w:t xml:space="preserve"> </w:t>
      </w:r>
      <w:r w:rsidR="00FE4DFB">
        <w:t>Submit is</w:t>
      </w:r>
      <w:r>
        <w:t xml:space="preserve"> disabled until</w:t>
      </w:r>
      <w:r w:rsidR="007C51EB">
        <w:t xml:space="preserve"> </w:t>
      </w:r>
      <w:r w:rsidR="003C02CC">
        <w:t xml:space="preserve">both the email and password </w:t>
      </w:r>
      <w:r w:rsidR="00CA2ECB">
        <w:t>feature texts,</w:t>
      </w:r>
    </w:p>
    <w:p w14:paraId="665D6F5D" w14:textId="77777777" w:rsidR="00641D3F" w:rsidRDefault="00641D3F" w:rsidP="001C3BB5">
      <w:pPr>
        <w:pStyle w:val="ListParagraph"/>
        <w:numPr>
          <w:ilvl w:val="2"/>
          <w:numId w:val="16"/>
        </w:numPr>
      </w:pPr>
      <w:r>
        <w:t xml:space="preserve"> </w:t>
      </w:r>
      <w:r w:rsidR="00C83DA6">
        <w:t>Upon submission, the server will match the email</w:t>
      </w:r>
      <w:r w:rsidR="00904E10">
        <w:t>s</w:t>
      </w:r>
      <w:r w:rsidR="00C83DA6">
        <w:t xml:space="preserve"> </w:t>
      </w:r>
      <w:r w:rsidR="00203A5C">
        <w:t>and</w:t>
      </w:r>
      <w:r w:rsidR="00C83DA6">
        <w:t xml:space="preserve"> password</w:t>
      </w:r>
      <w:r w:rsidR="00904E10">
        <w:t>s,</w:t>
      </w:r>
      <w:r w:rsidR="00C83DA6">
        <w:t xml:space="preserve"> </w:t>
      </w:r>
      <w:r w:rsidR="00904E10">
        <w:t>sending</w:t>
      </w:r>
      <w:r w:rsidR="003371EB">
        <w:t xml:space="preserve"> a response to the website</w:t>
      </w:r>
      <w:r w:rsidR="0053290B">
        <w:t>,</w:t>
      </w:r>
    </w:p>
    <w:p w14:paraId="29862A30" w14:textId="77777777" w:rsidR="003371EB" w:rsidRDefault="003371EB" w:rsidP="001C3BB5">
      <w:pPr>
        <w:pStyle w:val="ListParagraph"/>
        <w:numPr>
          <w:ilvl w:val="2"/>
          <w:numId w:val="16"/>
        </w:numPr>
      </w:pPr>
      <w:r>
        <w:t xml:space="preserve"> </w:t>
      </w:r>
      <w:r w:rsidR="007B60B3">
        <w:t>Unmatching emails and passwords</w:t>
      </w:r>
      <w:r w:rsidR="003E48D0">
        <w:t xml:space="preserve"> </w:t>
      </w:r>
      <w:r w:rsidR="00416E17">
        <w:t>deny applicat</w:t>
      </w:r>
      <w:r w:rsidR="007D318B">
        <w:t>io</w:t>
      </w:r>
      <w:r w:rsidR="00416E17">
        <w:t>n access,</w:t>
      </w:r>
    </w:p>
    <w:p w14:paraId="1B0D4064" w14:textId="77777777" w:rsidR="00172A19" w:rsidRDefault="00172A19" w:rsidP="001C3BB5">
      <w:pPr>
        <w:pStyle w:val="ListParagraph"/>
        <w:numPr>
          <w:ilvl w:val="2"/>
          <w:numId w:val="16"/>
        </w:numPr>
      </w:pPr>
      <w:r>
        <w:t xml:space="preserve"> </w:t>
      </w:r>
      <w:r w:rsidR="007D318B">
        <w:t>The form locks down a</w:t>
      </w:r>
      <w:r>
        <w:t>fter the fifth unsuccessful login attempt</w:t>
      </w:r>
      <w:r w:rsidR="007D318B">
        <w:t>,</w:t>
      </w:r>
    </w:p>
    <w:p w14:paraId="666C04B5" w14:textId="77777777" w:rsidR="00405741" w:rsidRDefault="002B67FC" w:rsidP="00405741">
      <w:pPr>
        <w:pStyle w:val="ListParagraph"/>
        <w:numPr>
          <w:ilvl w:val="2"/>
          <w:numId w:val="16"/>
        </w:numPr>
      </w:pPr>
      <w:r>
        <w:t xml:space="preserve"> </w:t>
      </w:r>
      <w:r w:rsidR="00DB7ACF">
        <w:t>Matching passwords allow access to our</w:t>
      </w:r>
      <w:r w:rsidR="003C07E5">
        <w:t xml:space="preserve"> home page</w:t>
      </w:r>
      <w:r w:rsidR="00187A19">
        <w:t>.</w:t>
      </w:r>
    </w:p>
    <w:p w14:paraId="58FD7F6D" w14:textId="77777777" w:rsidR="00405741" w:rsidRDefault="00405741" w:rsidP="00405741">
      <w:pPr>
        <w:pStyle w:val="ListParagraph"/>
        <w:ind w:left="1224"/>
      </w:pPr>
    </w:p>
    <w:p w14:paraId="100E531D" w14:textId="77777777" w:rsidR="00DC1959" w:rsidRDefault="00405741" w:rsidP="008E1B88">
      <w:pPr>
        <w:pStyle w:val="Caption"/>
        <w:jc w:val="center"/>
      </w:pPr>
      <w:r>
        <w:rPr>
          <w:noProof/>
        </w:rPr>
        <w:drawing>
          <wp:inline distT="0" distB="0" distL="0" distR="0" wp14:anchorId="4335B0DF" wp14:editId="7DCF3CF1">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10974333" w14:textId="77777777" w:rsidR="00853314" w:rsidRDefault="008E1B88" w:rsidP="008E1B88">
      <w:pPr>
        <w:pStyle w:val="Caption"/>
        <w:jc w:val="center"/>
        <w:rPr>
          <w:b w:val="0"/>
          <w:bCs/>
        </w:rPr>
      </w:pPr>
      <w:bookmarkStart w:id="8" w:name="_Toc137594681"/>
      <w:r>
        <w:t>Figure</w:t>
      </w:r>
      <w:r w:rsidR="00DF3CA6">
        <w:t>-</w:t>
      </w:r>
      <w:fldSimple w:instr=" SEQ Figure \* ARABIC ">
        <w:r w:rsidR="00587420">
          <w:rPr>
            <w:noProof/>
          </w:rPr>
          <w:t>4</w:t>
        </w:r>
      </w:fldSimple>
      <w:r>
        <w:t xml:space="preserve"> Login Wireframe </w:t>
      </w:r>
      <w:r w:rsidRPr="008E1B88">
        <w:rPr>
          <w:b w:val="0"/>
          <w:bCs/>
        </w:rPr>
        <w:t>(</w:t>
      </w:r>
      <w:r>
        <w:rPr>
          <w:b w:val="0"/>
          <w:bCs/>
        </w:rPr>
        <w:t>Appendix/Wiref</w:t>
      </w:r>
      <w:r w:rsidR="00420007">
        <w:rPr>
          <w:b w:val="0"/>
          <w:bCs/>
        </w:rPr>
        <w:t>r</w:t>
      </w:r>
      <w:r>
        <w:rPr>
          <w:b w:val="0"/>
          <w:bCs/>
        </w:rPr>
        <w:t>ame</w:t>
      </w:r>
      <w:r w:rsidR="00520919">
        <w:rPr>
          <w:b w:val="0"/>
          <w:bCs/>
        </w:rPr>
        <w:t>_</w:t>
      </w:r>
      <w:r>
        <w:rPr>
          <w:b w:val="0"/>
          <w:bCs/>
        </w:rPr>
        <w:t>Login</w:t>
      </w:r>
      <w:r w:rsidR="00D11BB2">
        <w:rPr>
          <w:b w:val="0"/>
          <w:bCs/>
        </w:rPr>
        <w:t>.drawio</w:t>
      </w:r>
      <w:r w:rsidRPr="008E1B88">
        <w:rPr>
          <w:b w:val="0"/>
          <w:bCs/>
        </w:rPr>
        <w:t>)</w:t>
      </w:r>
      <w:bookmarkEnd w:id="8"/>
    </w:p>
    <w:p w14:paraId="15F9AFD5" w14:textId="77777777" w:rsidR="00D11BB2" w:rsidRPr="00D11BB2" w:rsidRDefault="00D11BB2" w:rsidP="00D11BB2"/>
    <w:p w14:paraId="26DB299D" w14:textId="77777777" w:rsidR="00315829" w:rsidRPr="00B85107" w:rsidRDefault="0033236D" w:rsidP="00B85107">
      <w:pPr>
        <w:pStyle w:val="ListParagraph"/>
        <w:numPr>
          <w:ilvl w:val="0"/>
          <w:numId w:val="16"/>
        </w:numPr>
        <w:rPr>
          <w:b/>
          <w:bCs/>
        </w:rPr>
      </w:pPr>
      <w:r w:rsidRPr="00853314">
        <w:rPr>
          <w:b/>
          <w:bCs/>
        </w:rPr>
        <w:t>Home</w:t>
      </w:r>
    </w:p>
    <w:p w14:paraId="40D83E75" w14:textId="77777777" w:rsidR="005D077C" w:rsidRDefault="008F1F73" w:rsidP="005D077C">
      <w:pPr>
        <w:pStyle w:val="ListParagraph"/>
        <w:numPr>
          <w:ilvl w:val="1"/>
          <w:numId w:val="16"/>
        </w:numPr>
      </w:pPr>
      <w:r w:rsidRPr="008F1F73">
        <w:t xml:space="preserve">The </w:t>
      </w:r>
      <w:r>
        <w:t xml:space="preserve">home page </w:t>
      </w:r>
      <w:r w:rsidR="00A42CC9">
        <w:t xml:space="preserve">displays </w:t>
      </w:r>
      <w:r w:rsidR="003C07E5">
        <w:t>p</w:t>
      </w:r>
      <w:r w:rsidR="00A42CC9">
        <w:t>rofile</w:t>
      </w:r>
      <w:r w:rsidR="001B3673">
        <w:t>s</w:t>
      </w:r>
      <w:r w:rsidR="00BF080E">
        <w:t xml:space="preserve">, </w:t>
      </w:r>
      <w:r w:rsidR="00F75205">
        <w:t>p</w:t>
      </w:r>
      <w:r w:rsidR="00BF080E">
        <w:t>laylist</w:t>
      </w:r>
      <w:r w:rsidR="00F75205">
        <w:t>s</w:t>
      </w:r>
      <w:r w:rsidR="003E7B24">
        <w:t>,</w:t>
      </w:r>
      <w:r w:rsidR="00A42CC9">
        <w:t xml:space="preserve"> </w:t>
      </w:r>
      <w:r w:rsidR="00F75205">
        <w:t xml:space="preserve">and </w:t>
      </w:r>
      <w:r w:rsidR="001B3673">
        <w:t xml:space="preserve">a </w:t>
      </w:r>
      <w:r w:rsidR="00F75205">
        <w:t>menu</w:t>
      </w:r>
      <w:r w:rsidR="00271B8B">
        <w:t xml:space="preserve">: </w:t>
      </w:r>
      <w:r w:rsidR="001D4CF3">
        <w:t>Practice, Jam, Play, Compose, Chords</w:t>
      </w:r>
      <w:r w:rsidR="008E0A1E">
        <w:t xml:space="preserve"> and Sign out</w:t>
      </w:r>
      <w:r w:rsidR="00187A19">
        <w:t>,</w:t>
      </w:r>
    </w:p>
    <w:p w14:paraId="42E0E0DA" w14:textId="77777777" w:rsidR="00B85107" w:rsidRPr="00B85107" w:rsidRDefault="00B85107" w:rsidP="005D077C">
      <w:pPr>
        <w:pStyle w:val="ListParagraph"/>
        <w:numPr>
          <w:ilvl w:val="1"/>
          <w:numId w:val="16"/>
        </w:numPr>
        <w:rPr>
          <w:b/>
          <w:bCs/>
        </w:rPr>
      </w:pPr>
      <w:r w:rsidRPr="00B85107">
        <w:rPr>
          <w:b/>
          <w:bCs/>
        </w:rPr>
        <w:t>Profile Information</w:t>
      </w:r>
    </w:p>
    <w:p w14:paraId="481ED693" w14:textId="77777777" w:rsidR="005D077C" w:rsidRDefault="00B9390A" w:rsidP="00B85107">
      <w:pPr>
        <w:pStyle w:val="ListParagraph"/>
        <w:numPr>
          <w:ilvl w:val="2"/>
          <w:numId w:val="16"/>
        </w:numPr>
      </w:pPr>
      <w:r>
        <w:t>Profile</w:t>
      </w:r>
      <w:r w:rsidR="001B3673">
        <w:t>s</w:t>
      </w:r>
      <w:r>
        <w:t xml:space="preserve"> </w:t>
      </w:r>
      <w:r w:rsidR="004D2AF0">
        <w:t>include</w:t>
      </w:r>
      <w:r w:rsidR="00A810D1">
        <w:t xml:space="preserve"> the users</w:t>
      </w:r>
      <w:r w:rsidR="000A7AF1">
        <w:t>'</w:t>
      </w:r>
      <w:r w:rsidR="00A810D1">
        <w:t xml:space="preserve"> avatar</w:t>
      </w:r>
      <w:r w:rsidR="00574086">
        <w:t>s</w:t>
      </w:r>
      <w:r w:rsidR="004D2AF0">
        <w:t xml:space="preserve"> and name</w:t>
      </w:r>
      <w:r w:rsidR="00574086">
        <w:t>s</w:t>
      </w:r>
      <w:r w:rsidR="00187A19">
        <w:t>,</w:t>
      </w:r>
    </w:p>
    <w:p w14:paraId="621A94E6" w14:textId="77777777" w:rsidR="004D2AF0" w:rsidRDefault="004D2AF0" w:rsidP="00B85107">
      <w:pPr>
        <w:pStyle w:val="ListParagraph"/>
        <w:numPr>
          <w:ilvl w:val="2"/>
          <w:numId w:val="16"/>
        </w:numPr>
      </w:pPr>
      <w:r>
        <w:t>Profile</w:t>
      </w:r>
      <w:r w:rsidR="0041136A">
        <w:t>s</w:t>
      </w:r>
      <w:r>
        <w:t xml:space="preserve"> </w:t>
      </w:r>
      <w:r w:rsidR="003358FE">
        <w:t>display scores</w:t>
      </w:r>
      <w:r w:rsidR="00574086">
        <w:t>, achievements and rankings</w:t>
      </w:r>
      <w:r w:rsidR="00187A19">
        <w:t>,</w:t>
      </w:r>
    </w:p>
    <w:p w14:paraId="30CF310B" w14:textId="77777777" w:rsidR="0081647E" w:rsidRDefault="00CE4163" w:rsidP="00B85107">
      <w:pPr>
        <w:pStyle w:val="ListParagraph"/>
        <w:numPr>
          <w:ilvl w:val="2"/>
          <w:numId w:val="16"/>
        </w:numPr>
      </w:pPr>
      <w:r>
        <w:t>Profile</w:t>
      </w:r>
      <w:r w:rsidR="00574086">
        <w:t>s</w:t>
      </w:r>
      <w:r>
        <w:t xml:space="preserve"> </w:t>
      </w:r>
      <w:r w:rsidR="00404CAF">
        <w:t xml:space="preserve">display </w:t>
      </w:r>
      <w:r w:rsidR="0004339A">
        <w:t>last</w:t>
      </w:r>
      <w:r w:rsidR="004B3B99">
        <w:t>ly</w:t>
      </w:r>
      <w:r w:rsidR="0004339A">
        <w:t xml:space="preserve"> played songs in chronological order</w:t>
      </w:r>
      <w:r w:rsidR="00187A19">
        <w:t>,</w:t>
      </w:r>
    </w:p>
    <w:p w14:paraId="179945A5" w14:textId="77777777" w:rsidR="00516EF1" w:rsidRDefault="00365790" w:rsidP="00516EF1">
      <w:pPr>
        <w:pStyle w:val="ListParagraph"/>
        <w:numPr>
          <w:ilvl w:val="2"/>
          <w:numId w:val="16"/>
        </w:numPr>
      </w:pPr>
      <w:r>
        <w:t>S</w:t>
      </w:r>
      <w:r w:rsidR="0050338C">
        <w:t>ong information include</w:t>
      </w:r>
      <w:r w:rsidR="003E7B24">
        <w:t>s</w:t>
      </w:r>
      <w:r w:rsidR="0050338C">
        <w:t xml:space="preserve"> author</w:t>
      </w:r>
      <w:r>
        <w:t>s</w:t>
      </w:r>
      <w:r w:rsidR="002F3428">
        <w:t>, title and the scores achieved</w:t>
      </w:r>
      <w:r w:rsidR="00516EF1">
        <w:t>.</w:t>
      </w:r>
    </w:p>
    <w:p w14:paraId="6E118BD4" w14:textId="77777777" w:rsidR="005B067B" w:rsidRDefault="005B067B" w:rsidP="005B067B">
      <w:pPr>
        <w:pStyle w:val="ListParagraph"/>
        <w:ind w:left="1224"/>
      </w:pPr>
    </w:p>
    <w:p w14:paraId="322E2965" w14:textId="77777777" w:rsidR="00B85107" w:rsidRPr="00B85107" w:rsidRDefault="00B85107" w:rsidP="00B85107">
      <w:pPr>
        <w:pStyle w:val="ListParagraph"/>
        <w:numPr>
          <w:ilvl w:val="1"/>
          <w:numId w:val="16"/>
        </w:numPr>
        <w:rPr>
          <w:b/>
          <w:bCs/>
        </w:rPr>
      </w:pPr>
      <w:r w:rsidRPr="00B85107">
        <w:rPr>
          <w:b/>
          <w:bCs/>
        </w:rPr>
        <w:t>Playlist</w:t>
      </w:r>
    </w:p>
    <w:p w14:paraId="2FF6D864" w14:textId="77777777" w:rsidR="002F3428" w:rsidRDefault="009A5E68" w:rsidP="0044178F">
      <w:pPr>
        <w:pStyle w:val="ListParagraph"/>
        <w:numPr>
          <w:ilvl w:val="2"/>
          <w:numId w:val="16"/>
        </w:numPr>
      </w:pPr>
      <w:r>
        <w:t>P</w:t>
      </w:r>
      <w:r w:rsidR="008A5035">
        <w:t>laylist</w:t>
      </w:r>
      <w:r w:rsidR="00F86B17">
        <w:t>s</w:t>
      </w:r>
      <w:r>
        <w:t xml:space="preserve"> consist of Album cards</w:t>
      </w:r>
      <w:r w:rsidR="000F75C2">
        <w:t>,</w:t>
      </w:r>
    </w:p>
    <w:p w14:paraId="2BD83FDB" w14:textId="77777777" w:rsidR="00E0688A" w:rsidRDefault="005E3C2E" w:rsidP="0044178F">
      <w:pPr>
        <w:pStyle w:val="ListParagraph"/>
        <w:numPr>
          <w:ilvl w:val="2"/>
          <w:numId w:val="16"/>
        </w:numPr>
      </w:pPr>
      <w:r>
        <w:t>A</w:t>
      </w:r>
      <w:r w:rsidR="009A5E68">
        <w:t>lbum card</w:t>
      </w:r>
      <w:r w:rsidR="00F86B17">
        <w:t>s</w:t>
      </w:r>
      <w:r w:rsidR="009A5E68">
        <w:t xml:space="preserve"> </w:t>
      </w:r>
      <w:r w:rsidR="006742ED">
        <w:t>display</w:t>
      </w:r>
      <w:r w:rsidR="009A5E68">
        <w:t xml:space="preserve"> </w:t>
      </w:r>
      <w:r w:rsidR="00CC0431">
        <w:t xml:space="preserve">the </w:t>
      </w:r>
      <w:r w:rsidR="00F07207">
        <w:t>album cover</w:t>
      </w:r>
      <w:r w:rsidR="00CC0431">
        <w:t xml:space="preserve">, </w:t>
      </w:r>
      <w:r w:rsidR="00E0688A">
        <w:t xml:space="preserve">author and </w:t>
      </w:r>
      <w:r w:rsidR="00CC0431">
        <w:t>title</w:t>
      </w:r>
      <w:r w:rsidR="000F75C2">
        <w:t>,</w:t>
      </w:r>
    </w:p>
    <w:p w14:paraId="221691FF" w14:textId="77777777" w:rsidR="00390431" w:rsidRDefault="006E7B29" w:rsidP="0044178F">
      <w:pPr>
        <w:pStyle w:val="ListParagraph"/>
        <w:numPr>
          <w:ilvl w:val="2"/>
          <w:numId w:val="16"/>
        </w:numPr>
      </w:pPr>
      <w:r>
        <w:t>Users are directed to play the chosen song by clicking Album covers</w:t>
      </w:r>
      <w:r w:rsidR="005B067B">
        <w:t>.</w:t>
      </w:r>
    </w:p>
    <w:p w14:paraId="56EBAA85" w14:textId="77777777" w:rsidR="005B067B" w:rsidRDefault="005B067B" w:rsidP="005B067B">
      <w:pPr>
        <w:pStyle w:val="ListParagraph"/>
        <w:ind w:left="1224"/>
      </w:pPr>
    </w:p>
    <w:p w14:paraId="29F983B7" w14:textId="77777777" w:rsidR="00390431" w:rsidRDefault="0044178F" w:rsidP="00390431">
      <w:pPr>
        <w:pStyle w:val="ListParagraph"/>
        <w:numPr>
          <w:ilvl w:val="1"/>
          <w:numId w:val="16"/>
        </w:numPr>
        <w:rPr>
          <w:b/>
          <w:bCs/>
        </w:rPr>
      </w:pPr>
      <w:r>
        <w:rPr>
          <w:b/>
          <w:bCs/>
        </w:rPr>
        <w:t xml:space="preserve">Main </w:t>
      </w:r>
      <w:r w:rsidR="00F03534" w:rsidRPr="0044178F">
        <w:rPr>
          <w:b/>
          <w:bCs/>
        </w:rPr>
        <w:t>Menu</w:t>
      </w:r>
    </w:p>
    <w:p w14:paraId="643EBD53" w14:textId="77777777" w:rsidR="0044178F" w:rsidRDefault="0044178F" w:rsidP="0044178F">
      <w:pPr>
        <w:pStyle w:val="ListParagraph"/>
        <w:numPr>
          <w:ilvl w:val="2"/>
          <w:numId w:val="16"/>
        </w:numPr>
      </w:pPr>
      <w:r w:rsidRPr="00A019C7">
        <w:t xml:space="preserve"> </w:t>
      </w:r>
      <w:r w:rsidR="000D3A7B">
        <w:t>App and options have</w:t>
      </w:r>
      <w:r w:rsidR="00EC2F2A">
        <w:t xml:space="preserve"> common colour sequences</w:t>
      </w:r>
      <w:r w:rsidR="00A17961">
        <w:t xml:space="preserve">: yellow, orange, pink, purple, </w:t>
      </w:r>
      <w:r w:rsidR="00607BC5">
        <w:t>azure, and aquamarine.</w:t>
      </w:r>
    </w:p>
    <w:p w14:paraId="55F1FBAF" w14:textId="77777777" w:rsidR="00607BC5" w:rsidRPr="00A019C7" w:rsidRDefault="00C80ECD" w:rsidP="00607BC5">
      <w:pPr>
        <w:pStyle w:val="ListParagraph"/>
        <w:numPr>
          <w:ilvl w:val="1"/>
          <w:numId w:val="16"/>
        </w:numPr>
      </w:pPr>
      <w:r>
        <w:t>The footer displays copyright information with the</w:t>
      </w:r>
      <w:r w:rsidR="009E750E">
        <w:t xml:space="preserve"> current year.</w:t>
      </w:r>
    </w:p>
    <w:p w14:paraId="3F513CF2" w14:textId="77777777" w:rsidR="00EA5320" w:rsidRDefault="00EA5320" w:rsidP="00EA5320">
      <w:pPr>
        <w:keepNext/>
        <w:jc w:val="center"/>
      </w:pPr>
      <w:r>
        <w:rPr>
          <w:noProof/>
        </w:rPr>
        <w:lastRenderedPageBreak/>
        <w:drawing>
          <wp:inline distT="0" distB="0" distL="0" distR="0" wp14:anchorId="1261D2E7" wp14:editId="4DE4AA61">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A9BD79F" w14:textId="77777777" w:rsidR="00582ADE" w:rsidRPr="00250D8D" w:rsidRDefault="00EA5320" w:rsidP="00250D8D">
      <w:pPr>
        <w:pStyle w:val="Caption"/>
        <w:jc w:val="center"/>
        <w:rPr>
          <w:b w:val="0"/>
          <w:bCs/>
        </w:rPr>
      </w:pPr>
      <w:bookmarkStart w:id="9" w:name="_Toc137594682"/>
      <w:r>
        <w:t>Figure</w:t>
      </w:r>
      <w:r w:rsidR="00DF3CA6">
        <w:t>-</w:t>
      </w:r>
      <w:fldSimple w:instr=" SEQ Figure \* ARABIC ">
        <w:r w:rsidR="00587420">
          <w:rPr>
            <w:noProof/>
          </w:rPr>
          <w:t>5</w:t>
        </w:r>
      </w:fldSimple>
      <w:r>
        <w:t xml:space="preserve"> Home Wireframe  </w:t>
      </w:r>
      <w:r w:rsidRPr="00EA5320">
        <w:rPr>
          <w:b w:val="0"/>
          <w:bCs/>
        </w:rPr>
        <w:t>(</w:t>
      </w:r>
      <w:r w:rsidR="007B07D0">
        <w:rPr>
          <w:b w:val="0"/>
          <w:bCs/>
        </w:rPr>
        <w:t>Appendix/Wireframes</w:t>
      </w:r>
      <w:r w:rsidR="00520919">
        <w:rPr>
          <w:b w:val="0"/>
          <w:bCs/>
        </w:rPr>
        <w:t>_</w:t>
      </w:r>
      <w:r w:rsidR="007B07D0">
        <w:rPr>
          <w:b w:val="0"/>
          <w:bCs/>
        </w:rPr>
        <w:t>Home.drawio</w:t>
      </w:r>
      <w:r w:rsidRPr="00EA5320">
        <w:rPr>
          <w:b w:val="0"/>
          <w:bCs/>
        </w:rPr>
        <w:t>)</w:t>
      </w:r>
      <w:bookmarkEnd w:id="9"/>
    </w:p>
    <w:p w14:paraId="37ABC215" w14:textId="77777777" w:rsidR="0017429A" w:rsidRDefault="007030C0" w:rsidP="0017429A">
      <w:pPr>
        <w:pStyle w:val="ListParagraph"/>
        <w:numPr>
          <w:ilvl w:val="0"/>
          <w:numId w:val="16"/>
        </w:numPr>
        <w:rPr>
          <w:b/>
          <w:bCs/>
        </w:rPr>
      </w:pPr>
      <w:r>
        <w:rPr>
          <w:b/>
          <w:bCs/>
        </w:rPr>
        <w:t>Play</w:t>
      </w:r>
    </w:p>
    <w:p w14:paraId="534178DE" w14:textId="77777777" w:rsidR="00DD098A" w:rsidRDefault="00422DEA" w:rsidP="00DD098A">
      <w:pPr>
        <w:pStyle w:val="ListParagraph"/>
        <w:numPr>
          <w:ilvl w:val="1"/>
          <w:numId w:val="16"/>
        </w:numPr>
      </w:pPr>
      <w:r w:rsidRPr="008A76FE">
        <w:t xml:space="preserve">The </w:t>
      </w:r>
      <w:r w:rsidR="00EC2F2A">
        <w:t>p</w:t>
      </w:r>
      <w:r w:rsidR="00ED3B59">
        <w:t>lay</w:t>
      </w:r>
      <w:r w:rsidR="008A76FE">
        <w:t xml:space="preserve"> option </w:t>
      </w:r>
      <w:r w:rsidR="00FE25B4">
        <w:t xml:space="preserve">displays the </w:t>
      </w:r>
      <w:r w:rsidR="00F16950">
        <w:t>play</w:t>
      </w:r>
      <w:r w:rsidR="00897B57">
        <w:t>field</w:t>
      </w:r>
      <w:r w:rsidR="00F16950">
        <w:t>,</w:t>
      </w:r>
    </w:p>
    <w:p w14:paraId="11C6C34E" w14:textId="77777777" w:rsidR="00994DD6" w:rsidRDefault="00F16950" w:rsidP="00DD098A">
      <w:pPr>
        <w:pStyle w:val="ListParagraph"/>
        <w:numPr>
          <w:ilvl w:val="1"/>
          <w:numId w:val="16"/>
        </w:numPr>
      </w:pPr>
      <w:r>
        <w:t>P</w:t>
      </w:r>
      <w:r w:rsidR="00994DD6">
        <w:t>layer</w:t>
      </w:r>
      <w:r>
        <w:t>s</w:t>
      </w:r>
      <w:r w:rsidR="00994DD6">
        <w:t xml:space="preserve"> hit start</w:t>
      </w:r>
      <w:r w:rsidR="001858AC">
        <w:t>,</w:t>
      </w:r>
      <w:r w:rsidR="00994DD6">
        <w:t xml:space="preserve"> and </w:t>
      </w:r>
      <w:r>
        <w:t>a coun</w:t>
      </w:r>
      <w:r w:rsidR="00250806">
        <w:t>t</w:t>
      </w:r>
      <w:r>
        <w:t>down starts,</w:t>
      </w:r>
    </w:p>
    <w:p w14:paraId="113F34F8" w14:textId="77777777" w:rsidR="00E36937" w:rsidRDefault="00250806" w:rsidP="00DD098A">
      <w:pPr>
        <w:pStyle w:val="ListParagraph"/>
        <w:numPr>
          <w:ilvl w:val="1"/>
          <w:numId w:val="16"/>
        </w:numPr>
      </w:pPr>
      <w:r>
        <w:t>The countdown is followed by music</w:t>
      </w:r>
      <w:r w:rsidR="006F5AE5">
        <w:t>, and game start</w:t>
      </w:r>
      <w:r w:rsidR="00F16950">
        <w:t>,</w:t>
      </w:r>
    </w:p>
    <w:p w14:paraId="40DFD952" w14:textId="77777777" w:rsidR="007479CD" w:rsidRDefault="006F5AE5" w:rsidP="00DD098A">
      <w:pPr>
        <w:pStyle w:val="ListParagraph"/>
        <w:numPr>
          <w:ilvl w:val="1"/>
          <w:numId w:val="16"/>
        </w:numPr>
      </w:pPr>
      <w:r>
        <w:t>P</w:t>
      </w:r>
      <w:r w:rsidR="007479CD">
        <w:t>layer</w:t>
      </w:r>
      <w:r>
        <w:t>s</w:t>
      </w:r>
      <w:r w:rsidR="007479CD">
        <w:t xml:space="preserve"> can</w:t>
      </w:r>
      <w:r w:rsidR="006B6CAC">
        <w:t xml:space="preserve"> pause, </w:t>
      </w:r>
      <w:r w:rsidR="00C423DA">
        <w:t>resume and stop</w:t>
      </w:r>
      <w:r w:rsidR="006B6CAC">
        <w:t xml:space="preserve"> the game</w:t>
      </w:r>
      <w:r>
        <w:t>,</w:t>
      </w:r>
    </w:p>
    <w:p w14:paraId="66A106B6" w14:textId="77777777" w:rsidR="00D0125F" w:rsidRDefault="00485C3C" w:rsidP="00DD098A">
      <w:pPr>
        <w:pStyle w:val="ListParagraph"/>
        <w:numPr>
          <w:ilvl w:val="1"/>
          <w:numId w:val="16"/>
        </w:numPr>
      </w:pPr>
      <w:r>
        <w:t>A</w:t>
      </w:r>
      <w:r w:rsidR="00E538A2">
        <w:t xml:space="preserve">uthor and title </w:t>
      </w:r>
      <w:r>
        <w:t xml:space="preserve">information is </w:t>
      </w:r>
      <w:r w:rsidR="00E538A2">
        <w:t>displayed</w:t>
      </w:r>
      <w:r w:rsidR="00E20C41">
        <w:t xml:space="preserve"> in the header</w:t>
      </w:r>
      <w:r w:rsidR="00E538A2">
        <w:t>.</w:t>
      </w:r>
    </w:p>
    <w:p w14:paraId="4A8B71D9" w14:textId="77777777" w:rsidR="00DB7BC7" w:rsidRPr="00DB7BC7" w:rsidRDefault="00DB7BC7" w:rsidP="00DD098A">
      <w:pPr>
        <w:pStyle w:val="ListParagraph"/>
        <w:numPr>
          <w:ilvl w:val="1"/>
          <w:numId w:val="16"/>
        </w:numPr>
        <w:rPr>
          <w:b/>
          <w:bCs/>
        </w:rPr>
      </w:pPr>
      <w:r w:rsidRPr="00DB7BC7">
        <w:rPr>
          <w:b/>
          <w:bCs/>
        </w:rPr>
        <w:t>Tablature</w:t>
      </w:r>
    </w:p>
    <w:p w14:paraId="629B63BA" w14:textId="77777777"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represent the music, and </w:t>
      </w:r>
      <w:r w:rsidR="008138AC">
        <w:t xml:space="preserve">they have </w:t>
      </w:r>
      <w:r w:rsidR="00AD7FF9">
        <w:t>the following</w:t>
      </w:r>
      <w:r w:rsidR="00605AA0">
        <w:t xml:space="preserve"> elements:</w:t>
      </w:r>
    </w:p>
    <w:p w14:paraId="7E4DC4DC" w14:textId="77777777" w:rsidR="00605AA0" w:rsidRDefault="00605AA0" w:rsidP="00605AA0">
      <w:pPr>
        <w:pStyle w:val="ListParagraph"/>
        <w:numPr>
          <w:ilvl w:val="2"/>
          <w:numId w:val="16"/>
        </w:numPr>
      </w:pPr>
      <w:r>
        <w:t xml:space="preserve"> </w:t>
      </w:r>
      <w:r w:rsidR="0000588C">
        <w:rPr>
          <w:b/>
          <w:bCs/>
        </w:rPr>
        <w:t>Tablature:</w:t>
      </w:r>
      <w:r w:rsidR="00590342">
        <w:t xml:space="preserve"> </w:t>
      </w:r>
      <w:r w:rsidR="00287A52">
        <w:t>Representing the music that is playing</w:t>
      </w:r>
      <w:r w:rsidR="00156765">
        <w:t xml:space="preserve"> with rhythm notation</w:t>
      </w:r>
      <w:r w:rsidR="00E943A9">
        <w:t>,</w:t>
      </w:r>
    </w:p>
    <w:p w14:paraId="08863A84" w14:textId="77777777" w:rsidR="00A6720D" w:rsidRDefault="00545586" w:rsidP="00605AA0">
      <w:pPr>
        <w:pStyle w:val="ListParagraph"/>
        <w:numPr>
          <w:ilvl w:val="2"/>
          <w:numId w:val="16"/>
        </w:numPr>
      </w:pPr>
      <w:r>
        <w:t xml:space="preserve"> </w:t>
      </w:r>
      <w:r w:rsidR="00287A52">
        <w:rPr>
          <w:b/>
          <w:bCs/>
        </w:rPr>
        <w:t>Track Highway</w:t>
      </w:r>
      <w:r>
        <w:t xml:space="preserve">: </w:t>
      </w:r>
      <w:r w:rsidR="00E943A9">
        <w:t>Lines</w:t>
      </w:r>
      <w:r w:rsidR="006A4745">
        <w:t xml:space="preserve"> represent string</w:t>
      </w:r>
      <w:r w:rsidR="00E943A9">
        <w:t>s</w:t>
      </w:r>
      <w:r w:rsidR="006A4745">
        <w:t>, and the numbers represent fret</w:t>
      </w:r>
      <w:r w:rsidR="00E943A9">
        <w:t>s,</w:t>
      </w:r>
    </w:p>
    <w:p w14:paraId="207F808B" w14:textId="77777777" w:rsidR="006A4745" w:rsidRDefault="00664C9C" w:rsidP="00605AA0">
      <w:pPr>
        <w:pStyle w:val="ListParagraph"/>
        <w:numPr>
          <w:ilvl w:val="2"/>
          <w:numId w:val="16"/>
        </w:numPr>
      </w:pPr>
      <w:r>
        <w:t xml:space="preserve"> </w:t>
      </w:r>
      <w:r w:rsidR="00156765">
        <w:rPr>
          <w:b/>
          <w:bCs/>
        </w:rPr>
        <w:t>Guitar Board</w:t>
      </w:r>
      <w:r w:rsidR="008D7667">
        <w:t xml:space="preserve">: </w:t>
      </w:r>
      <w:r w:rsidR="00964B03">
        <w:t>Virtual representation of the guitar</w:t>
      </w:r>
      <w:r w:rsidR="00811C41">
        <w:t>.</w:t>
      </w:r>
    </w:p>
    <w:p w14:paraId="56731CE0" w14:textId="77777777" w:rsidR="00811C41" w:rsidRDefault="00791A38" w:rsidP="00811C41">
      <w:pPr>
        <w:pStyle w:val="ListParagraph"/>
        <w:numPr>
          <w:ilvl w:val="1"/>
          <w:numId w:val="16"/>
        </w:numPr>
      </w:pPr>
      <w:r w:rsidRPr="00791A38">
        <w:rPr>
          <w:b/>
          <w:bCs/>
        </w:rPr>
        <w:t>Virtual Guitar Board</w:t>
      </w:r>
    </w:p>
    <w:p w14:paraId="1927A90D" w14:textId="77777777" w:rsidR="00415606" w:rsidRDefault="00415606" w:rsidP="00415606">
      <w:pPr>
        <w:pStyle w:val="ListParagraph"/>
        <w:numPr>
          <w:ilvl w:val="2"/>
          <w:numId w:val="16"/>
        </w:numPr>
      </w:pPr>
      <w:r>
        <w:t xml:space="preserve"> </w:t>
      </w:r>
      <w:r w:rsidR="00F46BCD">
        <w:t>S</w:t>
      </w:r>
      <w:r w:rsidR="00AF27A8">
        <w:t>hows fret</w:t>
      </w:r>
      <w:r w:rsidR="00DC62DE">
        <w:t>s, finger</w:t>
      </w:r>
      <w:r w:rsidR="00AF27A8">
        <w:t xml:space="preserve"> positions and strum bars</w:t>
      </w:r>
      <w:r w:rsidR="00F46BCD">
        <w:t>,</w:t>
      </w:r>
    </w:p>
    <w:p w14:paraId="218D0BE0" w14:textId="77777777" w:rsidR="00BE1854" w:rsidRDefault="00BE1854" w:rsidP="00415606">
      <w:pPr>
        <w:pStyle w:val="ListParagraph"/>
        <w:numPr>
          <w:ilvl w:val="2"/>
          <w:numId w:val="16"/>
        </w:numPr>
      </w:pPr>
      <w:r>
        <w:t xml:space="preserve"> </w:t>
      </w:r>
      <w:r w:rsidR="00D277B9">
        <w:t>A</w:t>
      </w:r>
      <w:r w:rsidR="00DC62DE">
        <w:t xml:space="preserve">ctive </w:t>
      </w:r>
      <w:r w:rsidR="007163BF">
        <w:t xml:space="preserve">finger positions and strums are </w:t>
      </w:r>
      <w:r w:rsidR="00D277B9">
        <w:t>highlighted</w:t>
      </w:r>
      <w:r w:rsidR="00F46BCD">
        <w:t>,</w:t>
      </w:r>
    </w:p>
    <w:p w14:paraId="3B0D5409" w14:textId="77777777" w:rsidR="00C423DA" w:rsidRDefault="00974C2F" w:rsidP="00415606">
      <w:pPr>
        <w:pStyle w:val="ListParagraph"/>
        <w:numPr>
          <w:ilvl w:val="2"/>
          <w:numId w:val="16"/>
        </w:numPr>
      </w:pPr>
      <w:r>
        <w:t xml:space="preserve"> </w:t>
      </w:r>
      <w:r w:rsidR="00E253BC">
        <w:t xml:space="preserve">Note misses and inaccurate playing </w:t>
      </w:r>
      <w:r w:rsidR="0056276B">
        <w:t>are</w:t>
      </w:r>
      <w:r w:rsidR="00E253BC">
        <w:t xml:space="preserve"> </w:t>
      </w:r>
      <w:r w:rsidR="00AE0824">
        <w:t>highlighted</w:t>
      </w:r>
      <w:r w:rsidR="0056276B">
        <w:t>.</w:t>
      </w:r>
    </w:p>
    <w:p w14:paraId="095DB7F0" w14:textId="77777777" w:rsidR="00250D8D" w:rsidRDefault="00250D8D" w:rsidP="00250D8D">
      <w:pPr>
        <w:pStyle w:val="ListParagraph"/>
        <w:ind w:left="1224"/>
      </w:pPr>
    </w:p>
    <w:p w14:paraId="6B661D6B" w14:textId="77777777" w:rsidR="002D5198" w:rsidRDefault="00FF717D" w:rsidP="002D5198">
      <w:pPr>
        <w:pStyle w:val="ListParagraph"/>
        <w:keepNext/>
        <w:ind w:left="0"/>
        <w:jc w:val="center"/>
      </w:pPr>
      <w:r>
        <w:rPr>
          <w:noProof/>
        </w:rPr>
        <w:drawing>
          <wp:inline distT="0" distB="0" distL="0" distR="0" wp14:anchorId="5869297F" wp14:editId="5569DA4E">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7838AA8" w14:textId="77777777" w:rsidR="0017429A" w:rsidRPr="0017429A" w:rsidRDefault="002D5198" w:rsidP="002D5198">
      <w:pPr>
        <w:pStyle w:val="Caption"/>
        <w:jc w:val="center"/>
        <w:rPr>
          <w:bCs/>
        </w:rPr>
      </w:pPr>
      <w:bookmarkStart w:id="10" w:name="_Toc137594683"/>
      <w:r>
        <w:t>Figure</w:t>
      </w:r>
      <w:r w:rsidR="00DF3CA6">
        <w:t>-</w:t>
      </w:r>
      <w:fldSimple w:instr=" SEQ Figure \* ARABIC ">
        <w:r w:rsidR="00587420">
          <w:rPr>
            <w:noProof/>
          </w:rPr>
          <w:t>6</w:t>
        </w:r>
      </w:fldSimple>
      <w:r>
        <w:t xml:space="preserve"> Play Wireframe </w:t>
      </w:r>
      <w:r w:rsidRPr="002D5198">
        <w:rPr>
          <w:b w:val="0"/>
          <w:bCs/>
        </w:rPr>
        <w:t>(</w:t>
      </w:r>
      <w:r>
        <w:rPr>
          <w:b w:val="0"/>
          <w:bCs/>
        </w:rPr>
        <w:t>Appendix/Wireframes</w:t>
      </w:r>
      <w:r w:rsidR="00520919">
        <w:rPr>
          <w:b w:val="0"/>
          <w:bCs/>
        </w:rPr>
        <w:t>_</w:t>
      </w:r>
      <w:r>
        <w:rPr>
          <w:b w:val="0"/>
          <w:bCs/>
        </w:rPr>
        <w:t>Play.drawio</w:t>
      </w:r>
      <w:r w:rsidRPr="002D5198">
        <w:rPr>
          <w:b w:val="0"/>
          <w:bCs/>
        </w:rPr>
        <w:t>)</w:t>
      </w:r>
      <w:bookmarkEnd w:id="10"/>
    </w:p>
    <w:p w14:paraId="1C6B2161" w14:textId="77777777" w:rsidR="001B7A20" w:rsidRDefault="00250D8D" w:rsidP="001B7A20">
      <w:pPr>
        <w:pStyle w:val="ListParagraph"/>
        <w:numPr>
          <w:ilvl w:val="0"/>
          <w:numId w:val="16"/>
        </w:numPr>
        <w:rPr>
          <w:b/>
          <w:bCs/>
        </w:rPr>
      </w:pPr>
      <w:r>
        <w:rPr>
          <w:b/>
          <w:bCs/>
        </w:rPr>
        <w:lastRenderedPageBreak/>
        <w:t>Scoring</w:t>
      </w:r>
    </w:p>
    <w:p w14:paraId="54EC519D" w14:textId="77777777" w:rsidR="006B160B" w:rsidRDefault="00A1733B" w:rsidP="006B160B">
      <w:pPr>
        <w:pStyle w:val="ListParagraph"/>
        <w:numPr>
          <w:ilvl w:val="1"/>
          <w:numId w:val="16"/>
        </w:numPr>
      </w:pPr>
      <w:r w:rsidRPr="00A1733B">
        <w:t xml:space="preserve">The </w:t>
      </w:r>
      <w:r>
        <w:t>user can see the current score while playing</w:t>
      </w:r>
      <w:r w:rsidR="0056276B">
        <w:t>,</w:t>
      </w:r>
    </w:p>
    <w:p w14:paraId="0903E9E7" w14:textId="77777777" w:rsidR="009568B8" w:rsidRDefault="0038070F" w:rsidP="006B160B">
      <w:pPr>
        <w:pStyle w:val="ListParagraph"/>
        <w:numPr>
          <w:ilvl w:val="1"/>
          <w:numId w:val="16"/>
        </w:numPr>
      </w:pPr>
      <w:r>
        <w:t>The a</w:t>
      </w:r>
      <w:r w:rsidR="00304CCB">
        <w:t>pplication</w:t>
      </w:r>
      <w:r w:rsidR="004067F4">
        <w:t xml:space="preserve"> compares </w:t>
      </w:r>
      <w:r w:rsidR="007D1F20">
        <w:t>actual</w:t>
      </w:r>
      <w:r w:rsidR="004067F4">
        <w:t xml:space="preserve"> and </w:t>
      </w:r>
      <w:r w:rsidR="008613A6">
        <w:t xml:space="preserve">expected </w:t>
      </w:r>
      <w:r w:rsidR="007D1F20">
        <w:t>user actions</w:t>
      </w:r>
      <w:r w:rsidR="005B53EF">
        <w:t>,</w:t>
      </w:r>
    </w:p>
    <w:p w14:paraId="7630EBAD" w14:textId="77777777" w:rsidR="00DC51D9" w:rsidRDefault="005D1DC5" w:rsidP="006B160B">
      <w:pPr>
        <w:pStyle w:val="ListParagraph"/>
        <w:numPr>
          <w:ilvl w:val="1"/>
          <w:numId w:val="16"/>
        </w:numPr>
      </w:pPr>
      <w:r>
        <w:t>Scores</w:t>
      </w:r>
      <w:r w:rsidR="00603BF8">
        <w:t xml:space="preserve"> </w:t>
      </w:r>
      <w:r w:rsidR="0038070F">
        <w:t>calculate accuracy and</w:t>
      </w:r>
      <w:r w:rsidR="00603BF8">
        <w:t xml:space="preserve"> </w:t>
      </w:r>
      <w:r>
        <w:t>time precision</w:t>
      </w:r>
      <w:r w:rsidR="0038070F">
        <w:t xml:space="preserve"> values</w:t>
      </w:r>
      <w:r w:rsidR="00BA135D">
        <w:t>.</w:t>
      </w:r>
    </w:p>
    <w:p w14:paraId="4DCE44DB" w14:textId="77777777" w:rsidR="008D5F2C" w:rsidRDefault="008D5F2C" w:rsidP="008D5F2C">
      <w:pPr>
        <w:pStyle w:val="ListParagraph"/>
        <w:ind w:left="792"/>
      </w:pPr>
    </w:p>
    <w:p w14:paraId="7D346CE2" w14:textId="77777777" w:rsidR="008D5F2C" w:rsidRDefault="008D5F2C" w:rsidP="008D5F2C">
      <w:pPr>
        <w:pStyle w:val="ListParagraph"/>
        <w:ind w:left="792"/>
      </w:pPr>
    </w:p>
    <w:p w14:paraId="5F420672" w14:textId="77777777" w:rsidR="008D5F2C" w:rsidRDefault="00E875A6" w:rsidP="008D5F2C">
      <w:pPr>
        <w:pStyle w:val="ListParagraph"/>
        <w:keepNext/>
        <w:ind w:left="0"/>
      </w:pPr>
      <w:r>
        <w:rPr>
          <w:noProof/>
        </w:rPr>
        <w:drawing>
          <wp:inline distT="0" distB="0" distL="0" distR="0" wp14:anchorId="58E8D520" wp14:editId="774510F3">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02FE366F" w14:textId="77777777" w:rsidR="00BA135D" w:rsidRDefault="008D5F2C" w:rsidP="006252A5">
      <w:pPr>
        <w:pStyle w:val="Caption"/>
        <w:jc w:val="center"/>
      </w:pPr>
      <w:bookmarkStart w:id="11" w:name="_Toc137594684"/>
      <w:r>
        <w:t>Figure</w:t>
      </w:r>
      <w:r w:rsidR="00DF3CA6">
        <w:t>-</w:t>
      </w:r>
      <w:fldSimple w:instr=" SEQ Figure \* ARABIC ">
        <w:r w:rsidR="00587420">
          <w:rPr>
            <w:noProof/>
          </w:rPr>
          <w:t>7</w:t>
        </w:r>
      </w:fldSimple>
      <w:r w:rsidR="006252A5">
        <w:t xml:space="preserve"> </w:t>
      </w:r>
      <w:r w:rsidR="00520919">
        <w:t>Scoring</w:t>
      </w:r>
      <w:r w:rsidR="009D552C">
        <w:t xml:space="preserve"> </w:t>
      </w:r>
      <w:r w:rsidR="009D552C" w:rsidRPr="00A61FA0">
        <w:rPr>
          <w:b w:val="0"/>
          <w:bCs/>
        </w:rPr>
        <w:t>(Appendix/Pointing</w:t>
      </w:r>
      <w:r w:rsidR="00A61FA0" w:rsidRPr="00A61FA0">
        <w:rPr>
          <w:b w:val="0"/>
          <w:bCs/>
        </w:rPr>
        <w:t>.drawio</w:t>
      </w:r>
      <w:r w:rsidR="009D552C" w:rsidRPr="00A61FA0">
        <w:rPr>
          <w:b w:val="0"/>
          <w:bCs/>
        </w:rPr>
        <w:t>)</w:t>
      </w:r>
      <w:bookmarkEnd w:id="11"/>
    </w:p>
    <w:p w14:paraId="6D7AECD4" w14:textId="77777777" w:rsidR="000E0D6D" w:rsidRPr="000E0D6D" w:rsidRDefault="000E0D6D" w:rsidP="000E0D6D"/>
    <w:p w14:paraId="1FDC7D2D" w14:textId="77777777" w:rsidR="008D5F2C" w:rsidRDefault="005C6CF1" w:rsidP="000E0D6D">
      <w:pPr>
        <w:pStyle w:val="ListParagraph"/>
        <w:numPr>
          <w:ilvl w:val="1"/>
          <w:numId w:val="16"/>
        </w:numPr>
      </w:pPr>
      <w:r>
        <w:t>C</w:t>
      </w:r>
      <w:r w:rsidR="00711A0B">
        <w:t>onsecutive</w:t>
      </w:r>
      <w:r w:rsidR="003001DD">
        <w:t xml:space="preserve"> correct notes</w:t>
      </w:r>
      <w:r w:rsidR="00711A0B">
        <w:t xml:space="preserve"> </w:t>
      </w:r>
      <w:r w:rsidR="003001DD">
        <w:t>count towards streak points,</w:t>
      </w:r>
    </w:p>
    <w:p w14:paraId="68BAF100" w14:textId="77777777" w:rsidR="0049073C" w:rsidRDefault="003001DD" w:rsidP="004D788A">
      <w:pPr>
        <w:pStyle w:val="ListParagraph"/>
        <w:numPr>
          <w:ilvl w:val="1"/>
          <w:numId w:val="16"/>
        </w:numPr>
      </w:pPr>
      <w:r>
        <w:t>M</w:t>
      </w:r>
      <w:r w:rsidR="002758B7">
        <w:t>issed not</w:t>
      </w:r>
      <w:r w:rsidR="001E3280">
        <w:t>e</w:t>
      </w:r>
      <w:r>
        <w:t>s</w:t>
      </w:r>
      <w:r w:rsidR="00DC2619">
        <w:t xml:space="preserve"> are set </w:t>
      </w:r>
      <w:r w:rsidR="00881B81">
        <w:t>if outside an interval,</w:t>
      </w:r>
    </w:p>
    <w:p w14:paraId="66BC7C0B" w14:textId="77777777" w:rsidR="00FD5D4F" w:rsidRDefault="000F0ADE" w:rsidP="004D788A">
      <w:pPr>
        <w:pStyle w:val="ListParagraph"/>
        <w:numPr>
          <w:ilvl w:val="1"/>
          <w:numId w:val="16"/>
        </w:numPr>
      </w:pPr>
      <w:r>
        <w:t>Multiple strum strokes reset</w:t>
      </w:r>
      <w:r w:rsidR="00E8038B">
        <w:t xml:space="preserve"> the stroke timers</w:t>
      </w:r>
      <w:r w:rsidR="00167257">
        <w:t>,</w:t>
      </w:r>
    </w:p>
    <w:p w14:paraId="67EF932D" w14:textId="77777777" w:rsidR="00B11A2B" w:rsidRDefault="00167257" w:rsidP="00844C0D">
      <w:pPr>
        <w:pStyle w:val="ListParagraph"/>
        <w:numPr>
          <w:ilvl w:val="1"/>
          <w:numId w:val="16"/>
        </w:numPr>
      </w:pPr>
      <w:r>
        <w:t>Users can see the</w:t>
      </w:r>
      <w:r w:rsidR="009A34BB">
        <w:t xml:space="preserve"> community's</w:t>
      </w:r>
      <w:r>
        <w:t xml:space="preserve"> high score</w:t>
      </w:r>
      <w:r w:rsidR="00CD19ED">
        <w:t>.</w:t>
      </w:r>
    </w:p>
    <w:p w14:paraId="6CEE15BD" w14:textId="77777777" w:rsidR="007D27F0" w:rsidRDefault="00772C52" w:rsidP="000529A9">
      <w:pPr>
        <w:pStyle w:val="ListParagraph"/>
        <w:numPr>
          <w:ilvl w:val="0"/>
          <w:numId w:val="16"/>
        </w:numPr>
        <w:rPr>
          <w:b/>
          <w:bCs/>
        </w:rPr>
      </w:pPr>
      <w:r>
        <w:rPr>
          <w:b/>
          <w:bCs/>
        </w:rPr>
        <w:t>Options</w:t>
      </w:r>
    </w:p>
    <w:p w14:paraId="04C4DF30" w14:textId="77777777" w:rsidR="00DD20E5" w:rsidRDefault="005631F8" w:rsidP="00182EE4">
      <w:pPr>
        <w:pStyle w:val="ListParagraph"/>
        <w:numPr>
          <w:ilvl w:val="1"/>
          <w:numId w:val="16"/>
        </w:numPr>
      </w:pPr>
      <w:r>
        <w:rPr>
          <w:b/>
          <w:bCs/>
        </w:rPr>
        <w:t>The p</w:t>
      </w:r>
      <w:r w:rsidR="00182EE4" w:rsidRPr="005175FC">
        <w:rPr>
          <w:b/>
          <w:bCs/>
        </w:rPr>
        <w:t>ractice</w:t>
      </w:r>
      <w:r w:rsidR="00182EE4">
        <w:t xml:space="preserve"> option </w:t>
      </w:r>
      <w:r w:rsidR="00DD2915">
        <w:t xml:space="preserve">lets the player </w:t>
      </w:r>
      <w:r w:rsidR="00985FF8">
        <w:t>in the game without scoring,</w:t>
      </w:r>
    </w:p>
    <w:p w14:paraId="0FB2DABB" w14:textId="77777777" w:rsidR="00BD4D46" w:rsidRDefault="00BD4D46" w:rsidP="00BD4D46">
      <w:pPr>
        <w:pStyle w:val="ListParagraph"/>
        <w:numPr>
          <w:ilvl w:val="1"/>
          <w:numId w:val="16"/>
        </w:numPr>
        <w:rPr>
          <w:bCs/>
        </w:rPr>
      </w:pPr>
      <w:r w:rsidRPr="005175FC">
        <w:rPr>
          <w:b/>
        </w:rPr>
        <w:t>Jam Session</w:t>
      </w:r>
      <w:r>
        <w:rPr>
          <w:bCs/>
        </w:rPr>
        <w:t xml:space="preserve"> </w:t>
      </w:r>
      <w:r w:rsidR="00620D8A">
        <w:rPr>
          <w:bCs/>
        </w:rPr>
        <w:t xml:space="preserve">is a virtual guitar </w:t>
      </w:r>
      <w:r w:rsidR="00F204E6">
        <w:rPr>
          <w:bCs/>
        </w:rPr>
        <w:t>that responds to strums and key</w:t>
      </w:r>
      <w:r w:rsidR="00305C60">
        <w:rPr>
          <w:bCs/>
        </w:rPr>
        <w:t>note</w:t>
      </w:r>
      <w:r w:rsidR="00F204E6">
        <w:rPr>
          <w:bCs/>
        </w:rPr>
        <w:t xml:space="preserve"> presses</w:t>
      </w:r>
      <w:r w:rsidR="00620D8A">
        <w:rPr>
          <w:bCs/>
        </w:rPr>
        <w:t>,</w:t>
      </w:r>
    </w:p>
    <w:p w14:paraId="5B7DE471" w14:textId="77777777" w:rsidR="00F204E6" w:rsidRPr="00BD4D46" w:rsidRDefault="00745529" w:rsidP="00BD4D46">
      <w:pPr>
        <w:pStyle w:val="ListParagraph"/>
        <w:numPr>
          <w:ilvl w:val="1"/>
          <w:numId w:val="16"/>
        </w:numPr>
        <w:rPr>
          <w:bCs/>
        </w:rPr>
      </w:pPr>
      <w:r>
        <w:rPr>
          <w:bCs/>
        </w:rPr>
        <w:t>Strums produce guitar sounds</w:t>
      </w:r>
      <w:r w:rsidR="00620D8A">
        <w:rPr>
          <w:bCs/>
        </w:rPr>
        <w:t>,</w:t>
      </w:r>
    </w:p>
    <w:p w14:paraId="07B198D9" w14:textId="77777777"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w:t>
      </w:r>
      <w:r w:rsidR="008224E5">
        <w:t xml:space="preserve">a replayable </w:t>
      </w:r>
      <w:r w:rsidR="00E13F17">
        <w:t>console input</w:t>
      </w:r>
      <w:r w:rsidR="008224E5">
        <w:t>,</w:t>
      </w:r>
    </w:p>
    <w:p w14:paraId="43416F7C" w14:textId="77777777" w:rsidR="00E13F17" w:rsidRDefault="008224E5" w:rsidP="005175FC">
      <w:pPr>
        <w:pStyle w:val="ListParagraph"/>
        <w:numPr>
          <w:ilvl w:val="1"/>
          <w:numId w:val="16"/>
        </w:numPr>
      </w:pPr>
      <w:r>
        <w:t>N</w:t>
      </w:r>
      <w:r w:rsidR="00E13F17">
        <w:t xml:space="preserve">otes are </w:t>
      </w:r>
      <w:r>
        <w:t xml:space="preserve">displayed </w:t>
      </w:r>
      <w:r w:rsidR="00064D4A">
        <w:t>on the tablature</w:t>
      </w:r>
      <w:r w:rsidR="00A62CC2">
        <w:t xml:space="preserve"> when the player presses the </w:t>
      </w:r>
      <w:r w:rsidR="00C80D5A">
        <w:t>record</w:t>
      </w:r>
      <w:r w:rsidR="00A62CC2">
        <w:t xml:space="preserve"> button.</w:t>
      </w:r>
    </w:p>
    <w:p w14:paraId="405EB9CB" w14:textId="77777777" w:rsidR="00A55F9C" w:rsidRDefault="008224E5" w:rsidP="005175FC">
      <w:pPr>
        <w:pStyle w:val="ListParagraph"/>
        <w:numPr>
          <w:ilvl w:val="1"/>
          <w:numId w:val="16"/>
        </w:numPr>
      </w:pPr>
      <w:r>
        <w:t>N</w:t>
      </w:r>
      <w:r w:rsidR="00081AB4">
        <w:t xml:space="preserve">otes are cleared </w:t>
      </w:r>
      <w:r w:rsidR="00887D3D">
        <w:t>when pressing</w:t>
      </w:r>
      <w:r w:rsidR="00C80D5A">
        <w:t xml:space="preserve"> the delete button.</w:t>
      </w:r>
    </w:p>
    <w:p w14:paraId="0D0A811B" w14:textId="77777777" w:rsidR="00790FE0" w:rsidRPr="00605EE2" w:rsidRDefault="00790FE0" w:rsidP="00790FE0">
      <w:pPr>
        <w:pStyle w:val="ListParagraph"/>
        <w:numPr>
          <w:ilvl w:val="0"/>
          <w:numId w:val="16"/>
        </w:numPr>
        <w:rPr>
          <w:b/>
          <w:bCs/>
        </w:rPr>
      </w:pPr>
      <w:r>
        <w:rPr>
          <w:b/>
          <w:bCs/>
        </w:rPr>
        <w:t>Chord</w:t>
      </w:r>
      <w:r w:rsidR="00772C52">
        <w:rPr>
          <w:b/>
          <w:bCs/>
        </w:rPr>
        <w:t>s</w:t>
      </w:r>
    </w:p>
    <w:p w14:paraId="6707B2E9" w14:textId="77777777" w:rsidR="00790FE0" w:rsidRDefault="00F3655A" w:rsidP="00790FE0">
      <w:pPr>
        <w:pStyle w:val="ListParagraph"/>
        <w:numPr>
          <w:ilvl w:val="1"/>
          <w:numId w:val="16"/>
        </w:numPr>
      </w:pPr>
      <w:r>
        <w:t>Display an e</w:t>
      </w:r>
      <w:r w:rsidR="00790FE0">
        <w:t>xtended list of chords</w:t>
      </w:r>
      <w:r w:rsidR="0046214D">
        <w:t>,</w:t>
      </w:r>
    </w:p>
    <w:p w14:paraId="2D678723" w14:textId="77777777" w:rsidR="00790FE0" w:rsidRDefault="0046214D" w:rsidP="00790FE0">
      <w:pPr>
        <w:pStyle w:val="ListParagraph"/>
        <w:numPr>
          <w:ilvl w:val="1"/>
          <w:numId w:val="16"/>
        </w:numPr>
      </w:pPr>
      <w:r>
        <w:t>Chord cards show</w:t>
      </w:r>
      <w:r w:rsidR="00790FE0">
        <w:t xml:space="preserve"> finger positioning for chord</w:t>
      </w:r>
      <w:r>
        <w:t>s,</w:t>
      </w:r>
    </w:p>
    <w:p w14:paraId="77B8122B" w14:textId="77777777" w:rsidR="00790FE0" w:rsidRDefault="00CC1741" w:rsidP="00790FE0">
      <w:pPr>
        <w:pStyle w:val="ListParagraph"/>
        <w:numPr>
          <w:ilvl w:val="1"/>
          <w:numId w:val="16"/>
        </w:numPr>
      </w:pPr>
      <w:r>
        <w:t>Chord card frets are relative to position,</w:t>
      </w:r>
    </w:p>
    <w:p w14:paraId="6B9DEE42" w14:textId="77777777" w:rsidR="00790FE0" w:rsidRDefault="006B1341" w:rsidP="00790FE0">
      <w:pPr>
        <w:pStyle w:val="ListParagraph"/>
        <w:numPr>
          <w:ilvl w:val="1"/>
          <w:numId w:val="16"/>
        </w:numPr>
      </w:pPr>
      <w:r>
        <w:t>Standard b</w:t>
      </w:r>
      <w:r w:rsidR="00790FE0">
        <w:t xml:space="preserve">arre chords </w:t>
      </w:r>
      <w:r>
        <w:t>notation,</w:t>
      </w:r>
    </w:p>
    <w:p w14:paraId="24CA56E2" w14:textId="77777777"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 xml:space="preserve">Users </w:t>
      </w:r>
      <w:r w:rsidR="003A63E8">
        <w:t>filter</w:t>
      </w:r>
      <w:r w:rsidRPr="00D705E3">
        <w:t xml:space="preserve"> </w:t>
      </w:r>
      <w:r w:rsidR="003A63E8">
        <w:t xml:space="preserve">chords with </w:t>
      </w:r>
      <w:r w:rsidRPr="00D705E3">
        <w:t>root note</w:t>
      </w:r>
      <w:r w:rsidR="003A63E8">
        <w:t>s</w:t>
      </w:r>
      <w:r w:rsidRPr="00D705E3">
        <w:t>, chord type</w:t>
      </w:r>
      <w:r w:rsidR="003A63E8">
        <w:t>s</w:t>
      </w:r>
      <w:r w:rsidRPr="00D705E3">
        <w:t xml:space="preserve"> and base</w:t>
      </w:r>
      <w:r w:rsidR="003A63E8">
        <w:t>s</w:t>
      </w:r>
      <w:r w:rsidR="00B935A6">
        <w:t>,</w:t>
      </w:r>
    </w:p>
    <w:p w14:paraId="0173EE27" w14:textId="77777777" w:rsidR="00394EEE" w:rsidRPr="00D705E3" w:rsidRDefault="003A63E8" w:rsidP="008603AA">
      <w:pPr>
        <w:pStyle w:val="ListParagraph"/>
        <w:numPr>
          <w:ilvl w:val="1"/>
          <w:numId w:val="16"/>
        </w:numPr>
        <w:jc w:val="left"/>
        <w:rPr>
          <w:rFonts w:eastAsiaTheme="majorEastAsia" w:cstheme="majorBidi"/>
          <w:smallCaps/>
          <w:sz w:val="24"/>
          <w:szCs w:val="32"/>
        </w:rPr>
      </w:pPr>
      <w:r>
        <w:t xml:space="preserve">Chord cards </w:t>
      </w:r>
      <w:r w:rsidR="00B935A6">
        <w:t>play audio</w:t>
      </w:r>
      <w:r w:rsidR="00790FE0" w:rsidRPr="00D705E3">
        <w:t>.</w:t>
      </w:r>
      <w:r w:rsidR="00394EEE" w:rsidRPr="00D705E3">
        <w:br w:type="page"/>
      </w:r>
    </w:p>
    <w:p w14:paraId="5783FDAC" w14:textId="77777777" w:rsidR="00394EEE" w:rsidRDefault="009B122F" w:rsidP="00650CB9">
      <w:pPr>
        <w:pStyle w:val="Heading3"/>
      </w:pPr>
      <w:bookmarkStart w:id="12" w:name="_Toc137611425"/>
      <w:r>
        <w:lastRenderedPageBreak/>
        <w:t>1.</w:t>
      </w:r>
      <w:r w:rsidR="00B63A07">
        <w:t>3</w:t>
      </w:r>
      <w:r w:rsidR="00430522">
        <w:t>.</w:t>
      </w:r>
      <w:r w:rsidR="00E4167C">
        <w:t>1</w:t>
      </w:r>
      <w:r>
        <w:t xml:space="preserve"> </w:t>
      </w:r>
      <w:r w:rsidR="005A7D53">
        <w:t>Constrain</w:t>
      </w:r>
      <w:r w:rsidR="000F74E8">
        <w:t>t</w:t>
      </w:r>
      <w:r w:rsidR="005A7D53">
        <w:t>s</w:t>
      </w:r>
      <w:bookmarkEnd w:id="12"/>
    </w:p>
    <w:p w14:paraId="7DA78F77" w14:textId="77777777" w:rsidR="00EA7FE0" w:rsidRPr="00EA7FE0" w:rsidRDefault="00EA7FE0" w:rsidP="00EA7FE0"/>
    <w:p w14:paraId="2037C7B0" w14:textId="77777777" w:rsidR="00D75B8A" w:rsidRDefault="00D75B8A" w:rsidP="005C2042">
      <w:pPr>
        <w:rPr>
          <w:b/>
          <w:bCs/>
        </w:rPr>
      </w:pPr>
      <w:r w:rsidRPr="00D75B8A">
        <w:rPr>
          <w:b/>
          <w:bCs/>
        </w:rPr>
        <w:t>Scope</w:t>
      </w:r>
    </w:p>
    <w:p w14:paraId="16F45D5E" w14:textId="77777777"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DB21E3">
            <w:instrText xml:space="preserve">CITATION Sim13 \l 2057 </w:instrText>
          </w:r>
          <w:r w:rsidR="005F790E">
            <w:fldChar w:fldCharType="separate"/>
          </w:r>
          <w:r w:rsidR="00DB21E3">
            <w:rPr>
              <w:noProof/>
            </w:rPr>
            <w:t>(Simon and Goes, 2013)</w:t>
          </w:r>
          <w:r w:rsidR="005F790E">
            <w:fldChar w:fldCharType="end"/>
          </w:r>
        </w:sdtContent>
      </w:sdt>
      <w:r>
        <w:t>.</w:t>
      </w:r>
      <w:r w:rsidR="00AB3731">
        <w:t xml:space="preserve"> </w:t>
      </w:r>
      <w:r w:rsidR="004A234D">
        <w:t>Th</w:t>
      </w:r>
      <w:r w:rsidR="00DF1EE2">
        <w:t xml:space="preserve">is project's scope is to </w:t>
      </w:r>
      <w:r w:rsidR="00DF1EE2" w:rsidRPr="0011516E">
        <w:rPr>
          <w:b/>
          <w:bCs/>
          <w:i/>
          <w:iCs/>
        </w:rPr>
        <w:t>conceptualise and prototype hardware and software</w:t>
      </w:r>
      <w:r w:rsidR="00DF1EE2">
        <w:t xml:space="preserv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12338A">
        <w:t>finding</w:t>
      </w:r>
      <w:r w:rsidR="00C01C11">
        <w:t xml:space="preserve">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CB57ED">
        <w:t>s</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37AE9BFE" w14:textId="77777777" w:rsidR="00016A11" w:rsidRDefault="00016A11" w:rsidP="005C2042">
      <w:pPr>
        <w:rPr>
          <w:b/>
          <w:bCs/>
        </w:rPr>
      </w:pPr>
    </w:p>
    <w:p w14:paraId="40A325A2" w14:textId="77777777" w:rsidR="00792E51" w:rsidRPr="006F52D3" w:rsidRDefault="006F52D3" w:rsidP="005C2042">
      <w:pPr>
        <w:rPr>
          <w:b/>
          <w:bCs/>
        </w:rPr>
      </w:pPr>
      <w:r w:rsidRPr="006F52D3">
        <w:rPr>
          <w:b/>
          <w:bCs/>
        </w:rPr>
        <w:t>Limitations</w:t>
      </w:r>
    </w:p>
    <w:p w14:paraId="4DE780D5" w14:textId="77777777"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DB21E3">
            <w:rPr>
              <w:rFonts w:cstheme="majorHAnsi"/>
            </w:rPr>
            <w:instrText xml:space="preserve">CITATION Sim13 \l 2057 </w:instrText>
          </w:r>
          <w:r w:rsidR="00E312C3">
            <w:rPr>
              <w:rFonts w:cstheme="majorHAnsi"/>
            </w:rPr>
            <w:fldChar w:fldCharType="separate"/>
          </w:r>
          <w:r w:rsidR="00DB21E3" w:rsidRPr="00DB21E3">
            <w:rPr>
              <w:rFonts w:cstheme="majorHAnsi"/>
              <w:noProof/>
            </w:rPr>
            <w:t>(Simon and Goes,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 xml:space="preserve">a </w:t>
      </w:r>
      <w:r w:rsidR="00067909" w:rsidRPr="004F71BC">
        <w:rPr>
          <w:rFonts w:cstheme="majorHAnsi"/>
          <w:b/>
          <w:bCs/>
          <w:i/>
          <w:iCs/>
        </w:rPr>
        <w:t>simplified version of a com</w:t>
      </w:r>
      <w:r w:rsidR="00F3478F" w:rsidRPr="004F71BC">
        <w:rPr>
          <w:rFonts w:cstheme="majorHAnsi"/>
          <w:b/>
          <w:bCs/>
          <w:i/>
          <w:iCs/>
        </w:rPr>
        <w:t>p</w:t>
      </w:r>
      <w:r w:rsidR="00067909" w:rsidRPr="004F71BC">
        <w:rPr>
          <w:rFonts w:cstheme="majorHAnsi"/>
          <w:b/>
          <w:bCs/>
          <w:i/>
          <w:iCs/>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45464212" w14:textId="77777777"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D7106">
        <w:rPr>
          <w:rFonts w:cstheme="majorHAnsi"/>
        </w:rPr>
        <w:t>,</w:t>
      </w:r>
    </w:p>
    <w:p w14:paraId="33618C73" w14:textId="77777777" w:rsidR="00281C91" w:rsidRDefault="002D7106" w:rsidP="00EB5F52">
      <w:pPr>
        <w:pStyle w:val="ListParagraph"/>
        <w:numPr>
          <w:ilvl w:val="0"/>
          <w:numId w:val="18"/>
        </w:numPr>
        <w:rPr>
          <w:rFonts w:cstheme="majorHAnsi"/>
        </w:rPr>
      </w:pPr>
      <w:r>
        <w:rPr>
          <w:rFonts w:cstheme="majorHAnsi"/>
        </w:rPr>
        <w:t>T</w:t>
      </w:r>
      <w:r w:rsidR="00D72B80" w:rsidRPr="00EB5F52">
        <w:rPr>
          <w:rFonts w:cstheme="majorHAnsi"/>
        </w:rPr>
        <w:t xml:space="preserve">he </w:t>
      </w:r>
      <w:r w:rsidR="0008723F" w:rsidRPr="00EB5F52">
        <w:rPr>
          <w:rFonts w:cstheme="majorHAnsi"/>
        </w:rPr>
        <w:t xml:space="preserve">console </w:t>
      </w:r>
      <w:r w:rsidR="003011E5">
        <w:rPr>
          <w:rFonts w:cstheme="majorHAnsi"/>
        </w:rPr>
        <w:t xml:space="preserve">uses </w:t>
      </w:r>
      <w:r w:rsidR="0008723F" w:rsidRPr="00EB5F52">
        <w:rPr>
          <w:rFonts w:cstheme="majorHAnsi"/>
        </w:rPr>
        <w:t xml:space="preserve">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w:t>
      </w:r>
      <w:r w:rsidR="003011E5">
        <w:rPr>
          <w:rFonts w:cstheme="majorHAnsi"/>
        </w:rPr>
        <w:t>additional complexity,</w:t>
      </w:r>
    </w:p>
    <w:p w14:paraId="4055DE6F" w14:textId="77777777" w:rsidR="006F52D3" w:rsidRDefault="00CC0959" w:rsidP="00EB5F52">
      <w:pPr>
        <w:pStyle w:val="ListParagraph"/>
        <w:numPr>
          <w:ilvl w:val="0"/>
          <w:numId w:val="18"/>
        </w:numPr>
        <w:rPr>
          <w:rFonts w:cstheme="majorHAnsi"/>
        </w:rPr>
      </w:pPr>
      <w:r w:rsidRPr="00EB5F52">
        <w:rPr>
          <w:rFonts w:cstheme="majorHAnsi"/>
        </w:rPr>
        <w:t xml:space="preserve">The 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w:t>
      </w:r>
    </w:p>
    <w:p w14:paraId="39432D2E" w14:textId="77777777" w:rsidR="00281C91" w:rsidRDefault="00281C91" w:rsidP="00EB5F52">
      <w:pPr>
        <w:pStyle w:val="ListParagraph"/>
        <w:numPr>
          <w:ilvl w:val="0"/>
          <w:numId w:val="18"/>
        </w:numPr>
        <w:rPr>
          <w:rFonts w:cstheme="majorHAnsi"/>
        </w:rPr>
      </w:pPr>
      <w:r>
        <w:rPr>
          <w:rFonts w:cstheme="majorHAnsi"/>
        </w:rPr>
        <w:t xml:space="preserve">Some user stories are </w:t>
      </w:r>
      <w:r w:rsidR="00C65327">
        <w:rPr>
          <w:rFonts w:cstheme="majorHAnsi"/>
        </w:rPr>
        <w:t xml:space="preserve">intentionally </w:t>
      </w:r>
      <w:r w:rsidR="00771AF0">
        <w:rPr>
          <w:rFonts w:cstheme="majorHAnsi"/>
        </w:rPr>
        <w:t>omitted, such as:</w:t>
      </w:r>
    </w:p>
    <w:p w14:paraId="612903EB" w14:textId="77777777" w:rsidR="00771AF0" w:rsidRDefault="00677632" w:rsidP="00771AF0">
      <w:pPr>
        <w:pStyle w:val="ListParagraph"/>
        <w:numPr>
          <w:ilvl w:val="1"/>
          <w:numId w:val="18"/>
        </w:numPr>
        <w:rPr>
          <w:rFonts w:cstheme="majorHAnsi"/>
        </w:rPr>
      </w:pPr>
      <w:r>
        <w:rPr>
          <w:rFonts w:cstheme="majorHAnsi"/>
        </w:rPr>
        <w:t>F</w:t>
      </w:r>
      <w:r w:rsidR="00A132AA">
        <w:rPr>
          <w:rFonts w:cstheme="majorHAnsi"/>
        </w:rPr>
        <w:t>orgotten password</w:t>
      </w:r>
      <w:r>
        <w:rPr>
          <w:rFonts w:cstheme="majorHAnsi"/>
        </w:rPr>
        <w:t xml:space="preserve"> retrieval</w:t>
      </w:r>
      <w:r w:rsidR="00A132AA">
        <w:rPr>
          <w:rFonts w:cstheme="majorHAnsi"/>
        </w:rPr>
        <w:t>,</w:t>
      </w:r>
    </w:p>
    <w:p w14:paraId="7D882FC6" w14:textId="77777777" w:rsidR="00DD7F37" w:rsidRDefault="00F7540B" w:rsidP="00771AF0">
      <w:pPr>
        <w:pStyle w:val="ListParagraph"/>
        <w:numPr>
          <w:ilvl w:val="1"/>
          <w:numId w:val="18"/>
        </w:numPr>
        <w:rPr>
          <w:rFonts w:cstheme="majorHAnsi"/>
        </w:rPr>
      </w:pPr>
      <w:r>
        <w:rPr>
          <w:rFonts w:cstheme="majorHAnsi"/>
        </w:rPr>
        <w:t>Deleti</w:t>
      </w:r>
      <w:r w:rsidR="00677632">
        <w:rPr>
          <w:rFonts w:cstheme="majorHAnsi"/>
        </w:rPr>
        <w:t>on of</w:t>
      </w:r>
      <w:r>
        <w:rPr>
          <w:rFonts w:cstheme="majorHAnsi"/>
        </w:rPr>
        <w:t xml:space="preserve"> user account</w:t>
      </w:r>
      <w:r w:rsidR="00677632">
        <w:rPr>
          <w:rFonts w:cstheme="majorHAnsi"/>
        </w:rPr>
        <w:t>s</w:t>
      </w:r>
      <w:r>
        <w:rPr>
          <w:rFonts w:cstheme="majorHAnsi"/>
        </w:rPr>
        <w:t>,</w:t>
      </w:r>
    </w:p>
    <w:p w14:paraId="6C9DC43A" w14:textId="77777777"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w:t>
      </w:r>
      <w:r w:rsidR="00DB69A9">
        <w:rPr>
          <w:rFonts w:cstheme="majorHAnsi"/>
        </w:rPr>
        <w:t>,</w:t>
      </w:r>
    </w:p>
    <w:p w14:paraId="7B7DC44D" w14:textId="77777777" w:rsidR="00DB69A9" w:rsidRDefault="007A412C" w:rsidP="00771AF0">
      <w:pPr>
        <w:pStyle w:val="ListParagraph"/>
        <w:numPr>
          <w:ilvl w:val="1"/>
          <w:numId w:val="18"/>
        </w:numPr>
        <w:rPr>
          <w:rFonts w:cstheme="majorHAnsi"/>
        </w:rPr>
      </w:pPr>
      <w:r>
        <w:rPr>
          <w:rFonts w:cstheme="majorHAnsi"/>
        </w:rPr>
        <w:t>Performance s</w:t>
      </w:r>
      <w:r w:rsidR="00DB69A9">
        <w:rPr>
          <w:rFonts w:cstheme="majorHAnsi"/>
        </w:rPr>
        <w:t>tatistics and data visualisation</w:t>
      </w:r>
      <w:r w:rsidR="00503774">
        <w:rPr>
          <w:rFonts w:cstheme="majorHAnsi"/>
        </w:rPr>
        <w:t>,</w:t>
      </w:r>
    </w:p>
    <w:p w14:paraId="22E0B915" w14:textId="77777777" w:rsidR="00503774" w:rsidRDefault="007A412C" w:rsidP="00503774">
      <w:pPr>
        <w:pStyle w:val="ListParagraph"/>
        <w:numPr>
          <w:ilvl w:val="1"/>
          <w:numId w:val="18"/>
        </w:numPr>
        <w:rPr>
          <w:rFonts w:cstheme="majorHAnsi"/>
        </w:rPr>
      </w:pPr>
      <w:r>
        <w:rPr>
          <w:rFonts w:cstheme="majorHAnsi"/>
        </w:rPr>
        <w:t>H</w:t>
      </w:r>
      <w:r w:rsidR="00503774">
        <w:rPr>
          <w:rFonts w:cstheme="majorHAnsi"/>
        </w:rPr>
        <w:t>igh</w:t>
      </w:r>
      <w:r w:rsidR="000D76C7">
        <w:rPr>
          <w:rFonts w:cstheme="majorHAnsi"/>
        </w:rPr>
        <w:t>ly</w:t>
      </w:r>
      <w:r w:rsidR="00503774">
        <w:rPr>
          <w:rFonts w:cstheme="majorHAnsi"/>
        </w:rPr>
        <w:t>-</w:t>
      </w:r>
      <w:r w:rsidR="000D76C7">
        <w:rPr>
          <w:rFonts w:cstheme="majorHAnsi"/>
        </w:rPr>
        <w:t xml:space="preserve">animated </w:t>
      </w:r>
      <w:r w:rsidR="00503774">
        <w:rPr>
          <w:rFonts w:cstheme="majorHAnsi"/>
        </w:rPr>
        <w:t xml:space="preserve">gameplay </w:t>
      </w:r>
      <w:r w:rsidR="000D76C7">
        <w:rPr>
          <w:rFonts w:cstheme="majorHAnsi"/>
        </w:rPr>
        <w:t>graphics</w:t>
      </w:r>
      <w:r w:rsidR="00503774">
        <w:rPr>
          <w:rFonts w:cstheme="majorHAnsi"/>
        </w:rPr>
        <w:t>.</w:t>
      </w:r>
    </w:p>
    <w:p w14:paraId="22291EE4" w14:textId="77777777" w:rsidR="00DE5CFD" w:rsidRPr="00503774" w:rsidRDefault="00DE5CFD" w:rsidP="00DE5CFD">
      <w:pPr>
        <w:pStyle w:val="ListParagraph"/>
        <w:ind w:left="1440"/>
        <w:rPr>
          <w:rFonts w:cstheme="majorHAnsi"/>
        </w:rPr>
      </w:pPr>
    </w:p>
    <w:p w14:paraId="1E92D684" w14:textId="77777777" w:rsidR="00F74E3D" w:rsidRDefault="006F13A9" w:rsidP="00F74E3D">
      <w:pPr>
        <w:rPr>
          <w:rFonts w:cstheme="majorHAnsi"/>
        </w:rPr>
      </w:pPr>
      <w:r w:rsidRPr="00DE5CFD">
        <w:rPr>
          <w:rFonts w:cstheme="majorHAnsi"/>
          <w:b/>
          <w:bCs/>
          <w:i/>
          <w:iCs/>
        </w:rPr>
        <w:t xml:space="preserve">Our </w:t>
      </w:r>
      <w:r w:rsidR="00C87897" w:rsidRPr="00DE5CFD">
        <w:rPr>
          <w:rFonts w:cstheme="majorHAnsi"/>
          <w:b/>
          <w:bCs/>
          <w:i/>
          <w:iCs/>
        </w:rPr>
        <w:t xml:space="preserve">hardware and software </w:t>
      </w:r>
      <w:r w:rsidR="006842CF" w:rsidRPr="00DE5CFD">
        <w:rPr>
          <w:rFonts w:cstheme="majorHAnsi"/>
          <w:b/>
          <w:bCs/>
          <w:i/>
          <w:iCs/>
        </w:rPr>
        <w:t>prototype</w:t>
      </w:r>
      <w:r w:rsidR="00C87897" w:rsidRPr="00DE5CFD">
        <w:rPr>
          <w:rFonts w:cstheme="majorHAnsi"/>
          <w:b/>
          <w:bCs/>
          <w:i/>
          <w:iCs/>
        </w:rPr>
        <w:t xml:space="preserve">s </w:t>
      </w:r>
      <w:r w:rsidRPr="00DE5CFD">
        <w:rPr>
          <w:rFonts w:cstheme="majorHAnsi"/>
          <w:b/>
          <w:bCs/>
          <w:i/>
          <w:iCs/>
        </w:rPr>
        <w:t>aim</w:t>
      </w:r>
      <w:r w:rsidR="00101C2F" w:rsidRPr="00DE5CFD">
        <w:rPr>
          <w:rFonts w:cstheme="majorHAnsi"/>
          <w:b/>
          <w:bCs/>
          <w:i/>
          <w:iCs/>
        </w:rPr>
        <w:t xml:space="preserve"> to present a</w:t>
      </w:r>
      <w:r w:rsidR="00101C2F">
        <w:rPr>
          <w:rFonts w:cstheme="majorHAnsi"/>
        </w:rPr>
        <w:t xml:space="preserve"> </w:t>
      </w:r>
      <w:r w:rsidR="00101C2F" w:rsidRPr="00DE5CFD">
        <w:rPr>
          <w:rFonts w:cstheme="majorHAnsi"/>
          <w:b/>
          <w:bCs/>
          <w:i/>
          <w:iCs/>
        </w:rPr>
        <w:t>proof of concept</w:t>
      </w:r>
      <w:r w:rsidR="00915BAA">
        <w:rPr>
          <w:rFonts w:cstheme="majorHAnsi"/>
        </w:rPr>
        <w:t>.</w:t>
      </w:r>
    </w:p>
    <w:p w14:paraId="023C3696" w14:textId="77777777" w:rsidR="003C69A9" w:rsidRDefault="003C69A9" w:rsidP="00F74E3D">
      <w:pPr>
        <w:rPr>
          <w:rFonts w:cstheme="majorHAnsi"/>
        </w:rPr>
      </w:pPr>
    </w:p>
    <w:p w14:paraId="5B06C78C" w14:textId="77777777" w:rsidR="005C701F" w:rsidRDefault="005C701F" w:rsidP="005C701F">
      <w:pPr>
        <w:pStyle w:val="Heading3"/>
      </w:pPr>
      <w:bookmarkStart w:id="13" w:name="_Toc137611426"/>
      <w:r>
        <w:t>1.</w:t>
      </w:r>
      <w:r w:rsidR="00B63A07">
        <w:t>3</w:t>
      </w:r>
      <w:r>
        <w:t xml:space="preserve">.2 </w:t>
      </w:r>
      <w:r w:rsidR="00367503">
        <w:t>Marketing</w:t>
      </w:r>
      <w:bookmarkEnd w:id="13"/>
    </w:p>
    <w:p w14:paraId="2E222266" w14:textId="77777777" w:rsidR="00441BF5" w:rsidRPr="00441BF5" w:rsidRDefault="00441BF5" w:rsidP="00441BF5"/>
    <w:p w14:paraId="6E8E7A0B" w14:textId="77777777" w:rsidR="0006630D" w:rsidRDefault="0006630D" w:rsidP="0006630D">
      <w:pPr>
        <w:rPr>
          <w:b/>
          <w:bCs/>
        </w:rPr>
      </w:pPr>
      <w:r w:rsidRPr="0006630D">
        <w:rPr>
          <w:b/>
          <w:bCs/>
        </w:rPr>
        <w:t>Cost</w:t>
      </w:r>
    </w:p>
    <w:p w14:paraId="6AECF3C6" w14:textId="77777777" w:rsidR="004F4111" w:rsidRDefault="004F4111" w:rsidP="0006630D">
      <w:pPr>
        <w:rPr>
          <w:b/>
          <w:bCs/>
        </w:rPr>
      </w:pPr>
    </w:p>
    <w:p w14:paraId="1F50F5D5" w14:textId="77777777" w:rsidR="0097475D" w:rsidRDefault="0097475D" w:rsidP="0097475D">
      <w:r>
        <w:t xml:space="preserve">The project's cost details refer to the prototype model </w:t>
      </w:r>
      <w:r w:rsidR="00CF6176">
        <w:t xml:space="preserve">building </w:t>
      </w:r>
      <w:r>
        <w:t xml:space="preserve">rather than </w:t>
      </w:r>
      <w:r w:rsidR="00CF6176">
        <w:t>the</w:t>
      </w:r>
      <w:r>
        <w:t xml:space="preserve"> merchantable end product. Unlike the hardware components, the software solution requires no additional costs (such as acquiring new software licences).</w:t>
      </w:r>
    </w:p>
    <w:p w14:paraId="7FF3AC70" w14:textId="77777777" w:rsidR="00950BE7" w:rsidRDefault="00950BE7" w:rsidP="00F74E3D"/>
    <w:p w14:paraId="422B5081" w14:textId="77777777" w:rsidR="00892298" w:rsidRDefault="00B31D56" w:rsidP="00950BE7">
      <w:pPr>
        <w:keepNext/>
        <w:jc w:val="center"/>
      </w:pPr>
      <w:r w:rsidRPr="00B31D56">
        <w:rPr>
          <w:noProof/>
        </w:rPr>
        <w:drawing>
          <wp:inline distT="0" distB="0" distL="0" distR="0" wp14:anchorId="2FA842CC" wp14:editId="65176426">
            <wp:extent cx="6645910" cy="1333500"/>
            <wp:effectExtent l="0" t="0" r="2540" b="0"/>
            <wp:docPr id="144727103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71036" name="Picture 1" descr="A screenshot of a computer&#10;&#10;Description automatically generated with medium confidence"/>
                    <pic:cNvPicPr/>
                  </pic:nvPicPr>
                  <pic:blipFill>
                    <a:blip r:embed="rId24"/>
                    <a:stretch>
                      <a:fillRect/>
                    </a:stretch>
                  </pic:blipFill>
                  <pic:spPr>
                    <a:xfrm>
                      <a:off x="0" y="0"/>
                      <a:ext cx="6645910" cy="1333500"/>
                    </a:xfrm>
                    <a:prstGeom prst="rect">
                      <a:avLst/>
                    </a:prstGeom>
                  </pic:spPr>
                </pic:pic>
              </a:graphicData>
            </a:graphic>
          </wp:inline>
        </w:drawing>
      </w:r>
    </w:p>
    <w:p w14:paraId="12BC3C9B" w14:textId="77777777" w:rsidR="00F60019" w:rsidRDefault="00892298" w:rsidP="00A30BF1">
      <w:pPr>
        <w:pStyle w:val="Caption"/>
        <w:jc w:val="center"/>
        <w:rPr>
          <w:b w:val="0"/>
          <w:bCs/>
        </w:rPr>
      </w:pPr>
      <w:bookmarkStart w:id="14" w:name="_Toc137594685"/>
      <w:r>
        <w:t>Figure</w:t>
      </w:r>
      <w:r w:rsidR="00DF3CA6">
        <w:t>-</w:t>
      </w:r>
      <w:fldSimple w:instr=" SEQ Figure \* ARABIC ">
        <w:r w:rsidR="00587420">
          <w:rPr>
            <w:noProof/>
          </w:rPr>
          <w:t>8</w:t>
        </w:r>
      </w:fldSimple>
      <w:r w:rsidR="00A30BF1">
        <w:t xml:space="preserve"> </w:t>
      </w:r>
      <w:r w:rsidR="004A3518">
        <w:t>Budgeting</w:t>
      </w:r>
      <w:r w:rsidR="00AA46C2" w:rsidRPr="00A30BF1">
        <w:rPr>
          <w:b w:val="0"/>
          <w:bCs/>
        </w:rPr>
        <w:t xml:space="preserve"> (</w:t>
      </w:r>
      <w:r w:rsidR="00A30BF1">
        <w:rPr>
          <w:b w:val="0"/>
          <w:bCs/>
        </w:rPr>
        <w:t>Appendix/Cost.</w:t>
      </w:r>
      <w:r w:rsidR="00F13F0E">
        <w:rPr>
          <w:b w:val="0"/>
          <w:bCs/>
        </w:rPr>
        <w:t>x</w:t>
      </w:r>
      <w:r w:rsidR="0025171F">
        <w:rPr>
          <w:b w:val="0"/>
          <w:bCs/>
        </w:rPr>
        <w:t>lsx</w:t>
      </w:r>
      <w:r w:rsidR="00A30BF1" w:rsidRPr="00A30BF1">
        <w:rPr>
          <w:b w:val="0"/>
          <w:bCs/>
        </w:rPr>
        <w:t>)</w:t>
      </w:r>
      <w:bookmarkEnd w:id="14"/>
    </w:p>
    <w:p w14:paraId="5A6DD4AF" w14:textId="77777777" w:rsidR="00E8052C" w:rsidRPr="00E8052C" w:rsidRDefault="00E8052C" w:rsidP="00E8052C"/>
    <w:p w14:paraId="42851743" w14:textId="77777777" w:rsidR="00A30BF1" w:rsidRDefault="008E5C64" w:rsidP="00A30BF1">
      <w:r>
        <w:t>T</w:t>
      </w:r>
      <w:r w:rsidR="00EA7DB1">
        <w:t xml:space="preserve">he total estimated cost of the </w:t>
      </w:r>
      <w:r w:rsidR="00EA7DB1" w:rsidRPr="00831918">
        <w:rPr>
          <w:b/>
          <w:bCs/>
          <w:i/>
          <w:iCs/>
        </w:rPr>
        <w:t>prototype</w:t>
      </w:r>
      <w:r w:rsidR="00EA7DB1">
        <w:t xml:space="preserve"> will be around </w:t>
      </w:r>
      <w:r w:rsidR="00EA7DB1" w:rsidRPr="00441BF5">
        <w:rPr>
          <w:b/>
          <w:bCs/>
          <w:i/>
          <w:iCs/>
        </w:rPr>
        <w:t>£</w:t>
      </w:r>
      <w:r w:rsidR="00CC20F7" w:rsidRPr="00441BF5">
        <w:rPr>
          <w:b/>
          <w:bCs/>
          <w:i/>
          <w:iCs/>
        </w:rPr>
        <w:t>3</w:t>
      </w:r>
      <w:r w:rsidR="006026D5" w:rsidRPr="00441BF5">
        <w:rPr>
          <w:b/>
          <w:bCs/>
          <w:i/>
          <w:iCs/>
        </w:rPr>
        <w:t>5</w:t>
      </w:r>
      <w:r w:rsidR="00EA7DB1" w:rsidRPr="00441BF5">
        <w:rPr>
          <w:b/>
          <w:bCs/>
          <w:i/>
          <w:iCs/>
        </w:rPr>
        <w:t>0</w:t>
      </w:r>
      <w:r w:rsidR="00AC2FD1" w:rsidRPr="00441BF5">
        <w:rPr>
          <w:b/>
          <w:bCs/>
          <w:i/>
          <w:iCs/>
        </w:rPr>
        <w:t>-</w:t>
      </w:r>
      <w:r w:rsidR="00B31D56" w:rsidRPr="00441BF5">
        <w:rPr>
          <w:b/>
          <w:bCs/>
          <w:i/>
          <w:iCs/>
        </w:rPr>
        <w:t>50</w:t>
      </w:r>
      <w:r w:rsidR="00AC2FD1" w:rsidRPr="00441BF5">
        <w:rPr>
          <w:b/>
          <w:bCs/>
          <w:i/>
          <w:iCs/>
        </w:rPr>
        <w:t>0</w:t>
      </w:r>
      <w:r w:rsidR="00EA7DB1">
        <w:t xml:space="preserve">; however, this price includes </w:t>
      </w:r>
      <w:r w:rsidR="00107D46">
        <w:t>tools.</w:t>
      </w:r>
      <w:r w:rsidR="008E2C76">
        <w:t xml:space="preserve"> </w:t>
      </w:r>
      <w:r w:rsidR="00E8052C">
        <w:t xml:space="preserve">The </w:t>
      </w:r>
      <w:r w:rsidR="00831918" w:rsidRPr="00831918">
        <w:rPr>
          <w:b/>
          <w:bCs/>
          <w:i/>
          <w:iCs/>
        </w:rPr>
        <w:t>retail</w:t>
      </w:r>
      <w:r w:rsidR="00831918">
        <w:t xml:space="preserve"> </w:t>
      </w:r>
      <w:r w:rsidR="008E2C76">
        <w:t>price would be significantly lower in mass production</w:t>
      </w:r>
      <w:r w:rsidR="00EF5EFB">
        <w:t>. D</w:t>
      </w:r>
      <w:r w:rsidR="000807FA">
        <w:t xml:space="preserve">epending on the </w:t>
      </w:r>
      <w:r w:rsidR="004030B4">
        <w:t>materials' quality</w:t>
      </w:r>
      <w:r w:rsidR="000807FA">
        <w:t xml:space="preserve">, it would cost between </w:t>
      </w:r>
      <w:r w:rsidR="001D6A53" w:rsidRPr="00F72783">
        <w:rPr>
          <w:b/>
          <w:bCs/>
          <w:i/>
          <w:iCs/>
        </w:rPr>
        <w:t>£</w:t>
      </w:r>
      <w:r w:rsidR="00C52BA9">
        <w:rPr>
          <w:b/>
          <w:bCs/>
          <w:i/>
          <w:iCs/>
        </w:rPr>
        <w:t>7</w:t>
      </w:r>
      <w:r w:rsidR="000807FA" w:rsidRPr="00F72783">
        <w:rPr>
          <w:b/>
          <w:bCs/>
          <w:i/>
          <w:iCs/>
        </w:rPr>
        <w:t>0</w:t>
      </w:r>
      <w:r w:rsidR="00F72783" w:rsidRPr="00F72783">
        <w:rPr>
          <w:b/>
          <w:bCs/>
          <w:i/>
          <w:iCs/>
        </w:rPr>
        <w:t>-</w:t>
      </w:r>
      <w:r w:rsidR="00EF5EFB" w:rsidRPr="00F72783">
        <w:rPr>
          <w:b/>
          <w:bCs/>
          <w:i/>
          <w:iCs/>
        </w:rPr>
        <w:t>100</w:t>
      </w:r>
      <w:r w:rsidR="00CC49E3">
        <w:t xml:space="preserve">, mainly because </w:t>
      </w:r>
      <w:r w:rsidR="00F12BAC">
        <w:t xml:space="preserve">of the </w:t>
      </w:r>
      <w:r w:rsidR="004030B4">
        <w:t xml:space="preserve">cheaper </w:t>
      </w:r>
      <w:r w:rsidR="00F12BAC">
        <w:t>equipment and component</w:t>
      </w:r>
      <w:r w:rsidR="004030B4">
        <w:t xml:space="preserve"> </w:t>
      </w:r>
      <w:r w:rsidR="00F12BAC">
        <w:t>costs in</w:t>
      </w:r>
      <w:r w:rsidR="00BF7EFB">
        <w:t xml:space="preserve"> large</w:t>
      </w:r>
      <w:r w:rsidR="0056184D">
        <w:t>-</w:t>
      </w:r>
      <w:r w:rsidR="00BF7EFB">
        <w:t>scale production</w:t>
      </w:r>
      <w:r w:rsidR="00F12BAC">
        <w:t>s</w:t>
      </w:r>
      <w:r w:rsidR="00C635EA">
        <w:t>.</w:t>
      </w:r>
    </w:p>
    <w:p w14:paraId="06DA4F71" w14:textId="77777777" w:rsidR="0006630D" w:rsidRPr="00A30BF1" w:rsidRDefault="0006630D" w:rsidP="00A30BF1"/>
    <w:p w14:paraId="00265D53" w14:textId="77777777" w:rsidR="00001798" w:rsidRDefault="003249D1" w:rsidP="00F74E3D">
      <w:pPr>
        <w:rPr>
          <w:rFonts w:cstheme="majorHAnsi"/>
          <w:b/>
          <w:bCs/>
        </w:rPr>
      </w:pPr>
      <w:r>
        <w:rPr>
          <w:rFonts w:cstheme="majorHAnsi"/>
          <w:b/>
          <w:bCs/>
        </w:rPr>
        <w:t>Target Users</w:t>
      </w:r>
    </w:p>
    <w:p w14:paraId="5AD6E043" w14:textId="77777777" w:rsidR="004F4111" w:rsidRDefault="004F4111" w:rsidP="00F74E3D">
      <w:pPr>
        <w:rPr>
          <w:rFonts w:cstheme="majorHAnsi"/>
          <w:b/>
          <w:bCs/>
        </w:rPr>
      </w:pPr>
    </w:p>
    <w:p w14:paraId="00666381" w14:textId="77777777" w:rsidR="00694E16" w:rsidRPr="00694E16" w:rsidRDefault="00694E16" w:rsidP="00F74E3D">
      <w:pPr>
        <w:rPr>
          <w:rFonts w:cstheme="majorHAnsi"/>
        </w:rPr>
      </w:pPr>
      <w:r w:rsidRPr="00694E16">
        <w:rPr>
          <w:rFonts w:cstheme="majorHAnsi"/>
        </w:rPr>
        <w:t>A commercia</w:t>
      </w:r>
      <w:r>
        <w:rPr>
          <w:rFonts w:cstheme="majorHAnsi"/>
        </w:rPr>
        <w:t>lised product</w:t>
      </w:r>
      <w:r w:rsidR="00F96922">
        <w:rPr>
          <w:rFonts w:cstheme="majorHAnsi"/>
        </w:rPr>
        <w:t>'</w:t>
      </w:r>
      <w:r w:rsidR="00185980">
        <w:rPr>
          <w:rFonts w:cstheme="majorHAnsi"/>
        </w:rPr>
        <w:t>s potential target audience wou</w:t>
      </w:r>
      <w:r w:rsidR="00F96922">
        <w:rPr>
          <w:rFonts w:cstheme="majorHAnsi"/>
        </w:rPr>
        <w:t>ld be the following:</w:t>
      </w:r>
    </w:p>
    <w:p w14:paraId="730402B5" w14:textId="77777777"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431890">
        <w:rPr>
          <w:rFonts w:cstheme="majorHAnsi"/>
        </w:rPr>
        <w:t xml:space="preserve"> games</w:t>
      </w:r>
      <w:r w:rsidR="00D7451B">
        <w:rPr>
          <w:rFonts w:cstheme="majorHAnsi"/>
        </w:rPr>
        <w:t>,</w:t>
      </w:r>
    </w:p>
    <w:p w14:paraId="7BE8D875" w14:textId="77777777" w:rsidR="00D7451B" w:rsidRDefault="00BC32D2" w:rsidP="001E5722">
      <w:pPr>
        <w:pStyle w:val="ListParagraph"/>
        <w:numPr>
          <w:ilvl w:val="0"/>
          <w:numId w:val="19"/>
        </w:numPr>
        <w:rPr>
          <w:rFonts w:cstheme="majorHAnsi"/>
        </w:rPr>
      </w:pPr>
      <w:r>
        <w:rPr>
          <w:rFonts w:cstheme="majorHAnsi"/>
        </w:rPr>
        <w:t>Guitar Hero players who would like to take on instrument skills</w:t>
      </w:r>
      <w:r w:rsidR="00B67103">
        <w:rPr>
          <w:rFonts w:cstheme="majorHAnsi"/>
        </w:rPr>
        <w:t xml:space="preserve"> while being entertained</w:t>
      </w:r>
      <w:r>
        <w:rPr>
          <w:rFonts w:cstheme="majorHAnsi"/>
        </w:rPr>
        <w:t>,</w:t>
      </w:r>
    </w:p>
    <w:p w14:paraId="2EC4EEBA" w14:textId="77777777"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5407108A" w14:textId="77777777"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2E12561A" w14:textId="77777777" w:rsidR="00A75655" w:rsidRDefault="009E5D51" w:rsidP="001E5722">
      <w:pPr>
        <w:pStyle w:val="ListParagraph"/>
        <w:numPr>
          <w:ilvl w:val="0"/>
          <w:numId w:val="19"/>
        </w:numPr>
        <w:rPr>
          <w:rFonts w:cstheme="majorHAnsi"/>
        </w:rPr>
      </w:pPr>
      <w:r>
        <w:rPr>
          <w:rFonts w:cstheme="majorHAnsi"/>
        </w:rPr>
        <w:t xml:space="preserve">Guitarists </w:t>
      </w:r>
      <w:r w:rsidR="007217A2">
        <w:rPr>
          <w:rFonts w:cstheme="majorHAnsi"/>
        </w:rPr>
        <w:t>that desire</w:t>
      </w:r>
      <w:r>
        <w:rPr>
          <w:rFonts w:cstheme="majorHAnsi"/>
        </w:rPr>
        <w:t xml:space="preserve"> silent instrument</w:t>
      </w:r>
      <w:r w:rsidR="007217A2">
        <w:rPr>
          <w:rFonts w:cstheme="majorHAnsi"/>
        </w:rPr>
        <w:t>s</w:t>
      </w:r>
      <w:r>
        <w:rPr>
          <w:rFonts w:cstheme="majorHAnsi"/>
        </w:rPr>
        <w:t xml:space="preserve"> </w:t>
      </w:r>
      <w:r w:rsidR="00D8079B">
        <w:rPr>
          <w:rFonts w:cstheme="majorHAnsi"/>
        </w:rPr>
        <w:t>for</w:t>
      </w:r>
      <w:r w:rsidR="00584BA7">
        <w:rPr>
          <w:rFonts w:cstheme="majorHAnsi"/>
        </w:rPr>
        <w:t xml:space="preserve"> </w:t>
      </w:r>
      <w:r w:rsidR="00496705">
        <w:rPr>
          <w:rFonts w:cstheme="majorHAnsi"/>
        </w:rPr>
        <w:t>practising</w:t>
      </w:r>
      <w:r>
        <w:rPr>
          <w:rFonts w:cstheme="majorHAnsi"/>
        </w:rPr>
        <w:t xml:space="preserve"> at night,</w:t>
      </w:r>
    </w:p>
    <w:p w14:paraId="107DE05E" w14:textId="77777777"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 xml:space="preserve">lack of </w:t>
      </w:r>
      <w:r w:rsidR="00354DF1">
        <w:rPr>
          <w:rFonts w:cstheme="majorHAnsi"/>
        </w:rPr>
        <w:t>music theory</w:t>
      </w:r>
      <w:r w:rsidR="00CD1EFC">
        <w:rPr>
          <w:rFonts w:cstheme="majorHAnsi"/>
        </w:rPr>
        <w:t>,</w:t>
      </w:r>
    </w:p>
    <w:p w14:paraId="48151D1C" w14:textId="77777777"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w:t>
      </w:r>
      <w:r w:rsidR="001A6479">
        <w:rPr>
          <w:rFonts w:cstheme="majorHAnsi"/>
        </w:rPr>
        <w:t xml:space="preserve"> musical aptitude</w:t>
      </w:r>
      <w:r>
        <w:rPr>
          <w:rFonts w:cstheme="majorHAnsi"/>
        </w:rPr>
        <w:t>.</w:t>
      </w:r>
    </w:p>
    <w:p w14:paraId="6D0AA664" w14:textId="77777777" w:rsidR="008847A6" w:rsidRDefault="00001798" w:rsidP="00F74E3D">
      <w:pPr>
        <w:rPr>
          <w:rFonts w:cstheme="majorHAnsi"/>
        </w:rPr>
      </w:pPr>
      <w:r>
        <w:rPr>
          <w:rFonts w:cstheme="majorHAnsi"/>
        </w:rPr>
        <w:t xml:space="preserve"> </w:t>
      </w:r>
    </w:p>
    <w:p w14:paraId="4C9E47C2" w14:textId="77777777" w:rsidR="00350049" w:rsidRDefault="00350049" w:rsidP="00F74E3D">
      <w:pPr>
        <w:rPr>
          <w:rFonts w:cstheme="majorHAnsi"/>
          <w:b/>
          <w:bCs/>
        </w:rPr>
      </w:pPr>
      <w:r w:rsidRPr="00350049">
        <w:rPr>
          <w:rFonts w:cstheme="majorHAnsi"/>
          <w:b/>
          <w:bCs/>
        </w:rPr>
        <w:t>Marketability</w:t>
      </w:r>
    </w:p>
    <w:p w14:paraId="6F33BA03" w14:textId="77777777" w:rsidR="004F4111" w:rsidRPr="004750A1" w:rsidRDefault="004F4111" w:rsidP="00F74E3D">
      <w:pPr>
        <w:rPr>
          <w:rFonts w:cstheme="majorHAnsi"/>
          <w:b/>
          <w:bCs/>
        </w:rPr>
      </w:pPr>
    </w:p>
    <w:p w14:paraId="2E73EB71" w14:textId="77777777"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w:t>
      </w:r>
      <w:r w:rsidR="00F061D4">
        <w:rPr>
          <w:rFonts w:cstheme="majorHAnsi"/>
        </w:rPr>
        <w:t>(</w:t>
      </w:r>
      <w:r w:rsidR="00F061D4" w:rsidRPr="001A6479">
        <w:rPr>
          <w:rFonts w:cstheme="majorHAnsi"/>
          <w:i/>
          <w:iCs/>
        </w:rPr>
        <w:t>14.10.2022</w:t>
      </w:r>
      <w:r w:rsidR="00F061D4">
        <w:rPr>
          <w:rFonts w:cstheme="majorHAnsi"/>
        </w:rPr>
        <w:t>)</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sidRPr="00094A14">
        <w:rPr>
          <w:rFonts w:cstheme="majorHAnsi"/>
          <w:b/>
          <w:bCs/>
          <w:i/>
          <w:iCs/>
        </w:rPr>
        <w:t>industry branch has been declining</w:t>
      </w:r>
      <w:r w:rsidR="00580311" w:rsidRPr="00094A14">
        <w:rPr>
          <w:rFonts w:cstheme="majorHAnsi"/>
          <w:b/>
          <w:bCs/>
          <w:i/>
          <w:iCs/>
        </w:rPr>
        <w:t xml:space="preserve"> for a decade</w:t>
      </w:r>
      <w:r w:rsidR="008E72DD">
        <w:rPr>
          <w:rFonts w:cstheme="majorHAnsi"/>
        </w:rPr>
        <w:t>.</w:t>
      </w:r>
    </w:p>
    <w:p w14:paraId="301C2CB0" w14:textId="77777777" w:rsidR="009375F5" w:rsidRDefault="009375F5" w:rsidP="00F74E3D">
      <w:pPr>
        <w:rPr>
          <w:rFonts w:cstheme="majorHAnsi"/>
        </w:rPr>
      </w:pPr>
    </w:p>
    <w:p w14:paraId="43EB1F39" w14:textId="77777777" w:rsidR="009375F5" w:rsidRDefault="009375F5" w:rsidP="009375F5">
      <w:pPr>
        <w:keepNext/>
        <w:jc w:val="center"/>
      </w:pPr>
      <w:r>
        <w:rPr>
          <w:noProof/>
        </w:rPr>
        <w:drawing>
          <wp:inline distT="0" distB="0" distL="0" distR="0" wp14:anchorId="4D69F00D" wp14:editId="742B124A">
            <wp:extent cx="5335234" cy="2301342"/>
            <wp:effectExtent l="0" t="0" r="0" b="381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66678" cy="2314905"/>
                    </a:xfrm>
                    <a:prstGeom prst="rect">
                      <a:avLst/>
                    </a:prstGeom>
                    <a:noFill/>
                    <a:ln>
                      <a:noFill/>
                    </a:ln>
                  </pic:spPr>
                </pic:pic>
              </a:graphicData>
            </a:graphic>
          </wp:inline>
        </w:drawing>
      </w:r>
    </w:p>
    <w:p w14:paraId="2E19ABE5" w14:textId="77777777" w:rsidR="009375F5" w:rsidRDefault="009375F5" w:rsidP="009375F5">
      <w:pPr>
        <w:pStyle w:val="Caption"/>
        <w:jc w:val="center"/>
      </w:pPr>
      <w:bookmarkStart w:id="15" w:name="_Toc137594686"/>
      <w:r>
        <w:t>Figure</w:t>
      </w:r>
      <w:r w:rsidR="00DF3CA6">
        <w:t>-</w:t>
      </w:r>
      <w:fldSimple w:instr=" SEQ Figure \* ARABIC ">
        <w:r w:rsidR="00587420">
          <w:rPr>
            <w:noProof/>
          </w:rPr>
          <w:t>9</w:t>
        </w:r>
      </w:fldSimple>
      <w:r>
        <w:t xml:space="preserve"> </w:t>
      </w:r>
      <w:r w:rsidR="00924B46">
        <w:t>G</w:t>
      </w:r>
      <w:r>
        <w:t xml:space="preserve">uitar Hero </w:t>
      </w:r>
      <w:r w:rsidR="00924B46">
        <w:t>Trendline</w:t>
      </w:r>
      <w:r w:rsidR="00815E9C">
        <w:t xml:space="preserve"> </w:t>
      </w:r>
      <w:sdt>
        <w:sdtPr>
          <w:id w:val="1390146072"/>
          <w:citation/>
        </w:sdtPr>
        <w:sdtEndPr>
          <w:rPr>
            <w:b w:val="0"/>
            <w:bCs/>
          </w:rPr>
        </w:sdtEndPr>
        <w:sdtContent>
          <w:r w:rsidR="009B0F83" w:rsidRPr="000F6624">
            <w:rPr>
              <w:b w:val="0"/>
              <w:bCs/>
            </w:rPr>
            <w:fldChar w:fldCharType="begin"/>
          </w:r>
          <w:r w:rsidR="000F6624" w:rsidRPr="000F6624">
            <w:rPr>
              <w:b w:val="0"/>
              <w:bCs/>
            </w:rPr>
            <w:instrText xml:space="preserve">CITATION End \l 2057 </w:instrText>
          </w:r>
          <w:r w:rsidR="009B0F83" w:rsidRPr="000F6624">
            <w:rPr>
              <w:b w:val="0"/>
              <w:bCs/>
            </w:rPr>
            <w:fldChar w:fldCharType="separate"/>
          </w:r>
          <w:r w:rsidR="00DB21E3">
            <w:rPr>
              <w:noProof/>
            </w:rPr>
            <w:t>(Endgadet, 2022)</w:t>
          </w:r>
          <w:r w:rsidR="009B0F83" w:rsidRPr="000F6624">
            <w:rPr>
              <w:b w:val="0"/>
              <w:bCs/>
            </w:rPr>
            <w:fldChar w:fldCharType="end"/>
          </w:r>
        </w:sdtContent>
      </w:sdt>
      <w:bookmarkEnd w:id="15"/>
    </w:p>
    <w:p w14:paraId="29E43008" w14:textId="77777777" w:rsidR="009375F5" w:rsidRPr="009375F5" w:rsidRDefault="009375F5" w:rsidP="009375F5"/>
    <w:p w14:paraId="32137375" w14:textId="77777777" w:rsidR="007B60D2" w:rsidRDefault="00277351" w:rsidP="002752D8">
      <w:pPr>
        <w:rPr>
          <w:rFonts w:cstheme="majorHAnsi"/>
        </w:rPr>
      </w:pPr>
      <w:r>
        <w:rPr>
          <w:rFonts w:cstheme="majorHAnsi"/>
        </w:rPr>
        <w:t xml:space="preserve">The </w:t>
      </w:r>
      <w:r w:rsidRPr="00B654AF">
        <w:rPr>
          <w:rFonts w:cstheme="majorHAnsi"/>
          <w:b/>
          <w:bCs/>
          <w:i/>
          <w:iCs/>
        </w:rPr>
        <w:t>o</w:t>
      </w:r>
      <w:r w:rsidR="001B1095" w:rsidRPr="00B654AF">
        <w:rPr>
          <w:rFonts w:cstheme="majorHAnsi"/>
          <w:b/>
          <w:bCs/>
          <w:i/>
          <w:iCs/>
        </w:rPr>
        <w:t>versaturation</w:t>
      </w:r>
      <w:r w:rsidR="001B1095" w:rsidRPr="00481F6C">
        <w:rPr>
          <w:rFonts w:cstheme="majorHAnsi"/>
          <w:b/>
          <w:bCs/>
          <w:i/>
          <w:iCs/>
        </w:rPr>
        <w:t xml:space="preserve"> of the</w:t>
      </w:r>
      <w:r w:rsidR="00A2333F" w:rsidRPr="00481F6C">
        <w:rPr>
          <w:rFonts w:cstheme="majorHAnsi"/>
          <w:b/>
          <w:bCs/>
          <w:i/>
          <w:iCs/>
        </w:rPr>
        <w:t xml:space="preserve"> </w:t>
      </w:r>
      <w:r w:rsidR="003D72B6" w:rsidRPr="00481F6C">
        <w:rPr>
          <w:rFonts w:cstheme="majorHAnsi"/>
          <w:b/>
          <w:bCs/>
          <w:i/>
          <w:iCs/>
        </w:rPr>
        <w:t>simplified</w:t>
      </w:r>
      <w:r w:rsidR="000F72D0" w:rsidRPr="00481F6C">
        <w:rPr>
          <w:rFonts w:cstheme="majorHAnsi"/>
          <w:b/>
          <w:bCs/>
          <w:i/>
          <w:iCs/>
        </w:rPr>
        <w:t xml:space="preserve"> </w:t>
      </w:r>
      <w:r w:rsidR="003D72B6" w:rsidRPr="00481F6C">
        <w:rPr>
          <w:rFonts w:cstheme="majorHAnsi"/>
          <w:b/>
          <w:bCs/>
          <w:i/>
          <w:iCs/>
        </w:rPr>
        <w:t>simulation</w:t>
      </w:r>
      <w:r w:rsidRPr="00481F6C">
        <w:rPr>
          <w:rFonts w:cstheme="majorHAnsi"/>
          <w:b/>
          <w:bCs/>
          <w:i/>
          <w:iCs/>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xml:space="preserve">, </w:t>
      </w:r>
      <w:r w:rsidR="00107314">
        <w:rPr>
          <w:rFonts w:cstheme="majorHAnsi"/>
        </w:rPr>
        <w:t>the system must</w:t>
      </w:r>
      <w:r w:rsidR="0045077D">
        <w:rPr>
          <w:rFonts w:cstheme="majorHAnsi"/>
        </w:rPr>
        <w:t xml:space="preserve"> emphasise </w:t>
      </w:r>
      <w:r w:rsidR="00A672CA" w:rsidRPr="00BF2E99">
        <w:rPr>
          <w:rFonts w:cstheme="majorHAnsi"/>
          <w:b/>
          <w:bCs/>
          <w:i/>
          <w:iCs/>
        </w:rPr>
        <w:t>authentic instrument digitalisation</w:t>
      </w:r>
      <w:r w:rsidR="0091171F" w:rsidRPr="00BF2E99">
        <w:rPr>
          <w:rFonts w:cstheme="majorHAnsi"/>
          <w:b/>
          <w:bCs/>
          <w:i/>
          <w:iCs/>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r w:rsidR="007B60D2">
        <w:rPr>
          <w:rFonts w:cstheme="majorHAnsi"/>
        </w:rPr>
        <w:br w:type="page"/>
      </w:r>
    </w:p>
    <w:p w14:paraId="2F410D19" w14:textId="77777777" w:rsidR="004750A1" w:rsidRPr="00F74E3D" w:rsidRDefault="004750A1" w:rsidP="00F74E3D">
      <w:pPr>
        <w:rPr>
          <w:rFonts w:cstheme="majorHAnsi"/>
        </w:rPr>
      </w:pPr>
    </w:p>
    <w:p w14:paraId="6DA03765" w14:textId="77777777" w:rsidR="0096488D" w:rsidRDefault="0096488D" w:rsidP="007011CF">
      <w:pPr>
        <w:pStyle w:val="Heading3"/>
      </w:pPr>
      <w:bookmarkStart w:id="16" w:name="_Toc137611427"/>
      <w:r>
        <w:t>1.</w:t>
      </w:r>
      <w:r w:rsidR="00B63A07">
        <w:t>3</w:t>
      </w:r>
      <w:r>
        <w:t>.</w:t>
      </w:r>
      <w:r w:rsidR="00E4167C">
        <w:t>3</w:t>
      </w:r>
      <w:r>
        <w:t xml:space="preserve"> </w:t>
      </w:r>
      <w:r w:rsidR="003642EB">
        <w:t>Feasibility</w:t>
      </w:r>
      <w:bookmarkEnd w:id="16"/>
    </w:p>
    <w:p w14:paraId="367A0A30" w14:textId="77777777" w:rsidR="001F5C27" w:rsidRDefault="001F5C27" w:rsidP="0062014C">
      <w:pPr>
        <w:rPr>
          <w:rStyle w:val="a"/>
          <w:color w:val="252525"/>
        </w:rPr>
      </w:pPr>
    </w:p>
    <w:p w14:paraId="02E5ADE1" w14:textId="77777777" w:rsidR="00D44117"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891EDD">
            <w:rPr>
              <w:rStyle w:val="a"/>
              <w:color w:val="252525"/>
            </w:rPr>
            <w:instrText xml:space="preserve">CITATION Ibr22 \l 2057 </w:instrText>
          </w:r>
          <w:r w:rsidR="00256345">
            <w:rPr>
              <w:rStyle w:val="a"/>
              <w:color w:val="252525"/>
            </w:rPr>
            <w:fldChar w:fldCharType="separate"/>
          </w:r>
          <w:r w:rsidR="00DB21E3">
            <w:rPr>
              <w:rStyle w:val="a"/>
              <w:noProof/>
              <w:color w:val="252525"/>
            </w:rPr>
            <w:t xml:space="preserve"> </w:t>
          </w:r>
          <w:r w:rsidR="00DB21E3" w:rsidRPr="00DB21E3">
            <w:rPr>
              <w:noProof/>
              <w:color w:val="252525"/>
            </w:rPr>
            <w:t>(Ibrahim R,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585FF3">
        <w:rPr>
          <w:rStyle w:val="a"/>
          <w:color w:val="252525"/>
        </w:rPr>
        <w:t xml:space="preserve">A </w:t>
      </w:r>
      <w:r w:rsidR="004F2D14">
        <w:rPr>
          <w:rStyle w:val="a"/>
          <w:color w:val="252525"/>
        </w:rPr>
        <w:t>more</w:t>
      </w:r>
      <w:r w:rsidR="001C6D60">
        <w:rPr>
          <w:rStyle w:val="a"/>
          <w:color w:val="252525"/>
        </w:rPr>
        <w:t xml:space="preserve"> promising </w:t>
      </w:r>
      <w:r w:rsidR="00D44117">
        <w:rPr>
          <w:rStyle w:val="a"/>
          <w:color w:val="252525"/>
        </w:rPr>
        <w:t>implementation</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444616">
        <w:rPr>
          <w:rStyle w:val="a"/>
          <w:color w:val="252525"/>
        </w:rPr>
        <w:t xml:space="preserve">who appreciate </w:t>
      </w:r>
      <w:r w:rsidR="00EA7FE0">
        <w:rPr>
          <w:rStyle w:val="a"/>
          <w:color w:val="252525"/>
        </w:rPr>
        <w:t xml:space="preserve">the </w:t>
      </w:r>
      <w:r w:rsidR="00444616">
        <w:rPr>
          <w:rStyle w:val="a"/>
          <w:color w:val="252525"/>
        </w:rPr>
        <w:t>games' educational and social impact</w:t>
      </w:r>
      <w:r w:rsidR="00F453F4">
        <w:rPr>
          <w:rStyle w:val="a"/>
          <w:color w:val="252525"/>
        </w:rPr>
        <w:t>.</w:t>
      </w:r>
      <w:r w:rsidR="00B6422B">
        <w:rPr>
          <w:rStyle w:val="a"/>
          <w:color w:val="252525"/>
        </w:rPr>
        <w:t xml:space="preserve"> </w:t>
      </w:r>
    </w:p>
    <w:p w14:paraId="404C4D6E" w14:textId="77777777" w:rsidR="00D44117" w:rsidRDefault="00D44117" w:rsidP="0062014C">
      <w:pPr>
        <w:rPr>
          <w:rStyle w:val="a"/>
          <w:color w:val="252525"/>
        </w:rPr>
      </w:pPr>
    </w:p>
    <w:p w14:paraId="4A4353BF" w14:textId="77777777" w:rsidR="0097314E" w:rsidRDefault="00DC4C80" w:rsidP="00012344">
      <w:pPr>
        <w:rPr>
          <w:rStyle w:val="a"/>
          <w:color w:val="252525"/>
        </w:rPr>
      </w:pPr>
      <w:r>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p>
    <w:p w14:paraId="13F0AE9D" w14:textId="77777777" w:rsidR="0097314E" w:rsidRDefault="0097314E" w:rsidP="00012344">
      <w:pPr>
        <w:rPr>
          <w:rStyle w:val="a"/>
          <w:color w:val="252525"/>
        </w:rPr>
      </w:pPr>
    </w:p>
    <w:p w14:paraId="136789EA" w14:textId="77777777" w:rsidR="00012344" w:rsidRDefault="00BF2349" w:rsidP="00012344">
      <w:pPr>
        <w:rPr>
          <w:rStyle w:val="a"/>
          <w:color w:val="252525"/>
        </w:rPr>
      </w:pPr>
      <w:r>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F111D">
        <w:rPr>
          <w:rStyle w:val="a"/>
          <w:color w:val="252525"/>
        </w:rPr>
        <w:t>collabor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r w:rsidR="00C1301D" w:rsidRPr="00116D40">
        <w:rPr>
          <w:rStyle w:val="a"/>
          <w:b/>
          <w:bCs/>
          <w:i/>
          <w:iCs/>
          <w:color w:val="252525"/>
        </w:rPr>
        <w:t>Riffmaster has</w:t>
      </w:r>
      <w:r w:rsidR="00012344" w:rsidRPr="00116D40">
        <w:rPr>
          <w:rStyle w:val="a"/>
          <w:b/>
          <w:bCs/>
          <w:i/>
          <w:iCs/>
          <w:color w:val="252525"/>
        </w:rPr>
        <w:t xml:space="preserve"> the potential to be impactful </w:t>
      </w:r>
      <w:r w:rsidR="0097314E" w:rsidRPr="00116D40">
        <w:rPr>
          <w:rStyle w:val="a"/>
          <w:b/>
          <w:bCs/>
          <w:i/>
          <w:iCs/>
          <w:color w:val="252525"/>
        </w:rPr>
        <w:t xml:space="preserve">only </w:t>
      </w:r>
      <w:r w:rsidR="00012344" w:rsidRPr="00116D40">
        <w:rPr>
          <w:rStyle w:val="a"/>
          <w:b/>
          <w:bCs/>
          <w:i/>
          <w:iCs/>
          <w:color w:val="252525"/>
        </w:rPr>
        <w:t>as a comprehensive social and educational gaming platform</w:t>
      </w:r>
      <w:r w:rsidR="00012344">
        <w:rPr>
          <w:rStyle w:val="a"/>
          <w:color w:val="252525"/>
        </w:rPr>
        <w:t>.</w:t>
      </w:r>
    </w:p>
    <w:p w14:paraId="0622976D" w14:textId="77777777" w:rsidR="00151ED1" w:rsidRDefault="00151ED1" w:rsidP="0062014C">
      <w:pPr>
        <w:rPr>
          <w:rStyle w:val="a"/>
          <w:color w:val="252525"/>
        </w:rPr>
      </w:pPr>
    </w:p>
    <w:p w14:paraId="7817D3A9" w14:textId="77777777" w:rsidR="00151ED1" w:rsidRDefault="00151ED1" w:rsidP="00151ED1">
      <w:pPr>
        <w:keepNext/>
      </w:pPr>
      <w:r>
        <w:rPr>
          <w:noProof/>
          <w:color w:val="252525"/>
        </w:rPr>
        <w:drawing>
          <wp:inline distT="0" distB="0" distL="0" distR="0" wp14:anchorId="33698C7B" wp14:editId="733F1E3A">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451FFAE6" w14:textId="77777777" w:rsidR="00151ED1" w:rsidRDefault="00151ED1" w:rsidP="00E14ADF">
      <w:pPr>
        <w:pStyle w:val="Caption"/>
        <w:jc w:val="center"/>
        <w:rPr>
          <w:rStyle w:val="a"/>
          <w:color w:val="252525"/>
        </w:rPr>
      </w:pPr>
      <w:bookmarkStart w:id="17" w:name="_Toc137594687"/>
      <w:r>
        <w:t>Figure</w:t>
      </w:r>
      <w:r w:rsidR="00DF3CA6">
        <w:t>-</w:t>
      </w:r>
      <w:fldSimple w:instr=" SEQ Figure \* ARABIC ">
        <w:r w:rsidR="00587420">
          <w:rPr>
            <w:noProof/>
          </w:rPr>
          <w:t>10</w:t>
        </w:r>
      </w:fldSimple>
      <w:r w:rsidR="00E14ADF">
        <w:t xml:space="preserve"> Feasibility </w:t>
      </w:r>
      <w:r w:rsidR="00E14ADF" w:rsidRPr="00E14ADF">
        <w:rPr>
          <w:b w:val="0"/>
          <w:bCs/>
        </w:rPr>
        <w:t>(</w:t>
      </w:r>
      <w:r w:rsidR="00E14ADF">
        <w:rPr>
          <w:b w:val="0"/>
          <w:bCs/>
        </w:rPr>
        <w:t>Appendix/Feasibility-Diagram.drawio</w:t>
      </w:r>
      <w:r w:rsidR="00E14ADF" w:rsidRPr="00E14ADF">
        <w:rPr>
          <w:b w:val="0"/>
          <w:bCs/>
        </w:rPr>
        <w:t>)</w:t>
      </w:r>
      <w:bookmarkEnd w:id="17"/>
    </w:p>
    <w:p w14:paraId="76E910CF" w14:textId="77777777" w:rsidR="00E14ADF" w:rsidRDefault="00E14ADF" w:rsidP="0062014C"/>
    <w:p w14:paraId="6636CB6F" w14:textId="77777777" w:rsidR="00E303D6" w:rsidRPr="0062014C" w:rsidRDefault="00E303D6" w:rsidP="0062014C"/>
    <w:p w14:paraId="5F275370" w14:textId="77777777" w:rsidR="00486040" w:rsidRPr="00486040" w:rsidRDefault="007D031F" w:rsidP="00650CB9">
      <w:pPr>
        <w:pStyle w:val="Heading3"/>
      </w:pPr>
      <w:bookmarkStart w:id="18" w:name="_Toc137611428"/>
      <w:r>
        <w:lastRenderedPageBreak/>
        <w:t>1.</w:t>
      </w:r>
      <w:r w:rsidR="00B63A07">
        <w:t>3</w:t>
      </w:r>
      <w:r>
        <w:t>.</w:t>
      </w:r>
      <w:r w:rsidR="00E4167C">
        <w:t>4</w:t>
      </w:r>
      <w:r>
        <w:t xml:space="preserve"> Risk Management</w:t>
      </w:r>
      <w:bookmarkEnd w:id="18"/>
    </w:p>
    <w:p w14:paraId="02B8E208" w14:textId="77777777" w:rsidR="00971BEC" w:rsidRDefault="00971BEC" w:rsidP="00E47C44"/>
    <w:p w14:paraId="09C4076E" w14:textId="77777777"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97002D">
            <w:instrText xml:space="preserve">CITATION Men13 \l 2057 </w:instrText>
          </w:r>
          <w:r w:rsidR="005A47CF">
            <w:fldChar w:fldCharType="separate"/>
          </w:r>
          <w:r w:rsidR="00DB21E3">
            <w:rPr>
              <w:noProof/>
            </w:rPr>
            <w:t>(Menezes Jr and Gusmão, 2013)</w:t>
          </w:r>
          <w:r w:rsidR="005A47CF">
            <w:fldChar w:fldCharType="end"/>
          </w:r>
        </w:sdtContent>
      </w:sdt>
      <w:r w:rsidR="00E47C44">
        <w:t>.</w:t>
      </w:r>
      <w:r w:rsidR="00983D0E">
        <w:t xml:space="preserve"> </w:t>
      </w:r>
      <w:r w:rsidR="009365E6">
        <w:t>Thus</w:t>
      </w:r>
      <w:r w:rsidR="00983D0E">
        <w:t>,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05DB51F" w14:textId="77777777" w:rsidR="002F6A21" w:rsidRDefault="002F6A21" w:rsidP="00E47C44">
      <w:pPr>
        <w:rPr>
          <w:b/>
          <w:bCs/>
        </w:rPr>
      </w:pPr>
    </w:p>
    <w:p w14:paraId="65FA2C88" w14:textId="77777777" w:rsidR="008447AA" w:rsidRDefault="00AE442F" w:rsidP="008447AA">
      <w:pPr>
        <w:keepNext/>
      </w:pPr>
      <w:r w:rsidRPr="00A31DA0">
        <w:rPr>
          <w:noProof/>
        </w:rPr>
        <w:drawing>
          <wp:inline distT="0" distB="0" distL="0" distR="0" wp14:anchorId="57778537" wp14:editId="1F3E696C">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8"/>
                    <a:stretch>
                      <a:fillRect/>
                    </a:stretch>
                  </pic:blipFill>
                  <pic:spPr>
                    <a:xfrm>
                      <a:off x="0" y="0"/>
                      <a:ext cx="6645910" cy="4591050"/>
                    </a:xfrm>
                    <a:prstGeom prst="rect">
                      <a:avLst/>
                    </a:prstGeom>
                  </pic:spPr>
                </pic:pic>
              </a:graphicData>
            </a:graphic>
          </wp:inline>
        </w:drawing>
      </w:r>
    </w:p>
    <w:p w14:paraId="498B5CDC" w14:textId="77777777" w:rsidR="008447AA" w:rsidRDefault="008447AA" w:rsidP="007C01AE">
      <w:pPr>
        <w:pStyle w:val="Caption"/>
        <w:jc w:val="center"/>
        <w:rPr>
          <w:b w:val="0"/>
          <w:bCs/>
        </w:rPr>
      </w:pPr>
      <w:bookmarkStart w:id="19" w:name="_Toc137594688"/>
      <w:r>
        <w:t>Figure</w:t>
      </w:r>
      <w:r w:rsidR="00DF3CA6">
        <w:t>-</w:t>
      </w:r>
      <w:fldSimple w:instr=" SEQ Figure \* ARABIC ">
        <w:r w:rsidR="00587420">
          <w:rPr>
            <w:noProof/>
          </w:rPr>
          <w:t>11</w:t>
        </w:r>
      </w:fldSimple>
      <w:r>
        <w:t xml:space="preserve"> Risk Assessment </w:t>
      </w:r>
      <w:r w:rsidRPr="007C01AE">
        <w:rPr>
          <w:b w:val="0"/>
          <w:bCs/>
        </w:rPr>
        <w:t>(</w:t>
      </w:r>
      <w:r w:rsidR="007C01AE" w:rsidRPr="007C01AE">
        <w:rPr>
          <w:b w:val="0"/>
          <w:bCs/>
        </w:rPr>
        <w:t>Appendix/Risk-Assessment.xlsx</w:t>
      </w:r>
      <w:r w:rsidRPr="007C01AE">
        <w:rPr>
          <w:b w:val="0"/>
          <w:bCs/>
        </w:rPr>
        <w:t>)</w:t>
      </w:r>
      <w:bookmarkEnd w:id="19"/>
    </w:p>
    <w:p w14:paraId="02763CA4" w14:textId="77777777" w:rsidR="00AA73FE" w:rsidRDefault="00AA73FE">
      <w:pPr>
        <w:jc w:val="left"/>
      </w:pPr>
    </w:p>
    <w:p w14:paraId="0D011574" w14:textId="77777777" w:rsidR="00B2458B" w:rsidRDefault="00A36F01" w:rsidP="00286185">
      <w:r>
        <w:t>For this project</w:t>
      </w:r>
      <w:r w:rsidR="008B2CC1">
        <w:t>,</w:t>
      </w:r>
      <w:r w:rsidR="00256161">
        <w:t xml:space="preserve"> </w:t>
      </w:r>
      <w:r w:rsidR="003A615A" w:rsidRPr="00875AC3">
        <w:rPr>
          <w:b/>
          <w:bCs/>
          <w:i/>
          <w:iCs/>
        </w:rPr>
        <w:t>scheduling</w:t>
      </w:r>
      <w:r w:rsidR="003A615A">
        <w:t xml:space="preserve"> is the risk with the highest probability and severity; therefore, </w:t>
      </w:r>
      <w:r w:rsidR="00286185">
        <w:t xml:space="preserve">the design, experimentation and development phase will </w:t>
      </w:r>
      <w:r w:rsidR="004C602B" w:rsidRPr="00962BA1">
        <w:rPr>
          <w:b/>
          <w:bCs/>
          <w:i/>
          <w:iCs/>
        </w:rPr>
        <w:t xml:space="preserve">start as early as </w:t>
      </w:r>
      <w:r w:rsidR="00A17E6C" w:rsidRPr="00962BA1">
        <w:rPr>
          <w:b/>
          <w:bCs/>
          <w:i/>
          <w:iCs/>
        </w:rPr>
        <w:t>possible</w:t>
      </w:r>
      <w:r w:rsidR="00D05355">
        <w:t xml:space="preserve"> to avoid delays</w:t>
      </w:r>
      <w:r w:rsidR="006D1085">
        <w:t xml:space="preserve"> in delivering the hardware or any software features</w:t>
      </w:r>
      <w:r w:rsidR="00D05355">
        <w:t>.</w:t>
      </w:r>
      <w:r w:rsidR="00B2458B">
        <w:br w:type="page"/>
      </w:r>
    </w:p>
    <w:p w14:paraId="7DA0CD9E" w14:textId="77777777" w:rsidR="003456A3" w:rsidRDefault="003456A3" w:rsidP="00973CEF">
      <w:pPr>
        <w:pStyle w:val="Heading1"/>
        <w:keepLines w:val="0"/>
      </w:pPr>
      <w:bookmarkStart w:id="20" w:name="_Toc116042663"/>
    </w:p>
    <w:p w14:paraId="1CFD2C5D" w14:textId="77777777" w:rsidR="00CC09C1" w:rsidRDefault="009E63EB" w:rsidP="00973CEF">
      <w:pPr>
        <w:pStyle w:val="Heading1"/>
        <w:keepLines w:val="0"/>
      </w:pPr>
      <w:bookmarkStart w:id="21" w:name="_Toc137611429"/>
      <w:r>
        <w:t>2. Project Management</w:t>
      </w:r>
      <w:bookmarkEnd w:id="20"/>
      <w:bookmarkEnd w:id="21"/>
    </w:p>
    <w:p w14:paraId="379BADCC" w14:textId="77777777" w:rsidR="00973CEF" w:rsidRDefault="00973CEF" w:rsidP="00075B6A"/>
    <w:p w14:paraId="6A6745EC" w14:textId="77777777" w:rsidR="00075B6A" w:rsidRDefault="0033226B" w:rsidP="00075B6A">
      <w:r>
        <w:t>We can approach the workflow of our project tasks in several ways</w:t>
      </w:r>
      <w:r w:rsidR="006D2146">
        <w:t>.</w:t>
      </w:r>
      <w:r w:rsidR="00D0534B">
        <w:t xml:space="preserve"> </w:t>
      </w:r>
      <w:r w:rsidR="00D91BBB">
        <w:t xml:space="preserve">We can select the best solution </w:t>
      </w:r>
      <w:r w:rsidR="00923CA8">
        <w:t>for</w:t>
      </w:r>
      <w:r w:rsidR="00D91BBB">
        <w:t xml:space="preserve"> our needs by examining the relevant software development methodologie</w:t>
      </w:r>
      <w:r w:rsidR="00A6401F">
        <w:t>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6F24E45" w14:textId="77777777" w:rsidR="00D90C42" w:rsidRPr="00075B6A" w:rsidRDefault="00D90C42" w:rsidP="00075B6A"/>
    <w:p w14:paraId="68B1773E" w14:textId="77777777" w:rsidR="009E63EB" w:rsidRDefault="009E63EB" w:rsidP="009E63EB">
      <w:pPr>
        <w:pStyle w:val="Heading2"/>
      </w:pPr>
      <w:bookmarkStart w:id="22" w:name="_Toc116042664"/>
      <w:bookmarkStart w:id="23" w:name="_Toc137611430"/>
      <w:r>
        <w:t>2.1. Methodologies</w:t>
      </w:r>
      <w:bookmarkEnd w:id="22"/>
      <w:bookmarkEnd w:id="23"/>
    </w:p>
    <w:p w14:paraId="7B387EFB" w14:textId="77777777" w:rsidR="00D90C42" w:rsidRDefault="00D90C42" w:rsidP="00D90C42"/>
    <w:p w14:paraId="416C4DE2" w14:textId="77777777" w:rsidR="00980EEE" w:rsidRDefault="00D73D71" w:rsidP="00D90C42">
      <w:r>
        <w:t>Methodologies</w:t>
      </w:r>
      <w:r w:rsidR="00980EEE">
        <w:t xml:space="preserve"> can be divided into linear and iterative categories</w:t>
      </w:r>
      <w:r>
        <w:t xml:space="preserve">, and both </w:t>
      </w:r>
      <w:r w:rsidR="00980EEE">
        <w:t xml:space="preserve">approaches have distinct benefits and limitations, which can </w:t>
      </w:r>
      <w:r>
        <w:t>affect</w:t>
      </w:r>
      <w:r w:rsidR="00980EEE">
        <w:t xml:space="preserve"> the project's outcome. </w:t>
      </w:r>
      <w:r>
        <w:t>W</w:t>
      </w:r>
      <w:r w:rsidR="00980EEE">
        <w:t xml:space="preserve">hen selecting our development method, we must remember that this project consists of hardware and software components, and </w:t>
      </w:r>
      <w:r w:rsidR="008B62B6">
        <w:t>we may</w:t>
      </w:r>
      <w:r w:rsidR="00980EEE">
        <w:t xml:space="preserve"> use a mixed methodology.</w:t>
      </w:r>
    </w:p>
    <w:p w14:paraId="72F4A3C0" w14:textId="77777777" w:rsidR="00CB1C03" w:rsidRPr="00D90C42" w:rsidRDefault="00CB1C03" w:rsidP="00D90C42"/>
    <w:p w14:paraId="2E3AF5FC" w14:textId="77777777" w:rsidR="009E63EB" w:rsidRDefault="009E63EB" w:rsidP="009E63EB">
      <w:pPr>
        <w:pStyle w:val="Heading3"/>
      </w:pPr>
      <w:bookmarkStart w:id="24" w:name="_Toc116042665"/>
      <w:bookmarkStart w:id="25" w:name="_Toc137611431"/>
      <w:r>
        <w:t>2.1.1. Linear Methodologies</w:t>
      </w:r>
      <w:bookmarkEnd w:id="24"/>
      <w:bookmarkEnd w:id="25"/>
    </w:p>
    <w:p w14:paraId="26FB9A7E" w14:textId="77777777" w:rsidR="00CB1C03" w:rsidRDefault="00CB1C03" w:rsidP="00CB1C03"/>
    <w:p w14:paraId="1D62945D" w14:textId="77777777" w:rsidR="00123F3B" w:rsidRDefault="00123F3B" w:rsidP="00A56758">
      <w:r>
        <w:t xml:space="preserve">When engineers discuss sequential (linear) software development, they essentially refer to the Waterfall </w:t>
      </w:r>
      <w:r w:rsidR="00E60632">
        <w:t>methodology</w:t>
      </w:r>
      <w:r w:rsidR="00ED4124">
        <w:t xml:space="preserve">, </w:t>
      </w:r>
      <w:r w:rsidR="00F45361">
        <w:t xml:space="preserve">which </w:t>
      </w:r>
      <w:r>
        <w:t>dat</w:t>
      </w:r>
      <w:r w:rsidR="00892C84">
        <w:t>es</w:t>
      </w:r>
      <w:r>
        <w:t xml:space="preserve"> back to the 1960s</w:t>
      </w:r>
      <w:r w:rsidR="00ED4124">
        <w:t xml:space="preserve"> manufacturing</w:t>
      </w:r>
      <w:r>
        <w:t>. "</w:t>
      </w:r>
      <w:r w:rsidRPr="00A56758">
        <w:rPr>
          <w:i/>
          <w:iCs/>
        </w:rPr>
        <w:t>Waterfall Model predominately</w:t>
      </w:r>
      <w:r>
        <w:rPr>
          <w:i/>
          <w:iCs/>
        </w:rPr>
        <w:t xml:space="preserve"> </w:t>
      </w:r>
      <w:r w:rsidRPr="00A56758">
        <w:rPr>
          <w:i/>
          <w:iCs/>
        </w:rPr>
        <w:t>emphasi</w:t>
      </w:r>
      <w:r>
        <w:rPr>
          <w:i/>
          <w:iCs/>
        </w:rPr>
        <w:t>s</w:t>
      </w:r>
      <w:r w:rsidRPr="00A56758">
        <w:rPr>
          <w:i/>
          <w:iCs/>
        </w:rPr>
        <w:t>es on the freezing of requirement specifications or the</w:t>
      </w:r>
      <w:r>
        <w:rPr>
          <w:i/>
          <w:iCs/>
        </w:rPr>
        <w:t xml:space="preserve"> </w:t>
      </w:r>
      <w:r w:rsidRPr="00A56758">
        <w:rPr>
          <w:i/>
          <w:iCs/>
        </w:rPr>
        <w:t>high-level design very early in the development life-cycle, prior to</w:t>
      </w:r>
      <w:r>
        <w:rPr>
          <w:i/>
          <w:iCs/>
        </w:rPr>
        <w:t xml:space="preserve"> </w:t>
      </w:r>
      <w:r w:rsidRPr="00A56758">
        <w:rPr>
          <w:i/>
          <w:iCs/>
        </w:rPr>
        <w:t>engaging in more thorough design and implementation work</w:t>
      </w:r>
      <w:r>
        <w:t xml:space="preserve">" </w:t>
      </w:r>
      <w:sdt>
        <w:sdtPr>
          <w:id w:val="-1777005492"/>
          <w:citation/>
        </w:sdtPr>
        <w:sdtEndPr/>
        <w:sdtContent>
          <w:r>
            <w:fldChar w:fldCharType="begin"/>
          </w:r>
          <w:r w:rsidR="00DB21E3">
            <w:instrText xml:space="preserve">CITATION Van17 \l 2057 </w:instrText>
          </w:r>
          <w:r>
            <w:fldChar w:fldCharType="separate"/>
          </w:r>
          <w:r w:rsidR="00DB21E3">
            <w:rPr>
              <w:noProof/>
            </w:rPr>
            <w:t>(Van, 2017)</w:t>
          </w:r>
          <w:r>
            <w:fldChar w:fldCharType="end"/>
          </w:r>
        </w:sdtContent>
      </w:sdt>
      <w:r>
        <w:t xml:space="preserve">. </w:t>
      </w:r>
      <w:r w:rsidR="00F45361">
        <w:t xml:space="preserve">This </w:t>
      </w:r>
      <w:r>
        <w:t xml:space="preserve">inflexibility is often problematic because Waterfall </w:t>
      </w:r>
      <w:r w:rsidR="00F45361">
        <w:t>is unidirectional</w:t>
      </w:r>
      <w:r>
        <w:t>, and the project</w:t>
      </w:r>
      <w:r w:rsidR="00F45361">
        <w:t>s</w:t>
      </w:r>
      <w:r>
        <w:t xml:space="preserve"> cannot be modified after the specification and design.</w:t>
      </w:r>
    </w:p>
    <w:p w14:paraId="69E27D4A" w14:textId="77777777" w:rsidR="00D22F0E" w:rsidRDefault="00D22F0E" w:rsidP="00A56758"/>
    <w:p w14:paraId="30ED60FE" w14:textId="77777777" w:rsidR="00983ACD" w:rsidRDefault="00507541" w:rsidP="00983ACD">
      <w:pPr>
        <w:keepNext/>
        <w:jc w:val="center"/>
      </w:pPr>
      <w:r>
        <w:rPr>
          <w:noProof/>
        </w:rPr>
        <w:drawing>
          <wp:inline distT="0" distB="0" distL="0" distR="0" wp14:anchorId="385F10ED" wp14:editId="321932E2">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1DAEB356" w14:textId="77777777" w:rsidR="00D22F0E" w:rsidRPr="00126964" w:rsidRDefault="00983ACD" w:rsidP="00983ACD">
      <w:pPr>
        <w:pStyle w:val="Caption"/>
        <w:jc w:val="center"/>
        <w:rPr>
          <w:b w:val="0"/>
          <w:bCs/>
        </w:rPr>
      </w:pPr>
      <w:bookmarkStart w:id="26" w:name="_Toc137594689"/>
      <w:r>
        <w:t>Figure</w:t>
      </w:r>
      <w:r w:rsidR="00DF3CA6">
        <w:t>-</w:t>
      </w:r>
      <w:fldSimple w:instr=" SEQ Figure \* ARABIC ">
        <w:r w:rsidR="00587420">
          <w:rPr>
            <w:noProof/>
          </w:rPr>
          <w:t>12</w:t>
        </w:r>
      </w:fldSimple>
      <w:r>
        <w:t xml:space="preserve"> </w:t>
      </w:r>
      <w:r w:rsidR="00636436">
        <w:t>Waterfall</w:t>
      </w:r>
      <w:r w:rsidR="00126964">
        <w:t xml:space="preserve"> </w:t>
      </w:r>
      <w:r w:rsidR="00126964">
        <w:rPr>
          <w:b w:val="0"/>
          <w:bCs/>
        </w:rPr>
        <w:t>(Appendix/Waterfall</w:t>
      </w:r>
      <w:r w:rsidR="001A3885">
        <w:rPr>
          <w:b w:val="0"/>
          <w:bCs/>
        </w:rPr>
        <w:t>.drawio</w:t>
      </w:r>
      <w:r w:rsidR="00126964">
        <w:rPr>
          <w:b w:val="0"/>
          <w:bCs/>
        </w:rPr>
        <w:t>)</w:t>
      </w:r>
      <w:bookmarkEnd w:id="26"/>
    </w:p>
    <w:p w14:paraId="5222B385" w14:textId="77777777" w:rsidR="00CB1C03" w:rsidRDefault="00CB1C03" w:rsidP="00CB1C03"/>
    <w:p w14:paraId="184DE7E2" w14:textId="77777777" w:rsidR="00732395" w:rsidRDefault="00732395" w:rsidP="00732395">
      <w:r>
        <w:t>Waterfall assumes that project requirements are accurate, permanent and complete before the development starts</w:t>
      </w:r>
      <w:r w:rsidR="0038225B">
        <w:t xml:space="preserve">, and software </w:t>
      </w:r>
      <w:r>
        <w:t xml:space="preserve">development </w:t>
      </w:r>
      <w:r w:rsidR="007B3866">
        <w:t xml:space="preserve">often </w:t>
      </w:r>
      <w:r w:rsidR="00DE0F70">
        <w:t>requires</w:t>
      </w:r>
      <w:r>
        <w:t xml:space="preserve"> </w:t>
      </w:r>
      <w:r w:rsidR="007B3866">
        <w:t>flexibility</w:t>
      </w:r>
      <w:r>
        <w:t xml:space="preserve">; however, </w:t>
      </w:r>
      <w:r w:rsidR="00DE0F70">
        <w:t>Waterfall</w:t>
      </w:r>
      <w:r w:rsidR="000A7AF1">
        <w:t>'</w:t>
      </w:r>
      <w:r w:rsidR="000A172D">
        <w:t>s</w:t>
      </w:r>
      <w:r>
        <w:t xml:space="preserve"> approach </w:t>
      </w:r>
      <w:r w:rsidR="003C5055">
        <w:t xml:space="preserve">is </w:t>
      </w:r>
      <w:r w:rsidR="003C5055" w:rsidRPr="00F3494F">
        <w:rPr>
          <w:b/>
          <w:bCs/>
          <w:i/>
          <w:iCs/>
        </w:rPr>
        <w:t>suitable</w:t>
      </w:r>
      <w:r w:rsidRPr="00F3494F">
        <w:rPr>
          <w:b/>
          <w:bCs/>
          <w:i/>
          <w:iCs/>
        </w:rPr>
        <w:t xml:space="preserve"> for </w:t>
      </w:r>
      <w:r w:rsidR="00D320B5" w:rsidRPr="00F3494F">
        <w:rPr>
          <w:b/>
          <w:bCs/>
          <w:i/>
          <w:iCs/>
        </w:rPr>
        <w:t>our</w:t>
      </w:r>
      <w:r w:rsidRPr="00F3494F">
        <w:rPr>
          <w:b/>
          <w:bCs/>
          <w:i/>
          <w:iCs/>
        </w:rPr>
        <w:t xml:space="preserve"> </w:t>
      </w:r>
      <w:r w:rsidR="00D320B5" w:rsidRPr="00F3494F">
        <w:rPr>
          <w:b/>
          <w:bCs/>
          <w:i/>
          <w:iCs/>
        </w:rPr>
        <w:t>console device</w:t>
      </w:r>
      <w:r>
        <w:t>.</w:t>
      </w:r>
    </w:p>
    <w:p w14:paraId="7FC59886" w14:textId="77777777" w:rsidR="00732395" w:rsidRDefault="00732395" w:rsidP="00CB1C03"/>
    <w:p w14:paraId="5A793B33" w14:textId="77777777" w:rsidR="00F061BD" w:rsidRPr="00CB1C03" w:rsidRDefault="00F061BD" w:rsidP="00CB1C03"/>
    <w:p w14:paraId="77E0EA5E" w14:textId="77777777" w:rsidR="004B2BFD" w:rsidRPr="004B2BFD" w:rsidRDefault="009E63EB" w:rsidP="004B2BFD">
      <w:pPr>
        <w:pStyle w:val="Heading3"/>
      </w:pPr>
      <w:bookmarkStart w:id="27" w:name="_Toc116042666"/>
      <w:bookmarkStart w:id="28" w:name="_Toc137611432"/>
      <w:r>
        <w:lastRenderedPageBreak/>
        <w:t>2.1.2. Iterative Methodologies</w:t>
      </w:r>
      <w:bookmarkEnd w:id="27"/>
      <w:bookmarkEnd w:id="28"/>
    </w:p>
    <w:p w14:paraId="0A8C05FF" w14:textId="77777777" w:rsidR="00F061BD" w:rsidRDefault="00540473" w:rsidP="00540473">
      <w:pPr>
        <w:pStyle w:val="Heading4"/>
      </w:pPr>
      <w:r>
        <w:t xml:space="preserve">2.1.2.1. </w:t>
      </w:r>
      <w:r w:rsidR="00F061BD" w:rsidRPr="00F061BD">
        <w:t>Agile</w:t>
      </w:r>
    </w:p>
    <w:p w14:paraId="38CEC634" w14:textId="77777777" w:rsidR="00972046" w:rsidRPr="00972046" w:rsidRDefault="00972046" w:rsidP="00972046"/>
    <w:p w14:paraId="6F968610" w14:textId="77777777" w:rsidR="00E432EB" w:rsidRDefault="00E432EB" w:rsidP="00E432EB">
      <w:r>
        <w:t xml:space="preserve">Agile is not a methodology, as it does not stipulate the exact steps of the development phases. It, instead, can be considered a </w:t>
      </w:r>
      <w:r w:rsidR="00A90EC9" w:rsidRPr="00894221">
        <w:rPr>
          <w:b/>
          <w:bCs/>
          <w:i/>
          <w:iCs/>
        </w:rPr>
        <w:t xml:space="preserve">development </w:t>
      </w:r>
      <w:r w:rsidRPr="00894221">
        <w:rPr>
          <w:b/>
          <w:bCs/>
          <w:i/>
          <w:iCs/>
        </w:rPr>
        <w:t>philosoph</w:t>
      </w:r>
      <w:r w:rsidR="00A90EC9" w:rsidRPr="00894221">
        <w:rPr>
          <w:b/>
          <w:bCs/>
          <w:i/>
          <w:iCs/>
        </w:rPr>
        <w:t>y</w:t>
      </w:r>
      <w:r>
        <w:t>. The agile manifesto is mere 68 words, yet its principles completely revolutionised traditional software development. For example, one principle states that "</w:t>
      </w:r>
      <w:r>
        <w:rPr>
          <w:i/>
          <w:iCs/>
        </w:rPr>
        <w:t>o</w:t>
      </w:r>
      <w:r w:rsidRPr="004C12AC">
        <w:rPr>
          <w:i/>
          <w:iCs/>
        </w:rPr>
        <w:t>ur highest priority is to satisfy the customer through early and continuous delivery of valuable software</w:t>
      </w:r>
      <w:r>
        <w:t xml:space="preserve">" </w:t>
      </w:r>
      <w:sdt>
        <w:sdtPr>
          <w:id w:val="80497878"/>
          <w:citation/>
        </w:sdtPr>
        <w:sdtEndPr/>
        <w:sdtContent>
          <w:r>
            <w:fldChar w:fldCharType="begin"/>
          </w:r>
          <w:r w:rsidR="00891EDD">
            <w:instrText xml:space="preserve">CITATION Fow01 \l 2057 </w:instrText>
          </w:r>
          <w:r>
            <w:fldChar w:fldCharType="separate"/>
          </w:r>
          <w:r w:rsidR="00DB21E3">
            <w:rPr>
              <w:noProof/>
            </w:rPr>
            <w:t>(Fowler and Highsmith, 2001)</w:t>
          </w:r>
          <w:r>
            <w:fldChar w:fldCharType="end"/>
          </w:r>
        </w:sdtContent>
      </w:sdt>
      <w:r>
        <w:t xml:space="preserve">. </w:t>
      </w:r>
      <w:r w:rsidR="00D22B72">
        <w:t>C</w:t>
      </w:r>
      <w:r>
        <w:t xml:space="preserve">ontinuous delivery cannot be achieved through sequential approaches. </w:t>
      </w:r>
      <w:r w:rsidR="006F78E4">
        <w:t>Moreover</w:t>
      </w:r>
      <w:r>
        <w:t xml:space="preserve">, Agile lacks </w:t>
      </w:r>
      <w:r w:rsidR="006F78E4">
        <w:t>linear development</w:t>
      </w:r>
      <w:r w:rsidR="000A7AF1">
        <w:t>'</w:t>
      </w:r>
      <w:r w:rsidR="008712C3">
        <w:t>s</w:t>
      </w:r>
      <w:r w:rsidR="006F78E4">
        <w:t xml:space="preserve"> </w:t>
      </w:r>
      <w:r w:rsidR="008712C3">
        <w:t>extensive</w:t>
      </w:r>
      <w:r>
        <w:t xml:space="preserve"> documentation</w:t>
      </w:r>
      <w:r w:rsidR="008712C3">
        <w:t xml:space="preserve"> style</w:t>
      </w:r>
      <w:r w:rsidR="006F78E4">
        <w:t>.</w:t>
      </w:r>
    </w:p>
    <w:p w14:paraId="7CA21775" w14:textId="77777777" w:rsidR="00CF65B0" w:rsidRDefault="00CF65B0" w:rsidP="004C12AC"/>
    <w:p w14:paraId="716AE940" w14:textId="77777777" w:rsidR="004D3C71" w:rsidRDefault="00D02248" w:rsidP="004D3C71">
      <w:pPr>
        <w:keepNext/>
        <w:jc w:val="center"/>
      </w:pPr>
      <w:r>
        <w:rPr>
          <w:noProof/>
        </w:rPr>
        <w:drawing>
          <wp:inline distT="0" distB="0" distL="0" distR="0" wp14:anchorId="0BC1D954" wp14:editId="26BB1B19">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2D831EEF" w14:textId="77777777" w:rsidR="00D02248" w:rsidRDefault="004D3C71" w:rsidP="004D3C71">
      <w:pPr>
        <w:pStyle w:val="Caption"/>
        <w:jc w:val="center"/>
      </w:pPr>
      <w:bookmarkStart w:id="29" w:name="_Toc137594690"/>
      <w:r>
        <w:t>Figure</w:t>
      </w:r>
      <w:r w:rsidR="00DF3CA6">
        <w:t>-</w:t>
      </w:r>
      <w:fldSimple w:instr=" SEQ Figure \* ARABIC ">
        <w:r w:rsidR="00587420">
          <w:rPr>
            <w:noProof/>
          </w:rPr>
          <w:t>13</w:t>
        </w:r>
      </w:fldSimple>
      <w:r>
        <w:t xml:space="preserve"> </w:t>
      </w:r>
      <w:r w:rsidR="00FA3C8B">
        <w:t>Agile</w:t>
      </w:r>
      <w:r w:rsidR="00AA5DD1">
        <w:t>-</w:t>
      </w:r>
      <w:r w:rsidR="00B4518A">
        <w:t xml:space="preserve">Manifesto </w:t>
      </w:r>
      <w:r w:rsidR="00B4518A" w:rsidRPr="00C31852">
        <w:rPr>
          <w:b w:val="0"/>
          <w:bCs/>
        </w:rPr>
        <w:t>(</w:t>
      </w:r>
      <w:r w:rsidR="00375A94">
        <w:rPr>
          <w:b w:val="0"/>
          <w:bCs/>
        </w:rPr>
        <w:t>Appendix/Agile.drawio</w:t>
      </w:r>
      <w:r w:rsidR="00B4518A" w:rsidRPr="00C31852">
        <w:rPr>
          <w:b w:val="0"/>
          <w:bCs/>
        </w:rPr>
        <w:t>)</w:t>
      </w:r>
      <w:bookmarkEnd w:id="29"/>
    </w:p>
    <w:p w14:paraId="1A4672D8" w14:textId="77777777" w:rsidR="00500C52" w:rsidRDefault="00500C52" w:rsidP="00F061BD"/>
    <w:p w14:paraId="1BB08EE7" w14:textId="77777777" w:rsidR="00972046" w:rsidRDefault="00972046" w:rsidP="00972046">
      <w:r>
        <w:t>Agile solidified in the developer community's collective awareness</w:t>
      </w:r>
      <w:r w:rsidR="002821C2">
        <w:t>;</w:t>
      </w:r>
      <w:r>
        <w:t xml:space="preserve"> methodologies </w:t>
      </w:r>
      <w:r w:rsidR="000773DD">
        <w:t xml:space="preserve">soon were based on </w:t>
      </w:r>
      <w:r>
        <w:t xml:space="preserve">its principles, such as Scrum, Extreme Programming, Lean, Feature-Driven Development, or DevOps. </w:t>
      </w:r>
      <w:r w:rsidR="009B58BA">
        <w:t xml:space="preserve">Some </w:t>
      </w:r>
      <w:r>
        <w:t xml:space="preserve">of these methods may be tailored or trivialised to suit a one-person project, </w:t>
      </w:r>
      <w:r w:rsidR="009B58BA">
        <w:t xml:space="preserve">but </w:t>
      </w:r>
      <w:r>
        <w:t>they essentially revolve around managing processes for</w:t>
      </w:r>
      <w:r w:rsidR="00DC6C73">
        <w:t xml:space="preserve"> </w:t>
      </w:r>
      <w:r w:rsidRPr="005B0348">
        <w:rPr>
          <w:b/>
          <w:bCs/>
          <w:i/>
          <w:iCs/>
        </w:rPr>
        <w:t>team</w:t>
      </w:r>
      <w:r w:rsidR="00DC6C73" w:rsidRPr="005B0348">
        <w:rPr>
          <w:b/>
          <w:bCs/>
          <w:i/>
          <w:iCs/>
        </w:rPr>
        <w:t>s</w:t>
      </w:r>
      <w:r w:rsidRPr="005B0348">
        <w:rPr>
          <w:b/>
          <w:bCs/>
          <w:i/>
          <w:iCs/>
        </w:rPr>
        <w:t xml:space="preserve"> and departments</w:t>
      </w:r>
      <w:r>
        <w:t xml:space="preserve">. For instance, Scrum requires Scrum Master, Product Owner and Developers, or XP increases quality by pair programming. Therefore, we must discover methodologies more aligned with a </w:t>
      </w:r>
      <w:r w:rsidRPr="002B025E">
        <w:rPr>
          <w:b/>
          <w:bCs/>
          <w:i/>
          <w:iCs/>
        </w:rPr>
        <w:t>single-developer project scenario</w:t>
      </w:r>
      <w:r>
        <w:t>.</w:t>
      </w:r>
    </w:p>
    <w:p w14:paraId="5F6703DD" w14:textId="77777777" w:rsidR="00F248D5" w:rsidRDefault="00F248D5" w:rsidP="00F061BD"/>
    <w:p w14:paraId="0E0C2E39" w14:textId="77777777" w:rsidR="00F248D5" w:rsidRDefault="00540473" w:rsidP="00540473">
      <w:pPr>
        <w:pStyle w:val="Heading4"/>
      </w:pPr>
      <w:r>
        <w:t xml:space="preserve">2.1.2.2. </w:t>
      </w:r>
      <w:r w:rsidR="000B0175" w:rsidRPr="000B0175">
        <w:t>Test</w:t>
      </w:r>
      <w:r>
        <w:t>-</w:t>
      </w:r>
      <w:r w:rsidR="000B0175" w:rsidRPr="000B0175">
        <w:t>Driven Development</w:t>
      </w:r>
    </w:p>
    <w:p w14:paraId="0455FAA1" w14:textId="77777777" w:rsidR="003567EC" w:rsidRDefault="003567EC" w:rsidP="003567EC"/>
    <w:p w14:paraId="717CB59F" w14:textId="77777777" w:rsidR="003567EC" w:rsidRDefault="00876453" w:rsidP="003567EC">
      <w:r>
        <w:t>Waterfall methodology tests</w:t>
      </w:r>
      <w:r w:rsidR="00110D1D">
        <w:t xml:space="preserve"> code and business functional</w:t>
      </w:r>
      <w:r w:rsidR="00BA5EA8">
        <w:t>it</w:t>
      </w:r>
      <w:r w:rsidR="00110D1D">
        <w:t>i</w:t>
      </w:r>
      <w:r w:rsidR="00BA5EA8">
        <w:t>es</w:t>
      </w:r>
      <w:r w:rsidR="00110D1D">
        <w:t xml:space="preserve"> </w:t>
      </w:r>
      <w:r w:rsidR="00471D36">
        <w:t>retroactively</w:t>
      </w:r>
      <w:r w:rsidR="003910F5">
        <w:t xml:space="preserve">, which carries </w:t>
      </w:r>
      <w:r w:rsidR="00AF6F76">
        <w:t xml:space="preserve">the </w:t>
      </w:r>
      <w:r w:rsidR="003910F5">
        <w:t>poten</w:t>
      </w:r>
      <w:r w:rsidR="002118D7">
        <w:t>t</w:t>
      </w:r>
      <w:r w:rsidR="003910F5">
        <w:t>ial risk</w:t>
      </w:r>
      <w:r w:rsidR="00663BF4">
        <w:t xml:space="preserve"> </w:t>
      </w:r>
      <w:r w:rsidR="00AF6F76">
        <w:t xml:space="preserve">of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891EDD">
            <w:instrText xml:space="preserve">CITATION Jan05 \l 2057 </w:instrText>
          </w:r>
          <w:r w:rsidR="00EB07F0">
            <w:fldChar w:fldCharType="separate"/>
          </w:r>
          <w:r w:rsidR="00DB21E3">
            <w:rPr>
              <w:noProof/>
            </w:rPr>
            <w:t>(Janzen and Saiedian, 2005)</w:t>
          </w:r>
          <w:r w:rsidR="00EB07F0">
            <w:fldChar w:fldCharType="end"/>
          </w:r>
        </w:sdtContent>
      </w:sdt>
      <w:r w:rsidR="00F80F8C">
        <w:t>.</w:t>
      </w:r>
      <w:r w:rsidR="00854ADE">
        <w:t xml:space="preserve"> T</w:t>
      </w:r>
      <w:r w:rsidR="007F6A22">
        <w:t>he functions must be granulated into individual testable units to achieve such automation.</w:t>
      </w:r>
    </w:p>
    <w:p w14:paraId="58508B5F" w14:textId="77777777" w:rsidR="006C456D" w:rsidRPr="003567EC" w:rsidRDefault="006C456D" w:rsidP="003567EC"/>
    <w:p w14:paraId="24FFAA08" w14:textId="77777777" w:rsidR="006C456D" w:rsidRDefault="00F319CC" w:rsidP="006C456D">
      <w:pPr>
        <w:keepNext/>
      </w:pPr>
      <w:r>
        <w:rPr>
          <w:noProof/>
        </w:rPr>
        <w:drawing>
          <wp:inline distT="0" distB="0" distL="0" distR="0" wp14:anchorId="730B4EAB" wp14:editId="13D5E5FE">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7F2ACBAB" w14:textId="77777777" w:rsidR="00AD43A8" w:rsidRDefault="006C456D" w:rsidP="004A417D">
      <w:pPr>
        <w:pStyle w:val="Caption"/>
        <w:jc w:val="center"/>
        <w:rPr>
          <w:b w:val="0"/>
          <w:bCs/>
        </w:rPr>
      </w:pPr>
      <w:bookmarkStart w:id="30" w:name="_Toc137594691"/>
      <w:r>
        <w:t>Figure</w:t>
      </w:r>
      <w:r w:rsidR="00DF3CA6">
        <w:t>-</w:t>
      </w:r>
      <w:fldSimple w:instr=" SEQ Figure \* ARABIC ">
        <w:r w:rsidR="00587420">
          <w:rPr>
            <w:noProof/>
          </w:rPr>
          <w:t>14</w:t>
        </w:r>
      </w:fldSimple>
      <w:r>
        <w:t xml:space="preserve"> TDD Algorithm </w:t>
      </w:r>
      <w:r w:rsidRPr="004A417D">
        <w:rPr>
          <w:b w:val="0"/>
          <w:bCs/>
        </w:rPr>
        <w:t>(</w:t>
      </w:r>
      <w:r w:rsidR="005B64FB">
        <w:rPr>
          <w:b w:val="0"/>
          <w:bCs/>
        </w:rPr>
        <w:t>Appendix/TDD.drawio</w:t>
      </w:r>
      <w:r w:rsidRPr="004A417D">
        <w:rPr>
          <w:b w:val="0"/>
          <w:bCs/>
        </w:rPr>
        <w:t>)</w:t>
      </w:r>
      <w:bookmarkEnd w:id="30"/>
    </w:p>
    <w:p w14:paraId="27D46C5D" w14:textId="77777777"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1B4DEE66" w14:textId="77777777" w:rsidR="00CC5AC4" w:rsidRPr="004A417D" w:rsidRDefault="00CC5AC4" w:rsidP="004A417D"/>
    <w:p w14:paraId="17BF84E4" w14:textId="77777777" w:rsidR="000B0175" w:rsidRDefault="00540473" w:rsidP="00540473">
      <w:pPr>
        <w:pStyle w:val="Heading4"/>
      </w:pPr>
      <w:r>
        <w:t xml:space="preserve">2.1.2.3. </w:t>
      </w:r>
      <w:r w:rsidR="008B4E60">
        <w:t>Kanban</w:t>
      </w:r>
    </w:p>
    <w:p w14:paraId="2959DD65" w14:textId="77777777" w:rsidR="004F69AB" w:rsidRDefault="004F69AB" w:rsidP="00F061BD"/>
    <w:p w14:paraId="778F38DD" w14:textId="77777777"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w:t>
      </w:r>
      <w:r w:rsidR="00F74833">
        <w:t xml:space="preserve">to </w:t>
      </w:r>
      <w:r w:rsidR="00321220">
        <w:t>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373245">
            <w:instrText xml:space="preserve">CITATION Esp88 \l 2057 </w:instrText>
          </w:r>
          <w:r w:rsidR="001E2E49">
            <w:fldChar w:fldCharType="separate"/>
          </w:r>
          <w:r w:rsidR="00DB21E3">
            <w:rPr>
              <w:noProof/>
            </w:rPr>
            <w:t>(Esparrago, 1988)</w:t>
          </w:r>
          <w:r w:rsidR="001E2E49">
            <w:fldChar w:fldCharType="end"/>
          </w:r>
        </w:sdtContent>
      </w:sdt>
      <w:r w:rsidR="0060290D">
        <w:t>.</w:t>
      </w:r>
      <w:r w:rsidR="00434DD1">
        <w:t xml:space="preserve"> Software development</w:t>
      </w:r>
      <w:r w:rsidR="007551C8">
        <w:t xml:space="preserve"> </w:t>
      </w:r>
      <w:r w:rsidR="0082093C">
        <w:t xml:space="preserve">soon adopted this methodology for improved efficiency </w:t>
      </w:r>
      <w:r w:rsidR="00B35D3C">
        <w:t>to divide its workflow</w:t>
      </w:r>
      <w:r w:rsidR="007551C8">
        <w:t xml:space="preserve"> into requested, in-progress and done categories</w:t>
      </w:r>
      <w:r w:rsidR="006E4FCB">
        <w:t xml:space="preserve"> in a board system</w:t>
      </w:r>
      <w:r w:rsidR="007551C8">
        <w:t>.</w:t>
      </w:r>
      <w:r w:rsidR="00C51FB8">
        <w:t xml:space="preserve"> One fundamental characteristic of </w:t>
      </w:r>
      <w:r w:rsidR="00B35D3C">
        <w:t>Kanban</w:t>
      </w:r>
      <w:r w:rsidR="00C51FB8">
        <w:t xml:space="preserve"> is </w:t>
      </w:r>
      <w:r w:rsidR="00B31304">
        <w:t xml:space="preserve">the limit of </w:t>
      </w:r>
      <w:r w:rsidR="00F133DD">
        <w:t>in</w:t>
      </w:r>
      <w:r w:rsidR="00E07618">
        <w:t>-</w:t>
      </w:r>
      <w:r w:rsidR="00F133DD">
        <w:t xml:space="preserve">progress cards to ensure </w:t>
      </w:r>
      <w:r w:rsidR="00A6439B">
        <w:t xml:space="preserve">manageability </w:t>
      </w:r>
      <w:r w:rsidR="00F369D9">
        <w:t>and</w:t>
      </w:r>
      <w:r w:rsidR="00A6439B">
        <w:t xml:space="preserve"> reduc</w:t>
      </w:r>
      <w:r w:rsidR="00F369D9">
        <w:t>e</w:t>
      </w:r>
      <w:r w:rsidR="00F90822">
        <w:t xml:space="preserve"> multitasking.</w:t>
      </w:r>
    </w:p>
    <w:p w14:paraId="4C8579EF" w14:textId="77777777" w:rsidR="00E07618" w:rsidRDefault="00E07618" w:rsidP="00F061BD"/>
    <w:p w14:paraId="37A3A535" w14:textId="77777777" w:rsidR="00E4042F" w:rsidRDefault="00E4042F" w:rsidP="004A4DD1">
      <w:pPr>
        <w:keepNext/>
        <w:jc w:val="center"/>
      </w:pPr>
      <w:r>
        <w:rPr>
          <w:noProof/>
        </w:rPr>
        <w:drawing>
          <wp:inline distT="0" distB="0" distL="0" distR="0" wp14:anchorId="0FE4FC18" wp14:editId="5EA7EEBF">
            <wp:extent cx="6642827" cy="2724789"/>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2">
                      <a:extLst>
                        <a:ext uri="{28A0092B-C50C-407E-A947-70E740481C1C}">
                          <a14:useLocalDpi xmlns:a14="http://schemas.microsoft.com/office/drawing/2010/main" val="0"/>
                        </a:ext>
                      </a:extLst>
                    </a:blip>
                    <a:stretch>
                      <a:fillRect/>
                    </a:stretch>
                  </pic:blipFill>
                  <pic:spPr>
                    <a:xfrm>
                      <a:off x="0" y="0"/>
                      <a:ext cx="6683124" cy="2741318"/>
                    </a:xfrm>
                    <a:prstGeom prst="rect">
                      <a:avLst/>
                    </a:prstGeom>
                  </pic:spPr>
                </pic:pic>
              </a:graphicData>
            </a:graphic>
          </wp:inline>
        </w:drawing>
      </w:r>
    </w:p>
    <w:p w14:paraId="1C05C4DD" w14:textId="77777777" w:rsidR="00E4042F" w:rsidRDefault="00E4042F" w:rsidP="004A3CEC">
      <w:pPr>
        <w:pStyle w:val="Caption"/>
        <w:jc w:val="center"/>
        <w:rPr>
          <w:b w:val="0"/>
          <w:bCs/>
        </w:rPr>
      </w:pPr>
      <w:bookmarkStart w:id="31" w:name="_Toc137594692"/>
      <w:r>
        <w:t>Figure</w:t>
      </w:r>
      <w:r w:rsidR="006B6897">
        <w:t>-</w:t>
      </w:r>
      <w:fldSimple w:instr=" SEQ Figure \* ARABIC ">
        <w:r w:rsidR="00587420">
          <w:rPr>
            <w:noProof/>
          </w:rPr>
          <w:t>15</w:t>
        </w:r>
      </w:fldSimple>
      <w:r>
        <w:t xml:space="preserve"> Kanban</w:t>
      </w:r>
      <w:r w:rsidR="004A3CEC">
        <w:t xml:space="preserve"> </w:t>
      </w:r>
      <w:r w:rsidR="004A3CEC" w:rsidRPr="004A3CEC">
        <w:rPr>
          <w:b w:val="0"/>
          <w:bCs/>
        </w:rPr>
        <w:t>(</w:t>
      </w:r>
      <w:r w:rsidR="000A7420">
        <w:rPr>
          <w:b w:val="0"/>
          <w:bCs/>
        </w:rPr>
        <w:t>Appendix/Kanban.drawio</w:t>
      </w:r>
      <w:r w:rsidR="004A3CEC" w:rsidRPr="004A3CEC">
        <w:rPr>
          <w:b w:val="0"/>
          <w:bCs/>
        </w:rPr>
        <w:t>)</w:t>
      </w:r>
      <w:bookmarkEnd w:id="31"/>
    </w:p>
    <w:p w14:paraId="245E0743" w14:textId="77777777" w:rsidR="004A3CEC" w:rsidRDefault="004A3CEC" w:rsidP="004A3CEC"/>
    <w:p w14:paraId="464958ED" w14:textId="77777777" w:rsidR="009E63EB" w:rsidRDefault="009E63EB" w:rsidP="008B0590">
      <w:pPr>
        <w:pStyle w:val="Heading3"/>
      </w:pPr>
      <w:bookmarkStart w:id="32" w:name="_Toc116042668"/>
      <w:bookmarkStart w:id="33" w:name="_Toc137611433"/>
      <w:r>
        <w:t>2.</w:t>
      </w:r>
      <w:r w:rsidR="008B0590">
        <w:t>1</w:t>
      </w:r>
      <w:r>
        <w:t>.</w:t>
      </w:r>
      <w:r w:rsidR="008B0590">
        <w:t>3.</w:t>
      </w:r>
      <w:r>
        <w:t xml:space="preserve"> Applied Methodolog</w:t>
      </w:r>
      <w:bookmarkEnd w:id="32"/>
      <w:r w:rsidR="00887B8B">
        <w:t>ies</w:t>
      </w:r>
      <w:bookmarkEnd w:id="33"/>
    </w:p>
    <w:p w14:paraId="06E54FCC" w14:textId="77777777" w:rsidR="0029522D" w:rsidRDefault="0029522D" w:rsidP="007151B5">
      <w:pPr>
        <w:jc w:val="left"/>
        <w:rPr>
          <w:rStyle w:val="markedcontent"/>
        </w:rPr>
      </w:pPr>
    </w:p>
    <w:p w14:paraId="2632F477" w14:textId="77777777" w:rsidR="002A3DD0"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sidR="00891EDD">
            <w:rPr>
              <w:rStyle w:val="markedcontent"/>
            </w:rPr>
            <w:instrText xml:space="preserve">CITATION Jan05 \l 2057 </w:instrText>
          </w:r>
          <w:r>
            <w:rPr>
              <w:rStyle w:val="markedcontent"/>
            </w:rPr>
            <w:fldChar w:fldCharType="separate"/>
          </w:r>
          <w:r w:rsidR="00DB21E3">
            <w:rPr>
              <w:noProof/>
            </w:rPr>
            <w:t>(Janzen and Saiedian, 2005)</w:t>
          </w:r>
          <w:r>
            <w:rPr>
              <w:rStyle w:val="markedcontent"/>
            </w:rPr>
            <w:fldChar w:fldCharType="end"/>
          </w:r>
        </w:sdtContent>
      </w:sdt>
      <w:r>
        <w:rPr>
          <w:rStyle w:val="markedcontent"/>
        </w:rPr>
        <w:t>.</w:t>
      </w:r>
      <w:r w:rsidR="0029522D">
        <w:rPr>
          <w:rStyle w:val="markedcontent"/>
        </w:rPr>
        <w:t xml:space="preserve"> </w:t>
      </w:r>
      <w:r w:rsidR="00605074">
        <w:rPr>
          <w:rStyle w:val="markedcontent"/>
        </w:rPr>
        <w:t xml:space="preserve">Our </w:t>
      </w:r>
      <w:r w:rsidR="004579EB">
        <w:rPr>
          <w:rStyle w:val="markedcontent"/>
        </w:rPr>
        <w:t xml:space="preserve">project design and development will be </w:t>
      </w:r>
      <w:r w:rsidR="00D014EE">
        <w:rPr>
          <w:rStyle w:val="markedcontent"/>
        </w:rPr>
        <w:t>split</w:t>
      </w:r>
      <w:r w:rsidR="00C77F56">
        <w:rPr>
          <w:rStyle w:val="markedcontent"/>
        </w:rPr>
        <w:t xml:space="preserve"> into hardware and software and </w:t>
      </w:r>
      <w:r w:rsidR="0049090F">
        <w:rPr>
          <w:rStyle w:val="markedcontent"/>
        </w:rPr>
        <w:t xml:space="preserve">handled separately. </w:t>
      </w:r>
      <w:r w:rsidR="00F81253">
        <w:rPr>
          <w:rStyle w:val="markedcontent"/>
        </w:rPr>
        <w:t xml:space="preserve">The hardware development </w:t>
      </w:r>
      <w:r w:rsidR="00264330">
        <w:rPr>
          <w:rStyle w:val="markedcontent"/>
        </w:rPr>
        <w:t xml:space="preserve">will follow a linear progression, </w:t>
      </w:r>
      <w:r w:rsidR="00633B75">
        <w:rPr>
          <w:rStyle w:val="markedcontent"/>
        </w:rPr>
        <w:t xml:space="preserve">like </w:t>
      </w:r>
      <w:r w:rsidR="00633B75" w:rsidRPr="006670FE">
        <w:rPr>
          <w:rStyle w:val="markedcontent"/>
          <w:b/>
          <w:bCs/>
          <w:i/>
          <w:iCs/>
        </w:rPr>
        <w:t>Waterfall</w:t>
      </w:r>
      <w:r w:rsidR="001566D1">
        <w:rPr>
          <w:rStyle w:val="markedcontent"/>
        </w:rPr>
        <w:t>.</w:t>
      </w:r>
      <w:r w:rsidR="007361D1">
        <w:rPr>
          <w:rStyle w:val="markedcontent"/>
        </w:rPr>
        <w:t xml:space="preserve"> </w:t>
      </w:r>
      <w:r w:rsidR="001566D1">
        <w:rPr>
          <w:rStyle w:val="markedcontent"/>
        </w:rPr>
        <w:t>B</w:t>
      </w:r>
      <w:r w:rsidR="007361D1">
        <w:rPr>
          <w:rStyle w:val="markedcontent"/>
        </w:rPr>
        <w:t xml:space="preserve">ecause </w:t>
      </w:r>
      <w:r w:rsidR="001566D1">
        <w:rPr>
          <w:rStyle w:val="markedcontent"/>
        </w:rPr>
        <w:t xml:space="preserve">of </w:t>
      </w:r>
      <w:r w:rsidR="006815C7">
        <w:rPr>
          <w:rStyle w:val="markedcontent"/>
        </w:rPr>
        <w:t xml:space="preserve">our </w:t>
      </w:r>
      <w:r w:rsidR="00633B75">
        <w:rPr>
          <w:rStyle w:val="markedcontent"/>
        </w:rPr>
        <w:t xml:space="preserve">fixed </w:t>
      </w:r>
      <w:r w:rsidR="006815C7">
        <w:rPr>
          <w:rStyle w:val="markedcontent"/>
        </w:rPr>
        <w:t xml:space="preserve">requirements, no changes </w:t>
      </w:r>
      <w:r w:rsidR="00C11008">
        <w:rPr>
          <w:rStyle w:val="markedcontent"/>
        </w:rPr>
        <w:t>are</w:t>
      </w:r>
      <w:r w:rsidR="006815C7">
        <w:rPr>
          <w:rStyle w:val="markedcontent"/>
        </w:rPr>
        <w:t xml:space="preserve"> expected</w:t>
      </w:r>
      <w:r w:rsidR="00CA1E35">
        <w:rPr>
          <w:rStyle w:val="markedcontent"/>
        </w:rPr>
        <w:t xml:space="preserve"> </w:t>
      </w:r>
      <w:r w:rsidR="001566D1">
        <w:rPr>
          <w:rStyle w:val="markedcontent"/>
        </w:rPr>
        <w:t xml:space="preserve">in </w:t>
      </w:r>
      <w:r w:rsidR="0050621E">
        <w:rPr>
          <w:rStyle w:val="markedcontent"/>
        </w:rPr>
        <w:t>manufacturing</w:t>
      </w:r>
      <w:r w:rsidR="00871635">
        <w:rPr>
          <w:rStyle w:val="markedcontent"/>
        </w:rPr>
        <w:t>.</w:t>
      </w:r>
      <w:r w:rsidR="006815C7">
        <w:rPr>
          <w:rStyle w:val="markedcontent"/>
        </w:rPr>
        <w:t xml:space="preserve"> </w:t>
      </w:r>
    </w:p>
    <w:p w14:paraId="0BD94B48" w14:textId="77777777" w:rsidR="002A3DD0" w:rsidRDefault="002A3DD0" w:rsidP="0029522D">
      <w:pPr>
        <w:rPr>
          <w:rStyle w:val="markedcontent"/>
        </w:rPr>
      </w:pPr>
    </w:p>
    <w:p w14:paraId="2A29B8AA" w14:textId="77777777" w:rsidR="007151B5" w:rsidRDefault="00E54E10" w:rsidP="0029522D">
      <w:pPr>
        <w:rPr>
          <w:rStyle w:val="markedcontent"/>
        </w:rPr>
      </w:pPr>
      <w:r>
        <w:rPr>
          <w:rStyle w:val="markedcontent"/>
        </w:rPr>
        <w:t>S</w:t>
      </w:r>
      <w:r w:rsidR="00914656">
        <w:rPr>
          <w:rStyle w:val="markedcontent"/>
        </w:rPr>
        <w:t xml:space="preserve">oftware development will </w:t>
      </w:r>
      <w:r>
        <w:rPr>
          <w:rStyle w:val="markedcontent"/>
        </w:rPr>
        <w:t xml:space="preserve">start when </w:t>
      </w:r>
      <w:r w:rsidR="00222E29">
        <w:rPr>
          <w:rStyle w:val="markedcontent"/>
        </w:rPr>
        <w:t>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w:t>
      </w:r>
      <w:r w:rsidR="00FC4D59">
        <w:rPr>
          <w:rStyle w:val="markedcontent"/>
        </w:rPr>
        <w:t>tested</w:t>
      </w:r>
      <w:r w:rsidR="00222E29">
        <w:rPr>
          <w:rStyle w:val="markedcontent"/>
        </w:rPr>
        <w:t>.</w:t>
      </w:r>
      <w:r w:rsidR="005F0EE8">
        <w:rPr>
          <w:rStyle w:val="markedcontent"/>
        </w:rPr>
        <w:t xml:space="preserve"> </w:t>
      </w:r>
      <w:r w:rsidR="009E3887">
        <w:rPr>
          <w:rStyle w:val="markedcontent"/>
        </w:rPr>
        <w:t xml:space="preserve">The software engineering will follow </w:t>
      </w:r>
      <w:r w:rsidR="009E3887" w:rsidRPr="004E562E">
        <w:rPr>
          <w:rStyle w:val="markedcontent"/>
          <w:b/>
          <w:bCs/>
          <w:i/>
          <w:iCs/>
        </w:rPr>
        <w:t>TDD</w:t>
      </w:r>
      <w:r w:rsidR="009E3887">
        <w:rPr>
          <w:rStyle w:val="markedcontent"/>
        </w:rPr>
        <w:t xml:space="preserve"> principles to ensure quality</w:t>
      </w:r>
      <w:r w:rsidR="00D032DB">
        <w:rPr>
          <w:rStyle w:val="markedcontent"/>
        </w:rPr>
        <w:t xml:space="preserve">, and tests will be automated with </w:t>
      </w:r>
      <w:r w:rsidR="00D032DB" w:rsidRPr="004E562E">
        <w:rPr>
          <w:rStyle w:val="markedcontent"/>
          <w:b/>
          <w:bCs/>
          <w:i/>
          <w:iCs/>
        </w:rPr>
        <w:t>Jest</w:t>
      </w:r>
      <w:r w:rsidR="00D032DB">
        <w:rPr>
          <w:rStyle w:val="markedcontent"/>
        </w:rPr>
        <w:t>.</w:t>
      </w:r>
      <w:r w:rsidR="00C4547C">
        <w:rPr>
          <w:rStyle w:val="markedcontent"/>
        </w:rPr>
        <w:t xml:space="preserve"> </w:t>
      </w:r>
      <w:r w:rsidR="000B117F">
        <w:rPr>
          <w:rStyle w:val="markedcontent"/>
        </w:rPr>
        <w:t xml:space="preserve">The software features will be divided and developed iteratively. </w:t>
      </w:r>
      <w:r w:rsidR="00EC7E8E">
        <w:rPr>
          <w:rStyle w:val="markedcontent"/>
        </w:rPr>
        <w:t xml:space="preserve">Additionally, we </w:t>
      </w:r>
      <w:r w:rsidR="005265D5">
        <w:rPr>
          <w:rStyle w:val="markedcontent"/>
        </w:rPr>
        <w:t xml:space="preserve">will apply </w:t>
      </w:r>
      <w:r w:rsidR="005265D5" w:rsidRPr="004E562E">
        <w:rPr>
          <w:rStyle w:val="markedcontent"/>
          <w:b/>
          <w:bCs/>
          <w:i/>
          <w:iCs/>
        </w:rPr>
        <w:t>Kan</w:t>
      </w:r>
      <w:r w:rsidR="0052649C" w:rsidRPr="004E562E">
        <w:rPr>
          <w:rStyle w:val="markedcontent"/>
          <w:b/>
          <w:bCs/>
          <w:i/>
          <w:iCs/>
        </w:rPr>
        <w:t>b</w:t>
      </w:r>
      <w:r w:rsidR="005265D5" w:rsidRPr="004E562E">
        <w:rPr>
          <w:rStyle w:val="markedcontent"/>
          <w:b/>
          <w:bCs/>
          <w:i/>
          <w:iCs/>
        </w:rPr>
        <w:t>an</w:t>
      </w:r>
      <w:r w:rsidR="005265D5">
        <w:rPr>
          <w:rStyle w:val="markedcontent"/>
        </w:rPr>
        <w:t xml:space="preserve"> because its simple and practical approach is well-suited for</w:t>
      </w:r>
      <w:r w:rsidR="00DB74A6">
        <w:rPr>
          <w:rStyle w:val="markedcontent"/>
        </w:rPr>
        <w:t xml:space="preserve"> a single-developer project</w:t>
      </w:r>
      <w:r w:rsidR="008B30C2">
        <w:rPr>
          <w:rStyle w:val="markedcontent"/>
        </w:rPr>
        <w:t xml:space="preserve"> </w:t>
      </w:r>
      <w:r w:rsidR="00AB4B0B">
        <w:rPr>
          <w:rStyle w:val="markedcontent"/>
        </w:rPr>
        <w:t>support</w:t>
      </w:r>
      <w:r w:rsidR="00EC7E8E">
        <w:rPr>
          <w:rStyle w:val="markedcontent"/>
        </w:rPr>
        <w:t>ing</w:t>
      </w:r>
      <w:r w:rsidR="00AB4B0B">
        <w:rPr>
          <w:rStyle w:val="markedcontent"/>
        </w:rPr>
        <w:t xml:space="preserve"> the level of organisation required in </w:t>
      </w:r>
      <w:r w:rsidR="00F72D10">
        <w:rPr>
          <w:rStyle w:val="markedcontent"/>
        </w:rPr>
        <w:t>small-scale environment</w:t>
      </w:r>
      <w:r w:rsidR="00274A9A">
        <w:rPr>
          <w:rStyle w:val="markedcontent"/>
        </w:rPr>
        <w:t>s</w:t>
      </w:r>
      <w:r w:rsidR="00F72D10">
        <w:rPr>
          <w:rStyle w:val="markedcontent"/>
        </w:rPr>
        <w:t xml:space="preserve">. </w:t>
      </w:r>
      <w:r w:rsidR="00274A9A">
        <w:rPr>
          <w:rStyle w:val="markedcontent"/>
        </w:rPr>
        <w:t xml:space="preserve">The </w:t>
      </w:r>
      <w:r w:rsidR="00A57019">
        <w:rPr>
          <w:rStyle w:val="markedcontent"/>
        </w:rPr>
        <w:t xml:space="preserve">in-progress cards will be </w:t>
      </w:r>
      <w:r w:rsidR="00274A9A">
        <w:rPr>
          <w:rStyle w:val="markedcontent"/>
        </w:rPr>
        <w:t>limited</w:t>
      </w:r>
      <w:r w:rsidR="00A57019">
        <w:rPr>
          <w:rStyle w:val="markedcontent"/>
        </w:rPr>
        <w:t xml:space="preserve"> to two</w:t>
      </w:r>
      <w:r w:rsidR="00911CF2">
        <w:rPr>
          <w:rStyle w:val="markedcontent"/>
        </w:rPr>
        <w:t xml:space="preserve"> to mitigate the accumulation of unfinished tasks.</w:t>
      </w:r>
    </w:p>
    <w:p w14:paraId="1D9E0B61" w14:textId="77777777" w:rsidR="00A16914" w:rsidRDefault="00A16914">
      <w:pPr>
        <w:jc w:val="left"/>
        <w:rPr>
          <w:rFonts w:eastAsiaTheme="majorEastAsia" w:cstheme="majorBidi"/>
          <w:b/>
          <w:smallCaps/>
          <w:sz w:val="24"/>
          <w:szCs w:val="32"/>
        </w:rPr>
      </w:pPr>
      <w:bookmarkStart w:id="34" w:name="_Toc116042669"/>
      <w:r>
        <w:br w:type="page"/>
      </w:r>
    </w:p>
    <w:p w14:paraId="532755DD" w14:textId="77777777" w:rsidR="005B1DBC" w:rsidRDefault="005B1DBC" w:rsidP="005B1DBC"/>
    <w:p w14:paraId="2715E005" w14:textId="77777777" w:rsidR="009E63EB" w:rsidRDefault="009E63EB" w:rsidP="009E63EB">
      <w:pPr>
        <w:pStyle w:val="Heading2"/>
      </w:pPr>
      <w:bookmarkStart w:id="35" w:name="_Toc137611434"/>
      <w:r>
        <w:t>2.</w:t>
      </w:r>
      <w:r w:rsidR="00B90A43">
        <w:t>2</w:t>
      </w:r>
      <w:r>
        <w:t>. Work Breakdown Structure</w:t>
      </w:r>
      <w:bookmarkEnd w:id="34"/>
      <w:bookmarkEnd w:id="35"/>
    </w:p>
    <w:p w14:paraId="0D3FE667" w14:textId="77777777" w:rsidR="004A4DD1" w:rsidRPr="004A4DD1" w:rsidRDefault="004A4DD1" w:rsidP="004A4DD1"/>
    <w:p w14:paraId="6776B4F0" w14:textId="77777777" w:rsidR="00D330F4" w:rsidRDefault="00AB4BDB" w:rsidP="00D330F4">
      <w:r>
        <w:t xml:space="preserve">The Work Breakdown Structure is split into </w:t>
      </w:r>
      <w:r w:rsidR="00F20836">
        <w:t>hardware</w:t>
      </w:r>
      <w:r>
        <w:t xml:space="preserve"> and application development phases</w:t>
      </w:r>
      <w:r w:rsidR="00696EB3">
        <w:t>.</w:t>
      </w:r>
      <w:r w:rsidR="00EE79EC">
        <w:t xml:space="preserve"> </w:t>
      </w:r>
      <w:r w:rsidR="0045212D">
        <w:t xml:space="preserve">The </w:t>
      </w:r>
      <w:r w:rsidR="002F6E29">
        <w:t xml:space="preserve">console </w:t>
      </w:r>
      <w:r w:rsidR="00E170B7">
        <w:t>prototyping</w:t>
      </w:r>
      <w:r w:rsidR="002F6E29">
        <w:t xml:space="preserve"> follow</w:t>
      </w:r>
      <w:r w:rsidR="00EE79EC">
        <w:t>s</w:t>
      </w:r>
      <w:r w:rsidR="002F6E29">
        <w:t xml:space="preserve"> a linear</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 xml:space="preserve">when the last one </w:t>
      </w:r>
      <w:r w:rsidR="00EE352B">
        <w:t>finishes</w:t>
      </w:r>
      <w:r w:rsidR="001122BF">
        <w:t xml:space="preserve"> emphasising </w:t>
      </w:r>
      <w:r w:rsidR="00290403">
        <w:t xml:space="preserve">early finalisation </w:t>
      </w:r>
      <w:r w:rsidR="00F4657E">
        <w:t xml:space="preserve">of hardware </w:t>
      </w:r>
      <w:r w:rsidR="004F1B0C">
        <w:t xml:space="preserve">development </w:t>
      </w:r>
      <w:r w:rsidR="00290403">
        <w:t>because</w:t>
      </w:r>
      <w:r w:rsidR="004F1B0C">
        <w:t xml:space="preserve"> failing to </w:t>
      </w:r>
      <w:r w:rsidR="008F7016">
        <w:t xml:space="preserve">engineer a working prototype would </w:t>
      </w:r>
      <w:r w:rsidR="00642D83">
        <w:t>jeopardise</w:t>
      </w:r>
      <w:r w:rsidR="008F7016">
        <w:t xml:space="preserve"> the </w:t>
      </w:r>
      <w:r w:rsidR="00075A6C">
        <w:t>entire</w:t>
      </w:r>
      <w:r w:rsidR="00290403">
        <w:t xml:space="preserve"> project.</w:t>
      </w:r>
    </w:p>
    <w:p w14:paraId="50084BE1" w14:textId="77777777" w:rsidR="00992338" w:rsidRPr="00D330F4" w:rsidRDefault="00992338" w:rsidP="00D330F4"/>
    <w:p w14:paraId="6953D7C5" w14:textId="77777777" w:rsidR="00D330F4" w:rsidRDefault="009A2175" w:rsidP="00D330F4">
      <w:pPr>
        <w:keepNext/>
        <w:jc w:val="center"/>
      </w:pPr>
      <w:r>
        <w:rPr>
          <w:noProof/>
        </w:rPr>
        <w:drawing>
          <wp:inline distT="0" distB="0" distL="0" distR="0" wp14:anchorId="6B7F00E8" wp14:editId="0252B73A">
            <wp:extent cx="5940532" cy="5666380"/>
            <wp:effectExtent l="0" t="0" r="3175" b="0"/>
            <wp:docPr id="150647950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79501" name="Picture 1" descr="A screen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942917" cy="5668655"/>
                    </a:xfrm>
                    <a:prstGeom prst="rect">
                      <a:avLst/>
                    </a:prstGeom>
                  </pic:spPr>
                </pic:pic>
              </a:graphicData>
            </a:graphic>
          </wp:inline>
        </w:drawing>
      </w:r>
    </w:p>
    <w:p w14:paraId="50898306" w14:textId="77777777" w:rsidR="00B26D8C" w:rsidRDefault="00D330F4" w:rsidP="00D330F4">
      <w:pPr>
        <w:pStyle w:val="Caption"/>
        <w:jc w:val="center"/>
      </w:pPr>
      <w:bookmarkStart w:id="36" w:name="_Toc137594693"/>
      <w:r>
        <w:t>Figure</w:t>
      </w:r>
      <w:r w:rsidR="006B6897">
        <w:t>-</w:t>
      </w:r>
      <w:fldSimple w:instr=" SEQ Figure \* ARABIC ">
        <w:r w:rsidR="00587420">
          <w:rPr>
            <w:noProof/>
          </w:rPr>
          <w:t>16</w:t>
        </w:r>
      </w:fldSimple>
      <w:r>
        <w:t xml:space="preserve"> WBS</w:t>
      </w:r>
      <w:r w:rsidR="00CB45E2">
        <w:t>-Console</w:t>
      </w:r>
      <w:bookmarkEnd w:id="36"/>
    </w:p>
    <w:p w14:paraId="46744A95" w14:textId="77777777" w:rsidR="00913E1C" w:rsidRDefault="00913E1C" w:rsidP="00913E1C"/>
    <w:p w14:paraId="765E01F4" w14:textId="77777777" w:rsidR="003B4008" w:rsidRDefault="00422617" w:rsidP="00913E1C">
      <w:r>
        <w:t xml:space="preserve">The application can be built concurrently, </w:t>
      </w:r>
      <w:r w:rsidR="00783629">
        <w:t xml:space="preserve">allowing </w:t>
      </w:r>
      <w:r w:rsidR="00783629" w:rsidRPr="00FA5D3F">
        <w:rPr>
          <w:b/>
          <w:bCs/>
          <w:i/>
          <w:iCs/>
        </w:rPr>
        <w:t xml:space="preserve">independent development of </w:t>
      </w:r>
      <w:r w:rsidR="005D7133" w:rsidRPr="00FA5D3F">
        <w:rPr>
          <w:b/>
          <w:bCs/>
          <w:i/>
          <w:iCs/>
        </w:rPr>
        <w:t xml:space="preserve">many </w:t>
      </w:r>
      <w:r w:rsidR="00783629" w:rsidRPr="00FA5D3F">
        <w:rPr>
          <w:b/>
          <w:bCs/>
          <w:i/>
          <w:iCs/>
        </w:rPr>
        <w:t>features</w:t>
      </w:r>
      <w:r w:rsidR="00783629">
        <w:t xml:space="preserve">. </w:t>
      </w:r>
      <w:r w:rsidR="005D7133">
        <w:t>T</w:t>
      </w:r>
      <w:r w:rsidR="006E0742">
        <w:t xml:space="preserve">he </w:t>
      </w:r>
      <w:r w:rsidR="00262267">
        <w:t>play and practice options or chord tutorial features may be started after creating our landing page. The order of the task</w:t>
      </w:r>
      <w:r w:rsidR="001A2B41">
        <w:t xml:space="preserve">s, on the other hand not arbitrary. </w:t>
      </w:r>
      <w:r w:rsidR="005D7133">
        <w:t>F</w:t>
      </w:r>
      <w:r w:rsidR="00C54C9A">
        <w:t xml:space="preserve">unctionalities like </w:t>
      </w:r>
      <w:r w:rsidR="00251BAE">
        <w:t xml:space="preserve">tablature translation </w:t>
      </w:r>
      <w:r w:rsidR="005D0889">
        <w:t xml:space="preserve">or </w:t>
      </w:r>
      <w:r w:rsidR="00320048">
        <w:t>audio</w:t>
      </w:r>
      <w:r w:rsidR="00C54C9A">
        <w:t xml:space="preserve"> may require</w:t>
      </w:r>
      <w:r w:rsidR="005D0889">
        <w:t xml:space="preserve"> extensive development time </w:t>
      </w:r>
      <w:r w:rsidR="00263DA4">
        <w:t>with reusable code</w:t>
      </w:r>
      <w:r w:rsidR="00E354CA">
        <w:t>.</w:t>
      </w:r>
      <w:r w:rsidR="00DB2961">
        <w:t xml:space="preserve"> These</w:t>
      </w:r>
      <w:r w:rsidR="00DA2104">
        <w:t xml:space="preserve"> </w:t>
      </w:r>
      <w:r w:rsidR="005C7174">
        <w:t>significant</w:t>
      </w:r>
      <w:r w:rsidR="00DA2104">
        <w:t xml:space="preserve"> components </w:t>
      </w:r>
      <w:r w:rsidR="00847233">
        <w:t>precede</w:t>
      </w:r>
      <w:r w:rsidR="001D7018">
        <w:t xml:space="preserve"> </w:t>
      </w:r>
      <w:r w:rsidR="009709A4">
        <w:t>miscellaneous</w:t>
      </w:r>
      <w:r w:rsidR="0025775D">
        <w:t>, less vital functionalit</w:t>
      </w:r>
      <w:r w:rsidR="001A32AA">
        <w:t>ies</w:t>
      </w:r>
      <w:r w:rsidR="005C7174">
        <w:t>.</w:t>
      </w:r>
    </w:p>
    <w:p w14:paraId="0F7DE6F4" w14:textId="77777777" w:rsidR="005B1DBC" w:rsidRDefault="005B1DBC" w:rsidP="00913E1C"/>
    <w:p w14:paraId="6C11D51C" w14:textId="77777777" w:rsidR="005B1DBC" w:rsidRDefault="005B1DBC" w:rsidP="00913E1C"/>
    <w:p w14:paraId="03299567" w14:textId="77777777" w:rsidR="005B1DBC" w:rsidRPr="00913E1C" w:rsidRDefault="005B1DBC" w:rsidP="00913E1C"/>
    <w:p w14:paraId="6D553834" w14:textId="77777777" w:rsidR="009375F0" w:rsidRDefault="00FF7466" w:rsidP="009375F0">
      <w:pPr>
        <w:keepNext/>
        <w:jc w:val="center"/>
      </w:pPr>
      <w:r>
        <w:rPr>
          <w:noProof/>
        </w:rPr>
        <w:drawing>
          <wp:inline distT="0" distB="0" distL="0" distR="0" wp14:anchorId="3A4BD1C3" wp14:editId="09BAE755">
            <wp:extent cx="6645910" cy="7816850"/>
            <wp:effectExtent l="0" t="0" r="2540" b="0"/>
            <wp:docPr id="135033947" name="Picture 2"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3947" name="Picture 2" descr="A picture containing screenshot, text, font, desig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45910" cy="7816850"/>
                    </a:xfrm>
                    <a:prstGeom prst="rect">
                      <a:avLst/>
                    </a:prstGeom>
                  </pic:spPr>
                </pic:pic>
              </a:graphicData>
            </a:graphic>
          </wp:inline>
        </w:drawing>
      </w:r>
    </w:p>
    <w:p w14:paraId="795A0E0A" w14:textId="77777777" w:rsidR="000D40A3" w:rsidRDefault="00913E1C" w:rsidP="00AD7A44">
      <w:pPr>
        <w:pStyle w:val="Caption"/>
        <w:jc w:val="center"/>
      </w:pPr>
      <w:bookmarkStart w:id="37" w:name="_Toc137594694"/>
      <w:r>
        <w:t>Figure</w:t>
      </w:r>
      <w:r w:rsidR="006B6897">
        <w:t>-</w:t>
      </w:r>
      <w:fldSimple w:instr=" SEQ Figure \* ARABIC ">
        <w:r w:rsidR="00587420">
          <w:rPr>
            <w:noProof/>
          </w:rPr>
          <w:t>17</w:t>
        </w:r>
      </w:fldSimple>
      <w:r w:rsidR="006B6897">
        <w:t xml:space="preserve"> </w:t>
      </w:r>
      <w:r>
        <w:t>WBS</w:t>
      </w:r>
      <w:r w:rsidR="00FF7466">
        <w:t>-</w:t>
      </w:r>
      <w:r w:rsidR="00FF7466" w:rsidRPr="00FF7466">
        <w:t xml:space="preserve"> </w:t>
      </w:r>
      <w:r w:rsidR="00FF7466">
        <w:t>Application</w:t>
      </w:r>
      <w:bookmarkEnd w:id="37"/>
    </w:p>
    <w:p w14:paraId="0ED97CD0" w14:textId="77777777" w:rsidR="009375F0" w:rsidRDefault="009375F0">
      <w:pPr>
        <w:jc w:val="left"/>
      </w:pPr>
      <w:r>
        <w:br w:type="page"/>
      </w:r>
    </w:p>
    <w:p w14:paraId="4895EFAF" w14:textId="77777777" w:rsidR="009E63EB" w:rsidRDefault="009E63EB" w:rsidP="009E63EB">
      <w:pPr>
        <w:pStyle w:val="Heading2"/>
      </w:pPr>
      <w:bookmarkStart w:id="38" w:name="_Toc116042670"/>
      <w:bookmarkStart w:id="39" w:name="_Toc137611435"/>
      <w:r>
        <w:lastRenderedPageBreak/>
        <w:t>2.</w:t>
      </w:r>
      <w:r w:rsidR="00B90A43">
        <w:t>3</w:t>
      </w:r>
      <w:r>
        <w:t>. Schedul</w:t>
      </w:r>
      <w:bookmarkEnd w:id="38"/>
      <w:r w:rsidR="00556359">
        <w:t>ing</w:t>
      </w:r>
      <w:bookmarkEnd w:id="39"/>
      <w:r w:rsidR="000B4638">
        <w:br/>
      </w:r>
    </w:p>
    <w:p w14:paraId="3B18E849" w14:textId="77777777" w:rsidR="000D40A3" w:rsidRDefault="00BA58AC" w:rsidP="000D40A3">
      <w:r>
        <w:t xml:space="preserve">The project console development phase follows a sequential order, and </w:t>
      </w:r>
      <w:r w:rsidR="00E04283">
        <w:t xml:space="preserve">the </w:t>
      </w:r>
      <w:r w:rsidR="00516AFE">
        <w:t>software development is iterative</w:t>
      </w:r>
      <w:r w:rsidR="002E5DD0">
        <w:t xml:space="preserve"> with subtask</w:t>
      </w:r>
      <w:r w:rsidR="005D6DCB">
        <w:t xml:space="preserve"> depende</w:t>
      </w:r>
      <w:r w:rsidR="002E5DD0">
        <w:t>ncy</w:t>
      </w:r>
      <w:r w:rsidR="005D6DCB">
        <w:t xml:space="preserve">. </w:t>
      </w:r>
      <w:r w:rsidR="002E5DD0">
        <w:t xml:space="preserve">Our </w:t>
      </w:r>
      <w:r w:rsidR="002535B1">
        <w:t xml:space="preserve">schedule is based on a pessimistic scenario, </w:t>
      </w:r>
      <w:r w:rsidR="00B64979">
        <w:t>allocating ample time</w:t>
      </w:r>
      <w:r w:rsidR="00EC3799">
        <w:t xml:space="preserve"> to </w:t>
      </w:r>
      <w:r w:rsidR="00EC18D4">
        <w:t>develop features</w:t>
      </w:r>
      <w:r w:rsidR="0080312A">
        <w:t xml:space="preserve">, </w:t>
      </w:r>
      <w:r w:rsidR="00B64979">
        <w:t>and</w:t>
      </w:r>
      <w:r w:rsidR="0080312A">
        <w:t xml:space="preserve"> the final </w:t>
      </w:r>
      <w:r w:rsidR="002B1B06">
        <w:t xml:space="preserve">user </w:t>
      </w:r>
      <w:r w:rsidR="00143A50">
        <w:t xml:space="preserve">acceptance </w:t>
      </w:r>
      <w:r w:rsidR="0080312A">
        <w:t xml:space="preserve">tests are scheduled </w:t>
      </w:r>
      <w:r w:rsidR="00B144C6">
        <w:t>for</w:t>
      </w:r>
      <w:r w:rsidR="00980F6E">
        <w:t xml:space="preserve"> early</w:t>
      </w:r>
      <w:r w:rsidR="0080312A">
        <w:t xml:space="preserve"> </w:t>
      </w:r>
      <w:r w:rsidR="00EC69CF">
        <w:t>April</w:t>
      </w:r>
      <w:r w:rsidR="00563CC2">
        <w:t>.</w:t>
      </w:r>
    </w:p>
    <w:p w14:paraId="45941EF2" w14:textId="77777777" w:rsidR="000D40A3" w:rsidRPr="000D40A3" w:rsidRDefault="000D40A3" w:rsidP="000D40A3"/>
    <w:p w14:paraId="5E740F5E" w14:textId="77777777" w:rsidR="000B4638" w:rsidRDefault="00036F2A" w:rsidP="000B4638">
      <w:pPr>
        <w:keepNext/>
      </w:pPr>
      <w:r w:rsidRPr="00036F2A">
        <w:rPr>
          <w:noProof/>
        </w:rPr>
        <w:drawing>
          <wp:inline distT="0" distB="0" distL="0" distR="0" wp14:anchorId="624968EA" wp14:editId="354ACC53">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5"/>
                    <a:stretch>
                      <a:fillRect/>
                    </a:stretch>
                  </pic:blipFill>
                  <pic:spPr>
                    <a:xfrm>
                      <a:off x="0" y="0"/>
                      <a:ext cx="6645910" cy="3696335"/>
                    </a:xfrm>
                    <a:prstGeom prst="rect">
                      <a:avLst/>
                    </a:prstGeom>
                  </pic:spPr>
                </pic:pic>
              </a:graphicData>
            </a:graphic>
          </wp:inline>
        </w:drawing>
      </w:r>
    </w:p>
    <w:p w14:paraId="257E60BE" w14:textId="77777777" w:rsidR="00036F2A" w:rsidRDefault="000B4638" w:rsidP="000B4638">
      <w:pPr>
        <w:pStyle w:val="Caption"/>
        <w:jc w:val="center"/>
      </w:pPr>
      <w:bookmarkStart w:id="40" w:name="_Toc137594695"/>
      <w:r>
        <w:t>Figure</w:t>
      </w:r>
      <w:r w:rsidR="006B6897">
        <w:t>-</w:t>
      </w:r>
      <w:fldSimple w:instr=" SEQ Figure \* ARABIC ">
        <w:r w:rsidR="00587420">
          <w:rPr>
            <w:noProof/>
          </w:rPr>
          <w:t>18</w:t>
        </w:r>
      </w:fldSimple>
      <w:r>
        <w:t xml:space="preserve"> Gantt Chart</w:t>
      </w:r>
      <w:r w:rsidR="00041171">
        <w:t xml:space="preserve"> </w:t>
      </w:r>
      <w:r w:rsidR="00041171" w:rsidRPr="00F55EBD">
        <w:rPr>
          <w:b w:val="0"/>
          <w:bCs/>
        </w:rPr>
        <w:t>(Appendix/</w:t>
      </w:r>
      <w:r w:rsidR="005C6782">
        <w:rPr>
          <w:b w:val="0"/>
          <w:bCs/>
        </w:rPr>
        <w:t>RiffMaster.pod</w:t>
      </w:r>
      <w:r w:rsidR="00041171" w:rsidRPr="00F55EBD">
        <w:rPr>
          <w:b w:val="0"/>
          <w:bCs/>
        </w:rPr>
        <w:t>)</w:t>
      </w:r>
      <w:bookmarkEnd w:id="40"/>
    </w:p>
    <w:p w14:paraId="7C521975" w14:textId="77777777" w:rsidR="000B4638" w:rsidRPr="000B4638" w:rsidRDefault="000B4638" w:rsidP="000B4638"/>
    <w:p w14:paraId="74A7A5CC" w14:textId="77777777" w:rsidR="00C904EF" w:rsidRDefault="00C904EF">
      <w:pPr>
        <w:jc w:val="left"/>
        <w:rPr>
          <w:rFonts w:eastAsiaTheme="majorEastAsia" w:cstheme="majorBidi"/>
          <w:b/>
          <w:smallCaps/>
          <w:sz w:val="24"/>
          <w:szCs w:val="32"/>
        </w:rPr>
      </w:pPr>
      <w:r>
        <w:br w:type="page"/>
      </w:r>
    </w:p>
    <w:p w14:paraId="5E906C88" w14:textId="77777777" w:rsidR="00DA1CBB" w:rsidRDefault="00213F16" w:rsidP="001F592E">
      <w:pPr>
        <w:pStyle w:val="Heading1"/>
      </w:pPr>
      <w:bookmarkStart w:id="41" w:name="_Toc137611436"/>
      <w:r>
        <w:lastRenderedPageBreak/>
        <w:t>3.</w:t>
      </w:r>
      <w:r w:rsidR="00FE53E2">
        <w:t xml:space="preserve"> Literature Review</w:t>
      </w:r>
      <w:bookmarkEnd w:id="41"/>
    </w:p>
    <w:p w14:paraId="65A08D1F" w14:textId="77777777" w:rsidR="007A7AA8" w:rsidRPr="007A7AA8" w:rsidRDefault="007A7AA8" w:rsidP="007A7AA8">
      <w:pPr>
        <w:pStyle w:val="Heading2"/>
      </w:pPr>
    </w:p>
    <w:p w14:paraId="5B52D7CB" w14:textId="77777777" w:rsidR="00460B5F" w:rsidRDefault="00FE53E2" w:rsidP="00EC5E6F">
      <w:pPr>
        <w:pStyle w:val="Heading2"/>
      </w:pPr>
      <w:bookmarkStart w:id="42" w:name="_Toc137611437"/>
      <w:r>
        <w:t>3.</w:t>
      </w:r>
      <w:r w:rsidR="00BA5EE1">
        <w:t xml:space="preserve">1. </w:t>
      </w:r>
      <w:r w:rsidR="00814A99">
        <w:t>Terminology</w:t>
      </w:r>
      <w:bookmarkEnd w:id="42"/>
    </w:p>
    <w:p w14:paraId="142D786A" w14:textId="77777777" w:rsidR="001373AB" w:rsidRPr="00EC5E6F" w:rsidRDefault="001373AB" w:rsidP="00EC5E6F"/>
    <w:p w14:paraId="2F71430A" w14:textId="77777777" w:rsidR="003F0B9E" w:rsidRPr="009D3611" w:rsidRDefault="00024F35" w:rsidP="009D3611">
      <w:r>
        <w:rPr>
          <w:b/>
          <w:bCs/>
        </w:rPr>
        <w:t>Guitar Parts</w:t>
      </w:r>
      <w:r w:rsidR="005259EA">
        <w:rPr>
          <w:b/>
          <w:bCs/>
        </w:rPr>
        <w:t xml:space="preserve">: </w:t>
      </w:r>
      <w:r w:rsidR="00184B67">
        <w:rPr>
          <w:b/>
          <w:bCs/>
        </w:rPr>
        <w:t xml:space="preserve"> </w:t>
      </w:r>
      <w:r w:rsidR="00787359">
        <w:t xml:space="preserve">We </w:t>
      </w:r>
      <w:r w:rsidR="0095632F">
        <w:t xml:space="preserve">will refer to the </w:t>
      </w:r>
      <w:r w:rsidR="00B51888">
        <w:t>digital</w:t>
      </w:r>
      <w:r w:rsidR="0095632F">
        <w:t xml:space="preserve"> </w:t>
      </w:r>
      <w:r w:rsidR="00A9281F">
        <w:t>guitar</w:t>
      </w:r>
      <w:r w:rsidR="000822A3">
        <w:t xml:space="preserve">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w:t>
      </w:r>
      <w:r w:rsidR="00247566">
        <w:t>re</w:t>
      </w:r>
      <w:r w:rsidR="00800E72">
        <w:t>al instrument</w:t>
      </w:r>
      <w:r w:rsidR="003C4ECB">
        <w:t>s</w:t>
      </w:r>
      <w:r w:rsidR="00DA378C">
        <w:t xml:space="preserve"> </w:t>
      </w:r>
      <w:r w:rsidR="0095632F" w:rsidRPr="00CD54BC">
        <w:rPr>
          <w:i/>
          <w:iCs/>
        </w:rPr>
        <w:t>(Figure</w:t>
      </w:r>
      <w:r w:rsidR="00A9281F" w:rsidRPr="00CD54BC">
        <w:rPr>
          <w:i/>
          <w:iCs/>
        </w:rPr>
        <w:t>-19</w:t>
      </w:r>
      <w:r w:rsidR="0095632F" w:rsidRPr="00CD54BC">
        <w:rPr>
          <w:i/>
          <w:iCs/>
        </w:rPr>
        <w:t>)</w:t>
      </w:r>
      <w:r w:rsidR="00E20563">
        <w:t>.</w:t>
      </w:r>
    </w:p>
    <w:p w14:paraId="2725A9E1" w14:textId="77777777" w:rsidR="00EC5E6F" w:rsidRDefault="00EC5E6F" w:rsidP="00331EA5">
      <w:pPr>
        <w:jc w:val="left"/>
        <w:rPr>
          <w:b/>
          <w:bCs/>
        </w:rPr>
      </w:pPr>
    </w:p>
    <w:p w14:paraId="6AF2EF02" w14:textId="77777777" w:rsidR="00875976" w:rsidRDefault="00AE3BDC" w:rsidP="00875976">
      <w:pPr>
        <w:keepNext/>
        <w:jc w:val="center"/>
      </w:pPr>
      <w:r>
        <w:rPr>
          <w:noProof/>
        </w:rPr>
        <w:drawing>
          <wp:inline distT="0" distB="0" distL="0" distR="0" wp14:anchorId="118D5489" wp14:editId="75F0D113">
            <wp:extent cx="3842305" cy="2300408"/>
            <wp:effectExtent l="0" t="0" r="6350" b="508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67693" cy="2315608"/>
                    </a:xfrm>
                    <a:prstGeom prst="rect">
                      <a:avLst/>
                    </a:prstGeom>
                    <a:noFill/>
                    <a:ln>
                      <a:noFill/>
                    </a:ln>
                  </pic:spPr>
                </pic:pic>
              </a:graphicData>
            </a:graphic>
          </wp:inline>
        </w:drawing>
      </w:r>
    </w:p>
    <w:p w14:paraId="04C80A81" w14:textId="77777777" w:rsidR="000B0021" w:rsidRDefault="00875976" w:rsidP="00875976">
      <w:pPr>
        <w:pStyle w:val="Caption"/>
        <w:jc w:val="center"/>
        <w:rPr>
          <w:b w:val="0"/>
          <w:bCs/>
        </w:rPr>
      </w:pPr>
      <w:bookmarkStart w:id="43" w:name="_Toc137594696"/>
      <w:r>
        <w:t>Figure</w:t>
      </w:r>
      <w:r w:rsidR="00C904EF">
        <w:t>-</w:t>
      </w:r>
      <w:fldSimple w:instr=" SEQ Figure \* ARABIC ">
        <w:r w:rsidR="00587420">
          <w:rPr>
            <w:noProof/>
          </w:rPr>
          <w:t>19</w:t>
        </w:r>
      </w:fldSimple>
      <w:r>
        <w:t xml:space="preserve"> Guitar</w:t>
      </w:r>
      <w:r w:rsidR="00707BC0">
        <w:t xml:space="preserve"> Parts</w:t>
      </w:r>
      <w:r>
        <w:t xml:space="preserve"> </w:t>
      </w:r>
      <w:sdt>
        <w:sdtPr>
          <w:rPr>
            <w:b w:val="0"/>
            <w:bCs/>
          </w:rPr>
          <w:id w:val="-1518081961"/>
          <w:citation/>
        </w:sdtPr>
        <w:sdtEndPr/>
        <w:sdtContent>
          <w:r w:rsidR="00B13056" w:rsidRPr="009F071E">
            <w:rPr>
              <w:b w:val="0"/>
              <w:bCs/>
            </w:rPr>
            <w:fldChar w:fldCharType="begin"/>
          </w:r>
          <w:r w:rsidR="00C03C60">
            <w:rPr>
              <w:b w:val="0"/>
              <w:bCs/>
            </w:rPr>
            <w:instrText xml:space="preserve">CITATION Hel22 \l 2057 </w:instrText>
          </w:r>
          <w:r w:rsidR="00B13056" w:rsidRPr="009F071E">
            <w:rPr>
              <w:b w:val="0"/>
              <w:bCs/>
            </w:rPr>
            <w:fldChar w:fldCharType="separate"/>
          </w:r>
          <w:r w:rsidR="00DB21E3">
            <w:rPr>
              <w:noProof/>
            </w:rPr>
            <w:t>(HelloMusic, 2022)</w:t>
          </w:r>
          <w:r w:rsidR="00B13056" w:rsidRPr="009F071E">
            <w:rPr>
              <w:b w:val="0"/>
              <w:bCs/>
            </w:rPr>
            <w:fldChar w:fldCharType="end"/>
          </w:r>
        </w:sdtContent>
      </w:sdt>
      <w:bookmarkEnd w:id="43"/>
    </w:p>
    <w:p w14:paraId="0947A433" w14:textId="77777777" w:rsidR="006B1027" w:rsidRPr="00505839" w:rsidRDefault="006B1027" w:rsidP="007C787C"/>
    <w:p w14:paraId="1C72E7E2" w14:textId="77777777" w:rsidR="00CA1C02" w:rsidRDefault="00331EA5" w:rsidP="007C787C">
      <w:pPr>
        <w:rPr>
          <w:rStyle w:val="Strong"/>
          <w:b w:val="0"/>
          <w:bCs w:val="0"/>
        </w:rPr>
      </w:pPr>
      <w:r w:rsidRPr="00E0080A">
        <w:rPr>
          <w:b/>
          <w:bCs/>
        </w:rPr>
        <w:t>Sound</w:t>
      </w:r>
      <w:r w:rsidR="00CE53D6">
        <w:rPr>
          <w:b/>
          <w:bCs/>
        </w:rPr>
        <w:t xml:space="preserve">: </w:t>
      </w:r>
      <w:r w:rsidRPr="00F92EE3">
        <w:rPr>
          <w:rStyle w:val="Strong"/>
          <w:b w:val="0"/>
          <w:bCs w:val="0"/>
        </w:rPr>
        <w:t>is mechanical wave energy (</w:t>
      </w:r>
      <w:r w:rsidR="00F47026">
        <w:rPr>
          <w:rStyle w:val="Strong"/>
          <w:b w:val="0"/>
          <w:bCs w:val="0"/>
        </w:rPr>
        <w:t>vibration</w:t>
      </w:r>
      <w:r w:rsidRPr="00F92EE3">
        <w:rPr>
          <w:rStyle w:val="Strong"/>
          <w:b w:val="0"/>
          <w:bCs w:val="0"/>
        </w:rPr>
        <w:t>) that propagate</w:t>
      </w:r>
      <w:r w:rsidR="004D4381">
        <w:rPr>
          <w:rStyle w:val="Strong"/>
          <w:b w:val="0"/>
          <w:bCs w:val="0"/>
        </w:rPr>
        <w:t>s</w:t>
      </w:r>
      <w:r w:rsidRPr="00F92EE3">
        <w:rPr>
          <w:rStyle w:val="Strong"/>
          <w:b w:val="0"/>
          <w:bCs w:val="0"/>
        </w:rPr>
        <w:t xml:space="preserve"> through </w:t>
      </w:r>
      <w:r w:rsidR="004D4381">
        <w:rPr>
          <w:rStyle w:val="Strong"/>
          <w:b w:val="0"/>
          <w:bCs w:val="0"/>
        </w:rPr>
        <w:t xml:space="preserve">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w:t>
      </w:r>
    </w:p>
    <w:p w14:paraId="7F369B25" w14:textId="77777777" w:rsidR="00505839" w:rsidRDefault="00505839" w:rsidP="007C787C">
      <w:pPr>
        <w:rPr>
          <w:rStyle w:val="Strong"/>
          <w:b w:val="0"/>
          <w:bCs w:val="0"/>
        </w:rPr>
      </w:pPr>
    </w:p>
    <w:p w14:paraId="6CEAD6AC" w14:textId="77777777" w:rsidR="00CE53D6" w:rsidRDefault="00164254" w:rsidP="00CE53D6">
      <w:pPr>
        <w:rPr>
          <w:rStyle w:val="Strong"/>
          <w:b w:val="0"/>
          <w:bCs w:val="0"/>
        </w:rPr>
      </w:pPr>
      <w:r w:rsidRPr="00E0080A">
        <w:rPr>
          <w:b/>
          <w:bCs/>
        </w:rPr>
        <w:t>Audio</w:t>
      </w:r>
      <w:r>
        <w:rPr>
          <w:b/>
          <w:bCs/>
        </w:rPr>
        <w:t xml:space="preserve">: </w:t>
      </w:r>
      <w:r w:rsidR="00B0048A">
        <w:rPr>
          <w:rStyle w:val="Strong"/>
          <w:b w:val="0"/>
          <w:bCs w:val="0"/>
        </w:rPr>
        <w:t xml:space="preserve">refers to the digital </w:t>
      </w:r>
      <w:r w:rsidR="00614BFC">
        <w:rPr>
          <w:rStyle w:val="Strong"/>
          <w:b w:val="0"/>
          <w:bCs w:val="0"/>
        </w:rPr>
        <w:t>(electronic) representation</w:t>
      </w:r>
      <w:r w:rsidR="00B0048A">
        <w:rPr>
          <w:rStyle w:val="Strong"/>
          <w:b w:val="0"/>
          <w:bCs w:val="0"/>
        </w:rPr>
        <w:t xml:space="preserve"> </w:t>
      </w:r>
      <w:r w:rsidR="002D60D1">
        <w:rPr>
          <w:rStyle w:val="Strong"/>
          <w:b w:val="0"/>
          <w:bCs w:val="0"/>
        </w:rPr>
        <w:t>of sound vibrations</w:t>
      </w:r>
      <w:r w:rsidRPr="00F92EE3">
        <w:rPr>
          <w:rStyle w:val="Strong"/>
          <w:b w:val="0"/>
          <w:bCs w:val="0"/>
        </w:rPr>
        <w:t>.</w:t>
      </w:r>
      <w:r w:rsidR="00F101A7">
        <w:rPr>
          <w:rStyle w:val="TitleChar"/>
          <w:b/>
          <w:bCs/>
        </w:rPr>
        <w:t xml:space="preserve"> </w:t>
      </w:r>
      <w:r w:rsidR="00505839" w:rsidRPr="00F92EE3">
        <w:rPr>
          <w:rStyle w:val="Strong"/>
          <w:b w:val="0"/>
          <w:bCs w:val="0"/>
        </w:rPr>
        <w:t xml:space="preserve">The difference between sound and audio is their </w:t>
      </w:r>
      <w:r w:rsidR="00505839">
        <w:rPr>
          <w:rStyle w:val="Strong"/>
          <w:b w:val="0"/>
          <w:bCs w:val="0"/>
        </w:rPr>
        <w:t>energy form</w:t>
      </w:r>
      <w:r w:rsidR="00505839" w:rsidRPr="00F92EE3">
        <w:rPr>
          <w:rStyle w:val="Strong"/>
          <w:b w:val="0"/>
          <w:bCs w:val="0"/>
        </w:rPr>
        <w:t>.</w:t>
      </w:r>
    </w:p>
    <w:p w14:paraId="083A649F" w14:textId="77777777" w:rsidR="00C84362" w:rsidRPr="00505839" w:rsidRDefault="00C84362" w:rsidP="00CE53D6">
      <w:pPr>
        <w:rPr>
          <w:b/>
          <w:bCs/>
        </w:rPr>
      </w:pPr>
    </w:p>
    <w:p w14:paraId="4332DD09" w14:textId="77777777" w:rsidR="00331EA5" w:rsidRDefault="00CA1C02" w:rsidP="00C84362">
      <w:pPr>
        <w:jc w:val="left"/>
        <w:rPr>
          <w:rStyle w:val="markedcontent"/>
          <w:rFonts w:cstheme="majorHAnsi"/>
        </w:rPr>
      </w:pPr>
      <w:r w:rsidRPr="00E0080A">
        <w:rPr>
          <w:b/>
          <w:bCs/>
        </w:rPr>
        <w:t>Chord</w:t>
      </w:r>
      <w:r w:rsidR="00CE53D6">
        <w:rPr>
          <w:b/>
          <w:bCs/>
        </w:rPr>
        <w:t xml:space="preserve">: </w:t>
      </w:r>
      <w:r w:rsidR="00CD54BC">
        <w:t>is</w:t>
      </w:r>
      <w:r w:rsidR="007F1361">
        <w:rPr>
          <w:b/>
          <w:bCs/>
        </w:rPr>
        <w:t xml:space="preserve"> </w:t>
      </w:r>
      <w:r>
        <w:rPr>
          <w:rStyle w:val="markedcontent"/>
          <w:rFonts w:cstheme="majorHAnsi"/>
        </w:rPr>
        <w:t>"</w:t>
      </w:r>
      <w:r w:rsidRPr="00CA1C02">
        <w:rPr>
          <w:rStyle w:val="markedcontent"/>
          <w:rFonts w:cstheme="majorHAnsi"/>
          <w:i/>
          <w:iCs/>
        </w:rPr>
        <w:t xml:space="preserve">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2C346E">
            <w:rPr>
              <w:rStyle w:val="markedcontent"/>
              <w:rFonts w:cstheme="majorHAnsi"/>
            </w:rPr>
            <w:instrText xml:space="preserve">CITATION Eri \l 2057 </w:instrText>
          </w:r>
          <w:r w:rsidR="0003381A">
            <w:rPr>
              <w:rStyle w:val="markedcontent"/>
              <w:rFonts w:cstheme="majorHAnsi"/>
            </w:rPr>
            <w:fldChar w:fldCharType="separate"/>
          </w:r>
          <w:r w:rsidR="00DB21E3" w:rsidRPr="00DB21E3">
            <w:rPr>
              <w:rFonts w:cstheme="majorHAnsi"/>
              <w:noProof/>
            </w:rPr>
            <w:t>(Eriksson, 2016)</w:t>
          </w:r>
          <w:r w:rsidR="0003381A">
            <w:rPr>
              <w:rStyle w:val="markedcontent"/>
              <w:rFonts w:cstheme="majorHAnsi"/>
            </w:rPr>
            <w:fldChar w:fldCharType="end"/>
          </w:r>
        </w:sdtContent>
      </w:sdt>
    </w:p>
    <w:p w14:paraId="115681BB" w14:textId="77777777" w:rsidR="00C84362" w:rsidRDefault="00C84362" w:rsidP="00C84362">
      <w:pPr>
        <w:jc w:val="left"/>
      </w:pPr>
    </w:p>
    <w:p w14:paraId="3EBBA625" w14:textId="77777777" w:rsidR="00474AFC" w:rsidRDefault="00474AFC" w:rsidP="007C787C">
      <w:r w:rsidRPr="00E0080A">
        <w:rPr>
          <w:b/>
          <w:bCs/>
        </w:rPr>
        <w:t>Riff</w:t>
      </w:r>
      <w:r w:rsidR="00CE53D6">
        <w:rPr>
          <w:b/>
          <w:bCs/>
        </w:rPr>
        <w:t xml:space="preserve">: </w:t>
      </w:r>
      <w:r>
        <w:t xml:space="preserve">The riff's etymology is unclear; however, it was first used in the 1930-s </w:t>
      </w:r>
      <w:r w:rsidR="004E11B9">
        <w:t xml:space="preserve">to </w:t>
      </w:r>
      <w:r>
        <w:t>shorten refrain</w:t>
      </w:r>
      <w:r w:rsidR="007C6DAD">
        <w:t>s</w:t>
      </w:r>
      <w:r>
        <w:t xml:space="preserve">. </w:t>
      </w:r>
      <w:r w:rsidR="007C6DAD">
        <w:t>T</w:t>
      </w:r>
      <w:r>
        <w:t>he term stayed in pop music</w:t>
      </w:r>
      <w:r w:rsidR="007C6DAD">
        <w:t>;</w:t>
      </w:r>
      <w:r>
        <w:t xml:space="preserve"> now, it refers to </w:t>
      </w:r>
      <w:r w:rsidR="000F6743">
        <w:t>short, repeated</w:t>
      </w:r>
      <w:r>
        <w:t xml:space="preserve"> melody patterns</w:t>
      </w:r>
      <w:r w:rsidR="00BF1B78">
        <w:t>.</w:t>
      </w:r>
    </w:p>
    <w:p w14:paraId="3FE1B0A9" w14:textId="77777777" w:rsidR="00474AFC" w:rsidRDefault="00474AFC" w:rsidP="00474AFC"/>
    <w:p w14:paraId="5043075B" w14:textId="77777777"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w:t>
      </w:r>
      <w:r w:rsidR="00E13DC9">
        <w:t xml:space="preserve">As </w:t>
      </w:r>
      <w:r>
        <w:t>guitar</w:t>
      </w:r>
      <w:r w:rsidR="00E13DC9">
        <w:t>s</w:t>
      </w:r>
      <w:r>
        <w:t xml:space="preserve"> </w:t>
      </w:r>
      <w:r w:rsidR="00E13DC9">
        <w:t>are</w:t>
      </w:r>
      <w:r>
        <w:t xml:space="preserve"> polyphonic instrument</w:t>
      </w:r>
      <w:r w:rsidR="00E13DC9">
        <w:t>s,</w:t>
      </w:r>
      <w:r>
        <w:t xml:space="preserve"> strings can be strummed simultaneously. </w:t>
      </w:r>
      <w:r w:rsidR="000012DD" w:rsidRPr="00240868">
        <w:rPr>
          <w:b/>
          <w:bCs/>
          <w:i/>
          <w:iCs/>
        </w:rPr>
        <w:t xml:space="preserve">Our goal is to </w:t>
      </w:r>
      <w:r w:rsidRPr="00240868">
        <w:rPr>
          <w:b/>
          <w:bCs/>
          <w:i/>
          <w:iCs/>
        </w:rPr>
        <w:t>make the input device polyphonic.</w:t>
      </w:r>
    </w:p>
    <w:p w14:paraId="367DFE3C" w14:textId="77777777" w:rsidR="009D3611" w:rsidRDefault="009D3611" w:rsidP="007C787C"/>
    <w:p w14:paraId="1A8F04EA" w14:textId="77777777" w:rsidR="003702FF"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 xml:space="preserve">allows the player to produce </w:t>
      </w:r>
      <w:r w:rsidR="004903EF">
        <w:t xml:space="preserve">distinct </w:t>
      </w:r>
      <w:r w:rsidR="00CC5A01">
        <w:t>sound</w:t>
      </w:r>
      <w:r w:rsidR="004903EF">
        <w:t>s</w:t>
      </w:r>
      <w:r w:rsidR="00CC5A01">
        <w:t xml:space="preserve"> without strumming</w:t>
      </w:r>
      <w:r w:rsidR="00932E29">
        <w:t xml:space="preserve"> </w:t>
      </w:r>
      <w:r w:rsidR="006D60EB">
        <w:t>b</w:t>
      </w:r>
      <w:r w:rsidR="0005346A">
        <w:t>y hammering</w:t>
      </w:r>
      <w:r w:rsidR="009965BE">
        <w:t>/</w:t>
      </w:r>
      <w:r w:rsidR="006D60EB">
        <w:t>pulling off fingers from a given string</w:t>
      </w:r>
      <w:r w:rsidR="003702FF">
        <w:t>,</w:t>
      </w:r>
      <w:r w:rsidR="00164BAC">
        <w:t xml:space="preserve"> a desired feature of </w:t>
      </w:r>
      <w:r w:rsidR="00CA02F9">
        <w:t>guitar games.</w:t>
      </w:r>
    </w:p>
    <w:p w14:paraId="7BBC3290" w14:textId="77777777" w:rsidR="007A7AA8" w:rsidRPr="00420120" w:rsidRDefault="007A7AA8" w:rsidP="001279D4"/>
    <w:p w14:paraId="7DECA8EF" w14:textId="77777777" w:rsidR="0065698D" w:rsidRDefault="00814A99" w:rsidP="00007191">
      <w:pPr>
        <w:pStyle w:val="Heading2"/>
      </w:pPr>
      <w:bookmarkStart w:id="44" w:name="_Toc137611438"/>
      <w:r>
        <w:lastRenderedPageBreak/>
        <w:t>3.2</w:t>
      </w:r>
      <w:r w:rsidR="004B1F61">
        <w:t>.</w:t>
      </w:r>
      <w:r>
        <w:t xml:space="preserve"> </w:t>
      </w:r>
      <w:r w:rsidR="0065698D">
        <w:t>Notation</w:t>
      </w:r>
      <w:r w:rsidR="00530CA6">
        <w:t>s</w:t>
      </w:r>
      <w:bookmarkEnd w:id="44"/>
    </w:p>
    <w:p w14:paraId="7B19C4F1" w14:textId="77777777" w:rsidR="00514AA1" w:rsidRPr="00514AA1" w:rsidRDefault="00514AA1" w:rsidP="00514AA1"/>
    <w:p w14:paraId="26A555F3" w14:textId="77777777" w:rsidR="00741BCD" w:rsidRDefault="006A6BCD" w:rsidP="009C0D5F">
      <w:r>
        <w:t>Guitar literature uses</w:t>
      </w:r>
      <w:r w:rsidR="00AC1EFE">
        <w:t xml:space="preserve"> </w:t>
      </w:r>
      <w:r w:rsidR="00704C3E">
        <w:t xml:space="preserve">standard music and </w:t>
      </w:r>
      <w:r w:rsidR="0067115F">
        <w:t>tablature notation</w:t>
      </w:r>
      <w:r w:rsidR="00F43ACD">
        <w:t xml:space="preserve"> </w:t>
      </w:r>
      <w:r w:rsidR="00EF4459">
        <w:t>for</w:t>
      </w:r>
      <w:r w:rsidR="00AC1EFE">
        <w:t xml:space="preserve"> different </w:t>
      </w:r>
      <w:r w:rsidR="00EF4459">
        <w:t>circumstances</w:t>
      </w:r>
      <w:r w:rsidR="00AC1EFE">
        <w:t>.</w:t>
      </w:r>
      <w:r w:rsidR="00741BCD" w:rsidRPr="008B42A7">
        <w:rPr>
          <w:b/>
          <w:bCs/>
          <w:i/>
          <w:iCs/>
        </w:rPr>
        <w:t xml:space="preserve"> </w:t>
      </w:r>
      <w:r w:rsidR="00AC1EFE" w:rsidRPr="008B42A7">
        <w:rPr>
          <w:b/>
          <w:bCs/>
          <w:i/>
          <w:iCs/>
        </w:rPr>
        <w:t>S</w:t>
      </w:r>
      <w:r w:rsidR="00741BCD" w:rsidRPr="008B42A7">
        <w:rPr>
          <w:b/>
          <w:bCs/>
          <w:i/>
          <w:iCs/>
        </w:rPr>
        <w:t>tandard notation</w:t>
      </w:r>
      <w:r w:rsidR="00741BCD">
        <w:t xml:space="preserve"> is </w:t>
      </w:r>
      <w:r w:rsidR="00051AC4">
        <w:t>primarily used</w:t>
      </w:r>
      <w:r w:rsidR="00741BCD">
        <w:t xml:space="preserve"> in classical music</w:t>
      </w:r>
      <w:r w:rsidR="00051AC4">
        <w:t xml:space="preserve">, while tablatures are more </w:t>
      </w:r>
      <w:r w:rsidR="00950725">
        <w:t>common</w:t>
      </w:r>
      <w:r w:rsidR="00C674F8">
        <w:t xml:space="preserve"> for novice players.</w:t>
      </w:r>
      <w:r w:rsidR="0032420C">
        <w:t xml:space="preserve"> </w:t>
      </w:r>
      <w:r w:rsidR="00F142A2">
        <w:t xml:space="preserve">Although </w:t>
      </w:r>
      <w:r w:rsidR="00781AA7">
        <w:t>t</w:t>
      </w:r>
      <w:r w:rsidR="008E54A0">
        <w:t xml:space="preserve">he standard notation is </w:t>
      </w:r>
      <w:r w:rsidR="00AE6EF6">
        <w:t>music</w:t>
      </w:r>
      <w:r w:rsidR="000A7AF1">
        <w:t>'</w:t>
      </w:r>
      <w:r w:rsidR="00AE6EF6">
        <w:t>s</w:t>
      </w:r>
      <w:r w:rsidR="008E54A0">
        <w:t xml:space="preserve"> lingua-franca</w:t>
      </w:r>
      <w:r w:rsidR="00941612">
        <w:t>,</w:t>
      </w:r>
      <w:r w:rsidR="00781AA7">
        <w:t xml:space="preserve"> it has no boundaries for the instrument it interprets</w:t>
      </w:r>
      <w:r w:rsidR="00F142A2">
        <w:t>. I</w:t>
      </w:r>
      <w:r w:rsidR="00CC3DE8">
        <w:t>t</w:t>
      </w:r>
      <w:r w:rsidR="00221488">
        <w:t>s difficulty</w:t>
      </w:r>
      <w:r w:rsidR="00CC3DE8">
        <w:t xml:space="preserve"> might </w:t>
      </w:r>
      <w:r w:rsidR="00BC49F9">
        <w:t>be</w:t>
      </w:r>
      <w:r w:rsidR="00265D95">
        <w:t xml:space="preserve"> a </w:t>
      </w:r>
      <w:r w:rsidR="00B6264A">
        <w:t>hurdle</w:t>
      </w:r>
      <w:r w:rsidR="00CC3DE8">
        <w:t xml:space="preserve"> for gameplayers because of </w:t>
      </w:r>
      <w:r w:rsidR="00950725">
        <w:t>its</w:t>
      </w:r>
      <w:r w:rsidR="00CC3DE8">
        <w:t xml:space="preserve"> </w:t>
      </w:r>
      <w:r w:rsidR="00470FB3">
        <w:t>steep learning curve.</w:t>
      </w:r>
    </w:p>
    <w:p w14:paraId="2FDF239E" w14:textId="77777777" w:rsidR="00256287" w:rsidRDefault="00256287" w:rsidP="009C0D5F"/>
    <w:p w14:paraId="1E664429" w14:textId="77777777" w:rsidR="000B3B6A" w:rsidRDefault="00DA1CBB" w:rsidP="003909F9">
      <w:pPr>
        <w:keepNext/>
        <w:jc w:val="center"/>
      </w:pPr>
      <w:r>
        <w:rPr>
          <w:noProof/>
        </w:rPr>
        <w:drawing>
          <wp:inline distT="0" distB="0" distL="0" distR="0" wp14:anchorId="3291C6C8" wp14:editId="1D83AA52">
            <wp:extent cx="6536821" cy="2147919"/>
            <wp:effectExtent l="0" t="0" r="0" b="508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71073" cy="2159174"/>
                    </a:xfrm>
                    <a:prstGeom prst="rect">
                      <a:avLst/>
                    </a:prstGeom>
                    <a:noFill/>
                    <a:ln>
                      <a:noFill/>
                    </a:ln>
                  </pic:spPr>
                </pic:pic>
              </a:graphicData>
            </a:graphic>
          </wp:inline>
        </w:drawing>
      </w:r>
    </w:p>
    <w:p w14:paraId="5451919D" w14:textId="77777777" w:rsidR="00470FB3" w:rsidRDefault="000B3B6A" w:rsidP="000B3B6A">
      <w:pPr>
        <w:pStyle w:val="Caption"/>
        <w:jc w:val="center"/>
      </w:pPr>
      <w:bookmarkStart w:id="45" w:name="_Toc137594697"/>
      <w:r>
        <w:t>Figure</w:t>
      </w:r>
      <w:r w:rsidR="007710D1">
        <w:t>-</w:t>
      </w:r>
      <w:fldSimple w:instr=" SEQ Figure \* ARABIC ">
        <w:r w:rsidR="00587420">
          <w:rPr>
            <w:noProof/>
          </w:rPr>
          <w:t>20</w:t>
        </w:r>
      </w:fldSimple>
      <w:r>
        <w:t xml:space="preserve"> Standard Music Notation </w:t>
      </w:r>
      <w:sdt>
        <w:sdtPr>
          <w:id w:val="603845313"/>
          <w:citation/>
        </w:sdtPr>
        <w:sdtEndPr>
          <w:rPr>
            <w:b w:val="0"/>
            <w:bCs/>
          </w:rPr>
        </w:sdtEndPr>
        <w:sdtContent>
          <w:r w:rsidR="007B0E84" w:rsidRPr="009F071E">
            <w:rPr>
              <w:b w:val="0"/>
              <w:bCs/>
            </w:rPr>
            <w:fldChar w:fldCharType="begin"/>
          </w:r>
          <w:r w:rsidR="0097002D">
            <w:rPr>
              <w:b w:val="0"/>
              <w:bCs/>
            </w:rPr>
            <w:instrText xml:space="preserve">CITATION Peg22 \l 2057 </w:instrText>
          </w:r>
          <w:r w:rsidR="007B0E84" w:rsidRPr="009F071E">
            <w:rPr>
              <w:b w:val="0"/>
              <w:bCs/>
            </w:rPr>
            <w:fldChar w:fldCharType="separate"/>
          </w:r>
          <w:r w:rsidR="00DB21E3">
            <w:rPr>
              <w:noProof/>
            </w:rPr>
            <w:t>(PegHead, 2022)</w:t>
          </w:r>
          <w:r w:rsidR="007B0E84" w:rsidRPr="009F071E">
            <w:rPr>
              <w:b w:val="0"/>
              <w:bCs/>
            </w:rPr>
            <w:fldChar w:fldCharType="end"/>
          </w:r>
        </w:sdtContent>
      </w:sdt>
      <w:bookmarkEnd w:id="45"/>
    </w:p>
    <w:p w14:paraId="584C2121" w14:textId="77777777" w:rsidR="00741BCD" w:rsidRDefault="00741BCD" w:rsidP="009C0D5F"/>
    <w:p w14:paraId="7B9FDACF" w14:textId="77777777" w:rsidR="00995ED5"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w:t>
      </w:r>
      <w:r w:rsidR="00873B43" w:rsidRPr="00872497">
        <w:rPr>
          <w:b/>
          <w:bCs/>
          <w:i/>
          <w:iCs/>
        </w:rPr>
        <w:t>Tablature</w:t>
      </w:r>
      <w:r w:rsidR="00873B43" w:rsidRPr="00060DED">
        <w:rPr>
          <w:i/>
          <w:iCs/>
        </w:rPr>
        <w:t xml:space="preserv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DB21E3">
            <w:rPr>
              <w:noProof/>
            </w:rPr>
            <w:t>(Schmidt-Jones, 2016)</w:t>
          </w:r>
          <w:r w:rsidR="0050059A">
            <w:fldChar w:fldCharType="end"/>
          </w:r>
        </w:sdtContent>
      </w:sdt>
      <w:r>
        <w:t>.</w:t>
      </w:r>
      <w:r w:rsidR="00987890">
        <w:t xml:space="preserve"> </w:t>
      </w:r>
    </w:p>
    <w:p w14:paraId="3E9A1FA6" w14:textId="77777777" w:rsidR="00995ED5" w:rsidRDefault="00995ED5" w:rsidP="00060DED"/>
    <w:p w14:paraId="39BD053D" w14:textId="77777777" w:rsidR="007C5419" w:rsidRDefault="00BC49F9" w:rsidP="00060DED">
      <w:r w:rsidRPr="00C94586">
        <w:rPr>
          <w:b/>
          <w:bCs/>
          <w:i/>
          <w:iCs/>
        </w:rPr>
        <w:t>T</w:t>
      </w:r>
      <w:r w:rsidR="00987890" w:rsidRPr="00C94586">
        <w:rPr>
          <w:b/>
          <w:bCs/>
          <w:i/>
          <w:iCs/>
        </w:rPr>
        <w:t>he application will use</w:t>
      </w:r>
      <w:r w:rsidR="003909F9" w:rsidRPr="00C94586">
        <w:rPr>
          <w:b/>
          <w:bCs/>
          <w:i/>
          <w:iCs/>
        </w:rPr>
        <w:t xml:space="preserve"> </w:t>
      </w:r>
      <w:r w:rsidR="006739BD" w:rsidRPr="00C94586">
        <w:rPr>
          <w:b/>
          <w:bCs/>
          <w:i/>
          <w:iCs/>
        </w:rPr>
        <w:t>tabular</w:t>
      </w:r>
      <w:r w:rsidR="003909F9" w:rsidRPr="00C94586">
        <w:rPr>
          <w:b/>
          <w:bCs/>
          <w:i/>
          <w:iCs/>
        </w:rPr>
        <w:t xml:space="preserve"> notation</w:t>
      </w:r>
      <w:r w:rsidR="00C92CE3" w:rsidRPr="00C94586">
        <w:rPr>
          <w:b/>
          <w:bCs/>
          <w:i/>
          <w:iCs/>
        </w:rPr>
        <w:t xml:space="preserve"> in the gameplay</w:t>
      </w:r>
      <w:r w:rsidRPr="00C94586">
        <w:rPr>
          <w:b/>
          <w:bCs/>
          <w:i/>
          <w:iCs/>
        </w:rPr>
        <w:t xml:space="preserve"> for </w:t>
      </w:r>
      <w:r w:rsidR="00005399" w:rsidRPr="00C94586">
        <w:rPr>
          <w:b/>
          <w:bCs/>
          <w:i/>
          <w:iCs/>
        </w:rPr>
        <w:t>simplicity</w:t>
      </w:r>
      <w:r w:rsidR="003909F9" w:rsidRPr="00C94586">
        <w:rPr>
          <w:b/>
          <w:bCs/>
          <w:i/>
          <w:iCs/>
        </w:rPr>
        <w:t>.</w:t>
      </w:r>
      <w:r w:rsidR="00495900">
        <w:t xml:space="preserve"> </w:t>
      </w:r>
      <w:r w:rsidR="007652FB">
        <w:t xml:space="preserve">The only drawback is that tablatures lack rhythmic syntax that must be appended artificially. </w:t>
      </w:r>
      <w:r w:rsidR="00834D9E">
        <w:t>We</w:t>
      </w:r>
      <w:r w:rsidR="00504BBF">
        <w:t xml:space="preserve"> </w:t>
      </w:r>
      <w:r w:rsidR="00834D9E">
        <w:t xml:space="preserve">restrict our </w:t>
      </w:r>
      <w:r w:rsidR="00FC49FA">
        <w:t>tablatures</w:t>
      </w:r>
      <w:r w:rsidR="00504BBF">
        <w:t xml:space="preserve"> </w:t>
      </w:r>
      <w:r w:rsidR="00834D9E">
        <w:t xml:space="preserve">to </w:t>
      </w:r>
      <w:r w:rsidR="00504BBF">
        <w:t>4/4 common time</w:t>
      </w:r>
      <w:r w:rsidR="00834D9E">
        <w:t>s</w:t>
      </w:r>
      <w:r w:rsidR="00504BBF">
        <w:t xml:space="preserve">, standard </w:t>
      </w:r>
      <w:r w:rsidR="009134F6">
        <w:t>tune settings</w:t>
      </w:r>
      <w:r w:rsidR="00B30B7F">
        <w:t xml:space="preserve">, </w:t>
      </w:r>
      <w:r w:rsidR="00504BBF">
        <w:t>and well-known rhythm signs as per convention</w:t>
      </w:r>
      <w:r w:rsidR="008861EA">
        <w:t>.</w:t>
      </w:r>
    </w:p>
    <w:p w14:paraId="237EB826" w14:textId="77777777" w:rsidR="006739BD" w:rsidRDefault="006739BD" w:rsidP="00060DED"/>
    <w:p w14:paraId="4F6B4C1E" w14:textId="77777777" w:rsidR="006D6981" w:rsidRDefault="006D6981" w:rsidP="003909F9">
      <w:pPr>
        <w:keepNext/>
        <w:jc w:val="center"/>
      </w:pPr>
      <w:r>
        <w:rPr>
          <w:noProof/>
        </w:rPr>
        <w:drawing>
          <wp:inline distT="0" distB="0" distL="0" distR="0" wp14:anchorId="5F29C016" wp14:editId="5FBB03F3">
            <wp:extent cx="6587583" cy="2209289"/>
            <wp:effectExtent l="0" t="0" r="3810" b="63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65784" cy="2235515"/>
                    </a:xfrm>
                    <a:prstGeom prst="rect">
                      <a:avLst/>
                    </a:prstGeom>
                    <a:noFill/>
                    <a:ln>
                      <a:noFill/>
                    </a:ln>
                  </pic:spPr>
                </pic:pic>
              </a:graphicData>
            </a:graphic>
          </wp:inline>
        </w:drawing>
      </w:r>
    </w:p>
    <w:p w14:paraId="6253EB38" w14:textId="77777777" w:rsidR="00A66FEB" w:rsidRDefault="006D6981" w:rsidP="005D053C">
      <w:pPr>
        <w:pStyle w:val="Caption"/>
        <w:ind w:left="720" w:hanging="720"/>
        <w:jc w:val="center"/>
        <w:rPr>
          <w:b w:val="0"/>
          <w:bCs/>
        </w:rPr>
      </w:pPr>
      <w:bookmarkStart w:id="46" w:name="_Toc137594698"/>
      <w:r>
        <w:t>Figure</w:t>
      </w:r>
      <w:r w:rsidR="007710D1">
        <w:t>-</w:t>
      </w:r>
      <w:fldSimple w:instr=" SEQ Figure \* ARABIC ">
        <w:r w:rsidR="00587420">
          <w:rPr>
            <w:noProof/>
          </w:rPr>
          <w:t>21</w:t>
        </w:r>
      </w:fldSimple>
      <w:r>
        <w:t xml:space="preserve"> </w:t>
      </w:r>
      <w:r w:rsidR="00320C31">
        <w:t>Rh</w:t>
      </w:r>
      <w:r w:rsidR="00256287">
        <w:t xml:space="preserve">ythmic </w:t>
      </w:r>
      <w:r>
        <w:t xml:space="preserve">Tab </w:t>
      </w:r>
      <w:sdt>
        <w:sdtPr>
          <w:id w:val="-1290428585"/>
          <w:citation/>
        </w:sdtPr>
        <w:sdtEndPr>
          <w:rPr>
            <w:b w:val="0"/>
            <w:bCs/>
          </w:rPr>
        </w:sdtEndPr>
        <w:sdtContent>
          <w:r w:rsidR="007B0E84" w:rsidRPr="009F071E">
            <w:rPr>
              <w:b w:val="0"/>
              <w:bCs/>
            </w:rPr>
            <w:fldChar w:fldCharType="begin"/>
          </w:r>
          <w:r w:rsidR="00DB21E3">
            <w:rPr>
              <w:b w:val="0"/>
              <w:bCs/>
            </w:rPr>
            <w:instrText xml:space="preserve">CITATION Ult22 \l 2057 </w:instrText>
          </w:r>
          <w:r w:rsidR="007B0E84" w:rsidRPr="009F071E">
            <w:rPr>
              <w:b w:val="0"/>
              <w:bCs/>
            </w:rPr>
            <w:fldChar w:fldCharType="separate"/>
          </w:r>
          <w:r w:rsidR="00DB21E3">
            <w:rPr>
              <w:noProof/>
            </w:rPr>
            <w:t>(UltimateGuitar, 2022)</w:t>
          </w:r>
          <w:r w:rsidR="007B0E84" w:rsidRPr="009F071E">
            <w:rPr>
              <w:b w:val="0"/>
              <w:bCs/>
            </w:rPr>
            <w:fldChar w:fldCharType="end"/>
          </w:r>
        </w:sdtContent>
      </w:sdt>
      <w:bookmarkEnd w:id="46"/>
    </w:p>
    <w:p w14:paraId="4873B8C2" w14:textId="77777777" w:rsidR="00933757" w:rsidRPr="00933757" w:rsidRDefault="00933757" w:rsidP="00933757"/>
    <w:p w14:paraId="1A83B628" w14:textId="77777777" w:rsidR="007F0C89" w:rsidRDefault="00D767AD" w:rsidP="007F0C89">
      <w:pPr>
        <w:pStyle w:val="Heading2"/>
      </w:pPr>
      <w:bookmarkStart w:id="47" w:name="_Toc137611439"/>
      <w:r>
        <w:lastRenderedPageBreak/>
        <w:t>3</w:t>
      </w:r>
      <w:r w:rsidR="007F0C89">
        <w:t>.</w:t>
      </w:r>
      <w:r>
        <w:t>3</w:t>
      </w:r>
      <w:r w:rsidR="007F0C89">
        <w:t xml:space="preserve">. </w:t>
      </w:r>
      <w:r w:rsidR="00961159">
        <w:t>Topic Research</w:t>
      </w:r>
      <w:bookmarkEnd w:id="47"/>
    </w:p>
    <w:p w14:paraId="49EFE18A" w14:textId="77777777" w:rsidR="007F0C89" w:rsidRDefault="007F0C89" w:rsidP="007F0C89"/>
    <w:p w14:paraId="12AC5024" w14:textId="77777777" w:rsidR="007F0C89" w:rsidRDefault="007F0C89" w:rsidP="007F0C89">
      <w:r>
        <w:t xml:space="preserve">To create a </w:t>
      </w:r>
      <w:r w:rsidR="00C26B82">
        <w:t>unique and not yet invented product</w:t>
      </w:r>
      <w:r w:rsidR="00F11CE6">
        <w:t xml:space="preserve">, </w:t>
      </w:r>
      <w:r w:rsidR="004975AB">
        <w:t>we</w:t>
      </w:r>
      <w:r>
        <w:t xml:space="preserve"> must set apart from the crowd and clarify the aim and objectives of the project in reflection of the existing market. Hence, before proceeding to any project design, we must explore the </w:t>
      </w:r>
      <w:r w:rsidR="003921F2">
        <w:t>relevant</w:t>
      </w:r>
      <w:r>
        <w:t xml:space="preserve"> gaming and musical entertainment devices. </w:t>
      </w:r>
      <w:r w:rsidR="00764178">
        <w:t>This</w:t>
      </w:r>
      <w:r>
        <w:t xml:space="preserve"> precautionary research will prevent us from reinventing the wheel and will refine the project's outline more accurately.</w:t>
      </w:r>
    </w:p>
    <w:p w14:paraId="778B22DB" w14:textId="77777777" w:rsidR="007F0C89" w:rsidRPr="00135D9A" w:rsidRDefault="007F0C89" w:rsidP="007F0C89"/>
    <w:p w14:paraId="2FC52B16" w14:textId="77777777" w:rsidR="007F0C89" w:rsidRDefault="00D767AD" w:rsidP="007F0C89">
      <w:pPr>
        <w:pStyle w:val="Heading3"/>
      </w:pPr>
      <w:bookmarkStart w:id="48" w:name="_Toc137611440"/>
      <w:r>
        <w:t>3</w:t>
      </w:r>
      <w:r w:rsidR="007F0C89">
        <w:t>.</w:t>
      </w:r>
      <w:r>
        <w:t>3</w:t>
      </w:r>
      <w:r w:rsidR="007F0C89">
        <w:t>.1. Existing Technologies</w:t>
      </w:r>
      <w:bookmarkEnd w:id="48"/>
    </w:p>
    <w:p w14:paraId="3A12CAD3" w14:textId="77777777" w:rsidR="007F0C89" w:rsidRDefault="007F0C89" w:rsidP="007F0C89"/>
    <w:p w14:paraId="7DFBE6B4" w14:textId="77777777" w:rsidR="007F0C89" w:rsidRPr="00885CCB" w:rsidRDefault="007F0C89" w:rsidP="007F0C89">
      <w:pPr>
        <w:rPr>
          <w:b/>
          <w:bCs/>
        </w:rPr>
      </w:pPr>
      <w:r w:rsidRPr="00885CCB">
        <w:rPr>
          <w:b/>
          <w:bCs/>
        </w:rPr>
        <w:t>Guitar Hero</w:t>
      </w:r>
    </w:p>
    <w:p w14:paraId="43CE705E" w14:textId="77777777" w:rsidR="007F0C89" w:rsidRDefault="007E05CD" w:rsidP="007F0C89">
      <w:r>
        <w:t>T</w:t>
      </w:r>
      <w:r w:rsidR="007F0C89">
        <w:t xml:space="preserve">his pop culture phenomenon was the initial inspiration behind the project's idea. Harmonix Music System </w:t>
      </w:r>
      <w:r>
        <w:t>(</w:t>
      </w:r>
      <w:r w:rsidR="007F0C89">
        <w:t>former owner of Guitar Hero</w:t>
      </w:r>
      <w:r>
        <w:t>)</w:t>
      </w:r>
      <w:r w:rsidR="007F0C89">
        <w:t xml:space="preserve"> defined </w:t>
      </w:r>
      <w:r w:rsidR="001E2257">
        <w:t>it</w:t>
      </w:r>
      <w:r w:rsidR="007F0C89">
        <w:t xml:space="preserve"> in its patent as "</w:t>
      </w:r>
      <w:r w:rsidR="007F0C89" w:rsidRPr="005B3824">
        <w:rPr>
          <w:i/>
          <w:iCs/>
        </w:rPr>
        <w:t>a simulated musical instrument</w:t>
      </w:r>
      <w:r w:rsidR="007F0C89">
        <w:rPr>
          <w:i/>
          <w:iCs/>
        </w:rPr>
        <w:t xml:space="preserve"> that</w:t>
      </w:r>
      <w:r w:rsidR="007F0C89" w:rsidRPr="005B3824">
        <w:rPr>
          <w:i/>
          <w:iCs/>
        </w:rPr>
        <w:t xml:space="preserve"> may be used to alter the audio of a video game</w:t>
      </w:r>
      <w:r w:rsidR="007F0C89">
        <w:t>"</w:t>
      </w:r>
      <w:sdt>
        <w:sdtPr>
          <w:id w:val="451291477"/>
          <w:citation/>
        </w:sdtPr>
        <w:sdtEndPr/>
        <w:sdtContent>
          <w:r w:rsidR="007F0C89">
            <w:fldChar w:fldCharType="begin"/>
          </w:r>
          <w:r w:rsidR="009F503E">
            <w:instrText xml:space="preserve">CITATION Chr15 \l 2057 </w:instrText>
          </w:r>
          <w:r w:rsidR="007F0C89">
            <w:fldChar w:fldCharType="separate"/>
          </w:r>
          <w:r w:rsidR="00DB21E3">
            <w:rPr>
              <w:noProof/>
            </w:rPr>
            <w:t xml:space="preserve"> (Chrzanowski, 2015)</w:t>
          </w:r>
          <w:r w:rsidR="007F0C89">
            <w:fldChar w:fldCharType="end"/>
          </w:r>
        </w:sdtContent>
      </w:sdt>
      <w:r w:rsidR="007F0C89">
        <w:t xml:space="preserve">. It was first released in 2005 and has seen several iterations since then. The </w:t>
      </w:r>
      <w:r w:rsidR="00427301">
        <w:t>device</w:t>
      </w:r>
      <w:r w:rsidR="007F0C89">
        <w:t xml:space="preserve"> features five fret buttons, a strum bar, a whammy bar, and control buttons </w:t>
      </w:r>
      <w:r w:rsidR="00FC6903">
        <w:t xml:space="preserve">for </w:t>
      </w:r>
      <w:r w:rsidR="002B7D27">
        <w:t xml:space="preserve">the </w:t>
      </w:r>
      <w:r w:rsidR="007F0C89">
        <w:t xml:space="preserve">relevant console interface. </w:t>
      </w:r>
      <w:r w:rsidR="005C46C0">
        <w:t>T</w:t>
      </w:r>
      <w:r w:rsidR="007F0C89">
        <w:t xml:space="preserve">he main limitations of this console </w:t>
      </w:r>
      <w:r w:rsidR="005C46C0">
        <w:t>are</w:t>
      </w:r>
      <w:r w:rsidR="007F0C89">
        <w:t xml:space="preserve"> the restricted number of fret buttons and the single strum bar, which prevents it from being used as an authentic </w:t>
      </w:r>
      <w:r w:rsidR="00A97911">
        <w:t>polyphonic instrument</w:t>
      </w:r>
      <w:r w:rsidR="007F0C89">
        <w:t>.</w:t>
      </w:r>
    </w:p>
    <w:p w14:paraId="61B98C0E" w14:textId="77777777" w:rsidR="00E6178F" w:rsidRDefault="00E6178F" w:rsidP="007F0C89"/>
    <w:p w14:paraId="263EE0FC" w14:textId="77777777" w:rsidR="007F0C89" w:rsidRDefault="007F0C89" w:rsidP="007F0C89">
      <w:pPr>
        <w:keepNext/>
        <w:jc w:val="center"/>
      </w:pPr>
      <w:r w:rsidRPr="003A7A5F">
        <w:rPr>
          <w:b/>
          <w:bCs/>
          <w:noProof/>
        </w:rPr>
        <w:drawing>
          <wp:inline distT="0" distB="0" distL="0" distR="0" wp14:anchorId="24937A10" wp14:editId="48BE8A29">
            <wp:extent cx="5247061" cy="329482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0"/>
                    <a:stretch>
                      <a:fillRect/>
                    </a:stretch>
                  </pic:blipFill>
                  <pic:spPr>
                    <a:xfrm>
                      <a:off x="0" y="0"/>
                      <a:ext cx="5327050" cy="3345056"/>
                    </a:xfrm>
                    <a:prstGeom prst="rect">
                      <a:avLst/>
                    </a:prstGeom>
                  </pic:spPr>
                </pic:pic>
              </a:graphicData>
            </a:graphic>
          </wp:inline>
        </w:drawing>
      </w:r>
    </w:p>
    <w:p w14:paraId="5549EC9A" w14:textId="77777777" w:rsidR="007F0C89" w:rsidRDefault="007F0C89" w:rsidP="007F0C89">
      <w:pPr>
        <w:pStyle w:val="Caption"/>
        <w:jc w:val="center"/>
      </w:pPr>
      <w:bookmarkStart w:id="49" w:name="_Toc137594699"/>
      <w:r w:rsidRPr="007E61CF">
        <w:t>Figure</w:t>
      </w:r>
      <w:r w:rsidR="007710D1">
        <w:t>-</w:t>
      </w:r>
      <w:fldSimple w:instr=" SEQ Figure \* ARABIC ">
        <w:r w:rsidR="00587420">
          <w:rPr>
            <w:noProof/>
          </w:rPr>
          <w:t>22</w:t>
        </w:r>
      </w:fldSimple>
      <w:r w:rsidR="007710D1">
        <w:rPr>
          <w:noProof/>
        </w:rPr>
        <w:t xml:space="preserve"> </w:t>
      </w:r>
      <w:r w:rsidRPr="007E61CF">
        <w:t>Guitar Hero Layout</w:t>
      </w:r>
      <w:r>
        <w:t xml:space="preserve"> </w:t>
      </w:r>
      <w:sdt>
        <w:sdtPr>
          <w:id w:val="-1019461380"/>
          <w:citation/>
        </w:sdtPr>
        <w:sdtEndPr>
          <w:rPr>
            <w:b w:val="0"/>
            <w:bCs/>
          </w:rPr>
        </w:sdtEndPr>
        <w:sdtContent>
          <w:r w:rsidR="008658B7" w:rsidRPr="008658B7">
            <w:rPr>
              <w:b w:val="0"/>
              <w:bCs/>
            </w:rPr>
            <w:fldChar w:fldCharType="begin"/>
          </w:r>
          <w:r w:rsidR="00373245">
            <w:rPr>
              <w:b w:val="0"/>
              <w:bCs/>
            </w:rPr>
            <w:instrText xml:space="preserve">CITATION Fcc22 \l 2057 </w:instrText>
          </w:r>
          <w:r w:rsidR="008658B7" w:rsidRPr="008658B7">
            <w:rPr>
              <w:b w:val="0"/>
              <w:bCs/>
            </w:rPr>
            <w:fldChar w:fldCharType="separate"/>
          </w:r>
          <w:r w:rsidR="00DB21E3">
            <w:rPr>
              <w:noProof/>
            </w:rPr>
            <w:t>(Fccid, 2022)</w:t>
          </w:r>
          <w:r w:rsidR="008658B7" w:rsidRPr="008658B7">
            <w:rPr>
              <w:b w:val="0"/>
              <w:bCs/>
            </w:rPr>
            <w:fldChar w:fldCharType="end"/>
          </w:r>
        </w:sdtContent>
      </w:sdt>
      <w:bookmarkEnd w:id="49"/>
    </w:p>
    <w:p w14:paraId="1006AD9C" w14:textId="77777777" w:rsidR="007F0C89" w:rsidRDefault="007F0C89" w:rsidP="007F0C89"/>
    <w:p w14:paraId="6B3EEF18" w14:textId="77777777" w:rsidR="007F0C89" w:rsidRPr="005C092A" w:rsidRDefault="007F0C89" w:rsidP="007F0C89">
      <w:pPr>
        <w:rPr>
          <w:b/>
          <w:bCs/>
        </w:rPr>
      </w:pPr>
      <w:r>
        <w:rPr>
          <w:b/>
          <w:bCs/>
        </w:rPr>
        <w:t xml:space="preserve">MI </w:t>
      </w:r>
      <w:r w:rsidRPr="005C092A">
        <w:rPr>
          <w:b/>
          <w:bCs/>
        </w:rPr>
        <w:t>Digital Guitar</w:t>
      </w:r>
    </w:p>
    <w:p w14:paraId="6867591D" w14:textId="77777777" w:rsidR="007F0C89" w:rsidRDefault="007F0C89" w:rsidP="007F0C89">
      <w:r>
        <w:t xml:space="preserve">One of the most promising technologically-enhanced instruments is the MI Digital Guitars from Magic Instruments, currently in the prototyping phase. MI will have a smooth, modern design and be a stand-alone instrument rather than an entertainment </w:t>
      </w:r>
      <w:r w:rsidR="00D62D9B">
        <w:t>system</w:t>
      </w:r>
      <w:r>
        <w:t>. Among the digital devices on the market, the MI's layout resembles the most to an actual guitar because of its digital strings. Unfortunately, the device is only meant to teach fundamental chord progressions</w:t>
      </w:r>
      <w:r w:rsidR="00287FA9">
        <w:t>, lacks finger-style features,</w:t>
      </w:r>
      <w:r w:rsidR="001E79A6">
        <w:t xml:space="preserve"> and </w:t>
      </w:r>
      <w:r w:rsidR="00287FA9">
        <w:t xml:space="preserve">is </w:t>
      </w:r>
      <w:r w:rsidR="001E79A6">
        <w:t>expected to be a premium range device</w:t>
      </w:r>
      <w:r>
        <w:t>.</w:t>
      </w:r>
    </w:p>
    <w:p w14:paraId="5FD28EDE" w14:textId="77777777" w:rsidR="007F0C89" w:rsidRDefault="007F0C89" w:rsidP="007F0C89"/>
    <w:p w14:paraId="2BBFB29E" w14:textId="77777777" w:rsidR="007F0C89" w:rsidRDefault="007F0C89" w:rsidP="007F0C89">
      <w:pPr>
        <w:keepNext/>
        <w:jc w:val="center"/>
      </w:pPr>
      <w:r w:rsidRPr="00E0080A">
        <w:rPr>
          <w:noProof/>
        </w:rPr>
        <w:drawing>
          <wp:inline distT="0" distB="0" distL="0" distR="0" wp14:anchorId="50C71246" wp14:editId="0014D6EF">
            <wp:extent cx="4952488" cy="2641863"/>
            <wp:effectExtent l="0" t="0" r="635" b="635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4934" cy="2675174"/>
                    </a:xfrm>
                    <a:prstGeom prst="rect">
                      <a:avLst/>
                    </a:prstGeom>
                    <a:noFill/>
                    <a:ln>
                      <a:noFill/>
                    </a:ln>
                  </pic:spPr>
                </pic:pic>
              </a:graphicData>
            </a:graphic>
          </wp:inline>
        </w:drawing>
      </w:r>
    </w:p>
    <w:p w14:paraId="74341450" w14:textId="77777777" w:rsidR="007F0C89" w:rsidRPr="00D30224" w:rsidRDefault="007F0C89" w:rsidP="007F0C89">
      <w:pPr>
        <w:pStyle w:val="Caption"/>
        <w:jc w:val="center"/>
        <w:rPr>
          <w:b w:val="0"/>
          <w:bCs/>
        </w:rPr>
      </w:pPr>
      <w:bookmarkStart w:id="50" w:name="_Toc137594700"/>
      <w:r w:rsidRPr="00CB39DA">
        <w:t>Figure</w:t>
      </w:r>
      <w:r w:rsidR="007710D1">
        <w:t>-</w:t>
      </w:r>
      <w:fldSimple w:instr=" SEQ Figure \* ARABIC ">
        <w:r w:rsidR="00587420">
          <w:rPr>
            <w:noProof/>
          </w:rPr>
          <w:t>23</w:t>
        </w:r>
      </w:fldSimple>
      <w:r w:rsidRPr="00CB39DA">
        <w:t xml:space="preserve"> MI Digital Guitar</w:t>
      </w:r>
      <w:r w:rsidR="00536A91">
        <w:t>s</w:t>
      </w:r>
      <w:r w:rsidRPr="00CB39DA">
        <w:t xml:space="preserve"> </w:t>
      </w:r>
      <w:sdt>
        <w:sdtPr>
          <w:id w:val="-479458694"/>
          <w:citation/>
        </w:sdtPr>
        <w:sdtEndPr>
          <w:rPr>
            <w:b w:val="0"/>
            <w:bCs/>
          </w:rPr>
        </w:sdtEndPr>
        <w:sdtContent>
          <w:r w:rsidR="00227B69" w:rsidRPr="00D30224">
            <w:rPr>
              <w:b w:val="0"/>
              <w:bCs/>
            </w:rPr>
            <w:fldChar w:fldCharType="begin"/>
          </w:r>
          <w:r w:rsidR="00EC72E6">
            <w:rPr>
              <w:b w:val="0"/>
              <w:bCs/>
            </w:rPr>
            <w:instrText xml:space="preserve">CITATION Dig22 \l 2057 </w:instrText>
          </w:r>
          <w:r w:rsidR="00227B69" w:rsidRPr="00D30224">
            <w:rPr>
              <w:b w:val="0"/>
              <w:bCs/>
            </w:rPr>
            <w:fldChar w:fldCharType="separate"/>
          </w:r>
          <w:r w:rsidR="00DB21E3">
            <w:rPr>
              <w:noProof/>
            </w:rPr>
            <w:t>(DigitalMusicNews, 2022)</w:t>
          </w:r>
          <w:r w:rsidR="00227B69" w:rsidRPr="00D30224">
            <w:rPr>
              <w:b w:val="0"/>
              <w:bCs/>
            </w:rPr>
            <w:fldChar w:fldCharType="end"/>
          </w:r>
        </w:sdtContent>
      </w:sdt>
      <w:bookmarkEnd w:id="50"/>
    </w:p>
    <w:p w14:paraId="0CFC34C1" w14:textId="77777777" w:rsidR="007F0C89" w:rsidRDefault="007F0C89" w:rsidP="007F0C89"/>
    <w:p w14:paraId="428094F9" w14:textId="77777777" w:rsidR="007F0C89" w:rsidRPr="00372484" w:rsidRDefault="007F0C89" w:rsidP="007F0C89">
      <w:pPr>
        <w:rPr>
          <w:b/>
          <w:bCs/>
        </w:rPr>
      </w:pPr>
      <w:r w:rsidRPr="00372484">
        <w:rPr>
          <w:b/>
          <w:bCs/>
        </w:rPr>
        <w:t>RockSmith</w:t>
      </w:r>
    </w:p>
    <w:p w14:paraId="59DFEB86" w14:textId="77777777" w:rsidR="00280E23" w:rsidRDefault="004E0F46" w:rsidP="007F0C89">
      <w:r>
        <w:t>This</w:t>
      </w:r>
      <w:r w:rsidR="007F0C89">
        <w:t xml:space="preserve"> </w:t>
      </w:r>
      <w:r>
        <w:t xml:space="preserve">Ubisoft-developed </w:t>
      </w:r>
      <w:r w:rsidR="007F0C89">
        <w:t>video game brought music education to the next level</w:t>
      </w:r>
      <w:r w:rsidR="00E364B9">
        <w:t xml:space="preserve"> by</w:t>
      </w:r>
      <w:r w:rsidR="007F0C89">
        <w:t xml:space="preserve"> teach</w:t>
      </w:r>
      <w:r w:rsidR="00E364B9">
        <w:t>ing</w:t>
      </w:r>
      <w:r w:rsidR="007F0C89">
        <w:t xml:space="preserve"> acoustic, electric or bass guitar </w:t>
      </w:r>
      <w:r w:rsidR="00524CC1">
        <w:t>with adjusting difficulty</w:t>
      </w:r>
      <w:r w:rsidR="00D07923">
        <w:t xml:space="preserve"> levels and</w:t>
      </w:r>
      <w:r w:rsidR="00524CC1">
        <w:t xml:space="preserve"> </w:t>
      </w:r>
      <w:r w:rsidR="00D07923">
        <w:t>r</w:t>
      </w:r>
      <w:r w:rsidR="007F0C89">
        <w:t>eal-time play feedback</w:t>
      </w:r>
      <w:r w:rsidR="00D07923">
        <w:t>.</w:t>
      </w:r>
      <w:r w:rsidR="007F0C89">
        <w:t xml:space="preserve"> </w:t>
      </w:r>
      <w:r w:rsidR="00D07923">
        <w:t xml:space="preserve">It </w:t>
      </w:r>
      <w:r w:rsidR="007F0C89">
        <w:t xml:space="preserve">is one of the leading software technologies focusing on musical autodidactic training. RockSmith is exclusively a software </w:t>
      </w:r>
      <w:r w:rsidR="00996D68">
        <w:t>product</w:t>
      </w:r>
      <w:r w:rsidR="007F0C89">
        <w:t xml:space="preserve">, and </w:t>
      </w:r>
      <w:r w:rsidR="00533F30">
        <w:t>players</w:t>
      </w:r>
      <w:r w:rsidR="007F0C89">
        <w:t xml:space="preserve"> must own a guitar that can be connected to the game. </w:t>
      </w:r>
      <w:r w:rsidR="0012758A">
        <w:t>Consequently</w:t>
      </w:r>
      <w:r w:rsidR="007F0C89">
        <w:t xml:space="preserve">, RockSmith can be considered a specialised training software </w:t>
      </w:r>
      <w:r w:rsidR="00977420">
        <w:t xml:space="preserve">focusing on </w:t>
      </w:r>
      <w:r w:rsidR="00F1163A">
        <w:t>guitar skills.</w:t>
      </w:r>
    </w:p>
    <w:p w14:paraId="7E5B5010" w14:textId="77777777" w:rsidR="00280E23" w:rsidRPr="00644C29" w:rsidRDefault="00280E23" w:rsidP="007F0C89"/>
    <w:p w14:paraId="101B7498" w14:textId="77777777" w:rsidR="007F0C89" w:rsidRDefault="00D00761" w:rsidP="00F046D7">
      <w:pPr>
        <w:pStyle w:val="Heading3"/>
      </w:pPr>
      <w:bookmarkStart w:id="51" w:name="_Toc137611441"/>
      <w:r>
        <w:t>3</w:t>
      </w:r>
      <w:r w:rsidR="007F0C89">
        <w:t>.</w:t>
      </w:r>
      <w:r>
        <w:t>3</w:t>
      </w:r>
      <w:r w:rsidR="007F0C89">
        <w:t>.</w:t>
      </w:r>
      <w:r w:rsidR="00965BD5">
        <w:t>2</w:t>
      </w:r>
      <w:r w:rsidR="007F0C89">
        <w:t xml:space="preserve">. </w:t>
      </w:r>
      <w:r w:rsidR="00F25A39">
        <w:t>Technology Gap</w:t>
      </w:r>
      <w:bookmarkEnd w:id="51"/>
    </w:p>
    <w:p w14:paraId="0854AB96" w14:textId="77777777" w:rsidR="007F0C89" w:rsidRDefault="007F0C89" w:rsidP="007F0C89"/>
    <w:p w14:paraId="33474E18" w14:textId="77777777" w:rsidR="00965BD5" w:rsidRDefault="00965BD5" w:rsidP="00965BD5">
      <w:r>
        <w:t>While these examples represent a fraction of the available market, they cater to diverse needs for specific audiences. Based on our topic research, we may sum up our findings:</w:t>
      </w:r>
    </w:p>
    <w:p w14:paraId="518BB5D3" w14:textId="77777777" w:rsidR="00965BD5" w:rsidRDefault="00965BD5" w:rsidP="00965BD5"/>
    <w:p w14:paraId="77CB47F3" w14:textId="77777777" w:rsidR="00965BD5" w:rsidRDefault="00965BD5" w:rsidP="00965BD5">
      <w:pPr>
        <w:keepNext/>
      </w:pPr>
      <w:r>
        <w:rPr>
          <w:noProof/>
        </w:rPr>
        <w:drawing>
          <wp:inline distT="0" distB="0" distL="0" distR="0" wp14:anchorId="3A863796" wp14:editId="4A0F4824">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4C942F7C" w14:textId="77777777" w:rsidR="00965BD5" w:rsidRDefault="00965BD5" w:rsidP="00965BD5">
      <w:pPr>
        <w:pStyle w:val="Caption"/>
        <w:jc w:val="center"/>
      </w:pPr>
      <w:r>
        <w:t>Figure-</w:t>
      </w:r>
      <w:r w:rsidR="00C42C10">
        <w:t>24</w:t>
      </w:r>
      <w:r>
        <w:t xml:space="preserve"> Comparison </w:t>
      </w:r>
      <w:r w:rsidRPr="008B1B9A">
        <w:rPr>
          <w:b w:val="0"/>
          <w:bCs/>
        </w:rPr>
        <w:t>(Appendix/Comparision.drawio)</w:t>
      </w:r>
    </w:p>
    <w:p w14:paraId="6BEE8BC6" w14:textId="77777777" w:rsidR="00965BD5" w:rsidRDefault="00965BD5" w:rsidP="007F0C89"/>
    <w:p w14:paraId="39752211" w14:textId="77777777" w:rsidR="007F0C89" w:rsidRDefault="008E34F4" w:rsidP="007F0C89">
      <w:r>
        <w:lastRenderedPageBreak/>
        <w:t>Our summary discovered a range of functionalities</w:t>
      </w:r>
      <w:r w:rsidR="007F0C89">
        <w:t xml:space="preserve"> that novice guitarist</w:t>
      </w:r>
      <w:r w:rsidR="0083796F">
        <w:t>s</w:t>
      </w:r>
      <w:r w:rsidR="007F0C89">
        <w:t xml:space="preserve"> would </w:t>
      </w:r>
      <w:r w:rsidR="00DD3226">
        <w:t>benefit</w:t>
      </w:r>
      <w:r>
        <w:t xml:space="preserve"> from</w:t>
      </w:r>
      <w:r w:rsidR="007F0C89">
        <w:t xml:space="preserve">. But unfortunately, they are sparsely isolated throughout several products with distinct merits and limitations. Ideally, these features should be </w:t>
      </w:r>
      <w:r w:rsidR="007F0C89" w:rsidRPr="00B13A54">
        <w:rPr>
          <w:b/>
          <w:bCs/>
          <w:i/>
          <w:iCs/>
        </w:rPr>
        <w:t>consolidated into one comprehensive product</w:t>
      </w:r>
      <w:r w:rsidR="007F0C89">
        <w:t>.</w:t>
      </w:r>
      <w:r w:rsidR="005454EF">
        <w:t xml:space="preserve"> </w:t>
      </w:r>
      <w:r w:rsidR="00983676">
        <w:t>W</w:t>
      </w:r>
      <w:r w:rsidR="007F0C89">
        <w:t xml:space="preserve">hile Guitar Hero has outstanding gameplay, its unrealistic controller </w:t>
      </w:r>
      <w:r w:rsidR="004E78C2">
        <w:t>lacks authent</w:t>
      </w:r>
      <w:r w:rsidR="00472994">
        <w:t>icity</w:t>
      </w:r>
      <w:r w:rsidR="007F0C89">
        <w:t xml:space="preserve">. On the other hand, MI's Digital Guitar has an excellent artistic design </w:t>
      </w:r>
      <w:r w:rsidR="00B8172F">
        <w:t>with</w:t>
      </w:r>
      <w:r w:rsidR="007F0C89">
        <w:t xml:space="preserve"> </w:t>
      </w:r>
      <w:r w:rsidR="00B8172F">
        <w:t xml:space="preserve">a </w:t>
      </w:r>
      <w:r w:rsidR="007F0C89">
        <w:t xml:space="preserve">natural </w:t>
      </w:r>
      <w:r w:rsidR="00B8172F">
        <w:t>layout</w:t>
      </w:r>
      <w:r w:rsidR="007F0C89">
        <w:t xml:space="preserve"> but inaccurate fret distances. Unfortunately, </w:t>
      </w:r>
      <w:r w:rsidR="00116651">
        <w:t>its synthetic music system cannot play notes, just chords</w:t>
      </w:r>
      <w:r w:rsidR="007F0C89">
        <w:t xml:space="preserve">. RockSmith offers an exceptionally realistic application that teaches fundamental music skills, </w:t>
      </w:r>
      <w:r w:rsidR="0031292C">
        <w:t>but</w:t>
      </w:r>
      <w:r w:rsidR="007F0C89">
        <w:t xml:space="preserve"> user</w:t>
      </w:r>
      <w:r w:rsidR="0031292C">
        <w:t>s</w:t>
      </w:r>
      <w:r w:rsidR="007F0C89">
        <w:t xml:space="preserve"> must buy a decent-quality instrument to play.</w:t>
      </w:r>
    </w:p>
    <w:p w14:paraId="5DA8B8D2" w14:textId="77777777" w:rsidR="007F0C89" w:rsidRDefault="007F0C89" w:rsidP="007F0C89"/>
    <w:p w14:paraId="2CC7378B" w14:textId="77777777" w:rsidR="007F0C89" w:rsidRDefault="007F0C89" w:rsidP="00084D69">
      <w:r>
        <w:t xml:space="preserve">Finally, all these systems are vendor-specific, proprietary, </w:t>
      </w:r>
      <w:r w:rsidR="00FB2CE6">
        <w:t>and</w:t>
      </w:r>
      <w:r>
        <w:t xml:space="preserve"> licenced. As a software developer, </w:t>
      </w:r>
      <w:r w:rsidR="00F72059">
        <w:t>I desire</w:t>
      </w:r>
      <w:r w:rsidR="00FB2CE6">
        <w:t xml:space="preserve"> to </w:t>
      </w:r>
      <w:r w:rsidR="00F72059">
        <w:t xml:space="preserve">create </w:t>
      </w:r>
      <w:r>
        <w:t xml:space="preserve">applications around a digital guitar instrument </w:t>
      </w:r>
      <w:r w:rsidRPr="0066725C">
        <w:rPr>
          <w:b/>
          <w:bCs/>
          <w:i/>
          <w:iCs/>
        </w:rPr>
        <w:t>free from licences or the concern of</w:t>
      </w:r>
      <w:r>
        <w:t xml:space="preserve"> </w:t>
      </w:r>
      <w:r w:rsidRPr="00F72059">
        <w:rPr>
          <w:b/>
          <w:bCs/>
          <w:i/>
          <w:iCs/>
        </w:rPr>
        <w:t>litigations</w:t>
      </w:r>
      <w:r>
        <w:t xml:space="preserve">. Additionally, </w:t>
      </w:r>
      <w:r w:rsidR="00DF42F1">
        <w:t>our</w:t>
      </w:r>
      <w:r>
        <w:t xml:space="preserve"> device should have specifications, protocols and documentation available for software developer</w:t>
      </w:r>
      <w:r w:rsidR="00DF42F1">
        <w:t>s</w:t>
      </w:r>
      <w:r>
        <w:t xml:space="preserve"> in the community to </w:t>
      </w:r>
      <w:r w:rsidR="00176A34">
        <w:t>encourage</w:t>
      </w:r>
      <w:r>
        <w:t xml:space="preserve"> </w:t>
      </w:r>
      <w:r w:rsidR="00176A34">
        <w:t>competition</w:t>
      </w:r>
      <w:r>
        <w:t>.</w:t>
      </w:r>
    </w:p>
    <w:p w14:paraId="71AA8E82" w14:textId="77777777" w:rsidR="00084D69" w:rsidRPr="00D00761" w:rsidRDefault="00084D69" w:rsidP="00084D69">
      <w:pPr>
        <w:rPr>
          <w:rFonts w:eastAsiaTheme="majorEastAsia" w:cstheme="majorBidi"/>
          <w:b/>
          <w:smallCaps/>
          <w:sz w:val="24"/>
          <w:szCs w:val="32"/>
        </w:rPr>
      </w:pPr>
    </w:p>
    <w:p w14:paraId="372A0837" w14:textId="77777777" w:rsidR="00A56940" w:rsidRDefault="004B1F61" w:rsidP="00A56940">
      <w:pPr>
        <w:pStyle w:val="Heading2"/>
      </w:pPr>
      <w:bookmarkStart w:id="52" w:name="_Toc137611442"/>
      <w:r>
        <w:t>3.</w:t>
      </w:r>
      <w:r w:rsidR="00D00761">
        <w:t>4</w:t>
      </w:r>
      <w:r>
        <w:t>. Design</w:t>
      </w:r>
      <w:r w:rsidR="009513E7">
        <w:t xml:space="preserve"> Research</w:t>
      </w:r>
      <w:bookmarkEnd w:id="52"/>
    </w:p>
    <w:p w14:paraId="6289EA8A" w14:textId="77777777" w:rsidR="003B7C60" w:rsidRDefault="004C5C43" w:rsidP="00007191">
      <w:pPr>
        <w:pStyle w:val="Heading3"/>
      </w:pPr>
      <w:bookmarkStart w:id="53" w:name="_Toc137611443"/>
      <w:r>
        <w:t>3.</w:t>
      </w:r>
      <w:r w:rsidR="00D00761">
        <w:t>4</w:t>
      </w:r>
      <w:r w:rsidR="009513E7">
        <w:t xml:space="preserve">.1. </w:t>
      </w:r>
      <w:r w:rsidR="003B7C60">
        <w:t>Fret Distances</w:t>
      </w:r>
      <w:bookmarkEnd w:id="53"/>
    </w:p>
    <w:p w14:paraId="5FF791B0" w14:textId="77777777" w:rsidR="00EA3040" w:rsidRPr="00EA3040" w:rsidRDefault="00EA3040" w:rsidP="00EA3040"/>
    <w:p w14:paraId="379CF9CF" w14:textId="77777777" w:rsidR="0025439C" w:rsidRDefault="005F67F4" w:rsidP="00E664C5">
      <w:r>
        <w:t>C</w:t>
      </w:r>
      <w:r w:rsidR="003B7C60">
        <w:t>urrent devices</w:t>
      </w:r>
      <w:r w:rsidR="00983676">
        <w:t xml:space="preserve"> like the MI Digital Guitar</w:t>
      </w:r>
      <w:r w:rsidR="003B7C60">
        <w:t xml:space="preserve"> </w:t>
      </w:r>
      <w:r w:rsidR="00551DFB">
        <w:t>also ignore</w:t>
      </w:r>
      <w:r w:rsidR="003B7C60">
        <w:t xml:space="preserve"> the distances between frets</w:t>
      </w:r>
      <w:r w:rsidR="00C921F0">
        <w:t xml:space="preserve">, damaging </w:t>
      </w:r>
      <w:r w:rsidR="007F5154">
        <w:t xml:space="preserve">their </w:t>
      </w:r>
      <w:r w:rsidR="00C921F0">
        <w:t>authenticity</w:t>
      </w:r>
      <w:r w:rsidR="003B7C60">
        <w:t xml:space="preserve">. </w:t>
      </w:r>
      <w:r w:rsidR="00DF6E80">
        <w:t>Conventionally, w</w:t>
      </w:r>
      <w:r w:rsidR="003B7C60">
        <w:t xml:space="preserve">e calibrate the </w:t>
      </w:r>
      <w:r w:rsidR="001478A5">
        <w:t>guitar</w:t>
      </w:r>
      <w:r w:rsidR="003B7C60">
        <w:t xml:space="preserve"> neck to natural proportion</w:t>
      </w:r>
      <w:r w:rsidR="001478A5">
        <w:t>s</w:t>
      </w:r>
      <w:r w:rsidR="003B7C60">
        <w:t xml:space="preserve"> where the 12</w:t>
      </w:r>
      <w:r w:rsidR="003B7C60" w:rsidRPr="006E4630">
        <w:rPr>
          <w:vertAlign w:val="superscript"/>
        </w:rPr>
        <w:t>th</w:t>
      </w:r>
      <w:r w:rsidR="003B7C60">
        <w:t xml:space="preserve"> fret is halfway to the scale length between the nut and the saddle. The fret positions may be calculated by dividing the remainder of a fret-saddle distance by 17.817 recursively.</w:t>
      </w:r>
    </w:p>
    <w:p w14:paraId="1C28511E" w14:textId="77777777" w:rsidR="00E664C5" w:rsidRDefault="00E664C5" w:rsidP="00E664C5"/>
    <w:p w14:paraId="51BCBA59" w14:textId="77777777" w:rsidR="003B7C60" w:rsidRDefault="003B7C60" w:rsidP="0075313E">
      <w:pPr>
        <w:keepNext/>
        <w:jc w:val="center"/>
      </w:pPr>
      <w:r>
        <w:rPr>
          <w:noProof/>
        </w:rPr>
        <w:drawing>
          <wp:inline distT="0" distB="0" distL="0" distR="0" wp14:anchorId="474F5B9A" wp14:editId="4A7A0A92">
            <wp:extent cx="5789098" cy="1294889"/>
            <wp:effectExtent l="0" t="0" r="2540" b="63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6033599" cy="1349578"/>
                    </a:xfrm>
                    <a:prstGeom prst="rect">
                      <a:avLst/>
                    </a:prstGeom>
                  </pic:spPr>
                </pic:pic>
              </a:graphicData>
            </a:graphic>
          </wp:inline>
        </w:drawing>
      </w:r>
    </w:p>
    <w:p w14:paraId="5045C8FD" w14:textId="77777777" w:rsidR="003B7C60" w:rsidRDefault="003B7C60" w:rsidP="0075313E">
      <w:pPr>
        <w:pStyle w:val="Caption"/>
        <w:jc w:val="center"/>
        <w:rPr>
          <w:b w:val="0"/>
          <w:bCs/>
        </w:rPr>
      </w:pPr>
      <w:r>
        <w:t>Figure</w:t>
      </w:r>
      <w:r w:rsidR="007710D1">
        <w:t>-</w:t>
      </w:r>
      <w:r w:rsidR="00C42C10">
        <w:t>25</w:t>
      </w:r>
      <w:r>
        <w:t xml:space="preserve">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203C77E4" w14:textId="77777777" w:rsidR="00E664C5" w:rsidRPr="00E664C5" w:rsidRDefault="00E664C5" w:rsidP="00E664C5"/>
    <w:p w14:paraId="4AD02179" w14:textId="77777777" w:rsidR="003B7C60" w:rsidRDefault="003B7C60" w:rsidP="003B7C60">
      <w:r>
        <w:t xml:space="preserve">These distance values can be used to create </w:t>
      </w:r>
      <w:r w:rsidR="005C688F">
        <w:t>our</w:t>
      </w:r>
      <w:r>
        <w:t xml:space="preserve"> </w:t>
      </w:r>
      <w:r w:rsidR="00947F98">
        <w:t>trial template</w:t>
      </w:r>
      <w:r>
        <w:t xml:space="preserve"> </w:t>
      </w:r>
      <w:r w:rsidR="005C688F">
        <w:t xml:space="preserve">for the </w:t>
      </w:r>
      <w:r>
        <w:t>physical layout. However, this layout doesn</w:t>
      </w:r>
      <w:r w:rsidR="000A7AF1">
        <w:t>'</w:t>
      </w:r>
      <w:r>
        <w:t>t yet consider wiggle room</w:t>
      </w:r>
      <w:r w:rsidR="005B4668">
        <w:t>s</w:t>
      </w:r>
      <w:r>
        <w:t xml:space="preserve"> between the buttons.</w:t>
      </w:r>
    </w:p>
    <w:p w14:paraId="2DA0E8EA" w14:textId="77777777" w:rsidR="00E664C5" w:rsidRDefault="00E664C5" w:rsidP="003B7C60"/>
    <w:p w14:paraId="11141734" w14:textId="77777777" w:rsidR="003B7C60" w:rsidRDefault="003B7C60" w:rsidP="00E664C5">
      <w:pPr>
        <w:keepNext/>
        <w:jc w:val="center"/>
      </w:pPr>
      <w:r>
        <w:rPr>
          <w:noProof/>
        </w:rPr>
        <w:drawing>
          <wp:inline distT="0" distB="0" distL="0" distR="0" wp14:anchorId="46F464E5" wp14:editId="28CF8793">
            <wp:extent cx="6517789" cy="1601735"/>
            <wp:effectExtent l="0" t="0" r="0" b="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544764" cy="1608364"/>
                    </a:xfrm>
                    <a:prstGeom prst="rect">
                      <a:avLst/>
                    </a:prstGeom>
                  </pic:spPr>
                </pic:pic>
              </a:graphicData>
            </a:graphic>
          </wp:inline>
        </w:drawing>
      </w:r>
    </w:p>
    <w:p w14:paraId="4ACAD03A" w14:textId="77777777" w:rsidR="004D5FE6" w:rsidRDefault="003B7C60" w:rsidP="0075313E">
      <w:pPr>
        <w:pStyle w:val="Caption"/>
        <w:jc w:val="center"/>
        <w:rPr>
          <w:b w:val="0"/>
          <w:bCs/>
        </w:rPr>
      </w:pPr>
      <w:r>
        <w:t>Figure</w:t>
      </w:r>
      <w:r w:rsidR="007710D1">
        <w:t>-</w:t>
      </w:r>
      <w:r w:rsidR="00C42C10">
        <w:t xml:space="preserve">26 </w:t>
      </w:r>
      <w:r>
        <w:t>Guitar Neck</w:t>
      </w:r>
      <w:r w:rsidR="0062552F">
        <w:t xml:space="preserve"> Distances</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61A30C99" w14:textId="77777777" w:rsidR="00A91029" w:rsidRPr="006E0AE1" w:rsidRDefault="004632F5" w:rsidP="006E0AE1">
      <w:pPr>
        <w:pStyle w:val="Heading3"/>
        <w:rPr>
          <w:rStyle w:val="Heading3Char"/>
          <w:b/>
          <w:smallCaps/>
        </w:rPr>
      </w:pPr>
      <w:bookmarkStart w:id="54" w:name="_Toc137611444"/>
      <w:r w:rsidRPr="006E0AE1">
        <w:lastRenderedPageBreak/>
        <w:t>3.</w:t>
      </w:r>
      <w:r w:rsidR="00D00761">
        <w:t>4</w:t>
      </w:r>
      <w:r w:rsidRPr="006E0AE1">
        <w:t xml:space="preserve">.2. </w:t>
      </w:r>
      <w:r w:rsidR="004C5C43" w:rsidRPr="006E0AE1">
        <w:rPr>
          <w:rStyle w:val="Heading3Char"/>
          <w:b/>
          <w:smallCaps/>
        </w:rPr>
        <w:t>Key</w:t>
      </w:r>
      <w:r w:rsidR="00F25A39">
        <w:rPr>
          <w:rStyle w:val="Heading3Char"/>
          <w:b/>
          <w:smallCaps/>
        </w:rPr>
        <w:t>-</w:t>
      </w:r>
      <w:r w:rsidR="004C5C43" w:rsidRPr="006E0AE1">
        <w:rPr>
          <w:rStyle w:val="Heading3Char"/>
          <w:b/>
          <w:smallCaps/>
        </w:rPr>
        <w:t>Switch Interface</w:t>
      </w:r>
      <w:r w:rsidR="00984933">
        <w:rPr>
          <w:rStyle w:val="Heading3Char"/>
          <w:b/>
          <w:smallCaps/>
        </w:rPr>
        <w:t>s</w:t>
      </w:r>
      <w:bookmarkEnd w:id="54"/>
    </w:p>
    <w:p w14:paraId="47272704" w14:textId="77777777" w:rsidR="006E0AE1" w:rsidRDefault="006E0AE1" w:rsidP="004C5C43"/>
    <w:p w14:paraId="4410B1B3" w14:textId="77777777"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182798">
            <w:instrText xml:space="preserve">CITATION Dav \l 2057 </w:instrText>
          </w:r>
          <w:r w:rsidR="00255474">
            <w:fldChar w:fldCharType="separate"/>
          </w:r>
          <w:r w:rsidR="00DB21E3">
            <w:rPr>
              <w:noProof/>
            </w:rPr>
            <w:t>(Dave and Rajiv, n.d.)</w:t>
          </w:r>
          <w:r w:rsidR="00255474">
            <w:fldChar w:fldCharType="end"/>
          </w:r>
        </w:sdtContent>
      </w:sdt>
      <w:r>
        <w:t>.</w:t>
      </w:r>
    </w:p>
    <w:p w14:paraId="4F7DF36C" w14:textId="77777777" w:rsidR="00621471" w:rsidRDefault="00621471" w:rsidP="00621471"/>
    <w:p w14:paraId="2DF05672" w14:textId="77777777" w:rsidR="004C5C43" w:rsidRDefault="0008729E" w:rsidP="0008729E">
      <w:pPr>
        <w:pStyle w:val="Heading4"/>
      </w:pPr>
      <w:r>
        <w:t>3.</w:t>
      </w:r>
      <w:r w:rsidR="00D00761">
        <w:t>4</w:t>
      </w:r>
      <w:r>
        <w:t xml:space="preserve">.2.1. </w:t>
      </w:r>
      <w:r w:rsidR="004C5C43">
        <w:t>Bus</w:t>
      </w:r>
      <w:r w:rsidR="00C44122">
        <w:t>es</w:t>
      </w:r>
    </w:p>
    <w:p w14:paraId="78310F94" w14:textId="77777777" w:rsidR="00A91029" w:rsidRPr="00A91029" w:rsidRDefault="00A91029" w:rsidP="00A91029"/>
    <w:p w14:paraId="0D2F9B80" w14:textId="77777777" w:rsidR="004C5C43" w:rsidRDefault="004C5C43" w:rsidP="004C5C43">
      <w:r>
        <w:t xml:space="preserve">In our scenario, we need </w:t>
      </w:r>
      <w:r w:rsidR="004C3C2C">
        <w:t>120</w:t>
      </w:r>
      <w:r>
        <w:t xml:space="preserve"> fret buttons and six strum switches. Unfortunately, connecting switches directly to pins would be inelegant even if we could </w:t>
      </w:r>
      <w:r w:rsidR="00A56155">
        <w:t>afford</w:t>
      </w:r>
      <w:r>
        <w:t xml:space="preserve"> </w:t>
      </w:r>
      <w:r w:rsidR="00A56155">
        <w:t xml:space="preserve">to use </w:t>
      </w:r>
      <w:r>
        <w:t>a microcontroller with 126 digital pins. The fundamental sequential wiring design is to use a common bus.</w:t>
      </w:r>
    </w:p>
    <w:p w14:paraId="766D455A" w14:textId="77777777" w:rsidR="004C5C43" w:rsidRDefault="004C5C43" w:rsidP="004C5C43"/>
    <w:p w14:paraId="590A9550" w14:textId="77777777" w:rsidR="004C5C43" w:rsidRDefault="004C5C43" w:rsidP="004C5C43">
      <w:pPr>
        <w:keepNext/>
      </w:pPr>
      <w:r>
        <w:rPr>
          <w:noProof/>
        </w:rPr>
        <w:drawing>
          <wp:inline distT="0" distB="0" distL="0" distR="0" wp14:anchorId="3C90D8D6" wp14:editId="1BDB59B1">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060F1594" w14:textId="77777777" w:rsidR="004C5C43" w:rsidRDefault="004C5C43" w:rsidP="00861FC2">
      <w:pPr>
        <w:pStyle w:val="Caption"/>
        <w:jc w:val="center"/>
      </w:pPr>
      <w:r>
        <w:t>Figure</w:t>
      </w:r>
      <w:r w:rsidR="007710D1">
        <w:t>-</w:t>
      </w:r>
      <w:r w:rsidR="00AB34DA">
        <w:t>27</w:t>
      </w:r>
      <w:r>
        <w:t xml:space="preserve"> </w:t>
      </w:r>
      <w:r w:rsidRPr="001F4FAB">
        <w:t>Common Bus Wiring</w:t>
      </w:r>
      <w:r>
        <w:t xml:space="preserve"> Schema </w:t>
      </w:r>
      <w:r w:rsidRPr="005E3A9E">
        <w:rPr>
          <w:b w:val="0"/>
        </w:rPr>
        <w:t>(</w:t>
      </w:r>
      <w:r w:rsidR="005E3A9E">
        <w:rPr>
          <w:b w:val="0"/>
        </w:rPr>
        <w:t>A</w:t>
      </w:r>
      <w:r w:rsidRPr="005E3A9E">
        <w:rPr>
          <w:b w:val="0"/>
        </w:rPr>
        <w:t>ppendix/CommonBus.draw.io)</w:t>
      </w:r>
    </w:p>
    <w:p w14:paraId="0BBB7761" w14:textId="77777777" w:rsidR="004C5C43" w:rsidRDefault="004C5C43" w:rsidP="004C5C43"/>
    <w:p w14:paraId="31DF88F3" w14:textId="77777777" w:rsidR="004C5C43" w:rsidRDefault="004C5C43" w:rsidP="004C5C43">
      <w:r>
        <w:t xml:space="preserve">This solution in the above form is not ideal for </w:t>
      </w:r>
      <w:r w:rsidR="00F20778">
        <w:t>RiffMaster</w:t>
      </w:r>
      <w:r w:rsidR="00D76172">
        <w:t>, and</w:t>
      </w:r>
      <w:r>
        <w:t xml:space="preserve"> other linear solutions will be discussed in the following chapters.</w:t>
      </w:r>
    </w:p>
    <w:p w14:paraId="67959B68" w14:textId="77777777" w:rsidR="004C5C43" w:rsidRDefault="004C5C43" w:rsidP="004C5C43"/>
    <w:p w14:paraId="7177C968" w14:textId="77777777" w:rsidR="004C5C43" w:rsidRDefault="009379A2" w:rsidP="009379A2">
      <w:pPr>
        <w:pStyle w:val="Heading4"/>
      </w:pPr>
      <w:r>
        <w:t>3.</w:t>
      </w:r>
      <w:r w:rsidR="00D00761">
        <w:t>4</w:t>
      </w:r>
      <w:r>
        <w:t xml:space="preserve">.2.2. </w:t>
      </w:r>
      <w:r w:rsidR="004C5C43">
        <w:t>Matri</w:t>
      </w:r>
      <w:r w:rsidR="00C44122">
        <w:t>ces</w:t>
      </w:r>
    </w:p>
    <w:p w14:paraId="1B7698D0" w14:textId="77777777" w:rsidR="00A91029" w:rsidRPr="00A91029" w:rsidRDefault="00A91029" w:rsidP="00A91029"/>
    <w:p w14:paraId="2FD12B1F" w14:textId="77777777" w:rsidR="00483B4E" w:rsidRDefault="005B3865" w:rsidP="004C5C43">
      <w:r>
        <w:t>K</w:t>
      </w:r>
      <w:r w:rsidR="004C5C43">
        <w:t>eyboards and keypads often use matri</w:t>
      </w:r>
      <w:r>
        <w:t>ces</w:t>
      </w:r>
      <w:r w:rsidR="004C5C43">
        <w:t xml:space="preserve"> to consolidate greater number</w:t>
      </w:r>
      <w:r>
        <w:t>s</w:t>
      </w:r>
      <w:r w:rsidR="004C5C43">
        <w:t xml:space="preserve"> of switches to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C03C60">
            <w:instrText xml:space="preserve">CITATION Dri00 \l 2057 </w:instrText>
          </w:r>
          <w:r w:rsidR="0047176A">
            <w:fldChar w:fldCharType="separate"/>
          </w:r>
          <w:r w:rsidR="00DB21E3">
            <w:rPr>
              <w:noProof/>
            </w:rPr>
            <w:t xml:space="preserve"> (Dribin, 2000)</w:t>
          </w:r>
          <w:r w:rsidR="0047176A">
            <w:fldChar w:fldCharType="end"/>
          </w:r>
        </w:sdtContent>
      </w:sdt>
      <w:r w:rsidR="00541A1F">
        <w:t>.</w:t>
      </w:r>
      <w:r w:rsidR="00A47A11">
        <w:t xml:space="preserve"> </w:t>
      </w:r>
      <w:r w:rsidR="004C5C43">
        <w:t>For example, PC keyboards usually range from 63</w:t>
      </w:r>
      <w:r w:rsidR="006B49A3">
        <w:t>-</w:t>
      </w:r>
      <w:r w:rsidR="004C5C43">
        <w:t>105 keys</w:t>
      </w:r>
      <w:r w:rsidR="0036488E">
        <w:t xml:space="preserve"> </w:t>
      </w:r>
      <w:r w:rsidR="004C5C43">
        <w:t>arranged in a matrix. Meshing the switch wires would result in a drastically reduced digital pin requirement</w:t>
      </w:r>
      <w:r w:rsidR="00F569B5">
        <w:t>:</w:t>
      </w:r>
    </w:p>
    <w:p w14:paraId="067009A6" w14:textId="77777777" w:rsidR="004C5C43" w:rsidRPr="00483B4E" w:rsidRDefault="004C5C43" w:rsidP="004C5C43">
      <w:pPr>
        <w:rPr>
          <w:rFonts w:eastAsiaTheme="minorEastAsia"/>
          <w:i/>
          <w:sz w:val="20"/>
          <w:szCs w:val="20"/>
        </w:rPr>
      </w:pPr>
      <m:oMathPara>
        <m:oMath>
          <m:r>
            <w:rPr>
              <w:rFonts w:ascii="Cambria Math" w:hAnsi="Cambria Math"/>
              <w:sz w:val="20"/>
              <w:szCs w:val="20"/>
            </w:rPr>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132EE06D" w14:textId="77777777" w:rsidR="004C5C43" w:rsidRPr="004658E6"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08647524" w14:textId="77777777" w:rsidR="004658E6" w:rsidRPr="00A91029" w:rsidRDefault="004658E6" w:rsidP="004C5C43">
      <w:pPr>
        <w:rPr>
          <w:rFonts w:eastAsiaTheme="minorEastAsia"/>
          <w:sz w:val="20"/>
          <w:szCs w:val="20"/>
        </w:rPr>
      </w:pPr>
    </w:p>
    <w:p w14:paraId="10EE9AC2" w14:textId="77777777" w:rsidR="004C5C43" w:rsidRPr="00A8759C" w:rsidRDefault="00B562D7" w:rsidP="004C5C43">
      <w:r w:rsidRPr="00A8759C">
        <w:lastRenderedPageBreak/>
        <w:t>M</w:t>
      </w:r>
      <w:r w:rsidR="009139AD" w:rsidRPr="00A8759C">
        <w:t>atrix keyboard</w:t>
      </w:r>
      <w:r w:rsidR="004B3CD4" w:rsidRPr="00A8759C">
        <w:t>s</w:t>
      </w:r>
      <w:r w:rsidR="009139AD" w:rsidRPr="00A8759C">
        <w:t xml:space="preserve"> use </w:t>
      </w:r>
      <w:r w:rsidR="004B3CD4" w:rsidRPr="00A8759C">
        <w:t>scanning algorithm</w:t>
      </w:r>
      <w:r w:rsidR="00202DC1" w:rsidRPr="00A8759C">
        <w:t>s</w:t>
      </w:r>
      <w:r w:rsidRPr="00A8759C">
        <w:t xml:space="preserve"> to detect button presses</w:t>
      </w:r>
      <w:r w:rsidR="00202DC1" w:rsidRPr="00A8759C">
        <w:t>, where rows and columns are individually read</w:t>
      </w:r>
      <w:r w:rsidR="004B3CD4" w:rsidRPr="00A8759C">
        <w:t>.</w:t>
      </w:r>
      <w:r w:rsidR="0046130A" w:rsidRPr="00A8759C">
        <w:t xml:space="preserve"> </w:t>
      </w:r>
      <w:r w:rsidR="008C7C82" w:rsidRPr="00A8759C">
        <w:t xml:space="preserve">After reengineering </w:t>
      </w:r>
      <w:r w:rsidR="00E570AD" w:rsidRPr="00A8759C">
        <w:t>different</w:t>
      </w:r>
      <w:r w:rsidR="0062271B" w:rsidRPr="00A8759C">
        <w:t xml:space="preserve"> </w:t>
      </w:r>
      <w:r w:rsidR="00E570AD" w:rsidRPr="00A8759C">
        <w:t xml:space="preserve">matrix </w:t>
      </w:r>
      <w:r w:rsidR="0062271B" w:rsidRPr="00A8759C">
        <w:t xml:space="preserve">examples, </w:t>
      </w:r>
      <w:r w:rsidR="006F5E49" w:rsidRPr="00A8759C">
        <w:t xml:space="preserve">we boiled down the </w:t>
      </w:r>
      <w:r w:rsidR="00FA4571" w:rsidRPr="00A8759C">
        <w:t>algorithms</w:t>
      </w:r>
      <w:r w:rsidR="006F5E49" w:rsidRPr="00A8759C">
        <w:t xml:space="preserve"> to </w:t>
      </w:r>
      <w:r w:rsidR="00FA4571" w:rsidRPr="00A8759C">
        <w:t>this universal</w:t>
      </w:r>
      <w:r w:rsidR="00E8646F" w:rsidRPr="00A8759C">
        <w:t xml:space="preserve"> </w:t>
      </w:r>
      <w:r w:rsidR="00FA4571" w:rsidRPr="00A8759C">
        <w:t>diagram</w:t>
      </w:r>
      <w:r w:rsidR="00E8646F" w:rsidRPr="00A8759C">
        <w:t>:</w:t>
      </w:r>
    </w:p>
    <w:p w14:paraId="2CB3AC31" w14:textId="77777777" w:rsidR="00A91029" w:rsidRPr="00483B4E" w:rsidRDefault="00A91029" w:rsidP="004C5C43">
      <w:pPr>
        <w:rPr>
          <w:sz w:val="20"/>
          <w:szCs w:val="20"/>
        </w:rPr>
      </w:pPr>
    </w:p>
    <w:p w14:paraId="03E1919F" w14:textId="77777777" w:rsidR="004C5C43" w:rsidRDefault="000D11CA" w:rsidP="000B4671">
      <w:pPr>
        <w:keepNext/>
        <w:jc w:val="center"/>
      </w:pPr>
      <w:r>
        <w:rPr>
          <w:noProof/>
        </w:rPr>
        <w:drawing>
          <wp:inline distT="0" distB="0" distL="0" distR="0" wp14:anchorId="490CADDF" wp14:editId="0677244C">
            <wp:extent cx="5805520" cy="3202854"/>
            <wp:effectExtent l="0" t="0" r="5080" b="0"/>
            <wp:docPr id="1669656454" name="Picture 3" descr="A picture containing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56454" name="Picture 3" descr="A picture containing screenshot, desig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814340" cy="3207720"/>
                    </a:xfrm>
                    <a:prstGeom prst="rect">
                      <a:avLst/>
                    </a:prstGeom>
                  </pic:spPr>
                </pic:pic>
              </a:graphicData>
            </a:graphic>
          </wp:inline>
        </w:drawing>
      </w:r>
    </w:p>
    <w:p w14:paraId="7F9C2E9D" w14:textId="77777777" w:rsidR="00DA0121" w:rsidRDefault="004C5C43" w:rsidP="00236DE7">
      <w:pPr>
        <w:pStyle w:val="Caption"/>
        <w:jc w:val="center"/>
      </w:pPr>
      <w:r>
        <w:t>Figure</w:t>
      </w:r>
      <w:r w:rsidR="00634A81">
        <w:t>-</w:t>
      </w:r>
      <w:r w:rsidR="00AB34DA">
        <w:t>28</w:t>
      </w:r>
      <w:r>
        <w:t xml:space="preserve"> Keyboard Scanning</w:t>
      </w:r>
      <w:r w:rsidR="00741369">
        <w:t xml:space="preserve"> </w:t>
      </w:r>
      <w:r w:rsidR="00741369" w:rsidRPr="00741369">
        <w:rPr>
          <w:b w:val="0"/>
          <w:bCs/>
        </w:rPr>
        <w:t>(Appendix/Keyboard-Scanning.drawio)</w:t>
      </w:r>
    </w:p>
    <w:p w14:paraId="25B54389" w14:textId="77777777" w:rsidR="005F2D9B" w:rsidRDefault="005F2D9B" w:rsidP="005F2D9B"/>
    <w:p w14:paraId="35EC940B" w14:textId="77777777" w:rsidR="00211EBE" w:rsidRDefault="00656AB6" w:rsidP="005F2D9B">
      <w:r>
        <w:t>Unfortunately, keyboard matrices int</w:t>
      </w:r>
      <w:r w:rsidR="004853BF">
        <w:t>r</w:t>
      </w:r>
      <w:r>
        <w:t xml:space="preserve">oduce </w:t>
      </w:r>
      <w:r w:rsidR="004853BF">
        <w:t>problems with simultaneous key presses</w:t>
      </w:r>
      <w:r w:rsidR="00D606AC">
        <w:t xml:space="preserve">, </w:t>
      </w:r>
      <w:r w:rsidR="00084CD0">
        <w:t>called</w:t>
      </w:r>
      <w:r w:rsidR="00D606AC">
        <w:t xml:space="preserve"> keyboard</w:t>
      </w:r>
      <w:r w:rsidR="0095494A">
        <w:t xml:space="preserve"> </w:t>
      </w:r>
      <w:r w:rsidR="0095494A" w:rsidRPr="000B4C86">
        <w:rPr>
          <w:b/>
          <w:bCs/>
          <w:i/>
          <w:iCs/>
        </w:rPr>
        <w:t>ghosting</w:t>
      </w:r>
      <w:r w:rsidR="0095494A">
        <w:t xml:space="preserve"> </w:t>
      </w:r>
      <w:r w:rsidR="00BE6A9E">
        <w:t xml:space="preserve">(unrecognised strokes) </w:t>
      </w:r>
      <w:r w:rsidR="0095494A">
        <w:t xml:space="preserve">and </w:t>
      </w:r>
      <w:r w:rsidR="0095494A" w:rsidRPr="000B4C86">
        <w:rPr>
          <w:b/>
          <w:bCs/>
          <w:i/>
          <w:iCs/>
        </w:rPr>
        <w:t>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4FF84974" w14:textId="77777777" w:rsidR="00A25429" w:rsidRDefault="00A25429" w:rsidP="005F2D9B"/>
    <w:p w14:paraId="0326D0B8" w14:textId="77777777" w:rsidR="0046264F" w:rsidRDefault="0046264F" w:rsidP="005F2D9B"/>
    <w:p w14:paraId="0321D3B3" w14:textId="77777777" w:rsidR="00B80B8C" w:rsidRDefault="00B80B8C" w:rsidP="00B80B8C">
      <w:pPr>
        <w:keepNext/>
      </w:pPr>
      <w:r>
        <w:rPr>
          <w:noProof/>
        </w:rPr>
        <w:drawing>
          <wp:inline distT="0" distB="0" distL="0" distR="0" wp14:anchorId="23B83ABF" wp14:editId="6DB281A2">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43C33DFD" w14:textId="77777777" w:rsidR="00B80B8C" w:rsidRDefault="00B80B8C" w:rsidP="00B80B8C">
      <w:pPr>
        <w:pStyle w:val="Caption"/>
        <w:jc w:val="center"/>
      </w:pPr>
      <w:r>
        <w:t>Figure</w:t>
      </w:r>
      <w:r w:rsidR="00634A81">
        <w:t>-</w:t>
      </w:r>
      <w:r w:rsidR="00AB34DA">
        <w:t>29</w:t>
      </w:r>
      <w:r w:rsidR="00C06A65">
        <w:t xml:space="preserve"> </w:t>
      </w:r>
      <w:r w:rsidR="001F7E4F">
        <w:t>Masking</w:t>
      </w:r>
      <w:r w:rsidR="00C06A65">
        <w:t xml:space="preserve">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342DFA15" w14:textId="77777777" w:rsidR="00B80B8C" w:rsidRPr="00B80B8C" w:rsidRDefault="00B80B8C" w:rsidP="00B80B8C"/>
    <w:p w14:paraId="62DFCE65" w14:textId="77777777" w:rsidR="00656AB6" w:rsidRDefault="00E66B59" w:rsidP="005F2D9B">
      <w:r>
        <w:t>G</w:t>
      </w:r>
      <w:r w:rsidR="00016686">
        <w:t xml:space="preserve">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chords</w:t>
      </w:r>
      <w:r w:rsidR="00631F0F">
        <w:t xml:space="preserve">. </w:t>
      </w:r>
      <w:r w:rsidR="00631F0F" w:rsidRPr="005602D8">
        <w:rPr>
          <w:b/>
          <w:bCs/>
          <w:i/>
          <w:iCs/>
        </w:rPr>
        <w:t xml:space="preserve">These glitches may be corrected </w:t>
      </w:r>
      <w:r w:rsidR="00F60DD8" w:rsidRPr="005602D8">
        <w:rPr>
          <w:b/>
          <w:bCs/>
          <w:i/>
          <w:iCs/>
        </w:rPr>
        <w:t>by using diodes.</w:t>
      </w:r>
    </w:p>
    <w:p w14:paraId="3EFDDF91" w14:textId="77777777" w:rsidR="00F569B5" w:rsidRDefault="00F569B5" w:rsidP="005F2D9B"/>
    <w:p w14:paraId="2C76A694" w14:textId="77777777" w:rsidR="00C73F92" w:rsidRDefault="00C73F92" w:rsidP="00D75EB9">
      <w:pPr>
        <w:pStyle w:val="Heading3"/>
      </w:pPr>
      <w:bookmarkStart w:id="55" w:name="_Toc137611445"/>
      <w:r>
        <w:lastRenderedPageBreak/>
        <w:t>3.</w:t>
      </w:r>
      <w:r w:rsidR="00D00761">
        <w:t>4</w:t>
      </w:r>
      <w:r>
        <w:t>.</w:t>
      </w:r>
      <w:r w:rsidR="003E144F">
        <w:t>3</w:t>
      </w:r>
      <w:r>
        <w:t>.</w:t>
      </w:r>
      <w:r w:rsidR="00E10996">
        <w:t xml:space="preserve"> </w:t>
      </w:r>
      <w:r w:rsidR="001C3762">
        <w:t>Ladders</w:t>
      </w:r>
      <w:bookmarkEnd w:id="55"/>
    </w:p>
    <w:p w14:paraId="5EE13AA1" w14:textId="77777777" w:rsidR="001F3D4A" w:rsidRPr="001F3D4A" w:rsidRDefault="001F3D4A" w:rsidP="001F3D4A"/>
    <w:p w14:paraId="01931B8B" w14:textId="77777777" w:rsidR="00FD781D" w:rsidRDefault="00D428D4" w:rsidP="005F2D9B">
      <w:r>
        <w:t xml:space="preserve">Traditionally buttons are registered through digital pins </w:t>
      </w:r>
      <w:r w:rsidR="00CF6436">
        <w:t xml:space="preserve">because of </w:t>
      </w:r>
      <w:r w:rsidR="00A351C7">
        <w:t xml:space="preserve">the </w:t>
      </w:r>
      <w:r w:rsidR="00CF6436">
        <w:t>input</w:t>
      </w:r>
      <w:r w:rsidR="00CF0C9A">
        <w:t>s</w:t>
      </w:r>
      <w:r w:rsidR="00CF6436">
        <w:t xml:space="preserve">'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similar to how potentiometers work</w:t>
      </w:r>
      <w:r w:rsidR="00A217BE">
        <w:t xml:space="preserve"> </w:t>
      </w:r>
      <w:r w:rsidR="00713787">
        <w:t xml:space="preserve">or </w:t>
      </w:r>
      <w:r w:rsidR="00916277">
        <w:t xml:space="preserve">how </w:t>
      </w:r>
      <w:r w:rsidR="003C7517">
        <w:t>sensor values are read</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9252E9">
            <w:instrText xml:space="preserve">CITATION Fit12 \l 2057 </w:instrText>
          </w:r>
          <w:r w:rsidR="001C50C0">
            <w:fldChar w:fldCharType="separate"/>
          </w:r>
          <w:r w:rsidR="00DB21E3">
            <w:rPr>
              <w:noProof/>
            </w:rPr>
            <w:t>(Fitzgerald and Shiloh, 2012)</w:t>
          </w:r>
          <w:r w:rsidR="001C50C0">
            <w:fldChar w:fldCharType="end"/>
          </w:r>
        </w:sdtContent>
      </w:sdt>
      <w:r w:rsidR="004D6C09">
        <w:t>.</w:t>
      </w:r>
      <w:r w:rsidR="00BD432B">
        <w:t xml:space="preserve"> </w:t>
      </w:r>
    </w:p>
    <w:p w14:paraId="039449F0" w14:textId="77777777" w:rsidR="001F3D4A" w:rsidRPr="001F3D4A" w:rsidRDefault="001F3D4A" w:rsidP="001F3D4A"/>
    <w:p w14:paraId="6AE536A1" w14:textId="77777777" w:rsidR="00565948" w:rsidRDefault="00396B83" w:rsidP="00565948">
      <w:r>
        <w:t>A</w:t>
      </w:r>
      <w:r w:rsidR="00825220">
        <w:t>nalog</w:t>
      </w:r>
      <w:r w:rsidR="001C3762">
        <w:t xml:space="preserve"> </w:t>
      </w:r>
      <w:r w:rsidR="004B6442">
        <w:t xml:space="preserve">ladders </w:t>
      </w:r>
      <w:r w:rsidR="00825220">
        <w:t xml:space="preserve">could </w:t>
      </w:r>
      <w:r w:rsidR="00C9546A">
        <w:t xml:space="preserve">also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w:t>
      </w:r>
      <w:r w:rsidR="00B31559">
        <w:t xml:space="preserve"> </w:t>
      </w:r>
      <w:r>
        <w:t>is</w:t>
      </w:r>
      <w:r w:rsidR="00B31559">
        <w:t xml:space="preserve"> registered</w:t>
      </w:r>
      <w:r w:rsidR="00BC0E8C">
        <w:t>, similar to the real</w:t>
      </w:r>
      <w:r w:rsidR="00B7652E">
        <w:t>-world</w:t>
      </w:r>
      <w:r w:rsidR="00BC0E8C">
        <w:t xml:space="preserve"> instrument. </w:t>
      </w:r>
      <w:r w:rsidR="004B6442">
        <w:t>L</w:t>
      </w:r>
      <w:r w:rsidR="007B215F">
        <w:t xml:space="preserve">adders </w:t>
      </w:r>
      <w:r w:rsidR="00D47C84">
        <w:t xml:space="preserve">could </w:t>
      </w:r>
      <w:r w:rsidR="007B215F">
        <w:t xml:space="preserve">reduce </w:t>
      </w:r>
      <w:r w:rsidR="003C4241">
        <w:t xml:space="preserve">the </w:t>
      </w:r>
      <w:r w:rsidR="00D47C84">
        <w:t>pin requirements to six (strings)</w:t>
      </w:r>
      <w:r w:rsidR="002E3478">
        <w:t>.</w:t>
      </w:r>
      <w:r w:rsidR="00756E0B">
        <w:t xml:space="preserve"> One way of </w:t>
      </w:r>
      <w:r w:rsidR="00307C33">
        <w:t>creating analog voltage dividers is to use sequen</w:t>
      </w:r>
      <w:r w:rsidR="001C4070">
        <w:t xml:space="preserve">tial </w:t>
      </w:r>
      <w:r w:rsidR="00D809BE">
        <w:t xml:space="preserve">switch </w:t>
      </w:r>
      <w:r w:rsidR="001C4070">
        <w:t>wiring</w:t>
      </w:r>
      <w:r w:rsidR="00D809BE">
        <w:t xml:space="preserve"> </w:t>
      </w:r>
      <w:r w:rsidR="001C4070">
        <w:t>and identical resistors</w:t>
      </w:r>
      <w:r w:rsidR="00D80AA4">
        <w:t xml:space="preserve">, often called </w:t>
      </w:r>
      <w:r w:rsidR="008700FB" w:rsidRPr="008700FB">
        <w:rPr>
          <w:b/>
          <w:bCs/>
          <w:i/>
          <w:iCs/>
        </w:rPr>
        <w:t xml:space="preserve">logarithmic </w:t>
      </w:r>
      <w:r w:rsidR="00D80AA4" w:rsidRPr="008700FB">
        <w:rPr>
          <w:b/>
          <w:bCs/>
          <w:i/>
          <w:iCs/>
        </w:rPr>
        <w:t>resistor ladders</w:t>
      </w:r>
      <w:r w:rsidR="001C4070">
        <w:t>.</w:t>
      </w:r>
    </w:p>
    <w:p w14:paraId="766DBDE5" w14:textId="77777777" w:rsidR="003C5356" w:rsidRDefault="003C5356" w:rsidP="00565948"/>
    <w:p w14:paraId="6B1B016F" w14:textId="77777777" w:rsidR="00B67BFA" w:rsidRDefault="009A6411" w:rsidP="00533053">
      <w:pPr>
        <w:keepNext/>
        <w:jc w:val="center"/>
      </w:pPr>
      <w:r>
        <w:rPr>
          <w:noProof/>
        </w:rPr>
        <w:drawing>
          <wp:inline distT="0" distB="0" distL="0" distR="0" wp14:anchorId="7424124B" wp14:editId="26DEBD8F">
            <wp:extent cx="4572000" cy="1991132"/>
            <wp:effectExtent l="0" t="0" r="0" b="9525"/>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632358" cy="2017418"/>
                    </a:xfrm>
                    <a:prstGeom prst="rect">
                      <a:avLst/>
                    </a:prstGeom>
                  </pic:spPr>
                </pic:pic>
              </a:graphicData>
            </a:graphic>
          </wp:inline>
        </w:drawing>
      </w:r>
    </w:p>
    <w:p w14:paraId="0612FA49" w14:textId="77777777" w:rsidR="00427DAB" w:rsidRDefault="00B67BFA" w:rsidP="0028708B">
      <w:pPr>
        <w:pStyle w:val="Caption"/>
        <w:jc w:val="center"/>
      </w:pPr>
      <w:r>
        <w:t>Figure</w:t>
      </w:r>
      <w:r w:rsidR="00634A81">
        <w:t>-</w:t>
      </w:r>
      <w:r w:rsidR="00AB34DA">
        <w:t>30</w:t>
      </w:r>
      <w:r>
        <w:t xml:space="preserve"> Resistor Ladder</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211878D8" w14:textId="77777777" w:rsidR="00C66DFB" w:rsidRPr="00C66DFB" w:rsidRDefault="00C66DFB" w:rsidP="00C66DFB"/>
    <w:p w14:paraId="42E0C465" w14:textId="77777777" w:rsidR="00842D22" w:rsidRDefault="00F306C8" w:rsidP="00427DAB">
      <w:r>
        <w:t>A</w:t>
      </w:r>
      <w:r w:rsidR="00C33A65">
        <w:t>l</w:t>
      </w:r>
      <w:r w:rsidR="004D281C">
        <w:t>though this solution is straightforward</w:t>
      </w:r>
      <w:r w:rsidR="00C33A65">
        <w:t>,</w:t>
      </w:r>
      <w:r w:rsidR="004D281C">
        <w:t xml:space="preserve"> </w:t>
      </w:r>
      <w:r w:rsidR="00C33A65">
        <w:t xml:space="preserve">it works </w:t>
      </w:r>
      <w:r w:rsidR="003170DA">
        <w:t>for projects with fewer switches</w:t>
      </w:r>
      <w:r w:rsidR="00272611">
        <w:t>.</w:t>
      </w:r>
      <w:r w:rsidR="00BF04A9">
        <w:t xml:space="preserve"> </w:t>
      </w:r>
      <w:r w:rsidR="00106EFC">
        <w:t>Even if we assume perfect resistor</w:t>
      </w:r>
      <w:r w:rsidR="0008457A">
        <w:t xml:space="preserve">s, we </w:t>
      </w:r>
      <w:r w:rsidR="00A10252">
        <w:t>must</w:t>
      </w:r>
      <w:r w:rsidR="008E2E10">
        <w:t xml:space="preserve"> interpret our voltage divider values </w:t>
      </w:r>
      <w:r w:rsidR="004C0B20">
        <w:t>by hard-coding a logarithmic range.</w:t>
      </w:r>
      <w:r w:rsidR="006A4BC8">
        <w:t xml:space="preserve"> </w:t>
      </w:r>
      <w:r w:rsidR="004A3099">
        <w:t>Our</w:t>
      </w:r>
      <w:r w:rsidR="00400A13">
        <w:t xml:space="preserve"> reading</w:t>
      </w:r>
      <w:r w:rsidR="004A3099">
        <w:t>s</w:t>
      </w:r>
      <w:r w:rsidR="00400A13">
        <w:t xml:space="preserve"> would be inaccurate since each string </w:t>
      </w:r>
      <w:r w:rsidR="009B0599">
        <w:t>has</w:t>
      </w:r>
      <w:r w:rsidR="00400A13">
        <w:t xml:space="preserve"> twenty </w:t>
      </w:r>
      <w:r w:rsidR="000149C8">
        <w:t>values</w:t>
      </w:r>
      <w:r w:rsidR="009B0599">
        <w:t xml:space="preserve"> on a logarithmic curve</w:t>
      </w:r>
      <w:r w:rsidR="00E30B63">
        <w:t>.</w:t>
      </w:r>
      <w:r w:rsidR="007E3982">
        <w:t xml:space="preserve"> </w:t>
      </w:r>
      <w:r w:rsidR="00A37693">
        <w:t>We can equalise the distance</w:t>
      </w:r>
      <w:r w:rsidR="000A01DA">
        <w:t xml:space="preserve">s with </w:t>
      </w:r>
      <w:r w:rsidR="000A01DA" w:rsidRPr="007E3982">
        <w:rPr>
          <w:b/>
          <w:bCs/>
          <w:i/>
          <w:iCs/>
        </w:rPr>
        <w:t xml:space="preserve">linear </w:t>
      </w:r>
      <w:r w:rsidR="007E3982" w:rsidRPr="007E3982">
        <w:rPr>
          <w:b/>
          <w:bCs/>
          <w:i/>
          <w:iCs/>
        </w:rPr>
        <w:t xml:space="preserve">resistor </w:t>
      </w:r>
      <w:r w:rsidR="000A01DA" w:rsidRPr="007E3982">
        <w:rPr>
          <w:b/>
          <w:bCs/>
          <w:i/>
          <w:iCs/>
        </w:rPr>
        <w:t>ladders</w:t>
      </w:r>
      <w:r w:rsidR="000A01DA">
        <w:t xml:space="preserve"> </w:t>
      </w:r>
      <w:r w:rsidR="006B3716">
        <w:t xml:space="preserve">by calculating </w:t>
      </w:r>
      <w:r w:rsidR="00D015EA">
        <w:t>the resistance for each button switch.</w:t>
      </w:r>
    </w:p>
    <w:p w14:paraId="43DB2CEF" w14:textId="77777777" w:rsidR="00565948" w:rsidRPr="00E250D0" w:rsidRDefault="00706454"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4A57A949" w14:textId="77777777" w:rsidR="001C2B53" w:rsidRDefault="005828D2" w:rsidP="001C2B53">
      <w:r>
        <w:t xml:space="preserve">Finding twenty resistor values require more than a handful of calculations, </w:t>
      </w:r>
      <w:r w:rsidR="00C82A28">
        <w:t xml:space="preserve">but there are algorithms </w:t>
      </w:r>
      <w:r w:rsidR="007E3982">
        <w:t>to help us</w:t>
      </w:r>
      <w:r>
        <w:t>.</w:t>
      </w:r>
      <w:r w:rsidR="00990B6F">
        <w:t xml:space="preserve"> The real drawback of linear ladders</w:t>
      </w:r>
      <w:r w:rsidR="004C7995">
        <w:t xml:space="preserve"> </w:t>
      </w:r>
      <w:r w:rsidR="001C2B53">
        <w:t>is that we must have a supply of various precise resistors in large numbers.</w:t>
      </w:r>
    </w:p>
    <w:p w14:paraId="200634E8" w14:textId="77777777" w:rsidR="00E250D0" w:rsidRPr="00565948" w:rsidRDefault="00E250D0" w:rsidP="00565948"/>
    <w:p w14:paraId="29286486" w14:textId="77777777" w:rsidR="005F2D9B" w:rsidRDefault="005F3B08" w:rsidP="005F3B08">
      <w:pPr>
        <w:pStyle w:val="Heading3"/>
      </w:pPr>
      <w:bookmarkStart w:id="56" w:name="_Toc137611446"/>
      <w:r>
        <w:t>3.</w:t>
      </w:r>
      <w:r w:rsidR="00D00761">
        <w:t>4</w:t>
      </w:r>
      <w:r w:rsidR="00AB63A1">
        <w:t>.</w:t>
      </w:r>
      <w:r w:rsidR="003E144F">
        <w:t>4</w:t>
      </w:r>
      <w:r w:rsidR="00145327">
        <w:t>.</w:t>
      </w:r>
      <w:r w:rsidR="00AB63A1">
        <w:t xml:space="preserve"> </w:t>
      </w:r>
      <w:r w:rsidR="005F2D9B">
        <w:t>Debounce Mechanism</w:t>
      </w:r>
      <w:bookmarkEnd w:id="56"/>
    </w:p>
    <w:p w14:paraId="0DA54405" w14:textId="77777777" w:rsidR="00A91029" w:rsidRPr="00A91029" w:rsidRDefault="00A91029" w:rsidP="00A91029"/>
    <w:p w14:paraId="182F3768" w14:textId="77777777"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B21E3">
            <w:instrText xml:space="preserve">CITATION War15 \l 2057 </w:instrText>
          </w:r>
          <w:r w:rsidR="00D01E3A">
            <w:fldChar w:fldCharType="separate"/>
          </w:r>
          <w:r w:rsidR="00DB21E3">
            <w:rPr>
              <w:noProof/>
            </w:rPr>
            <w:t>(Warren, 2015)</w:t>
          </w:r>
          <w:r w:rsidR="00D01E3A">
            <w:fldChar w:fldCharType="end"/>
          </w:r>
        </w:sdtContent>
      </w:sdt>
      <w:r>
        <w:t xml:space="preserve">. </w:t>
      </w:r>
      <w:r w:rsidR="0057194C">
        <w:t>This</w:t>
      </w:r>
      <w:r w:rsidR="005556A5">
        <w:t xml:space="preserve"> mechanism</w:t>
      </w:r>
      <w:r w:rsidR="0057194C">
        <w:t xml:space="preserve"> may cause </w:t>
      </w:r>
      <w:r>
        <w:t xml:space="preserve">multiple </w:t>
      </w:r>
      <w:r w:rsidR="005556A5">
        <w:t xml:space="preserve">input </w:t>
      </w:r>
      <w:r w:rsidR="00D56653">
        <w:t>activations</w:t>
      </w:r>
      <w:r>
        <w:t xml:space="preserve"> in relatively short interval</w:t>
      </w:r>
      <w:r w:rsidR="00FA6FFE">
        <w:t>s</w:t>
      </w:r>
      <w:r>
        <w:t xml:space="preserve">. </w:t>
      </w:r>
      <w:r w:rsidR="00FA6FFE">
        <w:t xml:space="preserve">For </w:t>
      </w:r>
      <w:r>
        <w:t>game console</w:t>
      </w:r>
      <w:r w:rsidR="00FA6BD5">
        <w:t>s</w:t>
      </w:r>
      <w:r>
        <w:t xml:space="preserve">, it would result in disastrous </w:t>
      </w:r>
      <w:r w:rsidR="00FA6BD5">
        <w:t>UX</w:t>
      </w:r>
      <w:r w:rsidR="00FA6FFE">
        <w:t>s</w:t>
      </w:r>
      <w:r>
        <w:t xml:space="preserve">. </w:t>
      </w:r>
      <w:r w:rsidR="00D21A34">
        <w:t>E</w:t>
      </w:r>
      <w:r>
        <w:t>lectrical solutions, such as flip-flops and Schmitt</w:t>
      </w:r>
      <w:r w:rsidR="00AE4062">
        <w:t>-</w:t>
      </w:r>
      <w:r>
        <w:t>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891EDD">
            <w:instrText xml:space="preserve">CITATION Kad12 \l 2057 </w:instrText>
          </w:r>
          <w:r w:rsidR="00705356">
            <w:fldChar w:fldCharType="separate"/>
          </w:r>
          <w:r w:rsidR="00DB21E3">
            <w:rPr>
              <w:noProof/>
            </w:rPr>
            <w:t>(Kader and Rashid, 2012)</w:t>
          </w:r>
          <w:r w:rsidR="00705356">
            <w:fldChar w:fldCharType="end"/>
          </w:r>
        </w:sdtContent>
      </w:sdt>
      <w:r>
        <w:t>, improving the immunity to analogue disturbances.</w:t>
      </w:r>
    </w:p>
    <w:p w14:paraId="666D3E1C" w14:textId="77777777" w:rsidR="005F2D9B" w:rsidRDefault="005F2D9B" w:rsidP="005F2D9B">
      <w:pPr>
        <w:keepNext/>
        <w:jc w:val="center"/>
      </w:pPr>
      <w:r>
        <w:rPr>
          <w:noProof/>
        </w:rPr>
        <w:lastRenderedPageBreak/>
        <w:drawing>
          <wp:inline distT="0" distB="0" distL="0" distR="0" wp14:anchorId="4A1AE998" wp14:editId="05805379">
            <wp:extent cx="2749337" cy="1818954"/>
            <wp:effectExtent l="0" t="0" r="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775478" cy="1836249"/>
                    </a:xfrm>
                    <a:prstGeom prst="rect">
                      <a:avLst/>
                    </a:prstGeom>
                  </pic:spPr>
                </pic:pic>
              </a:graphicData>
            </a:graphic>
          </wp:inline>
        </w:drawing>
      </w:r>
    </w:p>
    <w:p w14:paraId="07F4B442" w14:textId="77777777" w:rsidR="003518C7" w:rsidRDefault="005F2D9B" w:rsidP="00CA4EBF">
      <w:pPr>
        <w:pStyle w:val="Caption"/>
        <w:jc w:val="center"/>
        <w:rPr>
          <w:b w:val="0"/>
        </w:rPr>
      </w:pPr>
      <w:r>
        <w:t>Figure</w:t>
      </w:r>
      <w:r w:rsidR="00634A81">
        <w:t>-</w:t>
      </w:r>
      <w:r w:rsidR="00AB34DA">
        <w:t>31</w:t>
      </w:r>
      <w:r>
        <w:t xml:space="preserve"> Schmitt</w:t>
      </w:r>
      <w:r w:rsidR="001C5E3A">
        <w:t>-</w:t>
      </w:r>
      <w:r>
        <w:t xml:space="preserve">Trigger </w:t>
      </w:r>
      <w:sdt>
        <w:sdtPr>
          <w:id w:val="-1497097877"/>
          <w:citation/>
        </w:sdtPr>
        <w:sdtEndPr>
          <w:rPr>
            <w:b w:val="0"/>
            <w:bCs/>
          </w:rPr>
        </w:sdtEndPr>
        <w:sdtContent>
          <w:r w:rsidR="004326E5" w:rsidRPr="004326E5">
            <w:rPr>
              <w:b w:val="0"/>
              <w:bCs/>
            </w:rPr>
            <w:fldChar w:fldCharType="begin"/>
          </w:r>
          <w:r w:rsidR="00DB21E3">
            <w:rPr>
              <w:b w:val="0"/>
              <w:bCs/>
            </w:rPr>
            <w:instrText xml:space="preserve">CITATION Wat23 \l 2057 </w:instrText>
          </w:r>
          <w:r w:rsidR="004326E5" w:rsidRPr="004326E5">
            <w:rPr>
              <w:b w:val="0"/>
              <w:bCs/>
            </w:rPr>
            <w:fldChar w:fldCharType="separate"/>
          </w:r>
          <w:r w:rsidR="00DB21E3">
            <w:rPr>
              <w:noProof/>
            </w:rPr>
            <w:t>(WatElectronics, 2022)</w:t>
          </w:r>
          <w:r w:rsidR="004326E5" w:rsidRPr="004326E5">
            <w:rPr>
              <w:b w:val="0"/>
              <w:bCs/>
            </w:rPr>
            <w:fldChar w:fldCharType="end"/>
          </w:r>
        </w:sdtContent>
      </w:sdt>
    </w:p>
    <w:p w14:paraId="51B3F3A9" w14:textId="77777777" w:rsidR="00BE0400" w:rsidRPr="00BE0400" w:rsidRDefault="00BE0400" w:rsidP="00BE0400"/>
    <w:p w14:paraId="7F977042" w14:textId="77777777" w:rsidR="003C58D8" w:rsidRDefault="003C58D8" w:rsidP="003C58D8">
      <w:r>
        <w:t>Alternatively</w:t>
      </w:r>
      <w:r w:rsidRPr="002838A9">
        <w:t xml:space="preserve">, </w:t>
      </w:r>
      <w:r w:rsidRPr="00B17607">
        <w:rPr>
          <w:b/>
          <w:bCs/>
          <w:i/>
          <w:iCs/>
        </w:rPr>
        <w:t xml:space="preserve">debouncing </w:t>
      </w:r>
      <w:r w:rsidR="00826E19" w:rsidRPr="00B17607">
        <w:rPr>
          <w:b/>
          <w:bCs/>
          <w:i/>
          <w:iCs/>
        </w:rPr>
        <w:t xml:space="preserve">can be addressed </w:t>
      </w:r>
      <w:r w:rsidR="00CE67A2" w:rsidRPr="00B17607">
        <w:rPr>
          <w:b/>
          <w:bCs/>
          <w:i/>
          <w:iCs/>
        </w:rPr>
        <w:t xml:space="preserve">through </w:t>
      </w:r>
      <w:r w:rsidRPr="00B17607">
        <w:rPr>
          <w:b/>
          <w:bCs/>
          <w:i/>
          <w:iCs/>
        </w:rPr>
        <w:t xml:space="preserve">software engineering </w:t>
      </w:r>
      <w:r w:rsidR="00CE67A2" w:rsidRPr="00B17607">
        <w:rPr>
          <w:b/>
          <w:bCs/>
          <w:i/>
          <w:iCs/>
        </w:rPr>
        <w:t>techniques</w:t>
      </w:r>
      <w:r>
        <w:t>.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Pr="0059362C">
        <w:t xml:space="preserve"> </w:t>
      </w:r>
      <w:sdt>
        <w:sdtPr>
          <w:id w:val="1897857959"/>
          <w:citation/>
        </w:sdtPr>
        <w:sdtEndPr/>
        <w:sdtContent>
          <w:r>
            <w:fldChar w:fldCharType="begin"/>
          </w:r>
          <w:r w:rsidR="00C03C60">
            <w:instrText xml:space="preserve">CITATION Ard22 \l 2057 </w:instrText>
          </w:r>
          <w:r>
            <w:fldChar w:fldCharType="separate"/>
          </w:r>
          <w:r w:rsidR="00DB21E3">
            <w:rPr>
              <w:noProof/>
            </w:rPr>
            <w:t>(Arduino, 2022)</w:t>
          </w:r>
          <w:r>
            <w:fldChar w:fldCharType="end"/>
          </w:r>
        </w:sdtContent>
      </w:sdt>
      <w:r>
        <w:t xml:space="preserve">. </w:t>
      </w:r>
      <w:r w:rsidR="00C15EBE">
        <w:t xml:space="preserve">So </w:t>
      </w:r>
      <w:r w:rsidR="00BB3A3F">
        <w:t xml:space="preserve">we </w:t>
      </w:r>
      <w:r w:rsidR="00196BC8">
        <w:t>can</w:t>
      </w:r>
      <w:r w:rsidR="00A8049B">
        <w:t xml:space="preserve"> </w:t>
      </w:r>
      <w:r w:rsidR="00196BC8">
        <w:t>mitigate</w:t>
      </w:r>
      <w:r>
        <w:t xml:space="preserve"> debouncing by measuring switch state change</w:t>
      </w:r>
      <w:r w:rsidR="006D1893">
        <w:t xml:space="preserve"> intervals</w:t>
      </w:r>
      <w:r>
        <w:t xml:space="preserve">. The time of changes should be recorded, and a debounce delay </w:t>
      </w:r>
      <w:r w:rsidR="004866E8">
        <w:t>may</w:t>
      </w:r>
      <w:r>
        <w:t xml:space="preserve"> </w:t>
      </w:r>
      <w:r w:rsidR="004866E8">
        <w:t xml:space="preserve">be </w:t>
      </w:r>
      <w:r>
        <w:t xml:space="preserve">applied to compensate for noise. </w:t>
      </w:r>
      <w:r w:rsidR="00034204">
        <w:t>Input a</w:t>
      </w:r>
      <w:r w:rsidR="008A6606">
        <w:t>ctions</w:t>
      </w:r>
      <w:r>
        <w:t xml:space="preserve"> should be ignored </w:t>
      </w:r>
      <w:r w:rsidR="007226BB">
        <w:t xml:space="preserve">on </w:t>
      </w:r>
      <w:r>
        <w:t xml:space="preserve">state changes </w:t>
      </w:r>
      <w:r w:rsidR="007226BB">
        <w:t xml:space="preserve">with </w:t>
      </w:r>
      <w:r>
        <w:t>unreasonably short intervals.</w:t>
      </w:r>
    </w:p>
    <w:p w14:paraId="6FBA9A52" w14:textId="77777777" w:rsidR="005F2D9B" w:rsidRDefault="005F2D9B" w:rsidP="005F2D9B"/>
    <w:p w14:paraId="64BF2FDA" w14:textId="77777777"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 xml:space="preserve">Human </w:t>
      </w:r>
      <w:r w:rsidR="00C338BF">
        <w:rPr>
          <w:b/>
          <w:smallCaps/>
        </w:rPr>
        <w:t>Interface</w:t>
      </w:r>
      <w:r w:rsidR="00242B73">
        <w:rPr>
          <w:b/>
          <w:smallCaps/>
        </w:rPr>
        <w:t xml:space="preserve"> Device</w:t>
      </w:r>
    </w:p>
    <w:p w14:paraId="159BA5F9" w14:textId="77777777" w:rsidR="00AE64B2" w:rsidRDefault="00AE64B2">
      <w:pPr>
        <w:jc w:val="left"/>
        <w:rPr>
          <w:b/>
          <w:smallCaps/>
        </w:rPr>
      </w:pPr>
    </w:p>
    <w:p w14:paraId="0F3B0AE4" w14:textId="77777777"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DB21E3">
            <w:rPr>
              <w:noProof/>
            </w:rPr>
            <w:t>(Murphy, 2017)</w:t>
          </w:r>
          <w:r w:rsidR="0093667D">
            <w:fldChar w:fldCharType="end"/>
          </w:r>
        </w:sdtContent>
      </w:sdt>
      <w:r w:rsidR="0093667D">
        <w:t xml:space="preserve">. </w:t>
      </w:r>
      <w:r w:rsidR="00641D3C">
        <w:t xml:space="preserve">Arduino </w:t>
      </w:r>
      <w:r w:rsidR="00BB41FA">
        <w:t xml:space="preserve">uses HID communication through </w:t>
      </w:r>
      <w:r w:rsidR="004619DF">
        <w:t xml:space="preserve">the </w:t>
      </w:r>
      <w:r w:rsidR="00BB41FA">
        <w:t>Serial class</w:t>
      </w:r>
      <w:r w:rsidR="0065509C">
        <w:t>,</w:t>
      </w:r>
      <w:r w:rsidR="000643F9">
        <w:t xml:space="preserve"> a </w:t>
      </w:r>
      <w:r w:rsidR="008B1304">
        <w:t>built-in</w:t>
      </w:r>
      <w:r w:rsidR="000643F9">
        <w:t xml:space="preserve"> </w:t>
      </w:r>
      <w:r w:rsidR="004619DF">
        <w:t>library</w:t>
      </w:r>
      <w:r w:rsidR="0065509C">
        <w:t xml:space="preserve"> for simple</w:t>
      </w:r>
      <w:r w:rsidR="00676471">
        <w:t xml:space="preserve"> ASCII</w:t>
      </w:r>
      <w:r w:rsidR="0065509C">
        <w:t xml:space="preserve"> I/O actions</w:t>
      </w:r>
      <w:r w:rsidR="006909E9">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w:t>
      </w:r>
      <w:r w:rsidR="00053CAF" w:rsidRPr="00C06F51">
        <w:rPr>
          <w:b/>
          <w:bCs/>
          <w:i/>
          <w:iCs/>
        </w:rPr>
        <w:t>bid</w:t>
      </w:r>
      <w:r w:rsidR="005B589B" w:rsidRPr="00C06F51">
        <w:rPr>
          <w:b/>
          <w:bCs/>
          <w:i/>
          <w:iCs/>
        </w:rPr>
        <w:t>i</w:t>
      </w:r>
      <w:r w:rsidR="00053CAF" w:rsidRPr="00C06F51">
        <w:rPr>
          <w:b/>
          <w:bCs/>
          <w:i/>
          <w:iCs/>
        </w:rPr>
        <w:t>rectional</w:t>
      </w:r>
      <w:r w:rsidR="00E939E9" w:rsidRPr="00C06F51">
        <w:rPr>
          <w:b/>
          <w:bCs/>
          <w:i/>
          <w:iCs/>
        </w:rPr>
        <w:t xml:space="preserve"> USB  communication</w:t>
      </w:r>
      <w:r w:rsidR="00E939E9">
        <w:t xml:space="preserve"> is onl</w:t>
      </w:r>
      <w:r w:rsidR="00053CAF">
        <w:t xml:space="preserve">y possible on </w:t>
      </w:r>
      <w:r w:rsidR="00B655DE">
        <w:t xml:space="preserve">few </w:t>
      </w:r>
      <w:r w:rsidR="00053CAF">
        <w:t>Arduino</w:t>
      </w:r>
      <w:r w:rsidR="00676471">
        <w:t xml:space="preserve"> MCUs</w:t>
      </w:r>
      <w:r w:rsidR="005B589B">
        <w:t>.</w:t>
      </w:r>
      <w:r w:rsidR="00804D79">
        <w:t xml:space="preserve"> </w:t>
      </w:r>
    </w:p>
    <w:p w14:paraId="671D809A" w14:textId="77777777" w:rsidR="00FF1D93" w:rsidRDefault="00FF1D93" w:rsidP="003B58F9"/>
    <w:p w14:paraId="71DB817D" w14:textId="77777777" w:rsidR="00291082" w:rsidRDefault="007C27E7" w:rsidP="00E664C5">
      <w:pPr>
        <w:keepNext/>
        <w:jc w:val="center"/>
      </w:pPr>
      <w:r>
        <w:rPr>
          <w:noProof/>
        </w:rPr>
        <w:drawing>
          <wp:inline distT="0" distB="0" distL="0" distR="0" wp14:anchorId="270F07F9" wp14:editId="06B1AC15">
            <wp:extent cx="5627549" cy="3118649"/>
            <wp:effectExtent l="0" t="0" r="0" b="5715"/>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627845" cy="3118813"/>
                    </a:xfrm>
                    <a:prstGeom prst="rect">
                      <a:avLst/>
                    </a:prstGeom>
                  </pic:spPr>
                </pic:pic>
              </a:graphicData>
            </a:graphic>
          </wp:inline>
        </w:drawing>
      </w:r>
    </w:p>
    <w:p w14:paraId="0D0387AF" w14:textId="77777777" w:rsidR="00413E01" w:rsidRDefault="00291082" w:rsidP="00291082">
      <w:pPr>
        <w:pStyle w:val="Caption"/>
        <w:jc w:val="center"/>
      </w:pPr>
      <w:r>
        <w:t>Figure</w:t>
      </w:r>
      <w:r w:rsidR="00634A81">
        <w:t>-</w:t>
      </w:r>
      <w:r w:rsidR="00AB34DA">
        <w:t>32</w:t>
      </w:r>
      <w:r>
        <w:t xml:space="preserve"> </w:t>
      </w:r>
      <w:r w:rsidR="0057785B">
        <w:t>Protocol Example</w:t>
      </w:r>
      <w:r w:rsidR="0093694E">
        <w:t xml:space="preserve"> </w:t>
      </w:r>
      <w:r w:rsidR="0093694E" w:rsidRPr="006F440C">
        <w:rPr>
          <w:b w:val="0"/>
          <w:bCs/>
        </w:rPr>
        <w:t>(Appendix/</w:t>
      </w:r>
      <w:r w:rsidR="006F440C" w:rsidRPr="006F440C">
        <w:rPr>
          <w:b w:val="0"/>
          <w:bCs/>
        </w:rPr>
        <w:t>Serial-Protocol.drawio</w:t>
      </w:r>
      <w:r w:rsidR="0093694E" w:rsidRPr="006F440C">
        <w:rPr>
          <w:b w:val="0"/>
          <w:bCs/>
        </w:rPr>
        <w:t>)</w:t>
      </w:r>
    </w:p>
    <w:p w14:paraId="5B78EE02" w14:textId="77777777" w:rsidR="00FC0FDD" w:rsidRDefault="00FF1D93" w:rsidP="003B58F9">
      <w:r>
        <w:lastRenderedPageBreak/>
        <w:t xml:space="preserve">ASCII keyboard communication </w:t>
      </w:r>
      <w:r w:rsidR="0007224D">
        <w:t>is the</w:t>
      </w:r>
      <w:r>
        <w:t xml:space="preserve"> most straightforward</w:t>
      </w:r>
      <w:r w:rsidR="001A49D4">
        <w:t xml:space="preserve"> solution</w:t>
      </w:r>
      <w:r w:rsidR="005958B4">
        <w:t xml:space="preserve"> because characters </w:t>
      </w:r>
      <w:r w:rsidR="005D0BD6">
        <w:t>can easily be mapped to corresponding user actions</w:t>
      </w:r>
      <w:r w:rsidR="005958B4">
        <w:t>.</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w:t>
      </w:r>
      <w:r w:rsidR="00377016">
        <w:t>original keyboard</w:t>
      </w:r>
      <w:r w:rsidR="00507EE8">
        <w:t xml:space="preserve"> input</w:t>
      </w:r>
      <w:r w:rsidR="00377016">
        <w:t xml:space="preserve">, </w:t>
      </w:r>
      <w:r w:rsidR="00C124EA">
        <w:t>confusing</w:t>
      </w:r>
      <w:r w:rsidR="00C82941">
        <w:t xml:space="preserve"> </w:t>
      </w:r>
      <w:r w:rsidR="0007224D">
        <w:t xml:space="preserve">our </w:t>
      </w:r>
      <w:r w:rsidR="00C82941">
        <w:t>users</w:t>
      </w:r>
      <w:r w:rsidR="005762C3">
        <w:t>.</w:t>
      </w:r>
    </w:p>
    <w:p w14:paraId="494FADB9" w14:textId="77777777" w:rsidR="00FC0FDD" w:rsidRDefault="00FC0FDD" w:rsidP="003B58F9"/>
    <w:p w14:paraId="10C87ABC" w14:textId="77777777" w:rsidR="004B0FED" w:rsidRDefault="003A71EA" w:rsidP="003A71EA">
      <w:pPr>
        <w:pStyle w:val="Heading2"/>
      </w:pPr>
      <w:bookmarkStart w:id="57" w:name="_Toc137611447"/>
      <w:r>
        <w:t>3.</w:t>
      </w:r>
      <w:r w:rsidR="00C26E91">
        <w:t>5</w:t>
      </w:r>
      <w:r>
        <w:t xml:space="preserve"> </w:t>
      </w:r>
      <w:r w:rsidR="008F48B9">
        <w:t>Audio</w:t>
      </w:r>
      <w:r w:rsidR="00890931">
        <w:t xml:space="preserve"> Caching</w:t>
      </w:r>
      <w:bookmarkEnd w:id="57"/>
    </w:p>
    <w:p w14:paraId="761940AE" w14:textId="77777777" w:rsidR="000956CD" w:rsidRDefault="000956CD" w:rsidP="00384BA7"/>
    <w:p w14:paraId="41D350DE" w14:textId="77777777" w:rsidR="008A19EB" w:rsidRDefault="00572E68" w:rsidP="002E0689">
      <w:r>
        <w:t xml:space="preserve">The application aims </w:t>
      </w:r>
      <w:r w:rsidR="0038075F">
        <w:t>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475234">
            <w:rPr>
              <w:b/>
              <w:smallCaps/>
            </w:rPr>
            <w:instrText xml:space="preserve">CITATION Csí09 \l 2057 </w:instrText>
          </w:r>
          <w:r w:rsidR="008E4014">
            <w:rPr>
              <w:b/>
              <w:smallCaps/>
            </w:rPr>
            <w:fldChar w:fldCharType="separate"/>
          </w:r>
          <w:r w:rsidR="00DB21E3">
            <w:rPr>
              <w:b/>
              <w:smallCaps/>
              <w:noProof/>
            </w:rPr>
            <w:t xml:space="preserve"> </w:t>
          </w:r>
          <w:r w:rsidR="00DB21E3">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62D21FA6" w14:textId="77777777" w:rsidR="0061662A" w:rsidRDefault="0061662A" w:rsidP="002E0689"/>
    <w:p w14:paraId="32151CB1" w14:textId="77777777" w:rsidR="0061662A" w:rsidRPr="00DC2A43" w:rsidRDefault="003021C4" w:rsidP="00DC2A43">
      <w:r>
        <w:t xml:space="preserve">Fortunately, </w:t>
      </w:r>
      <w:r w:rsidR="0011530A">
        <w:t>web browsers support audio interactions</w:t>
      </w:r>
      <w:r w:rsidR="00A05F03">
        <w:t xml:space="preserve">, and multiple audio files </w:t>
      </w:r>
      <w:r w:rsidR="004044F0">
        <w:t xml:space="preserve">can </w:t>
      </w:r>
      <w:r w:rsidR="00A05F03">
        <w:t xml:space="preserve">play </w:t>
      </w:r>
      <w:r w:rsidR="00877DEE">
        <w:t>simultaneously</w:t>
      </w:r>
      <w:r w:rsidR="00DB21FB">
        <w:t>. However, as m</w:t>
      </w:r>
      <w:r w:rsidR="00BD2014">
        <w:t>edia files</w:t>
      </w:r>
      <w:r w:rsidR="00A845DA">
        <w:t xml:space="preserve"> (MP3</w:t>
      </w:r>
      <w:r w:rsidR="00830036">
        <w:t>/</w:t>
      </w:r>
      <w:r w:rsidR="00A845DA">
        <w:t>MPEG-4)</w:t>
      </w:r>
      <w:r w:rsidR="00BD2014">
        <w:t xml:space="preserve"> </w:t>
      </w:r>
      <w:r w:rsidR="005B5F67">
        <w:t xml:space="preserve">are </w:t>
      </w:r>
      <w:r w:rsidR="009E78D9">
        <w:t>typic</w:t>
      </w:r>
      <w:r w:rsidR="005B5F67">
        <w:t>ally larger than</w:t>
      </w:r>
      <w:r w:rsidR="007076D2">
        <w:t xml:space="preserve"> text-based files,</w:t>
      </w:r>
      <w:r w:rsidR="000A3A3F">
        <w:t xml:space="preserve"> </w:t>
      </w:r>
      <w:r w:rsidR="007076D2">
        <w:t xml:space="preserve">the application </w:t>
      </w:r>
      <w:r w:rsidR="00BD3B00">
        <w:t>may</w:t>
      </w:r>
      <w:r w:rsidR="007076D2">
        <w:t xml:space="preserve"> </w:t>
      </w:r>
      <w:r w:rsidR="007076D2" w:rsidRPr="00DC2A43">
        <w:t xml:space="preserve">need to preload </w:t>
      </w:r>
      <w:r w:rsidR="00BD3B00">
        <w:t>music</w:t>
      </w:r>
      <w:r w:rsidR="006F5097" w:rsidRPr="00DC2A43">
        <w:t xml:space="preserv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DB21E3">
            <w:instrText xml:space="preserve">CITATION Sul08 \l 2057 </w:instrText>
          </w:r>
          <w:r w:rsidR="001D55D0">
            <w:fldChar w:fldCharType="separate"/>
          </w:r>
          <w:r w:rsidR="00DB21E3">
            <w:rPr>
              <w:noProof/>
            </w:rPr>
            <w:t xml:space="preserve"> (Sulaiman and Siti, 2008)</w:t>
          </w:r>
          <w:r w:rsidR="001D55D0">
            <w:fldChar w:fldCharType="end"/>
          </w:r>
        </w:sdtContent>
      </w:sdt>
      <w:r w:rsidR="00DC2A43">
        <w:t>.</w:t>
      </w:r>
      <w:r w:rsidR="00E10B30">
        <w:t xml:space="preserve"> </w:t>
      </w:r>
      <w:r w:rsidR="00A845DA">
        <w:t>Unfortunately, b</w:t>
      </w:r>
      <w:r w:rsidR="00275A54">
        <w:t>rowser</w:t>
      </w:r>
      <w:r w:rsidR="0015780B">
        <w:t>s don</w:t>
      </w:r>
      <w:r w:rsidR="000A7AF1">
        <w:t>'</w:t>
      </w:r>
      <w:r w:rsidR="0015780B">
        <w:t>t</w:t>
      </w:r>
      <w:r w:rsidR="00275A54">
        <w:t xml:space="preserve"> handle caching </w:t>
      </w:r>
      <w:r w:rsidR="0015780B">
        <w:t xml:space="preserve">uniformly, which might cause </w:t>
      </w:r>
      <w:r w:rsidR="00963847" w:rsidRPr="00890931">
        <w:rPr>
          <w:b/>
          <w:bCs/>
          <w:i/>
          <w:iCs/>
        </w:rPr>
        <w:t>vendor</w:t>
      </w:r>
      <w:r w:rsidR="0015780B" w:rsidRPr="00890931">
        <w:rPr>
          <w:b/>
          <w:bCs/>
          <w:i/>
          <w:iCs/>
        </w:rPr>
        <w:t xml:space="preserve"> compatibility</w:t>
      </w:r>
      <w:r w:rsidR="0015780B">
        <w:t xml:space="preserve"> problems</w:t>
      </w:r>
      <w:r w:rsidR="00863078">
        <w:t>,</w:t>
      </w:r>
      <w:r w:rsidR="001965E9">
        <w:t xml:space="preserve"> and users may </w:t>
      </w:r>
      <w:r w:rsidR="004A407A">
        <w:t xml:space="preserve">also </w:t>
      </w:r>
      <w:r w:rsidR="001965E9">
        <w:t xml:space="preserve">have </w:t>
      </w:r>
      <w:r w:rsidR="00963847">
        <w:t>browser</w:t>
      </w:r>
      <w:r w:rsidR="001965E9">
        <w:t xml:space="preserve"> settings</w:t>
      </w:r>
      <w:r w:rsidR="004A407A">
        <w:t xml:space="preserve"> that prevent </w:t>
      </w:r>
      <w:r w:rsidR="00963847">
        <w:t>caching</w:t>
      </w:r>
      <w:r w:rsidR="00863078">
        <w:t>.</w:t>
      </w:r>
    </w:p>
    <w:p w14:paraId="6EFA6FAA" w14:textId="77777777" w:rsidR="00A644FE" w:rsidRDefault="00A644FE">
      <w:pPr>
        <w:jc w:val="left"/>
      </w:pPr>
      <w:r>
        <w:br w:type="page"/>
      </w:r>
    </w:p>
    <w:p w14:paraId="189AC3E6" w14:textId="77777777" w:rsidR="00D40E2B" w:rsidRDefault="001F1517" w:rsidP="00F66E96">
      <w:pPr>
        <w:pStyle w:val="Heading1"/>
      </w:pPr>
      <w:bookmarkStart w:id="58" w:name="_Toc137611448"/>
      <w:r>
        <w:lastRenderedPageBreak/>
        <w:t xml:space="preserve">4. </w:t>
      </w:r>
      <w:r w:rsidR="00675E2C">
        <w:t>Design</w:t>
      </w:r>
      <w:bookmarkEnd w:id="58"/>
    </w:p>
    <w:p w14:paraId="0459FAD7" w14:textId="77777777" w:rsidR="00AF6531" w:rsidRDefault="00AF6531" w:rsidP="003C57C8"/>
    <w:p w14:paraId="0AF8CAFF" w14:textId="77777777" w:rsidR="00A65C32" w:rsidRDefault="003C5607" w:rsidP="003C57C8">
      <w:r>
        <w:t>Our</w:t>
      </w:r>
      <w:r w:rsidR="00A65A84">
        <w:t xml:space="preserve"> entertainment system ha</w:t>
      </w:r>
      <w:r w:rsidR="00271B5E">
        <w:t>s</w:t>
      </w:r>
      <w:r w:rsidR="00A65A84">
        <w:t xml:space="preserve"> multiple </w:t>
      </w:r>
      <w:r w:rsidR="00271B5E">
        <w:t xml:space="preserve">well-separable </w:t>
      </w:r>
      <w:r w:rsidR="00591002">
        <w:t>section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3A6E07">
        <w:t>and</w:t>
      </w:r>
      <w:r w:rsidR="00C77FB6">
        <w:t xml:space="preserve"> </w:t>
      </w:r>
      <w:r w:rsidR="000A3FCA">
        <w:t>application design</w:t>
      </w:r>
      <w:r w:rsidR="0029536C">
        <w:t xml:space="preserve">. </w:t>
      </w:r>
      <w:r w:rsidR="00150774">
        <w:t>While</w:t>
      </w:r>
      <w:r w:rsidR="005B27FA">
        <w:t xml:space="preserve"> each </w:t>
      </w:r>
      <w:r>
        <w:t>goes</w:t>
      </w:r>
      <w:r w:rsidR="001E4060">
        <w:t xml:space="preserve">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059057A8" w14:textId="77777777" w:rsidR="007C4CDC" w:rsidRPr="00A06F90" w:rsidRDefault="007C4CDC" w:rsidP="003C57C8"/>
    <w:p w14:paraId="0D7F724B" w14:textId="77777777" w:rsidR="00FF5E1F" w:rsidRDefault="001F1517" w:rsidP="00A06F90">
      <w:pPr>
        <w:pStyle w:val="Heading2"/>
      </w:pPr>
      <w:bookmarkStart w:id="59" w:name="_Toc137611449"/>
      <w:r>
        <w:t xml:space="preserve">4.1 </w:t>
      </w:r>
      <w:r w:rsidR="005B5700">
        <w:t>Controller</w:t>
      </w:r>
      <w:r w:rsidR="00346587">
        <w:t xml:space="preserve"> Design</w:t>
      </w:r>
      <w:bookmarkEnd w:id="59"/>
    </w:p>
    <w:p w14:paraId="6D506BCE" w14:textId="77777777" w:rsidR="00A06F90" w:rsidRDefault="00A06F90" w:rsidP="00A06F90"/>
    <w:p w14:paraId="41449F65" w14:textId="77777777" w:rsidR="00C85EF3" w:rsidRDefault="00AA331A" w:rsidP="00A06F90">
      <w:r>
        <w:t>Our controller</w:t>
      </w:r>
      <w:r w:rsidR="000B7F5E">
        <w:t xml:space="preserve"> </w:t>
      </w:r>
      <w:r w:rsidR="003A6E07">
        <w:t>is</w:t>
      </w:r>
      <w:r w:rsidR="008A52B5">
        <w:t xml:space="preserve"> divided into three</w:t>
      </w:r>
      <w:r w:rsidR="00B65D39">
        <w:t xml:space="preserve"> </w:t>
      </w:r>
      <w:r w:rsidR="008A52B5">
        <w:t>fundamental</w:t>
      </w:r>
      <w:r w:rsidR="00B65D39">
        <w:t xml:space="preserve"> units, the neck</w:t>
      </w:r>
      <w:r w:rsidR="00AB4E1D">
        <w:t>, where the user interacts with the fret</w:t>
      </w:r>
      <w:r w:rsidR="000426D6">
        <w:t xml:space="preserve"> inputs</w:t>
      </w:r>
      <w:r w:rsidR="00FE4374">
        <w:t>;</w:t>
      </w:r>
      <w:r w:rsidR="00AB4E1D">
        <w:t xml:space="preserve"> </w:t>
      </w:r>
      <w:r w:rsidR="00FE4374">
        <w:t xml:space="preserve">the </w:t>
      </w:r>
      <w:r w:rsidR="000426D6">
        <w:t>strum</w:t>
      </w:r>
      <w:r w:rsidR="003A6E07">
        <w:t>,</w:t>
      </w:r>
      <w:r w:rsidR="000426D6">
        <w:t xml:space="preserve"> </w:t>
      </w:r>
      <w:r w:rsidR="00A9729F">
        <w:t xml:space="preserve">and </w:t>
      </w:r>
      <w:r w:rsidR="00450DE2">
        <w:t>the</w:t>
      </w:r>
      <w:r w:rsidR="00A9729F">
        <w:t xml:space="preserve"> body.</w:t>
      </w:r>
      <w:r w:rsidR="002A61C1">
        <w:t xml:space="preserve"> </w:t>
      </w:r>
      <w:r w:rsidR="00D20792">
        <w:t xml:space="preserve">The main focus </w:t>
      </w:r>
      <w:r w:rsidR="008676B3">
        <w:t xml:space="preserve">of our design is </w:t>
      </w:r>
      <w:r w:rsidR="0025453C">
        <w:t xml:space="preserve">to arrange our elements in a </w:t>
      </w:r>
      <w:r w:rsidR="001568A4">
        <w:t xml:space="preserve">simple, </w:t>
      </w:r>
      <w:r w:rsidR="0025453C">
        <w:t>feasible</w:t>
      </w:r>
      <w:r w:rsidR="001568A4">
        <w:t>,</w:t>
      </w:r>
      <w:r w:rsidR="0025453C">
        <w:t xml:space="preserve"> </w:t>
      </w:r>
      <w:r w:rsidR="001568A4">
        <w:t>and usable manner.</w:t>
      </w:r>
    </w:p>
    <w:p w14:paraId="00A3AC5A" w14:textId="77777777" w:rsidR="00A40ADF" w:rsidRPr="00A06F90" w:rsidRDefault="00A40ADF" w:rsidP="00A06F90"/>
    <w:p w14:paraId="2217B730" w14:textId="77777777" w:rsidR="00BA5169" w:rsidRDefault="001F1517" w:rsidP="00F66E96">
      <w:pPr>
        <w:pStyle w:val="Heading3"/>
      </w:pPr>
      <w:bookmarkStart w:id="60" w:name="_Toc137611450"/>
      <w:r>
        <w:t xml:space="preserve">4.1.1. </w:t>
      </w:r>
      <w:r w:rsidR="00DF3883">
        <w:t>Physical Design</w:t>
      </w:r>
      <w:bookmarkEnd w:id="60"/>
    </w:p>
    <w:p w14:paraId="02DB72A7" w14:textId="77777777" w:rsidR="002E492D" w:rsidRDefault="002E492D" w:rsidP="002E492D"/>
    <w:p w14:paraId="37CA10DA" w14:textId="77777777" w:rsidR="007B23AF" w:rsidRDefault="00A335F8" w:rsidP="008B3852">
      <w:r>
        <w:t xml:space="preserve">When designing the </w:t>
      </w:r>
      <w:r w:rsidR="00C72975">
        <w:t>game controller</w:t>
      </w:r>
      <w:r w:rsidR="00BE33C5">
        <w:t xml:space="preserv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switches, strum switch solution</w:t>
      </w:r>
      <w:r w:rsidR="00882A94">
        <w:t>s</w:t>
      </w:r>
      <w:r w:rsidR="0056068F">
        <w:t xml:space="preserve"> </w:t>
      </w:r>
      <w:r w:rsidR="00882A94">
        <w:t>or</w:t>
      </w:r>
      <w:r w:rsidR="0056068F">
        <w:t xml:space="preserve"> ON-OFF toggle switch</w:t>
      </w:r>
      <w:r w:rsidR="00882A94">
        <w:t>es</w:t>
      </w:r>
      <w:r w:rsidR="0056068F">
        <w:t>.</w:t>
      </w:r>
      <w:r w:rsidR="005B459C">
        <w:t xml:space="preserve"> </w:t>
      </w:r>
      <w:r w:rsidR="006400EE">
        <w:t>Furthermore</w:t>
      </w:r>
      <w:r w:rsidR="00570B40">
        <w:t xml:space="preserve">, </w:t>
      </w:r>
      <w:r w:rsidR="00214941">
        <w:t>t</w:t>
      </w:r>
      <w:r w:rsidR="007B23AF">
        <w:t xml:space="preserve">he hardware </w:t>
      </w:r>
      <w:r w:rsidR="002304C8">
        <w:t>must</w:t>
      </w:r>
      <w:r w:rsidR="007B23AF">
        <w:t xml:space="preserve"> accommodate </w:t>
      </w:r>
      <w:r w:rsidR="0079328D">
        <w:t xml:space="preserve">a microcontroller, </w:t>
      </w:r>
      <w:r w:rsidR="000B6DB4">
        <w:t xml:space="preserve">extensive </w:t>
      </w:r>
      <w:r w:rsidR="00422E52">
        <w:t>component</w:t>
      </w:r>
      <w:r w:rsidR="006400EE">
        <w:t xml:space="preserve"> wiring</w:t>
      </w:r>
      <w:r w:rsidR="00892533">
        <w:t>,</w:t>
      </w:r>
      <w:r w:rsidR="00595439">
        <w:t xml:space="preserve"> outputs</w:t>
      </w:r>
      <w:r w:rsidR="007D71A5">
        <w:t xml:space="preserve">, </w:t>
      </w:r>
      <w:r w:rsidR="00826A7E">
        <w:t xml:space="preserve">and </w:t>
      </w:r>
      <w:r w:rsidR="007D71A5">
        <w:t xml:space="preserve">USB </w:t>
      </w:r>
      <w:r w:rsidR="009B623B">
        <w:t>conversion.</w:t>
      </w:r>
      <w:r w:rsidR="00823C4F">
        <w:t xml:space="preserve"> </w:t>
      </w:r>
      <w:r w:rsidR="009E7CB4">
        <w:t>Th</w:t>
      </w:r>
      <w:r w:rsidR="00BA06C4">
        <w:t>e</w:t>
      </w:r>
      <w:r w:rsidR="009E7CB4">
        <w:t xml:space="preserve"> </w:t>
      </w:r>
      <w:r w:rsidR="00BA06C4">
        <w:t>compreh</w:t>
      </w:r>
      <w:r w:rsidR="009E7CB4">
        <w:t xml:space="preserve">ensive list of </w:t>
      </w:r>
      <w:r w:rsidR="002304C8">
        <w:t xml:space="preserve">components suggests that </w:t>
      </w:r>
      <w:r w:rsidR="00853161">
        <w:t>using toy-sized</w:t>
      </w:r>
      <w:r w:rsidR="00D62785">
        <w:t xml:space="preserve"> </w:t>
      </w:r>
      <w:r w:rsidR="00A06601">
        <w:t>measurements,</w:t>
      </w:r>
      <w:r w:rsidR="00D62785">
        <w:t xml:space="preserve"> such as the Guitar Hero</w:t>
      </w:r>
      <w:r w:rsidR="007130E1">
        <w:t xml:space="preserve"> console</w:t>
      </w:r>
      <w:r w:rsidR="00A06601">
        <w:t>,</w:t>
      </w:r>
      <w:r w:rsidR="007130E1">
        <w:t xml:space="preserve"> may </w:t>
      </w:r>
      <w:r w:rsidR="00A06601">
        <w:t>prove</w:t>
      </w:r>
      <w:r w:rsidR="007130E1">
        <w:t xml:space="preserve"> </w:t>
      </w:r>
      <w:r w:rsidR="00653BBA">
        <w:t>overly</w:t>
      </w:r>
      <w:r w:rsidR="007130E1">
        <w:t xml:space="preserve"> restrictive</w:t>
      </w:r>
      <w:r w:rsidR="00CA1F9F">
        <w:t xml:space="preserve">. </w:t>
      </w:r>
      <w:r w:rsidR="00D25CD5">
        <w:t>As t</w:t>
      </w:r>
      <w:r w:rsidR="004D2355">
        <w:t>he elements must be assembled into a hand-made device</w:t>
      </w:r>
      <w:r w:rsidR="00BF6107">
        <w:t xml:space="preserve">, </w:t>
      </w:r>
      <w:r w:rsidR="005C443E">
        <w:t>life</w:t>
      </w:r>
      <w:r w:rsidR="00BF6107">
        <w:t xml:space="preserve">-sized instrument </w:t>
      </w:r>
      <w:r w:rsidR="009B6E01">
        <w:t xml:space="preserve">blueprints </w:t>
      </w:r>
      <w:r w:rsidR="006F1990">
        <w:t>would be</w:t>
      </w:r>
      <w:r w:rsidR="00BF6107">
        <w:t>nefit</w:t>
      </w:r>
      <w:r w:rsidR="006F1990">
        <w:t xml:space="preserve"> </w:t>
      </w:r>
      <w:r w:rsidR="007B496E">
        <w:t xml:space="preserve">physical </w:t>
      </w:r>
      <w:r w:rsidR="00174A16">
        <w:t>real estate</w:t>
      </w:r>
      <w:r w:rsidR="004228BB">
        <w:t xml:space="preserve"> constrictions and authenticity</w:t>
      </w:r>
      <w:r w:rsidR="00B757DD">
        <w:t>.</w:t>
      </w:r>
      <w:r w:rsidR="00FB779E">
        <w:t xml:space="preserve"> </w:t>
      </w:r>
      <w:r w:rsidR="00E87CDF" w:rsidRPr="00662AD1">
        <w:rPr>
          <w:b/>
          <w:bCs/>
          <w:i/>
          <w:iCs/>
        </w:rPr>
        <w:t>S</w:t>
      </w:r>
      <w:r w:rsidR="007D61CC" w:rsidRPr="00662AD1">
        <w:rPr>
          <w:b/>
          <w:bCs/>
          <w:i/>
          <w:iCs/>
        </w:rPr>
        <w:t>emi-acoustic</w:t>
      </w:r>
      <w:r w:rsidR="00976205">
        <w:t xml:space="preserve"> design</w:t>
      </w:r>
      <w:r w:rsidR="00E87CDF">
        <w:t>s</w:t>
      </w:r>
      <w:r w:rsidR="00976205">
        <w:t xml:space="preserve"> </w:t>
      </w:r>
      <w:r w:rsidR="00E87CDF">
        <w:t xml:space="preserve">are </w:t>
      </w:r>
      <w:r w:rsidR="00796079">
        <w:t>ideal</w:t>
      </w:r>
      <w:r w:rsidR="00F704C9">
        <w:t xml:space="preserve"> </w:t>
      </w:r>
      <w:r w:rsidR="00330874">
        <w:t xml:space="preserve">because of </w:t>
      </w:r>
      <w:r w:rsidR="00DC001B">
        <w:t>their</w:t>
      </w:r>
      <w:r w:rsidR="00330874">
        <w:t xml:space="preserve"> </w:t>
      </w:r>
      <w:r w:rsidR="00796079">
        <w:t>distinctive</w:t>
      </w:r>
      <w:r w:rsidR="0082647C">
        <w:t>ly</w:t>
      </w:r>
      <w:r w:rsidR="00330874">
        <w:t xml:space="preserve"> </w:t>
      </w:r>
      <w:r w:rsidR="00863C99">
        <w:t>elegant</w:t>
      </w:r>
      <w:r w:rsidR="0082647C">
        <w:t xml:space="preserve"> </w:t>
      </w:r>
      <w:r w:rsidR="00961C9F">
        <w:t>open-cavity</w:t>
      </w:r>
      <w:r w:rsidR="00330874">
        <w:t xml:space="preserve"> </w:t>
      </w:r>
      <w:r w:rsidR="00863C99">
        <w:t xml:space="preserve">body </w:t>
      </w:r>
      <w:r w:rsidR="00796079">
        <w:t>structure</w:t>
      </w:r>
      <w:r w:rsidR="00F704C9">
        <w:t>.</w:t>
      </w:r>
    </w:p>
    <w:p w14:paraId="5DF5426A" w14:textId="77777777" w:rsidR="00BE38E4" w:rsidRDefault="00BE38E4" w:rsidP="000F0F9A"/>
    <w:p w14:paraId="2501D30C" w14:textId="77777777" w:rsidR="008F5BE2" w:rsidRDefault="00363B39" w:rsidP="008F5BE2">
      <w:pPr>
        <w:keepNext/>
        <w:jc w:val="center"/>
      </w:pPr>
      <w:r>
        <w:rPr>
          <w:noProof/>
        </w:rPr>
        <w:drawing>
          <wp:inline distT="0" distB="0" distL="0" distR="0" wp14:anchorId="69236630" wp14:editId="0E1420FF">
            <wp:extent cx="6625749" cy="2786158"/>
            <wp:effectExtent l="0" t="0" r="381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1">
                      <a:extLst>
                        <a:ext uri="{BEBA8EAE-BF5A-486C-A8C5-ECC9F3942E4B}">
                          <a14:imgProps xmlns:a14="http://schemas.microsoft.com/office/drawing/2010/main">
                            <a14:imgLayer r:embed="rId5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39216" cy="2791821"/>
                    </a:xfrm>
                    <a:prstGeom prst="rect">
                      <a:avLst/>
                    </a:prstGeom>
                  </pic:spPr>
                </pic:pic>
              </a:graphicData>
            </a:graphic>
          </wp:inline>
        </w:drawing>
      </w:r>
    </w:p>
    <w:p w14:paraId="520A3479" w14:textId="77777777" w:rsidR="00656880" w:rsidRDefault="008F5BE2" w:rsidP="008F5BE2">
      <w:pPr>
        <w:pStyle w:val="Caption"/>
        <w:jc w:val="center"/>
      </w:pPr>
      <w:r>
        <w:t>Figure</w:t>
      </w:r>
      <w:r w:rsidR="00634A81">
        <w:t>-</w:t>
      </w:r>
      <w:r w:rsidR="00AB34DA">
        <w:t>33</w:t>
      </w:r>
      <w:r>
        <w:t xml:space="preserve"> Guitar Types</w:t>
      </w:r>
      <w:r w:rsidR="008C52A2">
        <w:t xml:space="preserve"> </w:t>
      </w:r>
      <w:sdt>
        <w:sdtPr>
          <w:id w:val="-2126849721"/>
          <w:citation/>
        </w:sdtPr>
        <w:sdtEndPr>
          <w:rPr>
            <w:b w:val="0"/>
            <w:bCs/>
          </w:rPr>
        </w:sdtEndPr>
        <w:sdtContent>
          <w:r w:rsidR="00015681" w:rsidRPr="00015681">
            <w:rPr>
              <w:b w:val="0"/>
              <w:bCs/>
            </w:rPr>
            <w:fldChar w:fldCharType="begin"/>
          </w:r>
          <w:r w:rsidR="0097002D">
            <w:rPr>
              <w:b w:val="0"/>
              <w:bCs/>
            </w:rPr>
            <w:instrText xml:space="preserve">CITATION Pia23 \l 2057 </w:instrText>
          </w:r>
          <w:r w:rsidR="00015681" w:rsidRPr="00015681">
            <w:rPr>
              <w:b w:val="0"/>
              <w:bCs/>
            </w:rPr>
            <w:fldChar w:fldCharType="separate"/>
          </w:r>
          <w:r w:rsidR="00DB21E3">
            <w:rPr>
              <w:noProof/>
            </w:rPr>
            <w:t>(PianoDreamers, 2023)</w:t>
          </w:r>
          <w:r w:rsidR="00015681" w:rsidRPr="00015681">
            <w:rPr>
              <w:b w:val="0"/>
              <w:bCs/>
            </w:rPr>
            <w:fldChar w:fldCharType="end"/>
          </w:r>
        </w:sdtContent>
      </w:sdt>
    </w:p>
    <w:p w14:paraId="6C8BD9E0" w14:textId="77777777" w:rsidR="003A6845" w:rsidRDefault="003A6845">
      <w:pPr>
        <w:jc w:val="left"/>
      </w:pPr>
    </w:p>
    <w:p w14:paraId="4C3250FF" w14:textId="77777777" w:rsidR="00BE38E4" w:rsidRDefault="00327F4C" w:rsidP="00A47C7E">
      <w:r>
        <w:t xml:space="preserve">One of the most popular </w:t>
      </w:r>
      <w:r w:rsidR="005A0E67">
        <w:t>and well</w:t>
      </w:r>
      <w:r w:rsidR="00D75D9D">
        <w:t>-</w:t>
      </w:r>
      <w:r w:rsidR="005A0E67">
        <w:t xml:space="preserve">recognisable </w:t>
      </w:r>
      <w:r w:rsidR="00D75D9D">
        <w:t xml:space="preserve">designs </w:t>
      </w:r>
      <w:r>
        <w:t xml:space="preserve">is </w:t>
      </w:r>
      <w:r w:rsidR="00405D12" w:rsidRPr="006B6410">
        <w:rPr>
          <w:b/>
          <w:bCs/>
          <w:i/>
          <w:iCs/>
        </w:rPr>
        <w:t>Gibson</w:t>
      </w:r>
      <w:r w:rsidR="000A7AF1" w:rsidRPr="006B6410">
        <w:rPr>
          <w:b/>
          <w:bCs/>
          <w:i/>
          <w:iCs/>
        </w:rPr>
        <w:t>'</w:t>
      </w:r>
      <w:r w:rsidR="00405D12" w:rsidRPr="006B6410">
        <w:rPr>
          <w:b/>
          <w:bCs/>
          <w:i/>
          <w:iCs/>
        </w:rPr>
        <w:t>s</w:t>
      </w:r>
      <w:r w:rsidRPr="006B6410">
        <w:rPr>
          <w:b/>
          <w:bCs/>
          <w:i/>
          <w:iCs/>
        </w:rPr>
        <w:t xml:space="preserve"> Les Paul</w:t>
      </w:r>
      <w:r w:rsidR="005675C4">
        <w:t xml:space="preserve">. </w:t>
      </w:r>
      <w:r w:rsidR="008D5618">
        <w:t>We may achieve better accuracy for our overall design by using open-source blueprints for some parameters, such as dimensions and curves</w:t>
      </w:r>
      <w:r w:rsidR="0044521B">
        <w:t>.</w:t>
      </w:r>
    </w:p>
    <w:p w14:paraId="415A32C2" w14:textId="77777777" w:rsidR="00BE38E4" w:rsidRPr="00A47C7E" w:rsidRDefault="00BE38E4" w:rsidP="00A47C7E"/>
    <w:p w14:paraId="3C5A1A70" w14:textId="77777777" w:rsidR="002221E8" w:rsidRDefault="00133C32" w:rsidP="000D6264">
      <w:pPr>
        <w:keepNext/>
        <w:jc w:val="center"/>
      </w:pPr>
      <w:r w:rsidRPr="00133C32">
        <w:rPr>
          <w:noProof/>
        </w:rPr>
        <w:lastRenderedPageBreak/>
        <w:drawing>
          <wp:inline distT="0" distB="0" distL="0" distR="0" wp14:anchorId="35429D25" wp14:editId="57936B5B">
            <wp:extent cx="5757729" cy="3212247"/>
            <wp:effectExtent l="0" t="0" r="0" b="7620"/>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3"/>
                    <a:stretch>
                      <a:fillRect/>
                    </a:stretch>
                  </pic:blipFill>
                  <pic:spPr>
                    <a:xfrm>
                      <a:off x="0" y="0"/>
                      <a:ext cx="5760018" cy="3213524"/>
                    </a:xfrm>
                    <a:prstGeom prst="rect">
                      <a:avLst/>
                    </a:prstGeom>
                  </pic:spPr>
                </pic:pic>
              </a:graphicData>
            </a:graphic>
          </wp:inline>
        </w:drawing>
      </w:r>
    </w:p>
    <w:p w14:paraId="67B50BFC" w14:textId="77777777" w:rsidR="003C3A0A" w:rsidRDefault="002221E8" w:rsidP="002221E8">
      <w:pPr>
        <w:pStyle w:val="Caption"/>
        <w:jc w:val="center"/>
      </w:pPr>
      <w:r>
        <w:t>Figure</w:t>
      </w:r>
      <w:r w:rsidR="00634A81">
        <w:t>-</w:t>
      </w:r>
      <w:r w:rsidR="00AB34DA">
        <w:t>34</w:t>
      </w:r>
      <w:r>
        <w:t xml:space="preserve"> Les Paul Gibson</w:t>
      </w:r>
      <w:r w:rsidR="001E2543">
        <w:t xml:space="preserve"> </w:t>
      </w:r>
      <w:r w:rsidR="00D20024" w:rsidRPr="00D20024">
        <w:t>in</w:t>
      </w:r>
      <w:r w:rsidR="00D20024">
        <w:rPr>
          <w:b w:val="0"/>
          <w:bCs/>
        </w:rPr>
        <w:t xml:space="preserve"> </w:t>
      </w:r>
      <w:r w:rsidR="001E2543" w:rsidRPr="00D20024">
        <w:t>Adobe Illustrator</w:t>
      </w:r>
    </w:p>
    <w:p w14:paraId="27999F76" w14:textId="77777777" w:rsidR="00B1151C" w:rsidRPr="00CE3153" w:rsidRDefault="00B1151C" w:rsidP="00CE3153"/>
    <w:p w14:paraId="4B872E55" w14:textId="77777777" w:rsidR="00DF3883" w:rsidRDefault="00D97A8F" w:rsidP="00984C8A">
      <w:pPr>
        <w:pStyle w:val="Heading3"/>
      </w:pPr>
      <w:bookmarkStart w:id="61" w:name="_Toc137611451"/>
      <w:r>
        <w:t>4.1.</w:t>
      </w:r>
      <w:r w:rsidR="00EA4AF7">
        <w:t>2</w:t>
      </w:r>
      <w:r>
        <w:t xml:space="preserve">. </w:t>
      </w:r>
      <w:r w:rsidR="000D7AB6">
        <w:t>Left</w:t>
      </w:r>
      <w:r w:rsidR="00634A81">
        <w:t>-</w:t>
      </w:r>
      <w:r w:rsidR="005F28C7">
        <w:t>Hand Control</w:t>
      </w:r>
      <w:bookmarkEnd w:id="61"/>
    </w:p>
    <w:p w14:paraId="1C096320" w14:textId="77777777" w:rsidR="00F7668B" w:rsidRDefault="00F7668B" w:rsidP="00F7668B"/>
    <w:p w14:paraId="2F2C79D9" w14:textId="77777777" w:rsidR="00D13CC5" w:rsidRDefault="00717E48" w:rsidP="00F7668B">
      <w:r>
        <w:t xml:space="preserve">The user will interact </w:t>
      </w:r>
      <w:r w:rsidR="00B7001B">
        <w:t xml:space="preserve">with a range of buttons in a </w:t>
      </w:r>
      <w:r w:rsidR="00B7001B" w:rsidRPr="00C104C1">
        <w:rPr>
          <w:b/>
          <w:bCs/>
          <w:i/>
          <w:iCs/>
        </w:rPr>
        <w:t>mesh arrangement</w:t>
      </w:r>
      <w:r w:rsidR="008B16CE">
        <w:t xml:space="preserve"> </w:t>
      </w:r>
      <w:r w:rsidR="00875751">
        <w:rPr>
          <w:i/>
          <w:iCs/>
        </w:rPr>
        <w:t>(</w:t>
      </w:r>
      <w:r w:rsidR="0075490F" w:rsidRPr="0075490F">
        <w:rPr>
          <w:i/>
          <w:iCs/>
        </w:rPr>
        <w:t>Section-3.4.2.2.</w:t>
      </w:r>
      <w:r w:rsidR="008B16CE" w:rsidRPr="0075490F">
        <w:rPr>
          <w:i/>
          <w:iCs/>
        </w:rPr>
        <w:t>)</w:t>
      </w:r>
      <w:r w:rsidR="00B7001B">
        <w:t xml:space="preserve"> 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w:t>
      </w:r>
      <w:r w:rsidR="00082D9E">
        <w:t xml:space="preserve">the neck </w:t>
      </w:r>
      <w:r w:rsidR="00172DB1">
        <w:t xml:space="preserve">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667F91">
        <w:t xml:space="preserve"> (42-57mm for Les Paul)</w:t>
      </w:r>
      <w:r w:rsidR="00FA2C32">
        <w:t>.</w:t>
      </w:r>
      <w:r w:rsidR="000D5CC1">
        <w:t xml:space="preserve"> </w:t>
      </w:r>
      <w:r w:rsidR="00226BA8">
        <w:t>Our</w:t>
      </w:r>
      <w:r w:rsidR="003D6FA1">
        <w:t xml:space="preserve"> console</w:t>
      </w:r>
      <w:r w:rsidR="000A7AF1">
        <w:t>'</w:t>
      </w:r>
      <w:r w:rsidR="009931D0">
        <w:t>s</w:t>
      </w:r>
      <w:r w:rsidR="003D6FA1">
        <w:t xml:space="preserve"> neck will have a constant width to simplify</w:t>
      </w:r>
      <w:r w:rsidR="003F2B9C">
        <w:t xml:space="preserve"> the hardware development</w:t>
      </w:r>
      <w:r w:rsidR="003C5A39">
        <w:t>,</w:t>
      </w:r>
      <w:r w:rsidR="003F2B9C">
        <w:t xml:space="preserve"> and 50</w:t>
      </w:r>
      <w:r w:rsidR="0000327B">
        <w:t>mm is a compromise that satisfies</w:t>
      </w:r>
      <w:r w:rsidR="003C5A39">
        <w:t xml:space="preserve"> usability requirement</w:t>
      </w:r>
      <w:r w:rsidR="00226BA8">
        <w:t>s</w:t>
      </w:r>
      <w:r w:rsidR="00030379">
        <w:t xml:space="preserve"> while </w:t>
      </w:r>
      <w:r w:rsidR="002D660F">
        <w:t>sufficient for</w:t>
      </w:r>
      <w:r w:rsidR="00503948">
        <w:t xml:space="preserve"> allocat</w:t>
      </w:r>
      <w:r w:rsidR="002D660F">
        <w:t>ing</w:t>
      </w:r>
      <w:r w:rsidR="00503948">
        <w:t xml:space="preserve"> all electrical components.</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r w:rsidR="000E5AA8">
        <w:t xml:space="preserve"> </w:t>
      </w:r>
      <w:r w:rsidR="000E5AA8" w:rsidRPr="004C4499">
        <w:rPr>
          <w:i/>
          <w:iCs/>
        </w:rPr>
        <w:t>(</w:t>
      </w:r>
      <w:r w:rsidR="004B5844" w:rsidRPr="004C4499">
        <w:rPr>
          <w:i/>
          <w:iCs/>
        </w:rPr>
        <w:t>Sectio</w:t>
      </w:r>
      <w:r w:rsidR="00033319">
        <w:rPr>
          <w:i/>
          <w:iCs/>
        </w:rPr>
        <w:t>n-</w:t>
      </w:r>
      <w:r w:rsidR="004C4499" w:rsidRPr="004C4499">
        <w:rPr>
          <w:i/>
          <w:iCs/>
        </w:rPr>
        <w:t>3.4.1</w:t>
      </w:r>
      <w:r w:rsidR="000E5AA8" w:rsidRPr="004C4499">
        <w:rPr>
          <w:i/>
          <w:iCs/>
        </w:rPr>
        <w:t>)</w:t>
      </w:r>
      <w:r w:rsidR="00D1732F">
        <w:t>.</w:t>
      </w:r>
    </w:p>
    <w:p w14:paraId="584B4EA6" w14:textId="77777777" w:rsidR="002D040E" w:rsidRDefault="00D13CC5" w:rsidP="002D040E">
      <w:pPr>
        <w:keepNext/>
        <w:jc w:val="center"/>
      </w:pPr>
      <w:r>
        <w:rPr>
          <w:noProof/>
        </w:rPr>
        <w:drawing>
          <wp:inline distT="0" distB="0" distL="0" distR="0" wp14:anchorId="4D8A76DF" wp14:editId="53FF29AB">
            <wp:extent cx="5269142" cy="3165212"/>
            <wp:effectExtent l="0" t="0"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0174" cy="3165832"/>
                    </a:xfrm>
                    <a:prstGeom prst="rect">
                      <a:avLst/>
                    </a:prstGeom>
                  </pic:spPr>
                </pic:pic>
              </a:graphicData>
            </a:graphic>
          </wp:inline>
        </w:drawing>
      </w:r>
    </w:p>
    <w:p w14:paraId="5C1527D2" w14:textId="77777777" w:rsidR="002D040E" w:rsidRDefault="002D040E" w:rsidP="002D040E">
      <w:pPr>
        <w:pStyle w:val="Caption"/>
        <w:jc w:val="center"/>
      </w:pPr>
      <w:bookmarkStart w:id="62" w:name="_Toc137594701"/>
      <w:r>
        <w:t>Figure</w:t>
      </w:r>
      <w:r w:rsidR="00157D59">
        <w:t>-</w:t>
      </w:r>
      <w:fldSimple w:instr=" SEQ Figure \* ARABIC ">
        <w:r w:rsidR="00587420">
          <w:rPr>
            <w:noProof/>
          </w:rPr>
          <w:t>24</w:t>
        </w:r>
      </w:fldSimple>
      <w:r>
        <w:t xml:space="preserve"> </w:t>
      </w:r>
      <w:r w:rsidR="00A006CA">
        <w:t xml:space="preserve">Drilling </w:t>
      </w:r>
      <w:r w:rsidR="000D50CC">
        <w:t>Template</w:t>
      </w:r>
      <w:r w:rsidR="000B4F99">
        <w:t xml:space="preserve"> </w:t>
      </w:r>
      <w:r w:rsidR="000B4F99" w:rsidRPr="00053BFD">
        <w:rPr>
          <w:b w:val="0"/>
          <w:bCs/>
        </w:rPr>
        <w:t>(</w:t>
      </w:r>
      <w:r w:rsidR="00964EDA">
        <w:rPr>
          <w:b w:val="0"/>
          <w:bCs/>
        </w:rPr>
        <w:t>Appendix/</w:t>
      </w:r>
      <w:r w:rsidR="000B4F99" w:rsidRPr="00053BFD">
        <w:rPr>
          <w:b w:val="0"/>
          <w:bCs/>
        </w:rPr>
        <w:t>Drilling</w:t>
      </w:r>
      <w:r w:rsidR="00D010FF">
        <w:rPr>
          <w:b w:val="0"/>
          <w:bCs/>
        </w:rPr>
        <w:t>_</w:t>
      </w:r>
      <w:r w:rsidR="000B4F99" w:rsidRPr="00053BFD">
        <w:rPr>
          <w:b w:val="0"/>
          <w:bCs/>
        </w:rPr>
        <w:t>Template.drawio)</w:t>
      </w:r>
      <w:bookmarkEnd w:id="62"/>
    </w:p>
    <w:p w14:paraId="32A5843F" w14:textId="77777777" w:rsidR="00D13CC5" w:rsidRDefault="00C07E19" w:rsidP="00B278AE">
      <w:r>
        <w:lastRenderedPageBreak/>
        <w:t xml:space="preserve">The </w:t>
      </w:r>
      <w:r w:rsidR="0045333B">
        <w:t xml:space="preserve">drill holes </w:t>
      </w:r>
      <w:r>
        <w:t>will be</w:t>
      </w:r>
      <w:r w:rsidR="0045333B">
        <w:t xml:space="preserve"> </w:t>
      </w:r>
      <w:r w:rsidR="00804FCF">
        <w:t xml:space="preserve">evenly </w:t>
      </w:r>
      <w:r w:rsidR="00231FB8">
        <w:t>allocated</w:t>
      </w:r>
      <w:r w:rsidR="0074539E">
        <w:t xml:space="preserve"> alongside the </w:t>
      </w:r>
      <w:r w:rsidR="00154A36">
        <w:t>fret</w:t>
      </w:r>
      <w:r w:rsidR="000A7AF1">
        <w:t>'</w:t>
      </w:r>
      <w:r w:rsidR="00154A36">
        <w:t xml:space="preserve">s </w:t>
      </w:r>
      <w:r w:rsidR="0074539E">
        <w:t>axis</w:t>
      </w:r>
      <w:r w:rsidR="00154A36">
        <w:t>, d</w:t>
      </w:r>
      <w:r w:rsidR="00A84C45">
        <w:t>istributi</w:t>
      </w:r>
      <w:r w:rsidR="00154A36">
        <w:t>ng</w:t>
      </w:r>
      <w:r w:rsidR="00A84C45">
        <w:t xml:space="preserve"> </w:t>
      </w:r>
      <w:r w:rsidR="00EE2617">
        <w:t>the buttons</w:t>
      </w:r>
      <w:r w:rsidR="00112DC2">
        <w:t xml:space="preserve"> </w:t>
      </w:r>
      <w:r w:rsidR="00865F2D">
        <w:t xml:space="preserve">comfortably </w:t>
      </w:r>
      <w:r w:rsidR="00EE2617">
        <w:t>with</w:t>
      </w:r>
      <w:r w:rsidR="00865F2D">
        <w:t xml:space="preserve"> 0.7mm </w:t>
      </w:r>
      <w:r w:rsidR="006376E7">
        <w:t xml:space="preserve">wide </w:t>
      </w:r>
      <w:r w:rsidR="00865F2D">
        <w:t>switch legs</w:t>
      </w:r>
      <w:r w:rsidR="00520C83">
        <w:t xml:space="preserve"> </w:t>
      </w:r>
      <w:r w:rsidR="00190DBA">
        <w:t xml:space="preserve">in </w:t>
      </w:r>
      <w:r w:rsidR="003A3AE8">
        <w:t>rectang</w:t>
      </w:r>
      <w:r w:rsidR="006161C8">
        <w:t>ular</w:t>
      </w:r>
      <w:r w:rsidR="00C451EA">
        <w:t xml:space="preserve"> arrangement</w:t>
      </w:r>
      <w:r w:rsidR="005D15EE">
        <w:t>s</w:t>
      </w:r>
      <w:r w:rsidR="0074539E">
        <w:t>.</w:t>
      </w:r>
    </w:p>
    <w:p w14:paraId="12CF4061" w14:textId="77777777" w:rsidR="00350E89" w:rsidRPr="00F7668B" w:rsidRDefault="00350E89" w:rsidP="006C3C2C">
      <w:pPr>
        <w:jc w:val="center"/>
      </w:pPr>
    </w:p>
    <w:p w14:paraId="33E57466" w14:textId="77777777" w:rsidR="0086304C" w:rsidRDefault="00123F41" w:rsidP="0086304C">
      <w:pPr>
        <w:keepNext/>
      </w:pPr>
      <w:r>
        <w:rPr>
          <w:noProof/>
        </w:rPr>
        <w:drawing>
          <wp:inline distT="0" distB="0" distL="0" distR="0" wp14:anchorId="7EEE6B18" wp14:editId="1B8F8017">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04AF3883" w14:textId="77777777" w:rsidR="00123F41" w:rsidRDefault="0086304C" w:rsidP="0086304C">
      <w:pPr>
        <w:pStyle w:val="Caption"/>
        <w:jc w:val="center"/>
      </w:pPr>
      <w:r>
        <w:t>Figure</w:t>
      </w:r>
      <w:r w:rsidR="00157D59">
        <w:t>-</w:t>
      </w:r>
      <w:r w:rsidR="00AB34DA">
        <w:t>36</w:t>
      </w:r>
      <w:r>
        <w:t xml:space="preserve"> </w:t>
      </w:r>
      <w:r w:rsidR="00E91B82">
        <w:t xml:space="preserve">Neck </w:t>
      </w:r>
      <w:r w:rsidR="001717C5">
        <w:t>Design</w:t>
      </w:r>
      <w:r w:rsidR="002836AF">
        <w:t xml:space="preserve"> </w:t>
      </w:r>
      <w:r w:rsidR="002836AF" w:rsidRPr="002836AF">
        <w:rPr>
          <w:b w:val="0"/>
          <w:bCs/>
        </w:rPr>
        <w:t>(</w:t>
      </w:r>
      <w:r w:rsidR="002836AF">
        <w:rPr>
          <w:b w:val="0"/>
          <w:bCs/>
        </w:rPr>
        <w:t>Appendix/</w:t>
      </w:r>
      <w:r w:rsidR="002836AF" w:rsidRPr="002836AF">
        <w:rPr>
          <w:b w:val="0"/>
          <w:bCs/>
        </w:rPr>
        <w:t>Neck</w:t>
      </w:r>
      <w:r w:rsidR="001717C5">
        <w:rPr>
          <w:b w:val="0"/>
          <w:bCs/>
        </w:rPr>
        <w:t>_</w:t>
      </w:r>
      <w:r w:rsidR="002836AF" w:rsidRPr="002836AF">
        <w:rPr>
          <w:b w:val="0"/>
          <w:bCs/>
        </w:rPr>
        <w:t>Design.drawio)</w:t>
      </w:r>
    </w:p>
    <w:p w14:paraId="5117A9B1" w14:textId="77777777" w:rsidR="00123F41" w:rsidRDefault="00123F41" w:rsidP="00123F41"/>
    <w:p w14:paraId="13D5DCAC" w14:textId="77777777" w:rsidR="00F017A6" w:rsidRDefault="005D15EE" w:rsidP="002C6AA3">
      <w:r>
        <w:t>F</w:t>
      </w:r>
      <w:r w:rsidR="00964EDA">
        <w:t>ret</w:t>
      </w:r>
      <w:r>
        <w:t>s</w:t>
      </w:r>
      <w:r w:rsidR="00964EDA">
        <w:t xml:space="preserve"> receive </w:t>
      </w:r>
      <w:r w:rsidR="002377E1">
        <w:t>string support</w:t>
      </w:r>
      <w:r>
        <w:t>s</w:t>
      </w:r>
      <w:r w:rsidR="00F017A6">
        <w:t xml:space="preserve"> with grooves</w:t>
      </w:r>
      <w:r>
        <w:t>, which</w:t>
      </w:r>
      <w:r w:rsidR="00611315">
        <w:t xml:space="preserve"> </w:t>
      </w:r>
      <w:r w:rsidR="006579F0">
        <w:t>offer protection</w:t>
      </w:r>
      <w:r w:rsidR="00E2682D">
        <w:t xml:space="preserve"> for tactile switches,</w:t>
      </w:r>
      <w:r w:rsidR="008469B1">
        <w:t xml:space="preserve"> provide </w:t>
      </w:r>
      <w:r w:rsidR="00E2682D">
        <w:t>guide</w:t>
      </w:r>
      <w:r w:rsidR="00611315">
        <w:t>s</w:t>
      </w:r>
      <w:r w:rsidR="00E2682D">
        <w:t xml:space="preserve"> </w:t>
      </w:r>
      <w:r w:rsidR="008469B1">
        <w:t xml:space="preserve">to </w:t>
      </w:r>
      <w:r w:rsidR="00E2682D">
        <w:t>the users</w:t>
      </w:r>
      <w:r w:rsidR="008469B1">
        <w:t>'</w:t>
      </w:r>
      <w:r w:rsidR="00E2682D">
        <w:t xml:space="preserve"> hand</w:t>
      </w:r>
      <w:r w:rsidR="00611315">
        <w:t>s</w:t>
      </w:r>
      <w:r w:rsidR="0060250F">
        <w:t>,</w:t>
      </w:r>
      <w:r w:rsidR="00E2682D">
        <w:t xml:space="preserve"> </w:t>
      </w:r>
      <w:r w:rsidR="0060250F">
        <w:t xml:space="preserve">and </w:t>
      </w:r>
      <w:r w:rsidR="000E6EDB">
        <w:t xml:space="preserve">can </w:t>
      </w:r>
      <w:r w:rsidR="0060250F">
        <w:t>keep actual strings in place</w:t>
      </w:r>
      <w:r w:rsidR="005671EF">
        <w:t xml:space="preserve"> </w:t>
      </w:r>
      <w:r w:rsidR="00C46540">
        <w:t xml:space="preserve">for an </w:t>
      </w:r>
      <w:r w:rsidR="0060250F">
        <w:t>optional</w:t>
      </w:r>
      <w:r w:rsidR="00C46540">
        <w:t xml:space="preserve"> string</w:t>
      </w:r>
      <w:r w:rsidR="005671EF">
        <w:t>ed</w:t>
      </w:r>
      <w:r w:rsidR="00C46540">
        <w:t xml:space="preserve"> solution</w:t>
      </w:r>
      <w:r w:rsidR="0060250F">
        <w:t>.</w:t>
      </w:r>
    </w:p>
    <w:p w14:paraId="0E7F5F25" w14:textId="77777777" w:rsidR="00123F41" w:rsidRDefault="00123F41" w:rsidP="00123F41"/>
    <w:p w14:paraId="4771CBCF" w14:textId="77777777" w:rsidR="00350E89" w:rsidRDefault="00123F41" w:rsidP="00350E89">
      <w:pPr>
        <w:keepNext/>
      </w:pPr>
      <w:r>
        <w:rPr>
          <w:noProof/>
        </w:rPr>
        <w:drawing>
          <wp:inline distT="0" distB="0" distL="0" distR="0" wp14:anchorId="6B31BC4F" wp14:editId="6E120740">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73A494F8" w14:textId="77777777" w:rsidR="00123F41" w:rsidRDefault="00350E89" w:rsidP="00350E89">
      <w:pPr>
        <w:pStyle w:val="Caption"/>
        <w:jc w:val="center"/>
      </w:pPr>
      <w:r>
        <w:t>Figure</w:t>
      </w:r>
      <w:r w:rsidR="00157D59">
        <w:t>-</w:t>
      </w:r>
      <w:r w:rsidR="00AB34DA">
        <w:t>37</w:t>
      </w:r>
      <w:r>
        <w:t xml:space="preserve"> </w:t>
      </w:r>
      <w:r w:rsidR="002C6AA3">
        <w:t xml:space="preserve">Fret </w:t>
      </w:r>
      <w:r w:rsidR="003547FE">
        <w:t>Design</w:t>
      </w:r>
      <w:r w:rsidR="0044355A">
        <w:t xml:space="preserve"> </w:t>
      </w:r>
      <w:r w:rsidR="0044355A" w:rsidRPr="0044355A">
        <w:rPr>
          <w:b w:val="0"/>
          <w:bCs/>
        </w:rPr>
        <w:t>(</w:t>
      </w:r>
      <w:r w:rsidR="0044355A">
        <w:rPr>
          <w:b w:val="0"/>
          <w:bCs/>
        </w:rPr>
        <w:t>Appendix/</w:t>
      </w:r>
      <w:r w:rsidR="0044355A" w:rsidRPr="0044355A">
        <w:rPr>
          <w:b w:val="0"/>
          <w:bCs/>
        </w:rPr>
        <w:t>Fret</w:t>
      </w:r>
      <w:r w:rsidR="003547FE">
        <w:rPr>
          <w:b w:val="0"/>
          <w:bCs/>
        </w:rPr>
        <w:t>_</w:t>
      </w:r>
      <w:r w:rsidR="0044355A" w:rsidRPr="0044355A">
        <w:rPr>
          <w:b w:val="0"/>
          <w:bCs/>
        </w:rPr>
        <w:t>Design.drawio)</w:t>
      </w:r>
    </w:p>
    <w:p w14:paraId="0BF3E6F5" w14:textId="77777777" w:rsidR="00123F41" w:rsidRDefault="00123F41" w:rsidP="00A5683D">
      <w:pPr>
        <w:jc w:val="left"/>
      </w:pPr>
    </w:p>
    <w:p w14:paraId="26EFF808" w14:textId="77777777" w:rsidR="000E6748" w:rsidRDefault="006723F4" w:rsidP="004D69A7">
      <w:r>
        <w:lastRenderedPageBreak/>
        <w:t xml:space="preserve">The </w:t>
      </w:r>
      <w:r w:rsidR="00E85209">
        <w:t>buttons</w:t>
      </w:r>
      <w:r w:rsidR="007D4B75">
        <w:t xml:space="preserve"> will face towards the user</w:t>
      </w:r>
      <w:r w:rsidR="00CE0F2C">
        <w:t>'</w:t>
      </w:r>
      <w:r w:rsidR="007D4B75">
        <w:t>s</w:t>
      </w:r>
      <w:r w:rsidR="00CE0F2C">
        <w:t xml:space="preserve"> fingers</w:t>
      </w:r>
      <w:r w:rsidR="00670375">
        <w:t xml:space="preserve">; therefore, no </w:t>
      </w:r>
      <w:r w:rsidR="009375B5">
        <w:t>electronic components may</w:t>
      </w:r>
      <w:r w:rsidR="00DD42C3">
        <w:t xml:space="preserve"> </w:t>
      </w:r>
      <w:r w:rsidR="00670375">
        <w:t>allocate</w:t>
      </w:r>
      <w:r w:rsidR="00DD42C3">
        <w:t xml:space="preserve">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circui</w:t>
      </w:r>
      <w:r w:rsidR="002E4898">
        <w:t>t</w:t>
      </w:r>
      <w:r w:rsidR="008C6EF8">
        <w:t>.</w:t>
      </w:r>
      <w:r w:rsidR="00794D07">
        <w:t xml:space="preserve"> </w:t>
      </w:r>
      <w:r w:rsidR="000E6748">
        <w:t>Th</w:t>
      </w:r>
      <w:r w:rsidR="005560A3">
        <w:t>e</w:t>
      </w:r>
      <w:r w:rsidR="000E6748">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E96B9C">
        <w:t>the neck length must be extended to hold the neck in the instrument body securely</w:t>
      </w:r>
      <w:r w:rsidR="00B92EA1">
        <w:t>.</w:t>
      </w:r>
    </w:p>
    <w:p w14:paraId="5F0B1921" w14:textId="77777777" w:rsidR="00D72ED0" w:rsidRDefault="00D72ED0" w:rsidP="004D69A7"/>
    <w:p w14:paraId="47CFF91B" w14:textId="77777777" w:rsidR="00123F41" w:rsidRDefault="00123F41" w:rsidP="002C6AA3">
      <w:pPr>
        <w:jc w:val="left"/>
      </w:pPr>
    </w:p>
    <w:p w14:paraId="10944CCA" w14:textId="77777777" w:rsidR="00D7607F" w:rsidRDefault="004455EC" w:rsidP="00D7607F">
      <w:pPr>
        <w:keepNext/>
        <w:jc w:val="center"/>
      </w:pPr>
      <w:r>
        <w:rPr>
          <w:noProof/>
        </w:rPr>
        <w:drawing>
          <wp:inline distT="0" distB="0" distL="0" distR="0" wp14:anchorId="44AD1976" wp14:editId="3FB69D68">
            <wp:extent cx="6282307" cy="4588978"/>
            <wp:effectExtent l="8573"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rot="5400000">
                      <a:off x="0" y="0"/>
                      <a:ext cx="6298969" cy="4601149"/>
                    </a:xfrm>
                    <a:prstGeom prst="rect">
                      <a:avLst/>
                    </a:prstGeom>
                  </pic:spPr>
                </pic:pic>
              </a:graphicData>
            </a:graphic>
          </wp:inline>
        </w:drawing>
      </w:r>
    </w:p>
    <w:p w14:paraId="24529BE7" w14:textId="77777777" w:rsidR="00123F41" w:rsidRPr="00FF5E1F" w:rsidRDefault="00D7607F" w:rsidP="00D7607F">
      <w:pPr>
        <w:pStyle w:val="Caption"/>
        <w:jc w:val="center"/>
      </w:pPr>
      <w:r>
        <w:t>Figure</w:t>
      </w:r>
      <w:r w:rsidR="00673F4A">
        <w:t>-</w:t>
      </w:r>
      <w:r w:rsidR="00AB34DA">
        <w:t>38</w:t>
      </w:r>
      <w:r>
        <w:t xml:space="preserve"> Neck</w:t>
      </w:r>
      <w:r w:rsidR="003547FE">
        <w:t xml:space="preserve"> Design</w:t>
      </w:r>
      <w:r>
        <w:t xml:space="preserve"> </w:t>
      </w:r>
      <w:r w:rsidRPr="00D7607F">
        <w:rPr>
          <w:b w:val="0"/>
          <w:bCs/>
        </w:rPr>
        <w:t>(Appendix/Neck</w:t>
      </w:r>
      <w:r w:rsidR="003547FE">
        <w:rPr>
          <w:b w:val="0"/>
          <w:bCs/>
        </w:rPr>
        <w:t>_</w:t>
      </w:r>
      <w:r w:rsidRPr="00D7607F">
        <w:rPr>
          <w:b w:val="0"/>
          <w:bCs/>
        </w:rPr>
        <w:t>Cover.drawio)</w:t>
      </w:r>
    </w:p>
    <w:p w14:paraId="1033C171" w14:textId="77777777" w:rsidR="005956C4" w:rsidRDefault="005956C4" w:rsidP="00A52622"/>
    <w:p w14:paraId="2C90BB55" w14:textId="77777777" w:rsidR="00EA4921" w:rsidRDefault="00ED7C08" w:rsidP="001D294D">
      <w:pPr>
        <w:pStyle w:val="Heading3"/>
      </w:pPr>
      <w:bookmarkStart w:id="63" w:name="_Toc137611452"/>
      <w:r>
        <w:t>4.1.</w:t>
      </w:r>
      <w:r w:rsidR="00EA4AF7">
        <w:t>3</w:t>
      </w:r>
      <w:r>
        <w:t xml:space="preserve">. </w:t>
      </w:r>
      <w:r w:rsidR="000B7465">
        <w:t>Circu</w:t>
      </w:r>
      <w:r w:rsidR="005956C4">
        <w:t>i</w:t>
      </w:r>
      <w:r w:rsidR="000B7465">
        <w:t>try</w:t>
      </w:r>
      <w:bookmarkEnd w:id="63"/>
    </w:p>
    <w:p w14:paraId="476F76F5" w14:textId="77777777" w:rsidR="005956C4" w:rsidRPr="005956C4" w:rsidRDefault="005956C4" w:rsidP="005956C4"/>
    <w:p w14:paraId="1A336EFF" w14:textId="77777777"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w:t>
      </w:r>
    </w:p>
    <w:p w14:paraId="4235E5E2" w14:textId="77777777" w:rsidR="003D6F36" w:rsidRPr="003D6F36" w:rsidRDefault="003D6F36" w:rsidP="003D6F36"/>
    <w:p w14:paraId="28C0E040" w14:textId="77777777" w:rsidR="0001297D" w:rsidRDefault="00AA5989" w:rsidP="005956C4">
      <w:pPr>
        <w:keepNext/>
        <w:jc w:val="center"/>
      </w:pPr>
      <w:r w:rsidRPr="00777653">
        <w:rPr>
          <w:noProof/>
        </w:rPr>
        <w:drawing>
          <wp:inline distT="0" distB="0" distL="0" distR="0" wp14:anchorId="5BC17AF1" wp14:editId="2896596D">
            <wp:extent cx="6747510" cy="8763511"/>
            <wp:effectExtent l="0" t="0" r="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762334" cy="8782764"/>
                    </a:xfrm>
                    <a:prstGeom prst="rect">
                      <a:avLst/>
                    </a:prstGeom>
                  </pic:spPr>
                </pic:pic>
              </a:graphicData>
            </a:graphic>
          </wp:inline>
        </w:drawing>
      </w:r>
    </w:p>
    <w:p w14:paraId="0A67C63A" w14:textId="77777777" w:rsidR="00AA5989" w:rsidRDefault="0001297D" w:rsidP="0001297D">
      <w:pPr>
        <w:pStyle w:val="Caption"/>
        <w:jc w:val="center"/>
        <w:rPr>
          <w:b w:val="0"/>
          <w:bCs/>
        </w:rPr>
      </w:pPr>
      <w:r>
        <w:t>Figure</w:t>
      </w:r>
      <w:r w:rsidR="00673F4A">
        <w:t>-</w:t>
      </w:r>
      <w:r w:rsidR="00AB34DA">
        <w:t>39</w:t>
      </w:r>
      <w:r>
        <w:t xml:space="preserve"> </w:t>
      </w:r>
      <w:r w:rsidR="007B7A10">
        <w:t>Electric</w:t>
      </w:r>
      <w:r w:rsidR="003547FE">
        <w:t xml:space="preserve"> Design</w:t>
      </w:r>
      <w:r w:rsidR="007B7A10">
        <w:t xml:space="preserve"> </w:t>
      </w:r>
      <w:r w:rsidR="007B7A10" w:rsidRPr="007B7A10">
        <w:rPr>
          <w:b w:val="0"/>
          <w:bCs/>
        </w:rPr>
        <w:t>(Electric</w:t>
      </w:r>
      <w:r w:rsidR="003547FE">
        <w:rPr>
          <w:b w:val="0"/>
          <w:bCs/>
        </w:rPr>
        <w:t>_</w:t>
      </w:r>
      <w:r w:rsidR="007B7A10" w:rsidRPr="007B7A10">
        <w:rPr>
          <w:b w:val="0"/>
          <w:bCs/>
        </w:rPr>
        <w:t>Design.draw.io)</w:t>
      </w:r>
    </w:p>
    <w:p w14:paraId="4A2C63C7" w14:textId="77777777" w:rsidR="00FE45ED" w:rsidRDefault="003F7445" w:rsidP="00FE45ED">
      <w:r>
        <w:lastRenderedPageBreak/>
        <w:t>The interface design research chapter discovered several possible electric solutions</w:t>
      </w:r>
      <w:r w:rsidR="001926C3">
        <w:t xml:space="preserve">, </w:t>
      </w:r>
      <w:r w:rsidR="002042A3">
        <w:t xml:space="preserve">such as </w:t>
      </w:r>
      <w:r w:rsidR="001069ED">
        <w:t xml:space="preserve">analogue voltage dividers </w:t>
      </w:r>
      <w:r w:rsidR="00463DA1">
        <w:t>like the</w:t>
      </w:r>
      <w:r w:rsidR="005C5EBD">
        <w:t xml:space="preserve"> </w:t>
      </w:r>
      <w:r w:rsidR="001069ED">
        <w:t xml:space="preserve">linear and logarithmic </w:t>
      </w:r>
      <w:r w:rsidR="005C5EBD">
        <w:t>resistor ladders</w:t>
      </w:r>
      <w:r w:rsidR="00033319">
        <w:t xml:space="preserve"> </w:t>
      </w:r>
      <w:r w:rsidR="00033319" w:rsidRPr="00A52622">
        <w:rPr>
          <w:i/>
          <w:iCs/>
        </w:rPr>
        <w:t>(Section-</w:t>
      </w:r>
      <w:r w:rsidR="00A52622" w:rsidRPr="00A52622">
        <w:rPr>
          <w:i/>
          <w:iCs/>
        </w:rPr>
        <w:t>3.4.2</w:t>
      </w:r>
      <w:r w:rsidR="00033319" w:rsidRPr="00A52622">
        <w:rPr>
          <w:i/>
          <w:iCs/>
        </w:rPr>
        <w:t>)</w:t>
      </w:r>
      <w:r w:rsidR="005C5EBD">
        <w:t xml:space="preserve">. </w:t>
      </w:r>
      <w:r w:rsidR="00D75F4C">
        <w:t>Nevertheless, the</w:t>
      </w:r>
      <w:r w:rsidR="00E56AE4">
        <w:t xml:space="preserve"> chosen solution </w:t>
      </w:r>
      <w:r w:rsidR="007A1015">
        <w:t>fell on</w:t>
      </w:r>
      <w:r w:rsidR="00D90F46">
        <w:t xml:space="preserve"> </w:t>
      </w:r>
      <w:r w:rsidR="00E23A6D">
        <w:t xml:space="preserve">the </w:t>
      </w:r>
      <w:r w:rsidR="00D90F46" w:rsidRPr="00587C6F">
        <w:rPr>
          <w:b/>
          <w:bCs/>
          <w:i/>
          <w:iCs/>
        </w:rPr>
        <w:t xml:space="preserve">matrix </w:t>
      </w:r>
      <w:r w:rsidR="007A1015" w:rsidRPr="00587C6F">
        <w:rPr>
          <w:b/>
          <w:bCs/>
          <w:i/>
          <w:iCs/>
        </w:rPr>
        <w:t xml:space="preserve">design </w:t>
      </w:r>
      <w:r w:rsidR="006301BA" w:rsidRPr="00587C6F">
        <w:rPr>
          <w:b/>
          <w:bCs/>
          <w:i/>
          <w:iCs/>
        </w:rPr>
        <w:t>with</w:t>
      </w:r>
      <w:r w:rsidR="00D90F46" w:rsidRPr="00587C6F">
        <w:rPr>
          <w:b/>
          <w:bCs/>
          <w:i/>
          <w:iCs/>
        </w:rPr>
        <w:t xml:space="preserve"> diodes</w:t>
      </w:r>
      <w:r w:rsidR="00D90F46">
        <w:t xml:space="preserve"> to </w:t>
      </w:r>
      <w:r w:rsidR="005048FA">
        <w:t xml:space="preserve">eliminate ghosting </w:t>
      </w:r>
      <w:r w:rsidR="00394C70">
        <w:t>issues.</w:t>
      </w:r>
      <w:r w:rsidR="009F64BB">
        <w:t xml:space="preserve"> </w:t>
      </w:r>
      <w:r w:rsidR="00706001">
        <w:t xml:space="preserve">The following reasons directed me </w:t>
      </w:r>
      <w:r w:rsidR="009D166F">
        <w:t xml:space="preserve">towards </w:t>
      </w:r>
      <w:r w:rsidR="00E23A6D">
        <w:t>this</w:t>
      </w:r>
      <w:r w:rsidR="009D166F">
        <w:t xml:space="preserve"> </w:t>
      </w:r>
      <w:r w:rsidR="00E23A6D">
        <w:t>design decision</w:t>
      </w:r>
      <w:r w:rsidR="009D166F">
        <w:t>:</w:t>
      </w:r>
    </w:p>
    <w:p w14:paraId="23FCB8CA" w14:textId="77777777" w:rsidR="00672B47" w:rsidRDefault="00672B47" w:rsidP="00FE45ED"/>
    <w:p w14:paraId="3149DBA6" w14:textId="77777777" w:rsidR="009D166F" w:rsidRDefault="00052ED4" w:rsidP="00FE45ED">
      <w:r w:rsidRPr="00FE45ED">
        <w:rPr>
          <w:b/>
          <w:bCs/>
        </w:rPr>
        <w:t>Linear ladders</w:t>
      </w:r>
      <w:r w:rsidR="008B4793" w:rsidRPr="00FE45ED">
        <w:rPr>
          <w:b/>
          <w:bCs/>
        </w:rPr>
        <w:t>:</w:t>
      </w:r>
      <w:r w:rsidR="00935C8B">
        <w:t xml:space="preserve"> building any solutions mentioned </w:t>
      </w:r>
      <w:r w:rsidR="00644A6E">
        <w:t>so far</w:t>
      </w:r>
      <w:r w:rsidR="00935C8B">
        <w:t xml:space="preserve"> will take weeks</w:t>
      </w:r>
      <w:r w:rsidR="006A3C4B">
        <w:t>,</w:t>
      </w:r>
      <w:r w:rsidR="00935C8B">
        <w:t xml:space="preserve"> and linear ladders</w:t>
      </w:r>
      <w:r>
        <w:t xml:space="preserve"> may not </w:t>
      </w:r>
      <w:r w:rsidR="006A3C4B">
        <w:t xml:space="preserve">read </w:t>
      </w:r>
      <w:r w:rsidR="00644A6E">
        <w:t xml:space="preserve">120 </w:t>
      </w:r>
      <w:r w:rsidR="00E11843">
        <w:t>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797C46F8" w14:textId="77777777" w:rsidR="00FE45ED" w:rsidRDefault="00FE45ED" w:rsidP="00FE45ED"/>
    <w:p w14:paraId="2FBB85DD" w14:textId="77777777" w:rsidR="00595614" w:rsidRDefault="00595614" w:rsidP="00FE45ED">
      <w:r w:rsidRPr="00FE45ED">
        <w:rPr>
          <w:b/>
          <w:bCs/>
        </w:rPr>
        <w:t xml:space="preserve">Logarithmic </w:t>
      </w:r>
      <w:r w:rsidR="00870625" w:rsidRPr="00FE45ED">
        <w:rPr>
          <w:b/>
          <w:bCs/>
        </w:rPr>
        <w:t>ladder</w:t>
      </w:r>
      <w:r w:rsidR="00380167" w:rsidRPr="00FE45ED">
        <w:rPr>
          <w:b/>
          <w:bCs/>
        </w:rPr>
        <w:t>s</w:t>
      </w:r>
      <w:r w:rsidR="00870625">
        <w:t>: would be accurate</w:t>
      </w:r>
      <w:r w:rsidR="00A21C42">
        <w:t xml:space="preserve">; however, obtaining the necessary </w:t>
      </w:r>
      <w:r w:rsidR="00E259EA">
        <w:t xml:space="preserve">components </w:t>
      </w:r>
      <w:r w:rsidR="00A72145">
        <w:t xml:space="preserve">with exact </w:t>
      </w:r>
      <w:r w:rsidR="00A21C42">
        <w:t>resist</w:t>
      </w:r>
      <w:r w:rsidR="00A72145">
        <w:t>ance</w:t>
      </w:r>
      <w:r w:rsidR="004749F5">
        <w:t>s</w:t>
      </w:r>
      <w:r w:rsidR="00572255">
        <w:t xml:space="preserve"> may take </w:t>
      </w:r>
      <w:r w:rsidR="006130CF">
        <w:t xml:space="preserve">a </w:t>
      </w:r>
      <w:r w:rsidR="00572255">
        <w:t>long</w:t>
      </w:r>
      <w:r w:rsidR="006130CF">
        <w:t xml:space="preserve"> time</w:t>
      </w:r>
      <w:r w:rsidR="00CD19C3">
        <w:t>.</w:t>
      </w:r>
    </w:p>
    <w:p w14:paraId="480B4D2C" w14:textId="77777777" w:rsidR="00FE45ED" w:rsidRDefault="00FE45ED" w:rsidP="00FE45ED"/>
    <w:p w14:paraId="749C5B4F" w14:textId="77777777" w:rsidR="00E340CA" w:rsidRDefault="00B77D54" w:rsidP="00FE45ED">
      <w:r w:rsidRPr="00FE45ED">
        <w:rPr>
          <w:b/>
          <w:bCs/>
        </w:rPr>
        <w:t>Keyboard</w:t>
      </w:r>
      <w:r w:rsidR="003F7445" w:rsidRPr="00FE45ED">
        <w:rPr>
          <w:b/>
          <w:bCs/>
        </w:rPr>
        <w:t xml:space="preserve"> Matri</w:t>
      </w:r>
      <w:r w:rsidRPr="00FE45ED">
        <w:rPr>
          <w:b/>
          <w:bCs/>
        </w:rPr>
        <w:t>ces</w:t>
      </w:r>
      <w:r w:rsidR="00142976">
        <w:t xml:space="preserve">: </w:t>
      </w:r>
      <w:r w:rsidR="00D66B36">
        <w:t xml:space="preserve">are the </w:t>
      </w:r>
      <w:r w:rsidR="00BC5F66">
        <w:t>most feasible options</w:t>
      </w:r>
      <w:r w:rsidR="00E340CA">
        <w:t>:</w:t>
      </w:r>
    </w:p>
    <w:p w14:paraId="2D67ED19" w14:textId="77777777" w:rsidR="0010347D" w:rsidRDefault="00786A46" w:rsidP="002002DF">
      <w:pPr>
        <w:pStyle w:val="ListParagraph"/>
        <w:numPr>
          <w:ilvl w:val="0"/>
          <w:numId w:val="22"/>
        </w:numPr>
      </w:pPr>
      <w:r>
        <w:t>Requires f</w:t>
      </w:r>
      <w:r w:rsidR="001F2055" w:rsidRPr="0075232B">
        <w:t>ewer types of components</w:t>
      </w:r>
      <w:r w:rsidR="00411029">
        <w:t xml:space="preserve">, </w:t>
      </w:r>
      <w:r w:rsidR="00331249">
        <w:t>switches</w:t>
      </w:r>
      <w:r w:rsidR="0075232B">
        <w:t xml:space="preserve"> and</w:t>
      </w:r>
      <w:r w:rsidR="00331249">
        <w:t xml:space="preserve">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D530F9">
        <w:t>,</w:t>
      </w:r>
    </w:p>
    <w:p w14:paraId="06FF9441" w14:textId="77777777" w:rsidR="00E01925" w:rsidRDefault="000F4441" w:rsidP="002002DF">
      <w:pPr>
        <w:pStyle w:val="ListParagraph"/>
        <w:numPr>
          <w:ilvl w:val="0"/>
          <w:numId w:val="22"/>
        </w:numPr>
      </w:pPr>
      <w:r>
        <w:t>Accurate v</w:t>
      </w:r>
      <w:r w:rsidR="00A14F58">
        <w:t xml:space="preserve">oltages </w:t>
      </w:r>
      <w:r>
        <w:t>reading</w:t>
      </w:r>
      <w:r w:rsidR="00D530F9">
        <w:t>,</w:t>
      </w:r>
    </w:p>
    <w:p w14:paraId="15E72F9F" w14:textId="77777777" w:rsidR="00A81904" w:rsidRDefault="004E686B" w:rsidP="002002DF">
      <w:pPr>
        <w:pStyle w:val="ListParagraph"/>
        <w:numPr>
          <w:ilvl w:val="0"/>
          <w:numId w:val="22"/>
        </w:numPr>
      </w:pPr>
      <w:r w:rsidRPr="004E686B">
        <w:t>Str</w:t>
      </w:r>
      <w:r>
        <w:t>aightforward</w:t>
      </w:r>
      <w:r w:rsidR="0027499F">
        <w:t>,</w:t>
      </w:r>
      <w:r>
        <w:t xml:space="preserve"> considering that</w:t>
      </w:r>
      <w:r w:rsidR="00A57292">
        <w:t xml:space="preserve"> 120 switches are involved</w:t>
      </w:r>
      <w:r>
        <w:t>,</w:t>
      </w:r>
    </w:p>
    <w:p w14:paraId="611AAE77" w14:textId="77777777" w:rsidR="00846E4F" w:rsidRDefault="004A64C8" w:rsidP="002002DF">
      <w:pPr>
        <w:pStyle w:val="ListParagraph"/>
        <w:numPr>
          <w:ilvl w:val="0"/>
          <w:numId w:val="22"/>
        </w:numPr>
      </w:pPr>
      <w:r>
        <w:t xml:space="preserve">Require similar </w:t>
      </w:r>
      <w:r w:rsidR="007D3B97">
        <w:t>build time</w:t>
      </w:r>
      <w:r w:rsidR="00A81904">
        <w:t xml:space="preserve"> </w:t>
      </w:r>
      <w:r>
        <w:t>tha</w:t>
      </w:r>
      <w:r w:rsidR="00E30FBF">
        <w:t>n</w:t>
      </w:r>
      <w:r>
        <w:t xml:space="preserve"> </w:t>
      </w:r>
      <w:r w:rsidR="007D3B97">
        <w:t xml:space="preserve">other </w:t>
      </w:r>
      <w:r>
        <w:t>options</w:t>
      </w:r>
      <w:r w:rsidR="007D3B97">
        <w:t>,</w:t>
      </w:r>
    </w:p>
    <w:p w14:paraId="57A404EA" w14:textId="77777777" w:rsidR="00252D7D" w:rsidRDefault="00252D7D" w:rsidP="00252D7D">
      <w:pPr>
        <w:pStyle w:val="ListParagraph"/>
        <w:ind w:left="1440"/>
      </w:pPr>
    </w:p>
    <w:p w14:paraId="4A5D5E3F" w14:textId="77777777" w:rsidR="00DB2B8C" w:rsidRPr="00DB2B8C" w:rsidRDefault="002C4AE7" w:rsidP="00FE45ED">
      <w:r w:rsidRPr="00FE45ED">
        <w:rPr>
          <w:b/>
          <w:bCs/>
        </w:rPr>
        <w:t>Disadvantages:</w:t>
      </w:r>
      <w:r w:rsidR="00467282" w:rsidRPr="00FE45ED">
        <w:rPr>
          <w:b/>
          <w:bCs/>
        </w:rPr>
        <w:t xml:space="preserve"> </w:t>
      </w:r>
    </w:p>
    <w:p w14:paraId="7AF57D89" w14:textId="77777777" w:rsidR="00DB2B8C" w:rsidRDefault="00B01A2C" w:rsidP="00CD7E85">
      <w:pPr>
        <w:pStyle w:val="ListParagraph"/>
        <w:numPr>
          <w:ilvl w:val="0"/>
          <w:numId w:val="22"/>
        </w:numPr>
      </w:pPr>
      <w:r>
        <w:t xml:space="preserve">A </w:t>
      </w:r>
      <w:r w:rsidR="00C500C7">
        <w:t>6</w:t>
      </w:r>
      <w:r>
        <w:t>/</w:t>
      </w:r>
      <w:r w:rsidR="00C500C7">
        <w:t xml:space="preserve">20 </w:t>
      </w:r>
      <w:r>
        <w:t>matrix</w:t>
      </w:r>
      <w:r w:rsidR="00C500C7">
        <w:t xml:space="preserve"> </w:t>
      </w:r>
      <w:r w:rsidR="00AB0F57">
        <w:t xml:space="preserve">is </w:t>
      </w:r>
      <w:r w:rsidR="00C66676">
        <w:t xml:space="preserve">a concise </w:t>
      </w:r>
      <w:r w:rsidR="00D92B41">
        <w:t>layout</w:t>
      </w:r>
      <w:r w:rsidR="00D92A11">
        <w:t xml:space="preserve"> </w:t>
      </w:r>
      <w:r w:rsidR="00D92B41">
        <w:t xml:space="preserve">and may require </w:t>
      </w:r>
      <w:r w:rsidR="001C4544">
        <w:t>stripped wire</w:t>
      </w:r>
      <w:r w:rsidR="00D92B41">
        <w:t>s</w:t>
      </w:r>
      <w:r w:rsidR="001C4544">
        <w:t xml:space="preserve"> for </w:t>
      </w:r>
      <w:r w:rsidR="0025533F">
        <w:t xml:space="preserve">the </w:t>
      </w:r>
      <w:r w:rsidR="001C4544">
        <w:t>row</w:t>
      </w:r>
      <w:r w:rsidR="00C66676">
        <w:t xml:space="preserve"> bus</w:t>
      </w:r>
      <w:r w:rsidR="00D92B41">
        <w:t>es</w:t>
      </w:r>
      <w:r w:rsidR="00050E99">
        <w:t xml:space="preserve"> (</w:t>
      </w:r>
      <w:r w:rsidR="00050E99" w:rsidRPr="00F43932">
        <w:rPr>
          <w:i/>
          <w:iCs/>
        </w:rPr>
        <w:t>Figure</w:t>
      </w:r>
      <w:r w:rsidR="00DE76C8" w:rsidRPr="00F43932">
        <w:rPr>
          <w:i/>
          <w:iCs/>
        </w:rPr>
        <w:t>-</w:t>
      </w:r>
      <w:r w:rsidR="00050E99" w:rsidRPr="00F43932">
        <w:rPr>
          <w:i/>
          <w:iCs/>
        </w:rPr>
        <w:t>4</w:t>
      </w:r>
      <w:r w:rsidR="00600317">
        <w:rPr>
          <w:i/>
          <w:iCs/>
        </w:rPr>
        <w:t>0</w:t>
      </w:r>
      <w:r w:rsidR="00050E99">
        <w:t>)</w:t>
      </w:r>
      <w:r w:rsidR="00F43932">
        <w:t xml:space="preserve">, </w:t>
      </w:r>
    </w:p>
    <w:p w14:paraId="36DDEB21" w14:textId="77777777" w:rsidR="00193D89" w:rsidRDefault="0036064B" w:rsidP="00CD7E85">
      <w:pPr>
        <w:pStyle w:val="ListParagraph"/>
        <w:numPr>
          <w:ilvl w:val="0"/>
          <w:numId w:val="22"/>
        </w:numPr>
      </w:pPr>
      <w:r>
        <w:t>C</w:t>
      </w:r>
      <w:r w:rsidR="00F43932">
        <w:t>omponents</w:t>
      </w:r>
      <w:r w:rsidR="000A7AF1">
        <w:t>'</w:t>
      </w:r>
      <w:r w:rsidR="00F43932">
        <w:t xml:space="preserve"> proximity </w:t>
      </w:r>
      <w:r w:rsidR="00887923">
        <w:t xml:space="preserve">risk </w:t>
      </w:r>
      <w:r w:rsidR="00F43932">
        <w:t>short</w:t>
      </w:r>
      <w:r>
        <w:t xml:space="preserve"> </w:t>
      </w:r>
      <w:r w:rsidR="00E46C26">
        <w:t>circuit</w:t>
      </w:r>
      <w:r w:rsidR="00887923">
        <w:t>s</w:t>
      </w:r>
      <w:r w:rsidR="00F43932">
        <w:t>.</w:t>
      </w:r>
    </w:p>
    <w:p w14:paraId="7A921C4A" w14:textId="77777777" w:rsidR="00887923" w:rsidRDefault="00887923" w:rsidP="00887923">
      <w:pPr>
        <w:pStyle w:val="ListParagraph"/>
        <w:ind w:left="1440"/>
      </w:pPr>
    </w:p>
    <w:p w14:paraId="525431C7" w14:textId="77777777" w:rsidR="00193D89" w:rsidRDefault="00173503" w:rsidP="00193D89">
      <w:pPr>
        <w:keepNext/>
        <w:jc w:val="center"/>
      </w:pPr>
      <w:r>
        <w:rPr>
          <w:noProof/>
        </w:rPr>
        <w:drawing>
          <wp:inline distT="0" distB="0" distL="0" distR="0" wp14:anchorId="2AF17753" wp14:editId="0C7B84FF">
            <wp:extent cx="6549591" cy="3622963"/>
            <wp:effectExtent l="0" t="0" r="3810" b="0"/>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6581727" cy="3640739"/>
                    </a:xfrm>
                    <a:prstGeom prst="rect">
                      <a:avLst/>
                    </a:prstGeom>
                  </pic:spPr>
                </pic:pic>
              </a:graphicData>
            </a:graphic>
          </wp:inline>
        </w:drawing>
      </w:r>
    </w:p>
    <w:p w14:paraId="0306728B" w14:textId="77777777" w:rsidR="00CF54DE" w:rsidRDefault="00193D89" w:rsidP="006B22EA">
      <w:pPr>
        <w:pStyle w:val="Caption"/>
        <w:jc w:val="center"/>
      </w:pPr>
      <w:r>
        <w:t>Figure</w:t>
      </w:r>
      <w:r w:rsidR="00673F4A">
        <w:t>-</w:t>
      </w:r>
      <w:r w:rsidR="00600317">
        <w:t>4</w:t>
      </w:r>
      <w:r w:rsidR="00A00657">
        <w:t>1</w:t>
      </w:r>
      <w:r>
        <w:t xml:space="preserve"> </w:t>
      </w:r>
      <w:r w:rsidR="003D7DBF">
        <w:t>2x6 Matrix</w:t>
      </w:r>
      <w:r w:rsidR="00DD5560">
        <w:t xml:space="preserve"> </w:t>
      </w:r>
      <w:r w:rsidR="00DD5560" w:rsidRPr="00DD5560">
        <w:rPr>
          <w:b w:val="0"/>
          <w:bCs/>
        </w:rPr>
        <w:t>(Appendix/</w:t>
      </w:r>
      <w:r w:rsidR="00DD5560">
        <w:rPr>
          <w:b w:val="0"/>
          <w:bCs/>
        </w:rPr>
        <w:t>Fret</w:t>
      </w:r>
      <w:r w:rsidR="003547FE">
        <w:rPr>
          <w:b w:val="0"/>
          <w:bCs/>
        </w:rPr>
        <w:t>_</w:t>
      </w:r>
      <w:r w:rsidR="00DD5560">
        <w:rPr>
          <w:b w:val="0"/>
          <w:bCs/>
        </w:rPr>
        <w:t>Electric</w:t>
      </w:r>
      <w:r w:rsidR="00DD5560" w:rsidRPr="00DD5560">
        <w:rPr>
          <w:b w:val="0"/>
          <w:bCs/>
        </w:rPr>
        <w:t>.drawio)</w:t>
      </w:r>
    </w:p>
    <w:p w14:paraId="2964EA68" w14:textId="77777777" w:rsidR="00702554" w:rsidRDefault="00702554" w:rsidP="0001297D"/>
    <w:p w14:paraId="1F815C32" w14:textId="77777777" w:rsidR="00702554" w:rsidRDefault="00702554" w:rsidP="0001297D"/>
    <w:p w14:paraId="40BAAE6D" w14:textId="77777777" w:rsidR="00702554" w:rsidRPr="0001297D" w:rsidRDefault="00702554" w:rsidP="0001297D"/>
    <w:p w14:paraId="54C25148" w14:textId="77777777" w:rsidR="00C07C1C" w:rsidRDefault="00E144B9" w:rsidP="00C07C1C">
      <w:pPr>
        <w:pStyle w:val="Heading3"/>
      </w:pPr>
      <w:bookmarkStart w:id="64" w:name="_Toc137611453"/>
      <w:r>
        <w:t>4.1.</w:t>
      </w:r>
      <w:r w:rsidR="00EA4AF7">
        <w:t>4</w:t>
      </w:r>
      <w:r>
        <w:t xml:space="preserve">. </w:t>
      </w:r>
      <w:r w:rsidR="000D7AB6">
        <w:t>Right</w:t>
      </w:r>
      <w:r w:rsidR="00673F4A">
        <w:t>-</w:t>
      </w:r>
      <w:r w:rsidR="000D7AB6">
        <w:t>H</w:t>
      </w:r>
      <w:r>
        <w:t>and Control</w:t>
      </w:r>
      <w:bookmarkEnd w:id="64"/>
    </w:p>
    <w:p w14:paraId="3DB50E26" w14:textId="77777777" w:rsidR="00440BC6" w:rsidRDefault="00440BC6" w:rsidP="00440BC6"/>
    <w:p w14:paraId="65EC9D39" w14:textId="77777777" w:rsidR="009F434C" w:rsidRDefault="00CA0C02" w:rsidP="00440BC6">
      <w:r>
        <w:t>The main</w:t>
      </w:r>
      <w:r w:rsidR="00CE4CEB">
        <w:t xml:space="preserve"> right-hand </w:t>
      </w:r>
      <w:r w:rsidR="004D5874">
        <w:t>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w:t>
      </w:r>
      <w:r w:rsidR="00D30DF7">
        <w:t>on</w:t>
      </w:r>
      <w:r w:rsidR="00CC1DD7">
        <w:t>/</w:t>
      </w:r>
      <w:r w:rsidR="00D30DF7">
        <w:t>off</w:t>
      </w:r>
      <w:r w:rsidR="00CC1DD7">
        <w:t xml:space="preserve"> </w:t>
      </w:r>
      <w:r w:rsidR="00D30DF7">
        <w:t>toggle</w:t>
      </w:r>
      <w:r w:rsidR="00CC1DD7">
        <w:t xml:space="preserve">, </w:t>
      </w:r>
      <w:r w:rsidR="00CA5F9C">
        <w:t>LEDs</w:t>
      </w:r>
      <w:r w:rsidR="00B06E0E">
        <w:t xml:space="preserve">, </w:t>
      </w:r>
      <w:r w:rsidR="006A6054">
        <w:t>USB connection</w:t>
      </w:r>
      <w:r w:rsidR="00E01444">
        <w:t xml:space="preserve">, and support elements </w:t>
      </w:r>
      <w:r w:rsidR="007D587F">
        <w:t>to</w:t>
      </w:r>
      <w:r w:rsidR="00E01444">
        <w:t xml:space="preserve"> </w:t>
      </w:r>
      <w:r w:rsidR="00860FBC">
        <w:t>attach</w:t>
      </w:r>
      <w:r w:rsidR="007D587F">
        <w:t xml:space="preserve"> the neck, </w:t>
      </w:r>
      <w:r w:rsidR="00AE782C">
        <w:t>cover</w:t>
      </w:r>
      <w:r w:rsidR="00D9153F">
        <w:t>,</w:t>
      </w:r>
      <w:r w:rsidR="00AE782C">
        <w:t xml:space="preserve"> and</w:t>
      </w:r>
      <w:r w:rsidR="005E6D62">
        <w:t xml:space="preserve"> body.</w:t>
      </w:r>
      <w:r w:rsidR="00EA2C53">
        <w:t xml:space="preserve"> </w:t>
      </w:r>
      <w:r w:rsidR="000E284D">
        <w:t xml:space="preserve">Hand manufacturing </w:t>
      </w:r>
      <w:r w:rsidR="007165FC">
        <w:t xml:space="preserve">constraints the range of </w:t>
      </w:r>
      <w:r w:rsidR="00191DBC">
        <w:t>executable solutio</w:t>
      </w:r>
      <w:r w:rsidR="001A53B0">
        <w:t>n</w:t>
      </w:r>
      <w:r w:rsidR="007165FC">
        <w:t>s</w:t>
      </w:r>
      <w:r w:rsidR="00A704AC">
        <w:t>, like bending perfect curves</w:t>
      </w:r>
      <w:r w:rsidR="002C7E2F">
        <w:t xml:space="preserve"> </w:t>
      </w:r>
      <w:r w:rsidR="009516A5">
        <w:t xml:space="preserve">from plastic </w:t>
      </w:r>
      <w:r w:rsidR="002C7E2F">
        <w:t xml:space="preserve">or </w:t>
      </w:r>
      <w:r w:rsidR="00805197">
        <w:t>creating</w:t>
      </w:r>
      <w:r w:rsidR="0096354C">
        <w:t xml:space="preserve"> </w:t>
      </w:r>
      <w:r w:rsidR="005F0EAB">
        <w:t>par</w:t>
      </w:r>
      <w:r w:rsidR="0096354C">
        <w:t>ts</w:t>
      </w:r>
      <w:r w:rsidR="00805197">
        <w:t xml:space="preserve"> </w:t>
      </w:r>
      <w:r w:rsidR="009516A5">
        <w:t>that fit surgically together</w:t>
      </w:r>
      <w:r w:rsidR="005F0EAB">
        <w:t>, and</w:t>
      </w:r>
      <w:r w:rsidR="00410DCF">
        <w:t xml:space="preserve"> our</w:t>
      </w:r>
      <w:r w:rsidR="00694DC2">
        <w:t xml:space="preserve"> design </w:t>
      </w:r>
      <w:r w:rsidR="00410DCF">
        <w:t xml:space="preserve">must </w:t>
      </w:r>
      <w:r w:rsidR="00694DC2">
        <w:t>consider</w:t>
      </w:r>
      <w:r w:rsidR="00410DCF">
        <w:t xml:space="preserve"> </w:t>
      </w:r>
      <w:r w:rsidR="00301982">
        <w:t xml:space="preserve">an </w:t>
      </w:r>
      <w:r w:rsidR="00927B7E">
        <w:t xml:space="preserve">acceptable tolerance of </w:t>
      </w:r>
      <w:r w:rsidR="00E10742">
        <w:rPr>
          <w:rFonts w:cstheme="majorHAnsi"/>
        </w:rPr>
        <w:t>±</w:t>
      </w:r>
      <w:r w:rsidR="00221663">
        <w:t>1</w:t>
      </w:r>
      <w:r w:rsidR="000E61AC">
        <w:t>mm.</w:t>
      </w:r>
    </w:p>
    <w:p w14:paraId="4158703E" w14:textId="77777777" w:rsidR="00A9487F" w:rsidRDefault="00A9487F" w:rsidP="001B01CC">
      <w:pPr>
        <w:pStyle w:val="Caption"/>
        <w:jc w:val="center"/>
      </w:pPr>
    </w:p>
    <w:p w14:paraId="78D6E0DF" w14:textId="77777777" w:rsidR="00A9487F" w:rsidRDefault="006F2FEA" w:rsidP="001B01CC">
      <w:pPr>
        <w:pStyle w:val="Caption"/>
        <w:jc w:val="center"/>
      </w:pPr>
      <w:r>
        <w:rPr>
          <w:noProof/>
        </w:rPr>
        <w:drawing>
          <wp:inline distT="0" distB="0" distL="0" distR="0" wp14:anchorId="79A9D5F1" wp14:editId="03817E4F">
            <wp:extent cx="6216693" cy="4587380"/>
            <wp:effectExtent l="0" t="0" r="0" b="381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283696" cy="4636823"/>
                    </a:xfrm>
                    <a:prstGeom prst="rect">
                      <a:avLst/>
                    </a:prstGeom>
                  </pic:spPr>
                </pic:pic>
              </a:graphicData>
            </a:graphic>
          </wp:inline>
        </w:drawing>
      </w:r>
    </w:p>
    <w:p w14:paraId="667DCFDC" w14:textId="77777777" w:rsidR="001B01CC" w:rsidRDefault="001B01CC" w:rsidP="001B01CC">
      <w:pPr>
        <w:pStyle w:val="Caption"/>
        <w:jc w:val="center"/>
      </w:pPr>
      <w:r>
        <w:t>Figure</w:t>
      </w:r>
      <w:r w:rsidR="00673F4A">
        <w:t>-</w:t>
      </w:r>
      <w:r w:rsidR="00600317">
        <w:t>4</w:t>
      </w:r>
      <w:r w:rsidR="00A00657">
        <w:t>2</w:t>
      </w:r>
      <w:r>
        <w:t xml:space="preserve"> </w:t>
      </w:r>
      <w:r w:rsidR="00353FE5">
        <w:t>Body Design</w:t>
      </w:r>
      <w:r w:rsidR="00DD5560">
        <w:t xml:space="preserve"> </w:t>
      </w:r>
      <w:r w:rsidR="00DD5560" w:rsidRPr="00DD5560">
        <w:rPr>
          <w:b w:val="0"/>
          <w:bCs/>
        </w:rPr>
        <w:t>(Appendix/Body</w:t>
      </w:r>
      <w:r w:rsidR="003370A6">
        <w:rPr>
          <w:b w:val="0"/>
          <w:bCs/>
        </w:rPr>
        <w:t>_</w:t>
      </w:r>
      <w:r w:rsidR="00DD5560">
        <w:rPr>
          <w:b w:val="0"/>
          <w:bCs/>
        </w:rPr>
        <w:t>Design</w:t>
      </w:r>
      <w:r w:rsidR="00DD5560" w:rsidRPr="00DD5560">
        <w:rPr>
          <w:b w:val="0"/>
          <w:bCs/>
        </w:rPr>
        <w:t>.drawio)</w:t>
      </w:r>
    </w:p>
    <w:p w14:paraId="039C06B7" w14:textId="77777777" w:rsidR="001B01CC" w:rsidRPr="00440BC6" w:rsidRDefault="001B01CC" w:rsidP="00440BC6"/>
    <w:p w14:paraId="13BA3B27" w14:textId="77777777" w:rsidR="00C07C1C" w:rsidRDefault="009A7202" w:rsidP="009A7202">
      <w:pPr>
        <w:pStyle w:val="Heading4"/>
      </w:pPr>
      <w:r>
        <w:t>4.1.</w:t>
      </w:r>
      <w:r w:rsidR="00EA4AF7">
        <w:t>4</w:t>
      </w:r>
      <w:r w:rsidR="003A1423">
        <w:t>.1</w:t>
      </w:r>
      <w:r>
        <w:t xml:space="preserve">. </w:t>
      </w:r>
      <w:r w:rsidR="0041797D">
        <w:t>Body</w:t>
      </w:r>
    </w:p>
    <w:p w14:paraId="6A7C0222" w14:textId="77777777" w:rsidR="005D6ACA" w:rsidRDefault="005D6ACA" w:rsidP="00DF0024"/>
    <w:p w14:paraId="326AD0AF" w14:textId="77777777" w:rsidR="00CB23F7" w:rsidRDefault="00833AA4" w:rsidP="00DF0024">
      <w:r>
        <w:t>The body</w:t>
      </w:r>
      <w:r w:rsidR="00653C52">
        <w:t xml:space="preserve"> </w:t>
      </w:r>
      <w:r w:rsidR="00E52BAE">
        <w:t xml:space="preserve">must </w:t>
      </w:r>
      <w:r w:rsidR="00BB6F5A">
        <w:t>be assembled</w:t>
      </w:r>
      <w:r w:rsidR="00455939">
        <w:t xml:space="preserve"> in a way to allow disassembly for servicing.</w:t>
      </w:r>
      <w:r w:rsidR="00EA38C3">
        <w:t xml:space="preserve"> </w:t>
      </w:r>
      <w:r w:rsidR="001911CD">
        <w:t>Support units with embedded nuts and screws will hold the body and cover together</w:t>
      </w:r>
      <w:r w:rsidR="004C3239">
        <w:t>.</w:t>
      </w:r>
      <w:r w:rsidR="00E95A52">
        <w:t xml:space="preserve"> </w:t>
      </w:r>
      <w:r w:rsidR="0098382A">
        <w:t>T</w:t>
      </w:r>
      <w:r w:rsidR="0020214F">
        <w:t xml:space="preserve">hese connectors </w:t>
      </w:r>
      <w:r w:rsidR="00C90102">
        <w:t>reinforce</w:t>
      </w:r>
      <w:r w:rsidR="0032156A">
        <w:t xml:space="preserve"> the</w:t>
      </w:r>
      <w:r w:rsidR="00C90102">
        <w:t xml:space="preserve"> device's structural integrity</w:t>
      </w:r>
      <w:r w:rsidR="0098382A">
        <w:t xml:space="preserve">, as </w:t>
      </w:r>
      <w:r w:rsidR="00C90102">
        <w:t xml:space="preserve">the body </w:t>
      </w:r>
      <w:r w:rsidR="0098382A">
        <w:t>may be</w:t>
      </w:r>
      <w:r w:rsidR="002C38DE">
        <w:t xml:space="preserve"> under more stress than other electrical </w:t>
      </w:r>
      <w:r w:rsidR="00C6742E">
        <w:t xml:space="preserve">handheld </w:t>
      </w:r>
      <w:r w:rsidR="002C38DE">
        <w:t>devices.</w:t>
      </w:r>
      <w:r w:rsidR="00CA4A9B">
        <w:t xml:space="preserve"> </w:t>
      </w:r>
      <w:r w:rsidR="00445D40">
        <w:t>The body must</w:t>
      </w:r>
      <w:r w:rsidR="00CA4A9B">
        <w:t xml:space="preserve"> withstand the</w:t>
      </w:r>
      <w:r w:rsidR="006763C9">
        <w:t xml:space="preserve"> </w:t>
      </w:r>
      <w:r w:rsidR="004215A8">
        <w:t xml:space="preserve">pressure of the </w:t>
      </w:r>
      <w:r w:rsidR="00445D40">
        <w:t>user</w:t>
      </w:r>
      <w:r w:rsidR="003C5515">
        <w:t>'</w:t>
      </w:r>
      <w:r w:rsidR="00445D40">
        <w:t>s right arm</w:t>
      </w:r>
      <w:r w:rsidR="000A7AF1">
        <w:t>'</w:t>
      </w:r>
      <w:r w:rsidR="006763C9">
        <w:t>s weight</w:t>
      </w:r>
      <w:r w:rsidR="004215A8">
        <w:t xml:space="preserve"> without damaging </w:t>
      </w:r>
      <w:r w:rsidR="008C2996">
        <w:t>the open-cavity</w:t>
      </w:r>
      <w:r w:rsidR="0059627C">
        <w:t xml:space="preserve"> structure</w:t>
      </w:r>
      <w:r w:rsidR="00CB23F7">
        <w:t>.</w:t>
      </w:r>
      <w:r w:rsidR="00B24F0A">
        <w:t xml:space="preserve"> </w:t>
      </w:r>
      <w:r w:rsidR="00CA4127">
        <w:t xml:space="preserve">One </w:t>
      </w:r>
      <w:r w:rsidR="00954B03">
        <w:t>typical</w:t>
      </w:r>
      <w:r w:rsidR="002F7E9B">
        <w:t xml:space="preserve"> </w:t>
      </w:r>
      <w:r w:rsidR="00411D08">
        <w:t xml:space="preserve">guitar </w:t>
      </w:r>
      <w:r w:rsidR="002F7E9B">
        <w:t>design failure</w:t>
      </w:r>
      <w:r w:rsidR="00411D08">
        <w:t xml:space="preserve"> </w:t>
      </w:r>
      <w:r w:rsidR="0077708A">
        <w:t xml:space="preserve">is </w:t>
      </w:r>
      <w:r w:rsidR="005D0DCD">
        <w:t xml:space="preserve">the </w:t>
      </w:r>
      <w:r w:rsidR="00C20345">
        <w:t xml:space="preserve">weak neck-body </w:t>
      </w:r>
      <w:r w:rsidR="0077708A">
        <w:t>connection</w:t>
      </w:r>
      <w:r w:rsidR="00AC1A15">
        <w:t>,</w:t>
      </w:r>
      <w:r w:rsidR="00954B03">
        <w:t xml:space="preserve"> </w:t>
      </w:r>
      <w:r w:rsidR="005D0DCD">
        <w:t xml:space="preserve">resulting in </w:t>
      </w:r>
      <w:r w:rsidR="005F0CCB">
        <w:t xml:space="preserve">bent </w:t>
      </w:r>
      <w:r w:rsidR="000B58F3">
        <w:t xml:space="preserve">or </w:t>
      </w:r>
      <w:r w:rsidR="000E6FAB">
        <w:t xml:space="preserve">damaged </w:t>
      </w:r>
      <w:r w:rsidR="005F0CCB">
        <w:t>guitar neck</w:t>
      </w:r>
      <w:r w:rsidR="005D0DCD">
        <w:t>s</w:t>
      </w:r>
      <w:r w:rsidR="00C20345">
        <w:t>.</w:t>
      </w:r>
      <w:r w:rsidR="00411D08">
        <w:t xml:space="preserve"> </w:t>
      </w:r>
      <w:r w:rsidR="0028218E">
        <w:t>S</w:t>
      </w:r>
      <w:r w:rsidR="00A95CC1">
        <w:t>ubstantial</w:t>
      </w:r>
      <w:r w:rsidR="00D10BC1">
        <w:t xml:space="preserve"> pulling or pushing forces </w:t>
      </w:r>
      <w:r w:rsidR="00AB77C1">
        <w:t xml:space="preserve">generate leverage that </w:t>
      </w:r>
      <w:r w:rsidR="00D10BC1">
        <w:t xml:space="preserve">may easily </w:t>
      </w:r>
      <w:r w:rsidR="0028218E">
        <w:t>deform</w:t>
      </w:r>
      <w:r w:rsidR="00D10BC1">
        <w:t xml:space="preserve"> </w:t>
      </w:r>
      <w:r w:rsidR="004C48A4">
        <w:t xml:space="preserve">or </w:t>
      </w:r>
      <w:r w:rsidR="00D10BC1">
        <w:t xml:space="preserve">break the </w:t>
      </w:r>
      <w:r w:rsidR="00C63D42">
        <w:t>controller</w:t>
      </w:r>
      <w:r w:rsidR="00D10BC1">
        <w:t xml:space="preserve"> apart</w:t>
      </w:r>
      <w:r w:rsidR="002C77A5">
        <w:t>, and</w:t>
      </w:r>
      <w:r w:rsidR="001A0F44">
        <w:t xml:space="preserve"> </w:t>
      </w:r>
      <w:r w:rsidR="00D27A02">
        <w:t xml:space="preserve">additional </w:t>
      </w:r>
      <w:r w:rsidR="00E83D92">
        <w:t>components</w:t>
      </w:r>
      <w:r w:rsidR="00D27A02">
        <w:t xml:space="preserve"> </w:t>
      </w:r>
      <w:r w:rsidR="001D2246">
        <w:t xml:space="preserve">will </w:t>
      </w:r>
      <w:r w:rsidR="00D27A02">
        <w:t>re</w:t>
      </w:r>
      <w:r w:rsidR="000F3020">
        <w:t>i</w:t>
      </w:r>
      <w:r w:rsidR="00D27A02">
        <w:t xml:space="preserve">nforce </w:t>
      </w:r>
      <w:r w:rsidR="000F3020">
        <w:t xml:space="preserve">the neck </w:t>
      </w:r>
      <w:r w:rsidR="001D2246">
        <w:t xml:space="preserve">to </w:t>
      </w:r>
      <w:r w:rsidR="00E83D92">
        <w:t>endure</w:t>
      </w:r>
      <w:r w:rsidR="00131BB8">
        <w:t xml:space="preserve"> reasonable </w:t>
      </w:r>
      <w:r w:rsidR="00845A7C">
        <w:t>use.</w:t>
      </w:r>
    </w:p>
    <w:p w14:paraId="46D4867E" w14:textId="77777777" w:rsidR="00002F26" w:rsidRDefault="009C0F41" w:rsidP="00002F26">
      <w:pPr>
        <w:keepNext/>
        <w:jc w:val="center"/>
      </w:pPr>
      <w:r>
        <w:rPr>
          <w:noProof/>
        </w:rPr>
        <w:lastRenderedPageBreak/>
        <w:drawing>
          <wp:inline distT="0" distB="0" distL="0" distR="0" wp14:anchorId="19D744A3" wp14:editId="7270F3EF">
            <wp:extent cx="6562565" cy="3185057"/>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626199" cy="3215941"/>
                    </a:xfrm>
                    <a:prstGeom prst="rect">
                      <a:avLst/>
                    </a:prstGeom>
                  </pic:spPr>
                </pic:pic>
              </a:graphicData>
            </a:graphic>
          </wp:inline>
        </w:drawing>
      </w:r>
    </w:p>
    <w:p w14:paraId="62385D19" w14:textId="77777777" w:rsidR="00E56110" w:rsidRDefault="00002F26" w:rsidP="00002F26">
      <w:pPr>
        <w:pStyle w:val="Caption"/>
        <w:jc w:val="center"/>
        <w:rPr>
          <w:b w:val="0"/>
          <w:bCs/>
        </w:rPr>
      </w:pPr>
      <w:r>
        <w:t>Figure</w:t>
      </w:r>
      <w:r w:rsidR="003370A6">
        <w:t>-</w:t>
      </w:r>
      <w:r w:rsidR="00A00657">
        <w:t>43</w:t>
      </w:r>
      <w:r>
        <w:t xml:space="preserve"> </w:t>
      </w:r>
      <w:r w:rsidR="00DD5560">
        <w:t xml:space="preserve">Body </w:t>
      </w:r>
      <w:r w:rsidR="00DD5560" w:rsidRPr="00DD5560">
        <w:rPr>
          <w:b w:val="0"/>
          <w:bCs/>
        </w:rPr>
        <w:t>(Appendix/Body</w:t>
      </w:r>
      <w:r w:rsidR="003370A6">
        <w:rPr>
          <w:b w:val="0"/>
          <w:bCs/>
        </w:rPr>
        <w:t>_</w:t>
      </w:r>
      <w:r w:rsidR="00DD5560" w:rsidRPr="00DD5560">
        <w:rPr>
          <w:b w:val="0"/>
          <w:bCs/>
        </w:rPr>
        <w:t>Support.drawio)</w:t>
      </w:r>
    </w:p>
    <w:p w14:paraId="2758734E" w14:textId="77777777" w:rsidR="00F120D5" w:rsidRPr="00DD5560" w:rsidRDefault="00F120D5" w:rsidP="00DD5560"/>
    <w:p w14:paraId="074C4E68" w14:textId="77777777" w:rsidR="00C07C1C" w:rsidRDefault="009A7202" w:rsidP="009A7202">
      <w:pPr>
        <w:pStyle w:val="Heading4"/>
      </w:pPr>
      <w:r>
        <w:t>4.1.</w:t>
      </w:r>
      <w:r w:rsidR="000D6264">
        <w:t>4</w:t>
      </w:r>
      <w:r>
        <w:t xml:space="preserve">.2. </w:t>
      </w:r>
      <w:r w:rsidR="00C06AFC">
        <w:t xml:space="preserve">Strum </w:t>
      </w:r>
      <w:r w:rsidR="00C07C1C">
        <w:t>Options</w:t>
      </w:r>
    </w:p>
    <w:p w14:paraId="1568A1CF" w14:textId="77777777" w:rsidR="00690984" w:rsidRDefault="00690984" w:rsidP="00690984"/>
    <w:p w14:paraId="6A143440" w14:textId="77777777" w:rsidR="00BB2D5C" w:rsidRDefault="0035396A" w:rsidP="004A40C1">
      <w:r w:rsidRPr="004A40C1">
        <w:rPr>
          <w:b/>
          <w:bCs/>
        </w:rPr>
        <w:t>Vibration Sensor</w:t>
      </w:r>
      <w:r w:rsidR="007D2409">
        <w:t>:</w:t>
      </w:r>
      <w:r w:rsidR="005A1DD0">
        <w:t xml:space="preserve"> </w:t>
      </w:r>
      <w:r w:rsidR="004D12A5">
        <w:t>can detect strummed strings</w:t>
      </w:r>
      <w:r w:rsidR="00AB5638">
        <w:t>, capturing additional information, like pressure and note length.</w:t>
      </w:r>
      <w:r>
        <w:t xml:space="preserve"> </w:t>
      </w:r>
      <w:r w:rsidR="0081628D">
        <w:t xml:space="preserve">Its </w:t>
      </w:r>
      <w:r w:rsidR="00F22519">
        <w:t xml:space="preserve">drawback is that these sensors are </w:t>
      </w:r>
      <w:r w:rsidR="0031473F">
        <w:t>sensitive to external factors and need extensive calibration.</w:t>
      </w:r>
    </w:p>
    <w:p w14:paraId="242561FB" w14:textId="77777777" w:rsidR="00FF3D40" w:rsidRDefault="00FF3D40" w:rsidP="00FF3D40">
      <w:pPr>
        <w:pStyle w:val="ListParagraph"/>
      </w:pPr>
    </w:p>
    <w:p w14:paraId="492C8EC8" w14:textId="77777777" w:rsidR="00BB2D5C" w:rsidRDefault="00FF38CB" w:rsidP="004A40C1">
      <w:r w:rsidRPr="004A40C1">
        <w:rPr>
          <w:b/>
          <w:bCs/>
        </w:rPr>
        <w:t>Pressure Sensor</w:t>
      </w:r>
      <w:r w:rsidRPr="00FF38CB">
        <w:t>:</w:t>
      </w:r>
      <w:r>
        <w:t xml:space="preserve"> </w:t>
      </w:r>
      <w:r w:rsidR="0023146E">
        <w:t>can measure the forces applied to strings</w:t>
      </w:r>
      <w:r w:rsidR="00713CE7">
        <w:t>. H</w:t>
      </w:r>
      <w:r w:rsidR="00D62214">
        <w:t xml:space="preserve">owever, </w:t>
      </w:r>
      <w:r w:rsidR="001625A4">
        <w:t xml:space="preserve">the cost and </w:t>
      </w:r>
      <w:r w:rsidR="00713CE7">
        <w:t>space requirement is significant.</w:t>
      </w:r>
    </w:p>
    <w:p w14:paraId="4D6E7C20" w14:textId="77777777" w:rsidR="00FF3D40" w:rsidRDefault="00FF3D40" w:rsidP="00FF3D40">
      <w:pPr>
        <w:pStyle w:val="ListParagraph"/>
      </w:pPr>
    </w:p>
    <w:p w14:paraId="229CBFED" w14:textId="77777777" w:rsidR="00FF3D40" w:rsidRDefault="00FB50D4" w:rsidP="004A40C1">
      <w:r w:rsidRPr="004A40C1">
        <w:rPr>
          <w:b/>
          <w:bCs/>
        </w:rPr>
        <w:t>Capacitive Sensors</w:t>
      </w:r>
      <w:r w:rsidRPr="00FB50D4">
        <w:t>:</w:t>
      </w:r>
      <w:r>
        <w:t xml:space="preserve"> </w:t>
      </w:r>
      <w:r w:rsidR="00DC128F">
        <w:t xml:space="preserve">may </w:t>
      </w:r>
      <w:r w:rsidR="006655AC">
        <w:t>also read string strums</w:t>
      </w:r>
      <w:r w:rsidR="00E73420">
        <w:t xml:space="preserve">. They are relatively </w:t>
      </w:r>
      <w:r w:rsidR="00F43D96">
        <w:t xml:space="preserve">budget-friendly </w:t>
      </w:r>
      <w:r w:rsidR="00E73420">
        <w:t xml:space="preserve">and would fit </w:t>
      </w:r>
      <w:r w:rsidR="00AC32FE">
        <w:t xml:space="preserve">in </w:t>
      </w:r>
      <w:r w:rsidR="007A749C">
        <w:t>a</w:t>
      </w:r>
      <w:r w:rsidR="00AC32FE">
        <w:t xml:space="preserve"> limited space</w:t>
      </w:r>
      <w:r w:rsidR="00DB3A94">
        <w:t>, but</w:t>
      </w:r>
      <w:r w:rsidR="00126C8D">
        <w:t xml:space="preserve"> </w:t>
      </w:r>
      <w:r w:rsidR="00DD3F7D">
        <w:t xml:space="preserve">their </w:t>
      </w:r>
      <w:r w:rsidR="008F4D3C">
        <w:t xml:space="preserve">implementation </w:t>
      </w:r>
      <w:r w:rsidR="00DD3F7D">
        <w:t xml:space="preserve">may be </w:t>
      </w:r>
      <w:r w:rsidR="00126C8D">
        <w:t>complex</w:t>
      </w:r>
      <w:r w:rsidR="007A749C">
        <w:t>,</w:t>
      </w:r>
      <w:r w:rsidR="00126C8D">
        <w:t xml:space="preserve"> and </w:t>
      </w:r>
      <w:r w:rsidR="007A749C">
        <w:t xml:space="preserve">they </w:t>
      </w:r>
      <w:r w:rsidR="0010146B">
        <w:t xml:space="preserve">are sensitive to environmental factors, such as </w:t>
      </w:r>
      <w:r w:rsidR="00561A31">
        <w:t>humidity and temperature</w:t>
      </w:r>
      <w:r w:rsidR="00126C8D">
        <w:t>.</w:t>
      </w:r>
    </w:p>
    <w:p w14:paraId="727BBAF1" w14:textId="77777777" w:rsidR="00FF3D40" w:rsidRDefault="00FF3D40" w:rsidP="00FF3D40"/>
    <w:p w14:paraId="0FBF9335" w14:textId="77777777" w:rsidR="00BB2D5C" w:rsidRDefault="00F96E1F" w:rsidP="004A40C1">
      <w:r w:rsidRPr="004A40C1">
        <w:rPr>
          <w:b/>
          <w:bCs/>
        </w:rPr>
        <w:t>Optical Sensors</w:t>
      </w:r>
      <w:r w:rsidRPr="00F96E1F">
        <w:t>:</w:t>
      </w:r>
      <w:r>
        <w:t xml:space="preserve"> </w:t>
      </w:r>
      <w:r w:rsidR="00042A87">
        <w:t>may involve a light sourc</w:t>
      </w:r>
      <w:r w:rsidR="006B6F4A">
        <w:t>e</w:t>
      </w:r>
      <w:r w:rsidR="006268DE">
        <w:t xml:space="preserve"> above each string</w:t>
      </w:r>
      <w:r w:rsidR="006B6F4A">
        <w:t>. When the user strums the string</w:t>
      </w:r>
      <w:r w:rsidR="007A749C">
        <w:t>s</w:t>
      </w:r>
      <w:r w:rsidR="00E02208">
        <w:t>,</w:t>
      </w:r>
      <w:r w:rsidR="006B6F4A">
        <w:t xml:space="preserve"> </w:t>
      </w:r>
      <w:r w:rsidR="0081074C">
        <w:t xml:space="preserve">the sensor can read </w:t>
      </w:r>
      <w:r w:rsidR="00D7026A">
        <w:t xml:space="preserve">the </w:t>
      </w:r>
      <w:r w:rsidR="00976334">
        <w:t xml:space="preserve">changes </w:t>
      </w:r>
      <w:r w:rsidR="00E37695">
        <w:t xml:space="preserve">in the light source. </w:t>
      </w:r>
      <w:r w:rsidR="00741874">
        <w:t>This intr</w:t>
      </w:r>
      <w:r w:rsidR="000E372F">
        <w:t>iguing solution, however, requires a lot of experimentation.</w:t>
      </w:r>
    </w:p>
    <w:p w14:paraId="437F2235" w14:textId="77777777" w:rsidR="004A40C1" w:rsidRDefault="004A40C1" w:rsidP="004A40C1"/>
    <w:p w14:paraId="7F502FCE" w14:textId="77777777" w:rsidR="00BB2D5C" w:rsidRDefault="0052311C" w:rsidP="004A40C1">
      <w:r w:rsidRPr="004A40C1">
        <w:rPr>
          <w:b/>
          <w:bCs/>
        </w:rPr>
        <w:t>Magnetic Sensors</w:t>
      </w:r>
      <w:r w:rsidRPr="0052311C">
        <w:t>:</w:t>
      </w:r>
      <w:r>
        <w:t xml:space="preserve"> </w:t>
      </w:r>
      <w:r w:rsidR="009305C8">
        <w:t xml:space="preserve">We may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4246E8E6" w14:textId="77777777" w:rsidR="004A40C1" w:rsidRDefault="004A40C1" w:rsidP="004A40C1"/>
    <w:p w14:paraId="35618B29" w14:textId="77777777" w:rsidR="00BB2D5C" w:rsidRDefault="008A620A" w:rsidP="004A40C1">
      <w:r w:rsidRPr="004A40C1">
        <w:rPr>
          <w:b/>
          <w:bCs/>
        </w:rPr>
        <w:t>Strum Bar</w:t>
      </w:r>
      <w:r w:rsidRPr="008A620A">
        <w:t>:</w:t>
      </w:r>
      <w:r>
        <w:t xml:space="preserve"> </w:t>
      </w:r>
      <w:r w:rsidR="00E5565A">
        <w:t>We can cut corners</w:t>
      </w:r>
      <w:r>
        <w:t xml:space="preserve"> </w:t>
      </w:r>
      <w:r w:rsidR="00E5565A">
        <w:t xml:space="preserve">using </w:t>
      </w:r>
      <w:r>
        <w:t>six Guitar Hero Strum Bars on the guitar</w:t>
      </w:r>
      <w:r w:rsidR="00D37553">
        <w:t xml:space="preserve">, but </w:t>
      </w:r>
      <w:r w:rsidR="00FF1AAB">
        <w:t xml:space="preserve">these </w:t>
      </w:r>
      <w:r w:rsidR="00780E78">
        <w:t>units</w:t>
      </w:r>
      <w:r w:rsidR="00FF1AAB">
        <w:t xml:space="preserve"> are difficult to </w:t>
      </w:r>
      <w:r w:rsidR="00470EC0">
        <w:t>find</w:t>
      </w:r>
      <w:r w:rsidR="00851B5F">
        <w:t xml:space="preserve"> and</w:t>
      </w:r>
      <w:r w:rsidR="00470EC0">
        <w:t xml:space="preserve"> require more space than</w:t>
      </w:r>
      <w:r w:rsidR="00851B5F">
        <w:t xml:space="preserve"> available.</w:t>
      </w:r>
    </w:p>
    <w:p w14:paraId="7A2461EF" w14:textId="77777777" w:rsidR="00082196" w:rsidRDefault="00082196" w:rsidP="004A40C1"/>
    <w:p w14:paraId="60CDF6F2" w14:textId="77777777" w:rsidR="002E3B45" w:rsidRDefault="00CF0972" w:rsidP="00082196">
      <w:r w:rsidRPr="004A40C1">
        <w:rPr>
          <w:b/>
          <w:bCs/>
        </w:rPr>
        <w:t>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58879C1F" w14:textId="77777777" w:rsidR="002E3B45" w:rsidRDefault="002E3B45" w:rsidP="00EE029B">
      <w:pPr>
        <w:pStyle w:val="ListParagraph"/>
      </w:pPr>
    </w:p>
    <w:p w14:paraId="657D34EA" w14:textId="77777777" w:rsidR="007A0082" w:rsidRDefault="009A7202" w:rsidP="009A7202">
      <w:pPr>
        <w:pStyle w:val="Heading4"/>
      </w:pPr>
      <w:r>
        <w:t>4.1.</w:t>
      </w:r>
      <w:r w:rsidR="000D6264">
        <w:t>4</w:t>
      </w:r>
      <w:r>
        <w:t xml:space="preserve">.3. </w:t>
      </w:r>
      <w:r w:rsidR="003A36A0">
        <w:t>Strum</w:t>
      </w:r>
      <w:r w:rsidR="001A0DA2">
        <w:t xml:space="preserve"> Solution</w:t>
      </w:r>
    </w:p>
    <w:p w14:paraId="0F63E52E" w14:textId="77777777" w:rsidR="00D45AB3" w:rsidRDefault="00D45AB3" w:rsidP="00BB2D5C"/>
    <w:p w14:paraId="065BC5F8" w14:textId="77777777" w:rsidR="00A101EE" w:rsidRDefault="00BB2D5C" w:rsidP="00BB2D5C">
      <w:r>
        <w:t xml:space="preserve">Our chosen method is a </w:t>
      </w:r>
      <w:r w:rsidR="005B24DF" w:rsidRPr="00726C13">
        <w:rPr>
          <w:b/>
          <w:bCs/>
          <w:i/>
          <w:iCs/>
        </w:rPr>
        <w:t>hybrid</w:t>
      </w:r>
      <w:r>
        <w:t xml:space="preserve"> compromise between switch</w:t>
      </w:r>
      <w:r w:rsidR="005A2C16">
        <w:t>es</w:t>
      </w:r>
      <w:r>
        <w:t xml:space="preserve"> and pressure sensor</w:t>
      </w:r>
      <w:r w:rsidR="005A2C16">
        <w:t>s</w:t>
      </w:r>
      <w:r>
        <w:t xml:space="preserve">. </w:t>
      </w:r>
      <w:r w:rsidR="00245BDD">
        <w:t>S</w:t>
      </w:r>
      <w:r>
        <w:t>tring</w:t>
      </w:r>
      <w:r w:rsidR="00417633">
        <w:t>s</w:t>
      </w:r>
      <w:r>
        <w:t xml:space="preserve"> </w:t>
      </w:r>
      <w:r w:rsidR="00245BDD">
        <w:t>are</w:t>
      </w:r>
      <w:r>
        <w:t xml:space="preserve"> </w:t>
      </w:r>
      <w:r w:rsidR="00245BDD">
        <w:t xml:space="preserve">fixed </w:t>
      </w:r>
      <w:r w:rsidR="00417633">
        <w:t xml:space="preserve">to </w:t>
      </w:r>
      <w:r>
        <w:t>momentary switch</w:t>
      </w:r>
      <w:r w:rsidR="00417633">
        <w:t>es</w:t>
      </w:r>
      <w:r>
        <w:t xml:space="preserve"> </w:t>
      </w:r>
      <w:r w:rsidR="00417633">
        <w:t xml:space="preserve">and </w:t>
      </w:r>
      <w:r>
        <w:t xml:space="preserve">act on lateral forces to trigger strum events. </w:t>
      </w:r>
      <w:r w:rsidR="00445532">
        <w:t>The</w:t>
      </w:r>
      <w:r>
        <w:t xml:space="preserve"> tension may be set with tuning pegs or screws, and springs may be applied to </w:t>
      </w:r>
      <w:r w:rsidR="0063410B">
        <w:t>adjust</w:t>
      </w:r>
      <w:r w:rsidR="00ED2CA0">
        <w:t xml:space="preserve"> </w:t>
      </w:r>
      <w:r>
        <w:t xml:space="preserve">the pressure </w:t>
      </w:r>
      <w:r w:rsidR="0063410B">
        <w:t xml:space="preserve">sensitivity </w:t>
      </w:r>
      <w:r>
        <w:t xml:space="preserve">of strums. A medium-difficulty solution that </w:t>
      </w:r>
      <w:r w:rsidR="00B90E80">
        <w:t xml:space="preserve">resembles </w:t>
      </w:r>
      <w:r w:rsidR="00BB11F5">
        <w:t xml:space="preserve">more </w:t>
      </w:r>
      <w:r>
        <w:t>of the actual instrument mechanism</w:t>
      </w:r>
      <w:r w:rsidR="00565A22">
        <w:t>.</w:t>
      </w:r>
      <w:r w:rsidR="00035B73">
        <w:t xml:space="preserve"> </w:t>
      </w:r>
      <w:r w:rsidR="00906BDB">
        <w:t xml:space="preserve">They </w:t>
      </w:r>
      <w:r w:rsidR="00035B73">
        <w:t xml:space="preserve">fit the available </w:t>
      </w:r>
      <w:r w:rsidR="00906BDB">
        <w:t>space</w:t>
      </w:r>
      <w:r w:rsidR="00565A22">
        <w:t>,</w:t>
      </w:r>
      <w:r w:rsidR="00BB11F5">
        <w:t xml:space="preserve"> can be delivered</w:t>
      </w:r>
      <w:r w:rsidR="008D521E">
        <w:t xml:space="preserve"> </w:t>
      </w:r>
      <w:r w:rsidR="00A3274D">
        <w:t>quickly</w:t>
      </w:r>
      <w:r w:rsidR="00230AF5">
        <w:t xml:space="preserve"> and </w:t>
      </w:r>
      <w:r w:rsidR="00035B73">
        <w:t xml:space="preserve">has </w:t>
      </w:r>
      <w:r w:rsidR="003161A4">
        <w:t>the</w:t>
      </w:r>
      <w:r w:rsidR="00906BDB">
        <w:t xml:space="preserve"> </w:t>
      </w:r>
      <w:r w:rsidR="00B73ECE">
        <w:t xml:space="preserve">accuracy </w:t>
      </w:r>
      <w:r w:rsidR="00F64BF8">
        <w:t xml:space="preserve">to produce an authentic </w:t>
      </w:r>
      <w:r w:rsidR="00DB3E88">
        <w:t>experience</w:t>
      </w:r>
      <w:r>
        <w:t>.</w:t>
      </w:r>
    </w:p>
    <w:p w14:paraId="09C66DAD" w14:textId="77777777" w:rsidR="00A101EE" w:rsidRDefault="00A101EE" w:rsidP="00BB2D5C"/>
    <w:p w14:paraId="1C6A2A44" w14:textId="77777777" w:rsidR="00372584" w:rsidRDefault="00BB2D5C" w:rsidP="00BB2D5C">
      <w:r>
        <w:t>On the downside, the string switch</w:t>
      </w:r>
      <w:r w:rsidR="003161A4">
        <w:t>es</w:t>
      </w:r>
      <w:r>
        <w:t xml:space="preserve"> </w:t>
      </w:r>
      <w:r w:rsidR="003161A4">
        <w:t>are</w:t>
      </w:r>
      <w:r>
        <w:t xml:space="preserve"> not analogue input</w:t>
      </w:r>
      <w:r w:rsidR="003161A4">
        <w:t>s</w:t>
      </w:r>
      <w:r>
        <w:t xml:space="preserve"> and </w:t>
      </w:r>
      <w:r w:rsidR="003161A4">
        <w:t>are</w:t>
      </w:r>
      <w:r>
        <w:t xml:space="preserve"> less versatile than sensor readings, and extensive fine-tuning is required to get the desired tension on the strings.</w:t>
      </w:r>
      <w:r w:rsidR="00464AF4">
        <w:t xml:space="preserve"> </w:t>
      </w:r>
      <w:r w:rsidR="006E0439">
        <w:t xml:space="preserve">The </w:t>
      </w:r>
      <w:r w:rsidR="006E0439" w:rsidRPr="00FC3115">
        <w:rPr>
          <w:b/>
          <w:bCs/>
          <w:i/>
          <w:iCs/>
        </w:rPr>
        <w:t>levers</w:t>
      </w:r>
      <w:r w:rsidR="006E0439">
        <w:t xml:space="preserve"> that trigger actions</w:t>
      </w:r>
      <w:r w:rsidR="00417B1B">
        <w:t xml:space="preserve"> </w:t>
      </w:r>
      <w:r w:rsidR="00417B1B" w:rsidRPr="000A44D3">
        <w:rPr>
          <w:i/>
          <w:iCs/>
        </w:rPr>
        <w:t>(Figure-4</w:t>
      </w:r>
      <w:r w:rsidR="00624DC1">
        <w:rPr>
          <w:i/>
          <w:iCs/>
        </w:rPr>
        <w:t>4</w:t>
      </w:r>
      <w:r w:rsidR="00417B1B" w:rsidRPr="000A44D3">
        <w:rPr>
          <w:i/>
          <w:iCs/>
        </w:rPr>
        <w:t>)</w:t>
      </w:r>
      <w:r w:rsidR="006E0439">
        <w:t xml:space="preserve"> </w:t>
      </w:r>
      <w:r w:rsidR="002B54AB">
        <w:t xml:space="preserve">are mechanical components </w:t>
      </w:r>
      <w:r w:rsidR="005E505B" w:rsidRPr="00FC3115">
        <w:rPr>
          <w:b/>
          <w:bCs/>
          <w:i/>
          <w:iCs/>
        </w:rPr>
        <w:t>prone to physical damage</w:t>
      </w:r>
      <w:r w:rsidR="00066AAC">
        <w:t>.</w:t>
      </w:r>
      <w:r w:rsidR="005E505B">
        <w:t xml:space="preserve"> </w:t>
      </w:r>
      <w:r w:rsidR="009A2F4D">
        <w:t>U</w:t>
      </w:r>
      <w:r w:rsidR="005E505B">
        <w:t>ser</w:t>
      </w:r>
      <w:r w:rsidR="009A2F4D">
        <w:t>s</w:t>
      </w:r>
      <w:r w:rsidR="005E505B">
        <w:t xml:space="preserve"> may be required to </w:t>
      </w:r>
      <w:r w:rsidR="008E4534">
        <w:t>adjust the pressure</w:t>
      </w:r>
      <w:r w:rsidR="002B54AB">
        <w:t xml:space="preserve">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FB117B">
        <w:t>stringed switches</w:t>
      </w:r>
      <w:r w:rsidR="00A34E64">
        <w:t xml:space="preserve">; </w:t>
      </w:r>
      <w:r w:rsidR="00DD50E2">
        <w:t>experienced</w:t>
      </w:r>
      <w:r w:rsidR="00C72FCB">
        <w:t xml:space="preserve"> </w:t>
      </w:r>
      <w:r w:rsidR="00172F54">
        <w:t>guitarists</w:t>
      </w:r>
      <w:r w:rsidR="00A34E64">
        <w:t xml:space="preserve"> may find </w:t>
      </w:r>
      <w:r w:rsidR="00687D5E">
        <w:t>adjusting string</w:t>
      </w:r>
      <w:r w:rsidR="00172F54">
        <w:t>s</w:t>
      </w:r>
      <w:r w:rsidR="00687D5E">
        <w:t xml:space="preserve"> authentic</w:t>
      </w:r>
      <w:r w:rsidR="00A3274D">
        <w:t>,</w:t>
      </w:r>
      <w:r w:rsidR="00DD50E2">
        <w:t xml:space="preserve"> </w:t>
      </w:r>
      <w:r w:rsidR="00C72FCB">
        <w:t>while beginners may feel intimidated</w:t>
      </w:r>
      <w:r w:rsidR="009A15BC">
        <w:t>.</w:t>
      </w:r>
    </w:p>
    <w:p w14:paraId="2FE430D2" w14:textId="77777777" w:rsidR="00DA415B" w:rsidRDefault="00DA415B" w:rsidP="00BB2D5C"/>
    <w:p w14:paraId="6031B204" w14:textId="77777777" w:rsidR="004D779F" w:rsidRDefault="004D779F" w:rsidP="008303C4">
      <w:pPr>
        <w:keepNext/>
        <w:jc w:val="center"/>
      </w:pPr>
      <w:r>
        <w:rPr>
          <w:noProof/>
        </w:rPr>
        <w:drawing>
          <wp:inline distT="0" distB="0" distL="0" distR="0" wp14:anchorId="724B060A" wp14:editId="4333B554">
            <wp:extent cx="5954888" cy="3498040"/>
            <wp:effectExtent l="0" t="0" r="8255" b="762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60528" cy="3501353"/>
                    </a:xfrm>
                    <a:prstGeom prst="rect">
                      <a:avLst/>
                    </a:prstGeom>
                  </pic:spPr>
                </pic:pic>
              </a:graphicData>
            </a:graphic>
          </wp:inline>
        </w:drawing>
      </w:r>
    </w:p>
    <w:p w14:paraId="6D873976" w14:textId="77777777" w:rsidR="00B53DF0" w:rsidRDefault="004D779F" w:rsidP="00DA415B">
      <w:pPr>
        <w:pStyle w:val="Caption"/>
        <w:jc w:val="center"/>
        <w:rPr>
          <w:b w:val="0"/>
        </w:rPr>
      </w:pPr>
      <w:r>
        <w:t>Figure</w:t>
      </w:r>
      <w:r w:rsidR="00EA46BE">
        <w:t>-</w:t>
      </w:r>
      <w:r w:rsidR="00381321">
        <w:t xml:space="preserve"> </w:t>
      </w:r>
      <w:r w:rsidR="00624DC1">
        <w:t>44</w:t>
      </w:r>
      <w:r w:rsidR="00381321">
        <w:t>Lever</w:t>
      </w:r>
      <w:r w:rsidR="00022DF8">
        <w:t>-Switching</w:t>
      </w:r>
      <w:r w:rsidR="00381321">
        <w:t xml:space="preserve"> </w:t>
      </w:r>
      <w:r w:rsidR="00381321" w:rsidRPr="00381321">
        <w:rPr>
          <w:b w:val="0"/>
        </w:rPr>
        <w:t>(</w:t>
      </w:r>
      <w:r w:rsidR="00381321">
        <w:rPr>
          <w:b w:val="0"/>
        </w:rPr>
        <w:t>Appendix/Lever_Mechanism.drawio</w:t>
      </w:r>
      <w:r w:rsidR="00381321" w:rsidRPr="00381321">
        <w:rPr>
          <w:b w:val="0"/>
        </w:rPr>
        <w:t>)</w:t>
      </w:r>
    </w:p>
    <w:p w14:paraId="77B4674A" w14:textId="77777777" w:rsidR="000A44D3" w:rsidRPr="000A44D3" w:rsidRDefault="000A44D3" w:rsidP="000A44D3"/>
    <w:p w14:paraId="5EEB72CC" w14:textId="77777777" w:rsidR="00C92244" w:rsidRDefault="00046798" w:rsidP="00F31E39">
      <w:r>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187D0D">
        <w:t>, including:</w:t>
      </w:r>
    </w:p>
    <w:p w14:paraId="099FF220" w14:textId="77777777"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58186C52" w14:textId="77777777"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3C00768F"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78D10D95" w14:textId="77777777" w:rsidR="002C306F" w:rsidRDefault="007125F8" w:rsidP="00961067">
      <w:pPr>
        <w:pStyle w:val="ListParagraph"/>
        <w:numPr>
          <w:ilvl w:val="0"/>
          <w:numId w:val="25"/>
        </w:numPr>
      </w:pPr>
      <w:r>
        <w:t>S</w:t>
      </w:r>
      <w:r w:rsidR="00AA19BF">
        <w:t>ix screws, nuts</w:t>
      </w:r>
      <w:r w:rsidR="008B39D7">
        <w:t>, springs</w:t>
      </w:r>
      <w:r w:rsidR="000F7536">
        <w:t xml:space="preserve">, </w:t>
      </w:r>
      <w:r w:rsidR="00B53C3F">
        <w:t xml:space="preserve">and </w:t>
      </w:r>
      <w:r w:rsidR="000F7536">
        <w:t>levers</w:t>
      </w:r>
      <w:r w:rsidR="00DD74D8">
        <w:t>,</w:t>
      </w:r>
    </w:p>
    <w:p w14:paraId="070311D5" w14:textId="77777777"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BCFBFDE" w14:textId="77777777" w:rsidR="00D41B00" w:rsidRDefault="00D41B00" w:rsidP="00952DB6"/>
    <w:p w14:paraId="0C0076ED" w14:textId="77777777" w:rsidR="001D3360" w:rsidRDefault="001D3360" w:rsidP="00952DB6"/>
    <w:p w14:paraId="08DF1C52" w14:textId="77777777" w:rsidR="00D41B00" w:rsidRDefault="00D41B00" w:rsidP="00D41B00">
      <w:pPr>
        <w:keepNext/>
      </w:pPr>
      <w:r>
        <w:rPr>
          <w:noProof/>
        </w:rPr>
        <w:drawing>
          <wp:inline distT="0" distB="0" distL="0" distR="0" wp14:anchorId="31C02F8F" wp14:editId="34ED44D6">
            <wp:extent cx="6645910" cy="7081997"/>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3">
                      <a:extLst>
                        <a:ext uri="{28A0092B-C50C-407E-A947-70E740481C1C}">
                          <a14:useLocalDpi xmlns:a14="http://schemas.microsoft.com/office/drawing/2010/main" val="0"/>
                        </a:ext>
                      </a:extLst>
                    </a:blip>
                    <a:stretch>
                      <a:fillRect/>
                    </a:stretch>
                  </pic:blipFill>
                  <pic:spPr>
                    <a:xfrm>
                      <a:off x="0" y="0"/>
                      <a:ext cx="6651290" cy="7087730"/>
                    </a:xfrm>
                    <a:prstGeom prst="rect">
                      <a:avLst/>
                    </a:prstGeom>
                  </pic:spPr>
                </pic:pic>
              </a:graphicData>
            </a:graphic>
          </wp:inline>
        </w:drawing>
      </w:r>
    </w:p>
    <w:p w14:paraId="724E2E6F" w14:textId="77777777" w:rsidR="00D41B00" w:rsidRDefault="00D41B00" w:rsidP="00D41B00">
      <w:pPr>
        <w:pStyle w:val="Caption"/>
        <w:jc w:val="center"/>
      </w:pPr>
      <w:r>
        <w:t>Figure</w:t>
      </w:r>
      <w:r w:rsidR="00EA46BE">
        <w:t>-</w:t>
      </w:r>
      <w:r w:rsidR="00624DC1">
        <w:t>45</w:t>
      </w:r>
      <w:r>
        <w:t xml:space="preserve"> Components </w:t>
      </w:r>
      <w:r w:rsidRPr="0010274A">
        <w:rPr>
          <w:b w:val="0"/>
          <w:bCs/>
        </w:rPr>
        <w:t>(Appendix/Strum</w:t>
      </w:r>
      <w:r w:rsidR="002432E4">
        <w:rPr>
          <w:b w:val="0"/>
          <w:bCs/>
        </w:rPr>
        <w:t>-</w:t>
      </w:r>
      <w:r w:rsidRPr="0010274A">
        <w:rPr>
          <w:b w:val="0"/>
          <w:bCs/>
        </w:rPr>
        <w:t>Components.drawio)</w:t>
      </w:r>
    </w:p>
    <w:p w14:paraId="3C583E74" w14:textId="77777777" w:rsidR="00CD0482" w:rsidRDefault="00CD0482" w:rsidP="00952DB6"/>
    <w:p w14:paraId="2060B1CC" w14:textId="77777777" w:rsidR="00EE287D" w:rsidRDefault="00912205" w:rsidP="00952DB6">
      <w:r>
        <w:t xml:space="preserve">The </w:t>
      </w:r>
      <w:r w:rsidR="00466216">
        <w:t>strum</w:t>
      </w:r>
      <w:r w:rsidR="006B3310">
        <w:t xml:space="preserve"> is designed to </w:t>
      </w:r>
      <w:r w:rsidR="002036CB">
        <w:t>be</w:t>
      </w:r>
      <w:r w:rsidR="0024379E">
        <w:t xml:space="preserve"> a </w:t>
      </w:r>
      <w:r w:rsidR="0024379E" w:rsidRPr="00FF61D0">
        <w:rPr>
          <w:b/>
          <w:bCs/>
          <w:i/>
          <w:iCs/>
        </w:rPr>
        <w:t>separate</w:t>
      </w:r>
      <w:r w:rsidR="002036CB" w:rsidRPr="00FF61D0">
        <w:rPr>
          <w:b/>
          <w:bCs/>
          <w:i/>
          <w:iCs/>
        </w:rPr>
        <w:t xml:space="preserve"> replaceable</w:t>
      </w:r>
      <w:r w:rsidR="0024379E" w:rsidRPr="00FF61D0">
        <w:rPr>
          <w:b/>
          <w:bCs/>
          <w:i/>
          <w:iCs/>
        </w:rPr>
        <w:t xml:space="preserve"> unit</w:t>
      </w:r>
      <w:r w:rsidR="003E165F">
        <w:t>.</w:t>
      </w:r>
      <w:r w:rsidR="003F1AD6">
        <w:t xml:space="preserve"> </w:t>
      </w:r>
      <w:r w:rsidR="00E9283A">
        <w:t xml:space="preserve">The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15mm) </w:t>
      </w:r>
      <w:r w:rsidR="00753E0C">
        <w:t>but provides space for comfortable strumming</w:t>
      </w:r>
      <w:r w:rsidR="00266F11">
        <w:t xml:space="preserve"> (</w:t>
      </w:r>
      <w:r w:rsidR="007B3750">
        <w:t>~</w:t>
      </w:r>
      <w:r w:rsidR="00266F11">
        <w:t>30mm)</w:t>
      </w:r>
      <w:r w:rsidR="006A08BB">
        <w:t>.</w:t>
      </w:r>
    </w:p>
    <w:p w14:paraId="3891A7CA" w14:textId="77777777" w:rsidR="0025572B" w:rsidRDefault="007353C1" w:rsidP="0025572B">
      <w:pPr>
        <w:keepNext/>
      </w:pPr>
      <w:r>
        <w:rPr>
          <w:noProof/>
        </w:rPr>
        <w:lastRenderedPageBreak/>
        <w:drawing>
          <wp:inline distT="0" distB="0" distL="0" distR="0" wp14:anchorId="0D768EF3" wp14:editId="1856C584">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4">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46DED191" w14:textId="77777777" w:rsidR="00781FC2" w:rsidRDefault="0025572B" w:rsidP="0025572B">
      <w:pPr>
        <w:pStyle w:val="Caption"/>
        <w:jc w:val="center"/>
        <w:rPr>
          <w:b w:val="0"/>
          <w:bCs/>
        </w:rPr>
      </w:pPr>
      <w:r>
        <w:t>Figure</w:t>
      </w:r>
      <w:r w:rsidR="00EA46BE">
        <w:t>-</w:t>
      </w:r>
      <w:r w:rsidR="00624DC1">
        <w:t>46</w:t>
      </w:r>
      <w:r>
        <w:t xml:space="preserve"> Strum </w:t>
      </w:r>
      <w:r w:rsidR="002432E4">
        <w:t>Design</w:t>
      </w:r>
      <w:r w:rsidR="00867025">
        <w:t xml:space="preserve"> </w:t>
      </w:r>
      <w:r w:rsidR="00867025" w:rsidRPr="00867025">
        <w:rPr>
          <w:b w:val="0"/>
          <w:bCs/>
        </w:rPr>
        <w:t>(Appendix/Strum_Unit.drawio)</w:t>
      </w:r>
    </w:p>
    <w:p w14:paraId="6D1A71B4" w14:textId="77777777" w:rsidR="00E15C43" w:rsidRPr="00E15C43" w:rsidRDefault="00E15C43" w:rsidP="00E15C43"/>
    <w:p w14:paraId="2A88F1EA" w14:textId="77777777" w:rsidR="00F120D5" w:rsidRDefault="00F120D5" w:rsidP="00F120D5">
      <w:pPr>
        <w:pStyle w:val="Heading4"/>
      </w:pPr>
      <w:r>
        <w:t>4.1.</w:t>
      </w:r>
      <w:r w:rsidR="000D6264">
        <w:t>4</w:t>
      </w:r>
      <w:r>
        <w:t>.</w:t>
      </w:r>
      <w:r w:rsidR="00C17D2D">
        <w:t>4</w:t>
      </w:r>
      <w:r>
        <w:t>. Toggle and LEDs</w:t>
      </w:r>
    </w:p>
    <w:p w14:paraId="62B56AA8" w14:textId="77777777" w:rsidR="00B71E6A" w:rsidRDefault="00B71E6A" w:rsidP="00B71E6A"/>
    <w:p w14:paraId="64C9A843" w14:textId="77777777" w:rsidR="00033941" w:rsidRDefault="00FB7BD5" w:rsidP="00B71E6A">
      <w:r>
        <w:t>Our</w:t>
      </w:r>
      <w:r w:rsidR="00472676">
        <w:t xml:space="preserve"> specification require</w:t>
      </w:r>
      <w:r>
        <w:t>s</w:t>
      </w:r>
      <w:r w:rsidR="00472676">
        <w:t xml:space="preserve"> </w:t>
      </w:r>
      <w:r w:rsidR="00D22E8F">
        <w:t>user</w:t>
      </w:r>
      <w:r w:rsidR="008A1996">
        <w:t>s</w:t>
      </w:r>
      <w:r w:rsidR="00D22E8F">
        <w:t xml:space="preserve"> to interact with the</w:t>
      </w:r>
      <w:r w:rsidR="000A170D">
        <w:t xml:space="preserve"> device without disrupting traditional input</w:t>
      </w:r>
      <w:r w:rsidR="00D16FA2">
        <w:t>s</w:t>
      </w:r>
      <w:r w:rsidR="00D2436B">
        <w:t xml:space="preserve">, and </w:t>
      </w:r>
      <w:r w:rsidR="00A91A47">
        <w:t xml:space="preserve">USB keyboard communication may </w:t>
      </w:r>
      <w:r w:rsidR="00042F28">
        <w:t>depend</w:t>
      </w:r>
      <w:r w:rsidR="00A91A47">
        <w:t xml:space="preserve"> on the final communication protocol. </w:t>
      </w:r>
      <w:r w:rsidR="00491B99">
        <w:t>T</w:t>
      </w:r>
      <w:r w:rsidR="00694930">
        <w: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27490E7F" w14:textId="77777777" w:rsidR="00B90401" w:rsidRDefault="00B90401" w:rsidP="00B90401">
      <w:pPr>
        <w:pStyle w:val="ListParagraph"/>
        <w:numPr>
          <w:ilvl w:val="0"/>
          <w:numId w:val="27"/>
        </w:numPr>
      </w:pPr>
      <w:r w:rsidRPr="00491B99">
        <w:rPr>
          <w:b/>
          <w:bCs/>
        </w:rPr>
        <w:t>RED</w:t>
      </w:r>
      <w:r w:rsidR="00521630">
        <w:t xml:space="preserve">: Device </w:t>
      </w:r>
      <w:r w:rsidR="006876AC">
        <w:t>c</w:t>
      </w:r>
      <w:r w:rsidR="00521630">
        <w:t>onnected</w:t>
      </w:r>
      <w:r w:rsidR="006876AC">
        <w:t xml:space="preserve"> to USB,</w:t>
      </w:r>
    </w:p>
    <w:p w14:paraId="38BDF727" w14:textId="77777777" w:rsidR="00B90401" w:rsidRDefault="00B90401" w:rsidP="00B90401">
      <w:pPr>
        <w:pStyle w:val="ListParagraph"/>
        <w:numPr>
          <w:ilvl w:val="0"/>
          <w:numId w:val="27"/>
        </w:numPr>
      </w:pPr>
      <w:r w:rsidRPr="00491B99">
        <w:rPr>
          <w:b/>
          <w:bCs/>
        </w:rPr>
        <w:t>GREEN</w:t>
      </w:r>
      <w:r w:rsidR="006876AC">
        <w:t xml:space="preserve">: USB </w:t>
      </w:r>
      <w:r w:rsidR="006627B5">
        <w:t>communication is ON,</w:t>
      </w:r>
    </w:p>
    <w:p w14:paraId="6ABF64EA" w14:textId="77777777" w:rsidR="00B90401" w:rsidRDefault="00B90401" w:rsidP="00B90401">
      <w:pPr>
        <w:pStyle w:val="ListParagraph"/>
        <w:numPr>
          <w:ilvl w:val="0"/>
          <w:numId w:val="27"/>
        </w:numPr>
      </w:pPr>
      <w:r w:rsidRPr="00491B99">
        <w:rPr>
          <w:b/>
          <w:bCs/>
        </w:rPr>
        <w:t>BLUE</w:t>
      </w:r>
      <w:r w:rsidR="006627B5">
        <w:t xml:space="preserve">: </w:t>
      </w:r>
      <w:r w:rsidR="00926518">
        <w:t xml:space="preserve">USB </w:t>
      </w:r>
      <w:r w:rsidR="006255A6">
        <w:t>data transfer</w:t>
      </w:r>
      <w:r w:rsidR="00353020">
        <w:t>.</w:t>
      </w:r>
    </w:p>
    <w:p w14:paraId="4B8F455D" w14:textId="77777777" w:rsidR="00746FF9" w:rsidRDefault="00746FF9" w:rsidP="00746FF9">
      <w:pPr>
        <w:pStyle w:val="ListParagraph"/>
      </w:pPr>
    </w:p>
    <w:p w14:paraId="5264F140" w14:textId="77777777" w:rsidR="006124DE" w:rsidRDefault="0020392B" w:rsidP="006124DE">
      <w:pPr>
        <w:keepNext/>
      </w:pPr>
      <w:r>
        <w:rPr>
          <w:noProof/>
        </w:rPr>
        <w:drawing>
          <wp:inline distT="0" distB="0" distL="0" distR="0" wp14:anchorId="53E40622" wp14:editId="6DCC347E">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5">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058816BF" w14:textId="77777777" w:rsidR="003F59D2" w:rsidRPr="006C0387" w:rsidRDefault="006124DE" w:rsidP="006C0387">
      <w:pPr>
        <w:pStyle w:val="Caption"/>
        <w:jc w:val="center"/>
        <w:rPr>
          <w:b w:val="0"/>
          <w:bCs/>
        </w:rPr>
      </w:pPr>
      <w:r>
        <w:t>Figure</w:t>
      </w:r>
      <w:r w:rsidR="00EA46BE">
        <w:t>-</w:t>
      </w:r>
      <w:r w:rsidR="00CB1F5D">
        <w:t>47</w:t>
      </w:r>
      <w:r>
        <w:t xml:space="preserve"> Toggle</w:t>
      </w:r>
      <w:r w:rsidR="002432E4">
        <w:t>/</w:t>
      </w:r>
      <w:r>
        <w:t xml:space="preserve">LEDs </w:t>
      </w:r>
      <w:r w:rsidRPr="006124DE">
        <w:rPr>
          <w:b w:val="0"/>
          <w:bCs/>
        </w:rPr>
        <w:t>(Appendix/Toggle_and_LEDs.drawio)</w:t>
      </w:r>
    </w:p>
    <w:p w14:paraId="50DD3F7A" w14:textId="77777777" w:rsidR="001A0DA2" w:rsidRDefault="00A2422D" w:rsidP="00E04944">
      <w:pPr>
        <w:pStyle w:val="Heading3"/>
      </w:pPr>
      <w:bookmarkStart w:id="65" w:name="_Toc137611454"/>
      <w:r>
        <w:lastRenderedPageBreak/>
        <w:t>4.1.</w:t>
      </w:r>
      <w:r w:rsidR="000D6264">
        <w:t>5</w:t>
      </w:r>
      <w:r>
        <w:t xml:space="preserve"> </w:t>
      </w:r>
      <w:r w:rsidR="00E04944">
        <w:t>Head Stock</w:t>
      </w:r>
      <w:bookmarkEnd w:id="65"/>
    </w:p>
    <w:p w14:paraId="52D91DF6" w14:textId="77777777" w:rsidR="00FF2748" w:rsidRDefault="00FF2748" w:rsidP="00FF2748"/>
    <w:p w14:paraId="6E5F3CC2" w14:textId="77777777" w:rsidR="00263D95" w:rsidRDefault="006255A6" w:rsidP="00FF2748">
      <w:r>
        <w:t>Although</w:t>
      </w:r>
      <w:r w:rsidR="0079340B">
        <w:t xml:space="preserve"> </w:t>
      </w:r>
      <w:r w:rsidR="00C93FFF">
        <w:t>user</w:t>
      </w:r>
      <w:r>
        <w:t>s</w:t>
      </w:r>
      <w:r w:rsidR="00C93FFF">
        <w:t xml:space="preserve"> can interact with the fret </w:t>
      </w:r>
      <w:r w:rsidR="00D0335A">
        <w:t>by</w:t>
      </w:r>
      <w:r w:rsidR="00DD391D">
        <w:t xml:space="preserve"> buttons and use chord pattern</w:t>
      </w:r>
      <w:r w:rsidR="009C1E46">
        <w:t>s</w:t>
      </w:r>
      <w:r w:rsidR="00DD391D">
        <w:t xml:space="preserve"> </w:t>
      </w:r>
      <w:r w:rsidR="00C93FFF">
        <w:t>on the</w:t>
      </w:r>
      <w:r w:rsidR="00DD391D">
        <w:t xml:space="preserve"> </w:t>
      </w:r>
      <w:r w:rsidR="00D0335A">
        <w:t>left</w:t>
      </w:r>
      <w:r w:rsidR="00981517">
        <w:t>-</w:t>
      </w:r>
      <w:r w:rsidR="00D0335A">
        <w:t xml:space="preserve">hand side, </w:t>
      </w:r>
      <w:r w:rsidR="00901EFF">
        <w:t>control</w:t>
      </w:r>
      <w:r w:rsidR="00CC3997">
        <w:t>s may not feel authentic enough.</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w:t>
      </w:r>
      <w:r w:rsidR="00E05951" w:rsidRPr="00941C70">
        <w:rPr>
          <w:b/>
          <w:bCs/>
          <w:i/>
          <w:iCs/>
        </w:rPr>
        <w:t>attach strings</w:t>
      </w:r>
      <w:r w:rsidR="0002244F" w:rsidRPr="00941C70">
        <w:rPr>
          <w:b/>
          <w:bCs/>
          <w:i/>
          <w:iCs/>
        </w:rPr>
        <w:t xml:space="preserve"> as</w:t>
      </w:r>
      <w:r w:rsidR="00F2062D" w:rsidRPr="00941C70">
        <w:rPr>
          <w:b/>
          <w:bCs/>
          <w:i/>
          <w:iCs/>
        </w:rPr>
        <w:t xml:space="preserve"> </w:t>
      </w:r>
      <w:r w:rsidR="005A65D5" w:rsidRPr="00941C70">
        <w:rPr>
          <w:b/>
          <w:bCs/>
          <w:i/>
          <w:iCs/>
        </w:rPr>
        <w:t>guideline</w:t>
      </w:r>
      <w:r w:rsidR="0002244F" w:rsidRPr="00941C70">
        <w:rPr>
          <w:b/>
          <w:bCs/>
          <w:i/>
          <w:iCs/>
        </w:rPr>
        <w:t>s</w:t>
      </w:r>
      <w:r w:rsidR="00914D94">
        <w:t>.</w:t>
      </w:r>
      <w:r w:rsidR="00EE7C80">
        <w:t xml:space="preserve"> </w:t>
      </w:r>
      <w:r w:rsidR="00341B47">
        <w:t>The headstock</w:t>
      </w:r>
      <w:r w:rsidR="00EE7C80">
        <w:t xml:space="preserve"> unit is an optional accessory</w:t>
      </w:r>
      <w:r w:rsidR="00341B47">
        <w:t xml:space="preserve"> and must be attachable</w:t>
      </w:r>
      <w:r w:rsidR="00E43F67">
        <w:t>/</w:t>
      </w:r>
      <w:r w:rsidR="00341B47">
        <w:t>detachable</w:t>
      </w:r>
      <w:r w:rsidR="005A71B8">
        <w:t xml:space="preserve"> to the neck.</w:t>
      </w:r>
    </w:p>
    <w:p w14:paraId="56AAC8E0" w14:textId="77777777" w:rsidR="00FF2748" w:rsidRDefault="00027584" w:rsidP="00FF2748">
      <w:r>
        <w:t xml:space="preserve"> </w:t>
      </w:r>
    </w:p>
    <w:p w14:paraId="70E91084" w14:textId="77777777" w:rsidR="00FF2748" w:rsidRDefault="00FF2748" w:rsidP="00FF2748"/>
    <w:p w14:paraId="382B7B4F" w14:textId="77777777" w:rsidR="00FF2748" w:rsidRDefault="00BC566D" w:rsidP="00FF2748">
      <w:pPr>
        <w:keepNext/>
      </w:pPr>
      <w:r>
        <w:rPr>
          <w:noProof/>
        </w:rPr>
        <w:drawing>
          <wp:inline distT="0" distB="0" distL="0" distR="0" wp14:anchorId="4E06C66D" wp14:editId="74F718CA">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77265A24" w14:textId="77777777" w:rsidR="00FF2748" w:rsidRDefault="00FF2748" w:rsidP="00FF2748">
      <w:pPr>
        <w:pStyle w:val="Caption"/>
        <w:jc w:val="center"/>
        <w:rPr>
          <w:b w:val="0"/>
          <w:bCs/>
        </w:rPr>
      </w:pPr>
      <w:r>
        <w:t>Figure</w:t>
      </w:r>
      <w:r w:rsidR="00EA46BE">
        <w:t>-</w:t>
      </w:r>
      <w:r w:rsidR="00CB1F5D">
        <w:t>48</w:t>
      </w:r>
      <w:r w:rsidR="00EA46BE">
        <w:rPr>
          <w:noProof/>
        </w:rPr>
        <w:t xml:space="preserve"> </w:t>
      </w:r>
      <w:r>
        <w:t xml:space="preserve">Head Stock </w:t>
      </w:r>
      <w:r w:rsidRPr="00FF2748">
        <w:rPr>
          <w:b w:val="0"/>
          <w:bCs/>
        </w:rPr>
        <w:t>(Appendix/Head_Stock.drawio)</w:t>
      </w:r>
    </w:p>
    <w:p w14:paraId="155D0C1E" w14:textId="77777777" w:rsidR="00FF2748" w:rsidRDefault="00FF2748" w:rsidP="00FF2748"/>
    <w:p w14:paraId="2DA6AA40" w14:textId="77777777" w:rsidR="00322BCA" w:rsidRDefault="00322BCA" w:rsidP="00FF2748"/>
    <w:p w14:paraId="6DDE1A6F" w14:textId="77777777" w:rsidR="00FF2748" w:rsidRPr="00FF2748" w:rsidRDefault="00FF2748" w:rsidP="00FF2748"/>
    <w:p w14:paraId="7CA91592" w14:textId="77777777" w:rsidR="00436AE1" w:rsidRDefault="00436AE1" w:rsidP="00EA46BE"/>
    <w:p w14:paraId="7DAD8EFA" w14:textId="77777777" w:rsidR="00B2738E" w:rsidRDefault="00B2738E" w:rsidP="00EA46BE"/>
    <w:p w14:paraId="0653004A" w14:textId="77777777" w:rsidR="00D16A0F" w:rsidRDefault="00A95758" w:rsidP="002C1DD3">
      <w:pPr>
        <w:pStyle w:val="Heading2"/>
      </w:pPr>
      <w:bookmarkStart w:id="66" w:name="_Toc137611455"/>
      <w:r>
        <w:t>4.2</w:t>
      </w:r>
      <w:r w:rsidR="00AB2F52">
        <w:t xml:space="preserve">. </w:t>
      </w:r>
      <w:r w:rsidR="00317577">
        <w:t>Frontend</w:t>
      </w:r>
      <w:bookmarkEnd w:id="66"/>
    </w:p>
    <w:p w14:paraId="393EC6EA" w14:textId="77777777" w:rsidR="00C15208" w:rsidRDefault="00C15208" w:rsidP="00C15208"/>
    <w:p w14:paraId="3861C30B" w14:textId="77777777" w:rsidR="000E66B2" w:rsidRDefault="00B979B9" w:rsidP="00C15208">
      <w:r>
        <w:t>Based on our wireframes</w:t>
      </w:r>
      <w:r w:rsidR="00A218E2">
        <w:t xml:space="preserve"> </w:t>
      </w:r>
      <w:r w:rsidR="00A218E2" w:rsidRPr="00B979B9">
        <w:rPr>
          <w:i/>
          <w:iCs/>
        </w:rPr>
        <w:t>(Section-1.3)</w:t>
      </w:r>
      <w:r>
        <w:t xml:space="preserve">, the prototype's frontend will be </w:t>
      </w:r>
      <w:r w:rsidR="001519DE">
        <w:t>developed</w:t>
      </w:r>
      <w:r>
        <w:t xml:space="preserve"> using traditional web technologies, such as HTML5, CSS and JavaScript</w:t>
      </w:r>
      <w:r w:rsidR="00A70DB2">
        <w:t xml:space="preserve">. </w:t>
      </w:r>
      <w:r w:rsidR="005B726A">
        <w:t>F</w:t>
      </w:r>
      <w:r w:rsidR="00DE255D">
        <w:t xml:space="preserve">eature-rich </w:t>
      </w:r>
      <w:r w:rsidR="00661869">
        <w:t>commer</w:t>
      </w:r>
      <w:r w:rsidR="00D1129B">
        <w:t>c</w:t>
      </w:r>
      <w:r w:rsidR="00661869">
        <w:t xml:space="preserve">ial </w:t>
      </w:r>
      <w:r w:rsidR="00A818E0">
        <w:t>implementation</w:t>
      </w:r>
      <w:r w:rsidR="005B726A">
        <w:t>s</w:t>
      </w:r>
      <w:r w:rsidR="00661869">
        <w:t xml:space="preserve"> would </w:t>
      </w:r>
      <w:r w:rsidR="00232873">
        <w:t>use</w:t>
      </w:r>
      <w:r w:rsidR="006B0F84">
        <w:t xml:space="preserve"> frameworks</w:t>
      </w:r>
      <w:r w:rsidR="00981A86">
        <w:t xml:space="preserve"> </w:t>
      </w:r>
      <w:r w:rsidR="006B0F84">
        <w:t>for</w:t>
      </w:r>
      <w:r w:rsidR="00981A86">
        <w:t xml:space="preserve"> app state management (React</w:t>
      </w:r>
      <w:r w:rsidR="0084419A">
        <w:t>/Redux</w:t>
      </w:r>
      <w:r w:rsidR="00981A86">
        <w:t>)</w:t>
      </w:r>
      <w:r w:rsidR="00C957BD">
        <w:t xml:space="preserve"> or CSS</w:t>
      </w:r>
      <w:r w:rsidR="002F7BCD">
        <w:t xml:space="preserve"> libraries (Sa</w:t>
      </w:r>
      <w:r w:rsidR="002935AC">
        <w:t>ss</w:t>
      </w:r>
      <w:r w:rsidR="0084419A">
        <w:t>/Less</w:t>
      </w:r>
      <w:r w:rsidR="002F7BCD">
        <w:t>)</w:t>
      </w:r>
      <w:r w:rsidR="00507906">
        <w:t>, but</w:t>
      </w:r>
      <w:r w:rsidR="00922504">
        <w:t xml:space="preserve"> </w:t>
      </w:r>
      <w:r w:rsidR="002935AC">
        <w:t>they will be omitted for now as they add extra complexity</w:t>
      </w:r>
      <w:r w:rsidR="0001239F">
        <w:t>.</w:t>
      </w:r>
    </w:p>
    <w:p w14:paraId="19845424" w14:textId="77777777" w:rsidR="001C1D41" w:rsidRDefault="001C1D41" w:rsidP="00C15208"/>
    <w:p w14:paraId="049CA613" w14:textId="77777777" w:rsidR="00746CD4" w:rsidRDefault="00746CD4" w:rsidP="00746CD4">
      <w:pPr>
        <w:pStyle w:val="Heading3"/>
      </w:pPr>
      <w:bookmarkStart w:id="67" w:name="_Toc137611456"/>
      <w:r>
        <w:t>4.2.1. Activities</w:t>
      </w:r>
      <w:bookmarkEnd w:id="67"/>
    </w:p>
    <w:p w14:paraId="089BD4D6" w14:textId="77777777" w:rsidR="00746CD4" w:rsidRDefault="00746CD4" w:rsidP="00746CD4"/>
    <w:p w14:paraId="5D40D67B" w14:textId="77777777" w:rsidR="00746CD4" w:rsidRDefault="00FD3E77" w:rsidP="00746CD4">
      <w:r>
        <w:t xml:space="preserve">The key activities </w:t>
      </w:r>
      <w:r w:rsidR="006C49BB">
        <w:t>that demonstrate the fundamental functionalities of our prototype are as follows:</w:t>
      </w:r>
    </w:p>
    <w:p w14:paraId="1B710421" w14:textId="77777777" w:rsidR="00565A71" w:rsidRDefault="00565A71" w:rsidP="00746CD4"/>
    <w:p w14:paraId="59B8187D" w14:textId="77777777" w:rsidR="00565A71" w:rsidRDefault="00746CD4" w:rsidP="00565A71">
      <w:pPr>
        <w:keepNext/>
        <w:jc w:val="center"/>
      </w:pPr>
      <w:r>
        <w:rPr>
          <w:noProof/>
        </w:rPr>
        <w:drawing>
          <wp:inline distT="0" distB="0" distL="0" distR="0" wp14:anchorId="467EEB61" wp14:editId="0E18B498">
            <wp:extent cx="4924809" cy="3327350"/>
            <wp:effectExtent l="0" t="0" r="0" b="6985"/>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7">
                      <a:extLst>
                        <a:ext uri="{28A0092B-C50C-407E-A947-70E740481C1C}">
                          <a14:useLocalDpi xmlns:a14="http://schemas.microsoft.com/office/drawing/2010/main" val="0"/>
                        </a:ext>
                      </a:extLst>
                    </a:blip>
                    <a:stretch>
                      <a:fillRect/>
                    </a:stretch>
                  </pic:blipFill>
                  <pic:spPr>
                    <a:xfrm>
                      <a:off x="0" y="0"/>
                      <a:ext cx="4934345" cy="3333793"/>
                    </a:xfrm>
                    <a:prstGeom prst="rect">
                      <a:avLst/>
                    </a:prstGeom>
                  </pic:spPr>
                </pic:pic>
              </a:graphicData>
            </a:graphic>
          </wp:inline>
        </w:drawing>
      </w:r>
    </w:p>
    <w:p w14:paraId="06905D96" w14:textId="77777777" w:rsidR="00746CD4" w:rsidRDefault="00565A71" w:rsidP="00565A71">
      <w:pPr>
        <w:pStyle w:val="Caption"/>
        <w:jc w:val="center"/>
      </w:pPr>
      <w:r>
        <w:t>Figure</w:t>
      </w:r>
      <w:r w:rsidR="00EA46BE">
        <w:t>-</w:t>
      </w:r>
      <w:r w:rsidR="00CB1F5D">
        <w:t>49</w:t>
      </w:r>
      <w:r>
        <w:t xml:space="preserve"> Activity Diagram</w:t>
      </w:r>
    </w:p>
    <w:p w14:paraId="6B6305BA" w14:textId="77777777" w:rsidR="00565A71" w:rsidRDefault="00565A71" w:rsidP="00565A71"/>
    <w:p w14:paraId="50DFA04A" w14:textId="77777777" w:rsidR="00C201BB" w:rsidRPr="00565A71" w:rsidRDefault="00426AA5" w:rsidP="00565A71">
      <w:r>
        <w:t>T</w:t>
      </w:r>
      <w:r w:rsidR="00A409B4">
        <w:t>he signup</w:t>
      </w:r>
      <w:r w:rsidR="00693D65">
        <w:t>/</w:t>
      </w:r>
      <w:r w:rsidR="00A409B4">
        <w:t>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w:t>
      </w:r>
      <w:r w:rsidR="0082482B">
        <w:t xml:space="preserve"> </w:t>
      </w:r>
      <w:r w:rsidR="00B5286E">
        <w:t>complete process</w:t>
      </w:r>
      <w:r w:rsidR="0082482B">
        <w:t>es involved</w:t>
      </w:r>
      <w:r w:rsidR="00DA7857">
        <w:t>.</w:t>
      </w:r>
    </w:p>
    <w:p w14:paraId="2E150A21" w14:textId="77777777" w:rsidR="0023211C" w:rsidRPr="00F46BBB" w:rsidRDefault="0023211C" w:rsidP="00F46BBB"/>
    <w:p w14:paraId="78326642" w14:textId="77777777" w:rsidR="00012E00" w:rsidRDefault="0097311E" w:rsidP="00012E00">
      <w:pPr>
        <w:pStyle w:val="Heading3"/>
      </w:pPr>
      <w:bookmarkStart w:id="68" w:name="_Toc137611457"/>
      <w:r>
        <w:t>4.2.</w:t>
      </w:r>
      <w:r w:rsidR="003C2189">
        <w:t>2</w:t>
      </w:r>
      <w:r>
        <w:t xml:space="preserve">. </w:t>
      </w:r>
      <w:r w:rsidR="00E06980">
        <w:t>User Experience</w:t>
      </w:r>
      <w:bookmarkEnd w:id="68"/>
    </w:p>
    <w:p w14:paraId="4089DCC0" w14:textId="77777777" w:rsidR="003A4859" w:rsidRDefault="003A4859" w:rsidP="00C60DC4"/>
    <w:p w14:paraId="03E68573" w14:textId="77777777" w:rsidR="0074357E" w:rsidRDefault="00FB511F" w:rsidP="00C60DC4">
      <w:r>
        <w:t>B</w:t>
      </w:r>
      <w:r w:rsidR="00B535CB">
        <w:t>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r w:rsidR="00391EC8">
        <w:t xml:space="preserve"> </w:t>
      </w:r>
      <w:r w:rsidR="0074357E">
        <w:t xml:space="preserve">A </w:t>
      </w:r>
      <w:r w:rsidR="00286634">
        <w:t>logical</w:t>
      </w:r>
      <w:r w:rsidR="00900544">
        <w:t xml:space="preserve"> </w:t>
      </w:r>
      <w:r w:rsidR="00391EC8">
        <w:t xml:space="preserve">visual design </w:t>
      </w:r>
      <w:r w:rsidR="0074357E">
        <w:t>must be used</w:t>
      </w:r>
      <w:r w:rsidR="00673F23">
        <w:t xml:space="preserve">. For instance, </w:t>
      </w:r>
      <w:r w:rsidR="00D1138F">
        <w:t xml:space="preserve">the guitar strings will be </w:t>
      </w:r>
      <w:r w:rsidR="00D1138F" w:rsidRPr="009D24B6">
        <w:rPr>
          <w:b/>
          <w:bCs/>
          <w:i/>
          <w:iCs/>
        </w:rPr>
        <w:t>colour</w:t>
      </w:r>
      <w:r w:rsidR="007010FE" w:rsidRPr="009D24B6">
        <w:rPr>
          <w:b/>
          <w:bCs/>
          <w:i/>
          <w:iCs/>
        </w:rPr>
        <w:t>-</w:t>
      </w:r>
      <w:r w:rsidR="00D1138F" w:rsidRPr="009D24B6">
        <w:rPr>
          <w:b/>
          <w:bCs/>
          <w:i/>
          <w:iCs/>
        </w:rPr>
        <w:t>coded</w:t>
      </w:r>
      <w:r w:rsidR="00AB1178" w:rsidRPr="009D24B6">
        <w:rPr>
          <w:b/>
          <w:bCs/>
          <w:i/>
          <w:iCs/>
        </w:rPr>
        <w:t xml:space="preserve"> with high</w:t>
      </w:r>
      <w:r w:rsidR="000E27ED">
        <w:rPr>
          <w:b/>
          <w:bCs/>
          <w:i/>
          <w:iCs/>
        </w:rPr>
        <w:t xml:space="preserve"> </w:t>
      </w:r>
      <w:r w:rsidR="00900544" w:rsidRPr="009D24B6">
        <w:rPr>
          <w:b/>
          <w:bCs/>
          <w:i/>
          <w:iCs/>
        </w:rPr>
        <w:t>contrast</w:t>
      </w:r>
      <w:r w:rsidR="00AB1178">
        <w:t xml:space="preserve"> </w:t>
      </w:r>
      <w:r w:rsidR="007B2E5A">
        <w:t>to help the user</w:t>
      </w:r>
      <w:r w:rsidR="006B27AE">
        <w:t>s</w:t>
      </w:r>
      <w:r w:rsidR="007B2E5A">
        <w:t xml:space="preserve"> play the instrument.</w:t>
      </w:r>
      <w:r w:rsidR="000B79F5">
        <w:t xml:space="preserve"> We may apply this colour palette as standard guidelines for the rest of the app for consistency. However, using bright colours means the background and the theme should be dark to create a high-contrast UI. Unlike popular mobile-first applications, our desktop app uses a 16:9/16:10 ratio, and responsive CSS for tablet and mobile is out of our scope.</w:t>
      </w:r>
    </w:p>
    <w:p w14:paraId="3D9A3C22" w14:textId="77777777" w:rsidR="00A858FD" w:rsidRDefault="00A858FD" w:rsidP="00C60DC4"/>
    <w:p w14:paraId="6101B665" w14:textId="77777777" w:rsidR="00FE6054" w:rsidRDefault="00E51B9F" w:rsidP="00B12F15">
      <w:pPr>
        <w:keepNext/>
        <w:jc w:val="center"/>
      </w:pPr>
      <w:r>
        <w:rPr>
          <w:noProof/>
        </w:rPr>
        <w:drawing>
          <wp:inline distT="0" distB="0" distL="0" distR="0" wp14:anchorId="64D4E237" wp14:editId="55F73E42">
            <wp:extent cx="5639823" cy="1848327"/>
            <wp:effectExtent l="0" t="0" r="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5657519" cy="1854126"/>
                    </a:xfrm>
                    <a:prstGeom prst="rect">
                      <a:avLst/>
                    </a:prstGeom>
                  </pic:spPr>
                </pic:pic>
              </a:graphicData>
            </a:graphic>
          </wp:inline>
        </w:drawing>
      </w:r>
    </w:p>
    <w:p w14:paraId="19BF3CED" w14:textId="77777777" w:rsidR="00C21523" w:rsidRDefault="00FE6054" w:rsidP="000B79F5">
      <w:pPr>
        <w:pStyle w:val="Caption"/>
        <w:jc w:val="center"/>
      </w:pPr>
      <w:r>
        <w:t>Figure</w:t>
      </w:r>
      <w:r w:rsidR="002E2640">
        <w:t>-</w:t>
      </w:r>
      <w:r w:rsidR="00CB1F5D">
        <w:t>50</w:t>
      </w:r>
      <w:r>
        <w:t xml:space="preserve"> </w:t>
      </w:r>
      <w:r w:rsidR="00B2462C">
        <w:t>Colour</w:t>
      </w:r>
      <w:r w:rsidR="00F710B1">
        <w:t>-</w:t>
      </w:r>
      <w:r>
        <w:t>Palette</w:t>
      </w:r>
    </w:p>
    <w:p w14:paraId="589109B7" w14:textId="77777777" w:rsidR="007A4E6B" w:rsidRPr="00DD0E63" w:rsidRDefault="007A4E6B" w:rsidP="00DD0E63"/>
    <w:p w14:paraId="4F2EA578" w14:textId="77777777" w:rsidR="002E5C0E" w:rsidRDefault="009F2B60" w:rsidP="001F0916">
      <w:pPr>
        <w:pStyle w:val="Heading3"/>
      </w:pPr>
      <w:bookmarkStart w:id="69" w:name="_Toc137611458"/>
      <w:r>
        <w:t>4.</w:t>
      </w:r>
      <w:r w:rsidR="00382E2D">
        <w:t>2.</w:t>
      </w:r>
      <w:r w:rsidR="003C2189">
        <w:t>3</w:t>
      </w:r>
      <w:r w:rsidR="00382E2D">
        <w:t xml:space="preserve">. </w:t>
      </w:r>
      <w:r w:rsidR="007F6DF7">
        <w:t xml:space="preserve">State and </w:t>
      </w:r>
      <w:r w:rsidR="00B54533">
        <w:t>Utilities</w:t>
      </w:r>
      <w:bookmarkEnd w:id="69"/>
    </w:p>
    <w:p w14:paraId="4B8ECD53" w14:textId="77777777" w:rsidR="0073506D" w:rsidRDefault="0073506D" w:rsidP="0073506D"/>
    <w:p w14:paraId="4067D619" w14:textId="77777777" w:rsidR="00A43E9C" w:rsidRPr="0073506D" w:rsidRDefault="0094186A" w:rsidP="0073506D">
      <w:r>
        <w:t>React</w:t>
      </w:r>
      <w:r w:rsidR="009014E0">
        <w:t xml:space="preserve"> with Redux</w:t>
      </w:r>
      <w:r>
        <w:t xml:space="preserve"> would offer </w:t>
      </w:r>
      <w:r w:rsidR="00C31BFC">
        <w:t>ways to pass data between components and maintain the state</w:t>
      </w:r>
      <w:r w:rsidR="007F19ED">
        <w:t xml:space="preserve"> efficiently, but it would be overkill for </w:t>
      </w:r>
      <w:r w:rsidR="005D1963">
        <w:t>our</w:t>
      </w:r>
      <w:r w:rsidR="007F19ED">
        <w:t xml:space="preserve"> prototype</w:t>
      </w:r>
      <w:r w:rsidR="00C31BFC">
        <w:t xml:space="preserve">. </w:t>
      </w:r>
      <w:r w:rsidR="00FB131E">
        <w:t>But u</w:t>
      </w:r>
      <w:r w:rsidR="007A3D06">
        <w:t>sing vanilla</w:t>
      </w:r>
      <w:r w:rsidR="001F392C">
        <w:t xml:space="preserve"> </w:t>
      </w:r>
      <w:r w:rsidR="007A3D06">
        <w:t>JS</w:t>
      </w:r>
      <w:r w:rsidR="00A72B1F">
        <w:t xml:space="preserve"> does</w:t>
      </w:r>
      <w:r w:rsidR="002A3D71">
        <w:t>n'</w:t>
      </w:r>
      <w:r w:rsidR="00A72B1F">
        <w:t>t mean</w:t>
      </w:r>
      <w:r w:rsidR="00CC3D60">
        <w:t xml:space="preserve"> </w:t>
      </w:r>
      <w:r w:rsidR="00A81D3D">
        <w:t>giving up on</w:t>
      </w:r>
      <w:r w:rsidR="00CC3D60">
        <w:t xml:space="preserve"> </w:t>
      </w:r>
      <w:r w:rsidR="00A81D3D">
        <w:t>state management;</w:t>
      </w:r>
      <w:r w:rsidR="00103A35">
        <w:t xml:space="preserve"> </w:t>
      </w:r>
      <w:r w:rsidR="00A81D3D">
        <w:t>f</w:t>
      </w:r>
      <w:r w:rsidR="004D4313">
        <w:t>or instance, the state may be stored</w:t>
      </w:r>
      <w:r w:rsidR="00EC4A95">
        <w:t xml:space="preserve"> in a </w:t>
      </w:r>
      <w:r w:rsidR="00EC4A95" w:rsidRPr="00292003">
        <w:rPr>
          <w:b/>
          <w:bCs/>
          <w:i/>
          <w:iCs/>
        </w:rPr>
        <w:t>global object</w:t>
      </w:r>
      <w:r w:rsidR="00EC4A95">
        <w:t xml:space="preserve">. </w:t>
      </w:r>
      <w:r w:rsidR="00D26E97">
        <w:t xml:space="preserve">While </w:t>
      </w:r>
      <w:r w:rsidR="00D65652">
        <w:t>global objects</w:t>
      </w:r>
      <w:r w:rsidR="00D26E97">
        <w:t xml:space="preserve"> </w:t>
      </w:r>
      <w:r w:rsidR="00D65652">
        <w:t>are</w:t>
      </w:r>
      <w:r w:rsidR="00D26E97">
        <w:t xml:space="preserve"> simple </w:t>
      </w:r>
      <w:r w:rsidR="00D65652">
        <w:t>to implement</w:t>
      </w:r>
      <w:r w:rsidR="00FC7164">
        <w:t>, our multi-page structure requires holding data in cookies</w:t>
      </w:r>
      <w:r w:rsidR="00BB2982">
        <w:t>/</w:t>
      </w:r>
      <w:r w:rsidR="00072FC4">
        <w:t>local storage.</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framework</w:t>
      </w:r>
      <w:r w:rsidR="00EC6BF1">
        <w:t>s</w:t>
      </w:r>
      <w:r w:rsidR="002634D2">
        <w:t xml:space="preserve"> </w:t>
      </w:r>
      <w:r w:rsidR="00CF4DCE">
        <w:t>because</w:t>
      </w:r>
      <w:r w:rsidR="002634D2">
        <w:t xml:space="preserve"> an extensive</w:t>
      </w:r>
      <w:r w:rsidR="008A2C62">
        <w:t>,</w:t>
      </w:r>
      <w:r w:rsidR="002634D2">
        <w:t xml:space="preserve"> </w:t>
      </w:r>
      <w:r w:rsidR="00CF4DCE">
        <w:t xml:space="preserve">feature-rich </w:t>
      </w:r>
      <w:r w:rsidR="00BB2982">
        <w:t xml:space="preserve">scalable </w:t>
      </w:r>
      <w:r w:rsidR="002634D2">
        <w:t xml:space="preserve">app </w:t>
      </w:r>
      <w:r w:rsidR="00F9531F">
        <w:t>would be cumbersome to ma</w:t>
      </w:r>
      <w:r w:rsidR="00FA6B94">
        <w:t>intain</w:t>
      </w:r>
      <w:r w:rsidR="00A87054">
        <w:t xml:space="preserve"> </w:t>
      </w:r>
      <w:r w:rsidR="006745B8">
        <w:t>using</w:t>
      </w:r>
      <w:r w:rsidR="00C33132">
        <w:t xml:space="preserve"> </w:t>
      </w:r>
      <w:r w:rsidR="00D85D58">
        <w:t>simplistic</w:t>
      </w:r>
      <w:r w:rsidR="00C33132">
        <w:t xml:space="preserve"> global state</w:t>
      </w:r>
      <w:r w:rsidR="00D85D58">
        <w:t>s</w:t>
      </w:r>
      <w:r w:rsidR="00A87054">
        <w:t>.</w:t>
      </w:r>
    </w:p>
    <w:p w14:paraId="6A8D5AF7" w14:textId="77777777" w:rsidR="0073506D" w:rsidRDefault="0073506D" w:rsidP="00CF2A26"/>
    <w:p w14:paraId="4BE7A66C" w14:textId="77777777" w:rsidR="00000378" w:rsidRDefault="00000378" w:rsidP="00000378">
      <w:r>
        <w:t xml:space="preserve">The application will rely heavily on DOM addressing and manipulation; some developers prefer libraries for such functionalities (Jquery). Our scenario doesn't justify Jquery's size (78KB–85KB), as only DOM addressing (select single/all), appending, and attribute manipulation would be used often. We may as well create our </w:t>
      </w:r>
      <w:r w:rsidRPr="00C346AA">
        <w:rPr>
          <w:b/>
          <w:bCs/>
          <w:i/>
          <w:iCs/>
        </w:rPr>
        <w:t>utility functions</w:t>
      </w:r>
      <w:r>
        <w:t xml:space="preserve"> with these functionalities in a non-verbose fashion. We may even implement Jquery syntax, so other developers can easily interpret our code. The drawback of this method is that it is non-standard, and working with a team requires that every team member is familiar with these functions.</w:t>
      </w:r>
    </w:p>
    <w:p w14:paraId="10E85E45" w14:textId="77777777" w:rsidR="003C2189" w:rsidRDefault="003C2189" w:rsidP="00DC22E9"/>
    <w:p w14:paraId="3D753929" w14:textId="77777777" w:rsidR="000D274A" w:rsidRDefault="000D274A" w:rsidP="000D274A">
      <w:pPr>
        <w:keepNext/>
      </w:pPr>
      <w:r w:rsidRPr="000D274A">
        <w:rPr>
          <w:noProof/>
        </w:rPr>
        <w:drawing>
          <wp:inline distT="0" distB="0" distL="0" distR="0" wp14:anchorId="091C417F" wp14:editId="1C095E9C">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69"/>
                    <a:stretch>
                      <a:fillRect/>
                    </a:stretch>
                  </pic:blipFill>
                  <pic:spPr>
                    <a:xfrm>
                      <a:off x="0" y="0"/>
                      <a:ext cx="6645910" cy="2623820"/>
                    </a:xfrm>
                    <a:prstGeom prst="rect">
                      <a:avLst/>
                    </a:prstGeom>
                  </pic:spPr>
                </pic:pic>
              </a:graphicData>
            </a:graphic>
          </wp:inline>
        </w:drawing>
      </w:r>
    </w:p>
    <w:p w14:paraId="551EA74B" w14:textId="77777777" w:rsidR="00D516C5" w:rsidRDefault="000D274A" w:rsidP="00450898">
      <w:pPr>
        <w:pStyle w:val="Caption"/>
        <w:jc w:val="center"/>
      </w:pPr>
      <w:bookmarkStart w:id="70" w:name="_Toc137594702"/>
      <w:r>
        <w:t>Figure</w:t>
      </w:r>
      <w:r w:rsidR="002E2640">
        <w:t>-</w:t>
      </w:r>
      <w:fldSimple w:instr=" SEQ Figure \* ARABIC ">
        <w:r w:rsidR="00587420">
          <w:rPr>
            <w:noProof/>
          </w:rPr>
          <w:t>25</w:t>
        </w:r>
      </w:fldSimple>
      <w:r>
        <w:t xml:space="preserve"> Utilit</w:t>
      </w:r>
      <w:r w:rsidR="007F6DF7">
        <w:t>ies</w:t>
      </w:r>
      <w:r w:rsidR="00450898">
        <w:t xml:space="preserve"> </w:t>
      </w:r>
      <w:r w:rsidR="00450898" w:rsidRPr="00450898">
        <w:rPr>
          <w:b w:val="0"/>
          <w:bCs/>
        </w:rPr>
        <w:t>(</w:t>
      </w:r>
      <w:r w:rsidR="00213BC7">
        <w:rPr>
          <w:b w:val="0"/>
          <w:bCs/>
        </w:rPr>
        <w:t>Appendix/Code/</w:t>
      </w:r>
      <w:r w:rsidR="00450898" w:rsidRPr="00450898">
        <w:rPr>
          <w:b w:val="0"/>
          <w:bCs/>
        </w:rPr>
        <w:t>util/misc.js)</w:t>
      </w:r>
      <w:bookmarkEnd w:id="70"/>
    </w:p>
    <w:p w14:paraId="1404DA71" w14:textId="77777777" w:rsidR="00FC15C7" w:rsidRPr="00DC22E9" w:rsidRDefault="00FC15C7" w:rsidP="00DC22E9"/>
    <w:p w14:paraId="193CCDA3" w14:textId="77777777" w:rsidR="00E66A85" w:rsidRDefault="00CB7A37" w:rsidP="00CB7A37">
      <w:pPr>
        <w:pStyle w:val="Heading2"/>
      </w:pPr>
      <w:bookmarkStart w:id="71" w:name="_Toc137611459"/>
      <w:r>
        <w:lastRenderedPageBreak/>
        <w:t xml:space="preserve">4.3. </w:t>
      </w:r>
      <w:r w:rsidR="00E66A85">
        <w:t>Backend</w:t>
      </w:r>
      <w:bookmarkEnd w:id="71"/>
    </w:p>
    <w:p w14:paraId="4CA99C9D" w14:textId="77777777" w:rsidR="00ED2479" w:rsidRDefault="00ED2479" w:rsidP="00F01362"/>
    <w:p w14:paraId="21EA07EE" w14:textId="77777777"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 xml:space="preserve">will use </w:t>
      </w:r>
      <w:r w:rsidR="00FF0099" w:rsidRPr="00C346AA">
        <w:rPr>
          <w:b/>
          <w:bCs/>
          <w:i/>
          <w:iCs/>
        </w:rPr>
        <w:t>RESTful architecture</w:t>
      </w:r>
      <w:r w:rsidR="007514CD">
        <w:t xml:space="preserve"> (R</w:t>
      </w:r>
      <w:r w:rsidR="00B36359">
        <w:t>e</w:t>
      </w:r>
      <w:r w:rsidR="007514CD">
        <w:t>presentation</w:t>
      </w:r>
      <w:r w:rsidR="00B36359">
        <w:t>al State Transfer</w:t>
      </w:r>
      <w:r w:rsidR="007514CD">
        <w:t>)</w:t>
      </w:r>
      <w:r w:rsidR="00FF0099">
        <w:t xml:space="preserve">. </w:t>
      </w:r>
      <w:r w:rsidR="005142B1">
        <w:t>T</w:t>
      </w:r>
      <w:r w:rsidR="00FF0099">
        <w:t>he main advantage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w:t>
      </w:r>
      <w:r w:rsidR="000E4CF5">
        <w:t>/</w:t>
      </w:r>
      <w:r w:rsidR="00477682">
        <w:t>PUT</w:t>
      </w:r>
      <w:r w:rsidR="000E4CF5">
        <w:t>/</w:t>
      </w:r>
      <w:r w:rsidR="00477682">
        <w:t>POST)</w:t>
      </w:r>
      <w:r w:rsidR="00AE0058">
        <w:t xml:space="preserve"> request</w:t>
      </w:r>
      <w:r w:rsidR="00745F99">
        <w:t xml:space="preserve"> verbs</w:t>
      </w:r>
      <w:r w:rsidR="00A33A8F">
        <w:t>.</w:t>
      </w:r>
    </w:p>
    <w:p w14:paraId="2A3F0796" w14:textId="77777777" w:rsidR="003D4356" w:rsidRDefault="003D4356" w:rsidP="001F0D36"/>
    <w:p w14:paraId="4F12BBF7" w14:textId="77777777" w:rsidR="00AC37B8" w:rsidRDefault="00CB7A37" w:rsidP="00CB7A37">
      <w:pPr>
        <w:pStyle w:val="Heading3"/>
      </w:pPr>
      <w:bookmarkStart w:id="72" w:name="_Toc137611460"/>
      <w:r>
        <w:t xml:space="preserve">4.3.1. </w:t>
      </w:r>
      <w:r w:rsidR="00A43AF9">
        <w:t>Routing</w:t>
      </w:r>
      <w:bookmarkEnd w:id="72"/>
    </w:p>
    <w:p w14:paraId="1CC1CE98" w14:textId="77777777" w:rsidR="009579B2" w:rsidRDefault="009579B2" w:rsidP="009579B2"/>
    <w:p w14:paraId="521F6B38" w14:textId="77777777" w:rsidR="003D4356" w:rsidRDefault="000179E2" w:rsidP="009579B2">
      <w:r>
        <w:t>When the user interacts with the server</w:t>
      </w:r>
      <w:r w:rsidR="00042AAA">
        <w:t xml:space="preserve">, for instance, </w:t>
      </w:r>
      <w:r w:rsidR="0065504F">
        <w:t>to access user information</w:t>
      </w:r>
      <w:r w:rsidR="003F608F">
        <w:t>,</w:t>
      </w:r>
      <w:r w:rsidR="0065504F">
        <w:t xml:space="preserve">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send</w:t>
      </w:r>
      <w:r w:rsidR="00972517">
        <w:t>s</w:t>
      </w:r>
      <w:r w:rsidR="00251686">
        <w:t xml:space="preserve"> back the </w:t>
      </w:r>
      <w:r w:rsidR="00B60C8B">
        <w:t>requested</w:t>
      </w:r>
      <w:r w:rsidR="00251686">
        <w:t xml:space="preserve"> information</w:t>
      </w:r>
      <w:r w:rsidR="00B60C8B">
        <w:t xml:space="preserve"> in </w:t>
      </w:r>
      <w:r w:rsidR="00B60C8B" w:rsidRPr="00D167CE">
        <w:rPr>
          <w:b/>
          <w:bCs/>
          <w:i/>
          <w:iCs/>
        </w:rPr>
        <w:t>JSON</w:t>
      </w:r>
      <w:r w:rsidR="008D1228" w:rsidRPr="00D167CE">
        <w:rPr>
          <w:b/>
          <w:bCs/>
          <w:i/>
          <w:iCs/>
        </w:rPr>
        <w:t>-</w:t>
      </w:r>
      <w:r w:rsidR="00B60C8B" w:rsidRPr="00D167CE">
        <w:rPr>
          <w:b/>
          <w:bCs/>
          <w:i/>
          <w:iCs/>
        </w:rPr>
        <w:t>formatted response</w:t>
      </w:r>
      <w:r w:rsidR="00972517" w:rsidRPr="00D167CE">
        <w:rPr>
          <w:b/>
          <w:bCs/>
          <w:i/>
          <w:iCs/>
        </w:rPr>
        <w:t>s</w:t>
      </w:r>
      <w:r w:rsidR="00B60C8B">
        <w:t>.</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JWT token</w:t>
      </w:r>
      <w:r w:rsidR="00972517">
        <w:t>s</w:t>
      </w:r>
      <w:r w:rsidR="00F81710">
        <w:t>.</w:t>
      </w:r>
    </w:p>
    <w:p w14:paraId="1A61208F" w14:textId="77777777" w:rsidR="00FC15C7" w:rsidRDefault="00FC15C7" w:rsidP="009579B2"/>
    <w:p w14:paraId="1B2ABFEE" w14:textId="77777777" w:rsidR="00FC15C7" w:rsidRDefault="00FC15C7" w:rsidP="00FC15C7">
      <w:pPr>
        <w:keepNext/>
        <w:jc w:val="center"/>
      </w:pPr>
      <w:r>
        <w:rPr>
          <w:noProof/>
        </w:rPr>
        <w:drawing>
          <wp:inline distT="0" distB="0" distL="0" distR="0" wp14:anchorId="2E7F465D" wp14:editId="63BB2065">
            <wp:extent cx="6676482" cy="2859801"/>
            <wp:effectExtent l="0" t="0" r="0"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716206" cy="2876816"/>
                    </a:xfrm>
                    <a:prstGeom prst="rect">
                      <a:avLst/>
                    </a:prstGeom>
                  </pic:spPr>
                </pic:pic>
              </a:graphicData>
            </a:graphic>
          </wp:inline>
        </w:drawing>
      </w:r>
    </w:p>
    <w:p w14:paraId="5211C6DB" w14:textId="77777777" w:rsidR="00FC15C7" w:rsidRDefault="00FC15C7" w:rsidP="00FC15C7">
      <w:pPr>
        <w:pStyle w:val="Caption"/>
        <w:jc w:val="center"/>
      </w:pPr>
      <w:r>
        <w:t>Figure-</w:t>
      </w:r>
      <w:r w:rsidR="00CB1F5D">
        <w:t>52</w:t>
      </w:r>
      <w:r>
        <w:t xml:space="preserve"> Routing </w:t>
      </w:r>
      <w:r w:rsidRPr="00DC78EA">
        <w:rPr>
          <w:b w:val="0"/>
          <w:bCs/>
        </w:rPr>
        <w:t>(Appendix/API_Endpoints.drawio)</w:t>
      </w:r>
    </w:p>
    <w:p w14:paraId="0F069EA5" w14:textId="77777777" w:rsidR="00473B42" w:rsidRDefault="00473B42" w:rsidP="009579B2"/>
    <w:p w14:paraId="0C00E6AD" w14:textId="77777777" w:rsidR="00AC37B8" w:rsidRDefault="00D0339E" w:rsidP="00D0339E">
      <w:pPr>
        <w:pStyle w:val="Heading3"/>
      </w:pPr>
      <w:bookmarkStart w:id="73" w:name="_Toc137611461"/>
      <w:r>
        <w:t xml:space="preserve">4.3.2. </w:t>
      </w:r>
      <w:r w:rsidR="00A43AF9">
        <w:t>Database</w:t>
      </w:r>
      <w:bookmarkEnd w:id="73"/>
    </w:p>
    <w:p w14:paraId="199E404F" w14:textId="77777777" w:rsidR="00EA7B3D" w:rsidRDefault="00EA7B3D" w:rsidP="00EA7B3D"/>
    <w:p w14:paraId="6715D8C9" w14:textId="77777777" w:rsidR="00FC15C7"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w:t>
      </w:r>
      <w:r w:rsidR="008A622A" w:rsidRPr="005026B7">
        <w:rPr>
          <w:b/>
          <w:bCs/>
          <w:i/>
          <w:iCs/>
        </w:rPr>
        <w:t>NodeJS</w:t>
      </w:r>
      <w:r w:rsidR="008A622A">
        <w:t xml:space="preserve"> </w:t>
      </w:r>
      <w:r w:rsidR="00721474">
        <w:t xml:space="preserve">is an ideal </w:t>
      </w:r>
      <w:r w:rsidR="00874F84">
        <w:t>candidate</w:t>
      </w:r>
      <w:r w:rsidR="006E778C">
        <w:t>;</w:t>
      </w:r>
      <w:r w:rsidR="00874F84">
        <w:t xml:space="preserve"> </w:t>
      </w:r>
      <w:r w:rsidR="00FB506D">
        <w:t xml:space="preserve">built on the </w:t>
      </w:r>
      <w:r w:rsidR="00D40555">
        <w:t>Chrome</w:t>
      </w:r>
      <w:r w:rsidR="005F351E">
        <w:t>-</w:t>
      </w:r>
      <w:r w:rsidR="00202A98">
        <w:t>V8</w:t>
      </w:r>
      <w:r w:rsidR="00D40555">
        <w:t xml:space="preserve"> JavaScript engine</w:t>
      </w:r>
      <w:r w:rsidR="005F351E">
        <w:t xml:space="preserve">, supports ES6 </w:t>
      </w:r>
      <w:r w:rsidR="00DE1D1E">
        <w:t>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p>
    <w:p w14:paraId="4C2A78CD" w14:textId="77777777" w:rsidR="00FC15C7" w:rsidRDefault="00FC15C7" w:rsidP="00EA7B3D"/>
    <w:p w14:paraId="14692BE3" w14:textId="77777777" w:rsidR="00EA7B3D" w:rsidRPr="00EA7B3D" w:rsidRDefault="00104C01" w:rsidP="00EA7B3D">
      <w:r>
        <w:t>A</w:t>
      </w:r>
      <w:r w:rsidR="00C268BC">
        <w:t xml:space="preserve"> </w:t>
      </w:r>
      <w:r w:rsidR="00CD20E3">
        <w:t>commer</w:t>
      </w:r>
      <w:r>
        <w:t>c</w:t>
      </w:r>
      <w:r w:rsidR="00CD20E3">
        <w:t xml:space="preserve">ial </w:t>
      </w:r>
      <w:r>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rsidRPr="005026B7">
        <w:rPr>
          <w:b/>
          <w:bCs/>
          <w:i/>
          <w:iCs/>
        </w:rPr>
        <w:t>MERN</w:t>
      </w:r>
      <w:r w:rsidR="00480F19" w:rsidRPr="005026B7">
        <w:rPr>
          <w:b/>
          <w:bCs/>
          <w:i/>
          <w:iCs/>
        </w:rPr>
        <w:t xml:space="preserve"> </w:t>
      </w:r>
      <w:r w:rsidR="00057773" w:rsidRPr="005026B7">
        <w:rPr>
          <w:b/>
          <w:bCs/>
          <w:i/>
          <w:iCs/>
        </w:rPr>
        <w:t>stack</w:t>
      </w:r>
      <w:r w:rsidR="005026B7">
        <w:t xml:space="preserve"> (Mongo-Express-React-NodeJS)</w:t>
      </w:r>
      <w:r w:rsidR="00906C05">
        <w:t>;</w:t>
      </w:r>
      <w:r w:rsidR="00967C24">
        <w:t xml:space="preserve"> therefore, using MongoDB </w:t>
      </w:r>
      <w:r w:rsidR="00906C05">
        <w:t xml:space="preserve">for </w:t>
      </w:r>
      <w:r w:rsidR="00A431F4">
        <w:t xml:space="preserve">prototyping </w:t>
      </w:r>
      <w:r w:rsidR="00A91A71">
        <w:t>is a</w:t>
      </w:r>
      <w:r w:rsidR="00906C05">
        <w:t xml:space="preserve"> </w:t>
      </w:r>
      <w:r w:rsidR="002B676A">
        <w:t>logical</w:t>
      </w:r>
      <w:r w:rsidR="00A91A71">
        <w:t xml:space="preserve"> </w:t>
      </w:r>
      <w:r w:rsidR="00906C05">
        <w:t>design decision</w:t>
      </w:r>
      <w:r w:rsidR="000018FB">
        <w:t xml:space="preserve">. </w:t>
      </w:r>
      <w:r w:rsidR="006207FD">
        <w:t>Nevertheless</w:t>
      </w:r>
      <w:r w:rsidR="00C83477">
        <w:t>, o</w:t>
      </w:r>
      <w:r w:rsidR="004F4200">
        <w:t xml:space="preserve">ur </w:t>
      </w:r>
      <w:r w:rsidR="004E2F7F">
        <w:t>entity relationship</w:t>
      </w:r>
      <w:r w:rsidR="0013232E">
        <w:t>s</w:t>
      </w:r>
      <w:r w:rsidR="004E2F7F">
        <w:t xml:space="preserve"> may be </w:t>
      </w:r>
      <w:r w:rsidR="00C83477">
        <w:t>implemented in any DBMS.</w:t>
      </w:r>
    </w:p>
    <w:p w14:paraId="21C56E05" w14:textId="77777777" w:rsidR="00075071" w:rsidRDefault="00075071" w:rsidP="00075071"/>
    <w:p w14:paraId="2E1A8564" w14:textId="77777777" w:rsidR="00B71E34" w:rsidRDefault="00B71E34" w:rsidP="00075071"/>
    <w:p w14:paraId="4A7C236C" w14:textId="77777777" w:rsidR="00F537CD" w:rsidRDefault="002F2798" w:rsidP="007D1CFB">
      <w:pPr>
        <w:keepNext/>
        <w:jc w:val="center"/>
      </w:pPr>
      <w:r>
        <w:rPr>
          <w:noProof/>
        </w:rPr>
        <w:lastRenderedPageBreak/>
        <w:drawing>
          <wp:inline distT="0" distB="0" distL="0" distR="0" wp14:anchorId="1CD6AEE4" wp14:editId="73001F64">
            <wp:extent cx="6192145" cy="5578610"/>
            <wp:effectExtent l="0" t="0" r="0" b="3175"/>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198795" cy="5584601"/>
                    </a:xfrm>
                    <a:prstGeom prst="rect">
                      <a:avLst/>
                    </a:prstGeom>
                  </pic:spPr>
                </pic:pic>
              </a:graphicData>
            </a:graphic>
          </wp:inline>
        </w:drawing>
      </w:r>
    </w:p>
    <w:p w14:paraId="1767B4C3" w14:textId="77777777" w:rsidR="00654E19" w:rsidRPr="00075071" w:rsidRDefault="00F537CD" w:rsidP="00465F4A">
      <w:pPr>
        <w:pStyle w:val="Caption"/>
        <w:jc w:val="center"/>
      </w:pPr>
      <w:r>
        <w:t>Figure</w:t>
      </w:r>
      <w:r w:rsidR="002E2640">
        <w:t>-</w:t>
      </w:r>
      <w:r w:rsidR="00CB1F5D">
        <w:t>53</w:t>
      </w:r>
      <w:r w:rsidR="002E2640">
        <w:t xml:space="preserve"> </w:t>
      </w:r>
      <w:r w:rsidR="0061088C">
        <w:t xml:space="preserve">ER </w:t>
      </w:r>
      <w:r>
        <w:t>Diagram</w:t>
      </w:r>
      <w:r w:rsidR="00EA6191">
        <w:t xml:space="preserve"> </w:t>
      </w:r>
      <w:r w:rsidRPr="00465F4A">
        <w:rPr>
          <w:b w:val="0"/>
          <w:bCs/>
        </w:rPr>
        <w:t>(</w:t>
      </w:r>
      <w:r w:rsidR="00465F4A" w:rsidRPr="00465F4A">
        <w:rPr>
          <w:b w:val="0"/>
          <w:bCs/>
        </w:rPr>
        <w:t>Appendix/ER.drawio</w:t>
      </w:r>
      <w:r w:rsidRPr="00465F4A">
        <w:rPr>
          <w:b w:val="0"/>
          <w:bCs/>
        </w:rPr>
        <w:t>)</w:t>
      </w:r>
    </w:p>
    <w:p w14:paraId="008E5E1B" w14:textId="77777777" w:rsidR="002714A8" w:rsidRDefault="002714A8" w:rsidP="00BD1D0B">
      <w:pPr>
        <w:jc w:val="left"/>
      </w:pPr>
    </w:p>
    <w:p w14:paraId="70BCED4D" w14:textId="77777777" w:rsidR="006D0F5B" w:rsidRDefault="00435820" w:rsidP="00D57F8A">
      <w:r>
        <w:t>Because of the separation of concern</w:t>
      </w:r>
      <w:r w:rsidR="00E85405">
        <w:t>s</w:t>
      </w:r>
      <w:r w:rsidR="009A41A7">
        <w:t>,</w:t>
      </w:r>
      <w:r>
        <w:t xml:space="preserve"> t</w:t>
      </w:r>
      <w:r w:rsidR="0057341C">
        <w:t>he User</w:t>
      </w:r>
      <w:r w:rsidR="0013232E">
        <w:t xml:space="preserve">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w:t>
      </w:r>
      <w:r w:rsidR="00FC4F98">
        <w:t>stores information about the client</w:t>
      </w:r>
      <w:r w:rsidR="00D10A59">
        <w:t>s</w:t>
      </w:r>
      <w:r w:rsidR="00FC4F98">
        <w:t xml:space="preserve">. </w:t>
      </w:r>
      <w:r w:rsidR="00D10A59">
        <w:t>D</w:t>
      </w:r>
      <w:r w:rsidR="00104493">
        <w:t>eleting user</w:t>
      </w:r>
      <w:r w:rsidR="00D10A59">
        <w:t>s</w:t>
      </w:r>
      <w:r w:rsidR="00104493">
        <w:t xml:space="preserve"> may cause referencing problems (</w:t>
      </w:r>
      <w:r w:rsidR="009144DA">
        <w:t xml:space="preserve">empty </w:t>
      </w:r>
      <w:r w:rsidR="00240374">
        <w:t xml:space="preserve">user </w:t>
      </w:r>
      <w:r w:rsidR="009144DA">
        <w:t>reference</w:t>
      </w:r>
      <w:r w:rsidR="00D10A59">
        <w:t>s</w:t>
      </w:r>
      <w:r w:rsidR="009144DA">
        <w:t xml:space="preserve"> in score chart</w:t>
      </w:r>
      <w:r w:rsidR="00342B47">
        <w:t>s</w:t>
      </w:r>
      <w:r w:rsidR="00104493">
        <w:t>)</w:t>
      </w:r>
      <w:r w:rsidR="008F5C52">
        <w:t>,</w:t>
      </w:r>
      <w:r>
        <w:t xml:space="preserve"> </w:t>
      </w:r>
      <w:r w:rsidR="00342B47">
        <w:t xml:space="preserve">and </w:t>
      </w:r>
      <w:r w:rsidR="008F5C52">
        <w:t>an active status property must be stored on the User table.</w:t>
      </w:r>
      <w:r w:rsidR="00E83DE4">
        <w:t xml:space="preserve"> A separate</w:t>
      </w:r>
      <w:r w:rsidR="007B6ECC">
        <w:t xml:space="preserve"> </w:t>
      </w:r>
      <w:r w:rsidR="00A06E0E">
        <w:t>P</w:t>
      </w:r>
      <w:r w:rsidR="007B6ECC">
        <w:t>rofile</w:t>
      </w:r>
      <w:r w:rsidR="00A06E0E">
        <w:t>s</w:t>
      </w:r>
      <w:r w:rsidR="007B6ECC">
        <w:t xml:space="preserve"> </w:t>
      </w:r>
      <w:r w:rsidR="00A06E0E">
        <w:t>allows disconnecting</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A06E0E">
        <w:t>U</w:t>
      </w:r>
      <w:r w:rsidR="009752AF">
        <w:t>ser</w:t>
      </w:r>
      <w:r w:rsidR="00A06E0E">
        <w:t>s</w:t>
      </w:r>
      <w:r w:rsidR="009752AF">
        <w:t xml:space="preserve"> can</w:t>
      </w:r>
      <w:r w:rsidR="00C84A33">
        <w:t xml:space="preserve"> also</w:t>
      </w:r>
      <w:r w:rsidR="009752AF">
        <w:t xml:space="preserve"> </w:t>
      </w:r>
      <w:r w:rsidR="00142FE2">
        <w:t>choose</w:t>
      </w:r>
      <w:r w:rsidR="009752AF">
        <w:t xml:space="preserve"> avatar</w:t>
      </w:r>
      <w:r w:rsidR="00C84A33">
        <w:t>s</w:t>
      </w:r>
      <w:r w:rsidR="009752AF">
        <w:t xml:space="preserve"> </w:t>
      </w:r>
      <w:r w:rsidR="00142FE2">
        <w:t>for</w:t>
      </w:r>
      <w:r w:rsidR="009752AF">
        <w:t xml:space="preserve"> their </w:t>
      </w:r>
      <w:r w:rsidR="00C84A33">
        <w:t>P</w:t>
      </w:r>
      <w:r w:rsidR="009752AF">
        <w:t xml:space="preserve">rofile, </w:t>
      </w:r>
      <w:r w:rsidR="00142FE2">
        <w:t xml:space="preserve">stored as </w:t>
      </w:r>
      <w:r w:rsidR="009752AF">
        <w:t>string</w:t>
      </w:r>
      <w:r w:rsidR="00C84A33">
        <w:t>s (</w:t>
      </w:r>
      <w:r w:rsidR="00D55C83">
        <w:t>for simplicity</w:t>
      </w:r>
      <w:r w:rsidR="00C84A33">
        <w:t>)</w:t>
      </w:r>
      <w:r w:rsidR="005605BE">
        <w:t>. T</w:t>
      </w:r>
      <w:r w:rsidR="0098311C">
        <w:t xml:space="preserve">he contact information </w:t>
      </w:r>
      <w:r w:rsidR="001044F9">
        <w:t xml:space="preserve">is in </w:t>
      </w:r>
      <w:r w:rsidR="0098311C">
        <w:t>the profile details</w:t>
      </w:r>
      <w:r w:rsidR="003101F7">
        <w:t xml:space="preserve">, which would otherwise </w:t>
      </w:r>
      <w:r w:rsidR="00C61A2F">
        <w:t xml:space="preserve">receive a separate </w:t>
      </w:r>
      <w:r w:rsidR="005605BE">
        <w:t>Address</w:t>
      </w:r>
      <w:r w:rsidR="001044F9">
        <w:t>/</w:t>
      </w:r>
      <w:r w:rsidR="005605BE">
        <w:t xml:space="preserve">Contact table and </w:t>
      </w:r>
      <w:r w:rsidR="001044F9">
        <w:t>corresponding</w:t>
      </w:r>
      <w:r w:rsidR="005605BE">
        <w:t xml:space="preserve"> conjunction tables</w:t>
      </w:r>
      <w:r w:rsidR="0098311C">
        <w:t>.</w:t>
      </w:r>
    </w:p>
    <w:p w14:paraId="1AE8855B" w14:textId="77777777" w:rsidR="006D0F5B" w:rsidRDefault="006D0F5B" w:rsidP="00D57F8A"/>
    <w:p w14:paraId="6550C61A" w14:textId="77777777" w:rsidR="009B08EB" w:rsidRDefault="00F87B45" w:rsidP="009144DA">
      <w:r>
        <w:t>T</w:t>
      </w:r>
      <w:r w:rsidR="000939AE">
        <w:t xml:space="preserve">ablatures </w:t>
      </w:r>
      <w:r w:rsidR="007D1CFB">
        <w:t>are</w:t>
      </w:r>
      <w:r w:rsidR="000939AE">
        <w:t xml:space="preserve"> stored in the Tab</w:t>
      </w:r>
      <w:r>
        <w:t>s</w:t>
      </w:r>
      <w:r w:rsidR="000939AE">
        <w:t xml:space="preserve"> </w:t>
      </w:r>
      <w:r w:rsidR="0004605E">
        <w:t xml:space="preserve">with the </w:t>
      </w:r>
      <w:r w:rsidR="00FB57E9">
        <w:t>content and referenced by several other tables</w:t>
      </w:r>
      <w:r w:rsidR="005B19A7">
        <w:t>.</w:t>
      </w:r>
      <w:r w:rsidR="0094593D">
        <w:t xml:space="preserve"> </w:t>
      </w:r>
      <w:r w:rsidR="00D57F8A">
        <w:t xml:space="preserve">Because we use a no-SQL database, there are options for non-normalised solutions, such as using a list of object IDs or hybrid snapshot storage. A complete commercial solution </w:t>
      </w:r>
      <w:r w:rsidR="00362171">
        <w:t>may</w:t>
      </w:r>
      <w:r w:rsidR="00D57F8A">
        <w:t xml:space="preserve"> </w:t>
      </w:r>
      <w:r w:rsidR="00362171">
        <w:t xml:space="preserve">feature </w:t>
      </w:r>
      <w:r w:rsidR="00D57F8A">
        <w:t xml:space="preserve">tables </w:t>
      </w:r>
      <w:r w:rsidR="00362171">
        <w:t>like</w:t>
      </w:r>
      <w:r w:rsidR="00D57F8A">
        <w:t xml:space="preserve"> Message, Follow, Instrument, Contact, Skill, </w:t>
      </w:r>
      <w:r w:rsidR="00362171">
        <w:t>or</w:t>
      </w:r>
      <w:r w:rsidR="00D57F8A">
        <w:t xml:space="preserve"> Comment.</w:t>
      </w:r>
    </w:p>
    <w:p w14:paraId="66CCCFAD" w14:textId="77777777" w:rsidR="0055358C" w:rsidRDefault="0055358C" w:rsidP="009144DA"/>
    <w:p w14:paraId="5A47FFD4" w14:textId="77777777" w:rsidR="0090027C" w:rsidRDefault="00860B93" w:rsidP="009144DA">
      <w:r>
        <w:br w:type="page"/>
      </w:r>
    </w:p>
    <w:p w14:paraId="172E5C02" w14:textId="77777777" w:rsidR="00860B93" w:rsidRDefault="0090027C" w:rsidP="002005CA">
      <w:pPr>
        <w:pStyle w:val="Heading1"/>
      </w:pPr>
      <w:bookmarkStart w:id="74" w:name="_Toc137611462"/>
      <w:r>
        <w:lastRenderedPageBreak/>
        <w:t xml:space="preserve">5. </w:t>
      </w:r>
      <w:r w:rsidR="005C01D0">
        <w:t>Development</w:t>
      </w:r>
      <w:bookmarkEnd w:id="74"/>
    </w:p>
    <w:p w14:paraId="688C7318" w14:textId="77777777" w:rsidR="0017583F" w:rsidRPr="0017583F" w:rsidRDefault="0017583F" w:rsidP="00FF202D"/>
    <w:p w14:paraId="6F284CA9" w14:textId="77777777" w:rsidR="0091666E" w:rsidRDefault="0090027C" w:rsidP="00155190">
      <w:pPr>
        <w:pStyle w:val="Heading2"/>
      </w:pPr>
      <w:bookmarkStart w:id="75" w:name="_Toc137611463"/>
      <w:r>
        <w:t xml:space="preserve">5.1. </w:t>
      </w:r>
      <w:r w:rsidR="0052682B">
        <w:t>Hardware</w:t>
      </w:r>
      <w:bookmarkEnd w:id="75"/>
    </w:p>
    <w:p w14:paraId="7811F3A4" w14:textId="77777777" w:rsidR="0091666E" w:rsidRDefault="0091666E" w:rsidP="005E4A7C"/>
    <w:p w14:paraId="63BCCB58" w14:textId="77777777" w:rsidR="00856E07" w:rsidRDefault="00195D83" w:rsidP="001051C2">
      <w:r>
        <w:t xml:space="preserve">The </w:t>
      </w:r>
      <w:r w:rsidR="00840EEC">
        <w:t xml:space="preserve">hardware </w:t>
      </w:r>
      <w:r w:rsidR="00213B1C">
        <w:t xml:space="preserve">design </w:t>
      </w:r>
      <w:r w:rsidR="007C2E9C">
        <w:t>in previous chapters</w:t>
      </w:r>
      <w:r w:rsidR="00EE3AB6">
        <w:t xml:space="preserve"> </w:t>
      </w:r>
      <w:r w:rsidR="00EE3AB6" w:rsidRPr="00EE3AB6">
        <w:rPr>
          <w:i/>
          <w:iCs/>
        </w:rPr>
        <w:t>(Section-4.1)</w:t>
      </w:r>
      <w:r w:rsidR="007C2E9C">
        <w:t xml:space="preserve"> </w:t>
      </w:r>
      <w:r w:rsidR="00994A09">
        <w:t>focused on</w:t>
      </w:r>
      <w:r w:rsidR="000809BA">
        <w:t xml:space="preserve"> </w:t>
      </w:r>
      <w:r w:rsidR="00FC67B2" w:rsidRPr="003C3CE5">
        <w:rPr>
          <w:b/>
          <w:bCs/>
          <w:i/>
          <w:iCs/>
        </w:rPr>
        <w:t xml:space="preserve">handcrafted </w:t>
      </w:r>
      <w:r w:rsidR="000809BA" w:rsidRPr="003C3CE5">
        <w:rPr>
          <w:b/>
          <w:bCs/>
          <w:i/>
          <w:iCs/>
        </w:rPr>
        <w:t>manufacturing</w:t>
      </w:r>
      <w:r w:rsidR="00B73B18" w:rsidRPr="003C3CE5">
        <w:rPr>
          <w:b/>
          <w:bCs/>
          <w:i/>
          <w:iCs/>
        </w:rPr>
        <w:t xml:space="preserve"> process</w:t>
      </w:r>
      <w:r w:rsidR="00013590" w:rsidRPr="003C3CE5">
        <w:rPr>
          <w:b/>
          <w:bCs/>
          <w:i/>
          <w:iCs/>
        </w:rPr>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EC4C64">
        <w:t>ed</w:t>
      </w:r>
      <w:r w:rsidR="0099551C">
        <w:t xml:space="preserve"> the most feasible option, considering the time frame</w:t>
      </w:r>
      <w:r w:rsidR="00E636AE">
        <w:t>, cost and complexity.</w:t>
      </w:r>
      <w:r w:rsidR="00220A42">
        <w:t xml:space="preserve"> For instance,</w:t>
      </w:r>
      <w:r w:rsidR="00F04F8A">
        <w:t xml:space="preserve"> </w:t>
      </w:r>
      <w:r w:rsidR="008F60A3">
        <w:t xml:space="preserve">3D </w:t>
      </w:r>
      <w:r w:rsidR="00472625">
        <w:t>and PCB</w:t>
      </w:r>
      <w:r w:rsidR="002A353E">
        <w:t xml:space="preserve"> </w:t>
      </w:r>
      <w:r w:rsidR="00756464">
        <w:t>design</w:t>
      </w:r>
      <w:r w:rsidR="009B5B69">
        <w:t>s</w:t>
      </w:r>
      <w:r w:rsidR="00A0656C">
        <w:t xml:space="preserve"> </w:t>
      </w:r>
      <w:r w:rsidR="00416731">
        <w:t xml:space="preserve">require </w:t>
      </w:r>
      <w:r w:rsidR="008B30BF">
        <w:t xml:space="preserve">additional </w:t>
      </w:r>
      <w:r w:rsidR="005941CF">
        <w:t>modelling, manufacturing and ship</w:t>
      </w:r>
      <w:r w:rsidR="00F0794C">
        <w:t>p</w:t>
      </w:r>
      <w:r w:rsidR="005941CF">
        <w:t>ing time</w:t>
      </w:r>
      <w:r w:rsidR="008B30BF">
        <w:t>.</w:t>
      </w:r>
    </w:p>
    <w:p w14:paraId="5CD1D70B" w14:textId="77777777" w:rsidR="00B1535C" w:rsidRDefault="00B1535C" w:rsidP="005E4A7C"/>
    <w:p w14:paraId="7933A64C" w14:textId="77777777" w:rsidR="00E50DAB" w:rsidRDefault="00036F90" w:rsidP="005E4A7C">
      <w:r>
        <w:t>However, e</w:t>
      </w:r>
      <w:r w:rsidR="009D245A">
        <w:t xml:space="preserve">ven </w:t>
      </w:r>
      <w:r w:rsidR="005D1902">
        <w:t>handcrafting</w:t>
      </w:r>
      <w:r w:rsidR="009D245A">
        <w:t xml:space="preserve"> requires </w:t>
      </w:r>
      <w:r w:rsidR="00484123">
        <w:t xml:space="preserve">project management tools beyond Post-It </w:t>
      </w:r>
      <w:r w:rsidR="005D1902">
        <w:t>N</w:t>
      </w:r>
      <w:r w:rsidR="00484123">
        <w:t>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 xml:space="preserve">st recommended </w:t>
      </w:r>
      <w:r w:rsidR="000451B1">
        <w:t>tools</w:t>
      </w:r>
      <w:r w:rsidR="00864C65">
        <w:t xml:space="preserve"> are Monday</w:t>
      </w:r>
      <w:r w:rsidR="008070BE">
        <w:t xml:space="preserve"> (</w:t>
      </w:r>
      <w:r w:rsidR="00115BFE">
        <w:t xml:space="preserve">paid </w:t>
      </w:r>
      <w:r w:rsidR="00884924">
        <w:t>application</w:t>
      </w:r>
      <w:r w:rsidR="008070BE">
        <w:t>)</w:t>
      </w:r>
      <w:r w:rsidR="00115BFE">
        <w:t xml:space="preserve">, </w:t>
      </w:r>
      <w:r w:rsidR="00EE7897">
        <w:t>T</w:t>
      </w:r>
      <w:r w:rsidR="00ED076F">
        <w:t>rello, with limited features</w:t>
      </w:r>
      <w:r w:rsidR="000451B1">
        <w:t>, or</w:t>
      </w:r>
      <w:r w:rsidR="001F0BEE">
        <w:t xml:space="preserve"> </w:t>
      </w:r>
      <w:r w:rsidR="00884924">
        <w:t xml:space="preserve">GoogleDraft. </w:t>
      </w:r>
      <w:r w:rsidR="006A1206">
        <w:t>Draft</w:t>
      </w:r>
      <w:r w:rsidR="005F33E8">
        <w:t xml:space="preserve"> and Excel</w:t>
      </w:r>
      <w:r w:rsidR="006A1206">
        <w:t xml:space="preserve"> </w:t>
      </w:r>
      <w:r w:rsidR="009E37A9">
        <w:t xml:space="preserve">are free and </w:t>
      </w:r>
      <w:r w:rsidR="001B7906">
        <w:t>can</w:t>
      </w:r>
      <w:r w:rsidR="006A1206">
        <w:t xml:space="preserve"> perfectly cover </w:t>
      </w:r>
      <w:r w:rsidR="009E37A9">
        <w:t>our</w:t>
      </w:r>
      <w:r w:rsidR="00D23313">
        <w:t xml:space="preserve"> scenario</w:t>
      </w:r>
      <w:r w:rsidR="009B69F7">
        <w:t>'</w:t>
      </w:r>
      <w:r w:rsidR="00D23313">
        <w:t xml:space="preserve">s </w:t>
      </w:r>
      <w:r w:rsidR="007E4D36">
        <w:t>requirements</w:t>
      </w:r>
      <w:r w:rsidR="001B7906">
        <w:t>.</w:t>
      </w:r>
    </w:p>
    <w:p w14:paraId="4D7FA1A0" w14:textId="77777777" w:rsidR="00E555EC" w:rsidRDefault="00E555EC" w:rsidP="005E4A7C"/>
    <w:p w14:paraId="3468663F" w14:textId="77777777" w:rsidR="002C0FC9" w:rsidRDefault="000B1E21" w:rsidP="00561EF0">
      <w:pPr>
        <w:keepNext/>
      </w:pPr>
      <w:r w:rsidRPr="000B1E21">
        <w:rPr>
          <w:noProof/>
        </w:rPr>
        <w:drawing>
          <wp:inline distT="0" distB="0" distL="0" distR="0" wp14:anchorId="66C132DE" wp14:editId="1CC94C16">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2"/>
                    <a:stretch>
                      <a:fillRect/>
                    </a:stretch>
                  </pic:blipFill>
                  <pic:spPr>
                    <a:xfrm>
                      <a:off x="0" y="0"/>
                      <a:ext cx="6645910" cy="1796415"/>
                    </a:xfrm>
                    <a:prstGeom prst="rect">
                      <a:avLst/>
                    </a:prstGeom>
                  </pic:spPr>
                </pic:pic>
              </a:graphicData>
            </a:graphic>
          </wp:inline>
        </w:drawing>
      </w:r>
    </w:p>
    <w:p w14:paraId="242740AD" w14:textId="77777777" w:rsidR="002C0FC9" w:rsidRDefault="002C0FC9" w:rsidP="00561EF0">
      <w:pPr>
        <w:keepNext/>
      </w:pPr>
    </w:p>
    <w:p w14:paraId="10E8F2C2" w14:textId="77777777" w:rsidR="00561EF0" w:rsidRDefault="004E48E4" w:rsidP="00561EF0">
      <w:pPr>
        <w:keepNext/>
      </w:pPr>
      <w:r w:rsidRPr="004E48E4">
        <w:rPr>
          <w:noProof/>
        </w:rPr>
        <w:drawing>
          <wp:inline distT="0" distB="0" distL="0" distR="0" wp14:anchorId="7178AEDF" wp14:editId="3DD99AC5">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645910" cy="2876550"/>
                    </a:xfrm>
                    <a:prstGeom prst="rect">
                      <a:avLst/>
                    </a:prstGeom>
                  </pic:spPr>
                </pic:pic>
              </a:graphicData>
            </a:graphic>
          </wp:inline>
        </w:drawing>
      </w:r>
    </w:p>
    <w:p w14:paraId="53B5C202" w14:textId="77777777" w:rsidR="004E48E4" w:rsidRDefault="00561EF0" w:rsidP="001B4D77">
      <w:pPr>
        <w:pStyle w:val="Caption"/>
        <w:jc w:val="center"/>
      </w:pPr>
      <w:r>
        <w:t>Figure</w:t>
      </w:r>
      <w:r w:rsidR="002E2640">
        <w:t>-</w:t>
      </w:r>
      <w:r w:rsidR="00C82F72">
        <w:t>54</w:t>
      </w:r>
      <w:r>
        <w:t xml:space="preserve">  </w:t>
      </w:r>
      <w:r w:rsidR="00E555EC">
        <w:t>Draft</w:t>
      </w:r>
      <w:r w:rsidR="0061088C">
        <w:t>/</w:t>
      </w:r>
      <w:r w:rsidR="009D436E">
        <w:t>Logbook</w:t>
      </w:r>
      <w:r w:rsidR="00B53169">
        <w:t xml:space="preserve"> </w:t>
      </w:r>
      <w:r w:rsidR="00B53169" w:rsidRPr="00B53169">
        <w:rPr>
          <w:b w:val="0"/>
          <w:bCs/>
        </w:rPr>
        <w:t>(Appendix/Logbook.drawio)</w:t>
      </w:r>
    </w:p>
    <w:p w14:paraId="7EE0B624" w14:textId="77777777" w:rsidR="00B53169" w:rsidRDefault="00B53169" w:rsidP="00B53169"/>
    <w:p w14:paraId="0DB8871B" w14:textId="77777777" w:rsidR="0017583F" w:rsidRDefault="0017583F" w:rsidP="00B53169"/>
    <w:p w14:paraId="7B23CC61" w14:textId="77777777" w:rsidR="0017583F" w:rsidRPr="00B53169" w:rsidRDefault="0017583F" w:rsidP="00B53169"/>
    <w:p w14:paraId="2764A092" w14:textId="77777777" w:rsidR="00F75DB4" w:rsidRDefault="0090027C" w:rsidP="0090027C">
      <w:pPr>
        <w:pStyle w:val="Heading3"/>
      </w:pPr>
      <w:bookmarkStart w:id="76" w:name="_Toc137611464"/>
      <w:r>
        <w:lastRenderedPageBreak/>
        <w:t>5.1.</w:t>
      </w:r>
      <w:r w:rsidR="00F50487">
        <w:t>1</w:t>
      </w:r>
      <w:r>
        <w:t xml:space="preserve">. </w:t>
      </w:r>
      <w:r w:rsidR="00F75DB4">
        <w:t>Materials</w:t>
      </w:r>
      <w:bookmarkEnd w:id="76"/>
    </w:p>
    <w:p w14:paraId="5A70DA47" w14:textId="77777777" w:rsidR="00E06373" w:rsidRDefault="00E06373" w:rsidP="00E06373"/>
    <w:p w14:paraId="3672BC72" w14:textId="77777777" w:rsidR="00D55E86" w:rsidRDefault="00D55E86" w:rsidP="002C15E7">
      <w:r>
        <w:t xml:space="preserve">We will use </w:t>
      </w:r>
      <w:r w:rsidRPr="000047CB">
        <w:rPr>
          <w:b/>
          <w:bCs/>
          <w:i/>
          <w:iCs/>
        </w:rPr>
        <w:t>polyst</w:t>
      </w:r>
      <w:r w:rsidR="0025578B" w:rsidRPr="000047CB">
        <w:rPr>
          <w:b/>
          <w:bCs/>
          <w:i/>
          <w:iCs/>
        </w:rPr>
        <w:t>y</w:t>
      </w:r>
      <w:r w:rsidRPr="000047CB">
        <w:rPr>
          <w:b/>
          <w:bCs/>
          <w:i/>
          <w:iCs/>
        </w:rPr>
        <w:t>rene</w:t>
      </w:r>
      <w:r>
        <w:t xml:space="preserve"> </w:t>
      </w:r>
      <w:r w:rsidR="0025578B">
        <w:t xml:space="preserve">sheets </w:t>
      </w:r>
      <w:r w:rsidR="00A57F6D">
        <w:t xml:space="preserve">for the prototype </w:t>
      </w:r>
      <w:r w:rsidR="00853FBA">
        <w:t>in two thickness</w:t>
      </w:r>
      <w:r w:rsidR="00010F09">
        <w:t xml:space="preserve"> size</w:t>
      </w:r>
      <w:r w:rsidR="00242501">
        <w:t>s</w:t>
      </w:r>
      <w:r w:rsidR="000918C6">
        <w:t>:</w:t>
      </w:r>
      <w:r w:rsidR="00242501">
        <w:t xml:space="preserve"> 2mm </w:t>
      </w:r>
      <w:r w:rsidR="00C36603">
        <w:t xml:space="preserve">for </w:t>
      </w:r>
      <w:r w:rsidR="00406B68">
        <w:t xml:space="preserve">bending </w:t>
      </w:r>
      <w:r w:rsidR="00242501">
        <w:t>and 3mm</w:t>
      </w:r>
      <w:r w:rsidR="00406B68">
        <w:t xml:space="preserve"> for </w:t>
      </w:r>
      <w:r w:rsidR="000918C6">
        <w:t>structure</w:t>
      </w:r>
      <w:r w:rsidR="00010F09">
        <w:t xml:space="preserve">. </w:t>
      </w:r>
      <w:r w:rsidR="00A9191E">
        <w:t>Polyst</w:t>
      </w:r>
      <w:r w:rsidR="00D06659">
        <w:t>yre</w:t>
      </w:r>
      <w:r w:rsidR="006D24D2">
        <w:t>ne sheets are</w:t>
      </w:r>
      <w:r w:rsidR="00010F09">
        <w:t xml:space="preserve"> available</w:t>
      </w:r>
      <w:r w:rsidR="00FB046B">
        <w:t xml:space="preserve"> in most hardware shops</w:t>
      </w:r>
      <w:r w:rsidR="009B69F7">
        <w:t>;</w:t>
      </w:r>
      <w:r w:rsidR="00FB046B">
        <w:t xml:space="preserve"> </w:t>
      </w:r>
      <w:r w:rsidR="007A7E5C">
        <w:t>they are cheap (</w:t>
      </w:r>
      <w:r w:rsidR="00392F29">
        <w:t>£30-50</w:t>
      </w:r>
      <w:r w:rsidR="007A7E5C">
        <w:t>)</w:t>
      </w:r>
      <w:r w:rsidR="005B37D9">
        <w:t xml:space="preserve">, </w:t>
      </w:r>
      <w:r w:rsidR="00140449">
        <w:t xml:space="preserve">bend on </w:t>
      </w:r>
      <w:r w:rsidR="007F0F39">
        <w:t>heat well</w:t>
      </w:r>
      <w:r w:rsidR="005B37D9">
        <w:t>,</w:t>
      </w:r>
      <w:r w:rsidR="007F0F39">
        <w:t xml:space="preserve"> </w:t>
      </w:r>
      <w:r w:rsidR="009B69F7">
        <w:t xml:space="preserve">are </w:t>
      </w:r>
      <w:r w:rsidR="00F91BE1">
        <w:t>relatively light</w:t>
      </w:r>
      <w:r w:rsidR="00224774">
        <w:t xml:space="preserve">, can be cut without specialised tools, and </w:t>
      </w:r>
      <w:r w:rsidR="009B69F7">
        <w:t>are excellent electrical insulators</w:t>
      </w:r>
      <w:r w:rsidR="00224774">
        <w:t>.</w:t>
      </w:r>
    </w:p>
    <w:p w14:paraId="6AB43568" w14:textId="77777777" w:rsidR="00DA4077" w:rsidRDefault="00DA4077" w:rsidP="002C15E7"/>
    <w:p w14:paraId="1E71C860" w14:textId="77777777" w:rsidR="00DA4077" w:rsidRDefault="003A37A2" w:rsidP="002C15E7">
      <w:r>
        <w:t xml:space="preserve">However, a commercial product </w:t>
      </w:r>
      <w:r w:rsidR="00A8345C">
        <w:t xml:space="preserve">should be built with </w:t>
      </w:r>
      <w:r w:rsidR="00A8345C" w:rsidRPr="000047CB">
        <w:rPr>
          <w:b/>
          <w:bCs/>
          <w:i/>
          <w:iCs/>
        </w:rPr>
        <w:t>carbon fibre</w:t>
      </w:r>
      <w:r w:rsidR="00A8345C">
        <w:t xml:space="preserve">, </w:t>
      </w:r>
      <w:r w:rsidR="00DD380D">
        <w:t>which</w:t>
      </w:r>
      <w:r w:rsidR="00A8345C">
        <w:t xml:space="preserve"> is more durable for </w:t>
      </w:r>
      <w:r w:rsidR="000A3DAA">
        <w:t>heavy use</w:t>
      </w:r>
      <w:r w:rsidR="00DD380D">
        <w:t>. I</w:t>
      </w:r>
      <w:r w:rsidR="000A3DAA">
        <w:t>t doesn</w:t>
      </w:r>
      <w:r w:rsidR="00DD380D">
        <w:t>'</w:t>
      </w:r>
      <w:r w:rsidR="000A3DAA">
        <w:t>t snap</w:t>
      </w:r>
      <w:r w:rsidR="00DA2EDB">
        <w:t>,</w:t>
      </w:r>
      <w:r w:rsidR="000A3DAA">
        <w:t xml:space="preserve"> </w:t>
      </w:r>
      <w:r w:rsidR="00CD693C">
        <w:t xml:space="preserve">is </w:t>
      </w:r>
      <w:r w:rsidR="00DA2EDB">
        <w:t>f</w:t>
      </w:r>
      <w:r w:rsidR="00CD693C">
        <w:t>le</w:t>
      </w:r>
      <w:r w:rsidR="00DA2EDB">
        <w:t>xible,</w:t>
      </w:r>
      <w:r w:rsidR="00DD380D">
        <w:t xml:space="preserve"> and </w:t>
      </w:r>
      <w:r w:rsidR="00CD693C">
        <w:t>is ideal</w:t>
      </w:r>
      <w:r w:rsidR="00DD380D">
        <w:t xml:space="preserve"> for manufacturing. Most importantly, it is</w:t>
      </w:r>
      <w:r w:rsidR="00375A87">
        <w:t xml:space="preserve"> more eco-friendly and would be a</w:t>
      </w:r>
      <w:r w:rsidR="000646CC">
        <w:t xml:space="preserve">n </w:t>
      </w:r>
      <w:r w:rsidR="00EE7A58">
        <w:t>environmentally conscious choice for mass production.</w:t>
      </w:r>
    </w:p>
    <w:p w14:paraId="0E20CC71" w14:textId="77777777" w:rsidR="007F0F39" w:rsidRPr="002C15E7" w:rsidRDefault="007F0F39" w:rsidP="002C15E7"/>
    <w:p w14:paraId="1B4FBC0E" w14:textId="77777777" w:rsidR="002D39DE" w:rsidRDefault="00843668" w:rsidP="002D39DE">
      <w:pPr>
        <w:pStyle w:val="Heading3"/>
      </w:pPr>
      <w:bookmarkStart w:id="77" w:name="_Toc137611465"/>
      <w:r>
        <w:t>5.1.</w:t>
      </w:r>
      <w:r w:rsidR="00261CBA">
        <w:t>2</w:t>
      </w:r>
      <w:r>
        <w:t xml:space="preserve">. </w:t>
      </w:r>
      <w:r w:rsidR="0034614E">
        <w:t xml:space="preserve">Console </w:t>
      </w:r>
      <w:r w:rsidR="00E142D2">
        <w:t>Development</w:t>
      </w:r>
      <w:bookmarkEnd w:id="77"/>
    </w:p>
    <w:p w14:paraId="5CEE36FB" w14:textId="77777777" w:rsidR="002D39DE" w:rsidRDefault="002D39DE" w:rsidP="002D39DE"/>
    <w:p w14:paraId="39C0297B" w14:textId="77777777" w:rsidR="00762DE8" w:rsidRDefault="000B4E03" w:rsidP="002D39DE">
      <w:r>
        <w:t xml:space="preserve">The </w:t>
      </w:r>
      <w:r w:rsidR="000221C8">
        <w:t xml:space="preserve">prototype </w:t>
      </w:r>
      <w:r>
        <w:t>development started</w:t>
      </w:r>
      <w:r w:rsidR="000221C8">
        <w:t xml:space="preserve"> with the </w:t>
      </w:r>
      <w:r w:rsidRPr="0057219F">
        <w:rPr>
          <w:b/>
          <w:bCs/>
          <w:i/>
          <w:iCs/>
        </w:rPr>
        <w:t>fretboard</w:t>
      </w:r>
      <w:r w:rsidR="000221C8">
        <w:t xml:space="preserve"> </w:t>
      </w:r>
      <w:r w:rsidR="008311BF">
        <w:t>because it</w:t>
      </w:r>
      <w:r w:rsidR="009F4125">
        <w:t xml:space="preserve"> is the heart of the device and</w:t>
      </w:r>
      <w:r w:rsidR="000221C8">
        <w:t xml:space="preserve"> the </w:t>
      </w:r>
      <w:r w:rsidR="0083504A">
        <w:t xml:space="preserve">most </w:t>
      </w:r>
      <w:r w:rsidR="00C364D2">
        <w:t>likely</w:t>
      </w:r>
      <w:r w:rsidR="008311BF">
        <w:t xml:space="preserve"> </w:t>
      </w:r>
      <w:r w:rsidR="009F4125">
        <w:t>failure</w:t>
      </w:r>
      <w:r w:rsidR="00C364D2">
        <w:t xml:space="preserve"> point</w:t>
      </w:r>
      <w:r w:rsidR="009F4125">
        <w:t>.</w:t>
      </w:r>
      <w:r w:rsidR="00D81937">
        <w:t xml:space="preserve"> As expected</w:t>
      </w:r>
      <w:r w:rsidR="006B6070">
        <w:t>,</w:t>
      </w:r>
      <w:r w:rsidR="00D81937">
        <w:t xml:space="preserve"> the</w:t>
      </w:r>
      <w:r w:rsidR="00F13AFE">
        <w:t xml:space="preserve"> 240 components (</w:t>
      </w:r>
      <w:r w:rsidR="006B6070">
        <w:t>switches</w:t>
      </w:r>
      <w:r w:rsidR="00BC5C93">
        <w:t>/</w:t>
      </w:r>
      <w:r w:rsidR="006B6070">
        <w:t>diodes</w:t>
      </w:r>
      <w:r w:rsidR="00F13AFE">
        <w:t>)</w:t>
      </w:r>
      <w:r w:rsidR="006B6070">
        <w:t xml:space="preserve">, </w:t>
      </w:r>
      <w:r w:rsidR="006F2185">
        <w:t>th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627539">
        <w:t>/500</w:t>
      </w:r>
      <w:r w:rsidR="00A8305E">
        <w:t>mm</w:t>
      </w:r>
      <w:r w:rsidR="009C4FDA">
        <w:t xml:space="preserve"> space</w:t>
      </w:r>
      <w:r w:rsidR="007E16CC">
        <w:t xml:space="preserve"> </w:t>
      </w:r>
      <w:r w:rsidR="00AD02F0">
        <w:t xml:space="preserve">and </w:t>
      </w:r>
      <w:r w:rsidR="00E04576">
        <w:t>requi</w:t>
      </w:r>
      <w:r w:rsidR="00AD02F0">
        <w:t>red</w:t>
      </w:r>
      <w:r w:rsidR="00E04576">
        <w:t xml:space="preserve"> more than 60 hours</w:t>
      </w:r>
      <w:r w:rsidR="00AD02F0">
        <w:t xml:space="preserve"> of assembly</w:t>
      </w:r>
      <w:r w:rsidR="00E04576">
        <w:t>.</w:t>
      </w:r>
    </w:p>
    <w:p w14:paraId="1C04158C"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8C12D04" w14:textId="77777777" w:rsidTr="00B04D0F">
        <w:tc>
          <w:tcPr>
            <w:tcW w:w="3485" w:type="dxa"/>
          </w:tcPr>
          <w:p w14:paraId="63BB68BC" w14:textId="77777777" w:rsidR="00B04D0F" w:rsidRDefault="00B04D0F" w:rsidP="00CF1D06">
            <w:pPr>
              <w:jc w:val="center"/>
            </w:pPr>
            <w:r>
              <w:rPr>
                <w:noProof/>
              </w:rPr>
              <w:drawing>
                <wp:inline distT="0" distB="0" distL="0" distR="0" wp14:anchorId="601357D9" wp14:editId="611E0954">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27ADDC13" w14:textId="77777777" w:rsidR="00EE0BAE" w:rsidRDefault="00154340" w:rsidP="00CF1D06">
            <w:pPr>
              <w:jc w:val="center"/>
            </w:pPr>
            <w:r>
              <w:rPr>
                <w:noProof/>
              </w:rPr>
              <w:drawing>
                <wp:inline distT="0" distB="0" distL="0" distR="0" wp14:anchorId="5858D220" wp14:editId="62820411">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53E08E55" w14:textId="77777777" w:rsidR="00B04D0F" w:rsidRDefault="002761B4" w:rsidP="00CF1D06">
            <w:pPr>
              <w:jc w:val="center"/>
            </w:pPr>
            <w:r>
              <w:rPr>
                <w:noProof/>
              </w:rPr>
              <w:drawing>
                <wp:inline distT="0" distB="0" distL="0" distR="0" wp14:anchorId="30E2F657" wp14:editId="0E112C3E">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55E8DFFF" w14:textId="77777777" w:rsidR="00012E00" w:rsidRDefault="00174429" w:rsidP="006F5116">
      <w:pPr>
        <w:pStyle w:val="Caption"/>
        <w:jc w:val="center"/>
      </w:pPr>
      <w:r>
        <w:t>Figure</w:t>
      </w:r>
      <w:r w:rsidR="004F7696">
        <w:t>-</w:t>
      </w:r>
      <w:r w:rsidR="00C82F72">
        <w:t>55</w:t>
      </w:r>
      <w:r w:rsidR="006F5116">
        <w:t xml:space="preserve"> </w:t>
      </w:r>
      <w:r w:rsidR="002919F4">
        <w:t>Building</w:t>
      </w:r>
      <w:r w:rsidR="006F5116">
        <w:t xml:space="preserve"> the Neck</w:t>
      </w:r>
    </w:p>
    <w:p w14:paraId="61E628E7" w14:textId="77777777" w:rsidR="006F5116" w:rsidRPr="006F5116" w:rsidRDefault="006F5116" w:rsidP="006F5116"/>
    <w:p w14:paraId="55BC1C01" w14:textId="77777777" w:rsidR="00E21095" w:rsidRDefault="00290799" w:rsidP="002D39DE">
      <w:r>
        <w:t>Next</w:t>
      </w:r>
      <w:r w:rsidR="002F5EEE">
        <w:t>,</w:t>
      </w:r>
      <w:r>
        <w:t xml:space="preserve"> the console </w:t>
      </w:r>
      <w:r w:rsidRPr="008438EC">
        <w:rPr>
          <w:b/>
          <w:bCs/>
          <w:i/>
          <w:iCs/>
        </w:rPr>
        <w:t>body</w:t>
      </w:r>
      <w:r w:rsidR="002F5EEE">
        <w:t xml:space="preserve"> covers were cut, and a </w:t>
      </w:r>
      <w:r w:rsidR="00843FB2">
        <w:t xml:space="preserve">wooden </w:t>
      </w:r>
      <w:r w:rsidR="002F5EEE">
        <w:t>template body</w:t>
      </w:r>
      <w:r w:rsidR="009050BE">
        <w:t xml:space="preserve"> was created </w:t>
      </w:r>
      <w:r w:rsidR="00682A04">
        <w:t>to bend</w:t>
      </w:r>
      <w:r w:rsidR="009050BE">
        <w:t xml:space="preserve"> the side</w:t>
      </w:r>
      <w:r w:rsidR="00682A04">
        <w:t xml:space="preserve"> walls</w:t>
      </w:r>
      <w:r w:rsidR="00B457A8">
        <w:t xml:space="preserve"> to the appropriate</w:t>
      </w:r>
      <w:r w:rsidR="00D44D96">
        <w:t xml:space="preserve"> curvature</w:t>
      </w:r>
      <w:r w:rsidR="00964AA5">
        <w:t>s</w:t>
      </w:r>
      <w:r w:rsidR="00A24ED8">
        <w:t xml:space="preserve"> because s</w:t>
      </w:r>
      <w:r w:rsidR="00682A04">
        <w:t xml:space="preserve">everal </w:t>
      </w:r>
      <w:r w:rsidR="00B457A8">
        <w:t>attempts</w:t>
      </w:r>
      <w:r w:rsidR="00A8305E">
        <w:t xml:space="preserve"> </w:t>
      </w:r>
      <w:r w:rsidR="0021704E">
        <w:t>of free-handed bending</w:t>
      </w:r>
      <w:r w:rsidR="00E85C96">
        <w:t xml:space="preserve"> </w:t>
      </w:r>
      <w:r w:rsidR="005F0CE8">
        <w:t>result</w:t>
      </w:r>
      <w:r w:rsidR="008B4719">
        <w:t>ed</w:t>
      </w:r>
      <w:r w:rsidR="005F0CE8">
        <w:t xml:space="preserve"> in</w:t>
      </w:r>
      <w:r w:rsidR="00E85C96">
        <w:t xml:space="preserve"> </w:t>
      </w:r>
      <w:r w:rsidR="00891ED6">
        <w:t xml:space="preserve">broken </w:t>
      </w:r>
      <w:r w:rsidR="00E66E03">
        <w:t xml:space="preserve">pieces of already cut </w:t>
      </w:r>
      <w:r w:rsidR="008B4719">
        <w:t>material</w:t>
      </w:r>
      <w:r w:rsidR="00B457A8">
        <w:t>.</w:t>
      </w:r>
    </w:p>
    <w:p w14:paraId="2C8B366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02B19B36" w14:textId="77777777" w:rsidTr="00074261">
        <w:trPr>
          <w:trHeight w:val="2210"/>
        </w:trPr>
        <w:tc>
          <w:tcPr>
            <w:tcW w:w="3329" w:type="dxa"/>
          </w:tcPr>
          <w:p w14:paraId="73B286F9" w14:textId="77777777" w:rsidR="00D833AC" w:rsidRDefault="00074261" w:rsidP="002D39DE">
            <w:r>
              <w:rPr>
                <w:noProof/>
              </w:rPr>
              <w:drawing>
                <wp:inline distT="0" distB="0" distL="0" distR="0" wp14:anchorId="43DB08AF" wp14:editId="44E90A53">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22F0E6D6" w14:textId="77777777" w:rsidR="00D833AC" w:rsidRDefault="00074261" w:rsidP="002D39DE">
            <w:r>
              <w:rPr>
                <w:noProof/>
              </w:rPr>
              <w:drawing>
                <wp:inline distT="0" distB="0" distL="0" distR="0" wp14:anchorId="3B3DE972" wp14:editId="51318557">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0ED45445" w14:textId="77777777" w:rsidR="00D833AC" w:rsidRDefault="00074261" w:rsidP="002D39DE">
            <w:r>
              <w:rPr>
                <w:noProof/>
              </w:rPr>
              <w:drawing>
                <wp:inline distT="0" distB="0" distL="0" distR="0" wp14:anchorId="73D54D05" wp14:editId="58F8A0AA">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729C064F" w14:textId="77777777" w:rsidR="00D833AC" w:rsidRDefault="00092C61" w:rsidP="003342DE">
      <w:pPr>
        <w:pStyle w:val="Caption"/>
        <w:jc w:val="center"/>
      </w:pPr>
      <w:r>
        <w:t>Figure</w:t>
      </w:r>
      <w:r w:rsidR="004F7696">
        <w:t>-</w:t>
      </w:r>
      <w:r w:rsidR="00C82F72">
        <w:t>56</w:t>
      </w:r>
      <w:r>
        <w:t xml:space="preserve"> </w:t>
      </w:r>
      <w:r w:rsidR="00FA64E1">
        <w:t>Covers</w:t>
      </w:r>
    </w:p>
    <w:p w14:paraId="66AAFE88" w14:textId="77777777" w:rsidR="0015182E" w:rsidRDefault="0015182E" w:rsidP="002D39DE"/>
    <w:p w14:paraId="48F3A5A9" w14:textId="77777777" w:rsidR="0021704E" w:rsidRDefault="005A2701" w:rsidP="002D39DE">
      <w:r>
        <w:lastRenderedPageBreak/>
        <w:t xml:space="preserve">The </w:t>
      </w:r>
      <w:r w:rsidR="001928AC">
        <w:t xml:space="preserve">2mm </w:t>
      </w:r>
      <w:r>
        <w:t>side wall material required</w:t>
      </w:r>
      <w:r w:rsidR="001A5CF7">
        <w:t xml:space="preserve"> </w:t>
      </w:r>
      <w:r w:rsidR="001928AC">
        <w:t>many</w:t>
      </w:r>
      <w:r w:rsidR="001A5CF7">
        <w:t xml:space="preserve"> round</w:t>
      </w:r>
      <w:r w:rsidR="007175FF">
        <w:t>s</w:t>
      </w:r>
      <w:r w:rsidR="001A5CF7">
        <w:t xml:space="preserve"> of heating </w:t>
      </w:r>
      <w:r w:rsidR="00A24ED8">
        <w:t>and</w:t>
      </w:r>
      <w:r w:rsidR="00274C53">
        <w:t xml:space="preserve"> clamp</w:t>
      </w:r>
      <w:r w:rsidR="00A24ED8">
        <w:t>ing</w:t>
      </w:r>
      <w:r w:rsidR="00A00C20">
        <w:t xml:space="preserve"> </w:t>
      </w:r>
      <w:r w:rsidR="006834D6">
        <w:t xml:space="preserve">to </w:t>
      </w:r>
      <w:r w:rsidR="00ED5629">
        <w:t>the template</w:t>
      </w:r>
      <w:r w:rsidR="00A24ED8">
        <w:t>, forcing</w:t>
      </w:r>
      <w:r w:rsidR="006834D6">
        <w:t xml:space="preserve"> </w:t>
      </w:r>
      <w:r w:rsidR="009E517C">
        <w:t>it into shape</w:t>
      </w:r>
      <w:r w:rsidR="00274C53">
        <w:t>.</w:t>
      </w:r>
    </w:p>
    <w:p w14:paraId="462720B5"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03A9E4DD" w14:textId="77777777" w:rsidTr="006E5977">
        <w:tc>
          <w:tcPr>
            <w:tcW w:w="3485" w:type="dxa"/>
          </w:tcPr>
          <w:p w14:paraId="661E9133" w14:textId="77777777" w:rsidR="006E5977" w:rsidRDefault="003625D6" w:rsidP="002D39DE">
            <w:r>
              <w:rPr>
                <w:noProof/>
              </w:rPr>
              <w:drawing>
                <wp:inline distT="0" distB="0" distL="0" distR="0" wp14:anchorId="553890AB" wp14:editId="7612D413">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3DB53C60" w14:textId="77777777" w:rsidR="006E5977" w:rsidRDefault="00F17981" w:rsidP="002D39DE">
            <w:r>
              <w:rPr>
                <w:noProof/>
              </w:rPr>
              <w:drawing>
                <wp:inline distT="0" distB="0" distL="0" distR="0" wp14:anchorId="4B5EC294" wp14:editId="0D5B9457">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6CDA0976" w14:textId="77777777" w:rsidR="006E5977" w:rsidRDefault="00F17981" w:rsidP="002D39DE">
            <w:r>
              <w:rPr>
                <w:noProof/>
              </w:rPr>
              <w:drawing>
                <wp:inline distT="0" distB="0" distL="0" distR="0" wp14:anchorId="0D5688A7" wp14:editId="4BC5273D">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27BDA277" w14:textId="77777777" w:rsidR="003E0251" w:rsidRDefault="003342DE" w:rsidP="003342DE">
      <w:pPr>
        <w:pStyle w:val="Caption"/>
        <w:jc w:val="center"/>
      </w:pPr>
      <w:r>
        <w:t>Figure</w:t>
      </w:r>
      <w:r w:rsidR="004F7696">
        <w:t>-</w:t>
      </w:r>
      <w:r w:rsidR="00C82F72">
        <w:t>57</w:t>
      </w:r>
      <w:r>
        <w:t xml:space="preserve"> </w:t>
      </w:r>
      <w:r w:rsidR="00FA64E1">
        <w:t>Guitar Body</w:t>
      </w:r>
    </w:p>
    <w:p w14:paraId="310E8134" w14:textId="77777777" w:rsidR="00B45D08" w:rsidRDefault="00B45D08" w:rsidP="002D39DE"/>
    <w:p w14:paraId="147F76CB" w14:textId="77777777" w:rsidR="00274C53" w:rsidRDefault="006C54D6" w:rsidP="002D39DE">
      <w:r>
        <w:t>Body s</w:t>
      </w:r>
      <w:r w:rsidR="004613C8">
        <w:t>upporting components</w:t>
      </w:r>
      <w:r w:rsidR="00674E6B">
        <w:t xml:space="preserve"> and the side</w:t>
      </w:r>
      <w:r w:rsidR="00206BBB">
        <w:t>/</w:t>
      </w:r>
      <w:r w:rsidR="00674E6B">
        <w:t>back cover of the neck w</w:t>
      </w:r>
      <w:r>
        <w:t>ere</w:t>
      </w:r>
      <w:r w:rsidR="00DC1FB6">
        <w:t xml:space="preserve"> </w:t>
      </w:r>
      <w:r>
        <w:t>attached to the device, an</w:t>
      </w:r>
      <w:r w:rsidR="00AD3DB6">
        <w:t>d</w:t>
      </w:r>
      <w:r w:rsidR="00892E75">
        <w:t xml:space="preserve"> nuts </w:t>
      </w:r>
      <w:r w:rsidR="00CD37FA">
        <w:t xml:space="preserve">were </w:t>
      </w:r>
      <w:r w:rsidR="00CE040F">
        <w:t>milled</w:t>
      </w:r>
      <w:r w:rsidR="00CD37FA">
        <w:t xml:space="preserve"> and pasted to the drilling holes.</w:t>
      </w:r>
    </w:p>
    <w:p w14:paraId="78FD077C"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46BAA4AD" w14:textId="77777777" w:rsidTr="002E2DE9">
        <w:tc>
          <w:tcPr>
            <w:tcW w:w="3485" w:type="dxa"/>
          </w:tcPr>
          <w:p w14:paraId="1E1513AA" w14:textId="77777777" w:rsidR="002E2DE9" w:rsidRDefault="002E2DE9" w:rsidP="002D39DE">
            <w:r>
              <w:rPr>
                <w:noProof/>
              </w:rPr>
              <w:drawing>
                <wp:inline distT="0" distB="0" distL="0" distR="0" wp14:anchorId="657F2E51" wp14:editId="5B20CD7D">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29A01EBA" w14:textId="77777777" w:rsidR="00B3143C" w:rsidRDefault="00B3143C" w:rsidP="002D39DE">
            <w:r>
              <w:rPr>
                <w:noProof/>
              </w:rPr>
              <w:drawing>
                <wp:inline distT="0" distB="0" distL="0" distR="0" wp14:anchorId="14781C1D" wp14:editId="5EDB46FF">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7EC7815C" w14:textId="77777777" w:rsidR="002E2DE9" w:rsidRDefault="00B3143C" w:rsidP="002D39DE">
            <w:r>
              <w:rPr>
                <w:noProof/>
              </w:rPr>
              <w:drawing>
                <wp:inline distT="0" distB="0" distL="0" distR="0" wp14:anchorId="1D3F82E6" wp14:editId="288D785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014C5D3D" w14:textId="77777777" w:rsidR="00FA64E1" w:rsidRDefault="00FA64E1" w:rsidP="00FA64E1">
      <w:pPr>
        <w:pStyle w:val="Caption"/>
        <w:jc w:val="center"/>
      </w:pPr>
      <w:r>
        <w:t>Figure</w:t>
      </w:r>
      <w:r w:rsidR="004F7696">
        <w:t>-</w:t>
      </w:r>
      <w:r w:rsidR="00C82F72">
        <w:t>58</w:t>
      </w:r>
      <w:r>
        <w:t xml:space="preserve"> </w:t>
      </w:r>
      <w:r w:rsidR="0015182E">
        <w:t>Supporting Components</w:t>
      </w:r>
    </w:p>
    <w:p w14:paraId="69A19F36" w14:textId="77777777" w:rsidR="00FA64E1" w:rsidRDefault="00FA64E1" w:rsidP="002D39DE"/>
    <w:p w14:paraId="7865C158" w14:textId="77777777" w:rsidR="00242F7A" w:rsidRDefault="003D79BF" w:rsidP="002D39DE">
      <w:r>
        <w:t>T</w:t>
      </w:r>
      <w:r w:rsidR="005F50D2">
        <w:t xml:space="preserve">he </w:t>
      </w:r>
      <w:r w:rsidR="00764F41">
        <w:t>neck attachment</w:t>
      </w:r>
      <w:r w:rsidR="005F50D2">
        <w:t xml:space="preserve"> was the </w:t>
      </w:r>
      <w:r w:rsidR="00112A67">
        <w:t>riskiest</w:t>
      </w:r>
      <w:r w:rsidR="005F50D2">
        <w:t xml:space="preserve"> part</w:t>
      </w:r>
      <w:r w:rsidR="00B10D72">
        <w:t xml:space="preserve"> of the assembly</w:t>
      </w:r>
      <w:r w:rsidR="007C62F8">
        <w:t xml:space="preserve">. </w:t>
      </w:r>
      <w:r w:rsidR="002B42D6">
        <w:t>Should the neck have</w:t>
      </w:r>
      <w:r w:rsidR="00C57E6D">
        <w:t xml:space="preserve"> </w:t>
      </w:r>
      <w:r w:rsidR="00725D39">
        <w:t>failed to hold together</w:t>
      </w:r>
      <w:r w:rsidR="00771DD0">
        <w:t xml:space="preserve"> precisely</w:t>
      </w:r>
      <w:r w:rsidR="00C57E6D">
        <w:t xml:space="preserve">, the whole project </w:t>
      </w:r>
      <w:r w:rsidR="00764F41">
        <w:t>m</w:t>
      </w:r>
      <w:r w:rsidR="007C62F8">
        <w:t>ight</w:t>
      </w:r>
      <w:r w:rsidR="00764F41">
        <w:t xml:space="preserve"> have been </w:t>
      </w:r>
      <w:r w:rsidR="00AC4E4D">
        <w:t>endangered</w:t>
      </w:r>
      <w:r w:rsidR="00764F41">
        <w:t>, as</w:t>
      </w:r>
      <w:r w:rsidR="001D575C">
        <w:t xml:space="preserve"> Gorilla </w:t>
      </w:r>
      <w:r w:rsidR="007C62F8">
        <w:t xml:space="preserve">glue and CT1 </w:t>
      </w:r>
      <w:r w:rsidR="004112BE">
        <w:t xml:space="preserve">cannot be </w:t>
      </w:r>
      <w:r w:rsidR="004815CE">
        <w:t>removed</w:t>
      </w:r>
      <w:r w:rsidR="00242F7A">
        <w:t xml:space="preserve"> without severe damage</w:t>
      </w:r>
      <w:r w:rsidR="00764F41">
        <w:t>.</w:t>
      </w:r>
      <w:r w:rsidR="00242F7A">
        <w:t xml:space="preserve"> After</w:t>
      </w:r>
      <w:r w:rsidR="00943866">
        <w:t xml:space="preserve"> coat</w:t>
      </w:r>
      <w:r w:rsidR="004815CE">
        <w:t>s</w:t>
      </w:r>
      <w:r w:rsidR="00943866">
        <w:t xml:space="preserve"> of matt black paint, the microcontroller</w:t>
      </w:r>
      <w:r w:rsidR="00A2285E">
        <w:t>,</w:t>
      </w:r>
      <w:r w:rsidR="00943866">
        <w:t xml:space="preserve"> wiring</w:t>
      </w:r>
      <w:r w:rsidR="00A2285E">
        <w:t>,</w:t>
      </w:r>
      <w:r w:rsidR="00943866">
        <w:t xml:space="preserve"> </w:t>
      </w:r>
      <w:r w:rsidR="00A2285E">
        <w:t xml:space="preserve">USB socket, </w:t>
      </w:r>
      <w:r w:rsidR="00327561">
        <w:t>LEDs</w:t>
      </w:r>
      <w:r w:rsidR="004815CE">
        <w:t>,</w:t>
      </w:r>
      <w:r w:rsidR="00327561">
        <w:t xml:space="preserve"> and toggle </w:t>
      </w:r>
      <w:r w:rsidR="008E7247">
        <w:t>also found their final place</w:t>
      </w:r>
      <w:r w:rsidR="00943866">
        <w:t>.</w:t>
      </w:r>
    </w:p>
    <w:p w14:paraId="72B73365"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6CFB36B9" w14:textId="77777777" w:rsidTr="00EF6AF4">
        <w:tc>
          <w:tcPr>
            <w:tcW w:w="3485" w:type="dxa"/>
          </w:tcPr>
          <w:p w14:paraId="793B8F37" w14:textId="77777777" w:rsidR="00EF6AF4" w:rsidRDefault="00EF6AF4" w:rsidP="002D39DE">
            <w:r>
              <w:rPr>
                <w:noProof/>
              </w:rPr>
              <w:drawing>
                <wp:inline distT="0" distB="0" distL="0" distR="0" wp14:anchorId="564F5436" wp14:editId="3C5E7FF2">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6"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7CF235FA" w14:textId="77777777" w:rsidR="00EF6AF4" w:rsidRDefault="00EF6AF4" w:rsidP="002D39DE">
            <w:r>
              <w:rPr>
                <w:noProof/>
              </w:rPr>
              <w:drawing>
                <wp:inline distT="0" distB="0" distL="0" distR="0" wp14:anchorId="105F4913" wp14:editId="32830F6E">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730DA18B" w14:textId="77777777" w:rsidR="00EF6AF4" w:rsidRDefault="00CD44D2" w:rsidP="002D39DE">
            <w:r>
              <w:rPr>
                <w:noProof/>
              </w:rPr>
              <w:drawing>
                <wp:inline distT="0" distB="0" distL="0" distR="0" wp14:anchorId="68F3CB45" wp14:editId="6BCA0DE0">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7C6F4054" w14:textId="77777777" w:rsidR="00EF6AF4" w:rsidRDefault="003A7636" w:rsidP="003A7636">
      <w:pPr>
        <w:pStyle w:val="Caption"/>
        <w:jc w:val="center"/>
      </w:pPr>
      <w:r>
        <w:t>Figure</w:t>
      </w:r>
      <w:r w:rsidR="004F7696">
        <w:t>-</w:t>
      </w:r>
      <w:r w:rsidR="00C82F72">
        <w:t>59</w:t>
      </w:r>
      <w:r>
        <w:t xml:space="preserve"> Housing</w:t>
      </w:r>
    </w:p>
    <w:p w14:paraId="5303D0B9" w14:textId="77777777" w:rsidR="0015182E" w:rsidRDefault="0015182E" w:rsidP="002D39DE"/>
    <w:p w14:paraId="546B2CF0" w14:textId="77777777" w:rsidR="008E7247" w:rsidRDefault="00F43255" w:rsidP="002D39DE">
      <w:r>
        <w:t>T</w:t>
      </w:r>
      <w:r w:rsidR="00D17098">
        <w:t xml:space="preserve">he strum unit </w:t>
      </w:r>
      <w:r w:rsidR="00130953">
        <w:t xml:space="preserve">was reasonably straightforward to </w:t>
      </w:r>
      <w:r w:rsidR="004E286B">
        <w:t>assemble</w:t>
      </w:r>
      <w:r w:rsidR="00D50438">
        <w:t>; however,</w:t>
      </w:r>
      <w:r w:rsidR="004E286B">
        <w:t xml:space="preserve"> the screws</w:t>
      </w:r>
      <w:r w:rsidR="00F20B02">
        <w:t>, levers,</w:t>
      </w:r>
      <w:r w:rsidR="004E286B">
        <w:t xml:space="preserve"> and string tension adjustment</w:t>
      </w:r>
      <w:r w:rsidR="00991C48">
        <w:t>s</w:t>
      </w:r>
      <w:r w:rsidR="00E11807">
        <w:t xml:space="preserve"> </w:t>
      </w:r>
      <w:r w:rsidR="00D50438">
        <w:t>were time-consuming</w:t>
      </w:r>
      <w:r w:rsidR="007A288F">
        <w:t>.</w:t>
      </w:r>
    </w:p>
    <w:p w14:paraId="2EA7C3F6"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652AB6C3" w14:textId="77777777" w:rsidTr="00C544BB">
        <w:tc>
          <w:tcPr>
            <w:tcW w:w="3485" w:type="dxa"/>
          </w:tcPr>
          <w:p w14:paraId="751586DC" w14:textId="77777777" w:rsidR="00C544BB" w:rsidRDefault="001E1856" w:rsidP="002D39DE">
            <w:r>
              <w:rPr>
                <w:noProof/>
              </w:rPr>
              <w:lastRenderedPageBreak/>
              <w:drawing>
                <wp:inline distT="0" distB="0" distL="0" distR="0" wp14:anchorId="41833539" wp14:editId="619DA672">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5E3A599" w14:textId="77777777" w:rsidR="00C544BB" w:rsidRDefault="001E1856" w:rsidP="002D39DE">
            <w:r>
              <w:rPr>
                <w:noProof/>
              </w:rPr>
              <w:drawing>
                <wp:inline distT="0" distB="0" distL="0" distR="0" wp14:anchorId="78073BFA" wp14:editId="4894DA7C">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1954CC34" w14:textId="77777777" w:rsidR="00C544BB" w:rsidRDefault="00051D8F" w:rsidP="002D39DE">
            <w:r>
              <w:rPr>
                <w:noProof/>
              </w:rPr>
              <w:drawing>
                <wp:inline distT="0" distB="0" distL="0" distR="0" wp14:anchorId="118E99D9" wp14:editId="26B0C24C">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1"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32B248CF" w14:textId="77777777" w:rsidR="00404965" w:rsidRDefault="003A7636" w:rsidP="003A7636">
      <w:pPr>
        <w:pStyle w:val="Caption"/>
        <w:jc w:val="center"/>
      </w:pPr>
      <w:r>
        <w:t>Figure</w:t>
      </w:r>
      <w:r w:rsidR="004F7696">
        <w:t>-</w:t>
      </w:r>
      <w:r w:rsidR="00C82F72">
        <w:t>60</w:t>
      </w:r>
      <w:r>
        <w:t xml:space="preserve"> Strum Unit</w:t>
      </w:r>
    </w:p>
    <w:p w14:paraId="7C9FEB3D" w14:textId="77777777" w:rsidR="003A7636" w:rsidRDefault="003A7636" w:rsidP="002D39DE"/>
    <w:p w14:paraId="1E106C49" w14:textId="77777777" w:rsidR="004E286B" w:rsidRDefault="00D669E9" w:rsidP="002D39DE">
      <w:r>
        <w:t>Finally, we attach</w:t>
      </w:r>
      <w:r w:rsidR="00352263">
        <w:t>ed</w:t>
      </w:r>
      <w:r>
        <w:t xml:space="preserve"> the </w:t>
      </w:r>
      <w:r w:rsidRPr="004564C0">
        <w:rPr>
          <w:b/>
          <w:bCs/>
          <w:i/>
          <w:iCs/>
        </w:rPr>
        <w:t>headstock</w:t>
      </w:r>
      <w:r>
        <w:t xml:space="preserve"> </w:t>
      </w:r>
      <w:r w:rsidR="00DE7593">
        <w:t>and str</w:t>
      </w:r>
      <w:r w:rsidR="00352263">
        <w:t>u</w:t>
      </w:r>
      <w:r w:rsidR="00DE7593">
        <w:t xml:space="preserve">ng up the device. </w:t>
      </w:r>
      <w:r w:rsidR="00BB48CF">
        <w:t xml:space="preserve">As the strings were </w:t>
      </w:r>
      <w:r w:rsidR="00C34979">
        <w:t xml:space="preserve">slipping aside on the </w:t>
      </w:r>
      <w:r w:rsidR="00BB48CF">
        <w:t>switch</w:t>
      </w:r>
      <w:r w:rsidR="004C5EEF">
        <w:t>es,</w:t>
      </w:r>
      <w:r w:rsidR="00FC13A4">
        <w:t xml:space="preserve"> </w:t>
      </w:r>
      <w:r w:rsidR="004C5EEF">
        <w:t>they</w:t>
      </w:r>
      <w:r w:rsidR="00CA7EC4">
        <w:t xml:space="preserve"> received </w:t>
      </w:r>
      <w:r w:rsidR="00554CDE">
        <w:t xml:space="preserve">individually </w:t>
      </w:r>
      <w:r w:rsidR="002D7857">
        <w:t xml:space="preserve">grooved and milled </w:t>
      </w:r>
      <w:r w:rsidR="00CA7EC4">
        <w:t>custom cap</w:t>
      </w:r>
      <w:r w:rsidR="00554CDE">
        <w:t>s</w:t>
      </w:r>
      <w:r w:rsidR="00A66F07">
        <w:t>.</w:t>
      </w:r>
    </w:p>
    <w:p w14:paraId="7717005C"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1790A39" w14:textId="77777777" w:rsidTr="000728CD">
        <w:trPr>
          <w:trHeight w:val="2496"/>
        </w:trPr>
        <w:tc>
          <w:tcPr>
            <w:tcW w:w="3242" w:type="dxa"/>
          </w:tcPr>
          <w:p w14:paraId="4875D371" w14:textId="77777777" w:rsidR="00404965" w:rsidRDefault="000728CD" w:rsidP="002D39DE">
            <w:r>
              <w:rPr>
                <w:noProof/>
              </w:rPr>
              <w:drawing>
                <wp:inline distT="0" distB="0" distL="0" distR="0" wp14:anchorId="661A9461" wp14:editId="24BB44FA">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6B3D6001" w14:textId="77777777" w:rsidR="00404965" w:rsidRDefault="000728CD" w:rsidP="002D39DE">
            <w:r>
              <w:rPr>
                <w:noProof/>
              </w:rPr>
              <w:drawing>
                <wp:inline distT="0" distB="0" distL="0" distR="0" wp14:anchorId="3F51E856" wp14:editId="444B09F4">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2C98EAEB" w14:textId="77777777" w:rsidR="00404965" w:rsidRDefault="000728CD" w:rsidP="002D39DE">
            <w:r>
              <w:rPr>
                <w:noProof/>
              </w:rPr>
              <w:drawing>
                <wp:inline distT="0" distB="0" distL="0" distR="0" wp14:anchorId="0DC99FE6" wp14:editId="0B07EE42">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1B89DFD0" w14:textId="77777777" w:rsidR="00B45D08" w:rsidRDefault="003A7636" w:rsidP="003848EB">
      <w:pPr>
        <w:pStyle w:val="Caption"/>
        <w:jc w:val="center"/>
      </w:pPr>
      <w:r>
        <w:t>Figure</w:t>
      </w:r>
      <w:r w:rsidR="004F7696">
        <w:t>-</w:t>
      </w:r>
      <w:r w:rsidR="00C82F72">
        <w:t>61</w:t>
      </w:r>
      <w:r>
        <w:t xml:space="preserve"> </w:t>
      </w:r>
      <w:r w:rsidR="003848EB">
        <w:t>Head Stock</w:t>
      </w:r>
    </w:p>
    <w:p w14:paraId="135BDD66" w14:textId="77777777" w:rsidR="00924BE0" w:rsidRDefault="00924BE0" w:rsidP="001E682D"/>
    <w:p w14:paraId="46493ED3" w14:textId="77777777" w:rsidR="00056969" w:rsidRDefault="0066148D" w:rsidP="00056969">
      <w:pPr>
        <w:keepNext/>
        <w:jc w:val="center"/>
      </w:pPr>
      <w:r w:rsidRPr="0066148D">
        <w:rPr>
          <w:noProof/>
        </w:rPr>
        <w:drawing>
          <wp:inline distT="0" distB="0" distL="0" distR="0" wp14:anchorId="4A4C1A31" wp14:editId="649596D3">
            <wp:extent cx="4099220" cy="5480250"/>
            <wp:effectExtent l="0" t="4762" r="0" b="0"/>
            <wp:docPr id="1457076114" name="Picture 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76114" name="Picture 1" descr="A picture containing indoor&#10;&#10;Description automatically generated"/>
                    <pic:cNvPicPr/>
                  </pic:nvPicPr>
                  <pic:blipFill>
                    <a:blip r:embed="rId95"/>
                    <a:stretch>
                      <a:fillRect/>
                    </a:stretch>
                  </pic:blipFill>
                  <pic:spPr>
                    <a:xfrm rot="16200000">
                      <a:off x="0" y="0"/>
                      <a:ext cx="4104297" cy="5487038"/>
                    </a:xfrm>
                    <a:prstGeom prst="rect">
                      <a:avLst/>
                    </a:prstGeom>
                  </pic:spPr>
                </pic:pic>
              </a:graphicData>
            </a:graphic>
          </wp:inline>
        </w:drawing>
      </w:r>
    </w:p>
    <w:p w14:paraId="02FBFFA8" w14:textId="77777777" w:rsidR="00924BE0" w:rsidRDefault="00056969" w:rsidP="00056969">
      <w:pPr>
        <w:pStyle w:val="Caption"/>
        <w:jc w:val="center"/>
      </w:pPr>
      <w:r>
        <w:t>Figure-</w:t>
      </w:r>
      <w:r w:rsidR="00211642">
        <w:t>62</w:t>
      </w:r>
      <w:r>
        <w:t xml:space="preserve"> </w:t>
      </w:r>
      <w:r w:rsidR="000921ED">
        <w:t>Inside</w:t>
      </w:r>
    </w:p>
    <w:p w14:paraId="188B877B" w14:textId="77777777" w:rsidR="00B61E92" w:rsidRDefault="007A41E6" w:rsidP="00924BE0">
      <w:pPr>
        <w:jc w:val="center"/>
      </w:pPr>
      <w:r>
        <w:rPr>
          <w:noProof/>
        </w:rPr>
        <w:lastRenderedPageBreak/>
        <w:drawing>
          <wp:inline distT="0" distB="0" distL="0" distR="0" wp14:anchorId="59C8125D" wp14:editId="6B756155">
            <wp:extent cx="2412993" cy="6609856"/>
            <wp:effectExtent l="0" t="3175"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6" cstate="print">
                      <a:extLst>
                        <a:ext uri="{28A0092B-C50C-407E-A947-70E740481C1C}">
                          <a14:useLocalDpi xmlns:a14="http://schemas.microsoft.com/office/drawing/2010/main" val="0"/>
                        </a:ext>
                      </a:extLst>
                    </a:blip>
                    <a:stretch>
                      <a:fillRect/>
                    </a:stretch>
                  </pic:blipFill>
                  <pic:spPr>
                    <a:xfrm rot="5400000">
                      <a:off x="0" y="0"/>
                      <a:ext cx="2434406" cy="6668511"/>
                    </a:xfrm>
                    <a:prstGeom prst="rect">
                      <a:avLst/>
                    </a:prstGeom>
                  </pic:spPr>
                </pic:pic>
              </a:graphicData>
            </a:graphic>
          </wp:inline>
        </w:drawing>
      </w:r>
    </w:p>
    <w:p w14:paraId="3BD93D0C" w14:textId="77777777" w:rsidR="00586ABE" w:rsidRDefault="00B61E92" w:rsidP="00B61E92">
      <w:pPr>
        <w:pStyle w:val="Caption"/>
        <w:jc w:val="center"/>
      </w:pPr>
      <w:r>
        <w:t>Figure</w:t>
      </w:r>
      <w:r w:rsidR="004F7696">
        <w:t>-</w:t>
      </w:r>
      <w:r w:rsidR="00211642">
        <w:t>63</w:t>
      </w:r>
      <w:r>
        <w:t xml:space="preserve"> Final Prototype</w:t>
      </w:r>
    </w:p>
    <w:p w14:paraId="1807CB28" w14:textId="77777777" w:rsidR="00E06373" w:rsidRDefault="00E06373" w:rsidP="002D39DE"/>
    <w:p w14:paraId="7E09702E" w14:textId="77777777" w:rsidR="00FF6CA7" w:rsidRDefault="004F0CC7" w:rsidP="00501BBB">
      <w:r>
        <w:t xml:space="preserve">The </w:t>
      </w:r>
      <w:r w:rsidR="009376C8">
        <w:t xml:space="preserve">total </w:t>
      </w:r>
      <w:r w:rsidR="008A5A47">
        <w:t>manufacturing</w:t>
      </w:r>
      <w:r>
        <w:t xml:space="preserve"> time (200+ hours) exceeded even the worst pessimistic estimations, and the early </w:t>
      </w:r>
      <w:r w:rsidR="003A2827">
        <w:t>project start</w:t>
      </w:r>
      <w:r>
        <w:t xml:space="preserve"> paid off its dividends. </w:t>
      </w:r>
      <w:r w:rsidR="00404965">
        <w:t xml:space="preserve">The complete </w:t>
      </w:r>
      <w:r w:rsidR="00404965" w:rsidRPr="00CB018E">
        <w:rPr>
          <w:b/>
          <w:bCs/>
          <w:i/>
          <w:iCs/>
        </w:rPr>
        <w:t>photo gallery</w:t>
      </w:r>
      <w:r w:rsidR="00404965">
        <w:t xml:space="preserve"> </w:t>
      </w:r>
      <w:r w:rsidR="0052156B">
        <w:t>(</w:t>
      </w:r>
      <w:r w:rsidR="00404965">
        <w:t>180</w:t>
      </w:r>
      <w:r w:rsidR="0052156B">
        <w:t>+</w:t>
      </w:r>
      <w:r w:rsidR="00404965">
        <w:t xml:space="preserve"> images</w:t>
      </w:r>
      <w:r w:rsidR="0052156B">
        <w:t>)</w:t>
      </w:r>
      <w:r w:rsidR="00404965">
        <w:t xml:space="preserve"> is available on the link in the App</w:t>
      </w:r>
      <w:r w:rsidR="003700B8">
        <w:t>endices.</w:t>
      </w:r>
      <w:r w:rsidR="00217B8F">
        <w:t xml:space="preserve"> </w:t>
      </w:r>
    </w:p>
    <w:p w14:paraId="4B218CD2" w14:textId="77777777" w:rsidR="00545A01" w:rsidRDefault="00545A01" w:rsidP="00070EF6"/>
    <w:p w14:paraId="612434B8" w14:textId="77777777" w:rsidR="00BA33E6" w:rsidRDefault="00BA33E6" w:rsidP="00261CBA">
      <w:pPr>
        <w:pStyle w:val="Heading3"/>
      </w:pPr>
      <w:bookmarkStart w:id="78" w:name="_Toc137611466"/>
      <w:r>
        <w:t>5.1.3. Microcontroller</w:t>
      </w:r>
      <w:bookmarkEnd w:id="78"/>
    </w:p>
    <w:p w14:paraId="45076E48" w14:textId="77777777" w:rsidR="00BC5397" w:rsidRPr="00BC5397" w:rsidRDefault="00BC5397" w:rsidP="00BC5397"/>
    <w:p w14:paraId="491E882A" w14:textId="77777777" w:rsidR="00CF1C2E" w:rsidRDefault="00261CBA" w:rsidP="0012155B">
      <w:pPr>
        <w:pStyle w:val="Heading4"/>
      </w:pPr>
      <w:r>
        <w:t>5.1.</w:t>
      </w:r>
      <w:r w:rsidR="00CF1C2E">
        <w:t>3</w:t>
      </w:r>
      <w:r>
        <w:t>.</w:t>
      </w:r>
      <w:r w:rsidR="00CF1C2E">
        <w:t>1</w:t>
      </w:r>
      <w:r>
        <w:t xml:space="preserve"> </w:t>
      </w:r>
      <w:r w:rsidR="00FF202D" w:rsidRPr="0012155B">
        <w:t>Options</w:t>
      </w:r>
    </w:p>
    <w:p w14:paraId="335A7C17" w14:textId="77777777" w:rsidR="00D00D63" w:rsidRDefault="00D00D63" w:rsidP="00D00D63"/>
    <w:p w14:paraId="3157471D" w14:textId="77777777" w:rsidR="00CF3375" w:rsidRDefault="00CB2E95" w:rsidP="00D00D63">
      <w:r>
        <w:t>Our microcontroller</w:t>
      </w:r>
      <w:r w:rsidR="003750CB">
        <w:t xml:space="preserve"> must </w:t>
      </w:r>
      <w:r w:rsidR="00B17797">
        <w:t xml:space="preserve">be Wi-Fi-capable </w:t>
      </w:r>
      <w:r w:rsidR="00CB5707">
        <w:t>with at least</w:t>
      </w:r>
      <w:r w:rsidR="00830893">
        <w:t xml:space="preserve"> </w:t>
      </w:r>
      <w:r w:rsidR="003750CB">
        <w:t xml:space="preserve">26 </w:t>
      </w:r>
      <w:r w:rsidR="00830893">
        <w:t xml:space="preserve">digital </w:t>
      </w:r>
      <w:r w:rsidR="003750CB">
        <w:t>pins</w:t>
      </w:r>
      <w:r w:rsidR="00830893">
        <w:t xml:space="preserve"> </w:t>
      </w:r>
      <w:r w:rsidR="00D813B3">
        <w:t xml:space="preserve">and </w:t>
      </w:r>
      <w:r w:rsidR="00C80765">
        <w:t>b</w:t>
      </w:r>
      <w:r w:rsidR="00D813B3">
        <w:t>i</w:t>
      </w:r>
      <w:r w:rsidR="00C80765">
        <w:t>directional</w:t>
      </w:r>
      <w:r w:rsidR="00D813B3">
        <w:t xml:space="preserve"> USB communication</w:t>
      </w:r>
      <w:r w:rsidR="00830893">
        <w:t xml:space="preserve">, </w:t>
      </w:r>
      <w:r w:rsidR="003750CB">
        <w:t xml:space="preserve"> </w:t>
      </w:r>
      <w:r w:rsidR="006B2914">
        <w:t xml:space="preserve">leaving us </w:t>
      </w:r>
      <w:r w:rsidR="008B7877">
        <w:t>with</w:t>
      </w:r>
      <w:r w:rsidR="003C0D04">
        <w:t xml:space="preserve"> </w:t>
      </w:r>
      <w:r w:rsidR="006B2914">
        <w:t xml:space="preserve">Arduino </w:t>
      </w:r>
      <w:r w:rsidR="006B2914" w:rsidRPr="00CB5707">
        <w:rPr>
          <w:b/>
          <w:bCs/>
        </w:rPr>
        <w:t>Leonardo</w:t>
      </w:r>
      <w:r w:rsidR="006B2914">
        <w:t xml:space="preserve">, </w:t>
      </w:r>
      <w:r w:rsidR="006B2914" w:rsidRPr="00CB5707">
        <w:rPr>
          <w:b/>
          <w:bCs/>
        </w:rPr>
        <w:t>Due</w:t>
      </w:r>
      <w:r w:rsidR="006B2914">
        <w:t xml:space="preserve"> and </w:t>
      </w:r>
      <w:r w:rsidR="006B2914" w:rsidRPr="00CB5707">
        <w:rPr>
          <w:b/>
          <w:bCs/>
        </w:rPr>
        <w:t>Mega</w:t>
      </w:r>
      <w:r w:rsidR="006B2914">
        <w:t>.</w:t>
      </w:r>
    </w:p>
    <w:p w14:paraId="7C4FE552" w14:textId="77777777" w:rsidR="00A67D6D" w:rsidRDefault="00A67D6D" w:rsidP="00D00D63"/>
    <w:p w14:paraId="201D6710" w14:textId="77777777" w:rsidR="006D0371" w:rsidRDefault="006D0371" w:rsidP="006D0371">
      <w:pPr>
        <w:keepNext/>
      </w:pPr>
      <w:r>
        <w:rPr>
          <w:noProof/>
        </w:rPr>
        <w:drawing>
          <wp:inline distT="0" distB="0" distL="0" distR="0" wp14:anchorId="1123FB22" wp14:editId="2C660791">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2307966C" w14:textId="77777777" w:rsidR="006D0371" w:rsidRDefault="006D0371" w:rsidP="00F118FD">
      <w:pPr>
        <w:pStyle w:val="Caption"/>
        <w:jc w:val="center"/>
      </w:pPr>
      <w:bookmarkStart w:id="79" w:name="_Toc137594703"/>
      <w:r>
        <w:t>Figure</w:t>
      </w:r>
      <w:r w:rsidR="001548AE">
        <w:t>-</w:t>
      </w:r>
      <w:fldSimple w:instr=" SEQ Figure \* ARABIC ">
        <w:r w:rsidR="00587420">
          <w:rPr>
            <w:noProof/>
          </w:rPr>
          <w:t>26</w:t>
        </w:r>
      </w:fldSimple>
      <w:r>
        <w:t xml:space="preserve"> </w:t>
      </w:r>
      <w:r w:rsidR="00F118FD">
        <w:t xml:space="preserve">Comparision </w:t>
      </w:r>
      <w:r w:rsidR="00F118FD" w:rsidRPr="00F118FD">
        <w:rPr>
          <w:b w:val="0"/>
          <w:bCs/>
        </w:rPr>
        <w:t>(Appendix/Arduino_Selection.drawio)</w:t>
      </w:r>
      <w:bookmarkEnd w:id="79"/>
    </w:p>
    <w:p w14:paraId="75227D41" w14:textId="77777777" w:rsidR="00D00439" w:rsidRDefault="00D00439" w:rsidP="00D00D63"/>
    <w:p w14:paraId="472C2684" w14:textId="77777777" w:rsidR="00E738A3" w:rsidRDefault="00CB5707" w:rsidP="00D00D63">
      <w:r w:rsidRPr="00CB5707">
        <w:rPr>
          <w:b/>
          <w:bCs/>
          <w:i/>
          <w:iCs/>
        </w:rPr>
        <w:t xml:space="preserve">Arduino </w:t>
      </w:r>
      <w:r w:rsidR="00711C2A" w:rsidRPr="00CB5707">
        <w:rPr>
          <w:b/>
          <w:bCs/>
          <w:i/>
          <w:iCs/>
        </w:rPr>
        <w:t>Due</w:t>
      </w:r>
      <w:r w:rsidR="00711C2A">
        <w:t xml:space="preserve"> is not the most economical option</w:t>
      </w:r>
      <w:r w:rsidR="00E24648">
        <w:t>. Still,</w:t>
      </w:r>
      <w:r w:rsidR="00711C2A">
        <w:t xml:space="preserve"> it has</w:t>
      </w:r>
      <w:r w:rsidR="0036308C">
        <w:t xml:space="preserve"> the required amount of pins, </w:t>
      </w:r>
      <w:r w:rsidR="007B5CBF">
        <w:t>a powerful processor, and, most importantly,</w:t>
      </w:r>
      <w:r w:rsidR="009B46E3">
        <w:t xml:space="preserve"> can operate as a</w:t>
      </w:r>
      <w:r w:rsidR="0067345C">
        <w:t xml:space="preserve"> bidirectional</w:t>
      </w:r>
      <w:r w:rsidR="009B46E3">
        <w:t xml:space="preserve"> USB host</w:t>
      </w:r>
      <w:r w:rsidR="00E24648">
        <w:t xml:space="preserve"> </w:t>
      </w:r>
      <w:r w:rsidR="0051670D">
        <w:t xml:space="preserve">like </w:t>
      </w:r>
      <w:r w:rsidR="0033762E">
        <w:t>conventional</w:t>
      </w:r>
      <w:r w:rsidR="00D37BEA">
        <w:t xml:space="preserve"> keyboard</w:t>
      </w:r>
      <w:r w:rsidR="00F32854">
        <w:t>s</w:t>
      </w:r>
      <w:r w:rsidR="00D37BEA">
        <w:t>.</w:t>
      </w:r>
    </w:p>
    <w:p w14:paraId="03CE7232" w14:textId="77777777" w:rsidR="00BC5397" w:rsidRDefault="00BC5397" w:rsidP="00D00D63"/>
    <w:p w14:paraId="21FF8C48" w14:textId="77777777" w:rsidR="00545A01" w:rsidRDefault="00545A01" w:rsidP="00D00D63"/>
    <w:p w14:paraId="63B56EC3" w14:textId="77777777" w:rsidR="00545A01" w:rsidRDefault="00545A01" w:rsidP="00D00D63"/>
    <w:p w14:paraId="4267090E" w14:textId="77777777" w:rsidR="00545A01" w:rsidRPr="00D00D63" w:rsidRDefault="00545A01" w:rsidP="00D00D63"/>
    <w:p w14:paraId="05D32C3D" w14:textId="77777777" w:rsidR="00EC2C05" w:rsidRDefault="00BA33E6" w:rsidP="00B101EF">
      <w:pPr>
        <w:pStyle w:val="Heading4"/>
      </w:pPr>
      <w:r>
        <w:t>5.1.3.</w:t>
      </w:r>
      <w:r w:rsidR="00CF1C2E">
        <w:t>2</w:t>
      </w:r>
      <w:r>
        <w:t xml:space="preserve"> </w:t>
      </w:r>
      <w:r w:rsidRPr="00B101EF">
        <w:t>Microcontroller</w:t>
      </w:r>
      <w:r>
        <w:t xml:space="preserve"> </w:t>
      </w:r>
      <w:r w:rsidR="00CF1C2E">
        <w:t>Programming</w:t>
      </w:r>
    </w:p>
    <w:p w14:paraId="1154E4F3" w14:textId="77777777" w:rsidR="00264469" w:rsidRDefault="00264469" w:rsidP="00264469"/>
    <w:p w14:paraId="00DFE804" w14:textId="77777777" w:rsidR="00264469" w:rsidRDefault="008A1573" w:rsidP="00264469">
      <w:r>
        <w:t xml:space="preserve">Our ultimate goal is to read the </w:t>
      </w:r>
      <w:r w:rsidR="007C43B4">
        <w:t xml:space="preserve">device's </w:t>
      </w:r>
      <w:r>
        <w:t>state</w:t>
      </w:r>
      <w:r w:rsidR="00237F7B">
        <w:t>. W</w:t>
      </w:r>
      <w:r w:rsidR="004C4AF9">
        <w:t>hen state chang</w:t>
      </w:r>
      <w:r w:rsidR="00531F94">
        <w:t>e</w:t>
      </w:r>
      <w:r w:rsidR="004C4AF9">
        <w:t xml:space="preserve"> happen</w:t>
      </w:r>
      <w:r w:rsidR="00531F94">
        <w:t>s</w:t>
      </w:r>
      <w:r w:rsidR="004C6421">
        <w:t>,</w:t>
      </w:r>
      <w:r w:rsidR="004C4AF9">
        <w:t xml:space="preserve"> </w:t>
      </w:r>
      <w:r w:rsidR="00632092">
        <w:t>they</w:t>
      </w:r>
      <w:r w:rsidR="004C4AF9">
        <w:t xml:space="preserve"> </w:t>
      </w:r>
      <w:r w:rsidR="00632092">
        <w:t>are</w:t>
      </w:r>
      <w:r w:rsidR="004C4AF9">
        <w:t xml:space="preserve"> communicated </w:t>
      </w:r>
      <w:r w:rsidR="004C6421">
        <w:t>through USB as sequence</w:t>
      </w:r>
      <w:r w:rsidR="00947A55">
        <w:t>s</w:t>
      </w:r>
      <w:r w:rsidR="004C6421">
        <w:t xml:space="preserve"> of </w:t>
      </w:r>
      <w:r w:rsidR="00300909">
        <w:t xml:space="preserve">emulated </w:t>
      </w:r>
      <w:r w:rsidR="004C6421">
        <w:t xml:space="preserve">keyboard presses. </w:t>
      </w:r>
      <w:r w:rsidR="006A2BB3">
        <w:t xml:space="preserve">We may use simplified </w:t>
      </w:r>
      <w:r w:rsidR="006A2BB3" w:rsidRPr="004F7D93">
        <w:rPr>
          <w:b/>
          <w:bCs/>
          <w:i/>
          <w:iCs/>
        </w:rPr>
        <w:t>state machine</w:t>
      </w:r>
      <w:r w:rsidR="006A2BB3">
        <w:rPr>
          <w:b/>
          <w:bCs/>
          <w:i/>
          <w:iCs/>
        </w:rPr>
        <w:t>s</w:t>
      </w:r>
      <w:r w:rsidR="006A2BB3">
        <w:t xml:space="preserve"> to determine currently activated switches. </w:t>
      </w:r>
      <w:r w:rsidR="00A34AA8">
        <w:t>W</w:t>
      </w:r>
      <w:r w:rsidR="001A1701">
        <w:t xml:space="preserve">e </w:t>
      </w:r>
      <w:r w:rsidR="009F7084">
        <w:t xml:space="preserve">must differentiate previous and current </w:t>
      </w:r>
      <w:r w:rsidR="008F2FCF">
        <w:t>condition</w:t>
      </w:r>
      <w:r w:rsidR="009F7084">
        <w:t>s for frets</w:t>
      </w:r>
      <w:r w:rsidR="006A2BB3">
        <w:t>/</w:t>
      </w:r>
      <w:r w:rsidR="009F7084">
        <w:t xml:space="preserve">strums. </w:t>
      </w:r>
      <w:r w:rsidR="001C4020">
        <w:t>W</w:t>
      </w:r>
      <w:r w:rsidR="0038755B">
        <w:t xml:space="preserve">e </w:t>
      </w:r>
      <w:r w:rsidR="00F93371">
        <w:t>allocate</w:t>
      </w:r>
      <w:r w:rsidR="0038204A">
        <w:t xml:space="preserve"> </w:t>
      </w:r>
      <w:r w:rsidR="00371FB0">
        <w:t xml:space="preserve">a pair of </w:t>
      </w:r>
      <w:r w:rsidR="002F16E8">
        <w:t>6/20</w:t>
      </w:r>
      <w:r w:rsidR="004D4D1D">
        <w:t xml:space="preserve"> 2D </w:t>
      </w:r>
      <w:r w:rsidR="0038204A">
        <w:t>matr</w:t>
      </w:r>
      <w:r w:rsidR="004D4D1D">
        <w:t>i</w:t>
      </w:r>
      <w:r w:rsidR="00B973BF">
        <w:t>ces</w:t>
      </w:r>
      <w:r w:rsidR="0038204A">
        <w:t xml:space="preserve"> </w:t>
      </w:r>
      <w:r w:rsidR="00B973BF">
        <w:t>and length-six array</w:t>
      </w:r>
      <w:r w:rsidR="00371FB0">
        <w:t>s</w:t>
      </w:r>
      <w:r w:rsidR="00973C3B">
        <w:t xml:space="preserve"> </w:t>
      </w:r>
      <w:r w:rsidR="0038204A">
        <w:t>for the frets</w:t>
      </w:r>
      <w:r w:rsidR="00F93371">
        <w:t xml:space="preserve"> and</w:t>
      </w:r>
      <w:r w:rsidR="00B973BF">
        <w:t xml:space="preserve"> strums</w:t>
      </w:r>
      <w:r w:rsidR="0056353D">
        <w:t>.</w:t>
      </w:r>
      <w:r w:rsidR="00A2509C">
        <w:t xml:space="preserve"> </w:t>
      </w:r>
      <w:r w:rsidR="00BF228F">
        <w:t>The initial values are reversed as we used pull-up resistors</w:t>
      </w:r>
      <w:r w:rsidR="007C2198">
        <w:t xml:space="preserve">: </w:t>
      </w:r>
      <w:r w:rsidR="00BF228F">
        <w:t xml:space="preserve">zero means </w:t>
      </w:r>
      <w:r w:rsidR="008F2FCF">
        <w:t>pressed</w:t>
      </w:r>
      <w:r w:rsidR="00BF228F">
        <w:t>, and one</w:t>
      </w:r>
      <w:r w:rsidR="007C2198">
        <w:t xml:space="preserve"> means </w:t>
      </w:r>
      <w:r w:rsidR="008F2FCF">
        <w:t>released</w:t>
      </w:r>
      <w:r w:rsidR="004A7740">
        <w:t>.</w:t>
      </w:r>
    </w:p>
    <w:p w14:paraId="28D49B99" w14:textId="77777777" w:rsidR="0076353F" w:rsidRDefault="0076353F" w:rsidP="00264469"/>
    <w:p w14:paraId="7F62149F" w14:textId="77777777" w:rsidR="0076353F" w:rsidRDefault="0076353F" w:rsidP="0076353F">
      <w:pPr>
        <w:keepNext/>
      </w:pPr>
      <w:r w:rsidRPr="0076353F">
        <w:rPr>
          <w:noProof/>
        </w:rPr>
        <w:drawing>
          <wp:inline distT="0" distB="0" distL="0" distR="0" wp14:anchorId="613D12B3" wp14:editId="7F0352BC">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98"/>
                    <a:stretch>
                      <a:fillRect/>
                    </a:stretch>
                  </pic:blipFill>
                  <pic:spPr>
                    <a:xfrm>
                      <a:off x="0" y="0"/>
                      <a:ext cx="6645910" cy="2357120"/>
                    </a:xfrm>
                    <a:prstGeom prst="rect">
                      <a:avLst/>
                    </a:prstGeom>
                  </pic:spPr>
                </pic:pic>
              </a:graphicData>
            </a:graphic>
          </wp:inline>
        </w:drawing>
      </w:r>
    </w:p>
    <w:p w14:paraId="70BE0D82" w14:textId="77777777" w:rsidR="0076353F" w:rsidRDefault="0076353F" w:rsidP="0076353F">
      <w:pPr>
        <w:pStyle w:val="Caption"/>
        <w:jc w:val="center"/>
      </w:pPr>
      <w:r>
        <w:t>Figure</w:t>
      </w:r>
      <w:r w:rsidR="001548AE">
        <w:t>-</w:t>
      </w:r>
      <w:r w:rsidR="00211642">
        <w:t>65</w:t>
      </w:r>
      <w:r>
        <w:t xml:space="preserve"> Initialisation</w:t>
      </w:r>
      <w:r w:rsidR="00BE52EC">
        <w:t xml:space="preserve"> </w:t>
      </w:r>
      <w:r w:rsidR="00BE52EC" w:rsidRPr="00BE52EC">
        <w:rPr>
          <w:b w:val="0"/>
          <w:bCs/>
        </w:rPr>
        <w:t>(Appendix/Code/Hardware/controller.ino)</w:t>
      </w:r>
    </w:p>
    <w:p w14:paraId="4619327B" w14:textId="77777777" w:rsidR="0063001E" w:rsidRDefault="0063001E" w:rsidP="00264469"/>
    <w:p w14:paraId="4FB27512" w14:textId="77777777" w:rsidR="00471535" w:rsidRDefault="00344761" w:rsidP="00264469">
      <w:r>
        <w:t>W</w:t>
      </w:r>
      <w:r w:rsidR="00690607">
        <w:t>e activate the column pins with each loop</w:t>
      </w:r>
      <w:r w:rsidR="00866148">
        <w:t xml:space="preserve"> </w:t>
      </w:r>
      <w:r w:rsidR="00DC3274">
        <w:t>and read</w:t>
      </w:r>
      <w:r w:rsidR="006E0BA1">
        <w:t xml:space="preserve"> individual row values, </w:t>
      </w:r>
      <w:r w:rsidR="00CC6495">
        <w:t xml:space="preserve">updating </w:t>
      </w:r>
      <w:r w:rsidR="00690607">
        <w:t xml:space="preserve">the </w:t>
      </w:r>
      <w:r w:rsidR="00CC6495">
        <w:t xml:space="preserve">previous and current </w:t>
      </w:r>
      <w:r w:rsidR="00690607">
        <w:t>button states</w:t>
      </w:r>
      <w:r w:rsidR="00CC6495">
        <w:t xml:space="preserve">. </w:t>
      </w:r>
    </w:p>
    <w:p w14:paraId="0C420BF5" w14:textId="77777777" w:rsidR="00471535" w:rsidRDefault="00471535" w:rsidP="00264469"/>
    <w:p w14:paraId="5CD1765E" w14:textId="77777777" w:rsidR="002D60D3" w:rsidRDefault="002D60D3" w:rsidP="002D60D3">
      <w:pPr>
        <w:keepNext/>
      </w:pPr>
      <w:r w:rsidRPr="002D60D3">
        <w:rPr>
          <w:noProof/>
        </w:rPr>
        <w:drawing>
          <wp:inline distT="0" distB="0" distL="0" distR="0" wp14:anchorId="3D8A0436" wp14:editId="72D066A7">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99"/>
                    <a:stretch>
                      <a:fillRect/>
                    </a:stretch>
                  </pic:blipFill>
                  <pic:spPr>
                    <a:xfrm>
                      <a:off x="0" y="0"/>
                      <a:ext cx="6645910" cy="2849880"/>
                    </a:xfrm>
                    <a:prstGeom prst="rect">
                      <a:avLst/>
                    </a:prstGeom>
                  </pic:spPr>
                </pic:pic>
              </a:graphicData>
            </a:graphic>
          </wp:inline>
        </w:drawing>
      </w:r>
    </w:p>
    <w:p w14:paraId="6AB6CF1C" w14:textId="77777777" w:rsidR="002D60D3" w:rsidRDefault="002D60D3" w:rsidP="006C4C15">
      <w:pPr>
        <w:pStyle w:val="Caption"/>
        <w:jc w:val="center"/>
        <w:rPr>
          <w:b w:val="0"/>
          <w:bCs/>
        </w:rPr>
      </w:pPr>
      <w:r>
        <w:t>Figure</w:t>
      </w:r>
      <w:r w:rsidR="001548AE">
        <w:t>-</w:t>
      </w:r>
      <w:r w:rsidR="008844BC">
        <w:t>66</w:t>
      </w:r>
      <w:r>
        <w:t xml:space="preserve"> </w:t>
      </w:r>
      <w:r w:rsidR="006C4C15">
        <w:t xml:space="preserve">State Update </w:t>
      </w:r>
      <w:r w:rsidR="006C4C15" w:rsidRPr="00BE52EC">
        <w:rPr>
          <w:b w:val="0"/>
          <w:bCs/>
        </w:rPr>
        <w:t>(Appendix/Code/Hardware/controller.ino)</w:t>
      </w:r>
    </w:p>
    <w:p w14:paraId="023452A5" w14:textId="77777777" w:rsidR="001D1F9E" w:rsidRDefault="001D1F9E" w:rsidP="001D1F9E"/>
    <w:p w14:paraId="2C5345E1" w14:textId="77777777" w:rsidR="003B04EA" w:rsidRPr="001D1F9E" w:rsidRDefault="003B04EA" w:rsidP="001D1F9E"/>
    <w:p w14:paraId="11AC9C97" w14:textId="77777777" w:rsidR="008A09FE" w:rsidRDefault="00550E64" w:rsidP="00264469">
      <w:r>
        <w:t>Messages</w:t>
      </w:r>
      <w:r w:rsidR="003B63B8">
        <w:t xml:space="preserve"> are sent</w:t>
      </w:r>
      <w:r w:rsidR="009636B6">
        <w:t xml:space="preserve"> </w:t>
      </w:r>
      <w:r w:rsidR="006D7AA2">
        <w:t xml:space="preserve">by </w:t>
      </w:r>
      <w:r w:rsidR="009B514B">
        <w:t>comparing</w:t>
      </w:r>
      <w:r w:rsidR="006D7AA2">
        <w:t xml:space="preserve"> </w:t>
      </w:r>
      <w:r w:rsidR="000F7FE0">
        <w:t>pairs of</w:t>
      </w:r>
      <w:r w:rsidR="008D120B">
        <w:t xml:space="preserve"> array position</w:t>
      </w:r>
      <w:r w:rsidR="006D7AA2">
        <w:t>s</w:t>
      </w:r>
      <w:r w:rsidR="008D120B">
        <w:t xml:space="preserve"> </w:t>
      </w:r>
      <w:r w:rsidR="009B514B">
        <w:t xml:space="preserve">in </w:t>
      </w:r>
      <w:r w:rsidR="00DA0134">
        <w:t>current and previous</w:t>
      </w:r>
      <w:r w:rsidR="00B827A4">
        <w:t xml:space="preserve"> readings</w:t>
      </w:r>
      <w:r w:rsidR="00DA0134">
        <w:t xml:space="preserve"> </w:t>
      </w:r>
      <w:r w:rsidR="00A96BFF">
        <w:t xml:space="preserve">and </w:t>
      </w:r>
      <w:r w:rsidR="00970F4E">
        <w:t>emulat</w:t>
      </w:r>
      <w:r w:rsidR="003B63B8">
        <w:t>ing</w:t>
      </w:r>
      <w:r w:rsidR="00970F4E">
        <w:t xml:space="preserve"> </w:t>
      </w:r>
      <w:r w:rsidR="001F2DBD">
        <w:t>keystroke</w:t>
      </w:r>
      <w:r w:rsidR="00C95E43">
        <w:t xml:space="preserve"> actions</w:t>
      </w:r>
      <w:r w:rsidR="001F2DBD">
        <w:t xml:space="preserve"> </w:t>
      </w:r>
      <w:r w:rsidR="009A0F4C">
        <w:t>with</w:t>
      </w:r>
      <w:r w:rsidR="001F2DBD">
        <w:t xml:space="preserve"> </w:t>
      </w:r>
      <w:r w:rsidR="00D56FFE">
        <w:t>state change</w:t>
      </w:r>
      <w:r w:rsidR="00003D50">
        <w:t xml:space="preserve"> properties</w:t>
      </w:r>
      <w:r w:rsidR="00942B31">
        <w:t>.</w:t>
      </w:r>
    </w:p>
    <w:p w14:paraId="25FFFACA" w14:textId="77777777" w:rsidR="00C96289" w:rsidRDefault="00C96289" w:rsidP="00264469"/>
    <w:p w14:paraId="6844D81E" w14:textId="77777777" w:rsidR="00C96289" w:rsidRDefault="00C96289" w:rsidP="00C96289">
      <w:pPr>
        <w:keepNext/>
      </w:pPr>
      <w:r w:rsidRPr="00C96289">
        <w:rPr>
          <w:noProof/>
        </w:rPr>
        <w:drawing>
          <wp:inline distT="0" distB="0" distL="0" distR="0" wp14:anchorId="3FFF091B" wp14:editId="360D3523">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0"/>
                    <a:stretch>
                      <a:fillRect/>
                    </a:stretch>
                  </pic:blipFill>
                  <pic:spPr>
                    <a:xfrm>
                      <a:off x="0" y="0"/>
                      <a:ext cx="6645910" cy="3449955"/>
                    </a:xfrm>
                    <a:prstGeom prst="rect">
                      <a:avLst/>
                    </a:prstGeom>
                  </pic:spPr>
                </pic:pic>
              </a:graphicData>
            </a:graphic>
          </wp:inline>
        </w:drawing>
      </w:r>
    </w:p>
    <w:p w14:paraId="3423F4B4" w14:textId="77777777" w:rsidR="00C96289" w:rsidRDefault="00C96289" w:rsidP="00C96289">
      <w:pPr>
        <w:pStyle w:val="Caption"/>
        <w:jc w:val="center"/>
      </w:pPr>
      <w:bookmarkStart w:id="80" w:name="_Toc137594704"/>
      <w:r>
        <w:t>Figure</w:t>
      </w:r>
      <w:r w:rsidR="001548AE">
        <w:t>-</w:t>
      </w:r>
      <w:r w:rsidR="008844BC">
        <w:t>67</w:t>
      </w:r>
      <w:fldSimple w:instr=" SEQ Figure \* ARABIC ">
        <w:r w:rsidR="00587420">
          <w:rPr>
            <w:noProof/>
          </w:rPr>
          <w:t>27</w:t>
        </w:r>
      </w:fldSimple>
      <w:r>
        <w:t xml:space="preserve"> Messaging </w:t>
      </w:r>
      <w:r w:rsidRPr="00BE52EC">
        <w:rPr>
          <w:b w:val="0"/>
          <w:bCs/>
        </w:rPr>
        <w:t>(Appendix/Code/Hardware/controller.ino)</w:t>
      </w:r>
      <w:bookmarkEnd w:id="80"/>
    </w:p>
    <w:p w14:paraId="626F7641" w14:textId="77777777" w:rsidR="00942B31" w:rsidRDefault="00942B31" w:rsidP="00264469"/>
    <w:p w14:paraId="691885C9" w14:textId="77777777" w:rsidR="003D5759" w:rsidRDefault="003D5759" w:rsidP="000E7696">
      <w:pPr>
        <w:pStyle w:val="Heading4"/>
      </w:pPr>
      <w:r>
        <w:t>5.1.3.3</w:t>
      </w:r>
      <w:r w:rsidR="000E7696">
        <w:t>. Debounc</w:t>
      </w:r>
      <w:r w:rsidR="00966125">
        <w:t>ing</w:t>
      </w:r>
    </w:p>
    <w:p w14:paraId="6CD1589E" w14:textId="77777777" w:rsidR="000E7696" w:rsidRDefault="000E7696" w:rsidP="000E7696"/>
    <w:p w14:paraId="3641951E" w14:textId="77777777" w:rsidR="0086554C" w:rsidRDefault="00904BB4" w:rsidP="000E7696">
      <w:r>
        <w:t>A</w:t>
      </w:r>
      <w:r w:rsidR="00BC658E">
        <w:t>s discussed previou</w:t>
      </w:r>
      <w:r w:rsidR="007837D6">
        <w:t xml:space="preserve">sly </w:t>
      </w:r>
      <w:r w:rsidRPr="007837D6">
        <w:rPr>
          <w:i/>
          <w:iCs/>
        </w:rPr>
        <w:t>(Section-3.4.4)</w:t>
      </w:r>
      <w:r w:rsidR="00F10A25">
        <w:t xml:space="preserve">, </w:t>
      </w:r>
      <w:r w:rsidR="008E47C1">
        <w:t xml:space="preserve">momentary </w:t>
      </w:r>
      <w:r w:rsidR="00DF74A7">
        <w:t xml:space="preserve">tactile </w:t>
      </w:r>
      <w:r w:rsidR="008E47C1">
        <w:t>switch</w:t>
      </w:r>
      <w:r w:rsidR="00DF74A7">
        <w:t>es</w:t>
      </w:r>
      <w:r w:rsidR="008E47C1">
        <w:t xml:space="preserve"> are not guaranteed to</w:t>
      </w:r>
      <w:r w:rsidR="006813C1">
        <w:t xml:space="preserve"> </w:t>
      </w:r>
      <w:r w:rsidR="00164A4A">
        <w:t>be immune to physical bouncing</w:t>
      </w:r>
      <w:r w:rsidR="000A51F7">
        <w:t xml:space="preserve"> and may trigger unsolicited actions from the </w:t>
      </w:r>
      <w:r w:rsidR="00F106F8">
        <w:t>controller.</w:t>
      </w:r>
      <w:r w:rsidR="00322FFD">
        <w:t xml:space="preserve"> </w:t>
      </w:r>
      <w:r w:rsidR="0066020A">
        <w:t>Furthermore</w:t>
      </w:r>
      <w:r w:rsidR="00042761">
        <w:t>, our device has</w:t>
      </w:r>
      <w:r w:rsidR="00EF31F6">
        <w:t xml:space="preserve"> two types of inputs</w:t>
      </w:r>
      <w:r w:rsidR="00322FFD">
        <w:t xml:space="preserve"> with </w:t>
      </w:r>
      <w:r w:rsidR="008F149A">
        <w:t>directly</w:t>
      </w:r>
      <w:r w:rsidR="002B5741">
        <w:t xml:space="preserve"> opposing</w:t>
      </w:r>
      <w:r w:rsidR="00322FFD">
        <w:t xml:space="preserve"> behaviour</w:t>
      </w:r>
      <w:r w:rsidR="0022738C">
        <w:t xml:space="preserve">. </w:t>
      </w:r>
    </w:p>
    <w:p w14:paraId="0D027326" w14:textId="77777777" w:rsidR="0086554C" w:rsidRDefault="0086554C" w:rsidP="000E7696"/>
    <w:p w14:paraId="320824B7" w14:textId="77777777" w:rsidR="0086554C" w:rsidRPr="0086554C" w:rsidRDefault="0086554C" w:rsidP="000E7696">
      <w:pPr>
        <w:rPr>
          <w:b/>
          <w:bCs/>
        </w:rPr>
      </w:pPr>
      <w:r>
        <w:rPr>
          <w:b/>
          <w:bCs/>
        </w:rPr>
        <w:t>Fret Button</w:t>
      </w:r>
      <w:r w:rsidR="00DB2E15">
        <w:rPr>
          <w:b/>
          <w:bCs/>
        </w:rPr>
        <w:t>s</w:t>
      </w:r>
    </w:p>
    <w:p w14:paraId="7D7544E3" w14:textId="77777777" w:rsidR="000E7696" w:rsidRDefault="00AC4F18" w:rsidP="000E7696">
      <w:r>
        <w:t>From</w:t>
      </w:r>
      <w:r w:rsidR="002B5741">
        <w:t xml:space="preserve"> </w:t>
      </w:r>
      <w:r>
        <w:t xml:space="preserve">the </w:t>
      </w:r>
      <w:r w:rsidR="002B5741">
        <w:t>traditional</w:t>
      </w:r>
      <w:r w:rsidR="00386C03">
        <w:t xml:space="preserve"> perspective</w:t>
      </w:r>
      <w:r>
        <w:t>,</w:t>
      </w:r>
      <w:r w:rsidR="00386C03">
        <w:t xml:space="preserve"> inputs </w:t>
      </w:r>
      <w:r w:rsidR="00571E79">
        <w:t>register events</w:t>
      </w:r>
      <w:r w:rsidR="00386C03">
        <w:t xml:space="preserve"> </w:t>
      </w:r>
      <w:r w:rsidR="00386C03" w:rsidRPr="004F7D93">
        <w:rPr>
          <w:b/>
          <w:bCs/>
          <w:i/>
          <w:iCs/>
        </w:rPr>
        <w:t xml:space="preserve">when </w:t>
      </w:r>
      <w:r w:rsidR="00EA12A7" w:rsidRPr="004F7D93">
        <w:rPr>
          <w:b/>
          <w:bCs/>
          <w:i/>
          <w:iCs/>
        </w:rPr>
        <w:t>pressed</w:t>
      </w:r>
      <w:r w:rsidR="00440AA4">
        <w:t>,</w:t>
      </w:r>
      <w:r w:rsidR="0086554C">
        <w:t xml:space="preserve"> </w:t>
      </w:r>
      <w:r w:rsidR="00B1056F">
        <w:t xml:space="preserve">just </w:t>
      </w:r>
      <w:r w:rsidR="00B67360">
        <w:t xml:space="preserve">like our </w:t>
      </w:r>
      <w:r w:rsidR="008B5B11">
        <w:t xml:space="preserve">fret switches. </w:t>
      </w:r>
      <w:r w:rsidR="00DF0535">
        <w:t xml:space="preserve">When </w:t>
      </w:r>
      <w:r w:rsidR="005658B4">
        <w:t>activation</w:t>
      </w:r>
      <w:r w:rsidR="00BC74C7">
        <w:t xml:space="preserve"> happen</w:t>
      </w:r>
      <w:r w:rsidR="00FC2563">
        <w:t>s</w:t>
      </w:r>
      <w:r w:rsidR="00BC74C7">
        <w:t xml:space="preserve">, </w:t>
      </w:r>
      <w:r w:rsidR="00F945A8">
        <w:t xml:space="preserve">we assume </w:t>
      </w:r>
      <w:r w:rsidR="00FC2563">
        <w:t xml:space="preserve">that </w:t>
      </w:r>
      <w:r w:rsidR="002914E7">
        <w:t xml:space="preserve">state </w:t>
      </w:r>
      <w:r w:rsidR="00035D18">
        <w:t>change</w:t>
      </w:r>
      <w:r w:rsidR="005658B4">
        <w:t>s</w:t>
      </w:r>
      <w:r w:rsidR="00FC2563">
        <w:t xml:space="preserve"> </w:t>
      </w:r>
      <w:r w:rsidR="00AB25F8">
        <w:t>are</w:t>
      </w:r>
      <w:r w:rsidR="005658B4">
        <w:t xml:space="preserve"> </w:t>
      </w:r>
      <w:r w:rsidR="00FC2563">
        <w:t>intentional</w:t>
      </w:r>
      <w:r w:rsidR="000A2E02">
        <w:t xml:space="preserve"> </w:t>
      </w:r>
      <w:r w:rsidR="002914E7">
        <w:t xml:space="preserve">after a </w:t>
      </w:r>
      <w:r w:rsidR="00743A46">
        <w:t>particular</w:t>
      </w:r>
      <w:r w:rsidR="002914E7">
        <w:t xml:space="preserve"> </w:t>
      </w:r>
      <w:r w:rsidR="005658B4">
        <w:t>interval</w:t>
      </w:r>
      <w:r w:rsidR="00D60C67">
        <w:t xml:space="preserve">, </w:t>
      </w:r>
      <w:r w:rsidR="00035D18">
        <w:t xml:space="preserve"> </w:t>
      </w:r>
      <w:r w:rsidR="0042513D">
        <w:t xml:space="preserve">typically </w:t>
      </w:r>
      <w:r w:rsidR="005658B4">
        <w:t>~</w:t>
      </w:r>
      <w:r w:rsidR="00743A46">
        <w:t>50</w:t>
      </w:r>
      <w:r w:rsidR="005658B4">
        <w:t>-</w:t>
      </w:r>
      <w:r w:rsidR="00743A46">
        <w:t>100ms.</w:t>
      </w:r>
    </w:p>
    <w:p w14:paraId="16E0B273" w14:textId="77777777" w:rsidR="00743A46" w:rsidRDefault="00743A46" w:rsidP="001337A0">
      <w:pPr>
        <w:keepNext/>
        <w:jc w:val="center"/>
      </w:pPr>
    </w:p>
    <w:p w14:paraId="452AB487" w14:textId="77777777" w:rsidR="00743A46" w:rsidRPr="00AA0B8A" w:rsidRDefault="00651D23" w:rsidP="000E7696">
      <w:pPr>
        <w:rPr>
          <w:b/>
          <w:bCs/>
        </w:rPr>
      </w:pPr>
      <w:r w:rsidRPr="00AA0B8A">
        <w:rPr>
          <w:b/>
          <w:bCs/>
        </w:rPr>
        <w:t>Strum Switch</w:t>
      </w:r>
      <w:r w:rsidR="007664A1">
        <w:rPr>
          <w:b/>
          <w:bCs/>
        </w:rPr>
        <w:t>es</w:t>
      </w:r>
    </w:p>
    <w:p w14:paraId="125C7537" w14:textId="77777777" w:rsidR="00651D23" w:rsidRDefault="00CB25DF" w:rsidP="000E7696">
      <w:r>
        <w:t>Unlike frets</w:t>
      </w:r>
      <w:r w:rsidR="00FB3AC5">
        <w:t>, strum switch</w:t>
      </w:r>
      <w:r w:rsidR="00AA0B8A">
        <w:t>es</w:t>
      </w:r>
      <w:r w:rsidR="00FB3AC5">
        <w:t xml:space="preserve"> </w:t>
      </w:r>
      <w:r w:rsidR="003E3E13">
        <w:t xml:space="preserve">are </w:t>
      </w:r>
      <w:r w:rsidR="007340AB">
        <w:t>activated after strings are</w:t>
      </w:r>
      <w:r w:rsidR="006B4F34">
        <w:t xml:space="preserve"> put under pressure and </w:t>
      </w:r>
      <w:r w:rsidR="00BB0AB0" w:rsidRPr="008F149A">
        <w:rPr>
          <w:b/>
          <w:bCs/>
          <w:i/>
          <w:iCs/>
        </w:rPr>
        <w:t>released</w:t>
      </w:r>
      <w:r w:rsidR="006859FD">
        <w:t>.</w:t>
      </w:r>
      <w:r w:rsidR="00914DF7">
        <w:t xml:space="preserve"> </w:t>
      </w:r>
      <w:r w:rsidR="00AB782D">
        <w:t xml:space="preserve">We may </w:t>
      </w:r>
      <w:r w:rsidR="007340AB">
        <w:t xml:space="preserve">also </w:t>
      </w:r>
      <w:r w:rsidR="00AB782D">
        <w:t>expect</w:t>
      </w:r>
      <w:r w:rsidR="00FE7EF7">
        <w:t xml:space="preserve"> extra</w:t>
      </w:r>
      <w:r w:rsidR="00AB782D">
        <w:t xml:space="preserve"> noise</w:t>
      </w:r>
      <w:r w:rsidR="004B603E">
        <w:t>,</w:t>
      </w:r>
      <w:r w:rsidR="00E17159">
        <w:t xml:space="preserve"> </w:t>
      </w:r>
      <w:r w:rsidR="004B603E">
        <w:t xml:space="preserve">as </w:t>
      </w:r>
      <w:r w:rsidR="000618B3">
        <w:t xml:space="preserve">our </w:t>
      </w:r>
      <w:r w:rsidR="004B603E">
        <w:t xml:space="preserve">switches use </w:t>
      </w:r>
      <w:r w:rsidR="00AB782D">
        <w:t>strings</w:t>
      </w:r>
      <w:r w:rsidR="00503958">
        <w:t xml:space="preserve">, </w:t>
      </w:r>
      <w:r w:rsidR="00AB782D">
        <w:t xml:space="preserve">levers </w:t>
      </w:r>
      <w:r w:rsidR="005C7DB9">
        <w:t xml:space="preserve">and </w:t>
      </w:r>
      <w:r w:rsidR="00AB782D">
        <w:t>springs</w:t>
      </w:r>
      <w:r w:rsidR="004B603E">
        <w:t xml:space="preserve"> </w:t>
      </w:r>
      <w:r w:rsidR="002D3616">
        <w:t xml:space="preserve">that may </w:t>
      </w:r>
      <w:r w:rsidR="00793936">
        <w:t>oscill</w:t>
      </w:r>
      <w:r w:rsidR="003542D5">
        <w:t>ate</w:t>
      </w:r>
      <w:r w:rsidR="00C8799F">
        <w:t xml:space="preserve">. </w:t>
      </w:r>
      <w:r w:rsidR="00467879">
        <w:t xml:space="preserve">After the first release, we </w:t>
      </w:r>
      <w:r w:rsidR="0087772B">
        <w:t xml:space="preserve">measure the </w:t>
      </w:r>
      <w:r w:rsidR="00326627">
        <w:t>interval</w:t>
      </w:r>
      <w:r w:rsidR="0087772B">
        <w:t xml:space="preserve"> of </w:t>
      </w:r>
      <w:r w:rsidR="00D86EEC">
        <w:t xml:space="preserve">state changes and </w:t>
      </w:r>
      <w:r w:rsidR="001E245D">
        <w:t>register</w:t>
      </w:r>
      <w:r w:rsidR="00D86EEC">
        <w:t xml:space="preserve"> if the last change </w:t>
      </w:r>
      <w:r w:rsidR="00A64029">
        <w:t>happen</w:t>
      </w:r>
      <w:r w:rsidR="00F2526F">
        <w:t>ed</w:t>
      </w:r>
      <w:r w:rsidR="00A64029">
        <w:t xml:space="preserve"> after</w:t>
      </w:r>
      <w:r w:rsidR="00F41F0D">
        <w:t xml:space="preserve"> the </w:t>
      </w:r>
      <w:r w:rsidR="00F41F0D" w:rsidRPr="00F2526F">
        <w:rPr>
          <w:b/>
          <w:bCs/>
          <w:i/>
          <w:iCs/>
        </w:rPr>
        <w:t>debounce</w:t>
      </w:r>
      <w:r w:rsidR="00ED2DCF" w:rsidRPr="00F2526F">
        <w:rPr>
          <w:b/>
          <w:bCs/>
          <w:i/>
          <w:iCs/>
        </w:rPr>
        <w:t xml:space="preserve"> time</w:t>
      </w:r>
      <w:r w:rsidR="006A561A">
        <w:rPr>
          <w:b/>
          <w:bCs/>
          <w:i/>
          <w:iCs/>
        </w:rPr>
        <w:t xml:space="preserve"> </w:t>
      </w:r>
      <w:r w:rsidR="00ED2DCF" w:rsidRPr="00F2526F">
        <w:rPr>
          <w:b/>
          <w:bCs/>
          <w:i/>
          <w:iCs/>
        </w:rPr>
        <w:t>allowance</w:t>
      </w:r>
      <w:r w:rsidR="00F41F0D">
        <w:t>.</w:t>
      </w:r>
    </w:p>
    <w:p w14:paraId="00096E1D" w14:textId="77777777" w:rsidR="00D44B9D" w:rsidRDefault="00D44B9D">
      <w:pPr>
        <w:jc w:val="left"/>
      </w:pPr>
      <w:r>
        <w:br w:type="page"/>
      </w:r>
    </w:p>
    <w:p w14:paraId="04D20BAE" w14:textId="77777777" w:rsidR="00D44B9D" w:rsidRDefault="00D44B9D" w:rsidP="000E7696"/>
    <w:p w14:paraId="0916CE15" w14:textId="77777777" w:rsidR="009061B9" w:rsidRDefault="00106620" w:rsidP="00EC2FC0">
      <w:pPr>
        <w:keepNext/>
        <w:jc w:val="center"/>
      </w:pPr>
      <w:r>
        <w:rPr>
          <w:noProof/>
        </w:rPr>
        <w:drawing>
          <wp:inline distT="0" distB="0" distL="0" distR="0" wp14:anchorId="33BC61DF" wp14:editId="5D037FE7">
            <wp:extent cx="6092862" cy="5302292"/>
            <wp:effectExtent l="0" t="0" r="3175" b="0"/>
            <wp:docPr id="169" name="Picture 16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with low confidence"/>
                    <pic:cNvPicPr/>
                  </pic:nvPicPr>
                  <pic:blipFill>
                    <a:blip r:embed="rId101">
                      <a:extLst>
                        <a:ext uri="{28A0092B-C50C-407E-A947-70E740481C1C}">
                          <a14:useLocalDpi xmlns:a14="http://schemas.microsoft.com/office/drawing/2010/main" val="0"/>
                        </a:ext>
                      </a:extLst>
                    </a:blip>
                    <a:stretch>
                      <a:fillRect/>
                    </a:stretch>
                  </pic:blipFill>
                  <pic:spPr>
                    <a:xfrm>
                      <a:off x="0" y="0"/>
                      <a:ext cx="6106362" cy="5314040"/>
                    </a:xfrm>
                    <a:prstGeom prst="rect">
                      <a:avLst/>
                    </a:prstGeom>
                  </pic:spPr>
                </pic:pic>
              </a:graphicData>
            </a:graphic>
          </wp:inline>
        </w:drawing>
      </w:r>
    </w:p>
    <w:p w14:paraId="4AECC1C8" w14:textId="77777777" w:rsidR="001337A0" w:rsidRDefault="009061B9" w:rsidP="009061B9">
      <w:pPr>
        <w:pStyle w:val="Caption"/>
        <w:jc w:val="center"/>
      </w:pPr>
      <w:r>
        <w:t>Figure</w:t>
      </w:r>
      <w:r w:rsidR="001548AE">
        <w:t>-</w:t>
      </w:r>
      <w:r w:rsidR="008844BC">
        <w:t>68</w:t>
      </w:r>
      <w:r w:rsidR="001548AE">
        <w:rPr>
          <w:noProof/>
        </w:rPr>
        <w:t xml:space="preserve"> </w:t>
      </w:r>
      <w:r>
        <w:t>Debouncing</w:t>
      </w:r>
    </w:p>
    <w:p w14:paraId="77D2E83E" w14:textId="77777777" w:rsidR="00EC2FC0" w:rsidRDefault="00EC2FC0" w:rsidP="009061B9"/>
    <w:p w14:paraId="7124914D" w14:textId="77777777" w:rsidR="00EC2FC0" w:rsidRDefault="006D19BD" w:rsidP="00EC2FC0">
      <w:pPr>
        <w:keepNext/>
      </w:pPr>
      <w:r w:rsidRPr="006D19BD">
        <w:rPr>
          <w:noProof/>
        </w:rPr>
        <w:drawing>
          <wp:inline distT="0" distB="0" distL="0" distR="0" wp14:anchorId="6A4E9D3A" wp14:editId="64F2B1E1">
            <wp:extent cx="6645910" cy="2563495"/>
            <wp:effectExtent l="0" t="0" r="2540" b="8255"/>
            <wp:docPr id="170" name="Picture 1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 letter&#10;&#10;Description automatically generated"/>
                    <pic:cNvPicPr/>
                  </pic:nvPicPr>
                  <pic:blipFill>
                    <a:blip r:embed="rId102"/>
                    <a:stretch>
                      <a:fillRect/>
                    </a:stretch>
                  </pic:blipFill>
                  <pic:spPr>
                    <a:xfrm>
                      <a:off x="0" y="0"/>
                      <a:ext cx="6645910" cy="2563495"/>
                    </a:xfrm>
                    <a:prstGeom prst="rect">
                      <a:avLst/>
                    </a:prstGeom>
                  </pic:spPr>
                </pic:pic>
              </a:graphicData>
            </a:graphic>
          </wp:inline>
        </w:drawing>
      </w:r>
    </w:p>
    <w:p w14:paraId="22E71DB4" w14:textId="77777777" w:rsidR="009061B9" w:rsidRDefault="00EC2FC0" w:rsidP="00EC2FC0">
      <w:pPr>
        <w:pStyle w:val="Caption"/>
        <w:jc w:val="center"/>
      </w:pPr>
      <w:r>
        <w:t>Figure</w:t>
      </w:r>
      <w:r w:rsidR="001548AE">
        <w:t>-</w:t>
      </w:r>
      <w:r w:rsidR="008844BC">
        <w:t>69</w:t>
      </w:r>
      <w:r>
        <w:t xml:space="preserve"> Debounce</w:t>
      </w:r>
      <w:r w:rsidR="00DA110D">
        <w:t xml:space="preserve"> Handling</w:t>
      </w:r>
    </w:p>
    <w:p w14:paraId="176B3711" w14:textId="77777777" w:rsidR="00EC2FC0" w:rsidRDefault="00EC2FC0" w:rsidP="00EC2FC0"/>
    <w:p w14:paraId="072C5541" w14:textId="77777777" w:rsidR="002009EB" w:rsidRDefault="002009EB" w:rsidP="002009EB"/>
    <w:p w14:paraId="4ACF5C6E" w14:textId="77777777" w:rsidR="003700B8" w:rsidRDefault="00AC65F1" w:rsidP="002C006D">
      <w:pPr>
        <w:pStyle w:val="Heading4"/>
      </w:pPr>
      <w:r>
        <w:t>5.1.3.</w:t>
      </w:r>
      <w:r w:rsidR="000E7696">
        <w:t>4.</w:t>
      </w:r>
      <w:r>
        <w:t xml:space="preserve"> Protocol</w:t>
      </w:r>
    </w:p>
    <w:p w14:paraId="1019BC2F" w14:textId="77777777" w:rsidR="002710D5" w:rsidRDefault="002710D5" w:rsidP="002710D5"/>
    <w:p w14:paraId="465510D8" w14:textId="77777777" w:rsidR="00250A30" w:rsidRDefault="00250A30" w:rsidP="002710D5">
      <w:r>
        <w:t>As the message</w:t>
      </w:r>
      <w:r w:rsidR="00C2113F">
        <w:t>s</w:t>
      </w:r>
      <w:r>
        <w:t xml:space="preserve"> between </w:t>
      </w:r>
      <w:r w:rsidR="00465FFE">
        <w:t xml:space="preserve">console device and host are sent as keypresses, </w:t>
      </w:r>
      <w:r w:rsidR="00F05FCE">
        <w:t xml:space="preserve">we </w:t>
      </w:r>
      <w:r w:rsidR="007D3BA2">
        <w:t>must</w:t>
      </w:r>
      <w:r w:rsidR="00F05FCE">
        <w:t xml:space="preserve"> agree on a </w:t>
      </w:r>
      <w:r w:rsidR="00D74B8B">
        <w:t>suitable and efficient protocol</w:t>
      </w:r>
      <w:r w:rsidR="00F05FCE">
        <w:t>.</w:t>
      </w:r>
    </w:p>
    <w:p w14:paraId="48740A08" w14:textId="77777777" w:rsidR="00240D02" w:rsidRDefault="00240D02" w:rsidP="002710D5"/>
    <w:p w14:paraId="26B1AD66" w14:textId="77777777" w:rsidR="002D5618" w:rsidRDefault="00BE143A" w:rsidP="00891556">
      <w:r w:rsidRPr="00891556">
        <w:rPr>
          <w:b/>
          <w:bCs/>
        </w:rPr>
        <w:t>MIDI/OSI</w:t>
      </w:r>
      <w:r w:rsidR="0009197D">
        <w:t>: the commer</w:t>
      </w:r>
      <w:r w:rsidR="00CF6A0B">
        <w:t>c</w:t>
      </w:r>
      <w:r w:rsidR="0009197D">
        <w:t>ial version of the</w:t>
      </w:r>
      <w:r w:rsidR="00CF6A0B">
        <w:t xml:space="preserve"> guitar console would use </w:t>
      </w:r>
      <w:r w:rsidR="00846B25">
        <w:t xml:space="preserve">MIDI </w:t>
      </w:r>
      <w:r w:rsidR="00C5506A">
        <w:t>(</w:t>
      </w:r>
      <w:r w:rsidR="00846B25">
        <w:t>industry</w:t>
      </w:r>
      <w:r w:rsidR="00C5506A">
        <w:t xml:space="preserve"> </w:t>
      </w:r>
      <w:r w:rsidR="00846B25">
        <w:t>standard</w:t>
      </w:r>
      <w:r w:rsidR="00C5506A">
        <w:t>)</w:t>
      </w:r>
      <w:r w:rsidR="00846B25">
        <w:t xml:space="preserve">. However, </w:t>
      </w:r>
      <w:r w:rsidR="0063305C">
        <w:t>we agreed on a simplified communication for prototype</w:t>
      </w:r>
      <w:r w:rsidR="00C5506A">
        <w:t>s</w:t>
      </w:r>
      <w:r w:rsidR="00122D38">
        <w:t xml:space="preserve">, and </w:t>
      </w:r>
      <w:r w:rsidR="00CC6168">
        <w:t>MIDI</w:t>
      </w:r>
      <w:r w:rsidR="00122D38">
        <w:t xml:space="preserve"> would be </w:t>
      </w:r>
      <w:r w:rsidR="006F061A">
        <w:t>difficult and time-consuming to implement.</w:t>
      </w:r>
    </w:p>
    <w:p w14:paraId="0955E964" w14:textId="77777777" w:rsidR="00DB58A8" w:rsidRDefault="00DB58A8" w:rsidP="00DB58A8">
      <w:pPr>
        <w:pStyle w:val="ListParagraph"/>
      </w:pPr>
    </w:p>
    <w:p w14:paraId="3FE751CF" w14:textId="77777777" w:rsidR="005979AC" w:rsidRDefault="005979AC" w:rsidP="00891556">
      <w:r w:rsidRPr="00891556">
        <w:rPr>
          <w:b/>
          <w:bCs/>
        </w:rPr>
        <w:t>Binary</w:t>
      </w:r>
      <w:r>
        <w:t xml:space="preserve">: </w:t>
      </w:r>
      <w:r w:rsidR="003002FE">
        <w:t xml:space="preserve">Binary </w:t>
      </w:r>
      <w:r w:rsidR="00415306">
        <w:t xml:space="preserve">is one of the most efficient ways of communicating with the computer, but translating state changes </w:t>
      </w:r>
      <w:r w:rsidR="00890861">
        <w:t xml:space="preserve">to binary may </w:t>
      </w:r>
      <w:r w:rsidR="00023DF5">
        <w:t>end up with longer message</w:t>
      </w:r>
      <w:r w:rsidR="00532E6F">
        <w:t>s</w:t>
      </w:r>
      <w:r w:rsidR="00023DF5">
        <w:t xml:space="preserve"> than other solutions.</w:t>
      </w:r>
    </w:p>
    <w:p w14:paraId="283A39AF" w14:textId="77777777" w:rsidR="00DB58A8" w:rsidRDefault="00DB58A8" w:rsidP="00532E6F"/>
    <w:p w14:paraId="5CC3ACFD" w14:textId="77777777" w:rsidR="00023DF5" w:rsidRDefault="00DB58A8" w:rsidP="00891556">
      <w:r w:rsidRPr="00891556">
        <w:rPr>
          <w:b/>
          <w:bCs/>
        </w:rPr>
        <w:t>Textual</w:t>
      </w:r>
      <w:r>
        <w:t xml:space="preserve">: </w:t>
      </w:r>
      <w:r w:rsidR="00EE3633">
        <w:t>Text</w:t>
      </w:r>
      <w:r w:rsidR="00C65700">
        <w:t>-</w:t>
      </w:r>
      <w:r w:rsidR="00EE3633">
        <w:t xml:space="preserve">based communication </w:t>
      </w:r>
      <w:r w:rsidR="00B329AB">
        <w:t>offers</w:t>
      </w:r>
      <w:r w:rsidR="00C65700">
        <w:t xml:space="preserve"> an easy</w:t>
      </w:r>
      <w:r w:rsidR="003650E3">
        <w:t>-to-</w:t>
      </w:r>
      <w:r w:rsidR="00C65700">
        <w:t>implement</w:t>
      </w:r>
      <w:r w:rsidR="008A5B68">
        <w:t xml:space="preserve"> solution, as </w:t>
      </w:r>
      <w:r w:rsidR="009F7E61">
        <w:t>we can describe</w:t>
      </w:r>
      <w:r w:rsidR="00B329AB">
        <w:t xml:space="preserve"> </w:t>
      </w:r>
      <w:r w:rsidR="004F256F">
        <w:t>specific</w:t>
      </w:r>
      <w:r w:rsidR="009F7E61">
        <w:t xml:space="preserve"> state</w:t>
      </w:r>
      <w:r w:rsidR="00B329AB">
        <w:t>s</w:t>
      </w:r>
      <w:r w:rsidR="009F7E61">
        <w:t xml:space="preserve"> with relatively few characters. </w:t>
      </w:r>
      <w:r w:rsidR="008B046E">
        <w:t>I</w:t>
      </w:r>
      <w:r w:rsidR="00722117">
        <w:t>ndividual keypress</w:t>
      </w:r>
      <w:r w:rsidR="008B046E">
        <w:t>es</w:t>
      </w:r>
      <w:r w:rsidR="00722117">
        <w:t xml:space="preserve"> may take </w:t>
      </w:r>
      <w:r w:rsidR="004F256F">
        <w:t>some</w:t>
      </w:r>
      <w:r w:rsidR="007308FF">
        <w:t xml:space="preserve"> time to travel through the </w:t>
      </w:r>
      <w:r w:rsidR="00681881">
        <w:t xml:space="preserve">DOMs </w:t>
      </w:r>
      <w:r w:rsidR="007308FF">
        <w:t>event</w:t>
      </w:r>
      <w:r w:rsidR="00681881">
        <w:t xml:space="preserve"> propagation hierarchy</w:t>
      </w:r>
      <w:r w:rsidR="008A5807">
        <w:t>;</w:t>
      </w:r>
      <w:r w:rsidR="004C55BB">
        <w:t xml:space="preserve"> shorter message</w:t>
      </w:r>
      <w:r w:rsidR="008A5807">
        <w:t xml:space="preserve">s are </w:t>
      </w:r>
      <w:r w:rsidR="004C55BB">
        <w:t>more efficient.</w:t>
      </w:r>
    </w:p>
    <w:p w14:paraId="59D04B83" w14:textId="77777777" w:rsidR="00CD2FB1" w:rsidRDefault="00CD2FB1" w:rsidP="00CA32F5"/>
    <w:p w14:paraId="26EDC61F" w14:textId="77777777" w:rsidR="00CD2FB1" w:rsidRDefault="00CD2FB1" w:rsidP="00891556">
      <w:r w:rsidRPr="00891556">
        <w:rPr>
          <w:b/>
          <w:bCs/>
        </w:rPr>
        <w:t>Numerical</w:t>
      </w:r>
      <w:r>
        <w:t xml:space="preserve">: </w:t>
      </w:r>
      <w:r w:rsidR="000A42C8">
        <w:t>solution</w:t>
      </w:r>
      <w:r w:rsidR="00A87455">
        <w:t>s</w:t>
      </w:r>
      <w:r w:rsidR="000A42C8">
        <w:t xml:space="preserve"> </w:t>
      </w:r>
      <w:r w:rsidR="00A87455">
        <w:t>are</w:t>
      </w:r>
      <w:r w:rsidR="000A42C8">
        <w:t xml:space="preserve"> essentially specified textual solution</w:t>
      </w:r>
      <w:r w:rsidR="00A87455">
        <w:t>s</w:t>
      </w:r>
      <w:r w:rsidR="000A42C8">
        <w:t xml:space="preserve"> </w:t>
      </w:r>
      <w:r w:rsidR="00A87455">
        <w:t xml:space="preserve">with </w:t>
      </w:r>
      <w:r w:rsidR="00EF5CA5">
        <w:t>the same strengths as sending text keypresses</w:t>
      </w:r>
      <w:r w:rsidR="00E91717">
        <w:t xml:space="preserve"> but with </w:t>
      </w:r>
      <w:r w:rsidR="009B6494">
        <w:t>restricted</w:t>
      </w:r>
      <w:r w:rsidR="00336578">
        <w:t xml:space="preserve"> data types</w:t>
      </w:r>
      <w:r w:rsidR="00595555">
        <w:t>.</w:t>
      </w:r>
    </w:p>
    <w:p w14:paraId="0AD64B76" w14:textId="77777777" w:rsidR="00E161EA" w:rsidRDefault="00E161EA" w:rsidP="00336578"/>
    <w:p w14:paraId="5A19AA2F" w14:textId="77777777" w:rsidR="00E161EA" w:rsidRDefault="00CA32F5" w:rsidP="00E161EA">
      <w:r w:rsidRPr="00DE66AC">
        <w:rPr>
          <w:b/>
          <w:bCs/>
          <w:i/>
          <w:iCs/>
        </w:rPr>
        <w:t>We use</w:t>
      </w:r>
      <w:r w:rsidR="006134F0" w:rsidRPr="00DE66AC">
        <w:rPr>
          <w:b/>
          <w:bCs/>
          <w:i/>
          <w:iCs/>
        </w:rPr>
        <w:t>d</w:t>
      </w:r>
      <w:r w:rsidRPr="00DE66AC">
        <w:rPr>
          <w:b/>
          <w:bCs/>
          <w:i/>
          <w:iCs/>
        </w:rPr>
        <w:t xml:space="preserve"> the </w:t>
      </w:r>
      <w:r w:rsidR="006631F4" w:rsidRPr="00DE66AC">
        <w:rPr>
          <w:b/>
          <w:bCs/>
          <w:i/>
          <w:iCs/>
        </w:rPr>
        <w:t xml:space="preserve">numerical solution </w:t>
      </w:r>
      <w:r w:rsidR="00E11ADE" w:rsidRPr="00DE66AC">
        <w:rPr>
          <w:b/>
          <w:bCs/>
          <w:i/>
          <w:iCs/>
        </w:rPr>
        <w:t>for its simplicity and efficiency</w:t>
      </w:r>
      <w:r w:rsidR="006631F4" w:rsidRPr="00DE66AC">
        <w:rPr>
          <w:b/>
          <w:bCs/>
          <w:i/>
          <w:iCs/>
        </w:rPr>
        <w:t>.</w:t>
      </w:r>
      <w:r w:rsidR="006631F4">
        <w:t xml:space="preserve"> </w:t>
      </w:r>
      <w:r w:rsidR="00E11ADE">
        <w:t>M</w:t>
      </w:r>
      <w:r w:rsidR="00635371">
        <w:t>essage</w:t>
      </w:r>
      <w:r w:rsidR="00E11ADE">
        <w:t>s</w:t>
      </w:r>
      <w:r w:rsidR="00635371">
        <w:t xml:space="preserve"> consist of four digits</w:t>
      </w:r>
      <w:r w:rsidR="00F26437">
        <w:t xml:space="preserve">: digit #1 </w:t>
      </w:r>
      <w:r w:rsidR="007B4A1C">
        <w:t>is the event (pressed</w:t>
      </w:r>
      <w:r w:rsidR="001F66E8">
        <w:t>/</w:t>
      </w:r>
      <w:r w:rsidR="007B4A1C">
        <w:t>released), digit</w:t>
      </w:r>
      <w:r w:rsidR="002504DB">
        <w:t>s</w:t>
      </w:r>
      <w:r w:rsidR="007B4A1C">
        <w:t xml:space="preserve"> #2</w:t>
      </w:r>
      <w:r w:rsidR="00337715">
        <w:t>/</w:t>
      </w:r>
      <w:r w:rsidR="007B4A1C">
        <w:t xml:space="preserve">#3 </w:t>
      </w:r>
      <w:r w:rsidR="00233495">
        <w:t>signify</w:t>
      </w:r>
      <w:r w:rsidR="00F26437">
        <w:t xml:space="preserve"> </w:t>
      </w:r>
      <w:r w:rsidR="002504DB">
        <w:t>the fret position, and digit</w:t>
      </w:r>
      <w:r w:rsidR="00233495">
        <w:t xml:space="preserve"> #4 </w:t>
      </w:r>
      <w:r w:rsidR="003678E6">
        <w:t>is</w:t>
      </w:r>
      <w:r w:rsidR="00233495">
        <w:t xml:space="preserve"> the str</w:t>
      </w:r>
      <w:r w:rsidR="00F564FE">
        <w:t xml:space="preserve">ing number. </w:t>
      </w:r>
    </w:p>
    <w:p w14:paraId="25A2AF62" w14:textId="77777777" w:rsidR="00250A30" w:rsidRPr="002710D5" w:rsidRDefault="00250A30" w:rsidP="002710D5"/>
    <w:p w14:paraId="6D2F0210" w14:textId="77777777" w:rsidR="00336B35" w:rsidRDefault="00336B35" w:rsidP="00277ACC">
      <w:pPr>
        <w:keepNext/>
        <w:jc w:val="center"/>
      </w:pPr>
      <w:r>
        <w:rPr>
          <w:noProof/>
        </w:rPr>
        <w:drawing>
          <wp:inline distT="0" distB="0" distL="0" distR="0" wp14:anchorId="4D9EEF96" wp14:editId="655A2814">
            <wp:extent cx="5852278" cy="2431994"/>
            <wp:effectExtent l="0" t="0" r="0" b="6985"/>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885034" cy="2445606"/>
                    </a:xfrm>
                    <a:prstGeom prst="rect">
                      <a:avLst/>
                    </a:prstGeom>
                  </pic:spPr>
                </pic:pic>
              </a:graphicData>
            </a:graphic>
          </wp:inline>
        </w:drawing>
      </w:r>
    </w:p>
    <w:p w14:paraId="3F6F1A3F" w14:textId="77777777" w:rsidR="000C15D6" w:rsidRDefault="00336B35" w:rsidP="00277ACC">
      <w:pPr>
        <w:pStyle w:val="Caption"/>
        <w:jc w:val="center"/>
      </w:pPr>
      <w:r>
        <w:t>Figure</w:t>
      </w:r>
      <w:r w:rsidR="001548AE">
        <w:t>-</w:t>
      </w:r>
      <w:r w:rsidR="008844BC">
        <w:t>70</w:t>
      </w:r>
      <w:r w:rsidR="00A1519A">
        <w:t xml:space="preserve"> Protocol</w:t>
      </w:r>
      <w:r w:rsidR="00EE7DE4">
        <w:t xml:space="preserve"> </w:t>
      </w:r>
      <w:r w:rsidR="00EE7DE4" w:rsidRPr="00EE7DE4">
        <w:rPr>
          <w:b w:val="0"/>
          <w:bCs/>
        </w:rPr>
        <w:t>(Appendix/Protocol.drawio)</w:t>
      </w:r>
    </w:p>
    <w:p w14:paraId="244EB53C" w14:textId="77777777" w:rsidR="005C1088" w:rsidRDefault="005C1088" w:rsidP="00A1519A"/>
    <w:p w14:paraId="7A8B8A2C" w14:textId="77777777" w:rsidR="00D74B8B" w:rsidRDefault="00BD6802" w:rsidP="00A1519A">
      <w:r>
        <w:t>T</w:t>
      </w:r>
      <w:r w:rsidR="00C52786">
        <w:t xml:space="preserve">he </w:t>
      </w:r>
      <w:r w:rsidR="00905E02">
        <w:t xml:space="preserve">USB connection is visible to the computer as a </w:t>
      </w:r>
      <w:r w:rsidR="004560BD">
        <w:t>conventional</w:t>
      </w:r>
      <w:r w:rsidR="00905E02">
        <w:t xml:space="preserve"> keyboard</w:t>
      </w:r>
      <w:r w:rsidR="002340F8">
        <w:t xml:space="preserve">, and </w:t>
      </w:r>
      <w:r w:rsidR="008419BE">
        <w:t xml:space="preserve">the </w:t>
      </w:r>
      <w:r w:rsidR="008419BE" w:rsidRPr="00D357F8">
        <w:rPr>
          <w:b/>
          <w:bCs/>
          <w:i/>
          <w:iCs/>
        </w:rPr>
        <w:t>browser</w:t>
      </w:r>
      <w:r w:rsidR="00D357F8">
        <w:rPr>
          <w:b/>
          <w:bCs/>
          <w:i/>
          <w:iCs/>
        </w:rPr>
        <w:t>'</w:t>
      </w:r>
      <w:r w:rsidR="008419BE" w:rsidRPr="00D357F8">
        <w:rPr>
          <w:b/>
          <w:bCs/>
          <w:i/>
          <w:iCs/>
        </w:rPr>
        <w:t xml:space="preserve"> </w:t>
      </w:r>
      <w:r w:rsidR="00513A99" w:rsidRPr="00D357F8">
        <w:rPr>
          <w:b/>
          <w:bCs/>
          <w:i/>
          <w:iCs/>
        </w:rPr>
        <w:t>key-down</w:t>
      </w:r>
      <w:r w:rsidR="00BF4090" w:rsidRPr="00D357F8">
        <w:rPr>
          <w:b/>
          <w:bCs/>
          <w:i/>
          <w:iCs/>
        </w:rPr>
        <w:t xml:space="preserve"> listener</w:t>
      </w:r>
      <w:r w:rsidR="00C659D9">
        <w:t xml:space="preserve"> </w:t>
      </w:r>
      <w:r w:rsidR="00377941">
        <w:t xml:space="preserve">is responsible for </w:t>
      </w:r>
      <w:r w:rsidR="00C659D9">
        <w:t>monitor</w:t>
      </w:r>
      <w:r w:rsidR="00377941">
        <w:t>ing</w:t>
      </w:r>
      <w:r w:rsidR="0018318B">
        <w:t xml:space="preserve">, </w:t>
      </w:r>
      <w:r w:rsidR="00AC0B7E">
        <w:t>translating messages and invoking</w:t>
      </w:r>
      <w:r w:rsidR="00C659D9">
        <w:t xml:space="preserve"> </w:t>
      </w:r>
      <w:r w:rsidR="001977F9">
        <w:t xml:space="preserve">appropriate </w:t>
      </w:r>
      <w:r w:rsidR="007D7301">
        <w:t>functions.</w:t>
      </w:r>
    </w:p>
    <w:p w14:paraId="5640AFD8" w14:textId="77777777" w:rsidR="000C15D6" w:rsidRDefault="000C15D6" w:rsidP="00A1519A"/>
    <w:p w14:paraId="0AA6E709" w14:textId="77777777" w:rsidR="00DD63DE" w:rsidRDefault="008177EB" w:rsidP="00DD63DE">
      <w:pPr>
        <w:keepNext/>
      </w:pPr>
      <w:r w:rsidRPr="008177EB">
        <w:rPr>
          <w:noProof/>
        </w:rPr>
        <w:lastRenderedPageBreak/>
        <w:drawing>
          <wp:inline distT="0" distB="0" distL="0" distR="0" wp14:anchorId="4EC07842" wp14:editId="48D25285">
            <wp:extent cx="6389490" cy="4578137"/>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14572" cy="4596109"/>
                    </a:xfrm>
                    <a:prstGeom prst="rect">
                      <a:avLst/>
                    </a:prstGeom>
                  </pic:spPr>
                </pic:pic>
              </a:graphicData>
            </a:graphic>
          </wp:inline>
        </w:drawing>
      </w:r>
    </w:p>
    <w:p w14:paraId="3FF9F785" w14:textId="77777777" w:rsidR="00DD63DE" w:rsidRDefault="00DD63DE" w:rsidP="00DD63DE">
      <w:pPr>
        <w:pStyle w:val="Caption"/>
        <w:jc w:val="center"/>
        <w:rPr>
          <w:b w:val="0"/>
          <w:bCs/>
        </w:rPr>
      </w:pPr>
      <w:r>
        <w:t>Figure</w:t>
      </w:r>
      <w:r w:rsidR="001548AE">
        <w:t>-</w:t>
      </w:r>
      <w:r w:rsidR="008844BC">
        <w:t>71</w:t>
      </w:r>
      <w:r>
        <w:t xml:space="preserve"> Dec</w:t>
      </w:r>
      <w:r w:rsidR="00CD1667">
        <w:t>iphering</w:t>
      </w:r>
      <w:r>
        <w:t xml:space="preserve"> </w:t>
      </w:r>
      <w:r w:rsidR="00FF1F67" w:rsidRPr="00FF1F67">
        <w:rPr>
          <w:b w:val="0"/>
          <w:bCs/>
        </w:rPr>
        <w:t>(</w:t>
      </w:r>
      <w:r w:rsidR="00FF1F67">
        <w:rPr>
          <w:b w:val="0"/>
          <w:bCs/>
        </w:rPr>
        <w:t>Appendix/Frontend/console.js</w:t>
      </w:r>
      <w:r w:rsidR="00FF1F67" w:rsidRPr="00FF1F67">
        <w:rPr>
          <w:b w:val="0"/>
          <w:bCs/>
        </w:rPr>
        <w:t>)</w:t>
      </w:r>
    </w:p>
    <w:p w14:paraId="73998C72" w14:textId="77777777" w:rsidR="009E2A49" w:rsidRPr="00FF1F67" w:rsidRDefault="009E2A49" w:rsidP="00FF1F67"/>
    <w:p w14:paraId="64ADD72A" w14:textId="77777777" w:rsidR="0017399E" w:rsidRDefault="008B6E34" w:rsidP="00801234">
      <w:pPr>
        <w:pStyle w:val="Heading2"/>
      </w:pPr>
      <w:bookmarkStart w:id="81" w:name="_Toc137611467"/>
      <w:r>
        <w:t>5.2</w:t>
      </w:r>
      <w:r w:rsidR="00801234">
        <w:t xml:space="preserve">. </w:t>
      </w:r>
      <w:r w:rsidR="0017399E">
        <w:t>Backend</w:t>
      </w:r>
      <w:bookmarkEnd w:id="81"/>
    </w:p>
    <w:p w14:paraId="7C2459DE" w14:textId="77777777" w:rsidR="00141F19" w:rsidRDefault="00141F19" w:rsidP="00141F19"/>
    <w:p w14:paraId="1998A445" w14:textId="77777777" w:rsidR="0078118F" w:rsidRDefault="0015445A" w:rsidP="00B70D24">
      <w:r>
        <w:t>R</w:t>
      </w:r>
      <w:r w:rsidR="009B0A44">
        <w:t xml:space="preserve">equests flow through </w:t>
      </w:r>
      <w:r w:rsidR="006C66C4">
        <w:t>a NodeExpress</w:t>
      </w:r>
      <w:r w:rsidR="009B0A44">
        <w:t xml:space="preserve"> </w:t>
      </w:r>
      <w:r w:rsidR="00545452">
        <w:t>pipeline</w:t>
      </w:r>
      <w:r w:rsidR="00A1141A">
        <w:t xml:space="preserve"> </w:t>
      </w:r>
      <w:r>
        <w:t>in</w:t>
      </w:r>
      <w:r w:rsidR="00FE1A1C">
        <w:t xml:space="preserve"> the</w:t>
      </w:r>
      <w:r w:rsidR="00A4694B">
        <w:t xml:space="preserve"> following</w:t>
      </w:r>
      <w:r w:rsidR="00FE1A1C">
        <w:t xml:space="preserve"> sequence</w:t>
      </w:r>
      <w:r w:rsidR="00EB33EE">
        <w:t>:</w:t>
      </w:r>
    </w:p>
    <w:p w14:paraId="0FE2A00B" w14:textId="77777777" w:rsidR="000A0616" w:rsidRDefault="00F42E36" w:rsidP="00D619D6">
      <w:pPr>
        <w:pStyle w:val="ListParagraph"/>
        <w:numPr>
          <w:ilvl w:val="0"/>
          <w:numId w:val="36"/>
        </w:numPr>
      </w:pPr>
      <w:r>
        <w:t>JWT signature validation</w:t>
      </w:r>
      <w:r w:rsidR="00E33CA3">
        <w:t xml:space="preserve"> restricts access</w:t>
      </w:r>
      <w:r w:rsidR="00572F1D">
        <w:t>,</w:t>
      </w:r>
      <w:r w:rsidR="00FE2D92">
        <w:t xml:space="preserve"> </w:t>
      </w:r>
      <w:r w:rsidR="00D619D6">
        <w:t xml:space="preserve">and </w:t>
      </w:r>
      <w:r w:rsidR="00783F69">
        <w:t>calls</w:t>
      </w:r>
      <w:r w:rsidR="002A2883">
        <w:t xml:space="preserve"> are logged,</w:t>
      </w:r>
    </w:p>
    <w:p w14:paraId="04228996" w14:textId="77777777" w:rsidR="000A0616" w:rsidRDefault="00AB154C" w:rsidP="00C61E1E">
      <w:pPr>
        <w:pStyle w:val="ListParagraph"/>
        <w:numPr>
          <w:ilvl w:val="0"/>
          <w:numId w:val="36"/>
        </w:numPr>
      </w:pPr>
      <w:r>
        <w:t>The server routes our request</w:t>
      </w:r>
      <w:r w:rsidR="000A0616">
        <w:t>s</w:t>
      </w:r>
      <w:r w:rsidR="00D6458F">
        <w:t xml:space="preserve">, </w:t>
      </w:r>
      <w:r w:rsidR="00F1495A">
        <w:t>and</w:t>
      </w:r>
      <w:r w:rsidR="003826AD">
        <w:t xml:space="preserve"> parameters</w:t>
      </w:r>
      <w:r w:rsidR="00FE3E40">
        <w:t xml:space="preserve"> </w:t>
      </w:r>
      <w:r w:rsidR="00F1495A">
        <w:t xml:space="preserve">and </w:t>
      </w:r>
      <w:r w:rsidR="00FE3E40">
        <w:t xml:space="preserve">body content </w:t>
      </w:r>
      <w:r w:rsidR="003826AD">
        <w:t>are v</w:t>
      </w:r>
      <w:r w:rsidR="00415621">
        <w:t>alidat</w:t>
      </w:r>
      <w:r w:rsidR="003826AD">
        <w:t>ed</w:t>
      </w:r>
      <w:r w:rsidR="000A0616">
        <w:t>,</w:t>
      </w:r>
    </w:p>
    <w:p w14:paraId="3C04ECD3" w14:textId="77777777" w:rsidR="000A0616" w:rsidRDefault="000A0616" w:rsidP="000A0616">
      <w:pPr>
        <w:pStyle w:val="ListParagraph"/>
        <w:numPr>
          <w:ilvl w:val="0"/>
          <w:numId w:val="36"/>
        </w:numPr>
      </w:pPr>
      <w:r>
        <w:t>T</w:t>
      </w:r>
      <w:r w:rsidR="0087620E">
        <w:t>he server communicates to the database a</w:t>
      </w:r>
      <w:r w:rsidR="00D6458F">
        <w:t>ccording to the</w:t>
      </w:r>
      <w:r w:rsidR="00B70D24">
        <w:t xml:space="preserve"> CRUD </w:t>
      </w:r>
      <w:r w:rsidR="0087620E">
        <w:t>method</w:t>
      </w:r>
      <w:r w:rsidR="00724921">
        <w:t>,</w:t>
      </w:r>
    </w:p>
    <w:p w14:paraId="23FE305F" w14:textId="77777777" w:rsidR="00F1495A" w:rsidRDefault="00C266C9" w:rsidP="00E4463C">
      <w:pPr>
        <w:pStyle w:val="ListParagraph"/>
        <w:numPr>
          <w:ilvl w:val="0"/>
          <w:numId w:val="36"/>
        </w:numPr>
      </w:pPr>
      <w:r>
        <w:t xml:space="preserve">The </w:t>
      </w:r>
      <w:r w:rsidR="00724921">
        <w:t>s</w:t>
      </w:r>
      <w:r>
        <w:t>erver</w:t>
      </w:r>
      <w:r w:rsidR="00B70D24">
        <w:t xml:space="preserve"> sends back the response to the client</w:t>
      </w:r>
      <w:r w:rsidR="0015445A">
        <w:t>.</w:t>
      </w:r>
    </w:p>
    <w:p w14:paraId="69927E8E" w14:textId="77777777" w:rsidR="00DC3D64" w:rsidRDefault="00DC3D64" w:rsidP="00DC3D64">
      <w:pPr>
        <w:ind w:left="408"/>
      </w:pPr>
    </w:p>
    <w:p w14:paraId="340E09D1" w14:textId="77777777" w:rsidR="00291C33" w:rsidRDefault="00B766AB" w:rsidP="00484BAD">
      <w:pPr>
        <w:keepNext/>
        <w:jc w:val="center"/>
      </w:pPr>
      <w:r>
        <w:rPr>
          <w:noProof/>
        </w:rPr>
        <w:drawing>
          <wp:inline distT="0" distB="0" distL="0" distR="0" wp14:anchorId="47B48A4A" wp14:editId="742A07C8">
            <wp:extent cx="5010880" cy="1920853"/>
            <wp:effectExtent l="0" t="0" r="0" b="381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94405" cy="1952871"/>
                    </a:xfrm>
                    <a:prstGeom prst="rect">
                      <a:avLst/>
                    </a:prstGeom>
                  </pic:spPr>
                </pic:pic>
              </a:graphicData>
            </a:graphic>
          </wp:inline>
        </w:drawing>
      </w:r>
    </w:p>
    <w:p w14:paraId="199B76E9" w14:textId="77777777" w:rsidR="00291C33" w:rsidRDefault="00291C33" w:rsidP="00291C33">
      <w:pPr>
        <w:pStyle w:val="Caption"/>
        <w:jc w:val="center"/>
      </w:pPr>
      <w:r>
        <w:t>Figure</w:t>
      </w:r>
      <w:r w:rsidR="001548AE">
        <w:t>-</w:t>
      </w:r>
      <w:r w:rsidR="008844BC">
        <w:t>72</w:t>
      </w:r>
      <w:r>
        <w:t xml:space="preserve"> </w:t>
      </w:r>
      <w:r w:rsidR="00F96623">
        <w:t xml:space="preserve">Pipeline </w:t>
      </w:r>
      <w:r w:rsidR="00F96623" w:rsidRPr="00BC0F85">
        <w:rPr>
          <w:b w:val="0"/>
          <w:bCs/>
        </w:rPr>
        <w:t>(Appendix/</w:t>
      </w:r>
      <w:r w:rsidR="00BC0F85" w:rsidRPr="00BC0F85">
        <w:rPr>
          <w:b w:val="0"/>
          <w:bCs/>
        </w:rPr>
        <w:t>Pipeline.drawio</w:t>
      </w:r>
      <w:r w:rsidR="00F96623" w:rsidRPr="00BC0F85">
        <w:rPr>
          <w:b w:val="0"/>
          <w:bCs/>
        </w:rPr>
        <w:t>)</w:t>
      </w:r>
    </w:p>
    <w:p w14:paraId="7C2D9644" w14:textId="77777777" w:rsidR="00682B7F" w:rsidRDefault="00682B7F" w:rsidP="00291C33">
      <w:pPr>
        <w:pStyle w:val="Heading3"/>
      </w:pPr>
      <w:bookmarkStart w:id="82" w:name="_Toc137611468"/>
      <w:r>
        <w:lastRenderedPageBreak/>
        <w:t xml:space="preserve">5.2.1. </w:t>
      </w:r>
      <w:r w:rsidR="00107303">
        <w:t>Schemas</w:t>
      </w:r>
      <w:bookmarkEnd w:id="82"/>
    </w:p>
    <w:p w14:paraId="7BEAB5CC" w14:textId="77777777" w:rsidR="00AA1F7C" w:rsidRDefault="00AA1F7C" w:rsidP="007E62FE"/>
    <w:p w14:paraId="764D4021" w14:textId="77777777" w:rsidR="00AA1F7C" w:rsidRDefault="00557354" w:rsidP="007E62FE">
      <w:r>
        <w:t>Although we can use</w:t>
      </w:r>
      <w:r w:rsidR="007439FA">
        <w:t xml:space="preserve"> SQL-style referencing</w:t>
      </w:r>
      <w:r w:rsidR="003A0F23">
        <w:t xml:space="preserve"> in</w:t>
      </w:r>
      <w:r>
        <w:t xml:space="preserve"> </w:t>
      </w:r>
      <w:r w:rsidR="003A0F23">
        <w:t>MongoDB</w:t>
      </w:r>
      <w:r w:rsidR="00EB663A">
        <w:t>, o</w:t>
      </w:r>
      <w:r w:rsidR="00AA1F7C">
        <w:t xml:space="preserve">ne benefit is </w:t>
      </w:r>
      <w:r w:rsidR="005045EA">
        <w:t>breaking</w:t>
      </w:r>
      <w:r w:rsidR="00AA1F7C">
        <w:t xml:space="preserve"> </w:t>
      </w:r>
      <w:r w:rsidR="002831DA">
        <w:t>away from strict referen</w:t>
      </w:r>
      <w:r w:rsidR="00980904">
        <w:t>t</w:t>
      </w:r>
      <w:r w:rsidR="002831DA">
        <w:t xml:space="preserve">ial </w:t>
      </w:r>
      <w:r w:rsidR="005E0526">
        <w:t>table structures</w:t>
      </w:r>
      <w:r w:rsidR="00394243">
        <w:t xml:space="preserve"> with two methods</w:t>
      </w:r>
      <w:r w:rsidR="005045EA">
        <w:t>.</w:t>
      </w:r>
      <w:r w:rsidR="00DC3D64">
        <w:t xml:space="preserve"> </w:t>
      </w:r>
      <w:r w:rsidR="005E3E15" w:rsidRPr="004479DD">
        <w:rPr>
          <w:b/>
          <w:bCs/>
          <w:i/>
          <w:iCs/>
        </w:rPr>
        <w:t>Embedding</w:t>
      </w:r>
      <w:r w:rsidR="005E3E15">
        <w:t xml:space="preserve"> is w</w:t>
      </w:r>
      <w:r w:rsidR="000546EA">
        <w:t>hen the parent table stores information about</w:t>
      </w:r>
      <w:r w:rsidR="000A1294">
        <w:t xml:space="preserve"> a referenced table</w:t>
      </w:r>
      <w:r w:rsidR="00A06D5D">
        <w:t>, providing snapshot</w:t>
      </w:r>
      <w:r w:rsidR="00717B74">
        <w:t>s</w:t>
      </w:r>
      <w:r w:rsidR="00A06D5D">
        <w:t xml:space="preserve"> of related data</w:t>
      </w:r>
      <w:r w:rsidR="00DC3D64">
        <w:t>. This high-performance method</w:t>
      </w:r>
      <w:r w:rsidR="00120F78">
        <w:t xml:space="preserve"> may sometimes </w:t>
      </w:r>
      <w:r w:rsidR="00DB4ADE">
        <w:t xml:space="preserve">be </w:t>
      </w:r>
      <w:r w:rsidR="00120F78">
        <w:t>memory intensive</w:t>
      </w:r>
      <w:r w:rsidR="00FC6719">
        <w:t>.</w:t>
      </w:r>
      <w:r w:rsidR="0062262D">
        <w:t xml:space="preserve"> </w:t>
      </w:r>
      <w:r w:rsidR="0062262D" w:rsidRPr="004479DD">
        <w:rPr>
          <w:b/>
          <w:bCs/>
          <w:i/>
          <w:iCs/>
        </w:rPr>
        <w:t>Object references</w:t>
      </w:r>
      <w:r w:rsidR="0062262D">
        <w:t xml:space="preserve"> </w:t>
      </w:r>
      <w:r w:rsidR="00A6312C">
        <w:t>require less memory but may necessitate multiple requests to the database.</w:t>
      </w:r>
      <w:r w:rsidR="00734ED7">
        <w:t xml:space="preserve"> For instance, </w:t>
      </w:r>
      <w:r w:rsidR="008322A4">
        <w:t>instead of</w:t>
      </w:r>
      <w:r w:rsidR="00734ED7">
        <w:t xml:space="preserve"> creat</w:t>
      </w:r>
      <w:r w:rsidR="008322A4">
        <w:t>ing</w:t>
      </w:r>
      <w:r w:rsidR="00734ED7">
        <w:t xml:space="preserve"> separate conjunction table</w:t>
      </w:r>
      <w:r w:rsidR="008322A4">
        <w:t>s</w:t>
      </w:r>
      <w:r w:rsidR="00734ED7">
        <w:t xml:space="preserve"> for user achievem</w:t>
      </w:r>
      <w:r w:rsidR="00613CD8">
        <w:t xml:space="preserve">ents, we can store them in a list of object IDs and query them </w:t>
      </w:r>
      <w:r w:rsidR="00583D29">
        <w:t>as needed</w:t>
      </w:r>
      <w:r w:rsidR="00613CD8">
        <w:t>.</w:t>
      </w:r>
    </w:p>
    <w:p w14:paraId="0CA216EC" w14:textId="77777777" w:rsidR="004337EF" w:rsidRDefault="004337EF" w:rsidP="007E62FE"/>
    <w:p w14:paraId="4156029F" w14:textId="77777777" w:rsidR="00613CD8" w:rsidRDefault="00AE3590" w:rsidP="00613CD8">
      <w:pPr>
        <w:keepNext/>
      </w:pPr>
      <w:r w:rsidRPr="00AE3590">
        <w:rPr>
          <w:noProof/>
        </w:rPr>
        <w:drawing>
          <wp:inline distT="0" distB="0" distL="0" distR="0" wp14:anchorId="0B7967C4" wp14:editId="4B8E7117">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6"/>
                    <a:stretch>
                      <a:fillRect/>
                    </a:stretch>
                  </pic:blipFill>
                  <pic:spPr>
                    <a:xfrm>
                      <a:off x="0" y="0"/>
                      <a:ext cx="6645910" cy="2059940"/>
                    </a:xfrm>
                    <a:prstGeom prst="rect">
                      <a:avLst/>
                    </a:prstGeom>
                  </pic:spPr>
                </pic:pic>
              </a:graphicData>
            </a:graphic>
          </wp:inline>
        </w:drawing>
      </w:r>
    </w:p>
    <w:p w14:paraId="1BAF7205" w14:textId="77777777" w:rsidR="00DC3D64" w:rsidRPr="005749CE" w:rsidRDefault="00613CD8" w:rsidP="005749CE">
      <w:pPr>
        <w:pStyle w:val="Caption"/>
        <w:jc w:val="center"/>
        <w:rPr>
          <w:b w:val="0"/>
          <w:bCs/>
        </w:rPr>
      </w:pPr>
      <w:r>
        <w:t>Figure</w:t>
      </w:r>
      <w:r w:rsidR="001548AE">
        <w:t>-</w:t>
      </w:r>
      <w:r w:rsidR="008844BC">
        <w:t>73</w:t>
      </w:r>
      <w:r w:rsidR="00AE3590">
        <w:t xml:space="preserve"> </w:t>
      </w:r>
      <w:r w:rsidR="00970F0C">
        <w:t xml:space="preserve">Profile </w:t>
      </w:r>
      <w:r w:rsidR="00554F8E">
        <w:t>Schema</w:t>
      </w:r>
      <w:r w:rsidR="005940A1">
        <w:t xml:space="preserve"> </w:t>
      </w:r>
      <w:r w:rsidR="005940A1" w:rsidRPr="00970F0C">
        <w:rPr>
          <w:b w:val="0"/>
          <w:bCs/>
        </w:rPr>
        <w:t>(</w:t>
      </w:r>
      <w:r w:rsidR="00970F0C" w:rsidRPr="00970F0C">
        <w:rPr>
          <w:b w:val="0"/>
          <w:bCs/>
        </w:rPr>
        <w:t>Appendix/Code/Backend/Models/profile.js</w:t>
      </w:r>
      <w:r w:rsidR="005940A1" w:rsidRPr="00970F0C">
        <w:rPr>
          <w:b w:val="0"/>
          <w:bCs/>
        </w:rPr>
        <w:t>)</w:t>
      </w:r>
    </w:p>
    <w:p w14:paraId="34B5DEA4" w14:textId="77777777" w:rsidR="004F4118" w:rsidRDefault="00801234" w:rsidP="00801234">
      <w:pPr>
        <w:pStyle w:val="Heading3"/>
      </w:pPr>
      <w:bookmarkStart w:id="83" w:name="_Toc137611469"/>
      <w:r>
        <w:t>5.2.</w:t>
      </w:r>
      <w:r w:rsidR="00682B7F">
        <w:t>2</w:t>
      </w:r>
      <w:r>
        <w:t xml:space="preserve">. </w:t>
      </w:r>
      <w:r w:rsidR="00456BC6">
        <w:t>Endpoints</w:t>
      </w:r>
      <w:bookmarkEnd w:id="83"/>
    </w:p>
    <w:p w14:paraId="402B1597" w14:textId="77777777" w:rsidR="009F1EB0" w:rsidRDefault="009F1EB0" w:rsidP="009F1EB0"/>
    <w:p w14:paraId="4FE81DCB" w14:textId="77777777" w:rsidR="00056934" w:rsidRDefault="00772072" w:rsidP="009F1EB0">
      <w:r>
        <w:t>R</w:t>
      </w:r>
      <w:r w:rsidR="004B3576">
        <w:t>equest</w:t>
      </w:r>
      <w:r w:rsidR="00DD1472">
        <w:t xml:space="preserve"> result</w:t>
      </w:r>
      <w:r>
        <w:t>s</w:t>
      </w:r>
      <w:r w:rsidR="00DD1472">
        <w:t xml:space="preserve"> </w:t>
      </w:r>
      <w:r w:rsidR="00582BF9">
        <w:t>are</w:t>
      </w:r>
      <w:r w:rsidR="00DD1472">
        <w:t xml:space="preserve"> returned in JSON format with the </w:t>
      </w:r>
      <w:r w:rsidR="00173767">
        <w:t>properties: success, message</w:t>
      </w:r>
      <w:r w:rsidR="00F96DC5">
        <w:t>,</w:t>
      </w:r>
      <w:r w:rsidR="00173767">
        <w:t xml:space="preserve"> and </w:t>
      </w:r>
      <w:r w:rsidR="00582BF9">
        <w:t>data</w:t>
      </w:r>
      <w:r w:rsidR="001E1C03">
        <w:t xml:space="preserve">. </w:t>
      </w:r>
      <w:r w:rsidR="00397E27">
        <w:t xml:space="preserve">Some API endpoints </w:t>
      </w:r>
      <w:r w:rsidR="00D2533A">
        <w:t>must</w:t>
      </w:r>
      <w:r w:rsidR="00397E27">
        <w:t xml:space="preserve"> redirect our users, such as when registration </w:t>
      </w:r>
      <w:r w:rsidR="002E1B7A">
        <w:t xml:space="preserve">is complete or when </w:t>
      </w:r>
      <w:r w:rsidR="00D2533A">
        <w:t>email link</w:t>
      </w:r>
      <w:r w:rsidR="005D4968">
        <w:t>s</w:t>
      </w:r>
      <w:r w:rsidR="00D2533A">
        <w:t xml:space="preserve"> </w:t>
      </w:r>
      <w:r w:rsidR="005D4968">
        <w:t>are</w:t>
      </w:r>
      <w:r w:rsidR="00D2533A">
        <w:t xml:space="preserve"> activated to confirm user</w:t>
      </w:r>
      <w:r w:rsidR="005D4968">
        <w:t>s</w:t>
      </w:r>
      <w:r w:rsidR="00D2533A">
        <w:t>.</w:t>
      </w:r>
      <w:r w:rsidR="00EB0AF4">
        <w:t xml:space="preserve"> This type of</w:t>
      </w:r>
      <w:r w:rsidR="00E474E0">
        <w:t xml:space="preserve"> </w:t>
      </w:r>
      <w:r w:rsidR="00E474E0" w:rsidRPr="002944FF">
        <w:rPr>
          <w:b/>
          <w:bCs/>
          <w:i/>
          <w:iCs/>
        </w:rPr>
        <w:t>two-phase registration</w:t>
      </w:r>
      <w:r w:rsidR="00900C95">
        <w:t xml:space="preserve"> is useful against </w:t>
      </w:r>
      <w:r w:rsidR="00350182">
        <w:t>resource consumption</w:t>
      </w:r>
      <w:r w:rsidR="000F540E">
        <w:t xml:space="preserve"> attacks </w:t>
      </w:r>
      <w:r w:rsidR="00D41A96">
        <w:t xml:space="preserve">(DOS) </w:t>
      </w:r>
      <w:r w:rsidR="007D2244">
        <w:t>because an attacker cannot create flood</w:t>
      </w:r>
      <w:r w:rsidR="009C61F7">
        <w:t>s</w:t>
      </w:r>
      <w:r w:rsidR="007D2244">
        <w:t xml:space="preserve"> of registered users, as </w:t>
      </w:r>
      <w:r w:rsidR="00710588">
        <w:t>email address</w:t>
      </w:r>
      <w:r w:rsidR="002944FF">
        <w:t>es</w:t>
      </w:r>
      <w:r w:rsidR="00710588">
        <w:t xml:space="preserve"> must be </w:t>
      </w:r>
      <w:r w:rsidR="00CF46BC">
        <w:t xml:space="preserve">unique and </w:t>
      </w:r>
      <w:r w:rsidR="00710588">
        <w:t>confirm</w:t>
      </w:r>
      <w:r w:rsidR="000D1C32">
        <w:t>ed</w:t>
      </w:r>
      <w:r w:rsidR="00CF46BC">
        <w:t>.</w:t>
      </w:r>
    </w:p>
    <w:p w14:paraId="16CBC9B8" w14:textId="77777777" w:rsidR="00FC604B" w:rsidRDefault="00FC604B" w:rsidP="009F1EB0"/>
    <w:p w14:paraId="23064A93" w14:textId="77777777" w:rsidR="008B39BD" w:rsidRDefault="008B39BD" w:rsidP="008B39BD">
      <w:pPr>
        <w:keepNext/>
      </w:pPr>
      <w:r w:rsidRPr="008B39BD">
        <w:rPr>
          <w:noProof/>
        </w:rPr>
        <w:drawing>
          <wp:inline distT="0" distB="0" distL="0" distR="0" wp14:anchorId="3295639C" wp14:editId="281B32DD">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07"/>
                    <a:stretch>
                      <a:fillRect/>
                    </a:stretch>
                  </pic:blipFill>
                  <pic:spPr>
                    <a:xfrm>
                      <a:off x="0" y="0"/>
                      <a:ext cx="6645910" cy="2806700"/>
                    </a:xfrm>
                    <a:prstGeom prst="rect">
                      <a:avLst/>
                    </a:prstGeom>
                  </pic:spPr>
                </pic:pic>
              </a:graphicData>
            </a:graphic>
          </wp:inline>
        </w:drawing>
      </w:r>
    </w:p>
    <w:p w14:paraId="43679BC1" w14:textId="77777777" w:rsidR="00FC604B" w:rsidRDefault="008B39BD" w:rsidP="00075F40">
      <w:pPr>
        <w:pStyle w:val="Caption"/>
        <w:jc w:val="center"/>
        <w:rPr>
          <w:b w:val="0"/>
          <w:bCs/>
        </w:rPr>
      </w:pPr>
      <w:r>
        <w:t>Figure</w:t>
      </w:r>
      <w:r w:rsidR="0082206D">
        <w:t>-</w:t>
      </w:r>
      <w:r w:rsidR="008844BC">
        <w:t>74</w:t>
      </w:r>
      <w:r w:rsidR="00075F40">
        <w:t xml:space="preserve"> Node</w:t>
      </w:r>
      <w:r w:rsidR="00B81E81">
        <w:t>m</w:t>
      </w:r>
      <w:r w:rsidR="00075F40">
        <w:t xml:space="preserve">ailer </w:t>
      </w:r>
      <w:r w:rsidR="00075F40" w:rsidRPr="003D2DF8">
        <w:rPr>
          <w:b w:val="0"/>
          <w:bCs/>
        </w:rPr>
        <w:t>(Appendix/Code/Backend/</w:t>
      </w:r>
      <w:r w:rsidR="003D2DF8" w:rsidRPr="003D2DF8">
        <w:rPr>
          <w:b w:val="0"/>
          <w:bCs/>
        </w:rPr>
        <w:t>Routes/Subscribe.js</w:t>
      </w:r>
      <w:r w:rsidR="00075F40" w:rsidRPr="003D2DF8">
        <w:rPr>
          <w:b w:val="0"/>
          <w:bCs/>
        </w:rPr>
        <w:t>)</w:t>
      </w:r>
    </w:p>
    <w:p w14:paraId="78CF1759" w14:textId="77777777" w:rsidR="005045EA" w:rsidRPr="005045EA" w:rsidRDefault="005045EA" w:rsidP="005045EA"/>
    <w:p w14:paraId="3BBFA22D" w14:textId="77777777" w:rsidR="00E220B1" w:rsidRDefault="00437E5B" w:rsidP="003D2DF8">
      <w:r>
        <w:lastRenderedPageBreak/>
        <w:t>C</w:t>
      </w:r>
      <w:r w:rsidR="00E220B1">
        <w:t>onfirmation email:</w:t>
      </w:r>
    </w:p>
    <w:p w14:paraId="41BD611A" w14:textId="77777777" w:rsidR="00B52533" w:rsidRDefault="0075748A" w:rsidP="00B52533">
      <w:pPr>
        <w:keepNext/>
      </w:pPr>
      <w:r w:rsidRPr="0075748A">
        <w:rPr>
          <w:noProof/>
        </w:rPr>
        <w:drawing>
          <wp:inline distT="0" distB="0" distL="0" distR="0" wp14:anchorId="367AFDEF" wp14:editId="276C95C3">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08"/>
                    <a:stretch>
                      <a:fillRect/>
                    </a:stretch>
                  </pic:blipFill>
                  <pic:spPr>
                    <a:xfrm>
                      <a:off x="0" y="0"/>
                      <a:ext cx="6645910" cy="2310765"/>
                    </a:xfrm>
                    <a:prstGeom prst="rect">
                      <a:avLst/>
                    </a:prstGeom>
                  </pic:spPr>
                </pic:pic>
              </a:graphicData>
            </a:graphic>
          </wp:inline>
        </w:drawing>
      </w:r>
    </w:p>
    <w:p w14:paraId="19430A99" w14:textId="77777777" w:rsidR="00E220B1" w:rsidRDefault="00B52533" w:rsidP="00B52533">
      <w:pPr>
        <w:pStyle w:val="Caption"/>
        <w:jc w:val="center"/>
      </w:pPr>
      <w:r>
        <w:t>Figure</w:t>
      </w:r>
      <w:r w:rsidR="0082206D">
        <w:t>-</w:t>
      </w:r>
      <w:r w:rsidR="008844BC">
        <w:t>75</w:t>
      </w:r>
      <w:r>
        <w:t xml:space="preserve"> Confirmation</w:t>
      </w:r>
    </w:p>
    <w:p w14:paraId="3BFA557E" w14:textId="77777777" w:rsidR="00B52533" w:rsidRPr="00B52533" w:rsidRDefault="00B52533" w:rsidP="00B52533"/>
    <w:p w14:paraId="0DAE884F" w14:textId="77777777" w:rsidR="009121CA" w:rsidRDefault="00801234" w:rsidP="00271BA6">
      <w:pPr>
        <w:pStyle w:val="Heading4"/>
      </w:pPr>
      <w:r>
        <w:t>5.2.</w:t>
      </w:r>
      <w:r w:rsidR="00464F5D">
        <w:t>3.</w:t>
      </w:r>
      <w:r>
        <w:t xml:space="preserve"> </w:t>
      </w:r>
      <w:r w:rsidR="00271BA6">
        <w:t>Security</w:t>
      </w:r>
    </w:p>
    <w:p w14:paraId="7BB007C0" w14:textId="77777777" w:rsidR="00024DE0" w:rsidRDefault="00024DE0" w:rsidP="00B33791"/>
    <w:p w14:paraId="2B2654C6" w14:textId="77777777" w:rsidR="009A4702" w:rsidRDefault="00026E01" w:rsidP="00B33791">
      <w:r>
        <w:t xml:space="preserve">JSON Web Tokens (JWT) </w:t>
      </w:r>
      <w:r w:rsidR="00110BFB">
        <w:t xml:space="preserve">are appended </w:t>
      </w:r>
      <w:r w:rsidR="007329F3">
        <w:t xml:space="preserve">in </w:t>
      </w:r>
      <w:r w:rsidR="00D912D0">
        <w:t xml:space="preserve">request </w:t>
      </w:r>
      <w:r w:rsidR="007329F3">
        <w:t>header</w:t>
      </w:r>
      <w:r w:rsidR="00D912D0">
        <w:t>s</w:t>
      </w:r>
      <w:r w:rsidR="007329F3">
        <w:t xml:space="preserve"> </w:t>
      </w:r>
      <w:r w:rsidR="00D912D0">
        <w:t>for</w:t>
      </w:r>
      <w:r w:rsidR="00BB4681">
        <w:t xml:space="preserve"> secure c</w:t>
      </w:r>
      <w:r w:rsidR="0093738D">
        <w:t>lient</w:t>
      </w:r>
      <w:r w:rsidR="00D912D0">
        <w:t>-</w:t>
      </w:r>
      <w:r w:rsidR="0093738D">
        <w:t>server communication</w:t>
      </w:r>
      <w:r w:rsidR="00B3116B">
        <w:t>. JWT store</w:t>
      </w:r>
      <w:r w:rsidR="00093F8F">
        <w:t>s</w:t>
      </w:r>
      <w:r w:rsidR="00B3116B">
        <w:t xml:space="preserve"> information about </w:t>
      </w:r>
      <w:r w:rsidR="003E0C07">
        <w:t xml:space="preserve">the data </w:t>
      </w:r>
      <w:r w:rsidR="00565B21">
        <w:t xml:space="preserve">payload, </w:t>
      </w:r>
      <w:r w:rsidR="00132A5A">
        <w:t>like</w:t>
      </w:r>
      <w:r w:rsidR="003E0C07">
        <w:t xml:space="preserve"> user ID</w:t>
      </w:r>
      <w:r w:rsidR="006D0506">
        <w:t>,</w:t>
      </w:r>
      <w:r w:rsidR="003E0C07">
        <w:t xml:space="preserve"> admin privileges</w:t>
      </w:r>
      <w:r w:rsidR="002565FA">
        <w:t xml:space="preserve">, </w:t>
      </w:r>
      <w:r w:rsidR="003E0C07">
        <w:t>expiry</w:t>
      </w:r>
      <w:r w:rsidR="002565FA">
        <w:t>,</w:t>
      </w:r>
      <w:r w:rsidR="004B4856">
        <w:t xml:space="preserve"> </w:t>
      </w:r>
      <w:r w:rsidR="008F45AE">
        <w:t>and</w:t>
      </w:r>
      <w:r w:rsidR="002565FA">
        <w:t xml:space="preserve"> </w:t>
      </w:r>
      <w:r w:rsidR="004B4856">
        <w:t xml:space="preserve">encryption algorithm </w:t>
      </w:r>
      <w:r w:rsidR="00024DE0">
        <w:t xml:space="preserve">and </w:t>
      </w:r>
      <w:r w:rsidR="008F45AE">
        <w:t>generates</w:t>
      </w:r>
      <w:r w:rsidR="00024DE0">
        <w:t xml:space="preserve"> unique signature</w:t>
      </w:r>
      <w:r w:rsidR="008F45AE">
        <w:t>s</w:t>
      </w:r>
      <w:r w:rsidR="00024DE0">
        <w:t>.</w:t>
      </w:r>
      <w:r w:rsidR="00CF5C00">
        <w:t xml:space="preserve"> </w:t>
      </w:r>
      <w:r w:rsidR="009C3756">
        <w:t>J</w:t>
      </w:r>
      <w:r w:rsidR="00BA5B93">
        <w:t>WT private key</w:t>
      </w:r>
      <w:r w:rsidR="00BB0D52">
        <w:t>s</w:t>
      </w:r>
      <w:r w:rsidR="00BA5B93">
        <w:t xml:space="preserve"> </w:t>
      </w:r>
      <w:r w:rsidR="00BB0D52">
        <w:t>are</w:t>
      </w:r>
      <w:r w:rsidR="00BA5B93">
        <w:t xml:space="preserve"> stored in </w:t>
      </w:r>
      <w:r w:rsidR="006871F8">
        <w:t>the</w:t>
      </w:r>
      <w:r w:rsidR="00BA5B93">
        <w:t xml:space="preserve"> server</w:t>
      </w:r>
      <w:r w:rsidR="001A6DB3">
        <w:t>'</w:t>
      </w:r>
      <w:r w:rsidR="00BA5B93">
        <w:t xml:space="preserve">s </w:t>
      </w:r>
      <w:r w:rsidR="00BA5B93" w:rsidRPr="00FD41EC">
        <w:rPr>
          <w:b/>
          <w:bCs/>
          <w:i/>
          <w:iCs/>
        </w:rPr>
        <w:t xml:space="preserve">environment </w:t>
      </w:r>
      <w:r w:rsidR="001A6DB3" w:rsidRPr="00FD41EC">
        <w:rPr>
          <w:b/>
          <w:bCs/>
          <w:i/>
          <w:iCs/>
        </w:rPr>
        <w:t>variable</w:t>
      </w:r>
      <w:r w:rsidR="00FD41EC" w:rsidRPr="00FD41EC">
        <w:rPr>
          <w:b/>
          <w:bCs/>
          <w:i/>
          <w:iCs/>
        </w:rPr>
        <w:t>s</w:t>
      </w:r>
      <w:r w:rsidR="001A6DB3">
        <w:t xml:space="preserve">, </w:t>
      </w:r>
      <w:r w:rsidR="00BB0D52">
        <w:t>so they</w:t>
      </w:r>
      <w:r w:rsidR="001A6DB3">
        <w:t xml:space="preserve"> cannot be decrypted</w:t>
      </w:r>
      <w:r w:rsidR="002A4564">
        <w:t xml:space="preserve"> by th</w:t>
      </w:r>
      <w:r w:rsidR="009E00AF">
        <w:t>ir</w:t>
      </w:r>
      <w:r w:rsidR="002A4564">
        <w:t>d</w:t>
      </w:r>
      <w:r w:rsidR="009E00AF">
        <w:t xml:space="preserve"> </w:t>
      </w:r>
      <w:r w:rsidR="002A4564">
        <w:t>part</w:t>
      </w:r>
      <w:r w:rsidR="00FC4037">
        <w:t>ies</w:t>
      </w:r>
      <w:r w:rsidR="00BB0D52">
        <w:t xml:space="preserve"> </w:t>
      </w:r>
      <w:r w:rsidR="00182DF7">
        <w:t xml:space="preserve">unless </w:t>
      </w:r>
      <w:r w:rsidR="00954BEC">
        <w:t xml:space="preserve">negligently </w:t>
      </w:r>
      <w:r w:rsidR="00E93AFB">
        <w:t>exposed</w:t>
      </w:r>
      <w:r w:rsidR="00182DF7">
        <w:t xml:space="preserve"> </w:t>
      </w:r>
      <w:r w:rsidR="00E93AFB">
        <w:t>by</w:t>
      </w:r>
      <w:r w:rsidR="00182DF7">
        <w:t xml:space="preserve"> </w:t>
      </w:r>
      <w:r w:rsidR="00E93AFB">
        <w:t xml:space="preserve">the </w:t>
      </w:r>
      <w:r w:rsidR="00182DF7">
        <w:t xml:space="preserve">Git repository with </w:t>
      </w:r>
      <w:r w:rsidR="0080689C">
        <w:t>uncareful commit</w:t>
      </w:r>
      <w:r w:rsidR="00C74111">
        <w:t>s</w:t>
      </w:r>
      <w:r w:rsidR="009E00AF">
        <w:t>.</w:t>
      </w:r>
    </w:p>
    <w:p w14:paraId="788F0BDD" w14:textId="77777777" w:rsidR="00CE39E3" w:rsidRDefault="00CE39E3" w:rsidP="00B33791"/>
    <w:p w14:paraId="22C7189F" w14:textId="77777777" w:rsidR="008C5645" w:rsidRDefault="00760236" w:rsidP="00B33791">
      <w:r>
        <w:t>When users register on RiffMaster, they must send their authentication information to our server</w:t>
      </w:r>
      <w:r w:rsidR="00A52FCB">
        <w:t>, including the password.</w:t>
      </w:r>
      <w:r>
        <w:t xml:space="preserve"> </w:t>
      </w:r>
      <w:r w:rsidR="00C32742">
        <w:t>T</w:t>
      </w:r>
      <w:r w:rsidR="00A64993">
        <w:t>wo directly opposing opinions on approaching this problem are</w:t>
      </w:r>
      <w:r w:rsidR="00F42EFB">
        <w:t xml:space="preserve"> </w:t>
      </w:r>
      <w:r w:rsidR="00F42EFB" w:rsidRPr="00FD41EC">
        <w:rPr>
          <w:b/>
          <w:bCs/>
          <w:i/>
          <w:iCs/>
        </w:rPr>
        <w:t>hashing</w:t>
      </w:r>
      <w:r w:rsidR="00F42EFB">
        <w:t xml:space="preserve"> on the</w:t>
      </w:r>
      <w:r w:rsidR="00A64993">
        <w:t xml:space="preserve"> application's</w:t>
      </w:r>
      <w:r w:rsidR="00F42EFB">
        <w:t xml:space="preserve"> </w:t>
      </w:r>
      <w:r w:rsidR="009D7071">
        <w:t>client</w:t>
      </w:r>
      <w:r w:rsidR="00174558">
        <w:t xml:space="preserve"> </w:t>
      </w:r>
      <w:r w:rsidR="00A64993">
        <w:t>and</w:t>
      </w:r>
      <w:r w:rsidR="00174558">
        <w:t xml:space="preserve"> </w:t>
      </w:r>
      <w:r w:rsidR="009D7071">
        <w:t>server</w:t>
      </w:r>
      <w:r w:rsidR="00174558">
        <w:t xml:space="preserve"> side</w:t>
      </w:r>
      <w:r w:rsidR="00C51A81">
        <w:t>s</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4B083EA3" w14:textId="77777777" w:rsidR="008F0EED" w:rsidRDefault="008F0EED" w:rsidP="00F42EFB"/>
    <w:p w14:paraId="1657D9DF" w14:textId="77777777" w:rsidR="00F42EFB" w:rsidRPr="00F42EFB" w:rsidRDefault="00E70909" w:rsidP="00F42EFB">
      <w:r>
        <w:t>T</w:t>
      </w:r>
      <w:r w:rsidR="007936F8">
        <w:t xml:space="preserve">his </w:t>
      </w:r>
      <w:r w:rsidR="00B57340">
        <w:t>approach dramatical</w:t>
      </w:r>
      <w:r w:rsidR="007936F8">
        <w:t xml:space="preserve">ly </w:t>
      </w:r>
      <w:r w:rsidR="00B57340">
        <w:t>reduces the chances of</w:t>
      </w:r>
      <w:r>
        <w:t xml:space="preserve"> </w:t>
      </w:r>
      <w:r w:rsidRPr="00F01D0F">
        <w:rPr>
          <w:b/>
          <w:bCs/>
          <w:i/>
          <w:iCs/>
        </w:rPr>
        <w:t>Man-in-the-Middle</w:t>
      </w:r>
      <w:r>
        <w:t xml:space="preserve"> attack</w:t>
      </w:r>
      <w:r w:rsidR="00C51A81">
        <w:t>s</w:t>
      </w:r>
      <w:r>
        <w:t xml:space="preserve"> intercepting our password on transfer</w:t>
      </w:r>
      <w:r w:rsidR="009621BE">
        <w:t>s</w:t>
      </w:r>
      <w:r w:rsidR="002919E8">
        <w:t>.</w:t>
      </w:r>
      <w:r w:rsidR="00A34748">
        <w:t xml:space="preserve"> </w:t>
      </w:r>
      <w:r w:rsidR="009621BE">
        <w:t xml:space="preserve">But they are </w:t>
      </w:r>
      <w:r w:rsidR="002E388D">
        <w:t>vulnerabl</w:t>
      </w:r>
      <w:r w:rsidR="00D1130F">
        <w:t>e to</w:t>
      </w:r>
      <w:r>
        <w:t xml:space="preserve"> </w:t>
      </w:r>
      <w:r w:rsidR="008058AC" w:rsidRPr="00F01D0F">
        <w:rPr>
          <w:b/>
          <w:bCs/>
          <w:i/>
          <w:iCs/>
        </w:rPr>
        <w:t>Pass-the-Hash</w:t>
      </w:r>
      <w:r w:rsidR="00A04EAC">
        <w:t xml:space="preserve"> attack</w:t>
      </w:r>
      <w:r w:rsidR="009621BE">
        <w:t>s</w:t>
      </w:r>
      <w:r w:rsidR="00A04EAC">
        <w:t xml:space="preserve">, as </w:t>
      </w:r>
      <w:r w:rsidR="00F61E6C">
        <w:t>the</w:t>
      </w:r>
      <w:r>
        <w:t xml:space="preserve"> password</w:t>
      </w:r>
      <w:r w:rsidR="009621BE">
        <w:t>s</w:t>
      </w:r>
      <w:r>
        <w:t xml:space="preserve"> stored on the database ha</w:t>
      </w:r>
      <w:r w:rsidR="00F01D0F">
        <w:t>ve</w:t>
      </w:r>
      <w:r w:rsidR="00F61E6C">
        <w:t xml:space="preserve">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w:t>
      </w:r>
      <w:r w:rsidR="007A5FB2" w:rsidRPr="00F01D0F">
        <w:rPr>
          <w:b/>
          <w:bCs/>
          <w:i/>
          <w:iCs/>
        </w:rPr>
        <w:t>Replay</w:t>
      </w:r>
      <w:r w:rsidR="007A5FB2">
        <w:t xml:space="preserve"> attacks, where the complete HTTP request is </w:t>
      </w:r>
      <w:r w:rsidR="00D448E1">
        <w:t>recorded</w:t>
      </w:r>
      <w:r w:rsidR="007A5FB2">
        <w:t xml:space="preserve"> and replayed</w:t>
      </w:r>
      <w:r w:rsidR="000772F6">
        <w:t>,</w:t>
      </w:r>
      <w:r w:rsidR="007A5FB2">
        <w:t xml:space="preserve"> gain</w:t>
      </w:r>
      <w:r w:rsidR="000772F6">
        <w:t>ing</w:t>
      </w:r>
      <w:r w:rsidR="007A5FB2">
        <w:t xml:space="preserve">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private key</w:t>
      </w:r>
      <w:r w:rsidR="00411610">
        <w:t>s</w:t>
      </w:r>
      <w:r w:rsidR="0044425B">
        <w:t xml:space="preserve"> </w:t>
      </w:r>
      <w:r w:rsidR="00411610">
        <w:t>are</w:t>
      </w:r>
      <w:r w:rsidR="0044425B">
        <w:t xml:space="preserve"> secure</w:t>
      </w:r>
      <w:r w:rsidR="00722024">
        <w:t>,</w:t>
      </w:r>
      <w:r w:rsidR="0044425B">
        <w:t xml:space="preserve"> and </w:t>
      </w:r>
      <w:r w:rsidR="0044425B" w:rsidRPr="005D2AC8">
        <w:rPr>
          <w:b/>
          <w:bCs/>
          <w:i/>
          <w:iCs/>
        </w:rPr>
        <w:t xml:space="preserve">tampered tokens </w:t>
      </w:r>
      <w:r w:rsidR="006A57ED" w:rsidRPr="005D2AC8">
        <w:rPr>
          <w:b/>
          <w:bCs/>
          <w:i/>
          <w:iCs/>
        </w:rPr>
        <w:t>are automatically</w:t>
      </w:r>
      <w:r w:rsidR="00D70C47" w:rsidRPr="005D2AC8">
        <w:rPr>
          <w:b/>
          <w:bCs/>
          <w:i/>
          <w:iCs/>
        </w:rPr>
        <w:t xml:space="preserve"> refused</w:t>
      </w:r>
      <w:r w:rsidR="00D70C47">
        <w:t>.</w:t>
      </w:r>
    </w:p>
    <w:p w14:paraId="434DEDA5" w14:textId="77777777" w:rsidR="00FC3742" w:rsidRPr="00D90477" w:rsidRDefault="00FC3742" w:rsidP="00D90477"/>
    <w:p w14:paraId="1FA29E2C" w14:textId="77777777" w:rsidR="002E7D39" w:rsidRDefault="002E7D39" w:rsidP="002E7D39"/>
    <w:p w14:paraId="3C9ABF8C" w14:textId="77777777" w:rsidR="00451246" w:rsidRDefault="0056654E" w:rsidP="00451246">
      <w:pPr>
        <w:keepNext/>
      </w:pPr>
      <w:r w:rsidRPr="0056654E">
        <w:rPr>
          <w:noProof/>
        </w:rPr>
        <w:drawing>
          <wp:inline distT="0" distB="0" distL="0" distR="0" wp14:anchorId="0BBA2ED0" wp14:editId="00A2944B">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09"/>
                    <a:stretch>
                      <a:fillRect/>
                    </a:stretch>
                  </pic:blipFill>
                  <pic:spPr>
                    <a:xfrm>
                      <a:off x="0" y="0"/>
                      <a:ext cx="6645910" cy="1010920"/>
                    </a:xfrm>
                    <a:prstGeom prst="rect">
                      <a:avLst/>
                    </a:prstGeom>
                  </pic:spPr>
                </pic:pic>
              </a:graphicData>
            </a:graphic>
          </wp:inline>
        </w:drawing>
      </w:r>
    </w:p>
    <w:p w14:paraId="17B3353B" w14:textId="77777777" w:rsidR="00CB383E" w:rsidRDefault="00451246" w:rsidP="008F0EED">
      <w:pPr>
        <w:pStyle w:val="Caption"/>
        <w:jc w:val="center"/>
      </w:pPr>
      <w:r>
        <w:t>Figure</w:t>
      </w:r>
      <w:r w:rsidR="00A50983">
        <w:t>-</w:t>
      </w:r>
      <w:r w:rsidR="008844BC">
        <w:t>76</w:t>
      </w:r>
      <w:r>
        <w:t xml:space="preserve"> Encryption </w:t>
      </w:r>
      <w:r w:rsidRPr="00F733EC">
        <w:rPr>
          <w:b w:val="0"/>
          <w:bCs/>
        </w:rPr>
        <w:t>(Appendix/Code/Backend/</w:t>
      </w:r>
      <w:r w:rsidR="00F733EC" w:rsidRPr="00F733EC">
        <w:rPr>
          <w:b w:val="0"/>
          <w:bCs/>
        </w:rPr>
        <w:t>Routes/user.js</w:t>
      </w:r>
      <w:r w:rsidRPr="00F733EC">
        <w:rPr>
          <w:b w:val="0"/>
          <w:bCs/>
        </w:rPr>
        <w:t>)</w:t>
      </w:r>
      <w:r w:rsidR="00CB383E">
        <w:br w:type="page"/>
      </w:r>
    </w:p>
    <w:p w14:paraId="510DC3F7" w14:textId="77777777" w:rsidR="00CB383E" w:rsidRPr="002E7D39" w:rsidRDefault="00CB383E" w:rsidP="002E7D39"/>
    <w:p w14:paraId="1823C907" w14:textId="77777777" w:rsidR="00B73F8B" w:rsidRDefault="00BF4BC5" w:rsidP="003F208B">
      <w:pPr>
        <w:pStyle w:val="Heading2"/>
      </w:pPr>
      <w:bookmarkStart w:id="84" w:name="_Toc137611470"/>
      <w:r>
        <w:t>5.</w:t>
      </w:r>
      <w:r w:rsidR="00EF064B">
        <w:t>3</w:t>
      </w:r>
      <w:r w:rsidR="00464F5D">
        <w:t xml:space="preserve">. </w:t>
      </w:r>
      <w:r w:rsidR="008E6354">
        <w:t>Front</w:t>
      </w:r>
      <w:r w:rsidR="00E75EFD">
        <w:t>-</w:t>
      </w:r>
      <w:r w:rsidR="00CB7A50">
        <w:t>e</w:t>
      </w:r>
      <w:r w:rsidR="008E6354">
        <w:t>nd</w:t>
      </w:r>
      <w:bookmarkEnd w:id="84"/>
    </w:p>
    <w:p w14:paraId="2FE3D368" w14:textId="77777777" w:rsidR="00816BB6" w:rsidRDefault="00816BB6" w:rsidP="00816BB6"/>
    <w:p w14:paraId="523209A8" w14:textId="77777777" w:rsidR="00825C72" w:rsidRDefault="00CC6C88" w:rsidP="00816BB6">
      <w:r>
        <w:t>M</w:t>
      </w:r>
      <w:r w:rsidR="00C667C6">
        <w:t xml:space="preserve">ost </w:t>
      </w:r>
      <w:r>
        <w:t>app</w:t>
      </w:r>
      <w:r w:rsidR="00C667C6">
        <w:t xml:space="preserve"> pages </w:t>
      </w:r>
      <w:r w:rsidR="00D01F8B">
        <w:t>have unusual</w:t>
      </w:r>
      <w:r w:rsidR="00140905">
        <w:t xml:space="preserve"> r</w:t>
      </w:r>
      <w:r w:rsidR="00030E30">
        <w:t>e</w:t>
      </w:r>
      <w:r w:rsidR="00773B05">
        <w:t>q</w:t>
      </w:r>
      <w:r w:rsidR="00140905">
        <w:t>uirements</w:t>
      </w:r>
      <w:r>
        <w:t>;</w:t>
      </w:r>
      <w:r w:rsidR="00F61FD2">
        <w:t xml:space="preserve"> </w:t>
      </w:r>
      <w:r w:rsidR="000A0EAF">
        <w:t xml:space="preserve">algorithmic solutions </w:t>
      </w:r>
      <w:r w:rsidR="005A7F8E">
        <w:t xml:space="preserve">take </w:t>
      </w:r>
      <w:r w:rsidR="00973B46">
        <w:t>some</w:t>
      </w:r>
      <w:r w:rsidR="007D3BAE">
        <w:t xml:space="preserve"> out-of-the-box thinking and</w:t>
      </w:r>
      <w:r w:rsidR="00D1227F">
        <w:t xml:space="preserve"> </w:t>
      </w:r>
      <w:r w:rsidR="00B24576">
        <w:t>unconventional approaches</w:t>
      </w:r>
      <w:r w:rsidR="007A4C3D">
        <w:t>.</w:t>
      </w:r>
      <w:r w:rsidR="00114E62">
        <w:t xml:space="preserve"> </w:t>
      </w:r>
      <w:r w:rsidR="00DC76C3">
        <w:t>Therefore, o</w:t>
      </w:r>
      <w:r w:rsidR="00F32F2B">
        <w:t xml:space="preserve">nly these </w:t>
      </w:r>
      <w:r w:rsidR="004056DC">
        <w:t>specific</w:t>
      </w:r>
      <w:r>
        <w:t xml:space="preserve"> solutions </w:t>
      </w:r>
      <w:r w:rsidR="002C480E">
        <w:t xml:space="preserve">will be </w:t>
      </w:r>
      <w:r w:rsidR="00B17F65">
        <w:t>documented</w:t>
      </w:r>
      <w:r w:rsidR="002C480E">
        <w:t xml:space="preserve"> in-depth</w:t>
      </w:r>
      <w:r w:rsidR="00C226C3">
        <w:t xml:space="preserve"> and</w:t>
      </w:r>
      <w:r w:rsidR="00ED0847">
        <w:t xml:space="preserve"> </w:t>
      </w:r>
      <w:r w:rsidR="00C226C3">
        <w:t>m</w:t>
      </w:r>
      <w:r w:rsidR="002C480E">
        <w:t xml:space="preserve">ore </w:t>
      </w:r>
      <w:r w:rsidR="00DC76C3">
        <w:t>standard</w:t>
      </w:r>
      <w:r w:rsidR="00CD15FE">
        <w:t xml:space="preserve"> </w:t>
      </w:r>
      <w:r w:rsidR="00B17F65">
        <w:t xml:space="preserve">parts </w:t>
      </w:r>
      <w:r w:rsidR="005F423E">
        <w:t xml:space="preserve">are </w:t>
      </w:r>
      <w:r w:rsidR="0030785E">
        <w:t>omitted</w:t>
      </w:r>
      <w:r w:rsidR="00DC76C3">
        <w:t xml:space="preserve"> for brevity</w:t>
      </w:r>
      <w:r w:rsidR="005F423E">
        <w:t>, as</w:t>
      </w:r>
      <w:r w:rsidR="00BA7202">
        <w:t xml:space="preserve"> the end</w:t>
      </w:r>
      <w:r w:rsidR="00075892">
        <w:t xml:space="preserve"> </w:t>
      </w:r>
      <w:r w:rsidR="00BA7202">
        <w:t xml:space="preserve">product </w:t>
      </w:r>
      <w:r w:rsidR="00075892">
        <w:t>extend</w:t>
      </w:r>
      <w:r w:rsidR="00ED0847">
        <w:t>s</w:t>
      </w:r>
      <w:r w:rsidR="005F423E">
        <w:t xml:space="preserve"> several thousand lines of code</w:t>
      </w:r>
      <w:r w:rsidR="00FF0880">
        <w:t>.</w:t>
      </w:r>
    </w:p>
    <w:p w14:paraId="64A959CE" w14:textId="77777777" w:rsidR="00825C72" w:rsidRDefault="00825C72" w:rsidP="00816BB6"/>
    <w:p w14:paraId="4FE723A1" w14:textId="77777777" w:rsidR="000671D1" w:rsidRPr="009004C7" w:rsidRDefault="00634079" w:rsidP="00237D3D">
      <w:pPr>
        <w:pStyle w:val="Heading3"/>
      </w:pPr>
      <w:bookmarkStart w:id="85" w:name="_Toc137611471"/>
      <w:r>
        <w:t xml:space="preserve">5.3.1. </w:t>
      </w:r>
      <w:r w:rsidR="00547329">
        <w:t>Multimedia</w:t>
      </w:r>
      <w:bookmarkEnd w:id="85"/>
    </w:p>
    <w:p w14:paraId="714EB1A0" w14:textId="77777777" w:rsidR="000671D1" w:rsidRDefault="00DA16B2" w:rsidP="000671D1">
      <w:pPr>
        <w:pStyle w:val="Heading4"/>
      </w:pPr>
      <w:r>
        <w:t xml:space="preserve">5.3.1.1. </w:t>
      </w:r>
      <w:r w:rsidRPr="00171698">
        <w:t xml:space="preserve">Audio </w:t>
      </w:r>
      <w:r w:rsidR="000C56ED">
        <w:t>Editing</w:t>
      </w:r>
    </w:p>
    <w:p w14:paraId="730134AB" w14:textId="77777777" w:rsidR="000671D1" w:rsidRDefault="000671D1" w:rsidP="000671D1"/>
    <w:p w14:paraId="104E738B" w14:textId="77777777" w:rsidR="000671D1" w:rsidRPr="000671D1" w:rsidRDefault="000671D1" w:rsidP="000671D1">
      <w:r>
        <w:t>We use Auda</w:t>
      </w:r>
      <w:r w:rsidR="00437DCE">
        <w:t>c</w:t>
      </w:r>
      <w:r>
        <w:t>ity</w:t>
      </w:r>
      <w:r w:rsidR="00FB71E9">
        <w:t xml:space="preserve"> </w:t>
      </w:r>
      <w:r w:rsidR="00437DCE">
        <w:t xml:space="preserve">for audio editing. </w:t>
      </w:r>
      <w:r w:rsidR="002705A5">
        <w:t>As the guitar needs to produce sound</w:t>
      </w:r>
      <w:r w:rsidR="00A66678">
        <w:t>s</w:t>
      </w:r>
      <w:r w:rsidR="002705A5">
        <w:t xml:space="preserve"> on </w:t>
      </w:r>
      <w:r w:rsidR="00DE2693">
        <w:t xml:space="preserve">the Jam Session page, </w:t>
      </w:r>
      <w:r w:rsidR="005E2DFD">
        <w:t xml:space="preserve">our </w:t>
      </w:r>
      <w:r w:rsidR="00DE2693">
        <w:t xml:space="preserve">first </w:t>
      </w:r>
      <w:r w:rsidR="004F2502">
        <w:t>audio source</w:t>
      </w:r>
      <w:r w:rsidR="00DE2693">
        <w:t xml:space="preserve"> is</w:t>
      </w:r>
      <w:r w:rsidR="004F2502">
        <w:t xml:space="preserve"> the guitar notes. </w:t>
      </w:r>
      <w:r w:rsidR="007E3AC6">
        <w:t xml:space="preserve">Unfortunately, </w:t>
      </w:r>
      <w:r w:rsidR="00E932A4">
        <w:t xml:space="preserve">finding quality licence-free audio with </w:t>
      </w:r>
      <w:r w:rsidR="002F29B4">
        <w:t>the</w:t>
      </w:r>
      <w:r w:rsidR="00E932A4">
        <w:t xml:space="preserve"> </w:t>
      </w:r>
      <w:r w:rsidR="00E932A4" w:rsidRPr="0031728D">
        <w:rPr>
          <w:b/>
          <w:bCs/>
          <w:i/>
          <w:iCs/>
        </w:rPr>
        <w:t>complete E2</w:t>
      </w:r>
      <w:r w:rsidR="00732403" w:rsidRPr="0031728D">
        <w:rPr>
          <w:b/>
          <w:bCs/>
          <w:i/>
          <w:iCs/>
        </w:rPr>
        <w:t>-</w:t>
      </w:r>
      <w:r w:rsidR="00E932A4" w:rsidRPr="0031728D">
        <w:rPr>
          <w:b/>
          <w:bCs/>
          <w:i/>
          <w:iCs/>
        </w:rPr>
        <w:t>C6 note</w:t>
      </w:r>
      <w:r w:rsidR="002353A0" w:rsidRPr="0031728D">
        <w:rPr>
          <w:b/>
          <w:bCs/>
          <w:i/>
          <w:iCs/>
        </w:rPr>
        <w:t xml:space="preserve"> range</w:t>
      </w:r>
      <w:r w:rsidR="00155795">
        <w:t xml:space="preserve"> </w:t>
      </w:r>
      <w:r w:rsidR="00473626">
        <w:t>is futile</w:t>
      </w:r>
      <w:r w:rsidR="002F29B4">
        <w:t xml:space="preserve">. Therefore, </w:t>
      </w:r>
      <w:r w:rsidR="00734A3C">
        <w:t xml:space="preserve">we </w:t>
      </w:r>
      <w:r w:rsidR="006F47B6">
        <w:t>custom-</w:t>
      </w:r>
      <w:r w:rsidR="00473626">
        <w:t>made</w:t>
      </w:r>
      <w:r w:rsidR="006F47B6">
        <w:t xml:space="preserve"> </w:t>
      </w:r>
      <w:r w:rsidR="00473626">
        <w:t>our</w:t>
      </w:r>
      <w:r w:rsidR="00B02063">
        <w:t xml:space="preserve"> </w:t>
      </w:r>
      <w:r w:rsidR="007D1384">
        <w:t>metal-string acoustic guitar</w:t>
      </w:r>
      <w:r w:rsidR="004D0B67">
        <w:t xml:space="preserve"> sample</w:t>
      </w:r>
      <w:r w:rsidR="0031728D">
        <w:t>s</w:t>
      </w:r>
      <w:r w:rsidR="00CB0FEA">
        <w:t>.</w:t>
      </w:r>
    </w:p>
    <w:p w14:paraId="2CB352DF" w14:textId="77777777" w:rsidR="00DA16B2" w:rsidRPr="00DA16B2" w:rsidRDefault="00DA16B2" w:rsidP="00DA16B2"/>
    <w:p w14:paraId="767EF167" w14:textId="77777777" w:rsidR="003F6BA4" w:rsidRDefault="003F6BA4" w:rsidP="00CB383E">
      <w:pPr>
        <w:keepNext/>
        <w:jc w:val="center"/>
      </w:pPr>
      <w:r w:rsidRPr="003F6BA4">
        <w:rPr>
          <w:noProof/>
        </w:rPr>
        <w:drawing>
          <wp:inline distT="0" distB="0" distL="0" distR="0" wp14:anchorId="781FB398" wp14:editId="7339D0D1">
            <wp:extent cx="6660538" cy="3749654"/>
            <wp:effectExtent l="0" t="0" r="6985" b="3810"/>
            <wp:docPr id="167" name="Picture 167"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imeline&#10;&#10;Description automatically generated"/>
                    <pic:cNvPicPr/>
                  </pic:nvPicPr>
                  <pic:blipFill>
                    <a:blip r:embed="rId110"/>
                    <a:stretch>
                      <a:fillRect/>
                    </a:stretch>
                  </pic:blipFill>
                  <pic:spPr>
                    <a:xfrm>
                      <a:off x="0" y="0"/>
                      <a:ext cx="6695620" cy="3769404"/>
                    </a:xfrm>
                    <a:prstGeom prst="rect">
                      <a:avLst/>
                    </a:prstGeom>
                  </pic:spPr>
                </pic:pic>
              </a:graphicData>
            </a:graphic>
          </wp:inline>
        </w:drawing>
      </w:r>
    </w:p>
    <w:p w14:paraId="7EFFE5B0" w14:textId="77777777" w:rsidR="00F95482" w:rsidRDefault="003F6BA4" w:rsidP="00CB383E">
      <w:pPr>
        <w:pStyle w:val="Caption"/>
        <w:jc w:val="center"/>
      </w:pPr>
      <w:r>
        <w:t>Figure</w:t>
      </w:r>
      <w:r w:rsidR="000C6495">
        <w:t>-</w:t>
      </w:r>
      <w:r w:rsidR="008844BC">
        <w:t>77</w:t>
      </w:r>
      <w:r>
        <w:t xml:space="preserve"> </w:t>
      </w:r>
      <w:r w:rsidR="000C6495">
        <w:t>Audio</w:t>
      </w:r>
      <w:r w:rsidR="00C35EAD">
        <w:t xml:space="preserve"> Editing</w:t>
      </w:r>
    </w:p>
    <w:p w14:paraId="3A1B9915" w14:textId="77777777" w:rsidR="00F03C22" w:rsidRPr="00F03C22" w:rsidRDefault="00F03C22" w:rsidP="00F03C22"/>
    <w:p w14:paraId="4FCC961E" w14:textId="77777777" w:rsidR="00BC68B0" w:rsidRDefault="00E15885" w:rsidP="00BC68B0">
      <w:pPr>
        <w:pStyle w:val="Heading4"/>
      </w:pPr>
      <w:r>
        <w:t xml:space="preserve">5.3.1.2. </w:t>
      </w:r>
      <w:r w:rsidR="00A41BC6">
        <w:t>Chord</w:t>
      </w:r>
      <w:r w:rsidR="000C56ED">
        <w:t xml:space="preserve">s </w:t>
      </w:r>
      <w:r w:rsidR="004B6BD4">
        <w:t>and Avatars</w:t>
      </w:r>
    </w:p>
    <w:p w14:paraId="76A7CE6B" w14:textId="77777777" w:rsidR="00A41BC6" w:rsidRDefault="00A41BC6" w:rsidP="00A41BC6"/>
    <w:p w14:paraId="1EA6D0B1" w14:textId="77777777" w:rsidR="00407415" w:rsidRDefault="00A41BC6" w:rsidP="00A41BC6">
      <w:r>
        <w:t xml:space="preserve">We </w:t>
      </w:r>
      <w:r w:rsidR="0073098A">
        <w:t>employ</w:t>
      </w:r>
      <w:r w:rsidR="00037788">
        <w:t>ed</w:t>
      </w:r>
      <w:r>
        <w:t xml:space="preserve"> a</w:t>
      </w:r>
      <w:r w:rsidR="00882C56">
        <w:t>n</w:t>
      </w:r>
      <w:r w:rsidR="001919A3">
        <w:t xml:space="preserve"> </w:t>
      </w:r>
      <w:r>
        <w:t>extensive</w:t>
      </w:r>
      <w:r w:rsidR="00882C56">
        <w:t>, freely available</w:t>
      </w:r>
      <w:r>
        <w:t xml:space="preserve"> </w:t>
      </w:r>
      <w:r w:rsidR="00EE3FAF">
        <w:t>JSON</w:t>
      </w:r>
      <w:r w:rsidR="009F7C55">
        <w:t xml:space="preserve"> list</w:t>
      </w:r>
      <w:r w:rsidR="00FD6D1B">
        <w:t xml:space="preserve"> </w:t>
      </w:r>
      <w:r w:rsidR="00B76287">
        <w:t xml:space="preserve">with </w:t>
      </w:r>
      <w:r w:rsidR="00350BFA">
        <w:t>(10000+)</w:t>
      </w:r>
      <w:r w:rsidR="004D61EE">
        <w:t xml:space="preserve"> </w:t>
      </w:r>
      <w:r w:rsidR="00EE3FAF">
        <w:t>finger pattern</w:t>
      </w:r>
      <w:r w:rsidR="00037788">
        <w:t>s</w:t>
      </w:r>
      <w:r w:rsidR="00EE3FAF">
        <w:t xml:space="preserve"> </w:t>
      </w:r>
      <w:r w:rsidR="003C7630">
        <w:t xml:space="preserve">to </w:t>
      </w:r>
      <w:r w:rsidR="004D61EE">
        <w:t>display chord</w:t>
      </w:r>
      <w:r w:rsidR="00BE6089">
        <w:t>s</w:t>
      </w:r>
      <w:r w:rsidR="004D61EE">
        <w:t xml:space="preserve"> in the </w:t>
      </w:r>
      <w:r w:rsidR="00934F24">
        <w:t>C</w:t>
      </w:r>
      <w:r w:rsidR="00D009E7">
        <w:t xml:space="preserve">hord </w:t>
      </w:r>
      <w:r w:rsidR="00934F24">
        <w:t>E</w:t>
      </w:r>
      <w:r w:rsidR="00D009E7">
        <w:t>xplorer</w:t>
      </w:r>
      <w:r w:rsidR="004D61EE">
        <w:t>.</w:t>
      </w:r>
    </w:p>
    <w:p w14:paraId="00A0C67C" w14:textId="77777777" w:rsidR="00407415" w:rsidRDefault="00407415" w:rsidP="00A41BC6"/>
    <w:p w14:paraId="32EB2EA8" w14:textId="77777777" w:rsidR="00F07959" w:rsidRDefault="00F07959" w:rsidP="00F07959">
      <w:pPr>
        <w:keepNext/>
        <w:jc w:val="center"/>
      </w:pPr>
      <w:r w:rsidRPr="00F07959">
        <w:rPr>
          <w:noProof/>
        </w:rPr>
        <w:lastRenderedPageBreak/>
        <w:drawing>
          <wp:inline distT="0" distB="0" distL="0" distR="0" wp14:anchorId="0C0CDE63" wp14:editId="64BC2433">
            <wp:extent cx="2943434" cy="1495264"/>
            <wp:effectExtent l="0" t="0" r="0" b="0"/>
            <wp:docPr id="174" name="Picture 1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Text&#10;&#10;Description automatically generated"/>
                    <pic:cNvPicPr/>
                  </pic:nvPicPr>
                  <pic:blipFill>
                    <a:blip r:embed="rId111"/>
                    <a:stretch>
                      <a:fillRect/>
                    </a:stretch>
                  </pic:blipFill>
                  <pic:spPr>
                    <a:xfrm>
                      <a:off x="0" y="0"/>
                      <a:ext cx="2955146" cy="1501214"/>
                    </a:xfrm>
                    <a:prstGeom prst="rect">
                      <a:avLst/>
                    </a:prstGeom>
                  </pic:spPr>
                </pic:pic>
              </a:graphicData>
            </a:graphic>
          </wp:inline>
        </w:drawing>
      </w:r>
    </w:p>
    <w:p w14:paraId="0369B1F0" w14:textId="77777777" w:rsidR="00F07959" w:rsidRDefault="00F07959" w:rsidP="00F07959">
      <w:pPr>
        <w:pStyle w:val="Caption"/>
        <w:jc w:val="center"/>
      </w:pPr>
      <w:r>
        <w:t>Figure</w:t>
      </w:r>
      <w:r w:rsidR="00835F47">
        <w:t>-</w:t>
      </w:r>
      <w:r w:rsidR="00491CD5">
        <w:t>78</w:t>
      </w:r>
      <w:r>
        <w:t xml:space="preserve"> Chords</w:t>
      </w:r>
      <w:r w:rsidR="009B1C0B">
        <w:t>.JSON</w:t>
      </w:r>
    </w:p>
    <w:p w14:paraId="08DBE712" w14:textId="77777777" w:rsidR="002D79C7" w:rsidRDefault="002D79C7" w:rsidP="00A41BC6"/>
    <w:p w14:paraId="773C5313" w14:textId="77777777" w:rsidR="001559E9" w:rsidRDefault="004B6BD4" w:rsidP="00A41BC6">
      <w:r>
        <w:t>Lastly</w:t>
      </w:r>
      <w:r w:rsidR="00407415">
        <w:t xml:space="preserve">, </w:t>
      </w:r>
      <w:r w:rsidR="00C567F6">
        <w:t xml:space="preserve">we </w:t>
      </w:r>
      <w:r w:rsidR="00704B36">
        <w:t>create</w:t>
      </w:r>
      <w:r w:rsidR="009C655C">
        <w:t>d</w:t>
      </w:r>
      <w:r w:rsidR="00704B36">
        <w:t xml:space="preserve"> </w:t>
      </w:r>
      <w:r w:rsidR="00D37C1D">
        <w:t xml:space="preserve">licence-free </w:t>
      </w:r>
      <w:r w:rsidR="00704B36">
        <w:t xml:space="preserve">images with </w:t>
      </w:r>
      <w:r w:rsidR="00C567F6" w:rsidRPr="00037788">
        <w:rPr>
          <w:b/>
          <w:bCs/>
          <w:i/>
          <w:iCs/>
        </w:rPr>
        <w:t>Mid</w:t>
      </w:r>
      <w:r w:rsidR="00C76257" w:rsidRPr="00037788">
        <w:rPr>
          <w:b/>
          <w:bCs/>
          <w:i/>
          <w:iCs/>
        </w:rPr>
        <w:t>Journey</w:t>
      </w:r>
      <w:r w:rsidR="002D79C7" w:rsidRPr="00037788">
        <w:rPr>
          <w:b/>
          <w:bCs/>
          <w:i/>
          <w:iCs/>
        </w:rPr>
        <w:t>'</w:t>
      </w:r>
      <w:r w:rsidR="00C76257" w:rsidRPr="00037788">
        <w:rPr>
          <w:b/>
          <w:bCs/>
          <w:i/>
          <w:iCs/>
        </w:rPr>
        <w:t>s Artificial Intelligence</w:t>
      </w:r>
      <w:r w:rsidR="00C76257">
        <w:t xml:space="preserve"> application</w:t>
      </w:r>
      <w:r w:rsidR="00704B36">
        <w:t>.</w:t>
      </w:r>
      <w:r w:rsidR="00C76257">
        <w:t xml:space="preserve"> </w:t>
      </w:r>
      <w:r w:rsidR="00D37C1D">
        <w:t xml:space="preserve">We </w:t>
      </w:r>
      <w:r w:rsidR="00C76257">
        <w:t>generate</w:t>
      </w:r>
      <w:r w:rsidR="009C655C">
        <w:t>d</w:t>
      </w:r>
      <w:r w:rsidR="002D79C7">
        <w:t xml:space="preserve"> a range of </w:t>
      </w:r>
      <w:r w:rsidR="00883E9A">
        <w:t xml:space="preserve">guitar-related </w:t>
      </w:r>
      <w:r w:rsidR="002D79C7">
        <w:t>avatars</w:t>
      </w:r>
      <w:r w:rsidR="001559E9">
        <w:t xml:space="preserve"> from which users can choose</w:t>
      </w:r>
      <w:r w:rsidR="002D79C7">
        <w:t>.</w:t>
      </w:r>
    </w:p>
    <w:p w14:paraId="604BE491" w14:textId="77777777" w:rsidR="001559E9" w:rsidRDefault="001559E9" w:rsidP="00A41BC6"/>
    <w:p w14:paraId="5A8C7D0B" w14:textId="77777777" w:rsidR="001559E9" w:rsidRDefault="001559E9" w:rsidP="001559E9">
      <w:pPr>
        <w:keepNext/>
        <w:jc w:val="center"/>
      </w:pPr>
      <w:r w:rsidRPr="001559E9">
        <w:rPr>
          <w:noProof/>
        </w:rPr>
        <w:drawing>
          <wp:inline distT="0" distB="0" distL="0" distR="0" wp14:anchorId="20C5A720" wp14:editId="59A92DFF">
            <wp:extent cx="5001461" cy="2923174"/>
            <wp:effectExtent l="0" t="0" r="889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09425" cy="2927828"/>
                    </a:xfrm>
                    <a:prstGeom prst="rect">
                      <a:avLst/>
                    </a:prstGeom>
                  </pic:spPr>
                </pic:pic>
              </a:graphicData>
            </a:graphic>
          </wp:inline>
        </w:drawing>
      </w:r>
    </w:p>
    <w:p w14:paraId="5AA5FE30" w14:textId="77777777" w:rsidR="00A41BC6" w:rsidRDefault="001559E9" w:rsidP="001559E9">
      <w:pPr>
        <w:pStyle w:val="Caption"/>
        <w:jc w:val="center"/>
      </w:pPr>
      <w:r>
        <w:t>Figure</w:t>
      </w:r>
      <w:r w:rsidR="00835F47">
        <w:t>-</w:t>
      </w:r>
      <w:r w:rsidR="00491CD5">
        <w:t>79</w:t>
      </w:r>
      <w:r>
        <w:t xml:space="preserve"> Avatars</w:t>
      </w:r>
    </w:p>
    <w:p w14:paraId="2D15668F" w14:textId="77777777" w:rsidR="00E15885" w:rsidRPr="00F95482" w:rsidRDefault="00E15885" w:rsidP="00F95482"/>
    <w:p w14:paraId="290C3DBD" w14:textId="77777777" w:rsidR="009524E1" w:rsidRDefault="00BB030A" w:rsidP="00BB030A">
      <w:pPr>
        <w:pStyle w:val="Heading3"/>
      </w:pPr>
      <w:bookmarkStart w:id="86" w:name="_Toc137611472"/>
      <w:r>
        <w:t>5.3.</w:t>
      </w:r>
      <w:r w:rsidR="00842EA9">
        <w:t>2</w:t>
      </w:r>
      <w:r>
        <w:t xml:space="preserve">. </w:t>
      </w:r>
      <w:r w:rsidR="000C56ED">
        <w:t>Visual</w:t>
      </w:r>
      <w:r>
        <w:t xml:space="preserve"> Design</w:t>
      </w:r>
      <w:bookmarkEnd w:id="86"/>
      <w:r>
        <w:t xml:space="preserve"> </w:t>
      </w:r>
    </w:p>
    <w:p w14:paraId="55A94191" w14:textId="77777777" w:rsidR="009524E1" w:rsidRDefault="009524E1" w:rsidP="009524E1"/>
    <w:p w14:paraId="59454392" w14:textId="77777777" w:rsidR="006B5F28" w:rsidRPr="009524E1" w:rsidRDefault="00C4393C" w:rsidP="009524E1">
      <w:r>
        <w:t xml:space="preserve">One pivotal point </w:t>
      </w:r>
      <w:r w:rsidR="00CB0D4E">
        <w:t>of</w:t>
      </w:r>
      <w:r>
        <w:t xml:space="preserve"> </w:t>
      </w:r>
      <w:r w:rsidR="00CB0D4E">
        <w:t xml:space="preserve">our </w:t>
      </w:r>
      <w:r>
        <w:t>page</w:t>
      </w:r>
      <w:r w:rsidR="00CB0D4E">
        <w:t>s</w:t>
      </w:r>
      <w:r>
        <w:t xml:space="preserve"> is the extensive use of gradients</w:t>
      </w:r>
      <w:r w:rsidR="00772D14">
        <w:t xml:space="preserve"> and predefined </w:t>
      </w:r>
      <w:r w:rsidR="00233A7B">
        <w:t>colour</w:t>
      </w:r>
      <w:r w:rsidR="007762A7">
        <w:t xml:space="preserve"> sets</w:t>
      </w:r>
      <w:r w:rsidR="00772D14">
        <w:t>.</w:t>
      </w:r>
    </w:p>
    <w:p w14:paraId="513E2775" w14:textId="77777777" w:rsidR="000D3937" w:rsidRDefault="002B72E4" w:rsidP="000D3937">
      <w:pPr>
        <w:keepNext/>
        <w:jc w:val="center"/>
      </w:pPr>
      <w:r w:rsidRPr="002B72E4">
        <w:rPr>
          <w:noProof/>
        </w:rPr>
        <w:drawing>
          <wp:inline distT="0" distB="0" distL="0" distR="0" wp14:anchorId="4A567264" wp14:editId="716F4F9A">
            <wp:extent cx="6645910" cy="639445"/>
            <wp:effectExtent l="0" t="0" r="2540" b="825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45910" cy="639445"/>
                    </a:xfrm>
                    <a:prstGeom prst="rect">
                      <a:avLst/>
                    </a:prstGeom>
                  </pic:spPr>
                </pic:pic>
              </a:graphicData>
            </a:graphic>
          </wp:inline>
        </w:drawing>
      </w:r>
    </w:p>
    <w:p w14:paraId="587C912A" w14:textId="77777777" w:rsidR="00735EE4" w:rsidRDefault="000D3937" w:rsidP="000D3937">
      <w:pPr>
        <w:pStyle w:val="Caption"/>
        <w:jc w:val="center"/>
      </w:pPr>
      <w:r>
        <w:t>Figure</w:t>
      </w:r>
      <w:r w:rsidR="00835F47">
        <w:t>-</w:t>
      </w:r>
      <w:r w:rsidR="00491CD5">
        <w:t>80</w:t>
      </w:r>
      <w:r>
        <w:t xml:space="preserve"> Gradients</w:t>
      </w:r>
    </w:p>
    <w:p w14:paraId="3DD9D40C" w14:textId="77777777" w:rsidR="00735EE4" w:rsidRDefault="00735EE4" w:rsidP="00735EE4"/>
    <w:p w14:paraId="68A89764" w14:textId="77777777" w:rsidR="00735EE4" w:rsidRDefault="00CB0D4E" w:rsidP="00735EE4">
      <w:r>
        <w:t>The a</w:t>
      </w:r>
      <w:r w:rsidR="00825FFC">
        <w:t xml:space="preserve">pplication </w:t>
      </w:r>
      <w:r w:rsidR="00340108">
        <w:t xml:space="preserve">draws </w:t>
      </w:r>
      <w:r w:rsidR="003E679A">
        <w:t xml:space="preserve">inspiration from </w:t>
      </w:r>
      <w:r w:rsidR="003E679A" w:rsidRPr="006D6827">
        <w:rPr>
          <w:b/>
          <w:bCs/>
          <w:i/>
          <w:iCs/>
        </w:rPr>
        <w:t>neumorphic</w:t>
      </w:r>
      <w:r w:rsidR="003E679A">
        <w:t xml:space="preserve"> web design</w:t>
      </w:r>
      <w:r w:rsidR="006D6827">
        <w:t xml:space="preserve"> compromising </w:t>
      </w:r>
      <w:r w:rsidR="00082D16">
        <w:t xml:space="preserve">between </w:t>
      </w:r>
      <w:r w:rsidR="00082D16" w:rsidRPr="006D6827">
        <w:rPr>
          <w:b/>
          <w:bCs/>
          <w:i/>
          <w:iCs/>
        </w:rPr>
        <w:t xml:space="preserve">flat </w:t>
      </w:r>
      <w:r w:rsidR="00400AA9" w:rsidRPr="006D6827">
        <w:rPr>
          <w:b/>
          <w:bCs/>
          <w:i/>
          <w:iCs/>
        </w:rPr>
        <w:t>composition</w:t>
      </w:r>
      <w:r w:rsidR="00D721A5">
        <w:t xml:space="preserve"> and </w:t>
      </w:r>
      <w:r w:rsidR="00400AA9">
        <w:t xml:space="preserve">realistic </w:t>
      </w:r>
      <w:r w:rsidR="00D721A5" w:rsidRPr="006D6827">
        <w:rPr>
          <w:b/>
          <w:bCs/>
          <w:i/>
          <w:iCs/>
        </w:rPr>
        <w:t>skeuomorphism</w:t>
      </w:r>
      <w:r w:rsidR="00D721A5">
        <w:t xml:space="preserve">. </w:t>
      </w:r>
      <w:r w:rsidR="00323314">
        <w:t>E</w:t>
      </w:r>
      <w:r w:rsidR="00DC686E">
        <w:t>lements</w:t>
      </w:r>
      <w:r w:rsidR="00323314">
        <w:t xml:space="preserve"> like buttons, inputs and focused components</w:t>
      </w:r>
      <w:r w:rsidR="00467E9C">
        <w:t xml:space="preserve"> will </w:t>
      </w:r>
      <w:r w:rsidR="0055440B">
        <w:t xml:space="preserve">have soft </w:t>
      </w:r>
      <w:r w:rsidR="00942395">
        <w:t>3</w:t>
      </w:r>
      <w:r w:rsidR="006D6827">
        <w:t>D</w:t>
      </w:r>
      <w:r w:rsidR="00942395">
        <w:t xml:space="preserve"> UI</w:t>
      </w:r>
      <w:r w:rsidR="006D6827">
        <w:t>s</w:t>
      </w:r>
      <w:r w:rsidR="00942395">
        <w:t xml:space="preserve"> </w:t>
      </w:r>
      <w:r w:rsidR="0055440B">
        <w:t xml:space="preserve">with slightly rounded </w:t>
      </w:r>
      <w:r w:rsidR="000400A3">
        <w:t>corners</w:t>
      </w:r>
      <w:r w:rsidR="0055440B">
        <w:t xml:space="preserve">. </w:t>
      </w:r>
      <w:r w:rsidR="00942395">
        <w:t>3D</w:t>
      </w:r>
      <w:r w:rsidR="000400A3">
        <w:t xml:space="preserve"> </w:t>
      </w:r>
      <w:r w:rsidR="00373D50">
        <w:t xml:space="preserve">features </w:t>
      </w:r>
      <w:r w:rsidR="00C8209B">
        <w:t xml:space="preserve">are built </w:t>
      </w:r>
      <w:r w:rsidR="00AC38E5">
        <w:t xml:space="preserve">by </w:t>
      </w:r>
      <w:r w:rsidR="00C8209B">
        <w:t>mixing</w:t>
      </w:r>
      <w:r w:rsidR="00373D50">
        <w:t xml:space="preserve"> gradients, partial transparency and</w:t>
      </w:r>
      <w:r w:rsidR="00BB770E">
        <w:t xml:space="preserve"> inner</w:t>
      </w:r>
      <w:r w:rsidR="00AC38E5">
        <w:t>/</w:t>
      </w:r>
      <w:r w:rsidR="00BB770E">
        <w:t>outer</w:t>
      </w:r>
      <w:r w:rsidR="00373D50">
        <w:t xml:space="preserve"> </w:t>
      </w:r>
      <w:r w:rsidR="00EB28D5">
        <w:t>shadows.</w:t>
      </w:r>
    </w:p>
    <w:p w14:paraId="26C4B8A9" w14:textId="77777777" w:rsidR="009D4155" w:rsidRDefault="009D4155" w:rsidP="00735EE4"/>
    <w:p w14:paraId="63ED035C" w14:textId="77777777" w:rsidR="00007EEE" w:rsidRDefault="00007EEE" w:rsidP="00007EEE">
      <w:pPr>
        <w:keepNext/>
        <w:jc w:val="center"/>
      </w:pPr>
      <w:r w:rsidRPr="00325A50">
        <w:rPr>
          <w:noProof/>
        </w:rPr>
        <w:drawing>
          <wp:inline distT="0" distB="0" distL="0" distR="0" wp14:anchorId="564DA8A7" wp14:editId="7C4BE31C">
            <wp:extent cx="6645910" cy="753745"/>
            <wp:effectExtent l="0" t="0" r="2540" b="825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645910" cy="753745"/>
                    </a:xfrm>
                    <a:prstGeom prst="rect">
                      <a:avLst/>
                    </a:prstGeom>
                  </pic:spPr>
                </pic:pic>
              </a:graphicData>
            </a:graphic>
          </wp:inline>
        </w:drawing>
      </w:r>
    </w:p>
    <w:p w14:paraId="16A6C3B4" w14:textId="77777777" w:rsidR="00D558C9" w:rsidRDefault="00D558C9" w:rsidP="00007EEE">
      <w:pPr>
        <w:keepNext/>
        <w:jc w:val="center"/>
      </w:pPr>
    </w:p>
    <w:p w14:paraId="16AE9DB8" w14:textId="77777777" w:rsidR="00BB770E" w:rsidRDefault="00BB770E" w:rsidP="00BB770E">
      <w:pPr>
        <w:keepNext/>
      </w:pPr>
      <w:r w:rsidRPr="00BB770E">
        <w:rPr>
          <w:noProof/>
        </w:rPr>
        <w:drawing>
          <wp:inline distT="0" distB="0" distL="0" distR="0" wp14:anchorId="06549E37" wp14:editId="77464CF7">
            <wp:extent cx="6645910" cy="1529080"/>
            <wp:effectExtent l="0" t="0" r="2540" b="0"/>
            <wp:docPr id="183" name="Picture 1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text, application, email&#10;&#10;Description automatically generated"/>
                    <pic:cNvPicPr/>
                  </pic:nvPicPr>
                  <pic:blipFill>
                    <a:blip r:embed="rId115"/>
                    <a:stretch>
                      <a:fillRect/>
                    </a:stretch>
                  </pic:blipFill>
                  <pic:spPr>
                    <a:xfrm>
                      <a:off x="0" y="0"/>
                      <a:ext cx="6645910" cy="1529080"/>
                    </a:xfrm>
                    <a:prstGeom prst="rect">
                      <a:avLst/>
                    </a:prstGeom>
                  </pic:spPr>
                </pic:pic>
              </a:graphicData>
            </a:graphic>
          </wp:inline>
        </w:drawing>
      </w:r>
    </w:p>
    <w:p w14:paraId="43E560B4" w14:textId="77777777" w:rsidR="00BB770E" w:rsidRDefault="00BB770E" w:rsidP="00BB770E">
      <w:pPr>
        <w:pStyle w:val="Caption"/>
        <w:jc w:val="center"/>
      </w:pPr>
      <w:r>
        <w:t>Figure</w:t>
      </w:r>
      <w:r w:rsidR="00835F47">
        <w:t>-</w:t>
      </w:r>
      <w:r w:rsidR="00491CD5">
        <w:t>81</w:t>
      </w:r>
      <w:r>
        <w:t xml:space="preserve"> </w:t>
      </w:r>
      <w:r w:rsidR="00EB4589">
        <w:t>Neumorphism</w:t>
      </w:r>
      <w:r w:rsidR="009D4155">
        <w:t xml:space="preserve"> </w:t>
      </w:r>
      <w:r w:rsidR="009D4155" w:rsidRPr="009D4155">
        <w:rPr>
          <w:b w:val="0"/>
          <w:bCs/>
        </w:rPr>
        <w:t>(</w:t>
      </w:r>
      <w:r w:rsidR="009D4155">
        <w:rPr>
          <w:b w:val="0"/>
          <w:bCs/>
        </w:rPr>
        <w:t>Appendix/</w:t>
      </w:r>
      <w:r w:rsidR="00EB06D8">
        <w:rPr>
          <w:b w:val="0"/>
          <w:bCs/>
        </w:rPr>
        <w:t>Code/Frontend/index.css</w:t>
      </w:r>
      <w:r w:rsidR="009D4155" w:rsidRPr="009D4155">
        <w:rPr>
          <w:b w:val="0"/>
          <w:bCs/>
        </w:rPr>
        <w:t>)</w:t>
      </w:r>
    </w:p>
    <w:p w14:paraId="51BBB075" w14:textId="77777777" w:rsidR="00452EF2" w:rsidRPr="00452EF2" w:rsidRDefault="00452EF2" w:rsidP="00452EF2"/>
    <w:p w14:paraId="286D54E4" w14:textId="77777777" w:rsidR="00B44A16" w:rsidRDefault="003876DC" w:rsidP="00C85B9F">
      <w:pPr>
        <w:pStyle w:val="Heading3"/>
      </w:pPr>
      <w:bookmarkStart w:id="87" w:name="_Toc137611473"/>
      <w:r>
        <w:t>5.3</w:t>
      </w:r>
      <w:r w:rsidR="00A12A94">
        <w:t>.</w:t>
      </w:r>
      <w:r w:rsidR="00842EA9">
        <w:t>3</w:t>
      </w:r>
      <w:r w:rsidR="00CB7A50">
        <w:t xml:space="preserve">. </w:t>
      </w:r>
      <w:r>
        <w:t>Registration and Login</w:t>
      </w:r>
      <w:bookmarkEnd w:id="87"/>
    </w:p>
    <w:p w14:paraId="055E873F" w14:textId="77777777" w:rsidR="00C85B9F" w:rsidRDefault="00C85B9F" w:rsidP="00C85B9F"/>
    <w:p w14:paraId="16773C41" w14:textId="77777777" w:rsidR="00C85B9F" w:rsidRDefault="00F75EC2" w:rsidP="00C85B9F">
      <w:r>
        <w:t xml:space="preserve">When </w:t>
      </w:r>
      <w:r w:rsidR="004F1C04">
        <w:t>users first visit</w:t>
      </w:r>
      <w:r>
        <w:t xml:space="preserve"> our landing page, </w:t>
      </w:r>
      <w:r w:rsidR="004F50C9">
        <w:t xml:space="preserve">they </w:t>
      </w:r>
      <w:r w:rsidR="00997623">
        <w:t>are</w:t>
      </w:r>
      <w:r w:rsidR="004F50C9">
        <w:t xml:space="preserve"> directed to</w:t>
      </w:r>
      <w:r w:rsidR="006A73C6">
        <w:t xml:space="preserve"> a simple login.</w:t>
      </w:r>
      <w:r w:rsidR="00335CBD">
        <w:t xml:space="preserve"> </w:t>
      </w:r>
      <w:r w:rsidR="003B2210">
        <w:t>P</w:t>
      </w:r>
      <w:r w:rsidR="003E59D2">
        <w:t>assword</w:t>
      </w:r>
      <w:r w:rsidR="00F776BD">
        <w:t>s</w:t>
      </w:r>
      <w:r w:rsidR="003E59D2">
        <w:t xml:space="preserve"> </w:t>
      </w:r>
      <w:r w:rsidR="0039256F">
        <w:t>are not displayed</w:t>
      </w:r>
      <w:r w:rsidR="00D948AD">
        <w:t>, but</w:t>
      </w:r>
      <w:r w:rsidR="00B7174C">
        <w:t xml:space="preserve"> </w:t>
      </w:r>
      <w:r w:rsidR="009F4B6C">
        <w:t xml:space="preserve">users can </w:t>
      </w:r>
      <w:r w:rsidR="00F776BD">
        <w:t xml:space="preserve">opt for </w:t>
      </w:r>
      <w:r w:rsidR="00D948AD">
        <w:t>the</w:t>
      </w:r>
      <w:r w:rsidR="00F776BD">
        <w:t xml:space="preserve"> reveal password </w:t>
      </w:r>
      <w:r w:rsidR="00D948AD">
        <w:t xml:space="preserve">icon </w:t>
      </w:r>
      <w:r w:rsidR="00F776BD">
        <w:t>to check input</w:t>
      </w:r>
      <w:r w:rsidR="005F7AE0">
        <w:t xml:space="preserve"> text</w:t>
      </w:r>
      <w:r w:rsidR="008B6D19">
        <w:t>s</w:t>
      </w:r>
      <w:r w:rsidR="00B7174C">
        <w:t>.</w:t>
      </w:r>
      <w:r w:rsidR="00F37E7F">
        <w:t xml:space="preserve"> </w:t>
      </w:r>
      <w:r w:rsidR="00FB550E">
        <w:t>When user</w:t>
      </w:r>
      <w:r w:rsidR="00523092">
        <w:t>s</w:t>
      </w:r>
      <w:r w:rsidR="00FB550E">
        <w:t xml:space="preserve"> send </w:t>
      </w:r>
      <w:r w:rsidR="0030150D">
        <w:t>login request</w:t>
      </w:r>
      <w:r w:rsidR="00523092">
        <w:t>s</w:t>
      </w:r>
      <w:r w:rsidR="0030150D">
        <w:t xml:space="preserve"> to the server and </w:t>
      </w:r>
      <w:r w:rsidR="00FD1B35">
        <w:t xml:space="preserve">credentials are correct, the server sends back </w:t>
      </w:r>
      <w:r w:rsidR="00D21CFA">
        <w:t xml:space="preserve">a JSON signature token </w:t>
      </w:r>
      <w:r w:rsidR="008B6D19">
        <w:t>with</w:t>
      </w:r>
      <w:r w:rsidR="00D21CFA">
        <w:t xml:space="preserve"> the complete user </w:t>
      </w:r>
      <w:r w:rsidR="004C6FC3">
        <w:t>profile object</w:t>
      </w:r>
      <w:r w:rsidR="00D21CFA">
        <w:t xml:space="preserve">. </w:t>
      </w:r>
      <w:r w:rsidR="00D21CFA" w:rsidRPr="00FF0C3C">
        <w:rPr>
          <w:b/>
          <w:bCs/>
          <w:i/>
          <w:iCs/>
        </w:rPr>
        <w:t xml:space="preserve">Without </w:t>
      </w:r>
      <w:r w:rsidR="00B2101D" w:rsidRPr="00FF0C3C">
        <w:rPr>
          <w:b/>
          <w:bCs/>
          <w:i/>
          <w:iCs/>
        </w:rPr>
        <w:t>this object</w:t>
      </w:r>
      <w:r w:rsidR="00795D28" w:rsidRPr="00FF0C3C">
        <w:rPr>
          <w:b/>
          <w:bCs/>
          <w:i/>
          <w:iCs/>
        </w:rPr>
        <w:t xml:space="preserve">, </w:t>
      </w:r>
      <w:r w:rsidR="00B2101D" w:rsidRPr="00FF0C3C">
        <w:rPr>
          <w:b/>
          <w:bCs/>
          <w:i/>
          <w:iCs/>
        </w:rPr>
        <w:t xml:space="preserve">the page </w:t>
      </w:r>
      <w:r w:rsidR="00B32113" w:rsidRPr="00FF0C3C">
        <w:rPr>
          <w:b/>
          <w:bCs/>
          <w:i/>
          <w:iCs/>
        </w:rPr>
        <w:t>automatically re</w:t>
      </w:r>
      <w:r w:rsidR="004835A3" w:rsidRPr="00FF0C3C">
        <w:rPr>
          <w:b/>
          <w:bCs/>
          <w:i/>
          <w:iCs/>
        </w:rPr>
        <w:t>directs to login</w:t>
      </w:r>
      <w:r w:rsidR="00795D28" w:rsidRPr="00FF0C3C">
        <w:rPr>
          <w:b/>
          <w:bCs/>
          <w:i/>
          <w:iCs/>
        </w:rPr>
        <w:t>.</w:t>
      </w:r>
    </w:p>
    <w:p w14:paraId="774F3E36" w14:textId="77777777" w:rsidR="00EB4589" w:rsidRPr="00C85B9F" w:rsidRDefault="00EB4589" w:rsidP="00C85B9F"/>
    <w:p w14:paraId="36128B17" w14:textId="77777777" w:rsidR="00136074" w:rsidRDefault="00C85B9F" w:rsidP="00136074">
      <w:pPr>
        <w:keepNext/>
      </w:pPr>
      <w:r w:rsidRPr="00C85B9F">
        <w:rPr>
          <w:noProof/>
        </w:rPr>
        <w:drawing>
          <wp:inline distT="0" distB="0" distL="0" distR="0" wp14:anchorId="5F038748" wp14:editId="2569B032">
            <wp:extent cx="6645910" cy="3738245"/>
            <wp:effectExtent l="0" t="0" r="2540" b="0"/>
            <wp:docPr id="186" name="Picture 1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10;&#10;Description automatically generated"/>
                    <pic:cNvPicPr/>
                  </pic:nvPicPr>
                  <pic:blipFill>
                    <a:blip r:embed="rId116"/>
                    <a:stretch>
                      <a:fillRect/>
                    </a:stretch>
                  </pic:blipFill>
                  <pic:spPr>
                    <a:xfrm>
                      <a:off x="0" y="0"/>
                      <a:ext cx="6645910" cy="3738245"/>
                    </a:xfrm>
                    <a:prstGeom prst="rect">
                      <a:avLst/>
                    </a:prstGeom>
                  </pic:spPr>
                </pic:pic>
              </a:graphicData>
            </a:graphic>
          </wp:inline>
        </w:drawing>
      </w:r>
    </w:p>
    <w:p w14:paraId="006EB35F" w14:textId="77777777" w:rsidR="00B44A16" w:rsidRDefault="00136074" w:rsidP="00136074">
      <w:pPr>
        <w:pStyle w:val="Caption"/>
        <w:jc w:val="center"/>
      </w:pPr>
      <w:r>
        <w:t>Figure</w:t>
      </w:r>
      <w:r w:rsidR="00835F47">
        <w:t>-</w:t>
      </w:r>
      <w:r w:rsidR="00491CD5">
        <w:t>82</w:t>
      </w:r>
      <w:r>
        <w:t xml:space="preserve"> Login</w:t>
      </w:r>
    </w:p>
    <w:p w14:paraId="31E3F7F6" w14:textId="77777777" w:rsidR="00CA1586" w:rsidRDefault="00997960" w:rsidP="00136074">
      <w:r>
        <w:lastRenderedPageBreak/>
        <w:t xml:space="preserve">We used </w:t>
      </w:r>
      <w:r w:rsidRPr="00AD45FC">
        <w:rPr>
          <w:b/>
          <w:bCs/>
          <w:i/>
          <w:iCs/>
        </w:rPr>
        <w:t>multi-step registration</w:t>
      </w:r>
      <w:r>
        <w:t>.</w:t>
      </w:r>
      <w:r w:rsidR="00742C75">
        <w:t xml:space="preserve"> First, when the user</w:t>
      </w:r>
      <w:r w:rsidR="008F7616">
        <w:t>s</w:t>
      </w:r>
      <w:r w:rsidR="00742C75">
        <w:t xml:space="preserve"> create an account, </w:t>
      </w:r>
      <w:r w:rsidR="00842EB0">
        <w:t xml:space="preserve">the app redirects to the </w:t>
      </w:r>
      <w:r w:rsidR="00C2490E">
        <w:t>signup</w:t>
      </w:r>
      <w:r w:rsidR="00842EB0">
        <w:t>.</w:t>
      </w:r>
    </w:p>
    <w:p w14:paraId="11AC77E8" w14:textId="77777777" w:rsidR="00263222" w:rsidRDefault="00180DC3" w:rsidP="00263222">
      <w:pPr>
        <w:keepNext/>
      </w:pPr>
      <w:r w:rsidRPr="00180DC3">
        <w:rPr>
          <w:noProof/>
        </w:rPr>
        <w:drawing>
          <wp:inline distT="0" distB="0" distL="0" distR="0" wp14:anchorId="62993C3D" wp14:editId="2BA8D457">
            <wp:extent cx="6645910" cy="3738245"/>
            <wp:effectExtent l="0" t="0" r="2540" b="0"/>
            <wp:docPr id="188" name="Picture 18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10;&#10;Description automatically generated"/>
                    <pic:cNvPicPr/>
                  </pic:nvPicPr>
                  <pic:blipFill>
                    <a:blip r:embed="rId117"/>
                    <a:stretch>
                      <a:fillRect/>
                    </a:stretch>
                  </pic:blipFill>
                  <pic:spPr>
                    <a:xfrm>
                      <a:off x="0" y="0"/>
                      <a:ext cx="6645910" cy="3738245"/>
                    </a:xfrm>
                    <a:prstGeom prst="rect">
                      <a:avLst/>
                    </a:prstGeom>
                  </pic:spPr>
                </pic:pic>
              </a:graphicData>
            </a:graphic>
          </wp:inline>
        </w:drawing>
      </w:r>
    </w:p>
    <w:p w14:paraId="2080AE9A" w14:textId="77777777" w:rsidR="00263222" w:rsidRDefault="00263222" w:rsidP="00263222">
      <w:pPr>
        <w:pStyle w:val="Caption"/>
        <w:jc w:val="center"/>
      </w:pPr>
      <w:r>
        <w:t>Figure</w:t>
      </w:r>
      <w:r w:rsidR="00835F47">
        <w:t>-</w:t>
      </w:r>
      <w:r w:rsidR="00491CD5">
        <w:t xml:space="preserve">83 </w:t>
      </w:r>
      <w:r>
        <w:t>Register</w:t>
      </w:r>
    </w:p>
    <w:p w14:paraId="03B70554" w14:textId="77777777" w:rsidR="008F7616" w:rsidRPr="008F7616" w:rsidRDefault="008F7616" w:rsidP="008F7616"/>
    <w:p w14:paraId="1F542C44" w14:textId="77777777" w:rsidR="00CB4093" w:rsidRDefault="00011989" w:rsidP="00136074">
      <w:r>
        <w:t xml:space="preserve">After successful </w:t>
      </w:r>
      <w:r w:rsidR="00EA6286">
        <w:t xml:space="preserve">input </w:t>
      </w:r>
      <w:r>
        <w:t xml:space="preserve">validation, </w:t>
      </w:r>
      <w:r w:rsidR="00EA6286">
        <w:t xml:space="preserve">we </w:t>
      </w:r>
      <w:r w:rsidR="00C44294">
        <w:t>ensure</w:t>
      </w:r>
      <w:r w:rsidR="00EA6286">
        <w:t xml:space="preserve"> no user exists with </w:t>
      </w:r>
      <w:r w:rsidR="00C44294">
        <w:t>the same email</w:t>
      </w:r>
      <w:r w:rsidR="008E49F2">
        <w:t>/</w:t>
      </w:r>
      <w:r w:rsidR="00C44294">
        <w:t>user name and password</w:t>
      </w:r>
      <w:r w:rsidR="00093D91">
        <w:t>-</w:t>
      </w:r>
      <w:r w:rsidR="00C44294">
        <w:t>confirm inputs match.</w:t>
      </w:r>
      <w:r w:rsidR="00A2445B">
        <w:t xml:space="preserve"> </w:t>
      </w:r>
      <w:r w:rsidR="00377278">
        <w:t>Errors</w:t>
      </w:r>
      <w:r w:rsidR="00A2445B">
        <w:t xml:space="preserve"> are highlighted, </w:t>
      </w:r>
      <w:r w:rsidR="0061358A">
        <w:t>and message</w:t>
      </w:r>
      <w:r w:rsidR="00093D91">
        <w:t>s</w:t>
      </w:r>
      <w:r w:rsidR="0061358A">
        <w:t xml:space="preserve"> </w:t>
      </w:r>
      <w:r w:rsidR="00093D91">
        <w:t>are</w:t>
      </w:r>
      <w:r w:rsidR="0061358A">
        <w:t xml:space="preserve"> shown for </w:t>
      </w:r>
      <w:r w:rsidR="002A1E1F">
        <w:t xml:space="preserve">error </w:t>
      </w:r>
      <w:r w:rsidR="0061358A">
        <w:t>clarification.</w:t>
      </w:r>
    </w:p>
    <w:p w14:paraId="7B32E622" w14:textId="77777777" w:rsidR="00C2490E" w:rsidRDefault="00C2490E" w:rsidP="00136074"/>
    <w:p w14:paraId="6AB39C19" w14:textId="77777777" w:rsidR="00342F3B" w:rsidRDefault="00342F3B" w:rsidP="002D3AA6">
      <w:pPr>
        <w:pStyle w:val="Caption"/>
        <w:jc w:val="center"/>
      </w:pPr>
      <w:r w:rsidRPr="00342F3B">
        <w:rPr>
          <w:noProof/>
        </w:rPr>
        <w:drawing>
          <wp:inline distT="0" distB="0" distL="0" distR="0" wp14:anchorId="06E6E1D4" wp14:editId="62723BC9">
            <wp:extent cx="6645910" cy="3738245"/>
            <wp:effectExtent l="0" t="0" r="2540" b="0"/>
            <wp:docPr id="189" name="Picture 1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Graphical user interface&#10;&#10;Description automatically generated"/>
                    <pic:cNvPicPr/>
                  </pic:nvPicPr>
                  <pic:blipFill>
                    <a:blip r:embed="rId118"/>
                    <a:stretch>
                      <a:fillRect/>
                    </a:stretch>
                  </pic:blipFill>
                  <pic:spPr>
                    <a:xfrm>
                      <a:off x="0" y="0"/>
                      <a:ext cx="6645910" cy="3738245"/>
                    </a:xfrm>
                    <a:prstGeom prst="rect">
                      <a:avLst/>
                    </a:prstGeom>
                  </pic:spPr>
                </pic:pic>
              </a:graphicData>
            </a:graphic>
          </wp:inline>
        </w:drawing>
      </w:r>
      <w:r w:rsidR="002D3AA6">
        <w:t>Figure</w:t>
      </w:r>
      <w:r w:rsidR="00835F47">
        <w:t>-</w:t>
      </w:r>
      <w:r w:rsidR="00491CD5">
        <w:t>84</w:t>
      </w:r>
      <w:r w:rsidR="00835F47">
        <w:rPr>
          <w:noProof/>
        </w:rPr>
        <w:t xml:space="preserve"> </w:t>
      </w:r>
      <w:r w:rsidR="002D3AA6">
        <w:t>Profile</w:t>
      </w:r>
    </w:p>
    <w:p w14:paraId="07786957" w14:textId="77777777" w:rsidR="009D2B29" w:rsidRDefault="009D2B29" w:rsidP="002D3AA6">
      <w:r>
        <w:lastRenderedPageBreak/>
        <w:t xml:space="preserve">The profile </w:t>
      </w:r>
      <w:r w:rsidR="00093D91">
        <w:t>layout</w:t>
      </w:r>
      <w:r>
        <w:t xml:space="preserve"> consist</w:t>
      </w:r>
      <w:r w:rsidR="0054431D">
        <w:t>s</w:t>
      </w:r>
      <w:r>
        <w:t xml:space="preserve"> of </w:t>
      </w:r>
      <w:r w:rsidR="0054431D">
        <w:t xml:space="preserve">info and </w:t>
      </w:r>
      <w:r w:rsidR="0015282C">
        <w:t xml:space="preserve">an </w:t>
      </w:r>
      <w:r w:rsidR="0054431D">
        <w:t>avatar.</w:t>
      </w:r>
      <w:r w:rsidR="0031378C">
        <w:t xml:space="preserve"> The application is age restricted</w:t>
      </w:r>
      <w:r w:rsidR="007375EE">
        <w:t xml:space="preserve"> and</w:t>
      </w:r>
      <w:r w:rsidR="00B84C93">
        <w:t xml:space="preserve"> calculates the </w:t>
      </w:r>
      <w:r w:rsidR="00B56B64">
        <w:t>user</w:t>
      </w:r>
      <w:r w:rsidR="000C04B6">
        <w:t>s</w:t>
      </w:r>
      <w:r w:rsidR="00B56B64">
        <w:t xml:space="preserve">' age by the provided </w:t>
      </w:r>
      <w:r w:rsidR="00BE1EB3">
        <w:t>DoB</w:t>
      </w:r>
      <w:r w:rsidR="0031378C">
        <w:t xml:space="preserve">, so </w:t>
      </w:r>
      <w:r w:rsidR="00E61B08">
        <w:t xml:space="preserve">those </w:t>
      </w:r>
      <w:r w:rsidR="00B84C93">
        <w:t xml:space="preserve">under </w:t>
      </w:r>
      <w:r w:rsidR="00B56B64">
        <w:t>14</w:t>
      </w:r>
      <w:r w:rsidR="007375EE">
        <w:t xml:space="preserve"> must consult an adult to set up</w:t>
      </w:r>
      <w:r w:rsidR="00B56B64">
        <w:t xml:space="preserve"> an account.</w:t>
      </w:r>
      <w:r w:rsidR="002B1DBC">
        <w:t xml:space="preserve"> Gender may be selected or opted out</w:t>
      </w:r>
      <w:r w:rsidR="0048658E">
        <w:t>, and</w:t>
      </w:r>
      <w:r w:rsidR="00CC6E92">
        <w:t xml:space="preserve"> the country input field </w:t>
      </w:r>
      <w:r w:rsidR="00E6317B">
        <w:t xml:space="preserve">uses autocomplete </w:t>
      </w:r>
      <w:r w:rsidR="00ED41B9">
        <w:t>for speed</w:t>
      </w:r>
      <w:r w:rsidR="00E6317B">
        <w:t>.</w:t>
      </w:r>
    </w:p>
    <w:p w14:paraId="316DE48E" w14:textId="77777777" w:rsidR="00E6317B" w:rsidRDefault="00E6317B" w:rsidP="002D3AA6"/>
    <w:p w14:paraId="5FE5ED08" w14:textId="77777777" w:rsidR="005D65BC" w:rsidRDefault="005D65BC" w:rsidP="005D65BC">
      <w:pPr>
        <w:keepNext/>
      </w:pPr>
      <w:r w:rsidRPr="005D65BC">
        <w:rPr>
          <w:noProof/>
        </w:rPr>
        <w:drawing>
          <wp:inline distT="0" distB="0" distL="0" distR="0" wp14:anchorId="536C6995" wp14:editId="011B51A0">
            <wp:extent cx="6087818" cy="2531453"/>
            <wp:effectExtent l="0" t="0" r="8255" b="2540"/>
            <wp:docPr id="190" name="Picture 19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Text, letter&#10;&#10;Description automatically generated"/>
                    <pic:cNvPicPr/>
                  </pic:nvPicPr>
                  <pic:blipFill>
                    <a:blip r:embed="rId119"/>
                    <a:stretch>
                      <a:fillRect/>
                    </a:stretch>
                  </pic:blipFill>
                  <pic:spPr>
                    <a:xfrm>
                      <a:off x="0" y="0"/>
                      <a:ext cx="6095058" cy="2534463"/>
                    </a:xfrm>
                    <a:prstGeom prst="rect">
                      <a:avLst/>
                    </a:prstGeom>
                  </pic:spPr>
                </pic:pic>
              </a:graphicData>
            </a:graphic>
          </wp:inline>
        </w:drawing>
      </w:r>
    </w:p>
    <w:p w14:paraId="12C336C2" w14:textId="77777777" w:rsidR="00C32948" w:rsidRDefault="005D65BC" w:rsidP="005D65BC">
      <w:pPr>
        <w:pStyle w:val="Caption"/>
        <w:jc w:val="center"/>
      </w:pPr>
      <w:r>
        <w:t>Figure</w:t>
      </w:r>
      <w:r w:rsidR="00835F47">
        <w:t>-</w:t>
      </w:r>
      <w:r w:rsidR="004F37CE">
        <w:t>85</w:t>
      </w:r>
      <w:r>
        <w:t xml:space="preserve"> </w:t>
      </w:r>
      <w:r w:rsidR="00F33998">
        <w:t>Auto</w:t>
      </w:r>
      <w:r w:rsidR="00835F47">
        <w:t>c</w:t>
      </w:r>
      <w:r w:rsidR="00F33998">
        <w:t>omplete</w:t>
      </w:r>
    </w:p>
    <w:p w14:paraId="661864B3" w14:textId="77777777" w:rsidR="00E75526" w:rsidRPr="00E75526" w:rsidRDefault="00E75526" w:rsidP="00E75526"/>
    <w:p w14:paraId="50DC1805" w14:textId="77777777" w:rsidR="007420FB" w:rsidRDefault="007420FB" w:rsidP="00C14E17">
      <w:pPr>
        <w:pStyle w:val="Heading3"/>
      </w:pPr>
      <w:bookmarkStart w:id="88" w:name="_Toc137611474"/>
      <w:r>
        <w:t>5.3.</w:t>
      </w:r>
      <w:r w:rsidR="00842EA9">
        <w:t>4</w:t>
      </w:r>
      <w:r>
        <w:t xml:space="preserve">. </w:t>
      </w:r>
      <w:r w:rsidR="003D6645">
        <w:t>Home</w:t>
      </w:r>
      <w:bookmarkEnd w:id="88"/>
    </w:p>
    <w:p w14:paraId="26924E5C" w14:textId="77777777" w:rsidR="00E75526" w:rsidRPr="00E75526" w:rsidRDefault="00E75526" w:rsidP="00E75526"/>
    <w:p w14:paraId="55D4F164" w14:textId="77777777" w:rsidR="007F434C" w:rsidRDefault="00F7147A" w:rsidP="00E75526">
      <w:r>
        <w:t>When</w:t>
      </w:r>
      <w:r w:rsidR="00D96C7B">
        <w:t xml:space="preserve"> user</w:t>
      </w:r>
      <w:r w:rsidR="00E84AB1">
        <w:t>s</w:t>
      </w:r>
      <w:r w:rsidR="00D96C7B">
        <w:t xml:space="preserve"> regist</w:t>
      </w:r>
      <w:r w:rsidR="007F40E8">
        <w:t>er,</w:t>
      </w:r>
      <w:r w:rsidR="007F40E8" w:rsidRPr="007F40E8">
        <w:t xml:space="preserve"> </w:t>
      </w:r>
      <w:r w:rsidR="007F40E8">
        <w:t xml:space="preserve">an email </w:t>
      </w:r>
      <w:r>
        <w:t xml:space="preserve">with a </w:t>
      </w:r>
      <w:r w:rsidRPr="008C2B0B">
        <w:rPr>
          <w:b/>
          <w:bCs/>
          <w:i/>
          <w:iCs/>
        </w:rPr>
        <w:t>confirmation link</w:t>
      </w:r>
      <w:r>
        <w:t xml:space="preserve"> arrives at the provided address</w:t>
      </w:r>
      <w:r w:rsidR="00672DE8">
        <w:t xml:space="preserve">. </w:t>
      </w:r>
      <w:r w:rsidR="00C47BEF">
        <w:t>After a</w:t>
      </w:r>
      <w:r w:rsidR="006B6D93">
        <w:t xml:space="preserve"> successful login</w:t>
      </w:r>
      <w:r w:rsidR="00A84DD7">
        <w:t>,</w:t>
      </w:r>
      <w:r w:rsidR="006B6D93">
        <w:t xml:space="preserve"> the </w:t>
      </w:r>
      <w:r w:rsidR="00A41E4A">
        <w:t>home</w:t>
      </w:r>
      <w:r w:rsidR="006B6D93">
        <w:t xml:space="preserve"> pa</w:t>
      </w:r>
      <w:r w:rsidR="00A84DD7">
        <w:t xml:space="preserve">ge </w:t>
      </w:r>
      <w:r>
        <w:t>is</w:t>
      </w:r>
      <w:r w:rsidR="00A84DD7">
        <w:t xml:space="preserve"> </w:t>
      </w:r>
      <w:r>
        <w:t>accessible</w:t>
      </w:r>
      <w:r w:rsidR="00A84DD7">
        <w:t xml:space="preserve">, </w:t>
      </w:r>
      <w:r w:rsidR="00A41E4A">
        <w:t xml:space="preserve">with </w:t>
      </w:r>
      <w:r w:rsidR="002F36B9">
        <w:t>three main parts: profile, main m</w:t>
      </w:r>
      <w:r w:rsidR="00364546">
        <w:t>e</w:t>
      </w:r>
      <w:r w:rsidR="002F36B9">
        <w:t xml:space="preserve">nu and </w:t>
      </w:r>
      <w:r w:rsidR="00364546">
        <w:t>songs.</w:t>
      </w:r>
    </w:p>
    <w:p w14:paraId="653D7E97" w14:textId="77777777" w:rsidR="00674487" w:rsidRDefault="00674487" w:rsidP="00E75526">
      <w:r w:rsidRPr="00674487">
        <w:rPr>
          <w:noProof/>
        </w:rPr>
        <w:drawing>
          <wp:inline distT="0" distB="0" distL="0" distR="0" wp14:anchorId="10170819" wp14:editId="5E9E578F">
            <wp:extent cx="6645910" cy="3738245"/>
            <wp:effectExtent l="0" t="0" r="2540" b="0"/>
            <wp:docPr id="191" name="Picture 19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A screenshot of a video game&#10;&#10;Description automatically generated with medium confidence"/>
                    <pic:cNvPicPr/>
                  </pic:nvPicPr>
                  <pic:blipFill>
                    <a:blip r:embed="rId120"/>
                    <a:stretch>
                      <a:fillRect/>
                    </a:stretch>
                  </pic:blipFill>
                  <pic:spPr>
                    <a:xfrm>
                      <a:off x="0" y="0"/>
                      <a:ext cx="6645910" cy="3738245"/>
                    </a:xfrm>
                    <a:prstGeom prst="rect">
                      <a:avLst/>
                    </a:prstGeom>
                  </pic:spPr>
                </pic:pic>
              </a:graphicData>
            </a:graphic>
          </wp:inline>
        </w:drawing>
      </w:r>
    </w:p>
    <w:p w14:paraId="032E4AF7" w14:textId="77777777" w:rsidR="00AD7D57" w:rsidRDefault="00674487" w:rsidP="00674487">
      <w:pPr>
        <w:pStyle w:val="Caption"/>
        <w:jc w:val="center"/>
      </w:pPr>
      <w:r>
        <w:t>Figure</w:t>
      </w:r>
      <w:r w:rsidR="00835F47">
        <w:t>-</w:t>
      </w:r>
      <w:r w:rsidR="004F37CE">
        <w:t>86</w:t>
      </w:r>
      <w:r>
        <w:t xml:space="preserve"> </w:t>
      </w:r>
      <w:r w:rsidR="005D20CD">
        <w:t>Home</w:t>
      </w:r>
    </w:p>
    <w:p w14:paraId="21FE8C9F" w14:textId="77777777" w:rsidR="00390B5A" w:rsidRDefault="009719BB" w:rsidP="00D83F0B">
      <w:r>
        <w:lastRenderedPageBreak/>
        <w:t xml:space="preserve">Our </w:t>
      </w:r>
      <w:r w:rsidR="008C2B0B">
        <w:t>home</w:t>
      </w:r>
      <w:r>
        <w:t xml:space="preserve"> page loads additional data, such as the </w:t>
      </w:r>
      <w:r w:rsidR="00BA0FDB">
        <w:t>public</w:t>
      </w:r>
      <w:r>
        <w:t xml:space="preserve"> tab</w:t>
      </w:r>
      <w:r w:rsidR="00FC14AF">
        <w:t>latures</w:t>
      </w:r>
      <w:r>
        <w:t>.</w:t>
      </w:r>
      <w:r w:rsidR="00FC14AF">
        <w:t xml:space="preserve"> There are </w:t>
      </w:r>
      <w:r w:rsidR="004F70D1">
        <w:t>three</w:t>
      </w:r>
      <w:r w:rsidR="00FC14AF">
        <w:t xml:space="preserve"> </w:t>
      </w:r>
      <w:r w:rsidR="00B46ADC">
        <w:t xml:space="preserve">ways </w:t>
      </w:r>
      <w:r w:rsidR="00FC14AF">
        <w:t xml:space="preserve">to </w:t>
      </w:r>
      <w:r w:rsidR="00AE03DB">
        <w:t>do asynchronous function calls with JavaScript</w:t>
      </w:r>
      <w:r w:rsidR="00B46ADC">
        <w:t>:</w:t>
      </w:r>
      <w:r w:rsidR="00AE03DB">
        <w:t xml:space="preserve"> </w:t>
      </w:r>
      <w:r w:rsidR="00050CE9">
        <w:t xml:space="preserve">callbacks, promises with then-catch clauses, </w:t>
      </w:r>
      <w:r w:rsidR="00B46ADC">
        <w:t>and</w:t>
      </w:r>
      <w:r w:rsidR="00050CE9">
        <w:t xml:space="preserve"> async</w:t>
      </w:r>
      <w:r w:rsidR="003000FC">
        <w:t>-</w:t>
      </w:r>
      <w:r w:rsidR="00050CE9">
        <w:t xml:space="preserve">await. </w:t>
      </w:r>
      <w:r w:rsidR="00E1475C" w:rsidRPr="00647471">
        <w:rPr>
          <w:b/>
          <w:bCs/>
          <w:i/>
          <w:iCs/>
        </w:rPr>
        <w:t>A</w:t>
      </w:r>
      <w:r w:rsidR="001901F4" w:rsidRPr="00647471">
        <w:rPr>
          <w:b/>
          <w:bCs/>
          <w:i/>
          <w:iCs/>
        </w:rPr>
        <w:t>sync</w:t>
      </w:r>
      <w:r w:rsidR="003000FC" w:rsidRPr="00647471">
        <w:rPr>
          <w:b/>
          <w:bCs/>
          <w:i/>
          <w:iCs/>
        </w:rPr>
        <w:t>-</w:t>
      </w:r>
      <w:r w:rsidR="001901F4" w:rsidRPr="00647471">
        <w:rPr>
          <w:b/>
          <w:bCs/>
          <w:i/>
          <w:iCs/>
        </w:rPr>
        <w:t>await</w:t>
      </w:r>
      <w:r w:rsidR="001901F4">
        <w:t xml:space="preserve"> </w:t>
      </w:r>
      <w:r w:rsidR="00E1475C">
        <w:t>is</w:t>
      </w:r>
      <w:r w:rsidR="001901F4">
        <w:t xml:space="preserve"> used</w:t>
      </w:r>
      <w:r w:rsidR="004E7AD2">
        <w:t xml:space="preserve"> </w:t>
      </w:r>
      <w:r w:rsidR="00E1475C">
        <w:t xml:space="preserve">for </w:t>
      </w:r>
      <w:r w:rsidR="004E7AD2">
        <w:t>consiste</w:t>
      </w:r>
      <w:r w:rsidR="00114FDC">
        <w:t>ncy</w:t>
      </w:r>
      <w:r w:rsidR="001901F4">
        <w:t xml:space="preserve">, as it </w:t>
      </w:r>
      <w:r w:rsidR="00AC4702">
        <w:t xml:space="preserve">can be read </w:t>
      </w:r>
      <w:r w:rsidR="004E7AD2">
        <w:t>just like synchronous programming</w:t>
      </w:r>
      <w:r w:rsidR="003000FC">
        <w:t xml:space="preserve"> and</w:t>
      </w:r>
      <w:r w:rsidR="000B3CF2">
        <w:t>,</w:t>
      </w:r>
      <w:r w:rsidR="003000FC">
        <w:t xml:space="preserve"> by now</w:t>
      </w:r>
      <w:r w:rsidR="000B3CF2">
        <w:t>,</w:t>
      </w:r>
      <w:r w:rsidR="003000FC">
        <w:t xml:space="preserve"> is a </w:t>
      </w:r>
      <w:r w:rsidR="00BE2E92">
        <w:t>fully compatible</w:t>
      </w:r>
      <w:r w:rsidR="003000FC">
        <w:t xml:space="preserve"> </w:t>
      </w:r>
      <w:r w:rsidR="00BE2E92">
        <w:t>programming</w:t>
      </w:r>
      <w:r w:rsidR="003000FC">
        <w:t xml:space="preserve"> technique.</w:t>
      </w:r>
    </w:p>
    <w:p w14:paraId="3D656DA8" w14:textId="77777777" w:rsidR="00870F6F" w:rsidRDefault="00870F6F" w:rsidP="00D83F0B"/>
    <w:p w14:paraId="772C91DB" w14:textId="77777777" w:rsidR="00390B5A" w:rsidRDefault="00870F6F" w:rsidP="00390B5A">
      <w:pPr>
        <w:keepNext/>
        <w:jc w:val="center"/>
      </w:pPr>
      <w:r w:rsidRPr="00870F6F">
        <w:rPr>
          <w:noProof/>
        </w:rPr>
        <w:drawing>
          <wp:inline distT="0" distB="0" distL="0" distR="0" wp14:anchorId="7B92024B" wp14:editId="2B6EEAA3">
            <wp:extent cx="6080427" cy="1606381"/>
            <wp:effectExtent l="0" t="0" r="0" b="0"/>
            <wp:docPr id="979876609" name="Picture 9798766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09" name="Picture 979876609" descr="Graphical user interface, application&#10;&#10;Description automatically generated"/>
                    <pic:cNvPicPr/>
                  </pic:nvPicPr>
                  <pic:blipFill>
                    <a:blip r:embed="rId121"/>
                    <a:stretch>
                      <a:fillRect/>
                    </a:stretch>
                  </pic:blipFill>
                  <pic:spPr>
                    <a:xfrm>
                      <a:off x="0" y="0"/>
                      <a:ext cx="6086148" cy="1607892"/>
                    </a:xfrm>
                    <a:prstGeom prst="rect">
                      <a:avLst/>
                    </a:prstGeom>
                  </pic:spPr>
                </pic:pic>
              </a:graphicData>
            </a:graphic>
          </wp:inline>
        </w:drawing>
      </w:r>
    </w:p>
    <w:p w14:paraId="03E477DF" w14:textId="77777777" w:rsidR="000059ED" w:rsidRDefault="00390B5A" w:rsidP="00390B5A">
      <w:pPr>
        <w:pStyle w:val="Caption"/>
        <w:jc w:val="center"/>
      </w:pPr>
      <w:r>
        <w:t>Figure</w:t>
      </w:r>
      <w:r w:rsidR="00835F47">
        <w:t>-</w:t>
      </w:r>
      <w:r w:rsidR="004F37CE">
        <w:t>87</w:t>
      </w:r>
      <w:r>
        <w:t xml:space="preserve"> Async</w:t>
      </w:r>
      <w:r w:rsidR="00BE2E92">
        <w:t>-Await</w:t>
      </w:r>
    </w:p>
    <w:p w14:paraId="6ED75C7B" w14:textId="77777777" w:rsidR="00390B5A" w:rsidRPr="00390B5A" w:rsidRDefault="00390B5A" w:rsidP="00390B5A"/>
    <w:p w14:paraId="5703DCE8" w14:textId="77777777" w:rsidR="00F216A1" w:rsidRDefault="000E720C" w:rsidP="00C14E17">
      <w:pPr>
        <w:pStyle w:val="Heading3"/>
      </w:pPr>
      <w:bookmarkStart w:id="89" w:name="_Toc137611475"/>
      <w:r>
        <w:t>5.3.</w:t>
      </w:r>
      <w:r w:rsidR="00842EA9">
        <w:t>5</w:t>
      </w:r>
      <w:r>
        <w:t xml:space="preserve">. </w:t>
      </w:r>
      <w:r w:rsidR="00EF45EF">
        <w:t>Manipulating Audio</w:t>
      </w:r>
      <w:bookmarkEnd w:id="89"/>
    </w:p>
    <w:p w14:paraId="4A3EA4CB" w14:textId="77777777" w:rsidR="000038FB" w:rsidRDefault="000038FB" w:rsidP="000038FB"/>
    <w:p w14:paraId="6044EAE4" w14:textId="77777777" w:rsidR="000038FB" w:rsidRDefault="00FC1920" w:rsidP="000038FB">
      <w:r>
        <w:t>Every page that read</w:t>
      </w:r>
      <w:r w:rsidR="00114FDC">
        <w:t>s</w:t>
      </w:r>
      <w:r>
        <w:t xml:space="preserve"> the </w:t>
      </w:r>
      <w:r w:rsidR="00D32038">
        <w:t>controller's state</w:t>
      </w:r>
      <w:r>
        <w:t xml:space="preserve"> </w:t>
      </w:r>
      <w:r w:rsidR="00B1419D">
        <w:t>use</w:t>
      </w:r>
      <w:r w:rsidR="00114FDC">
        <w:t>s</w:t>
      </w:r>
      <w:r w:rsidR="00B1419D">
        <w:t xml:space="preserve"> controller event listener</w:t>
      </w:r>
      <w:r w:rsidR="00DE4520">
        <w:t>s,</w:t>
      </w:r>
      <w:r w:rsidR="00D32038">
        <w:t xml:space="preserve"> provid</w:t>
      </w:r>
      <w:r w:rsidR="00DE4520">
        <w:t>ing</w:t>
      </w:r>
      <w:r w:rsidR="00DB43BE">
        <w:t xml:space="preserve"> function calls that may be different for </w:t>
      </w:r>
      <w:r w:rsidR="00FB1EE7">
        <w:t>each</w:t>
      </w:r>
      <w:r w:rsidR="00DB43BE">
        <w:t xml:space="preserve"> page. </w:t>
      </w:r>
      <w:r w:rsidR="005F69D2">
        <w:t>T</w:t>
      </w:r>
      <w:r w:rsidR="00FB1EE7">
        <w:t xml:space="preserve">he Jam Session </w:t>
      </w:r>
      <w:r w:rsidR="00AA5ADD">
        <w:t xml:space="preserve">is all about making the instrument </w:t>
      </w:r>
      <w:r w:rsidR="002B5AF8">
        <w:t>play</w:t>
      </w:r>
      <w:r w:rsidR="00AA5ADD">
        <w:t xml:space="preserve"> audio </w:t>
      </w:r>
      <w:r w:rsidR="00AB1876">
        <w:t xml:space="preserve">when the user interacts with it </w:t>
      </w:r>
      <w:r w:rsidR="005F69D2">
        <w:t>and display</w:t>
      </w:r>
      <w:r w:rsidR="002B5AF8">
        <w:t>s these interactions on a neck board.</w:t>
      </w:r>
      <w:r w:rsidR="00993CC5">
        <w:t xml:space="preserve"> </w:t>
      </w:r>
      <w:r w:rsidR="003D12A8">
        <w:t>T</w:t>
      </w:r>
      <w:r w:rsidR="00993CC5">
        <w:t>he app registers</w:t>
      </w:r>
      <w:r w:rsidR="00920EB4">
        <w:t>/</w:t>
      </w:r>
      <w:r w:rsidR="00993CC5">
        <w:t xml:space="preserve">deregisters </w:t>
      </w:r>
      <w:r w:rsidR="003D12A8">
        <w:t>array</w:t>
      </w:r>
      <w:r w:rsidR="00920EB4">
        <w:t>s</w:t>
      </w:r>
      <w:r w:rsidR="003D12A8">
        <w:t xml:space="preserve"> of notes for each string</w:t>
      </w:r>
      <w:r w:rsidR="008031CF">
        <w:t>,</w:t>
      </w:r>
      <w:r w:rsidR="003D12A8">
        <w:t xml:space="preserve"> and the</w:t>
      </w:r>
      <w:r w:rsidR="00B3198C">
        <w:t xml:space="preserve"> </w:t>
      </w:r>
      <w:r w:rsidR="00B3198C" w:rsidRPr="00F77EE8">
        <w:rPr>
          <w:b/>
          <w:bCs/>
          <w:i/>
          <w:iCs/>
        </w:rPr>
        <w:t xml:space="preserve">highest </w:t>
      </w:r>
      <w:r w:rsidR="008747A7" w:rsidRPr="00F77EE8">
        <w:rPr>
          <w:b/>
          <w:bCs/>
          <w:i/>
          <w:iCs/>
        </w:rPr>
        <w:t>finger positions</w:t>
      </w:r>
      <w:r w:rsidR="00B3198C">
        <w:t xml:space="preserve"> </w:t>
      </w:r>
      <w:r w:rsidR="008031CF">
        <w:t xml:space="preserve">are </w:t>
      </w:r>
      <w:r w:rsidR="00B3198C">
        <w:t>played for strummed string</w:t>
      </w:r>
      <w:r w:rsidR="008747A7">
        <w:t>s</w:t>
      </w:r>
      <w:r w:rsidR="00B3198C">
        <w:t>.</w:t>
      </w:r>
    </w:p>
    <w:p w14:paraId="4EF4234A" w14:textId="77777777" w:rsidR="002B5AF8" w:rsidRDefault="002B5AF8" w:rsidP="000038FB"/>
    <w:p w14:paraId="06FAAE65" w14:textId="77777777" w:rsidR="008031CF" w:rsidRDefault="002B5AF8" w:rsidP="008031CF">
      <w:pPr>
        <w:keepNext/>
      </w:pPr>
      <w:r w:rsidRPr="002B5AF8">
        <w:rPr>
          <w:noProof/>
        </w:rPr>
        <w:drawing>
          <wp:inline distT="0" distB="0" distL="0" distR="0" wp14:anchorId="592C3E90" wp14:editId="116901DE">
            <wp:extent cx="6645910" cy="3212465"/>
            <wp:effectExtent l="0" t="0" r="2540" b="6985"/>
            <wp:docPr id="979876610" name="Picture 9798766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0" name="Picture 979876610" descr="Text&#10;&#10;Description automatically generated"/>
                    <pic:cNvPicPr/>
                  </pic:nvPicPr>
                  <pic:blipFill>
                    <a:blip r:embed="rId122"/>
                    <a:stretch>
                      <a:fillRect/>
                    </a:stretch>
                  </pic:blipFill>
                  <pic:spPr>
                    <a:xfrm>
                      <a:off x="0" y="0"/>
                      <a:ext cx="6645910" cy="3212465"/>
                    </a:xfrm>
                    <a:prstGeom prst="rect">
                      <a:avLst/>
                    </a:prstGeom>
                  </pic:spPr>
                </pic:pic>
              </a:graphicData>
            </a:graphic>
          </wp:inline>
        </w:drawing>
      </w:r>
    </w:p>
    <w:p w14:paraId="5A010A5E" w14:textId="77777777" w:rsidR="002B5AF8" w:rsidRDefault="008031CF" w:rsidP="008031CF">
      <w:pPr>
        <w:pStyle w:val="Caption"/>
        <w:jc w:val="center"/>
      </w:pPr>
      <w:r>
        <w:t>Figure-</w:t>
      </w:r>
      <w:r w:rsidR="004F37CE">
        <w:t>89</w:t>
      </w:r>
      <w:r>
        <w:t xml:space="preserve"> </w:t>
      </w:r>
      <w:r w:rsidR="00CE1356">
        <w:t>Callback Handling</w:t>
      </w:r>
    </w:p>
    <w:p w14:paraId="74F7A265" w14:textId="77777777" w:rsidR="000038FB" w:rsidRDefault="000038FB" w:rsidP="000038FB"/>
    <w:p w14:paraId="5B1DEC42" w14:textId="77777777" w:rsidR="00EE73CC" w:rsidRDefault="00A37892" w:rsidP="000038FB">
      <w:r>
        <w:t>The display</w:t>
      </w:r>
      <w:r w:rsidR="00FA6F64">
        <w:t xml:space="preserve"> and equaliser</w:t>
      </w:r>
      <w:r>
        <w:t xml:space="preserve"> </w:t>
      </w:r>
      <w:r w:rsidR="001B3C57">
        <w:t>are</w:t>
      </w:r>
      <w:r>
        <w:t xml:space="preserve"> d</w:t>
      </w:r>
      <w:r w:rsidR="0097418A">
        <w:t>y</w:t>
      </w:r>
      <w:r>
        <w:t>namically created when the page loads</w:t>
      </w:r>
      <w:r w:rsidR="00FA6F64">
        <w:t>. B</w:t>
      </w:r>
      <w:r w:rsidR="008171A1">
        <w:t xml:space="preserve">ecause </w:t>
      </w:r>
      <w:r w:rsidR="00FA6F64">
        <w:t>they</w:t>
      </w:r>
      <w:r w:rsidR="008171A1">
        <w:t xml:space="preserve"> consist of several hundred DOM elements, the</w:t>
      </w:r>
      <w:r w:rsidR="00FA6F64">
        <w:t>y</w:t>
      </w:r>
      <w:r w:rsidR="008171A1">
        <w:t xml:space="preserve"> are stored</w:t>
      </w:r>
      <w:r w:rsidR="0097418A">
        <w:t xml:space="preserve"> in the app </w:t>
      </w:r>
      <w:r w:rsidR="0097418A" w:rsidRPr="00F77EE8">
        <w:rPr>
          <w:b/>
          <w:bCs/>
          <w:i/>
          <w:iCs/>
        </w:rPr>
        <w:t>cache</w:t>
      </w:r>
      <w:r w:rsidR="0097418A">
        <w:t xml:space="preserve"> for fast lookup.</w:t>
      </w:r>
    </w:p>
    <w:p w14:paraId="25FD8BA7" w14:textId="77777777" w:rsidR="00A17A39" w:rsidRDefault="00A17A39" w:rsidP="000038FB"/>
    <w:p w14:paraId="0AE339D2" w14:textId="77777777" w:rsidR="005D47D1" w:rsidRDefault="005D47D1" w:rsidP="005D47D1">
      <w:pPr>
        <w:keepNext/>
      </w:pPr>
      <w:r w:rsidRPr="00A17A39">
        <w:rPr>
          <w:noProof/>
        </w:rPr>
        <w:drawing>
          <wp:inline distT="0" distB="0" distL="0" distR="0" wp14:anchorId="0479562D" wp14:editId="3DEBBC7D">
            <wp:extent cx="6627349" cy="906780"/>
            <wp:effectExtent l="0" t="0" r="2540" b="7620"/>
            <wp:docPr id="979876612" name="Picture 9798766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2" name="Picture 979876612" descr="Text&#10;&#10;Description automatically generated"/>
                    <pic:cNvPicPr/>
                  </pic:nvPicPr>
                  <pic:blipFill>
                    <a:blip r:embed="rId123"/>
                    <a:stretch>
                      <a:fillRect/>
                    </a:stretch>
                  </pic:blipFill>
                  <pic:spPr>
                    <a:xfrm>
                      <a:off x="0" y="0"/>
                      <a:ext cx="6684022" cy="914534"/>
                    </a:xfrm>
                    <a:prstGeom prst="rect">
                      <a:avLst/>
                    </a:prstGeom>
                  </pic:spPr>
                </pic:pic>
              </a:graphicData>
            </a:graphic>
          </wp:inline>
        </w:drawing>
      </w:r>
    </w:p>
    <w:p w14:paraId="4A2DF0F3" w14:textId="77777777" w:rsidR="005D47D1" w:rsidRDefault="005D47D1" w:rsidP="005D47D1">
      <w:pPr>
        <w:pStyle w:val="Caption"/>
        <w:jc w:val="center"/>
      </w:pPr>
      <w:r>
        <w:t>Figure</w:t>
      </w:r>
      <w:r w:rsidR="00340A75">
        <w:t>-</w:t>
      </w:r>
      <w:r w:rsidR="002005E5">
        <w:t>90</w:t>
      </w:r>
      <w:r>
        <w:t xml:space="preserve"> Caching</w:t>
      </w:r>
    </w:p>
    <w:p w14:paraId="5F8174F0" w14:textId="77777777" w:rsidR="005D47D1" w:rsidRDefault="005D47D1" w:rsidP="000038FB"/>
    <w:p w14:paraId="04701327" w14:textId="77777777" w:rsidR="002C42A0" w:rsidRDefault="007C47E4" w:rsidP="000038FB">
      <w:r>
        <w:t>S</w:t>
      </w:r>
      <w:r w:rsidR="009A663B">
        <w:t xml:space="preserve">trum </w:t>
      </w:r>
      <w:r w:rsidR="00297CA7">
        <w:t>action</w:t>
      </w:r>
      <w:r w:rsidR="00CB51F3">
        <w:t>s</w:t>
      </w:r>
      <w:r w:rsidR="00297CA7">
        <w:t xml:space="preserve"> </w:t>
      </w:r>
      <w:r w:rsidR="00B05307">
        <w:t>activate</w:t>
      </w:r>
      <w:r w:rsidR="009A663B">
        <w:t xml:space="preserve"> interval timers on the equali</w:t>
      </w:r>
      <w:r w:rsidR="007B3750">
        <w:t>s</w:t>
      </w:r>
      <w:r w:rsidR="009A663B">
        <w:t>er component</w:t>
      </w:r>
      <w:r w:rsidR="00B05307">
        <w:t xml:space="preserve"> to animate the </w:t>
      </w:r>
      <w:r w:rsidR="00B05307" w:rsidRPr="00364969">
        <w:rPr>
          <w:b/>
          <w:bCs/>
          <w:i/>
          <w:iCs/>
        </w:rPr>
        <w:t>stereo</w:t>
      </w:r>
      <w:r w:rsidR="00A30EEA" w:rsidRPr="00364969">
        <w:rPr>
          <w:b/>
          <w:bCs/>
          <w:i/>
          <w:iCs/>
        </w:rPr>
        <w:t>-</w:t>
      </w:r>
      <w:r w:rsidR="00B05307" w:rsidRPr="00364969">
        <w:rPr>
          <w:b/>
          <w:bCs/>
          <w:i/>
          <w:iCs/>
        </w:rPr>
        <w:t xml:space="preserve">style </w:t>
      </w:r>
      <w:r w:rsidR="0028016A" w:rsidRPr="00364969">
        <w:rPr>
          <w:b/>
          <w:bCs/>
          <w:i/>
          <w:iCs/>
        </w:rPr>
        <w:t>interface</w:t>
      </w:r>
      <w:r w:rsidR="00B05307">
        <w:t>.</w:t>
      </w:r>
      <w:r w:rsidR="00F80570">
        <w:t xml:space="preserve"> </w:t>
      </w:r>
      <w:r w:rsidR="00FA597F">
        <w:t>E</w:t>
      </w:r>
      <w:r w:rsidR="00F80570">
        <w:t xml:space="preserve">ach note beat column has a counter associated, </w:t>
      </w:r>
      <w:r w:rsidR="004419E6">
        <w:t>set to 2000ms to reach the top</w:t>
      </w:r>
      <w:r w:rsidR="00DA379E">
        <w:t xml:space="preserve"> and 500ms to drop</w:t>
      </w:r>
      <w:r w:rsidR="004419E6">
        <w:t>.</w:t>
      </w:r>
      <w:r w:rsidR="00DA379E">
        <w:t xml:space="preserve"> </w:t>
      </w:r>
    </w:p>
    <w:p w14:paraId="5A9B6B39" w14:textId="77777777" w:rsidR="002C42A0" w:rsidRDefault="002C42A0" w:rsidP="000038FB"/>
    <w:p w14:paraId="176D626B" w14:textId="77777777" w:rsidR="005D47D1" w:rsidRDefault="00DA379E" w:rsidP="000038FB">
      <w:r>
        <w:t xml:space="preserve">These </w:t>
      </w:r>
      <w:r w:rsidR="00B66744">
        <w:t xml:space="preserve">individual </w:t>
      </w:r>
      <w:r w:rsidR="00D2084E">
        <w:t xml:space="preserve">interval </w:t>
      </w:r>
      <w:r>
        <w:t>cycles</w:t>
      </w:r>
      <w:r w:rsidR="00D2084E">
        <w:t xml:space="preserve"> may be safely interrupted</w:t>
      </w:r>
      <w:r w:rsidR="00112DA1">
        <w:t xml:space="preserve"> with new st</w:t>
      </w:r>
      <w:r w:rsidR="005911B2">
        <w:t>rum</w:t>
      </w:r>
      <w:r w:rsidR="00112DA1">
        <w:t xml:space="preserve"> actions, </w:t>
      </w:r>
      <w:r w:rsidR="008809DE">
        <w:t>resetting timer</w:t>
      </w:r>
      <w:r w:rsidR="00364969">
        <w:t>s</w:t>
      </w:r>
      <w:r w:rsidR="008809DE">
        <w:t xml:space="preserve"> and clearing </w:t>
      </w:r>
      <w:r w:rsidR="00B34C28">
        <w:t>previous interval function</w:t>
      </w:r>
      <w:r w:rsidR="00364969">
        <w:t>s</w:t>
      </w:r>
      <w:r w:rsidR="00B34C28">
        <w:t xml:space="preserve"> from memory.</w:t>
      </w:r>
    </w:p>
    <w:p w14:paraId="5A656E3F" w14:textId="77777777" w:rsidR="004419E6" w:rsidRDefault="004419E6" w:rsidP="000038FB"/>
    <w:p w14:paraId="00435CC1" w14:textId="77777777" w:rsidR="008F5D51" w:rsidRDefault="008F5D51" w:rsidP="000038FB"/>
    <w:p w14:paraId="334A00E0" w14:textId="77777777" w:rsidR="004A1CB3" w:rsidRDefault="004A1CB3" w:rsidP="004A1CB3">
      <w:pPr>
        <w:keepNext/>
      </w:pPr>
      <w:r w:rsidRPr="004A1CB3">
        <w:rPr>
          <w:noProof/>
        </w:rPr>
        <w:drawing>
          <wp:inline distT="0" distB="0" distL="0" distR="0" wp14:anchorId="17AACD79" wp14:editId="0E994811">
            <wp:extent cx="6645910" cy="3108960"/>
            <wp:effectExtent l="0" t="0" r="2540" b="0"/>
            <wp:docPr id="979876614" name="Picture 9798766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4" name="Picture 979876614" descr="Text&#10;&#10;Description automatically generated with medium confidence"/>
                    <pic:cNvPicPr/>
                  </pic:nvPicPr>
                  <pic:blipFill>
                    <a:blip r:embed="rId124"/>
                    <a:stretch>
                      <a:fillRect/>
                    </a:stretch>
                  </pic:blipFill>
                  <pic:spPr>
                    <a:xfrm>
                      <a:off x="0" y="0"/>
                      <a:ext cx="6645910" cy="3108960"/>
                    </a:xfrm>
                    <a:prstGeom prst="rect">
                      <a:avLst/>
                    </a:prstGeom>
                  </pic:spPr>
                </pic:pic>
              </a:graphicData>
            </a:graphic>
          </wp:inline>
        </w:drawing>
      </w:r>
    </w:p>
    <w:p w14:paraId="39106406" w14:textId="77777777" w:rsidR="00A30EEA" w:rsidRDefault="004A1CB3" w:rsidP="004A1CB3">
      <w:pPr>
        <w:pStyle w:val="Caption"/>
        <w:jc w:val="center"/>
      </w:pPr>
      <w:r>
        <w:t>Figure</w:t>
      </w:r>
      <w:r w:rsidR="00340A75">
        <w:t>-</w:t>
      </w:r>
      <w:r w:rsidR="002005E5">
        <w:t>91</w:t>
      </w:r>
      <w:r>
        <w:t xml:space="preserve"> Equaliser</w:t>
      </w:r>
    </w:p>
    <w:p w14:paraId="44DA0974" w14:textId="77777777" w:rsidR="004A1CB3" w:rsidRDefault="004A1CB3" w:rsidP="004A1CB3"/>
    <w:p w14:paraId="7BA987B8" w14:textId="77777777" w:rsidR="00CB691C" w:rsidRDefault="00E605F5" w:rsidP="004A1CB3">
      <w:r>
        <w:t>E</w:t>
      </w:r>
      <w:r w:rsidR="00742BD4">
        <w:t xml:space="preserve">ach </w:t>
      </w:r>
      <w:r w:rsidRPr="00311C4B">
        <w:rPr>
          <w:b/>
          <w:bCs/>
          <w:i/>
          <w:iCs/>
        </w:rPr>
        <w:t>development iteration</w:t>
      </w:r>
      <w:r>
        <w:t xml:space="preserve"> appends </w:t>
      </w:r>
      <w:r w:rsidR="008C4914">
        <w:t xml:space="preserve">the </w:t>
      </w:r>
      <w:r>
        <w:t>layout</w:t>
      </w:r>
      <w:r w:rsidR="008C4914">
        <w:t xml:space="preserve"> strengthening the educational aspect of Jam Sessions</w:t>
      </w:r>
      <w:r w:rsidR="001F681B">
        <w:t>,</w:t>
      </w:r>
      <w:r w:rsidR="009923D7">
        <w:t xml:space="preserve"> </w:t>
      </w:r>
      <w:r w:rsidR="00173FAA">
        <w:t xml:space="preserve">such as </w:t>
      </w:r>
      <w:r w:rsidR="00FF437F">
        <w:t xml:space="preserve">the guitar neck </w:t>
      </w:r>
      <w:r w:rsidR="00592BA9">
        <w:t>or</w:t>
      </w:r>
      <w:r w:rsidR="00D87FAF">
        <w:t xml:space="preserve"> equaliser</w:t>
      </w:r>
      <w:r w:rsidR="00341AA3">
        <w:t xml:space="preserve">, which are improved to show </w:t>
      </w:r>
      <w:r w:rsidR="00341AA3" w:rsidRPr="00311C4B">
        <w:rPr>
          <w:b/>
          <w:bCs/>
          <w:i/>
          <w:iCs/>
        </w:rPr>
        <w:t>annotations</w:t>
      </w:r>
      <w:r w:rsidR="00341AA3">
        <w:t xml:space="preserve">, </w:t>
      </w:r>
      <w:r w:rsidR="00341AA3" w:rsidRPr="00311C4B">
        <w:rPr>
          <w:b/>
          <w:bCs/>
          <w:i/>
          <w:iCs/>
        </w:rPr>
        <w:t>colour-coded strings</w:t>
      </w:r>
      <w:r w:rsidR="00341AA3">
        <w:t xml:space="preserve"> for consistency and react visually to strum events</w:t>
      </w:r>
      <w:r w:rsidR="00393B16">
        <w:t xml:space="preserve"> by </w:t>
      </w:r>
      <w:r w:rsidR="00592BA9" w:rsidRPr="00311C4B">
        <w:rPr>
          <w:b/>
          <w:bCs/>
          <w:i/>
          <w:iCs/>
        </w:rPr>
        <w:t>highlights</w:t>
      </w:r>
      <w:r w:rsidR="00592BA9">
        <w:t>.</w:t>
      </w:r>
    </w:p>
    <w:p w14:paraId="31C8A338" w14:textId="77777777" w:rsidR="00CB691C" w:rsidRDefault="00CB691C" w:rsidP="004A1CB3"/>
    <w:p w14:paraId="792A5B1B" w14:textId="77777777" w:rsidR="009B441A" w:rsidRDefault="006A73DD" w:rsidP="009B441A">
      <w:pPr>
        <w:keepNext/>
      </w:pPr>
      <w:r w:rsidRPr="006A73DD">
        <w:rPr>
          <w:noProof/>
        </w:rPr>
        <w:lastRenderedPageBreak/>
        <w:drawing>
          <wp:inline distT="0" distB="0" distL="0" distR="0" wp14:anchorId="296E74FE" wp14:editId="0D8AEC53">
            <wp:extent cx="6645910" cy="3738245"/>
            <wp:effectExtent l="0" t="0" r="2540" b="0"/>
            <wp:docPr id="979876615" name="Picture 9798766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5" name="Picture 979876615" descr="A screenshot of a computer&#10;&#10;Description automatically generated with medium confidence"/>
                    <pic:cNvPicPr/>
                  </pic:nvPicPr>
                  <pic:blipFill>
                    <a:blip r:embed="rId125"/>
                    <a:stretch>
                      <a:fillRect/>
                    </a:stretch>
                  </pic:blipFill>
                  <pic:spPr>
                    <a:xfrm>
                      <a:off x="0" y="0"/>
                      <a:ext cx="6645910" cy="3738245"/>
                    </a:xfrm>
                    <a:prstGeom prst="rect">
                      <a:avLst/>
                    </a:prstGeom>
                  </pic:spPr>
                </pic:pic>
              </a:graphicData>
            </a:graphic>
          </wp:inline>
        </w:drawing>
      </w:r>
    </w:p>
    <w:p w14:paraId="68F60AC0" w14:textId="77777777" w:rsidR="00886F95" w:rsidRDefault="009B441A" w:rsidP="009B441A">
      <w:pPr>
        <w:pStyle w:val="Caption"/>
        <w:jc w:val="center"/>
      </w:pPr>
      <w:r>
        <w:t>Figure</w:t>
      </w:r>
      <w:r w:rsidR="00010609">
        <w:t>-</w:t>
      </w:r>
      <w:r w:rsidR="002005E5">
        <w:t>92</w:t>
      </w:r>
      <w:r>
        <w:t xml:space="preserve"> </w:t>
      </w:r>
      <w:r w:rsidR="00010609">
        <w:t>J</w:t>
      </w:r>
      <w:r>
        <w:t>am</w:t>
      </w:r>
    </w:p>
    <w:p w14:paraId="42074FFA" w14:textId="77777777" w:rsidR="00A17A39" w:rsidRPr="000038FB" w:rsidRDefault="00A17A39" w:rsidP="000038FB"/>
    <w:p w14:paraId="2D93F6B3" w14:textId="77777777" w:rsidR="00C0519C" w:rsidRDefault="00CB7A50" w:rsidP="00C0519C">
      <w:pPr>
        <w:pStyle w:val="Heading3"/>
      </w:pPr>
      <w:bookmarkStart w:id="90" w:name="_Toc137611476"/>
      <w:r>
        <w:t>5.3.</w:t>
      </w:r>
      <w:r w:rsidR="00842EA9">
        <w:t>6</w:t>
      </w:r>
      <w:r>
        <w:t xml:space="preserve">. </w:t>
      </w:r>
      <w:r w:rsidR="00B73F8B">
        <w:t>Chord</w:t>
      </w:r>
      <w:r w:rsidR="004424F3">
        <w:t>s</w:t>
      </w:r>
      <w:bookmarkEnd w:id="90"/>
    </w:p>
    <w:p w14:paraId="206BF271" w14:textId="77777777" w:rsidR="003465D6" w:rsidRDefault="003465D6" w:rsidP="003465D6"/>
    <w:p w14:paraId="6840A27A" w14:textId="77777777" w:rsidR="003465D6" w:rsidRDefault="003465D6" w:rsidP="003465D6">
      <w:r>
        <w:t xml:space="preserve">We must apply an efficient lookup to filter finger position arrays efficiently. Our chord list (+120000 items) is eventually stored as an object with position names as keys </w:t>
      </w:r>
      <w:r w:rsidR="007B47CB">
        <w:t xml:space="preserve">and </w:t>
      </w:r>
      <w:r>
        <w:t>variation</w:t>
      </w:r>
      <w:r w:rsidR="007B47CB">
        <w:t xml:space="preserve"> arrays</w:t>
      </w:r>
      <w:r>
        <w:t xml:space="preserve"> as properties. This type of </w:t>
      </w:r>
      <w:r w:rsidRPr="00144560">
        <w:rPr>
          <w:b/>
          <w:bCs/>
          <w:i/>
          <w:iCs/>
        </w:rPr>
        <w:t>object structuring</w:t>
      </w:r>
      <w:r>
        <w:t xml:space="preserve"> means we may look up the items by key, which is faster and more memory efficient than array </w:t>
      </w:r>
      <w:r w:rsidR="002A2C8C">
        <w:t>iterations</w:t>
      </w:r>
      <w:r>
        <w:t>.</w:t>
      </w:r>
    </w:p>
    <w:p w14:paraId="12A622D3" w14:textId="77777777" w:rsidR="003465D6" w:rsidRDefault="003465D6" w:rsidP="003465D6"/>
    <w:p w14:paraId="0A92BFD6" w14:textId="77777777" w:rsidR="003465D6" w:rsidRDefault="003465D6" w:rsidP="003465D6">
      <w:pPr>
        <w:keepNext/>
      </w:pPr>
      <w:r w:rsidRPr="00405203">
        <w:rPr>
          <w:noProof/>
        </w:rPr>
        <w:drawing>
          <wp:inline distT="0" distB="0" distL="0" distR="0" wp14:anchorId="2598DA89" wp14:editId="74047DF4">
            <wp:extent cx="6645910" cy="1802765"/>
            <wp:effectExtent l="0" t="0" r="2540" b="6985"/>
            <wp:docPr id="979876620" name="Picture 9798766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0" name="Picture 979876620" descr="Text&#10;&#10;Description automatically generated with medium confidence"/>
                    <pic:cNvPicPr/>
                  </pic:nvPicPr>
                  <pic:blipFill>
                    <a:blip r:embed="rId126"/>
                    <a:stretch>
                      <a:fillRect/>
                    </a:stretch>
                  </pic:blipFill>
                  <pic:spPr>
                    <a:xfrm>
                      <a:off x="0" y="0"/>
                      <a:ext cx="6645910" cy="1802765"/>
                    </a:xfrm>
                    <a:prstGeom prst="rect">
                      <a:avLst/>
                    </a:prstGeom>
                  </pic:spPr>
                </pic:pic>
              </a:graphicData>
            </a:graphic>
          </wp:inline>
        </w:drawing>
      </w:r>
    </w:p>
    <w:p w14:paraId="3AD63DA6" w14:textId="77777777" w:rsidR="003465D6" w:rsidRDefault="003465D6" w:rsidP="003465D6">
      <w:pPr>
        <w:pStyle w:val="Caption"/>
        <w:jc w:val="center"/>
      </w:pPr>
      <w:r>
        <w:t>Figure-</w:t>
      </w:r>
      <w:r w:rsidR="002005E5">
        <w:t>93</w:t>
      </w:r>
      <w:r>
        <w:t xml:space="preserve"> Filter Chords</w:t>
      </w:r>
    </w:p>
    <w:p w14:paraId="4807D907" w14:textId="77777777" w:rsidR="003465D6" w:rsidRPr="003465D6" w:rsidRDefault="003465D6" w:rsidP="003465D6"/>
    <w:p w14:paraId="701DC592" w14:textId="77777777" w:rsidR="00C358BF" w:rsidRDefault="00C358BF" w:rsidP="00A56F55">
      <w:r>
        <w:t xml:space="preserve">Now that we have our finger position variations array, we </w:t>
      </w:r>
      <w:r w:rsidR="00723BBD">
        <w:t xml:space="preserve">may </w:t>
      </w:r>
      <w:r w:rsidR="00357982" w:rsidRPr="00723BBD">
        <w:rPr>
          <w:b/>
          <w:bCs/>
          <w:i/>
          <w:iCs/>
        </w:rPr>
        <w:t>construct cards dynamically</w:t>
      </w:r>
      <w:r>
        <w:t>.</w:t>
      </w:r>
      <w:r w:rsidR="00767552">
        <w:t xml:space="preserve"> </w:t>
      </w:r>
      <w:r w:rsidR="00385138">
        <w:t>As these components may be placed in several</w:t>
      </w:r>
      <w:r w:rsidR="006E6F1F">
        <w:t xml:space="preserve"> different fret h</w:t>
      </w:r>
      <w:r w:rsidR="00D26190">
        <w:t>e</w:t>
      </w:r>
      <w:r w:rsidR="006E6F1F">
        <w:t>ight</w:t>
      </w:r>
      <w:r w:rsidR="00D26190">
        <w:t>s</w:t>
      </w:r>
      <w:r w:rsidR="006E6F1F">
        <w:t xml:space="preserve">, </w:t>
      </w:r>
      <w:r w:rsidR="000F1D57">
        <w:t>we must</w:t>
      </w:r>
      <w:r w:rsidR="006E6F1F">
        <w:t xml:space="preserve"> </w:t>
      </w:r>
      <w:r w:rsidR="00F639E8">
        <w:t xml:space="preserve">also </w:t>
      </w:r>
      <w:r w:rsidR="006E6F1F">
        <w:t>calcula</w:t>
      </w:r>
      <w:r w:rsidR="00F639E8">
        <w:t>te</w:t>
      </w:r>
      <w:r w:rsidR="004B09BE">
        <w:t xml:space="preserve"> our starting positions:</w:t>
      </w:r>
    </w:p>
    <w:p w14:paraId="41315EAF" w14:textId="77777777" w:rsidR="000F1D57" w:rsidRDefault="000F1D57" w:rsidP="00A56F55"/>
    <w:p w14:paraId="1E0A481A" w14:textId="77777777" w:rsidR="004B09BE" w:rsidRDefault="004B09BE" w:rsidP="00A56F55"/>
    <w:p w14:paraId="0B7CCFD6" w14:textId="77777777" w:rsidR="00E4155A" w:rsidRDefault="00E4155A" w:rsidP="00A56F55"/>
    <w:p w14:paraId="4E3DF5AB" w14:textId="77777777" w:rsidR="00871C1E" w:rsidRDefault="000B1DB9" w:rsidP="00871C1E">
      <w:pPr>
        <w:keepNext/>
        <w:jc w:val="center"/>
      </w:pPr>
      <w:r>
        <w:rPr>
          <w:noProof/>
        </w:rPr>
        <w:drawing>
          <wp:inline distT="0" distB="0" distL="0" distR="0" wp14:anchorId="6B60DEB7" wp14:editId="7E4D1407">
            <wp:extent cx="6702369" cy="3252563"/>
            <wp:effectExtent l="0" t="0" r="0" b="5080"/>
            <wp:docPr id="979876622" name="Picture 9798766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2" name="Picture 979876622" descr="Diagram&#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6732745" cy="3267304"/>
                    </a:xfrm>
                    <a:prstGeom prst="rect">
                      <a:avLst/>
                    </a:prstGeom>
                  </pic:spPr>
                </pic:pic>
              </a:graphicData>
            </a:graphic>
          </wp:inline>
        </w:drawing>
      </w:r>
    </w:p>
    <w:p w14:paraId="3A06926A" w14:textId="77777777" w:rsidR="000B1DB9" w:rsidRDefault="00871C1E" w:rsidP="00871C1E">
      <w:pPr>
        <w:pStyle w:val="Caption"/>
        <w:jc w:val="center"/>
      </w:pPr>
      <w:r>
        <w:t>Figure</w:t>
      </w:r>
      <w:r w:rsidR="00010609">
        <w:t>-</w:t>
      </w:r>
      <w:r w:rsidR="002005E5">
        <w:t>94</w:t>
      </w:r>
      <w:r>
        <w:t xml:space="preserve"> Chord</w:t>
      </w:r>
      <w:r w:rsidR="008C5042">
        <w:t>-</w:t>
      </w:r>
      <w:r>
        <w:t>Card Design</w:t>
      </w:r>
    </w:p>
    <w:p w14:paraId="292BB890" w14:textId="77777777" w:rsidR="00871C1E" w:rsidRDefault="00871C1E" w:rsidP="00871C1E"/>
    <w:p w14:paraId="0D542DCE" w14:textId="77777777" w:rsidR="00871C1E" w:rsidRPr="00871C1E" w:rsidRDefault="00E4155A" w:rsidP="00871C1E">
      <w:r>
        <w:rPr>
          <w:b/>
          <w:bCs/>
          <w:i/>
          <w:iCs/>
        </w:rPr>
        <w:t>Ba</w:t>
      </w:r>
      <w:r w:rsidR="007342F9" w:rsidRPr="00144560">
        <w:rPr>
          <w:b/>
          <w:bCs/>
          <w:i/>
          <w:iCs/>
        </w:rPr>
        <w:t>rre chords</w:t>
      </w:r>
      <w:r w:rsidR="007342F9">
        <w:t xml:space="preserve"> have multiple locations on the neck</w:t>
      </w:r>
      <w:r w:rsidR="00933991">
        <w:t xml:space="preserve"> and require special attention. </w:t>
      </w:r>
      <w:r w:rsidR="00DE7623">
        <w:t>We may identify and display multiple barre touches by calculating consecutive fret position occurrences within c</w:t>
      </w:r>
      <w:r w:rsidR="00E12277">
        <w:t>h</w:t>
      </w:r>
      <w:r w:rsidR="00DE7623">
        <w:t>ord</w:t>
      </w:r>
      <w:r w:rsidR="00E12277">
        <w:t>s</w:t>
      </w:r>
      <w:r w:rsidR="00927152">
        <w:t>.</w:t>
      </w:r>
    </w:p>
    <w:p w14:paraId="716DE1DE" w14:textId="77777777" w:rsidR="000B1DB9" w:rsidRDefault="000B1DB9" w:rsidP="00A56F55"/>
    <w:p w14:paraId="1F7EFE08" w14:textId="77777777" w:rsidR="0023414B" w:rsidRDefault="00A56F55" w:rsidP="0023414B">
      <w:pPr>
        <w:keepNext/>
      </w:pPr>
      <w:r w:rsidRPr="00A56F55">
        <w:rPr>
          <w:noProof/>
        </w:rPr>
        <w:drawing>
          <wp:inline distT="0" distB="0" distL="0" distR="0" wp14:anchorId="6E0652FE" wp14:editId="03AABD42">
            <wp:extent cx="6645910" cy="2600325"/>
            <wp:effectExtent l="0" t="0" r="2540" b="9525"/>
            <wp:docPr id="979876621" name="Picture 9798766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1" name="Picture 979876621" descr="Text&#10;&#10;Description automatically generated"/>
                    <pic:cNvPicPr/>
                  </pic:nvPicPr>
                  <pic:blipFill>
                    <a:blip r:embed="rId128"/>
                    <a:stretch>
                      <a:fillRect/>
                    </a:stretch>
                  </pic:blipFill>
                  <pic:spPr>
                    <a:xfrm>
                      <a:off x="0" y="0"/>
                      <a:ext cx="6645910" cy="2600325"/>
                    </a:xfrm>
                    <a:prstGeom prst="rect">
                      <a:avLst/>
                    </a:prstGeom>
                  </pic:spPr>
                </pic:pic>
              </a:graphicData>
            </a:graphic>
          </wp:inline>
        </w:drawing>
      </w:r>
    </w:p>
    <w:p w14:paraId="65E44076" w14:textId="77777777" w:rsidR="00A56F55" w:rsidRPr="008903F0" w:rsidRDefault="0023414B" w:rsidP="0023414B">
      <w:pPr>
        <w:pStyle w:val="Caption"/>
        <w:jc w:val="center"/>
        <w:rPr>
          <w:b w:val="0"/>
          <w:bCs/>
        </w:rPr>
      </w:pPr>
      <w:r>
        <w:t>Figure</w:t>
      </w:r>
      <w:r w:rsidR="00010609">
        <w:t>-</w:t>
      </w:r>
      <w:r w:rsidR="002005E5">
        <w:t>95</w:t>
      </w:r>
      <w:r>
        <w:t xml:space="preserve"> </w:t>
      </w:r>
      <w:r w:rsidR="002C3233">
        <w:t>Barres</w:t>
      </w:r>
      <w:r w:rsidR="008903F0">
        <w:t xml:space="preserve"> </w:t>
      </w:r>
      <w:r w:rsidR="008903F0">
        <w:rPr>
          <w:b w:val="0"/>
          <w:bCs/>
        </w:rPr>
        <w:t>(chords.js)</w:t>
      </w:r>
    </w:p>
    <w:p w14:paraId="0089DA9E" w14:textId="77777777" w:rsidR="00E96B52" w:rsidRDefault="00E96B52" w:rsidP="00910117"/>
    <w:p w14:paraId="43949A84" w14:textId="77777777" w:rsidR="000F1D57" w:rsidRDefault="000F1D57" w:rsidP="000F1D57">
      <w:r>
        <w:t xml:space="preserve">The chord page </w:t>
      </w:r>
      <w:r w:rsidR="00A97248">
        <w:t>has</w:t>
      </w:r>
      <w:r>
        <w:t xml:space="preserve"> two main parts: a card list and </w:t>
      </w:r>
      <w:r w:rsidR="00A97248">
        <w:t xml:space="preserve">a </w:t>
      </w:r>
      <w:r>
        <w:t>signature</w:t>
      </w:r>
      <w:r w:rsidR="00A97248">
        <w:t xml:space="preserve"> section with </w:t>
      </w:r>
      <w:r>
        <w:t xml:space="preserve">note, base and type </w:t>
      </w:r>
      <w:r w:rsidR="00A97248">
        <w:t>filters</w:t>
      </w:r>
      <w:r>
        <w:t xml:space="preserve">. </w:t>
      </w:r>
      <w:r w:rsidR="00A97248">
        <w:t>U</w:t>
      </w:r>
      <w:r>
        <w:t>ser</w:t>
      </w:r>
      <w:r w:rsidR="00A97248">
        <w:t>s</w:t>
      </w:r>
      <w:r>
        <w:t xml:space="preserve"> may search for chords and finger positions and play chord cards. </w:t>
      </w:r>
    </w:p>
    <w:p w14:paraId="36F89FDC" w14:textId="77777777" w:rsidR="00C4229A" w:rsidRDefault="00C4229A" w:rsidP="000F1D57"/>
    <w:p w14:paraId="7B197B0F" w14:textId="77777777" w:rsidR="00C4229A" w:rsidRDefault="00C4229A" w:rsidP="000F1D57"/>
    <w:p w14:paraId="1B92DADF" w14:textId="77777777" w:rsidR="00C4229A" w:rsidRDefault="00C4229A" w:rsidP="000F1D57"/>
    <w:p w14:paraId="6BE3708E" w14:textId="77777777" w:rsidR="000F1D57" w:rsidRDefault="000F1D57" w:rsidP="000F1D57">
      <w:r w:rsidRPr="008A609E">
        <w:rPr>
          <w:noProof/>
        </w:rPr>
        <w:drawing>
          <wp:inline distT="0" distB="0" distL="0" distR="0" wp14:anchorId="482B3E81" wp14:editId="3E09B72D">
            <wp:extent cx="6645910" cy="3738245"/>
            <wp:effectExtent l="0" t="0" r="2540" b="0"/>
            <wp:docPr id="979876616" name="Picture 9798766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6" name="Picture 979876616" descr="A picture containing graphical user interface&#10;&#10;Description automatically generated"/>
                    <pic:cNvPicPr/>
                  </pic:nvPicPr>
                  <pic:blipFill>
                    <a:blip r:embed="rId129"/>
                    <a:stretch>
                      <a:fillRect/>
                    </a:stretch>
                  </pic:blipFill>
                  <pic:spPr>
                    <a:xfrm>
                      <a:off x="0" y="0"/>
                      <a:ext cx="6645910" cy="3738245"/>
                    </a:xfrm>
                    <a:prstGeom prst="rect">
                      <a:avLst/>
                    </a:prstGeom>
                  </pic:spPr>
                </pic:pic>
              </a:graphicData>
            </a:graphic>
          </wp:inline>
        </w:drawing>
      </w:r>
    </w:p>
    <w:p w14:paraId="0F61E5BC" w14:textId="77777777" w:rsidR="000F1D57" w:rsidRDefault="000F1D57" w:rsidP="000F1D57">
      <w:pPr>
        <w:pStyle w:val="Caption"/>
        <w:jc w:val="center"/>
      </w:pPr>
      <w:r>
        <w:t>Figure-</w:t>
      </w:r>
      <w:r w:rsidR="002005E5">
        <w:t>96</w:t>
      </w:r>
      <w:r>
        <w:t xml:space="preserve"> Chords</w:t>
      </w:r>
    </w:p>
    <w:p w14:paraId="39B7115F" w14:textId="77777777" w:rsidR="000F1D57" w:rsidRDefault="000F1D57" w:rsidP="00910117"/>
    <w:p w14:paraId="3F224C91" w14:textId="77777777" w:rsidR="00DE6694" w:rsidRPr="00910117" w:rsidRDefault="00DE6694" w:rsidP="00910117"/>
    <w:p w14:paraId="21E03576" w14:textId="77777777" w:rsidR="001B4AD6" w:rsidRDefault="00675D8C" w:rsidP="001B4AD6">
      <w:pPr>
        <w:pStyle w:val="Heading3"/>
      </w:pPr>
      <w:bookmarkStart w:id="91" w:name="_Toc137611477"/>
      <w:r>
        <w:t>5.3.</w:t>
      </w:r>
      <w:r w:rsidR="00842EA9">
        <w:t>7</w:t>
      </w:r>
      <w:r>
        <w:t xml:space="preserve">. </w:t>
      </w:r>
      <w:r w:rsidR="003F0916">
        <w:t>Music Studio</w:t>
      </w:r>
      <w:bookmarkEnd w:id="91"/>
    </w:p>
    <w:p w14:paraId="316FC117" w14:textId="77777777" w:rsidR="00FA4784" w:rsidRDefault="00FA4784" w:rsidP="00A9058E"/>
    <w:p w14:paraId="274F654D" w14:textId="77777777" w:rsidR="00577FCB" w:rsidRDefault="00FA4784" w:rsidP="00A97248">
      <w:r>
        <w:t xml:space="preserve">The tablature </w:t>
      </w:r>
      <w:r w:rsidR="00B01006">
        <w:t xml:space="preserve">component is the most </w:t>
      </w:r>
      <w:r w:rsidR="003B2BEB">
        <w:t>time-consuming</w:t>
      </w:r>
      <w:r w:rsidR="00B01006">
        <w:t xml:space="preserve"> </w:t>
      </w:r>
      <w:r w:rsidR="00D224EA">
        <w:t xml:space="preserve">software </w:t>
      </w:r>
      <w:r w:rsidR="007553D1">
        <w:t>module</w:t>
      </w:r>
      <w:r w:rsidR="00B01006">
        <w:t xml:space="preserve"> </w:t>
      </w:r>
      <w:r w:rsidR="003B2BEB">
        <w:t>to develop</w:t>
      </w:r>
      <w:r w:rsidR="00B01006">
        <w:t xml:space="preserve">, and </w:t>
      </w:r>
      <w:r w:rsidR="006E76E5">
        <w:t xml:space="preserve">commercial </w:t>
      </w:r>
      <w:r w:rsidR="00190F55">
        <w:t>solution</w:t>
      </w:r>
      <w:r w:rsidR="005B5389">
        <w:t>s</w:t>
      </w:r>
      <w:r w:rsidR="00190F55">
        <w:t xml:space="preserve"> would require additional months</w:t>
      </w:r>
      <w:r w:rsidR="00366A99">
        <w:t xml:space="preserve"> of work. However, for the prototype</w:t>
      </w:r>
      <w:r w:rsidR="00E170FC">
        <w:t>,</w:t>
      </w:r>
      <w:r w:rsidR="00366A99">
        <w:t xml:space="preserve"> we covered every </w:t>
      </w:r>
      <w:r w:rsidR="00770E2E">
        <w:t>fundamental feature</w:t>
      </w:r>
      <w:r w:rsidR="00E170FC">
        <w:t xml:space="preserve"> </w:t>
      </w:r>
      <w:r w:rsidR="005B5389">
        <w:t>of</w:t>
      </w:r>
      <w:r w:rsidR="004156AF">
        <w:t xml:space="preserve"> our specification</w:t>
      </w:r>
      <w:r w:rsidR="00577FCB">
        <w:t>, f</w:t>
      </w:r>
      <w:r w:rsidR="009535FF">
        <w:t>or instance</w:t>
      </w:r>
      <w:r w:rsidR="00577FCB">
        <w:t>:</w:t>
      </w:r>
    </w:p>
    <w:p w14:paraId="2BEDFB90" w14:textId="77777777" w:rsidR="00577FCB" w:rsidRDefault="00E67085" w:rsidP="00577FCB">
      <w:pPr>
        <w:pStyle w:val="ListParagraph"/>
        <w:numPr>
          <w:ilvl w:val="0"/>
          <w:numId w:val="37"/>
        </w:numPr>
      </w:pPr>
      <w:r>
        <w:t>displaying single</w:t>
      </w:r>
      <w:r w:rsidR="00827D41">
        <w:t>-</w:t>
      </w:r>
      <w:r>
        <w:t>line and multi</w:t>
      </w:r>
      <w:r w:rsidR="00827D41">
        <w:t>-</w:t>
      </w:r>
      <w:r>
        <w:t xml:space="preserve">line </w:t>
      </w:r>
      <w:r w:rsidR="00827D41">
        <w:t xml:space="preserve">tab windows, </w:t>
      </w:r>
    </w:p>
    <w:p w14:paraId="63D88CD1" w14:textId="77777777" w:rsidR="00921CF8" w:rsidRDefault="00A60BAC" w:rsidP="00577FCB">
      <w:pPr>
        <w:pStyle w:val="ListParagraph"/>
        <w:numPr>
          <w:ilvl w:val="0"/>
          <w:numId w:val="37"/>
        </w:numPr>
      </w:pPr>
      <w:r>
        <w:t xml:space="preserve">parsing </w:t>
      </w:r>
      <w:r w:rsidR="005B3DCD">
        <w:t>tablature notation</w:t>
      </w:r>
      <w:r w:rsidR="00DF300F">
        <w:t xml:space="preserve"> into staffs (rows) and bars (columns)</w:t>
      </w:r>
      <w:r w:rsidR="005B3DCD">
        <w:t>,</w:t>
      </w:r>
    </w:p>
    <w:p w14:paraId="059F0F09" w14:textId="77777777" w:rsidR="00A97248" w:rsidRDefault="00921CF8" w:rsidP="00577FCB">
      <w:pPr>
        <w:pStyle w:val="ListParagraph"/>
        <w:numPr>
          <w:ilvl w:val="0"/>
          <w:numId w:val="37"/>
        </w:numPr>
      </w:pPr>
      <w:r>
        <w:t xml:space="preserve">using </w:t>
      </w:r>
      <w:r w:rsidR="00054F5B">
        <w:t>note duration icons</w:t>
      </w:r>
      <w:r w:rsidR="00CA716B">
        <w:t>,</w:t>
      </w:r>
    </w:p>
    <w:p w14:paraId="42108F55" w14:textId="77777777" w:rsidR="00CA716B" w:rsidRDefault="00452DF5" w:rsidP="00577FCB">
      <w:pPr>
        <w:pStyle w:val="ListParagraph"/>
        <w:numPr>
          <w:ilvl w:val="0"/>
          <w:numId w:val="37"/>
        </w:numPr>
      </w:pPr>
      <w:r>
        <w:t>editable tablature sheets,</w:t>
      </w:r>
    </w:p>
    <w:p w14:paraId="10577929" w14:textId="77777777" w:rsidR="00BB1E4D" w:rsidRDefault="00BB1E4D" w:rsidP="00BB1E4D">
      <w:pPr>
        <w:pStyle w:val="ListParagraph"/>
        <w:numPr>
          <w:ilvl w:val="0"/>
          <w:numId w:val="37"/>
        </w:numPr>
      </w:pPr>
      <w:r>
        <w:t>instrument recording.</w:t>
      </w:r>
    </w:p>
    <w:p w14:paraId="06CFE61A" w14:textId="77777777" w:rsidR="00DF7C26" w:rsidRDefault="00DF7C26" w:rsidP="00A97248"/>
    <w:p w14:paraId="70BB1C81" w14:textId="77777777" w:rsidR="00953473" w:rsidRDefault="00045530" w:rsidP="00A97248">
      <w:r w:rsidRPr="00045530">
        <w:rPr>
          <w:noProof/>
        </w:rPr>
        <w:lastRenderedPageBreak/>
        <w:drawing>
          <wp:inline distT="0" distB="0" distL="0" distR="0" wp14:anchorId="15C50ACC" wp14:editId="433BF898">
            <wp:extent cx="6645910" cy="3738245"/>
            <wp:effectExtent l="0" t="0" r="2540" b="0"/>
            <wp:docPr id="979876624" name="Picture 9798766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4" name="Picture 979876624" descr="A picture containing diagram&#10;&#10;Description automatically generated"/>
                    <pic:cNvPicPr/>
                  </pic:nvPicPr>
                  <pic:blipFill>
                    <a:blip r:embed="rId130"/>
                    <a:stretch>
                      <a:fillRect/>
                    </a:stretch>
                  </pic:blipFill>
                  <pic:spPr>
                    <a:xfrm>
                      <a:off x="0" y="0"/>
                      <a:ext cx="6645910" cy="3738245"/>
                    </a:xfrm>
                    <a:prstGeom prst="rect">
                      <a:avLst/>
                    </a:prstGeom>
                  </pic:spPr>
                </pic:pic>
              </a:graphicData>
            </a:graphic>
          </wp:inline>
        </w:drawing>
      </w:r>
    </w:p>
    <w:p w14:paraId="55416F62" w14:textId="77777777" w:rsidR="00C6233B" w:rsidRDefault="00953473" w:rsidP="00953473">
      <w:pPr>
        <w:pStyle w:val="Caption"/>
        <w:jc w:val="center"/>
      </w:pPr>
      <w:r>
        <w:t>Figure</w:t>
      </w:r>
      <w:r w:rsidR="00010609">
        <w:t>-</w:t>
      </w:r>
      <w:r w:rsidR="002005E5">
        <w:t>97</w:t>
      </w:r>
      <w:r>
        <w:t xml:space="preserve"> Music Studio</w:t>
      </w:r>
    </w:p>
    <w:p w14:paraId="4A5AD971" w14:textId="77777777" w:rsidR="00921CF8" w:rsidRPr="00921CF8" w:rsidRDefault="00921CF8" w:rsidP="00921CF8"/>
    <w:p w14:paraId="1A54B1E6" w14:textId="77777777" w:rsidR="00921CF8" w:rsidRDefault="00A57A9B" w:rsidP="000923A6">
      <w:r>
        <w:t>When the player presses</w:t>
      </w:r>
      <w:r w:rsidR="009C0EDD">
        <w:t xml:space="preserve"> the start button, </w:t>
      </w:r>
      <w:r w:rsidR="00C93E1F">
        <w:t>the applications game loop starts</w:t>
      </w:r>
      <w:r w:rsidR="00162BA7">
        <w:t>. O</w:t>
      </w:r>
      <w:r w:rsidR="00C93E1F">
        <w:t>n every beat</w:t>
      </w:r>
      <w:r w:rsidR="00062762">
        <w:t>, the positions of the notes are recalculated to fit their relative bar</w:t>
      </w:r>
      <w:r w:rsidR="00A30DE5">
        <w:t xml:space="preserve"> index and </w:t>
      </w:r>
      <w:r w:rsidR="00677333">
        <w:t>trigger</w:t>
      </w:r>
      <w:r w:rsidR="00276E7A">
        <w:t xml:space="preserve"> audio</w:t>
      </w:r>
      <w:r w:rsidR="00677333">
        <w:t xml:space="preserve"> </w:t>
      </w:r>
      <w:r w:rsidR="00A30DE5">
        <w:t>play</w:t>
      </w:r>
      <w:r w:rsidR="009D2E89">
        <w:t>/</w:t>
      </w:r>
      <w:r w:rsidR="00DA01DC">
        <w:t xml:space="preserve">stop </w:t>
      </w:r>
      <w:r w:rsidR="00677333">
        <w:t xml:space="preserve">actions on the current </w:t>
      </w:r>
      <w:r w:rsidR="00DA01DC">
        <w:t>note index</w:t>
      </w:r>
      <w:r w:rsidR="00062762">
        <w:t>.</w:t>
      </w:r>
    </w:p>
    <w:p w14:paraId="3E3982F8" w14:textId="77777777" w:rsidR="00921CF8" w:rsidRDefault="00921CF8" w:rsidP="000923A6"/>
    <w:p w14:paraId="3F6249B2" w14:textId="77777777" w:rsidR="00A96548" w:rsidRDefault="00A96548" w:rsidP="000923A6">
      <w:r w:rsidRPr="00A96548">
        <w:rPr>
          <w:noProof/>
        </w:rPr>
        <w:drawing>
          <wp:inline distT="0" distB="0" distL="0" distR="0" wp14:anchorId="6EBCB9CE" wp14:editId="593104D4">
            <wp:extent cx="5880193" cy="3607559"/>
            <wp:effectExtent l="0" t="0" r="6350" b="0"/>
            <wp:docPr id="979876625" name="Picture 9798766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5" name="Picture 979876625" descr="Text&#10;&#10;Description automatically generated with medium confidence"/>
                    <pic:cNvPicPr/>
                  </pic:nvPicPr>
                  <pic:blipFill>
                    <a:blip r:embed="rId131"/>
                    <a:stretch>
                      <a:fillRect/>
                    </a:stretch>
                  </pic:blipFill>
                  <pic:spPr>
                    <a:xfrm>
                      <a:off x="0" y="0"/>
                      <a:ext cx="5881789" cy="3608538"/>
                    </a:xfrm>
                    <a:prstGeom prst="rect">
                      <a:avLst/>
                    </a:prstGeom>
                  </pic:spPr>
                </pic:pic>
              </a:graphicData>
            </a:graphic>
          </wp:inline>
        </w:drawing>
      </w:r>
    </w:p>
    <w:p w14:paraId="38B21731" w14:textId="77777777" w:rsidR="00A96548" w:rsidRDefault="00A96548" w:rsidP="007B1A56">
      <w:pPr>
        <w:pStyle w:val="Caption"/>
        <w:jc w:val="center"/>
      </w:pPr>
      <w:r>
        <w:t>Figure</w:t>
      </w:r>
      <w:r w:rsidR="00010609">
        <w:t>-</w:t>
      </w:r>
      <w:r w:rsidR="002005E5">
        <w:t>98</w:t>
      </w:r>
      <w:r>
        <w:t xml:space="preserve"> Game Loop</w:t>
      </w:r>
    </w:p>
    <w:p w14:paraId="2330915D" w14:textId="77777777" w:rsidR="00A9058E" w:rsidRDefault="00216FA6" w:rsidP="00A9058E">
      <w:r>
        <w:lastRenderedPageBreak/>
        <w:t>W</w:t>
      </w:r>
      <w:r w:rsidR="001F250D">
        <w:t>hen editing is enabled, users can modify the tablature.</w:t>
      </w:r>
      <w:r w:rsidR="0074134F">
        <w:t xml:space="preserve"> However,  as the</w:t>
      </w:r>
      <w:r w:rsidR="00CC5954">
        <w:t xml:space="preserve"> tablature i</w:t>
      </w:r>
      <w:r w:rsidR="00EA01D9">
        <w:t>s a deeply nested DOM component, th</w:t>
      </w:r>
      <w:r w:rsidR="00542601">
        <w:t>ousands of elements</w:t>
      </w:r>
      <w:r w:rsidR="00F23AAB">
        <w:t xml:space="preserve"> may require</w:t>
      </w:r>
      <w:r w:rsidR="009D2E89">
        <w:t xml:space="preserve"> </w:t>
      </w:r>
      <w:r w:rsidR="00542601">
        <w:t xml:space="preserve">event </w:t>
      </w:r>
      <w:r w:rsidR="00332C95">
        <w:t>listeners</w:t>
      </w:r>
      <w:r w:rsidR="00542601">
        <w:t>. Therefore, we use</w:t>
      </w:r>
      <w:r w:rsidR="00277E4F">
        <w:t>d</w:t>
      </w:r>
      <w:r w:rsidR="00542601">
        <w:t xml:space="preserve"> </w:t>
      </w:r>
      <w:r w:rsidR="00542601" w:rsidRPr="00277E4F">
        <w:rPr>
          <w:b/>
          <w:bCs/>
          <w:i/>
          <w:iCs/>
        </w:rPr>
        <w:t>e</w:t>
      </w:r>
      <w:r w:rsidR="00A9058E" w:rsidRPr="00277E4F">
        <w:rPr>
          <w:b/>
          <w:bCs/>
          <w:i/>
          <w:iCs/>
        </w:rPr>
        <w:t>vent delegation</w:t>
      </w:r>
      <w:r w:rsidR="00756454">
        <w:t>,</w:t>
      </w:r>
      <w:r w:rsidR="009A2AE1">
        <w:t xml:space="preserve"> </w:t>
      </w:r>
      <w:r w:rsidR="00756454">
        <w:t>an old and tried web development technique</w:t>
      </w:r>
      <w:r w:rsidR="00277E4F">
        <w:t>. I</w:t>
      </w:r>
      <w:r w:rsidR="00D261D1">
        <w:t xml:space="preserve">nstead of </w:t>
      </w:r>
      <w:r w:rsidR="00110D2F">
        <w:t xml:space="preserve">binding listeners for </w:t>
      </w:r>
      <w:r w:rsidR="00D261D1">
        <w:t xml:space="preserve">every </w:t>
      </w:r>
      <w:r w:rsidR="00110D2F">
        <w:t xml:space="preserve">component, we use the parent component </w:t>
      </w:r>
      <w:r w:rsidR="0022414B">
        <w:t>and check if the event happened on a particular child element</w:t>
      </w:r>
      <w:r w:rsidR="00814011">
        <w:t xml:space="preserve"> (target)</w:t>
      </w:r>
      <w:r w:rsidR="0022414B">
        <w:t>.</w:t>
      </w:r>
    </w:p>
    <w:p w14:paraId="1945591B" w14:textId="77777777" w:rsidR="00167182" w:rsidRDefault="00167182" w:rsidP="00A9058E"/>
    <w:p w14:paraId="14781CC1" w14:textId="77777777" w:rsidR="00167182" w:rsidRDefault="006C542C" w:rsidP="00167182">
      <w:pPr>
        <w:keepNext/>
      </w:pPr>
      <w:r w:rsidRPr="006C542C">
        <w:rPr>
          <w:noProof/>
        </w:rPr>
        <w:drawing>
          <wp:inline distT="0" distB="0" distL="0" distR="0" wp14:anchorId="48930F8F" wp14:editId="4CC8B2EC">
            <wp:extent cx="6653433" cy="2348345"/>
            <wp:effectExtent l="0" t="0" r="0" b="0"/>
            <wp:docPr id="979876631" name="Picture 9798766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31" name="Picture 979876631" descr="Text&#10;&#10;Description automatically generated"/>
                    <pic:cNvPicPr/>
                  </pic:nvPicPr>
                  <pic:blipFill>
                    <a:blip r:embed="rId132"/>
                    <a:stretch>
                      <a:fillRect/>
                    </a:stretch>
                  </pic:blipFill>
                  <pic:spPr>
                    <a:xfrm>
                      <a:off x="0" y="0"/>
                      <a:ext cx="6663417" cy="2351869"/>
                    </a:xfrm>
                    <a:prstGeom prst="rect">
                      <a:avLst/>
                    </a:prstGeom>
                  </pic:spPr>
                </pic:pic>
              </a:graphicData>
            </a:graphic>
          </wp:inline>
        </w:drawing>
      </w:r>
    </w:p>
    <w:p w14:paraId="5EF3D793" w14:textId="77777777" w:rsidR="00167182" w:rsidRDefault="00167182" w:rsidP="004C1074">
      <w:pPr>
        <w:pStyle w:val="Caption"/>
        <w:jc w:val="center"/>
      </w:pPr>
      <w:r>
        <w:t>Figure</w:t>
      </w:r>
      <w:r w:rsidR="00010609">
        <w:t>-</w:t>
      </w:r>
      <w:r w:rsidR="002005E5">
        <w:t>99</w:t>
      </w:r>
      <w:r w:rsidR="006C542C">
        <w:t xml:space="preserve"> Event Dele</w:t>
      </w:r>
      <w:r w:rsidR="004C1074">
        <w:t>gation</w:t>
      </w:r>
    </w:p>
    <w:p w14:paraId="4BA21CD6" w14:textId="77777777" w:rsidR="00113D00" w:rsidRDefault="00113D00" w:rsidP="00A9058E"/>
    <w:p w14:paraId="25390FF1" w14:textId="77777777" w:rsidR="00113D00" w:rsidRDefault="00113D00" w:rsidP="00A9058E">
      <w:r>
        <w:t>By clicking</w:t>
      </w:r>
      <w:r w:rsidR="00615F78">
        <w:t xml:space="preserve"> on beat</w:t>
      </w:r>
      <w:r w:rsidR="006F4552">
        <w:t>s</w:t>
      </w:r>
      <w:r w:rsidR="008C1C44">
        <w:t>,</w:t>
      </w:r>
      <w:r w:rsidR="00615F78">
        <w:t xml:space="preserve"> note edit form</w:t>
      </w:r>
      <w:r w:rsidR="008C1C44">
        <w:t>s</w:t>
      </w:r>
      <w:r w:rsidR="00615F78">
        <w:t xml:space="preserve"> appear, where users can </w:t>
      </w:r>
      <w:r w:rsidR="00332C95">
        <w:t>set</w:t>
      </w:r>
      <w:r w:rsidR="006D7AB5">
        <w:t xml:space="preserve"> </w:t>
      </w:r>
      <w:r w:rsidR="0051491D">
        <w:t>chord name</w:t>
      </w:r>
      <w:r w:rsidR="00332C95">
        <w:t>s</w:t>
      </w:r>
      <w:r w:rsidR="006D7AB5">
        <w:t xml:space="preserve">, </w:t>
      </w:r>
      <w:r w:rsidR="007B3CE5">
        <w:t>string fret value</w:t>
      </w:r>
      <w:r w:rsidR="0051491D">
        <w:t>s</w:t>
      </w:r>
      <w:r w:rsidR="007B3CE5">
        <w:t>, or select note duration</w:t>
      </w:r>
      <w:r w:rsidR="00830233">
        <w:t>s</w:t>
      </w:r>
      <w:r w:rsidR="007B3CE5">
        <w:t>. Additionally,</w:t>
      </w:r>
      <w:r w:rsidR="004D543F">
        <w:t xml:space="preserve"> </w:t>
      </w:r>
      <w:r w:rsidR="00B755BA">
        <w:t xml:space="preserve">music </w:t>
      </w:r>
      <w:r w:rsidR="004D543F">
        <w:t xml:space="preserve">notes can be moved around </w:t>
      </w:r>
      <w:r w:rsidR="00830233">
        <w:t>or</w:t>
      </w:r>
      <w:r w:rsidR="00B755BA">
        <w:t xml:space="preserve"> deleted, and bars can be inserted</w:t>
      </w:r>
      <w:r w:rsidR="00830233">
        <w:t>/</w:t>
      </w:r>
      <w:r w:rsidR="00B755BA">
        <w:t>removed.</w:t>
      </w:r>
    </w:p>
    <w:p w14:paraId="19254DFF" w14:textId="77777777" w:rsidR="00113D00" w:rsidRDefault="00113D00" w:rsidP="00A9058E"/>
    <w:p w14:paraId="472DE104" w14:textId="77777777" w:rsidR="007B3CE5" w:rsidRDefault="003B00E3" w:rsidP="007B3CE5">
      <w:pPr>
        <w:keepNext/>
      </w:pPr>
      <w:r w:rsidRPr="003B00E3">
        <w:rPr>
          <w:noProof/>
        </w:rPr>
        <w:drawing>
          <wp:inline distT="0" distB="0" distL="0" distR="0" wp14:anchorId="4A84D6A2" wp14:editId="652AE8F4">
            <wp:extent cx="6645910" cy="3738245"/>
            <wp:effectExtent l="0" t="0" r="2540" b="0"/>
            <wp:docPr id="979876627" name="Picture 9798766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7" name="Picture 979876627" descr="A screenshot of a computer&#10;&#10;Description automatically generated with medium confidence"/>
                    <pic:cNvPicPr/>
                  </pic:nvPicPr>
                  <pic:blipFill>
                    <a:blip r:embed="rId133"/>
                    <a:stretch>
                      <a:fillRect/>
                    </a:stretch>
                  </pic:blipFill>
                  <pic:spPr>
                    <a:xfrm>
                      <a:off x="0" y="0"/>
                      <a:ext cx="6645910" cy="3738245"/>
                    </a:xfrm>
                    <a:prstGeom prst="rect">
                      <a:avLst/>
                    </a:prstGeom>
                  </pic:spPr>
                </pic:pic>
              </a:graphicData>
            </a:graphic>
          </wp:inline>
        </w:drawing>
      </w:r>
    </w:p>
    <w:p w14:paraId="461E24D4" w14:textId="77777777" w:rsidR="00E053B2" w:rsidRDefault="007B3CE5" w:rsidP="00E053B2">
      <w:pPr>
        <w:pStyle w:val="Caption"/>
        <w:ind w:left="720" w:hanging="720"/>
        <w:jc w:val="center"/>
      </w:pPr>
      <w:r>
        <w:t>Figure</w:t>
      </w:r>
      <w:r w:rsidR="00010609">
        <w:t>-</w:t>
      </w:r>
      <w:r w:rsidR="002005E5">
        <w:t>100</w:t>
      </w:r>
      <w:r w:rsidR="004D543F">
        <w:t xml:space="preserve"> Edit</w:t>
      </w:r>
      <w:r w:rsidR="008366FA">
        <w:t>ing</w:t>
      </w:r>
    </w:p>
    <w:p w14:paraId="0D77B2B5" w14:textId="77777777" w:rsidR="00113D00" w:rsidRDefault="009B4FB7" w:rsidP="00113D00">
      <w:r>
        <w:t xml:space="preserve">By clicking the </w:t>
      </w:r>
      <w:r w:rsidR="00651A61" w:rsidRPr="00651A61">
        <w:rPr>
          <w:b/>
          <w:bCs/>
          <w:i/>
          <w:iCs/>
        </w:rPr>
        <w:t>undo</w:t>
      </w:r>
      <w:r>
        <w:t xml:space="preserve"> button, the last action</w:t>
      </w:r>
      <w:r w:rsidR="00651A61">
        <w:t>s</w:t>
      </w:r>
      <w:r>
        <w:t xml:space="preserve"> </w:t>
      </w:r>
      <w:r w:rsidR="00651A61">
        <w:t>are</w:t>
      </w:r>
      <w:r>
        <w:t xml:space="preserve"> revoked. </w:t>
      </w:r>
      <w:r w:rsidR="00191F97">
        <w:t>We can undo multiple steps because app history is stored as an array of stringified state</w:t>
      </w:r>
      <w:r w:rsidR="00DD3994">
        <w:t>s</w:t>
      </w:r>
      <w:r w:rsidR="00191F97">
        <w:t xml:space="preserve"> and </w:t>
      </w:r>
      <w:r w:rsidR="00191F97" w:rsidRPr="00490AAE">
        <w:rPr>
          <w:b/>
          <w:bCs/>
          <w:i/>
          <w:iCs/>
        </w:rPr>
        <w:t>pops like traditional Stacks</w:t>
      </w:r>
      <w:r w:rsidR="00592D51">
        <w:t>.</w:t>
      </w:r>
    </w:p>
    <w:p w14:paraId="440F8D7D" w14:textId="77777777" w:rsidR="00C32387" w:rsidRDefault="00C32387" w:rsidP="00113D00"/>
    <w:p w14:paraId="23B3D60B" w14:textId="77777777" w:rsidR="00C32387" w:rsidRDefault="00B73200" w:rsidP="00C32387">
      <w:pPr>
        <w:keepNext/>
        <w:jc w:val="center"/>
      </w:pPr>
      <w:r w:rsidRPr="00B73200">
        <w:rPr>
          <w:noProof/>
        </w:rPr>
        <w:drawing>
          <wp:inline distT="0" distB="0" distL="0" distR="0" wp14:anchorId="3A37CC41" wp14:editId="09A3BDDF">
            <wp:extent cx="5068007" cy="771633"/>
            <wp:effectExtent l="0" t="0" r="0" b="9525"/>
            <wp:docPr id="979876633" name="Picture 9798766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33" name="Picture 979876633" descr="A picture containing text&#10;&#10;Description automatically generated"/>
                    <pic:cNvPicPr/>
                  </pic:nvPicPr>
                  <pic:blipFill>
                    <a:blip r:embed="rId134"/>
                    <a:stretch>
                      <a:fillRect/>
                    </a:stretch>
                  </pic:blipFill>
                  <pic:spPr>
                    <a:xfrm>
                      <a:off x="0" y="0"/>
                      <a:ext cx="5068007" cy="771633"/>
                    </a:xfrm>
                    <a:prstGeom prst="rect">
                      <a:avLst/>
                    </a:prstGeom>
                  </pic:spPr>
                </pic:pic>
              </a:graphicData>
            </a:graphic>
          </wp:inline>
        </w:drawing>
      </w:r>
    </w:p>
    <w:p w14:paraId="45273179" w14:textId="77777777" w:rsidR="00C32387" w:rsidRPr="004C1074" w:rsidRDefault="00C32387" w:rsidP="00C32387">
      <w:pPr>
        <w:pStyle w:val="Caption"/>
        <w:jc w:val="center"/>
      </w:pPr>
      <w:r>
        <w:t>Figure</w:t>
      </w:r>
      <w:r w:rsidR="00010609">
        <w:t>-</w:t>
      </w:r>
      <w:r w:rsidR="002005E5">
        <w:t>101</w:t>
      </w:r>
      <w:r>
        <w:t xml:space="preserve"> Undo</w:t>
      </w:r>
    </w:p>
    <w:p w14:paraId="0BA1C1C2" w14:textId="77777777" w:rsidR="00113D00" w:rsidRDefault="00113D00" w:rsidP="00113D00"/>
    <w:p w14:paraId="5792D7F0" w14:textId="77777777" w:rsidR="00113D00" w:rsidRDefault="00D77C7A" w:rsidP="00113D00">
      <w:r>
        <w:t xml:space="preserve">The app listens to controller inputs and reads individual guitar states </w:t>
      </w:r>
      <w:r w:rsidR="00C80D68">
        <w:t>while</w:t>
      </w:r>
      <w:r>
        <w:t xml:space="preserve"> the record button is active</w:t>
      </w:r>
      <w:r w:rsidR="00D26BB8">
        <w:t>.</w:t>
      </w:r>
      <w:r w:rsidR="0061256A">
        <w:t xml:space="preserve"> </w:t>
      </w:r>
      <w:r w:rsidR="007F1C3F">
        <w:t>However, there are some restrictions</w:t>
      </w:r>
      <w:r w:rsidR="0008712D">
        <w:t xml:space="preserve"> because of the edge cases</w:t>
      </w:r>
      <w:r w:rsidR="005A1E44">
        <w:t>:</w:t>
      </w:r>
    </w:p>
    <w:p w14:paraId="3772EF53" w14:textId="77777777" w:rsidR="00D855DC" w:rsidRDefault="001F1E5F" w:rsidP="00536C3C">
      <w:pPr>
        <w:pStyle w:val="ListParagraph"/>
        <w:numPr>
          <w:ilvl w:val="0"/>
          <w:numId w:val="30"/>
        </w:numPr>
      </w:pPr>
      <w:r>
        <w:t xml:space="preserve">Thirty-second note lengths </w:t>
      </w:r>
      <w:r w:rsidR="00414439">
        <w:t xml:space="preserve">were set as </w:t>
      </w:r>
      <w:r w:rsidR="000057CE">
        <w:t xml:space="preserve">the </w:t>
      </w:r>
      <w:r w:rsidR="000057CE" w:rsidRPr="00313A99">
        <w:rPr>
          <w:b/>
          <w:bCs/>
          <w:i/>
          <w:iCs/>
        </w:rPr>
        <w:t>smallest unit of measurement</w:t>
      </w:r>
      <w:r w:rsidR="00073CD8">
        <w:t xml:space="preserve"> in our tab struc</w:t>
      </w:r>
      <w:r w:rsidR="00622689">
        <w:t>t</w:t>
      </w:r>
      <w:r w:rsidR="00073CD8">
        <w:t>ure and translation.</w:t>
      </w:r>
      <w:r w:rsidR="00622689">
        <w:t xml:space="preserve"> </w:t>
      </w:r>
      <w:r w:rsidR="00151AC5">
        <w:t>A</w:t>
      </w:r>
      <w:r w:rsidR="00AC3F8A">
        <w:t>ctivated note</w:t>
      </w:r>
      <w:r w:rsidR="00151AC5">
        <w:t>s</w:t>
      </w:r>
      <w:r w:rsidR="00AC3F8A">
        <w:t xml:space="preserve"> </w:t>
      </w:r>
      <w:r w:rsidR="00F0498B">
        <w:t>hence</w:t>
      </w:r>
      <w:r w:rsidR="00AC3F8A">
        <w:t xml:space="preserve"> belong to the </w:t>
      </w:r>
      <w:r w:rsidR="0052283E">
        <w:t xml:space="preserve">app state </w:t>
      </w:r>
      <w:r w:rsidR="00AC3F8A">
        <w:t>beat index</w:t>
      </w:r>
      <w:r w:rsidR="00195416">
        <w:t xml:space="preserve">, </w:t>
      </w:r>
      <w:r w:rsidR="005B2A63">
        <w:t>and</w:t>
      </w:r>
      <w:r w:rsidR="00195416">
        <w:t xml:space="preserve"> multiple notes </w:t>
      </w:r>
      <w:r w:rsidR="005B2A63">
        <w:t>on an index w</w:t>
      </w:r>
      <w:r w:rsidR="00A47B49">
        <w:t>ould</w:t>
      </w:r>
      <w:r w:rsidR="005B2A63">
        <w:t xml:space="preserve"> automatically </w:t>
      </w:r>
      <w:r w:rsidR="00620358">
        <w:t xml:space="preserve">be </w:t>
      </w:r>
      <w:r w:rsidR="005B2A63">
        <w:t>concat</w:t>
      </w:r>
      <w:r w:rsidR="00033265">
        <w:t>e</w:t>
      </w:r>
      <w:r w:rsidR="005B2A63">
        <w:t>nate</w:t>
      </w:r>
      <w:r w:rsidR="00620358">
        <w:t>d</w:t>
      </w:r>
      <w:r w:rsidR="005B2A63">
        <w:t xml:space="preserve"> </w:t>
      </w:r>
      <w:r w:rsidR="00033265">
        <w:t xml:space="preserve">into </w:t>
      </w:r>
      <w:r w:rsidR="00CA7ACB">
        <w:t>beats</w:t>
      </w:r>
      <w:r w:rsidR="00033265">
        <w:t>.</w:t>
      </w:r>
    </w:p>
    <w:p w14:paraId="4F541486" w14:textId="77777777" w:rsidR="00C80D68" w:rsidRDefault="00C80D68" w:rsidP="00C80D68">
      <w:pPr>
        <w:pStyle w:val="ListParagraph"/>
      </w:pPr>
    </w:p>
    <w:p w14:paraId="67A43C8F" w14:textId="77777777" w:rsidR="00D855DC" w:rsidRDefault="00D855DC" w:rsidP="00D855DC">
      <w:pPr>
        <w:keepNext/>
      </w:pPr>
      <w:r w:rsidRPr="00D855DC">
        <w:rPr>
          <w:noProof/>
        </w:rPr>
        <w:drawing>
          <wp:inline distT="0" distB="0" distL="0" distR="0" wp14:anchorId="69B7C8D5" wp14:editId="4AA095C1">
            <wp:extent cx="6645910" cy="1757680"/>
            <wp:effectExtent l="0" t="0" r="2540" b="0"/>
            <wp:docPr id="742884423" name="Picture 742884423" descr="A picture containing text, screenshot, fo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84423" name="Picture 1" descr="A picture containing text, screenshot, font, receipt&#10;&#10;Description automatically generated"/>
                    <pic:cNvPicPr/>
                  </pic:nvPicPr>
                  <pic:blipFill>
                    <a:blip r:embed="rId135"/>
                    <a:stretch>
                      <a:fillRect/>
                    </a:stretch>
                  </pic:blipFill>
                  <pic:spPr>
                    <a:xfrm>
                      <a:off x="0" y="0"/>
                      <a:ext cx="6645910" cy="1757680"/>
                    </a:xfrm>
                    <a:prstGeom prst="rect">
                      <a:avLst/>
                    </a:prstGeom>
                  </pic:spPr>
                </pic:pic>
              </a:graphicData>
            </a:graphic>
          </wp:inline>
        </w:drawing>
      </w:r>
    </w:p>
    <w:p w14:paraId="22B418A9" w14:textId="77777777" w:rsidR="002D2B61" w:rsidRPr="00EA40FB" w:rsidRDefault="00D855DC" w:rsidP="00D855DC">
      <w:pPr>
        <w:pStyle w:val="Caption"/>
        <w:jc w:val="center"/>
        <w:rPr>
          <w:b w:val="0"/>
          <w:bCs/>
        </w:rPr>
      </w:pPr>
      <w:r>
        <w:t>Figure</w:t>
      </w:r>
      <w:r w:rsidR="00010609">
        <w:t>-</w:t>
      </w:r>
      <w:r w:rsidR="002005E5">
        <w:t>102</w:t>
      </w:r>
      <w:r>
        <w:t xml:space="preserve"> Concat</w:t>
      </w:r>
      <w:r w:rsidR="00672C34">
        <w:t>e</w:t>
      </w:r>
      <w:r>
        <w:t>nation</w:t>
      </w:r>
      <w:r w:rsidR="00EA40FB">
        <w:t xml:space="preserve"> </w:t>
      </w:r>
      <w:r w:rsidR="00EA40FB">
        <w:rPr>
          <w:b w:val="0"/>
          <w:bCs/>
        </w:rPr>
        <w:t>(</w:t>
      </w:r>
      <w:r w:rsidR="00672C34">
        <w:rPr>
          <w:b w:val="0"/>
          <w:bCs/>
        </w:rPr>
        <w:t>compose.js</w:t>
      </w:r>
      <w:r w:rsidR="00EA40FB">
        <w:rPr>
          <w:b w:val="0"/>
          <w:bCs/>
        </w:rPr>
        <w:t>)</w:t>
      </w:r>
    </w:p>
    <w:p w14:paraId="7222D5A5" w14:textId="77777777" w:rsidR="00D855DC" w:rsidRPr="00D855DC" w:rsidRDefault="00D855DC" w:rsidP="00D855DC"/>
    <w:p w14:paraId="3D6B1B5E" w14:textId="77777777" w:rsidR="00363B16" w:rsidRDefault="00067207" w:rsidP="00536C3C">
      <w:pPr>
        <w:pStyle w:val="ListParagraph"/>
        <w:numPr>
          <w:ilvl w:val="0"/>
          <w:numId w:val="30"/>
        </w:numPr>
      </w:pPr>
      <w:r>
        <w:t>If the user presses the note</w:t>
      </w:r>
      <w:r w:rsidR="003D5E1F">
        <w:t xml:space="preserve"> longer than the </w:t>
      </w:r>
      <w:r w:rsidR="003D5E1F" w:rsidRPr="00F268D3">
        <w:rPr>
          <w:b/>
          <w:bCs/>
          <w:i/>
          <w:iCs/>
        </w:rPr>
        <w:t>maximum translatable duration</w:t>
      </w:r>
      <w:r w:rsidR="002D7289">
        <w:t xml:space="preserve">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m:t>
            </m:r>
          </m:den>
        </m:f>
      </m:oMath>
      <w:r w:rsidR="002D7289">
        <w:t>)</w:t>
      </w:r>
      <w:r w:rsidR="009D5638">
        <w:t>,</w:t>
      </w:r>
      <w:r w:rsidR="00F12C1C">
        <w:t xml:space="preserve"> </w:t>
      </w:r>
      <w:r w:rsidR="00E25D85">
        <w:t>we handle unfinalised</w:t>
      </w:r>
      <w:r w:rsidR="00C41864">
        <w:t xml:space="preserve"> </w:t>
      </w:r>
      <w:r w:rsidR="00244C7F">
        <w:t xml:space="preserve">notes </w:t>
      </w:r>
      <w:r w:rsidR="001A5FC1">
        <w:t>by triggering timer callbac</w:t>
      </w:r>
      <w:r w:rsidR="00A47B49">
        <w:t>ks</w:t>
      </w:r>
      <w:r w:rsidR="001A5FC1">
        <w:t>.</w:t>
      </w:r>
    </w:p>
    <w:p w14:paraId="5105CBE0" w14:textId="77777777" w:rsidR="00C80D68" w:rsidRDefault="00C80D68" w:rsidP="00C80D68">
      <w:pPr>
        <w:pStyle w:val="ListParagraph"/>
      </w:pPr>
    </w:p>
    <w:p w14:paraId="666B2B56" w14:textId="77777777" w:rsidR="00280B9F" w:rsidRDefault="00B226D1" w:rsidP="00B226D1">
      <w:pPr>
        <w:keepNext/>
      </w:pPr>
      <w:r w:rsidRPr="00280B9F">
        <w:rPr>
          <w:noProof/>
        </w:rPr>
        <w:drawing>
          <wp:inline distT="0" distB="0" distL="0" distR="0" wp14:anchorId="0D9DE90E" wp14:editId="7E026CB0">
            <wp:extent cx="6645910" cy="2526030"/>
            <wp:effectExtent l="0" t="0" r="2540" b="7620"/>
            <wp:docPr id="607897626" name="Picture 607897626"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97626" name="Picture 1" descr="A screenshot of a computer code&#10;&#10;Description automatically generated with low confidence"/>
                    <pic:cNvPicPr/>
                  </pic:nvPicPr>
                  <pic:blipFill>
                    <a:blip r:embed="rId136"/>
                    <a:stretch>
                      <a:fillRect/>
                    </a:stretch>
                  </pic:blipFill>
                  <pic:spPr>
                    <a:xfrm>
                      <a:off x="0" y="0"/>
                      <a:ext cx="6645910" cy="2526030"/>
                    </a:xfrm>
                    <a:prstGeom prst="rect">
                      <a:avLst/>
                    </a:prstGeom>
                  </pic:spPr>
                </pic:pic>
              </a:graphicData>
            </a:graphic>
          </wp:inline>
        </w:drawing>
      </w:r>
    </w:p>
    <w:p w14:paraId="386A6FB7" w14:textId="77777777" w:rsidR="00565ACB" w:rsidRPr="00672C34" w:rsidRDefault="00280B9F" w:rsidP="00FD70D6">
      <w:pPr>
        <w:pStyle w:val="Caption"/>
        <w:jc w:val="center"/>
        <w:rPr>
          <w:b w:val="0"/>
          <w:bCs/>
        </w:rPr>
      </w:pPr>
      <w:r>
        <w:t>Figure</w:t>
      </w:r>
      <w:r w:rsidR="00010609">
        <w:t>-</w:t>
      </w:r>
      <w:r w:rsidR="002005E5">
        <w:t>103</w:t>
      </w:r>
      <w:r>
        <w:t xml:space="preserve"> Note Collector</w:t>
      </w:r>
      <w:r w:rsidR="00672C34">
        <w:t xml:space="preserve"> </w:t>
      </w:r>
      <w:r w:rsidR="00672C34">
        <w:rPr>
          <w:b w:val="0"/>
          <w:bCs/>
        </w:rPr>
        <w:t>(compose.js)</w:t>
      </w:r>
    </w:p>
    <w:p w14:paraId="664C816A" w14:textId="77777777" w:rsidR="00B73200" w:rsidRDefault="00B73200" w:rsidP="00113D00"/>
    <w:p w14:paraId="200DB9B8" w14:textId="77777777" w:rsidR="00B226D1" w:rsidRDefault="00B226D1" w:rsidP="00113D00"/>
    <w:p w14:paraId="499A8523" w14:textId="77777777" w:rsidR="00B47351" w:rsidRDefault="00B47351" w:rsidP="00113D00">
      <w:r>
        <w:t>Loops can be activated</w:t>
      </w:r>
      <w:r w:rsidR="00D9783E">
        <w:t xml:space="preserve"> with</w:t>
      </w:r>
      <w:r w:rsidR="005865BC">
        <w:t xml:space="preserve"> start and </w:t>
      </w:r>
      <w:r w:rsidR="002B781A">
        <w:t>end bar</w:t>
      </w:r>
      <w:r w:rsidR="005E616B">
        <w:t xml:space="preserve"> ind</w:t>
      </w:r>
      <w:r w:rsidR="00D9783E">
        <w:t>ices</w:t>
      </w:r>
      <w:r w:rsidR="005E616B">
        <w:t>.</w:t>
      </w:r>
      <w:r w:rsidR="00D2058A">
        <w:t xml:space="preserve"> </w:t>
      </w:r>
      <w:r w:rsidR="001E4FC2">
        <w:t>However, loop</w:t>
      </w:r>
      <w:r w:rsidR="00D2058A">
        <w:t xml:space="preserve"> activation only </w:t>
      </w:r>
      <w:r w:rsidR="00B21EBA">
        <w:t>work</w:t>
      </w:r>
      <w:r w:rsidR="007533E0">
        <w:t>s</w:t>
      </w:r>
      <w:r w:rsidR="00856322">
        <w:t xml:space="preserve"> if the record is off, as </w:t>
      </w:r>
      <w:r w:rsidR="007533E0">
        <w:t>the record</w:t>
      </w:r>
      <w:r w:rsidR="00B21EBA">
        <w:t xml:space="preserve"> function</w:t>
      </w:r>
      <w:r w:rsidR="007533E0">
        <w:t xml:space="preserve"> pushes the bar list</w:t>
      </w:r>
      <w:r w:rsidR="00B001C3">
        <w:t xml:space="preserve"> </w:t>
      </w:r>
      <w:r w:rsidR="00644BBE">
        <w:t>indefinitely</w:t>
      </w:r>
      <w:r w:rsidR="00B001C3">
        <w:t>.</w:t>
      </w:r>
    </w:p>
    <w:p w14:paraId="47F25985" w14:textId="77777777" w:rsidR="005E616B" w:rsidRDefault="005E616B" w:rsidP="00113D00"/>
    <w:p w14:paraId="376119EF" w14:textId="77777777" w:rsidR="00090797" w:rsidRDefault="00113D00" w:rsidP="00090797">
      <w:pPr>
        <w:keepNext/>
      </w:pPr>
      <w:r w:rsidRPr="00486AD4">
        <w:rPr>
          <w:noProof/>
        </w:rPr>
        <w:drawing>
          <wp:inline distT="0" distB="0" distL="0" distR="0" wp14:anchorId="3E109B64" wp14:editId="1E26241F">
            <wp:extent cx="6645910" cy="593090"/>
            <wp:effectExtent l="0" t="0" r="2540" b="0"/>
            <wp:docPr id="979876626" name="Picture 97987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645910" cy="593090"/>
                    </a:xfrm>
                    <a:prstGeom prst="rect">
                      <a:avLst/>
                    </a:prstGeom>
                  </pic:spPr>
                </pic:pic>
              </a:graphicData>
            </a:graphic>
          </wp:inline>
        </w:drawing>
      </w:r>
    </w:p>
    <w:p w14:paraId="232CBEC4" w14:textId="77777777" w:rsidR="00113D00" w:rsidRDefault="00090797" w:rsidP="00090797">
      <w:pPr>
        <w:pStyle w:val="Caption"/>
        <w:jc w:val="center"/>
      </w:pPr>
      <w:r>
        <w:t>Figure</w:t>
      </w:r>
      <w:r w:rsidR="00010609">
        <w:t>-</w:t>
      </w:r>
      <w:r w:rsidR="002005E5">
        <w:t>104</w:t>
      </w:r>
      <w:r>
        <w:t xml:space="preserve"> </w:t>
      </w:r>
      <w:r w:rsidR="00091AF7">
        <w:t>Loops</w:t>
      </w:r>
    </w:p>
    <w:p w14:paraId="069F2FFC" w14:textId="77777777" w:rsidR="00113D00" w:rsidRDefault="00113D00" w:rsidP="00A9058E"/>
    <w:p w14:paraId="240094AA" w14:textId="77777777" w:rsidR="009F04D5" w:rsidRDefault="00B434DD" w:rsidP="00A9058E">
      <w:r>
        <w:t xml:space="preserve">Users save </w:t>
      </w:r>
      <w:r w:rsidR="006E54CD">
        <w:t>their work in simplified tab format</w:t>
      </w:r>
      <w:r w:rsidR="00133997">
        <w:t>s</w:t>
      </w:r>
      <w:r w:rsidR="000458D4">
        <w:t>, and</w:t>
      </w:r>
      <w:r w:rsidR="00F37593">
        <w:t xml:space="preserve"> </w:t>
      </w:r>
      <w:r w:rsidR="000458D4">
        <w:t>title</w:t>
      </w:r>
      <w:r w:rsidR="00F37593">
        <w:t>, difficulty and othe</w:t>
      </w:r>
      <w:r w:rsidR="00451490">
        <w:t>r parameters may be modified</w:t>
      </w:r>
      <w:r w:rsidR="007539C5">
        <w:t xml:space="preserve">. </w:t>
      </w:r>
      <w:r w:rsidR="009807A7">
        <w:t xml:space="preserve">The default privacy setting </w:t>
      </w:r>
      <w:r w:rsidR="00267248">
        <w:t xml:space="preserve">makes the content </w:t>
      </w:r>
      <w:r w:rsidR="00267248" w:rsidRPr="00EA3B4E">
        <w:rPr>
          <w:b/>
          <w:bCs/>
          <w:i/>
          <w:iCs/>
        </w:rPr>
        <w:t>inaccessible to other users</w:t>
      </w:r>
      <w:r w:rsidR="005E48D6">
        <w:t>,</w:t>
      </w:r>
      <w:r w:rsidR="004932BE">
        <w:t xml:space="preserve"> and access can be set public when </w:t>
      </w:r>
      <w:r w:rsidR="005B42B3">
        <w:t>tablatures</w:t>
      </w:r>
      <w:r w:rsidR="005E48D6">
        <w:t xml:space="preserve"> </w:t>
      </w:r>
      <w:r w:rsidR="005B42B3">
        <w:t>are</w:t>
      </w:r>
      <w:r w:rsidR="005E48D6">
        <w:t xml:space="preserve"> ready for publishing.</w:t>
      </w:r>
    </w:p>
    <w:p w14:paraId="4554077D" w14:textId="77777777" w:rsidR="005E48D6" w:rsidRDefault="005E48D6" w:rsidP="00A9058E"/>
    <w:p w14:paraId="43B0160F" w14:textId="77777777" w:rsidR="005E48D6" w:rsidRDefault="00C165D6" w:rsidP="005E48D6">
      <w:pPr>
        <w:keepNext/>
      </w:pPr>
      <w:r w:rsidRPr="00C165D6">
        <w:rPr>
          <w:noProof/>
        </w:rPr>
        <w:drawing>
          <wp:inline distT="0" distB="0" distL="0" distR="0" wp14:anchorId="3844761B" wp14:editId="3573B02B">
            <wp:extent cx="6645910" cy="3738245"/>
            <wp:effectExtent l="0" t="0" r="2540" b="0"/>
            <wp:docPr id="979876628" name="Picture 979876628" descr="A picture containing text, monitor,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8" name="Picture 979876628" descr="A picture containing text, monitor, indoor, electronics&#10;&#10;Description automatically generated"/>
                    <pic:cNvPicPr/>
                  </pic:nvPicPr>
                  <pic:blipFill>
                    <a:blip r:embed="rId138"/>
                    <a:stretch>
                      <a:fillRect/>
                    </a:stretch>
                  </pic:blipFill>
                  <pic:spPr>
                    <a:xfrm>
                      <a:off x="0" y="0"/>
                      <a:ext cx="6645910" cy="3738245"/>
                    </a:xfrm>
                    <a:prstGeom prst="rect">
                      <a:avLst/>
                    </a:prstGeom>
                  </pic:spPr>
                </pic:pic>
              </a:graphicData>
            </a:graphic>
          </wp:inline>
        </w:drawing>
      </w:r>
    </w:p>
    <w:p w14:paraId="554B1A82" w14:textId="77777777" w:rsidR="00C165D6" w:rsidRPr="00DE4514" w:rsidRDefault="005E48D6" w:rsidP="005E48D6">
      <w:pPr>
        <w:pStyle w:val="Caption"/>
        <w:jc w:val="center"/>
        <w:rPr>
          <w:b w:val="0"/>
          <w:bCs/>
        </w:rPr>
      </w:pPr>
      <w:r>
        <w:t>Figure</w:t>
      </w:r>
      <w:r w:rsidR="00010609">
        <w:t>-</w:t>
      </w:r>
      <w:r w:rsidR="002005E5">
        <w:t>105</w:t>
      </w:r>
      <w:r>
        <w:t xml:space="preserve"> Sav</w:t>
      </w:r>
      <w:r w:rsidR="00864B51">
        <w:t>ing</w:t>
      </w:r>
    </w:p>
    <w:p w14:paraId="3D44DDFE" w14:textId="77777777" w:rsidR="00CA4AF5" w:rsidRDefault="00CA4AF5" w:rsidP="00CA4AF5"/>
    <w:p w14:paraId="16054147" w14:textId="77777777" w:rsidR="00DE4514" w:rsidRDefault="00DE4514" w:rsidP="00CA4AF5">
      <w:r>
        <w:t xml:space="preserve">It is worth noting that </w:t>
      </w:r>
      <w:r w:rsidR="00500A55">
        <w:t>there is no restriction on how many versions can be</w:t>
      </w:r>
      <w:r w:rsidR="008A406D">
        <w:t xml:space="preserve"> composed and</w:t>
      </w:r>
      <w:r w:rsidR="00500A55">
        <w:t xml:space="preserve"> saved under a single</w:t>
      </w:r>
      <w:r w:rsidR="008A406D">
        <w:t xml:space="preserve"> artist title combination.</w:t>
      </w:r>
    </w:p>
    <w:p w14:paraId="62A5F8C3" w14:textId="77777777" w:rsidR="00DE4514" w:rsidRDefault="00DE4514" w:rsidP="00CA4AF5"/>
    <w:p w14:paraId="144544FB" w14:textId="77777777" w:rsidR="00CA4AF5" w:rsidRPr="00CA4AF5" w:rsidRDefault="00C37E74" w:rsidP="00CA4AF5">
      <w:r>
        <w:t xml:space="preserve">We can </w:t>
      </w:r>
      <w:r w:rsidR="00E8182A">
        <w:t xml:space="preserve">also </w:t>
      </w:r>
      <w:r>
        <w:t xml:space="preserve">continue </w:t>
      </w:r>
      <w:r w:rsidR="00E8182A">
        <w:t>tablature composing</w:t>
      </w:r>
      <w:r w:rsidR="00A76109">
        <w:t xml:space="preserve"> </w:t>
      </w:r>
      <w:r w:rsidR="00E8182A">
        <w:t xml:space="preserve">by </w:t>
      </w:r>
      <w:r w:rsidR="00EC086B">
        <w:t xml:space="preserve">loading </w:t>
      </w:r>
      <w:r w:rsidR="00A76109">
        <w:t xml:space="preserve">them </w:t>
      </w:r>
      <w:r w:rsidR="00E8182A">
        <w:t>in</w:t>
      </w:r>
      <w:r w:rsidR="00A76109">
        <w:t xml:space="preserve">to </w:t>
      </w:r>
      <w:r w:rsidR="00EC086B">
        <w:t>our</w:t>
      </w:r>
      <w:r w:rsidR="00A76109">
        <w:t xml:space="preserve"> tab</w:t>
      </w:r>
      <w:r w:rsidR="00EC086B">
        <w:t xml:space="preserve"> </w:t>
      </w:r>
      <w:r w:rsidR="00A76109">
        <w:t>sheet</w:t>
      </w:r>
      <w:r w:rsidR="00EC086B">
        <w:t xml:space="preserve"> editor</w:t>
      </w:r>
      <w:r w:rsidR="00A76109">
        <w:t>.</w:t>
      </w:r>
      <w:r w:rsidR="00F56690">
        <w:t xml:space="preserve"> When an editor loads, </w:t>
      </w:r>
      <w:r w:rsidR="00E856E8">
        <w:t>the complete tab history is emptied, and</w:t>
      </w:r>
      <w:r w:rsidR="000346F8">
        <w:t xml:space="preserve"> </w:t>
      </w:r>
      <w:r w:rsidR="00DF7FF1">
        <w:t xml:space="preserve">the </w:t>
      </w:r>
      <w:r w:rsidR="000346F8">
        <w:t>app</w:t>
      </w:r>
      <w:r w:rsidR="00DF7FF1">
        <w:t>lication</w:t>
      </w:r>
      <w:r w:rsidR="000346F8">
        <w:t xml:space="preserve"> must </w:t>
      </w:r>
      <w:r w:rsidR="00DF7FF1">
        <w:t xml:space="preserve">be </w:t>
      </w:r>
      <w:r w:rsidR="000346F8">
        <w:t xml:space="preserve">reset to its </w:t>
      </w:r>
      <w:r w:rsidR="00DA2AF2" w:rsidRPr="009963F8">
        <w:rPr>
          <w:b/>
          <w:bCs/>
          <w:i/>
          <w:iCs/>
        </w:rPr>
        <w:t xml:space="preserve">default initial </w:t>
      </w:r>
      <w:r w:rsidR="000346F8" w:rsidRPr="009963F8">
        <w:rPr>
          <w:b/>
          <w:bCs/>
          <w:i/>
          <w:iCs/>
        </w:rPr>
        <w:t>state</w:t>
      </w:r>
      <w:r w:rsidR="000346F8">
        <w:t>.</w:t>
      </w:r>
      <w:r w:rsidR="009A63DE">
        <w:t xml:space="preserve"> </w:t>
      </w:r>
      <w:r w:rsidR="009B0AF0">
        <w:t xml:space="preserve">For simplicity, features such as </w:t>
      </w:r>
      <w:r w:rsidR="002E086E">
        <w:t>saving previous work warnings are omitted.</w:t>
      </w:r>
    </w:p>
    <w:p w14:paraId="4074197D" w14:textId="77777777" w:rsidR="00EC086B" w:rsidRDefault="00FB674F" w:rsidP="00EC086B">
      <w:pPr>
        <w:keepNext/>
      </w:pPr>
      <w:r w:rsidRPr="00FB674F">
        <w:rPr>
          <w:noProof/>
        </w:rPr>
        <w:lastRenderedPageBreak/>
        <w:drawing>
          <wp:inline distT="0" distB="0" distL="0" distR="0" wp14:anchorId="323A2A9A" wp14:editId="7C812CA2">
            <wp:extent cx="6645910" cy="3738245"/>
            <wp:effectExtent l="0" t="0" r="2540" b="0"/>
            <wp:docPr id="979876629" name="Picture 97987662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9" name="Picture 979876629" descr="A screenshot of a video game&#10;&#10;Description automatically generated"/>
                    <pic:cNvPicPr/>
                  </pic:nvPicPr>
                  <pic:blipFill>
                    <a:blip r:embed="rId139"/>
                    <a:stretch>
                      <a:fillRect/>
                    </a:stretch>
                  </pic:blipFill>
                  <pic:spPr>
                    <a:xfrm>
                      <a:off x="0" y="0"/>
                      <a:ext cx="6645910" cy="3738245"/>
                    </a:xfrm>
                    <a:prstGeom prst="rect">
                      <a:avLst/>
                    </a:prstGeom>
                  </pic:spPr>
                </pic:pic>
              </a:graphicData>
            </a:graphic>
          </wp:inline>
        </w:drawing>
      </w:r>
    </w:p>
    <w:p w14:paraId="4102B51D" w14:textId="77777777" w:rsidR="00C165D6" w:rsidRDefault="00EC086B" w:rsidP="00EC086B">
      <w:pPr>
        <w:pStyle w:val="Caption"/>
        <w:jc w:val="center"/>
      </w:pPr>
      <w:r>
        <w:t>Figure</w:t>
      </w:r>
      <w:r w:rsidR="009407DB">
        <w:t>-</w:t>
      </w:r>
      <w:r w:rsidR="002005E5">
        <w:t>106</w:t>
      </w:r>
      <w:r>
        <w:t xml:space="preserve"> Load</w:t>
      </w:r>
      <w:r w:rsidR="00864B51">
        <w:t>ing</w:t>
      </w:r>
    </w:p>
    <w:p w14:paraId="1FEAF82C" w14:textId="77777777" w:rsidR="00340BD5" w:rsidRDefault="00340BD5" w:rsidP="00E8081A"/>
    <w:p w14:paraId="143F7346" w14:textId="77777777" w:rsidR="005879E0" w:rsidRDefault="001B4AD6" w:rsidP="00CC335A">
      <w:pPr>
        <w:pStyle w:val="Heading3"/>
      </w:pPr>
      <w:bookmarkStart w:id="92" w:name="_Toc137611478"/>
      <w:r>
        <w:t>5.3.</w:t>
      </w:r>
      <w:r w:rsidR="00842EA9">
        <w:t>8</w:t>
      </w:r>
      <w:r>
        <w:t>. Game</w:t>
      </w:r>
      <w:bookmarkEnd w:id="92"/>
    </w:p>
    <w:p w14:paraId="6135FC40" w14:textId="77777777" w:rsidR="00733B9F" w:rsidRPr="00733B9F" w:rsidRDefault="00733B9F" w:rsidP="00733B9F"/>
    <w:p w14:paraId="6F1B0973" w14:textId="77777777" w:rsidR="004035D9" w:rsidRDefault="00137553" w:rsidP="00A9058E">
      <w:r>
        <w:t xml:space="preserve">The game </w:t>
      </w:r>
      <w:r w:rsidR="00FD02FE">
        <w:t xml:space="preserve">is built </w:t>
      </w:r>
      <w:r w:rsidR="00353CA1">
        <w:t xml:space="preserve">by </w:t>
      </w:r>
      <w:r w:rsidR="00FD02FE">
        <w:t>iteratively fine</w:t>
      </w:r>
      <w:r w:rsidR="00353CA1">
        <w:t>-</w:t>
      </w:r>
      <w:r w:rsidR="00FD02FE">
        <w:t>tuning</w:t>
      </w:r>
      <w:r w:rsidR="00C86458">
        <w:t xml:space="preserve"> representations of tablature notatio</w:t>
      </w:r>
      <w:r w:rsidR="004035D9">
        <w:t>n</w:t>
      </w:r>
      <w:r w:rsidR="004102CB">
        <w:t>s</w:t>
      </w:r>
      <w:r w:rsidR="004035D9">
        <w:t xml:space="preserve"> with the help of utility functions:</w:t>
      </w:r>
    </w:p>
    <w:p w14:paraId="7B4677AF" w14:textId="77777777" w:rsidR="00A9058E" w:rsidRDefault="00A9058E" w:rsidP="00A9058E">
      <w:pPr>
        <w:keepNext/>
      </w:pPr>
      <w:r>
        <w:rPr>
          <w:noProof/>
        </w:rPr>
        <w:drawing>
          <wp:inline distT="0" distB="0" distL="0" distR="0" wp14:anchorId="029A4921" wp14:editId="73F41748">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596A7EF7" w14:textId="77777777" w:rsidR="00A9058E" w:rsidRPr="00C32D19" w:rsidRDefault="00A9058E" w:rsidP="00A9058E">
      <w:pPr>
        <w:pStyle w:val="Caption"/>
        <w:jc w:val="center"/>
      </w:pPr>
      <w:r>
        <w:t>Figure</w:t>
      </w:r>
      <w:r w:rsidR="009407DB">
        <w:t>-</w:t>
      </w:r>
      <w:r w:rsidR="002005E5">
        <w:t>107</w:t>
      </w:r>
      <w:r>
        <w:t xml:space="preserve"> Translations and Data Representations</w:t>
      </w:r>
    </w:p>
    <w:p w14:paraId="6595B673" w14:textId="77777777" w:rsidR="0096400D" w:rsidRDefault="00046C73" w:rsidP="005879E0">
      <w:r>
        <w:lastRenderedPageBreak/>
        <w:t>W</w:t>
      </w:r>
      <w:r w:rsidR="00EC6A8D">
        <w:t xml:space="preserve">e </w:t>
      </w:r>
      <w:r w:rsidR="00BB4889">
        <w:t>built</w:t>
      </w:r>
      <w:r w:rsidR="00EC6A8D">
        <w:t xml:space="preserve"> </w:t>
      </w:r>
      <w:r w:rsidR="00CE32A0">
        <w:t>refined</w:t>
      </w:r>
      <w:r w:rsidR="00614A05">
        <w:t xml:space="preserve"> types of displays </w:t>
      </w:r>
      <w:r w:rsidR="0048258C">
        <w:t>solely</w:t>
      </w:r>
      <w:r w:rsidR="00614A05">
        <w:t xml:space="preserve"> relying on our simplified tab structure. </w:t>
      </w:r>
      <w:r w:rsidR="00D05134">
        <w:t xml:space="preserve">Games that emulate guitars </w:t>
      </w:r>
      <w:r w:rsidR="00176B68">
        <w:t>must have a graphical representation of the music being played</w:t>
      </w:r>
      <w:r w:rsidR="00D05CD8">
        <w:t>.</w:t>
      </w:r>
      <w:r w:rsidR="00CC1722">
        <w:t xml:space="preserve"> This user interface component is often </w:t>
      </w:r>
      <w:r w:rsidR="00147028">
        <w:t xml:space="preserve">called </w:t>
      </w:r>
      <w:r w:rsidR="00147028" w:rsidRPr="00D12675">
        <w:rPr>
          <w:b/>
          <w:bCs/>
          <w:i/>
          <w:iCs/>
        </w:rPr>
        <w:t>note highway</w:t>
      </w:r>
      <w:r w:rsidR="00147028">
        <w:t xml:space="preserve"> or track</w:t>
      </w:r>
      <w:r w:rsidR="00DD7DB8">
        <w:t xml:space="preserve"> in the gaming community</w:t>
      </w:r>
      <w:r w:rsidR="00147028">
        <w:t>.</w:t>
      </w:r>
      <w:r w:rsidR="006E266C">
        <w:t xml:space="preserve"> </w:t>
      </w:r>
      <w:r w:rsidR="00097D38">
        <w:t xml:space="preserve">We </w:t>
      </w:r>
      <w:r w:rsidR="00BB4889">
        <w:t xml:space="preserve">used </w:t>
      </w:r>
      <w:r w:rsidR="006B1CB1">
        <w:t>s</w:t>
      </w:r>
      <w:r w:rsidR="00181142">
        <w:t>k</w:t>
      </w:r>
      <w:r w:rsidR="006B1CB1">
        <w:t xml:space="preserve">eleton </w:t>
      </w:r>
      <w:r w:rsidR="006E18B9">
        <w:t xml:space="preserve">scaffolding </w:t>
      </w:r>
      <w:r w:rsidR="000121B0">
        <w:t xml:space="preserve">for </w:t>
      </w:r>
      <w:r w:rsidR="006B1CB1">
        <w:t>track</w:t>
      </w:r>
      <w:r w:rsidR="00BB4889">
        <w:t>s</w:t>
      </w:r>
      <w:r w:rsidR="006B1CB1">
        <w:t xml:space="preserve"> and </w:t>
      </w:r>
      <w:r w:rsidR="00181142">
        <w:t>modif</w:t>
      </w:r>
      <w:r w:rsidR="00BB4889">
        <w:t>ied</w:t>
      </w:r>
      <w:r w:rsidR="00181142">
        <w:t xml:space="preserve"> style sheet</w:t>
      </w:r>
      <w:r w:rsidR="00BB4889">
        <w:t>s</w:t>
      </w:r>
      <w:r w:rsidR="00181142">
        <w:t xml:space="preserve"> </w:t>
      </w:r>
      <w:r w:rsidR="000121B0">
        <w:t xml:space="preserve">on each </w:t>
      </w:r>
      <w:r w:rsidR="00181142">
        <w:t>incrementation</w:t>
      </w:r>
      <w:r w:rsidR="00762747">
        <w:t xml:space="preserve"> by </w:t>
      </w:r>
      <w:r w:rsidR="0096400D">
        <w:t xml:space="preserve">manipulating </w:t>
      </w:r>
      <w:r w:rsidR="00BB4889">
        <w:t xml:space="preserve">CSS </w:t>
      </w:r>
      <w:r w:rsidR="0096400D">
        <w:t>class names</w:t>
      </w:r>
      <w:r w:rsidR="00181142">
        <w:t>.</w:t>
      </w:r>
    </w:p>
    <w:p w14:paraId="3B85491F" w14:textId="77777777" w:rsidR="00325FDA" w:rsidRDefault="00325FDA" w:rsidP="005879E0"/>
    <w:p w14:paraId="035300F5" w14:textId="77777777" w:rsidR="00EF320E" w:rsidRDefault="00EF320E" w:rsidP="00EF320E">
      <w:pPr>
        <w:keepNext/>
      </w:pPr>
      <w:r w:rsidRPr="00EF320E">
        <w:rPr>
          <w:noProof/>
        </w:rPr>
        <w:drawing>
          <wp:inline distT="0" distB="0" distL="0" distR="0" wp14:anchorId="762E0A02" wp14:editId="5F42F260">
            <wp:extent cx="6060403" cy="2785261"/>
            <wp:effectExtent l="0" t="0" r="0" b="0"/>
            <wp:docPr id="809285730" name="Picture 809285730"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85730" name="Picture 1" descr="A screenshot of a computer program&#10;&#10;Description automatically generated with medium confidence"/>
                    <pic:cNvPicPr/>
                  </pic:nvPicPr>
                  <pic:blipFill>
                    <a:blip r:embed="rId141"/>
                    <a:stretch>
                      <a:fillRect/>
                    </a:stretch>
                  </pic:blipFill>
                  <pic:spPr>
                    <a:xfrm>
                      <a:off x="0" y="0"/>
                      <a:ext cx="6065025" cy="2787385"/>
                    </a:xfrm>
                    <a:prstGeom prst="rect">
                      <a:avLst/>
                    </a:prstGeom>
                  </pic:spPr>
                </pic:pic>
              </a:graphicData>
            </a:graphic>
          </wp:inline>
        </w:drawing>
      </w:r>
    </w:p>
    <w:p w14:paraId="2258708D" w14:textId="77777777" w:rsidR="00EF320E" w:rsidRDefault="00EF320E" w:rsidP="00EF320E">
      <w:pPr>
        <w:pStyle w:val="Caption"/>
        <w:jc w:val="center"/>
      </w:pPr>
      <w:r>
        <w:t>Figure</w:t>
      </w:r>
      <w:r w:rsidR="003B51D9">
        <w:t>-</w:t>
      </w:r>
      <w:r w:rsidR="002005E5">
        <w:t>108</w:t>
      </w:r>
      <w:r>
        <w:t xml:space="preserve"> Displaying Notes</w:t>
      </w:r>
      <w:r w:rsidR="00380D92">
        <w:t xml:space="preserve"> </w:t>
      </w:r>
      <w:r w:rsidR="00380D92" w:rsidRPr="00380D92">
        <w:rPr>
          <w:b w:val="0"/>
          <w:bCs/>
        </w:rPr>
        <w:t>(</w:t>
      </w:r>
      <w:r w:rsidR="00380D92">
        <w:rPr>
          <w:b w:val="0"/>
          <w:bCs/>
        </w:rPr>
        <w:t>play.js</w:t>
      </w:r>
      <w:r w:rsidR="00380D92" w:rsidRPr="00380D92">
        <w:rPr>
          <w:b w:val="0"/>
          <w:bCs/>
        </w:rPr>
        <w:t>)</w:t>
      </w:r>
    </w:p>
    <w:p w14:paraId="35E297E2" w14:textId="77777777" w:rsidR="0096400D" w:rsidRDefault="0096400D" w:rsidP="005879E0"/>
    <w:p w14:paraId="50E98E98" w14:textId="77777777" w:rsidR="005879E0" w:rsidRDefault="0010671D" w:rsidP="005879E0">
      <w:r>
        <w:t>The track is divided into past, current and future sections</w:t>
      </w:r>
      <w:r w:rsidR="00233DE6">
        <w:t xml:space="preserve"> and receive</w:t>
      </w:r>
      <w:r w:rsidR="000121B0">
        <w:t>d</w:t>
      </w:r>
      <w:r w:rsidR="00233DE6">
        <w:t xml:space="preserve"> specialised styling</w:t>
      </w:r>
      <w:r w:rsidR="000121B0">
        <w:t>s</w:t>
      </w:r>
      <w:r w:rsidR="00233DE6">
        <w:t>.</w:t>
      </w:r>
    </w:p>
    <w:p w14:paraId="2B1040BA" w14:textId="77777777" w:rsidR="009300E8" w:rsidRDefault="009300E8" w:rsidP="005879E0"/>
    <w:p w14:paraId="298FDB71" w14:textId="77777777" w:rsidR="008A2903" w:rsidRDefault="009300E8" w:rsidP="008A2903">
      <w:pPr>
        <w:keepNext/>
      </w:pPr>
      <w:r w:rsidRPr="009300E8">
        <w:rPr>
          <w:noProof/>
        </w:rPr>
        <w:drawing>
          <wp:inline distT="0" distB="0" distL="0" distR="0" wp14:anchorId="26592C43" wp14:editId="4603C295">
            <wp:extent cx="6645910" cy="373824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45910" cy="3738245"/>
                    </a:xfrm>
                    <a:prstGeom prst="rect">
                      <a:avLst/>
                    </a:prstGeom>
                  </pic:spPr>
                </pic:pic>
              </a:graphicData>
            </a:graphic>
          </wp:inline>
        </w:drawing>
      </w:r>
    </w:p>
    <w:p w14:paraId="0EE2368D" w14:textId="77777777" w:rsidR="009300E8" w:rsidRDefault="008A2903" w:rsidP="00F0173A">
      <w:pPr>
        <w:pStyle w:val="Caption"/>
        <w:jc w:val="center"/>
      </w:pPr>
      <w:r>
        <w:t>Figure</w:t>
      </w:r>
      <w:r w:rsidR="003B51D9">
        <w:t>-</w:t>
      </w:r>
      <w:r w:rsidR="008A70D4">
        <w:t>109</w:t>
      </w:r>
      <w:r>
        <w:t xml:space="preserve"> </w:t>
      </w:r>
      <w:r w:rsidR="00F0173A">
        <w:t>Gam</w:t>
      </w:r>
      <w:r w:rsidR="005C18DD">
        <w:t>ing</w:t>
      </w:r>
    </w:p>
    <w:p w14:paraId="1753710E" w14:textId="77777777" w:rsidR="00F927F8" w:rsidRDefault="0095428A" w:rsidP="00F0173A">
      <w:r>
        <w:lastRenderedPageBreak/>
        <w:t>T</w:t>
      </w:r>
      <w:r w:rsidR="00316824">
        <w:t xml:space="preserve">he tab and track components operate a </w:t>
      </w:r>
      <w:r w:rsidR="00316824" w:rsidRPr="00916E1A">
        <w:rPr>
          <w:b/>
          <w:bCs/>
          <w:i/>
          <w:iCs/>
        </w:rPr>
        <w:t>single game loop</w:t>
      </w:r>
      <w:r w:rsidR="00316824">
        <w:t xml:space="preserve"> to spare computation</w:t>
      </w:r>
      <w:r w:rsidR="006B1FFC">
        <w:t xml:space="preserve">. </w:t>
      </w:r>
      <w:r w:rsidR="00BA1B69">
        <w:t xml:space="preserve">When the loop </w:t>
      </w:r>
      <w:r w:rsidR="002779F8">
        <w:t>begins</w:t>
      </w:r>
      <w:r w:rsidR="000E6205">
        <w:t>, the music audio start</w:t>
      </w:r>
      <w:r w:rsidR="00B66DD8">
        <w:t>s</w:t>
      </w:r>
      <w:r w:rsidR="002779F8">
        <w:t xml:space="preserve"> playing</w:t>
      </w:r>
      <w:r w:rsidR="00B66DD8">
        <w:t xml:space="preserve">, and </w:t>
      </w:r>
      <w:r w:rsidR="00D7270D">
        <w:t>with</w:t>
      </w:r>
      <w:r w:rsidR="00B0340E">
        <w:t xml:space="preserve"> each incrementation, the tab and the</w:t>
      </w:r>
      <w:r w:rsidR="004A14C4">
        <w:t xml:space="preserve"> track </w:t>
      </w:r>
      <w:r w:rsidR="00910D89">
        <w:t>are</w:t>
      </w:r>
      <w:r w:rsidR="004A14C4">
        <w:t xml:space="preserve"> redrawn.</w:t>
      </w:r>
    </w:p>
    <w:p w14:paraId="7724D18B" w14:textId="77777777" w:rsidR="00D7270D" w:rsidRDefault="00D7270D" w:rsidP="00F0173A"/>
    <w:p w14:paraId="5A87A8D2" w14:textId="77777777" w:rsidR="002E3AC7" w:rsidRDefault="002E3AC7" w:rsidP="002E3AC7">
      <w:pPr>
        <w:keepNext/>
      </w:pPr>
      <w:r w:rsidRPr="002E3AC7">
        <w:rPr>
          <w:noProof/>
        </w:rPr>
        <w:drawing>
          <wp:inline distT="0" distB="0" distL="0" distR="0" wp14:anchorId="194CA978" wp14:editId="2D0E242E">
            <wp:extent cx="6645910" cy="3243580"/>
            <wp:effectExtent l="0" t="0" r="2540" b="0"/>
            <wp:docPr id="787443141" name="Picture 78744314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43141" name="Picture 1" descr="A screenshot of a computer program&#10;&#10;Description automatically generated with medium confidence"/>
                    <pic:cNvPicPr/>
                  </pic:nvPicPr>
                  <pic:blipFill>
                    <a:blip r:embed="rId143"/>
                    <a:stretch>
                      <a:fillRect/>
                    </a:stretch>
                  </pic:blipFill>
                  <pic:spPr>
                    <a:xfrm>
                      <a:off x="0" y="0"/>
                      <a:ext cx="6645910" cy="3243580"/>
                    </a:xfrm>
                    <a:prstGeom prst="rect">
                      <a:avLst/>
                    </a:prstGeom>
                  </pic:spPr>
                </pic:pic>
              </a:graphicData>
            </a:graphic>
          </wp:inline>
        </w:drawing>
      </w:r>
    </w:p>
    <w:p w14:paraId="21646CB6" w14:textId="77777777" w:rsidR="00D7270D" w:rsidRPr="00160320" w:rsidRDefault="002E3AC7" w:rsidP="002E3AC7">
      <w:pPr>
        <w:pStyle w:val="Caption"/>
        <w:jc w:val="center"/>
        <w:rPr>
          <w:b w:val="0"/>
          <w:bCs/>
        </w:rPr>
      </w:pPr>
      <w:r>
        <w:t>Figure</w:t>
      </w:r>
      <w:r w:rsidR="00A27015">
        <w:t>-</w:t>
      </w:r>
      <w:r w:rsidR="008A70D4">
        <w:t>110</w:t>
      </w:r>
      <w:r>
        <w:t xml:space="preserve"> Draw</w:t>
      </w:r>
      <w:r w:rsidR="005C18DD">
        <w:t>ing</w:t>
      </w:r>
      <w:r>
        <w:t xml:space="preserve"> Track</w:t>
      </w:r>
      <w:r w:rsidR="00160320">
        <w:t xml:space="preserve"> </w:t>
      </w:r>
      <w:r w:rsidR="00160320">
        <w:rPr>
          <w:b w:val="0"/>
          <w:bCs/>
        </w:rPr>
        <w:t>(play.js)</w:t>
      </w:r>
    </w:p>
    <w:p w14:paraId="24AB5597" w14:textId="77777777" w:rsidR="002E3AC7" w:rsidRDefault="002E3AC7" w:rsidP="002E3AC7"/>
    <w:p w14:paraId="5BFF42AB" w14:textId="77777777" w:rsidR="00C52800" w:rsidRDefault="00DD31F1" w:rsidP="002E3AC7">
      <w:r>
        <w:t>The users</w:t>
      </w:r>
      <w:r w:rsidR="002632BB">
        <w:t>'</w:t>
      </w:r>
      <w:r>
        <w:t xml:space="preserve"> performance is measured in</w:t>
      </w:r>
      <w:r w:rsidR="00335DC5">
        <w:t xml:space="preserve"> accuracy and tim</w:t>
      </w:r>
      <w:r w:rsidR="00C21428">
        <w:t>e precision</w:t>
      </w:r>
      <w:r w:rsidR="00335DC5">
        <w:t>,</w:t>
      </w:r>
      <w:r w:rsidR="00C72B68">
        <w:t xml:space="preserve"> and the total score will be the</w:t>
      </w:r>
      <w:r w:rsidR="00335DC5">
        <w:t>ir</w:t>
      </w:r>
      <w:r w:rsidR="00C72B68">
        <w:t xml:space="preserve"> average</w:t>
      </w:r>
      <w:r w:rsidR="00335DC5">
        <w:t xml:space="preserve">. </w:t>
      </w:r>
      <w:r w:rsidR="005F368D">
        <w:t>T</w:t>
      </w:r>
      <w:r w:rsidR="009B5B8F">
        <w:t>o calculate</w:t>
      </w:r>
      <w:r w:rsidR="005F368D">
        <w:t xml:space="preserve"> accuracy</w:t>
      </w:r>
      <w:r w:rsidR="00362636">
        <w:t>,</w:t>
      </w:r>
      <w:r w:rsidR="005F368D">
        <w:t xml:space="preserve"> w</w:t>
      </w:r>
      <w:r w:rsidR="009B5B8F">
        <w:t xml:space="preserve">e must </w:t>
      </w:r>
      <w:r w:rsidR="00362636">
        <w:t>compare</w:t>
      </w:r>
      <w:r w:rsidR="009B5B8F">
        <w:t xml:space="preserve"> the expected </w:t>
      </w:r>
      <w:r w:rsidR="00362636">
        <w:t xml:space="preserve">and actual guitar state </w:t>
      </w:r>
      <w:r w:rsidR="00CB1450">
        <w:t>on each iteration of 32</w:t>
      </w:r>
      <w:r w:rsidR="00CB1450" w:rsidRPr="00CB1450">
        <w:rPr>
          <w:vertAlign w:val="superscript"/>
        </w:rPr>
        <w:t>nd</w:t>
      </w:r>
      <w:r w:rsidR="00CB1450">
        <w:t xml:space="preserve"> -s. </w:t>
      </w:r>
    </w:p>
    <w:p w14:paraId="6AAD7887" w14:textId="77777777" w:rsidR="00C52800" w:rsidRDefault="00C52800" w:rsidP="002E3AC7"/>
    <w:p w14:paraId="1BF5CE27" w14:textId="77777777" w:rsidR="009412C6" w:rsidRPr="002E3AC7" w:rsidRDefault="00082BA1" w:rsidP="002E3AC7">
      <w:r>
        <w:t xml:space="preserve">As </w:t>
      </w:r>
      <w:r w:rsidR="00937E8F">
        <w:t xml:space="preserve">we have six strings, we may get average accuracy for </w:t>
      </w:r>
      <w:r w:rsidR="007F1C5E">
        <w:t>beat</w:t>
      </w:r>
      <w:r w:rsidR="00916E1A">
        <w:t>s</w:t>
      </w:r>
      <w:r w:rsidR="0043772B">
        <w:t xml:space="preserve"> and add</w:t>
      </w:r>
      <w:r w:rsidR="00144AEB">
        <w:t xml:space="preserve"> them</w:t>
      </w:r>
      <w:r w:rsidR="0043772B">
        <w:t xml:space="preserve"> to </w:t>
      </w:r>
      <w:r w:rsidR="00D91A0D">
        <w:t>counter</w:t>
      </w:r>
      <w:r w:rsidR="00144AEB">
        <w:t>s</w:t>
      </w:r>
      <w:r w:rsidR="00D91A0D">
        <w:t xml:space="preserve">. For </w:t>
      </w:r>
      <w:r w:rsidR="00465B9F">
        <w:t xml:space="preserve">performance, we apply </w:t>
      </w:r>
      <w:r w:rsidR="00465B9F" w:rsidRPr="00144AEB">
        <w:rPr>
          <w:b/>
          <w:bCs/>
          <w:i/>
          <w:iCs/>
        </w:rPr>
        <w:t>timed callbacks</w:t>
      </w:r>
      <w:r w:rsidR="00465B9F">
        <w:t xml:space="preserve"> </w:t>
      </w:r>
      <w:r w:rsidR="00EF3396">
        <w:t xml:space="preserve">when </w:t>
      </w:r>
      <w:r w:rsidR="009F7EB7">
        <w:t>interacting</w:t>
      </w:r>
      <w:r w:rsidR="00EF3396">
        <w:t xml:space="preserve"> with the controller. </w:t>
      </w:r>
      <w:r w:rsidR="00A43E2F">
        <w:t>The callbacks will l</w:t>
      </w:r>
      <w:r w:rsidR="007308C4">
        <w:t xml:space="preserve">ook behind or ahead </w:t>
      </w:r>
      <w:r w:rsidR="007A2F89">
        <w:t>ten beats</w:t>
      </w:r>
      <w:r w:rsidR="00EA3B9E">
        <w:t xml:space="preserve">, and if the </w:t>
      </w:r>
      <w:r w:rsidR="00D8255E">
        <w:t xml:space="preserve">activated </w:t>
      </w:r>
      <w:r w:rsidR="00EA3B9E">
        <w:t>note is present on that string, we</w:t>
      </w:r>
      <w:r w:rsidR="00AD444E">
        <w:t xml:space="preserve"> adjust </w:t>
      </w:r>
      <w:r w:rsidR="008A70D4">
        <w:t xml:space="preserve">the </w:t>
      </w:r>
      <w:r w:rsidR="00AD444E">
        <w:t xml:space="preserve">performance </w:t>
      </w:r>
      <w:r w:rsidR="000E5F6C">
        <w:t>score</w:t>
      </w:r>
      <w:r w:rsidR="00AD444E">
        <w:t>.</w:t>
      </w:r>
    </w:p>
    <w:p w14:paraId="3FF2725A" w14:textId="77777777" w:rsidR="0017399E" w:rsidRDefault="0017399E" w:rsidP="00317577"/>
    <w:p w14:paraId="5319CBC6" w14:textId="77777777" w:rsidR="00100F9A" w:rsidRDefault="00100F9A" w:rsidP="00100F9A">
      <w:pPr>
        <w:keepNext/>
      </w:pPr>
      <w:r w:rsidRPr="00100F9A">
        <w:rPr>
          <w:noProof/>
        </w:rPr>
        <w:drawing>
          <wp:inline distT="0" distB="0" distL="0" distR="0" wp14:anchorId="128ECC69" wp14:editId="0B448781">
            <wp:extent cx="6645910" cy="2192655"/>
            <wp:effectExtent l="0" t="0" r="2540" b="0"/>
            <wp:docPr id="1720418681" name="Picture 1720418681" descr="A picture containing text, documen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18681" name="Picture 1" descr="A picture containing text, document, screenshot, font&#10;&#10;Description automatically generated"/>
                    <pic:cNvPicPr/>
                  </pic:nvPicPr>
                  <pic:blipFill>
                    <a:blip r:embed="rId144"/>
                    <a:stretch>
                      <a:fillRect/>
                    </a:stretch>
                  </pic:blipFill>
                  <pic:spPr>
                    <a:xfrm>
                      <a:off x="0" y="0"/>
                      <a:ext cx="6645910" cy="2192655"/>
                    </a:xfrm>
                    <a:prstGeom prst="rect">
                      <a:avLst/>
                    </a:prstGeom>
                  </pic:spPr>
                </pic:pic>
              </a:graphicData>
            </a:graphic>
          </wp:inline>
        </w:drawing>
      </w:r>
    </w:p>
    <w:p w14:paraId="1FAB460B" w14:textId="77777777" w:rsidR="008337A3" w:rsidRDefault="00100F9A" w:rsidP="00100F9A">
      <w:pPr>
        <w:pStyle w:val="Caption"/>
        <w:jc w:val="center"/>
        <w:rPr>
          <w:b w:val="0"/>
          <w:bCs/>
        </w:rPr>
      </w:pPr>
      <w:r>
        <w:t>Figure</w:t>
      </w:r>
      <w:r w:rsidR="00A27015">
        <w:t>-</w:t>
      </w:r>
      <w:r w:rsidR="008A70D4">
        <w:t>111</w:t>
      </w:r>
      <w:r w:rsidR="00A27015">
        <w:t xml:space="preserve"> </w:t>
      </w:r>
      <w:r w:rsidR="00114468">
        <w:t xml:space="preserve">Precision </w:t>
      </w:r>
      <w:r w:rsidR="00114468" w:rsidRPr="00114468">
        <w:rPr>
          <w:b w:val="0"/>
          <w:bCs/>
        </w:rPr>
        <w:t>(</w:t>
      </w:r>
      <w:r w:rsidR="00A27015">
        <w:rPr>
          <w:b w:val="0"/>
          <w:bCs/>
        </w:rPr>
        <w:t>Appendix/Code/</w:t>
      </w:r>
      <w:r w:rsidR="00160320">
        <w:rPr>
          <w:b w:val="0"/>
          <w:bCs/>
        </w:rPr>
        <w:t>play</w:t>
      </w:r>
      <w:r w:rsidR="00114468">
        <w:rPr>
          <w:b w:val="0"/>
          <w:bCs/>
        </w:rPr>
        <w:t>.js</w:t>
      </w:r>
      <w:r w:rsidR="00114468" w:rsidRPr="00114468">
        <w:rPr>
          <w:b w:val="0"/>
          <w:bCs/>
        </w:rPr>
        <w:t>)</w:t>
      </w:r>
    </w:p>
    <w:p w14:paraId="08AAE90B" w14:textId="77777777" w:rsidR="00114468" w:rsidRDefault="00114468">
      <w:pPr>
        <w:jc w:val="left"/>
      </w:pPr>
      <w:r>
        <w:br w:type="page"/>
      </w:r>
    </w:p>
    <w:p w14:paraId="1FBB04B1" w14:textId="77777777" w:rsidR="005C01D0" w:rsidRDefault="00C32356" w:rsidP="00C32356">
      <w:pPr>
        <w:pStyle w:val="Heading1"/>
      </w:pPr>
      <w:bookmarkStart w:id="93" w:name="_Toc137611479"/>
      <w:r>
        <w:lastRenderedPageBreak/>
        <w:t xml:space="preserve">6. </w:t>
      </w:r>
      <w:r w:rsidR="00D529E8">
        <w:t>Testing</w:t>
      </w:r>
      <w:bookmarkEnd w:id="93"/>
    </w:p>
    <w:p w14:paraId="64AFCEE5" w14:textId="77777777" w:rsidR="00160320" w:rsidRPr="00160320" w:rsidRDefault="00160320" w:rsidP="00160320"/>
    <w:p w14:paraId="47A103CD" w14:textId="77777777" w:rsidR="00160320" w:rsidRDefault="007B025D" w:rsidP="00160320">
      <w:r>
        <w:t>With a complex system that in</w:t>
      </w:r>
      <w:r w:rsidR="00D8467C">
        <w:t>tegrates</w:t>
      </w:r>
      <w:r>
        <w:t xml:space="preserve"> digital guitar controller</w:t>
      </w:r>
      <w:r w:rsidR="00B16C64">
        <w:t>s</w:t>
      </w:r>
      <w:r>
        <w:t xml:space="preserve"> and a web application, thorough testing becomes paramount. </w:t>
      </w:r>
      <w:r w:rsidR="00D33952">
        <w:t xml:space="preserve">We must test our hardware and software components separately and conjointly to ensure </w:t>
      </w:r>
      <w:r w:rsidR="00D90E0A">
        <w:t xml:space="preserve">prototype </w:t>
      </w:r>
      <w:r w:rsidR="00D33952">
        <w:t>quality</w:t>
      </w:r>
      <w:r w:rsidR="00B01EAF">
        <w:t>.</w:t>
      </w:r>
      <w:r w:rsidR="00A11AB0">
        <w:t xml:space="preserve"> As the controller is the </w:t>
      </w:r>
      <w:r w:rsidR="00274729">
        <w:t>foundation of this project</w:t>
      </w:r>
      <w:r w:rsidR="00353961">
        <w:t xml:space="preserve">, we start with the guitar </w:t>
      </w:r>
      <w:r w:rsidR="00C439C7">
        <w:t>device</w:t>
      </w:r>
      <w:r w:rsidR="00353961">
        <w:t>.</w:t>
      </w:r>
    </w:p>
    <w:p w14:paraId="071BBCCC" w14:textId="77777777" w:rsidR="001D1057" w:rsidRPr="00160320" w:rsidRDefault="001D1057" w:rsidP="00160320"/>
    <w:p w14:paraId="4E26921C" w14:textId="77777777" w:rsidR="00572FF3" w:rsidRDefault="00C32356" w:rsidP="00C32356">
      <w:pPr>
        <w:pStyle w:val="Heading2"/>
      </w:pPr>
      <w:bookmarkStart w:id="94" w:name="_Toc137611480"/>
      <w:r>
        <w:t>6.</w:t>
      </w:r>
      <w:r w:rsidR="0073508D">
        <w:t>1</w:t>
      </w:r>
      <w:r>
        <w:t xml:space="preserve">. </w:t>
      </w:r>
      <w:r w:rsidR="00572FF3">
        <w:t>Hardware</w:t>
      </w:r>
      <w:bookmarkEnd w:id="94"/>
    </w:p>
    <w:p w14:paraId="38C01842" w14:textId="77777777" w:rsidR="00353961" w:rsidRDefault="00353961" w:rsidP="00353961"/>
    <w:p w14:paraId="3C6F7EE2" w14:textId="77777777" w:rsidR="00353961" w:rsidRDefault="006655E0" w:rsidP="00353961">
      <w:r>
        <w:t xml:space="preserve">We </w:t>
      </w:r>
      <w:r w:rsidR="00B14F81">
        <w:t xml:space="preserve">have </w:t>
      </w:r>
      <w:r>
        <w:t>create</w:t>
      </w:r>
      <w:r w:rsidR="00B14F81">
        <w:t>d</w:t>
      </w:r>
      <w:r>
        <w:t xml:space="preserve"> </w:t>
      </w:r>
      <w:r w:rsidR="006F4204">
        <w:t>separate function</w:t>
      </w:r>
      <w:r w:rsidR="00C439C7">
        <w:t>s</w:t>
      </w:r>
      <w:r w:rsidR="006F4204">
        <w:t xml:space="preserve"> </w:t>
      </w:r>
      <w:r w:rsidR="00F27882">
        <w:t>for printing the app state</w:t>
      </w:r>
      <w:r w:rsidR="00CD3942">
        <w:t xml:space="preserve"> intuitively</w:t>
      </w:r>
      <w:r w:rsidR="00F27882">
        <w:t xml:space="preserve"> and used </w:t>
      </w:r>
      <w:r w:rsidR="006B0184">
        <w:t>them</w:t>
      </w:r>
      <w:r w:rsidR="00F27882">
        <w:t xml:space="preserve"> while developing the console.</w:t>
      </w:r>
      <w:r w:rsidR="003C2C29">
        <w:t xml:space="preserve"> </w:t>
      </w:r>
      <w:r w:rsidR="00FD4BA0">
        <w:t xml:space="preserve">Each string and fret </w:t>
      </w:r>
      <w:r w:rsidR="00A44DE4">
        <w:t xml:space="preserve">displays its current state </w:t>
      </w:r>
      <w:r w:rsidR="00EE3218">
        <w:t>(</w:t>
      </w:r>
      <w:r w:rsidR="00203141">
        <w:t>0</w:t>
      </w:r>
      <w:r w:rsidR="00C6138F">
        <w:t>-</w:t>
      </w:r>
      <w:r w:rsidR="00203141">
        <w:t>pressed, 1</w:t>
      </w:r>
      <w:r w:rsidR="00C6138F">
        <w:t>-</w:t>
      </w:r>
      <w:r w:rsidR="00203141">
        <w:t>inactive</w:t>
      </w:r>
      <w:r w:rsidR="00EE3218">
        <w:t>)</w:t>
      </w:r>
      <w:r w:rsidR="005432E3">
        <w:t xml:space="preserve"> and is printed in a console table</w:t>
      </w:r>
      <w:r w:rsidR="000E1B90">
        <w:t xml:space="preserve"> </w:t>
      </w:r>
      <w:r w:rsidR="0080399B">
        <w:t>on the</w:t>
      </w:r>
      <w:r w:rsidR="00C6138F">
        <w:t xml:space="preserve"> </w:t>
      </w:r>
      <w:r w:rsidR="000E1B90">
        <w:t>serial monitor</w:t>
      </w:r>
      <w:r w:rsidR="00203141">
        <w:t>.</w:t>
      </w:r>
    </w:p>
    <w:p w14:paraId="1C6374F4" w14:textId="77777777" w:rsidR="00434174" w:rsidRPr="00353961" w:rsidRDefault="00434174" w:rsidP="00353961"/>
    <w:p w14:paraId="2E8A67BE" w14:textId="77777777" w:rsidR="00434174" w:rsidRDefault="009B5C16" w:rsidP="00EB757A">
      <w:pPr>
        <w:keepNext/>
        <w:jc w:val="center"/>
      </w:pPr>
      <w:r w:rsidRPr="009B5C16">
        <w:rPr>
          <w:noProof/>
        </w:rPr>
        <w:drawing>
          <wp:inline distT="0" distB="0" distL="0" distR="0" wp14:anchorId="5F0F0B8B" wp14:editId="5F3ACFBA">
            <wp:extent cx="6507591" cy="3536707"/>
            <wp:effectExtent l="0" t="0" r="762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509711" cy="3537859"/>
                    </a:xfrm>
                    <a:prstGeom prst="rect">
                      <a:avLst/>
                    </a:prstGeom>
                  </pic:spPr>
                </pic:pic>
              </a:graphicData>
            </a:graphic>
          </wp:inline>
        </w:drawing>
      </w:r>
    </w:p>
    <w:p w14:paraId="0EBAB938" w14:textId="77777777" w:rsidR="009B5C16" w:rsidRDefault="00434174" w:rsidP="00434174">
      <w:pPr>
        <w:pStyle w:val="Caption"/>
        <w:jc w:val="center"/>
      </w:pPr>
      <w:r>
        <w:t>Figure</w:t>
      </w:r>
      <w:r w:rsidR="00A27015">
        <w:t>-</w:t>
      </w:r>
      <w:r w:rsidR="008A70D4">
        <w:t>112</w:t>
      </w:r>
      <w:r>
        <w:t xml:space="preserve"> </w:t>
      </w:r>
      <w:r w:rsidR="00B550BF">
        <w:t>Serial Monitor</w:t>
      </w:r>
    </w:p>
    <w:p w14:paraId="2C6060FA" w14:textId="77777777" w:rsidR="009969EC" w:rsidRDefault="009969EC" w:rsidP="00434174"/>
    <w:p w14:paraId="0875232D" w14:textId="77777777" w:rsidR="00434174" w:rsidRDefault="00AF1767" w:rsidP="00434174">
      <w:r>
        <w:t xml:space="preserve">After troubleshooting </w:t>
      </w:r>
      <w:r w:rsidR="00FD712C">
        <w:t>some</w:t>
      </w:r>
      <w:r w:rsidR="00913EB0">
        <w:t xml:space="preserve"> misbehaving button</w:t>
      </w:r>
      <w:r w:rsidR="00FD712C">
        <w:t>s</w:t>
      </w:r>
      <w:r w:rsidR="00913EB0">
        <w:t xml:space="preserve">, </w:t>
      </w:r>
      <w:r w:rsidR="00EB7C96">
        <w:t xml:space="preserve">the </w:t>
      </w:r>
      <w:r w:rsidR="002951EC">
        <w:t>reading</w:t>
      </w:r>
      <w:r w:rsidR="00EB7C96">
        <w:t>s</w:t>
      </w:r>
      <w:r w:rsidR="002951EC">
        <w:t xml:space="preserve"> </w:t>
      </w:r>
      <w:r w:rsidR="00EB7C96">
        <w:t>were</w:t>
      </w:r>
      <w:r w:rsidR="002951EC">
        <w:t xml:space="preserve"> correct</w:t>
      </w:r>
      <w:r w:rsidR="00913EB0">
        <w:t>;</w:t>
      </w:r>
      <w:r w:rsidR="00BF01FE">
        <w:t xml:space="preserve"> </w:t>
      </w:r>
      <w:r w:rsidR="009969EC">
        <w:t xml:space="preserve">this phase passed </w:t>
      </w:r>
      <w:r w:rsidR="00625E8B">
        <w:t>all</w:t>
      </w:r>
      <w:r w:rsidR="009969EC">
        <w:t xml:space="preserve"> tests.</w:t>
      </w:r>
    </w:p>
    <w:p w14:paraId="10D32C59" w14:textId="77777777" w:rsidR="009969EC" w:rsidRDefault="009969EC" w:rsidP="00434174"/>
    <w:p w14:paraId="10591240" w14:textId="77777777" w:rsidR="000A668C" w:rsidRDefault="000A668C" w:rsidP="000A668C">
      <w:pPr>
        <w:pStyle w:val="Heading3"/>
      </w:pPr>
      <w:bookmarkStart w:id="95" w:name="_Toc137611481"/>
      <w:r>
        <w:t>6.1.1. Interaction Testing</w:t>
      </w:r>
      <w:bookmarkEnd w:id="95"/>
    </w:p>
    <w:p w14:paraId="441DD267" w14:textId="77777777" w:rsidR="000A668C" w:rsidRDefault="000A668C" w:rsidP="00434174"/>
    <w:p w14:paraId="471D9940" w14:textId="77777777" w:rsidR="00CD3942" w:rsidRDefault="00AF62A9" w:rsidP="00434174">
      <w:r>
        <w:t xml:space="preserve">However, </w:t>
      </w:r>
      <w:r w:rsidR="002D7783">
        <w:t xml:space="preserve">while </w:t>
      </w:r>
      <w:r w:rsidR="001119A1">
        <w:t xml:space="preserve">reading </w:t>
      </w:r>
      <w:r w:rsidR="00796133">
        <w:t xml:space="preserve">the </w:t>
      </w:r>
      <w:r w:rsidR="002D7783">
        <w:t xml:space="preserve">device state </w:t>
      </w:r>
      <w:r w:rsidR="001119A1">
        <w:t xml:space="preserve">is </w:t>
      </w:r>
      <w:r w:rsidR="00440E78">
        <w:t>an intuitive</w:t>
      </w:r>
      <w:r w:rsidR="001119A1">
        <w:t xml:space="preserve"> way of testing, it completely ignores that </w:t>
      </w:r>
      <w:r w:rsidR="00A91A93">
        <w:t>the</w:t>
      </w:r>
      <w:r w:rsidR="00796133">
        <w:t xml:space="preserve"> ultimate</w:t>
      </w:r>
      <w:r w:rsidR="00A91A93">
        <w:t xml:space="preserve"> goal of our testing is to </w:t>
      </w:r>
      <w:r w:rsidR="00A91A93" w:rsidRPr="008519B4">
        <w:rPr>
          <w:b/>
          <w:bCs/>
          <w:i/>
          <w:iCs/>
        </w:rPr>
        <w:t xml:space="preserve">ensure that </w:t>
      </w:r>
      <w:r w:rsidR="00593594" w:rsidRPr="008519B4">
        <w:rPr>
          <w:b/>
          <w:bCs/>
          <w:i/>
          <w:iCs/>
        </w:rPr>
        <w:t>interaction</w:t>
      </w:r>
      <w:r w:rsidR="00440E78" w:rsidRPr="008519B4">
        <w:rPr>
          <w:b/>
          <w:bCs/>
          <w:i/>
          <w:iCs/>
        </w:rPr>
        <w:t>s</w:t>
      </w:r>
      <w:r w:rsidR="00593594" w:rsidRPr="008519B4">
        <w:rPr>
          <w:b/>
          <w:bCs/>
          <w:i/>
          <w:iCs/>
        </w:rPr>
        <w:t xml:space="preserve"> </w:t>
      </w:r>
      <w:r w:rsidR="00305A54" w:rsidRPr="008519B4">
        <w:rPr>
          <w:b/>
          <w:bCs/>
          <w:i/>
          <w:iCs/>
        </w:rPr>
        <w:t>send</w:t>
      </w:r>
      <w:r w:rsidR="00593594" w:rsidRPr="008519B4">
        <w:rPr>
          <w:b/>
          <w:bCs/>
          <w:i/>
          <w:iCs/>
        </w:rPr>
        <w:t xml:space="preserve"> </w:t>
      </w:r>
      <w:r w:rsidR="000023EE" w:rsidRPr="008519B4">
        <w:rPr>
          <w:b/>
          <w:bCs/>
          <w:i/>
          <w:iCs/>
        </w:rPr>
        <w:t xml:space="preserve">the </w:t>
      </w:r>
      <w:r w:rsidR="00593594" w:rsidRPr="008519B4">
        <w:rPr>
          <w:b/>
          <w:bCs/>
          <w:i/>
          <w:iCs/>
        </w:rPr>
        <w:t>corresponding message</w:t>
      </w:r>
      <w:r w:rsidR="000023EE" w:rsidRPr="008519B4">
        <w:rPr>
          <w:b/>
          <w:bCs/>
          <w:i/>
          <w:iCs/>
        </w:rPr>
        <w:t>s</w:t>
      </w:r>
      <w:r w:rsidR="00593594">
        <w:t>.</w:t>
      </w:r>
      <w:r w:rsidR="00EB0A01">
        <w:t xml:space="preserve"> Therefore</w:t>
      </w:r>
      <w:r w:rsidR="00275C27">
        <w:t>, we can open an empty notepad and manually check the guitar</w:t>
      </w:r>
      <w:r w:rsidR="0005559C">
        <w:t xml:space="preserve"> while comp</w:t>
      </w:r>
      <w:r w:rsidR="00275C27">
        <w:t>a</w:t>
      </w:r>
      <w:r w:rsidR="0005559C">
        <w:t xml:space="preserve">ring </w:t>
      </w:r>
      <w:r w:rsidR="000366F7">
        <w:t>actions</w:t>
      </w:r>
      <w:r w:rsidR="0005559C">
        <w:t xml:space="preserve"> with the expected</w:t>
      </w:r>
      <w:r w:rsidR="00275C27">
        <w:t xml:space="preserve"> </w:t>
      </w:r>
      <w:r w:rsidR="000366F7">
        <w:t>messages</w:t>
      </w:r>
      <w:r w:rsidR="00275C27">
        <w:t>.</w:t>
      </w:r>
      <w:r w:rsidR="009002BE">
        <w:t xml:space="preserve"> </w:t>
      </w:r>
      <w:r w:rsidR="009670E6">
        <w:t>We must test individual fret and string</w:t>
      </w:r>
      <w:r w:rsidR="00FB28AA">
        <w:t xml:space="preserve"> actions</w:t>
      </w:r>
      <w:r w:rsidR="00197472">
        <w:t xml:space="preserve"> and a</w:t>
      </w:r>
      <w:r w:rsidR="008129CD">
        <w:t>n extensive</w:t>
      </w:r>
      <w:r w:rsidR="00197472">
        <w:t xml:space="preserve"> combination of</w:t>
      </w:r>
      <w:r w:rsidR="009873B9">
        <w:t xml:space="preserve"> </w:t>
      </w:r>
      <w:r w:rsidR="00FB28AA">
        <w:t>multiple fret presses and chords</w:t>
      </w:r>
      <w:r w:rsidR="009873B9">
        <w:t>.</w:t>
      </w:r>
    </w:p>
    <w:p w14:paraId="558D124D" w14:textId="77777777" w:rsidR="00EB757A" w:rsidRDefault="00EB757A" w:rsidP="00434174"/>
    <w:p w14:paraId="2003FCF3" w14:textId="77777777" w:rsidR="0005733B" w:rsidRDefault="0005733B" w:rsidP="00434174"/>
    <w:p w14:paraId="540BBC1C" w14:textId="77777777" w:rsidR="00EB757A" w:rsidRDefault="00EB757A" w:rsidP="00EB757A">
      <w:pPr>
        <w:keepNext/>
        <w:jc w:val="center"/>
      </w:pPr>
      <w:r w:rsidRPr="00EB757A">
        <w:rPr>
          <w:noProof/>
        </w:rPr>
        <w:drawing>
          <wp:inline distT="0" distB="0" distL="0" distR="0" wp14:anchorId="6E3FF28D" wp14:editId="2648FF37">
            <wp:extent cx="3085930" cy="1162606"/>
            <wp:effectExtent l="0" t="0" r="635" b="0"/>
            <wp:docPr id="1519336685" name="Picture 151933668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36685" name="Picture 1" descr="A screenshot of a computer&#10;&#10;Description automatically generated with medium confidence"/>
                    <pic:cNvPicPr/>
                  </pic:nvPicPr>
                  <pic:blipFill>
                    <a:blip r:embed="rId146"/>
                    <a:stretch>
                      <a:fillRect/>
                    </a:stretch>
                  </pic:blipFill>
                  <pic:spPr>
                    <a:xfrm>
                      <a:off x="0" y="0"/>
                      <a:ext cx="3085930" cy="1162606"/>
                    </a:xfrm>
                    <a:prstGeom prst="rect">
                      <a:avLst/>
                    </a:prstGeom>
                  </pic:spPr>
                </pic:pic>
              </a:graphicData>
            </a:graphic>
          </wp:inline>
        </w:drawing>
      </w:r>
    </w:p>
    <w:p w14:paraId="613C6319" w14:textId="77777777" w:rsidR="00EB757A" w:rsidRDefault="00EB757A" w:rsidP="00EB757A">
      <w:pPr>
        <w:pStyle w:val="Caption"/>
        <w:jc w:val="center"/>
      </w:pPr>
      <w:r>
        <w:t>Figure</w:t>
      </w:r>
      <w:r w:rsidR="00A27015">
        <w:t>-</w:t>
      </w:r>
      <w:r w:rsidR="008A70D4">
        <w:t>113</w:t>
      </w:r>
      <w:r>
        <w:t xml:space="preserve"> </w:t>
      </w:r>
      <w:r w:rsidR="00492D50">
        <w:t xml:space="preserve">Testing </w:t>
      </w:r>
      <w:r w:rsidR="003D201C">
        <w:t>on Notepad</w:t>
      </w:r>
    </w:p>
    <w:p w14:paraId="64B2A99F" w14:textId="77777777" w:rsidR="000E6045" w:rsidRDefault="000E6045" w:rsidP="000E6045"/>
    <w:p w14:paraId="3522160C" w14:textId="77777777" w:rsidR="00C4775A" w:rsidRDefault="00C4775A" w:rsidP="00C4775A">
      <w:pPr>
        <w:keepNext/>
        <w:jc w:val="center"/>
      </w:pPr>
      <w:r w:rsidRPr="00C4775A">
        <w:rPr>
          <w:noProof/>
        </w:rPr>
        <w:drawing>
          <wp:inline distT="0" distB="0" distL="0" distR="0" wp14:anchorId="59739B59" wp14:editId="431B9247">
            <wp:extent cx="5252794" cy="2181219"/>
            <wp:effectExtent l="0" t="0" r="5080" b="0"/>
            <wp:docPr id="2016518143" name="Picture 20165181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18143" name="Picture 1" descr="A screenshot of a computer&#10;&#10;Description automatically generated with medium confidence"/>
                    <pic:cNvPicPr/>
                  </pic:nvPicPr>
                  <pic:blipFill>
                    <a:blip r:embed="rId147"/>
                    <a:stretch>
                      <a:fillRect/>
                    </a:stretch>
                  </pic:blipFill>
                  <pic:spPr>
                    <a:xfrm>
                      <a:off x="0" y="0"/>
                      <a:ext cx="5260563" cy="2184445"/>
                    </a:xfrm>
                    <a:prstGeom prst="rect">
                      <a:avLst/>
                    </a:prstGeom>
                  </pic:spPr>
                </pic:pic>
              </a:graphicData>
            </a:graphic>
          </wp:inline>
        </w:drawing>
      </w:r>
    </w:p>
    <w:p w14:paraId="77B4A9AA" w14:textId="77777777" w:rsidR="008129CD" w:rsidRDefault="00C4775A" w:rsidP="00C4775A">
      <w:pPr>
        <w:pStyle w:val="Caption"/>
        <w:jc w:val="center"/>
      </w:pPr>
      <w:r>
        <w:t>Figure</w:t>
      </w:r>
      <w:r w:rsidR="00A27015">
        <w:t>-</w:t>
      </w:r>
      <w:r w:rsidR="008A70D4">
        <w:t>114</w:t>
      </w:r>
      <w:r>
        <w:t xml:space="preserve"> </w:t>
      </w:r>
      <w:r w:rsidR="00EB657D">
        <w:t>Hardware Test</w:t>
      </w:r>
      <w:r w:rsidR="00B550BF">
        <w:t>s</w:t>
      </w:r>
    </w:p>
    <w:p w14:paraId="68DDE0C2" w14:textId="77777777" w:rsidR="00EB657D" w:rsidRDefault="00EB657D" w:rsidP="00EB657D"/>
    <w:p w14:paraId="23045203" w14:textId="77777777" w:rsidR="00EB657D" w:rsidRPr="00EB657D" w:rsidRDefault="00945DAC" w:rsidP="00EB657D">
      <w:r>
        <w:t xml:space="preserve">Technically all </w:t>
      </w:r>
      <w:r w:rsidR="000B69CE">
        <w:t>test cases are passing</w:t>
      </w:r>
      <w:r>
        <w:t>. H</w:t>
      </w:r>
      <w:r w:rsidR="000B69CE">
        <w:t>owever,</w:t>
      </w:r>
      <w:r>
        <w:t xml:space="preserve"> </w:t>
      </w:r>
      <w:r w:rsidR="00407B6E">
        <w:t>some minor issues came to light regarding our console device.</w:t>
      </w:r>
      <w:r w:rsidR="00E236F6">
        <w:t xml:space="preserve"> First,</w:t>
      </w:r>
      <w:r w:rsidR="00642786">
        <w:t xml:space="preserve"> some combinations are</w:t>
      </w:r>
      <w:r w:rsidR="00C653A2">
        <w:t xml:space="preserve"> challenging to play </w:t>
      </w:r>
      <w:r w:rsidR="006C3848">
        <w:t>on</w:t>
      </w:r>
      <w:r w:rsidR="00C653A2">
        <w:t xml:space="preserve"> th</w:t>
      </w:r>
      <w:r w:rsidR="00851DAE">
        <w:t>i</w:t>
      </w:r>
      <w:r w:rsidR="006C3848">
        <w:t>s</w:t>
      </w:r>
      <w:r w:rsidR="00851DAE">
        <w:t xml:space="preserve"> handcrafted </w:t>
      </w:r>
      <w:r w:rsidR="00C60B9F">
        <w:t>instrument</w:t>
      </w:r>
      <w:r w:rsidR="008F1FE9">
        <w:t xml:space="preserve"> </w:t>
      </w:r>
      <w:r w:rsidR="00ED4AA5">
        <w:t>due to</w:t>
      </w:r>
      <w:r w:rsidR="008F1FE9">
        <w:t xml:space="preserve"> </w:t>
      </w:r>
      <w:r w:rsidR="008F1FE9" w:rsidRPr="00ED4AA5">
        <w:rPr>
          <w:b/>
          <w:bCs/>
          <w:i/>
          <w:iCs/>
        </w:rPr>
        <w:t>minor</w:t>
      </w:r>
      <w:r w:rsidR="008164B7" w:rsidRPr="00ED4AA5">
        <w:rPr>
          <w:b/>
          <w:bCs/>
          <w:i/>
          <w:iCs/>
        </w:rPr>
        <w:t xml:space="preserve"> inaccuracies in manufacturing</w:t>
      </w:r>
      <w:r w:rsidR="008F1FE9">
        <w:t xml:space="preserve"> execution</w:t>
      </w:r>
      <w:r w:rsidR="008164B7">
        <w:t>. Second</w:t>
      </w:r>
      <w:r w:rsidR="008F1FE9">
        <w:t>ly</w:t>
      </w:r>
      <w:r w:rsidR="008164B7">
        <w:t xml:space="preserve">, </w:t>
      </w:r>
      <w:r w:rsidR="00666422">
        <w:t xml:space="preserve">strings </w:t>
      </w:r>
      <w:r w:rsidR="00A108DC">
        <w:t xml:space="preserve">must have </w:t>
      </w:r>
      <w:r w:rsidR="00E64E5B">
        <w:t>high</w:t>
      </w:r>
      <w:r w:rsidR="00E8313A">
        <w:t>-</w:t>
      </w:r>
      <w:r w:rsidR="00A108DC">
        <w:t>tension</w:t>
      </w:r>
      <w:r w:rsidR="006623EB">
        <w:t xml:space="preserve"> settings</w:t>
      </w:r>
      <w:r w:rsidR="00A108DC">
        <w:t xml:space="preserve">, </w:t>
      </w:r>
      <w:r w:rsidR="006623EB">
        <w:t xml:space="preserve">requiring </w:t>
      </w:r>
      <w:r w:rsidR="00E64E5B">
        <w:t>more force than</w:t>
      </w:r>
      <w:r w:rsidR="001B3785">
        <w:t xml:space="preserve"> a player would </w:t>
      </w:r>
      <w:r w:rsidR="006623EB">
        <w:t xml:space="preserve">apply </w:t>
      </w:r>
      <w:r w:rsidR="00E8313A">
        <w:t xml:space="preserve">on a guitar </w:t>
      </w:r>
      <w:r w:rsidR="006623EB">
        <w:t>naturally.</w:t>
      </w:r>
    </w:p>
    <w:p w14:paraId="77CB0744" w14:textId="77777777" w:rsidR="0058278C" w:rsidRPr="008D1C6F" w:rsidRDefault="0058278C" w:rsidP="008D1C6F"/>
    <w:p w14:paraId="42E2B529" w14:textId="77777777" w:rsidR="00F42BD9" w:rsidRDefault="0073508D" w:rsidP="00EE0DC8">
      <w:pPr>
        <w:pStyle w:val="Heading2"/>
      </w:pPr>
      <w:bookmarkStart w:id="96" w:name="_Toc137611482"/>
      <w:r>
        <w:t>6.</w:t>
      </w:r>
      <w:r w:rsidR="00A24234">
        <w:t>2</w:t>
      </w:r>
      <w:r>
        <w:t xml:space="preserve">. </w:t>
      </w:r>
      <w:r w:rsidR="00A95A3A">
        <w:t xml:space="preserve">End-to-End </w:t>
      </w:r>
      <w:r w:rsidR="00F42BD9">
        <w:t>Testing</w:t>
      </w:r>
      <w:bookmarkEnd w:id="96"/>
    </w:p>
    <w:p w14:paraId="0E4CD0AC" w14:textId="77777777" w:rsidR="009D1ABF" w:rsidRDefault="009D1ABF" w:rsidP="009D1ABF"/>
    <w:p w14:paraId="33EE03BE" w14:textId="77777777" w:rsidR="009D1ABF" w:rsidRDefault="004F1702" w:rsidP="009D1ABF">
      <w:r>
        <w:t>Most frontend features</w:t>
      </w:r>
      <w:r w:rsidR="001A627E">
        <w:t xml:space="preserve"> rely on API requests to backend servers. These endpoints </w:t>
      </w:r>
      <w:r w:rsidR="004260A6">
        <w:t>were</w:t>
      </w:r>
      <w:r w:rsidR="00F9299F">
        <w:t xml:space="preserve"> built separately from the UI and were tested </w:t>
      </w:r>
      <w:r w:rsidR="004260A6">
        <w:t>using Postman. The following</w:t>
      </w:r>
      <w:r w:rsidR="00841FAD">
        <w:t xml:space="preserve"> criteria were used to ensure that the </w:t>
      </w:r>
      <w:r w:rsidR="002D6D79">
        <w:t>API works correctly:</w:t>
      </w:r>
    </w:p>
    <w:p w14:paraId="4D125EC6" w14:textId="77777777" w:rsidR="002D6D79" w:rsidRDefault="00DF0060" w:rsidP="002D6D79">
      <w:pPr>
        <w:pStyle w:val="ListParagraph"/>
        <w:numPr>
          <w:ilvl w:val="0"/>
          <w:numId w:val="30"/>
        </w:numPr>
      </w:pPr>
      <w:r>
        <w:t>API route must be available,</w:t>
      </w:r>
    </w:p>
    <w:p w14:paraId="54CAA819" w14:textId="77777777" w:rsidR="00DF0060" w:rsidRDefault="00DF0060" w:rsidP="002D6D79">
      <w:pPr>
        <w:pStyle w:val="ListParagraph"/>
        <w:numPr>
          <w:ilvl w:val="0"/>
          <w:numId w:val="30"/>
        </w:numPr>
      </w:pPr>
      <w:r>
        <w:t xml:space="preserve">Route ids must </w:t>
      </w:r>
      <w:r w:rsidR="000F2044">
        <w:t xml:space="preserve">have </w:t>
      </w:r>
      <w:r w:rsidR="00F331DA">
        <w:t xml:space="preserve">the </w:t>
      </w:r>
      <w:r w:rsidR="000F2044">
        <w:t>correct length and format (castable),</w:t>
      </w:r>
    </w:p>
    <w:p w14:paraId="7D9F9C92" w14:textId="77777777" w:rsidR="000F2044" w:rsidRDefault="002916A8" w:rsidP="002D6D79">
      <w:pPr>
        <w:pStyle w:val="ListParagraph"/>
        <w:numPr>
          <w:ilvl w:val="0"/>
          <w:numId w:val="30"/>
        </w:numPr>
      </w:pPr>
      <w:r>
        <w:t>Request headers may require JWT signatures,</w:t>
      </w:r>
    </w:p>
    <w:p w14:paraId="6F4696E8" w14:textId="77777777" w:rsidR="002916A8" w:rsidRDefault="00D2036B" w:rsidP="002D6D79">
      <w:pPr>
        <w:pStyle w:val="ListParagraph"/>
        <w:numPr>
          <w:ilvl w:val="0"/>
          <w:numId w:val="30"/>
        </w:numPr>
      </w:pPr>
      <w:r>
        <w:t xml:space="preserve">Route body must be </w:t>
      </w:r>
      <w:r w:rsidR="000D3EE0">
        <w:t>tested for:</w:t>
      </w:r>
    </w:p>
    <w:p w14:paraId="02182484" w14:textId="77777777" w:rsidR="000D3EE0" w:rsidRDefault="008F6720" w:rsidP="000D3EE0">
      <w:pPr>
        <w:pStyle w:val="ListParagraph"/>
        <w:numPr>
          <w:ilvl w:val="1"/>
          <w:numId w:val="30"/>
        </w:numPr>
      </w:pPr>
      <w:r>
        <w:t>C</w:t>
      </w:r>
      <w:r w:rsidR="00F70412">
        <w:t>orrect property names,</w:t>
      </w:r>
    </w:p>
    <w:p w14:paraId="733D9485" w14:textId="77777777" w:rsidR="00AB493D" w:rsidRDefault="00AB493D" w:rsidP="00AB493D">
      <w:pPr>
        <w:pStyle w:val="ListParagraph"/>
        <w:numPr>
          <w:ilvl w:val="1"/>
          <w:numId w:val="30"/>
        </w:numPr>
      </w:pPr>
      <w:r>
        <w:t>Value</w:t>
      </w:r>
      <w:r w:rsidR="00481FAB">
        <w:t xml:space="preserve"> </w:t>
      </w:r>
      <w:r w:rsidR="008F6720">
        <w:t>constrictions</w:t>
      </w:r>
      <w:r>
        <w:t>.</w:t>
      </w:r>
    </w:p>
    <w:p w14:paraId="1C77B7D8" w14:textId="77777777" w:rsidR="00EE42EF" w:rsidRDefault="00EE42EF" w:rsidP="00EE42EF"/>
    <w:p w14:paraId="37D497E3" w14:textId="77777777" w:rsidR="00AB493D" w:rsidRDefault="00ED308E" w:rsidP="00AB493D">
      <w:r>
        <w:t xml:space="preserve">Each </w:t>
      </w:r>
      <w:r w:rsidR="001D2838">
        <w:t>route pass</w:t>
      </w:r>
      <w:r w:rsidR="00481FAB">
        <w:t>es</w:t>
      </w:r>
      <w:r w:rsidR="001D2838">
        <w:t xml:space="preserve"> our test</w:t>
      </w:r>
      <w:r w:rsidR="00481FAB">
        <w:t>s</w:t>
      </w:r>
      <w:r w:rsidR="001D2838">
        <w:t xml:space="preserve"> if the </w:t>
      </w:r>
      <w:r w:rsidR="00591BCE">
        <w:t>response</w:t>
      </w:r>
      <w:r w:rsidR="00481FAB">
        <w:t>s</w:t>
      </w:r>
      <w:r w:rsidR="00591BCE">
        <w:t xml:space="preserve"> </w:t>
      </w:r>
      <w:r w:rsidR="00481FAB">
        <w:t>are</w:t>
      </w:r>
      <w:r w:rsidR="00591BCE">
        <w:t xml:space="preserve"> a</w:t>
      </w:r>
      <w:r w:rsidR="00940F01">
        <w:t>n appropriate</w:t>
      </w:r>
      <w:r w:rsidR="00591BCE">
        <w:t xml:space="preserve"> JSON object with </w:t>
      </w:r>
      <w:r w:rsidR="000A41A5">
        <w:t>the requested data, response message</w:t>
      </w:r>
      <w:r w:rsidR="00940F01">
        <w:t xml:space="preserve"> or an error message. </w:t>
      </w:r>
      <w:r w:rsidR="00EE42EF">
        <w:t>The following test cases were collected:</w:t>
      </w:r>
    </w:p>
    <w:p w14:paraId="71D39EB4" w14:textId="77777777" w:rsidR="00640656" w:rsidRDefault="00640656" w:rsidP="00AB493D"/>
    <w:p w14:paraId="5E7C44EB" w14:textId="77777777" w:rsidR="00B563DD" w:rsidRDefault="00B563DD" w:rsidP="00AB493D"/>
    <w:p w14:paraId="606CCA01" w14:textId="77777777" w:rsidR="00B563DD" w:rsidRDefault="009D4BC9" w:rsidP="00B563DD">
      <w:pPr>
        <w:keepNext/>
      </w:pPr>
      <w:r w:rsidRPr="009D4BC9">
        <w:rPr>
          <w:noProof/>
        </w:rPr>
        <w:drawing>
          <wp:inline distT="0" distB="0" distL="0" distR="0" wp14:anchorId="13C78BAE" wp14:editId="69465C8A">
            <wp:extent cx="6645910" cy="3129280"/>
            <wp:effectExtent l="0" t="0" r="2540" b="0"/>
            <wp:docPr id="986444659" name="Picture 98644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44659" name=""/>
                    <pic:cNvPicPr/>
                  </pic:nvPicPr>
                  <pic:blipFill>
                    <a:blip r:embed="rId148"/>
                    <a:stretch>
                      <a:fillRect/>
                    </a:stretch>
                  </pic:blipFill>
                  <pic:spPr>
                    <a:xfrm>
                      <a:off x="0" y="0"/>
                      <a:ext cx="6645910" cy="3129280"/>
                    </a:xfrm>
                    <a:prstGeom prst="rect">
                      <a:avLst/>
                    </a:prstGeom>
                  </pic:spPr>
                </pic:pic>
              </a:graphicData>
            </a:graphic>
          </wp:inline>
        </w:drawing>
      </w:r>
    </w:p>
    <w:p w14:paraId="488E7203" w14:textId="77777777" w:rsidR="00B563DD" w:rsidRDefault="00B563DD" w:rsidP="00B563DD">
      <w:pPr>
        <w:pStyle w:val="Caption"/>
        <w:jc w:val="center"/>
        <w:rPr>
          <w:b w:val="0"/>
          <w:bCs/>
        </w:rPr>
      </w:pPr>
      <w:r>
        <w:t>Figure</w:t>
      </w:r>
      <w:r w:rsidR="005875D1">
        <w:t>-</w:t>
      </w:r>
      <w:r w:rsidR="008A70D4">
        <w:t>115</w:t>
      </w:r>
      <w:r>
        <w:t xml:space="preserve"> API Test</w:t>
      </w:r>
      <w:r w:rsidR="00B550BF">
        <w:t>s</w:t>
      </w:r>
      <w:r>
        <w:t xml:space="preserve"> </w:t>
      </w:r>
      <w:r>
        <w:rPr>
          <w:b w:val="0"/>
          <w:bCs/>
        </w:rPr>
        <w:t>(Appendix/API_Test_Sheet.</w:t>
      </w:r>
      <w:r w:rsidR="00E95F71">
        <w:rPr>
          <w:b w:val="0"/>
          <w:bCs/>
        </w:rPr>
        <w:t>xlsx</w:t>
      </w:r>
      <w:r>
        <w:rPr>
          <w:b w:val="0"/>
          <w:bCs/>
        </w:rPr>
        <w:t>)</w:t>
      </w:r>
    </w:p>
    <w:p w14:paraId="1BB8BB47" w14:textId="77777777" w:rsidR="00E95F71" w:rsidRDefault="00E95F71" w:rsidP="00E95F71"/>
    <w:p w14:paraId="18F552A2" w14:textId="77777777" w:rsidR="00E95F71" w:rsidRPr="00E95F71" w:rsidRDefault="00E95F71" w:rsidP="00E95F71">
      <w:r>
        <w:t xml:space="preserve">Each API test </w:t>
      </w:r>
      <w:r w:rsidR="00F02E52">
        <w:t xml:space="preserve">case is executed on Postman </w:t>
      </w:r>
      <w:r w:rsidR="006E58A2">
        <w:t>similarly to the below snapshot.</w:t>
      </w:r>
      <w:r w:rsidR="00D15554">
        <w:t xml:space="preserve"> Only </w:t>
      </w:r>
      <w:r w:rsidR="00E73EDB">
        <w:t xml:space="preserve">the </w:t>
      </w:r>
      <w:r w:rsidR="00D15554">
        <w:t xml:space="preserve">profile delete route </w:t>
      </w:r>
      <w:r w:rsidR="00D914B1">
        <w:t>fails</w:t>
      </w:r>
      <w:r w:rsidR="00E73EDB">
        <w:t>,</w:t>
      </w:r>
      <w:r w:rsidR="00AA0B07">
        <w:t xml:space="preserve"> as this functionality has not yet been implemented</w:t>
      </w:r>
      <w:r w:rsidR="00BF39F2">
        <w:t xml:space="preserve"> due to </w:t>
      </w:r>
      <w:r w:rsidR="00BF39F2" w:rsidRPr="00D914B1">
        <w:rPr>
          <w:b/>
          <w:bCs/>
          <w:i/>
          <w:iCs/>
        </w:rPr>
        <w:t>time constraints and prioritisation</w:t>
      </w:r>
      <w:r w:rsidR="00AA0B07">
        <w:t>.</w:t>
      </w:r>
    </w:p>
    <w:p w14:paraId="166FE167" w14:textId="77777777" w:rsidR="00EE42EF" w:rsidRPr="009D1ABF" w:rsidRDefault="00EE42EF" w:rsidP="00AB493D"/>
    <w:p w14:paraId="5D26EA02" w14:textId="77777777" w:rsidR="00B351EE" w:rsidRDefault="00B351EE" w:rsidP="00B351EE">
      <w:pPr>
        <w:keepNext/>
      </w:pPr>
      <w:r w:rsidRPr="006C15DB">
        <w:rPr>
          <w:noProof/>
        </w:rPr>
        <w:drawing>
          <wp:inline distT="0" distB="0" distL="0" distR="0" wp14:anchorId="4B58FB2A" wp14:editId="2FA85CB7">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49"/>
                    <a:stretch>
                      <a:fillRect/>
                    </a:stretch>
                  </pic:blipFill>
                  <pic:spPr>
                    <a:xfrm>
                      <a:off x="0" y="0"/>
                      <a:ext cx="6645910" cy="3738245"/>
                    </a:xfrm>
                    <a:prstGeom prst="rect">
                      <a:avLst/>
                    </a:prstGeom>
                  </pic:spPr>
                </pic:pic>
              </a:graphicData>
            </a:graphic>
          </wp:inline>
        </w:drawing>
      </w:r>
    </w:p>
    <w:p w14:paraId="38EC3468" w14:textId="77777777" w:rsidR="00B351EE" w:rsidRDefault="00B351EE" w:rsidP="00B351EE">
      <w:pPr>
        <w:pStyle w:val="Caption"/>
        <w:jc w:val="center"/>
      </w:pPr>
      <w:r>
        <w:t>Figure</w:t>
      </w:r>
      <w:r w:rsidR="006F7808">
        <w:t>-</w:t>
      </w:r>
      <w:r w:rsidR="008A70D4">
        <w:t>116</w:t>
      </w:r>
      <w:r>
        <w:t xml:space="preserve"> Postman</w:t>
      </w:r>
    </w:p>
    <w:p w14:paraId="58A33FEA" w14:textId="77777777" w:rsidR="007101BE" w:rsidRDefault="007101BE" w:rsidP="007101BE"/>
    <w:p w14:paraId="09D7CE73" w14:textId="77777777" w:rsidR="006E58A2" w:rsidRDefault="006E58A2" w:rsidP="007101BE"/>
    <w:p w14:paraId="3717CE78" w14:textId="77777777" w:rsidR="000C01F3" w:rsidRDefault="000C01F3" w:rsidP="000C01F3">
      <w:pPr>
        <w:pStyle w:val="Heading2"/>
      </w:pPr>
      <w:bookmarkStart w:id="97" w:name="_Toc137611483"/>
      <w:r>
        <w:lastRenderedPageBreak/>
        <w:t>6.3. Automated Testing</w:t>
      </w:r>
      <w:bookmarkEnd w:id="97"/>
    </w:p>
    <w:p w14:paraId="2758B061" w14:textId="77777777" w:rsidR="000C01F3" w:rsidRDefault="000C01F3" w:rsidP="000C01F3"/>
    <w:p w14:paraId="10734A77" w14:textId="77777777" w:rsidR="00EE5F7B" w:rsidRDefault="00C617C1" w:rsidP="00FC36F9">
      <w:r>
        <w:t>Automated testing helps us t</w:t>
      </w:r>
      <w:r w:rsidR="000C01F3">
        <w:t>est code more frequently in less time,</w:t>
      </w:r>
      <w:r w:rsidR="00C36783">
        <w:t xml:space="preserve"> and we may be able to c</w:t>
      </w:r>
      <w:r w:rsidR="000C01F3">
        <w:t xml:space="preserve">atch bugs before deploying </w:t>
      </w:r>
      <w:r w:rsidR="00C36783">
        <w:t xml:space="preserve">them to </w:t>
      </w:r>
      <w:r w:rsidR="000C01F3">
        <w:t>a release</w:t>
      </w:r>
      <w:r w:rsidR="00C36783">
        <w:t>.</w:t>
      </w:r>
      <w:r w:rsidR="00EA395C">
        <w:t xml:space="preserve"> Additionally, we can securely refactor code without worrying about </w:t>
      </w:r>
      <w:r w:rsidR="00EA395C" w:rsidRPr="00FD28F0">
        <w:rPr>
          <w:b/>
          <w:bCs/>
          <w:i/>
          <w:iCs/>
        </w:rPr>
        <w:t>breaking existing functionality</w:t>
      </w:r>
      <w:r w:rsidR="00EA395C">
        <w:t xml:space="preserve">. We </w:t>
      </w:r>
      <w:r w:rsidR="004A5556">
        <w:t>used</w:t>
      </w:r>
      <w:r w:rsidR="00E73EDB">
        <w:t xml:space="preserve"> Jest to test our code on the front and backend sides</w:t>
      </w:r>
      <w:r w:rsidR="00DE3F19">
        <w:t>.</w:t>
      </w:r>
    </w:p>
    <w:p w14:paraId="31FC66D0" w14:textId="77777777" w:rsidR="00306334" w:rsidRDefault="00306334" w:rsidP="00FC36F9"/>
    <w:p w14:paraId="3B00FA27" w14:textId="77777777" w:rsidR="00BB34CA" w:rsidRDefault="00BE476B" w:rsidP="00BE476B">
      <w:pPr>
        <w:pStyle w:val="Heading3"/>
      </w:pPr>
      <w:bookmarkStart w:id="98" w:name="_Toc137611484"/>
      <w:r>
        <w:t>6.</w:t>
      </w:r>
      <w:r w:rsidR="00EC4AF3">
        <w:t>3</w:t>
      </w:r>
      <w:r>
        <w:t>.</w:t>
      </w:r>
      <w:r w:rsidR="00EC4AF3">
        <w:t>1</w:t>
      </w:r>
      <w:r>
        <w:t xml:space="preserve"> </w:t>
      </w:r>
      <w:r w:rsidR="00BB34CA">
        <w:t>Unit Testing</w:t>
      </w:r>
      <w:bookmarkEnd w:id="98"/>
    </w:p>
    <w:p w14:paraId="2F8973AD" w14:textId="77777777" w:rsidR="00287100" w:rsidRPr="00287100" w:rsidRDefault="00287100" w:rsidP="00287100"/>
    <w:p w14:paraId="47276E97" w14:textId="77777777" w:rsidR="007E2492" w:rsidRDefault="00D7502A" w:rsidP="007E2492">
      <w:r>
        <w:t>Unit t</w:t>
      </w:r>
      <w:r w:rsidR="007074F8">
        <w:t>est</w:t>
      </w:r>
      <w:r>
        <w:t>s</w:t>
      </w:r>
      <w:r w:rsidR="007074F8">
        <w:t xml:space="preserve"> </w:t>
      </w:r>
      <w:r>
        <w:t xml:space="preserve">are </w:t>
      </w:r>
      <w:r w:rsidR="007074F8">
        <w:t>functions without external dependencies</w:t>
      </w:r>
      <w:r w:rsidR="003B5F82">
        <w:t xml:space="preserve"> like</w:t>
      </w:r>
      <w:r w:rsidR="007074F8">
        <w:t xml:space="preserve"> </w:t>
      </w:r>
      <w:r w:rsidR="00E04B12">
        <w:t>database</w:t>
      </w:r>
      <w:r w:rsidR="00510EBA">
        <w:t>s</w:t>
      </w:r>
      <w:r w:rsidR="00E04B12">
        <w:t xml:space="preserve"> or </w:t>
      </w:r>
      <w:r w:rsidR="0049774F">
        <w:t xml:space="preserve">web services. </w:t>
      </w:r>
      <w:r>
        <w:t>They are c</w:t>
      </w:r>
      <w:r w:rsidR="00440602">
        <w:t>heap to write</w:t>
      </w:r>
      <w:r w:rsidR="007074F8">
        <w:t xml:space="preserve"> </w:t>
      </w:r>
      <w:r w:rsidR="00510EBA">
        <w:t xml:space="preserve">and </w:t>
      </w:r>
      <w:r w:rsidR="007074F8">
        <w:t>execute fast but don</w:t>
      </w:r>
      <w:r w:rsidR="001A6DB3">
        <w:t>'</w:t>
      </w:r>
      <w:r w:rsidR="007074F8">
        <w:t xml:space="preserve">t give </w:t>
      </w:r>
      <w:r w:rsidR="003B5F82">
        <w:t>much</w:t>
      </w:r>
      <w:r w:rsidR="007074F8">
        <w:t xml:space="preserve"> confidence</w:t>
      </w:r>
      <w:r w:rsidR="00DE5442">
        <w:t xml:space="preserve"> in the </w:t>
      </w:r>
      <w:r w:rsidR="00202C1A">
        <w:t>program's reliability</w:t>
      </w:r>
      <w:r w:rsidR="00DE5442">
        <w:t xml:space="preserve"> </w:t>
      </w:r>
      <w:r w:rsidR="00202C1A">
        <w:t>because of</w:t>
      </w:r>
      <w:r w:rsidR="008D1D99">
        <w:t xml:space="preserve"> the sep</w:t>
      </w:r>
      <w:r w:rsidR="00510EBA">
        <w:t>a</w:t>
      </w:r>
      <w:r w:rsidR="008D1D99">
        <w:t>ration of dependencies</w:t>
      </w:r>
      <w:r w:rsidR="007074F8">
        <w:t>.</w:t>
      </w:r>
      <w:r w:rsidR="007E2492">
        <w:t xml:space="preserve"> </w:t>
      </w:r>
      <w:r w:rsidR="004A0892">
        <w:t>S</w:t>
      </w:r>
      <w:r w:rsidR="007E2492">
        <w:t xml:space="preserve">ome developers </w:t>
      </w:r>
      <w:r w:rsidR="004A0892">
        <w:t>have misconception</w:t>
      </w:r>
      <w:r w:rsidR="007D4829">
        <w:t>s</w:t>
      </w:r>
      <w:r w:rsidR="007E2492">
        <w:t xml:space="preserve"> that testing two or more func</w:t>
      </w:r>
      <w:r w:rsidR="00202C1A">
        <w:t>ti</w:t>
      </w:r>
      <w:r w:rsidR="007E2492">
        <w:t>ons together describes unit testing. In reality</w:t>
      </w:r>
      <w:r w:rsidR="00202C1A">
        <w:t>,</w:t>
      </w:r>
      <w:r w:rsidR="007E2492">
        <w:t xml:space="preserve"> </w:t>
      </w:r>
      <w:r w:rsidR="007E2492" w:rsidRPr="00FD28F0">
        <w:rPr>
          <w:b/>
          <w:bCs/>
          <w:i/>
          <w:iCs/>
        </w:rPr>
        <w:t xml:space="preserve">integration testing </w:t>
      </w:r>
      <w:r w:rsidR="00781EAC" w:rsidRPr="00FD28F0">
        <w:rPr>
          <w:b/>
          <w:bCs/>
          <w:i/>
          <w:iCs/>
        </w:rPr>
        <w:t>inspects</w:t>
      </w:r>
      <w:r w:rsidR="007E2492" w:rsidRPr="00FD28F0">
        <w:rPr>
          <w:b/>
          <w:bCs/>
          <w:i/>
          <w:iCs/>
        </w:rPr>
        <w:t xml:space="preserve"> the component</w:t>
      </w:r>
      <w:r w:rsidR="007D4829" w:rsidRPr="00FD28F0">
        <w:rPr>
          <w:b/>
          <w:bCs/>
          <w:i/>
          <w:iCs/>
        </w:rPr>
        <w:t>s</w:t>
      </w:r>
      <w:r w:rsidR="007E2492" w:rsidRPr="00FD28F0">
        <w:rPr>
          <w:b/>
          <w:bCs/>
          <w:i/>
          <w:iCs/>
        </w:rPr>
        <w:t xml:space="preserve"> with external dependencies</w:t>
      </w:r>
      <w:r w:rsidR="007E2492">
        <w:t xml:space="preserve">. </w:t>
      </w:r>
      <w:r w:rsidR="0059000A">
        <w:t>They t</w:t>
      </w:r>
      <w:r w:rsidR="007E2492">
        <w:t xml:space="preserve">ake longer to execute because of the I/O on files or databases but give confidence </w:t>
      </w:r>
      <w:r w:rsidR="00202C1A">
        <w:t>i</w:t>
      </w:r>
      <w:r w:rsidR="007E2492">
        <w:t>n the general health of the application.</w:t>
      </w:r>
    </w:p>
    <w:p w14:paraId="4ECA8047" w14:textId="77777777" w:rsidR="00DD1CE9" w:rsidRDefault="00DD1CE9" w:rsidP="00440602"/>
    <w:p w14:paraId="49A81370" w14:textId="77777777" w:rsidR="00DD1CE9" w:rsidRDefault="00DD1CE9" w:rsidP="00DD1CE9">
      <w:pPr>
        <w:keepNext/>
        <w:jc w:val="center"/>
      </w:pPr>
      <w:r>
        <w:rPr>
          <w:noProof/>
        </w:rPr>
        <w:drawing>
          <wp:inline distT="0" distB="0" distL="0" distR="0" wp14:anchorId="68F9A5E1" wp14:editId="4C5D9AEE">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50">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4FFE7BE4" w14:textId="77777777" w:rsidR="00DD1CE9" w:rsidRDefault="00DD1CE9" w:rsidP="00DD1CE9">
      <w:pPr>
        <w:pStyle w:val="Caption"/>
        <w:jc w:val="center"/>
        <w:rPr>
          <w:b w:val="0"/>
          <w:bCs/>
        </w:rPr>
      </w:pPr>
      <w:r>
        <w:t>Figure</w:t>
      </w:r>
      <w:r w:rsidR="006F7808">
        <w:t>-</w:t>
      </w:r>
      <w:r w:rsidR="008A70D4">
        <w:t>117</w:t>
      </w:r>
      <w:r>
        <w:t xml:space="preserve"> Unit versus Integration Testing </w:t>
      </w:r>
      <w:r w:rsidRPr="0085601B">
        <w:rPr>
          <w:b w:val="0"/>
          <w:bCs/>
        </w:rPr>
        <w:t>(Appendix/Unit</w:t>
      </w:r>
      <w:r w:rsidR="0085601B" w:rsidRPr="0085601B">
        <w:rPr>
          <w:b w:val="0"/>
          <w:bCs/>
        </w:rPr>
        <w:t>.drawio</w:t>
      </w:r>
      <w:r w:rsidRPr="0085601B">
        <w:rPr>
          <w:b w:val="0"/>
          <w:bCs/>
        </w:rPr>
        <w:t>)</w:t>
      </w:r>
    </w:p>
    <w:p w14:paraId="70E3A940" w14:textId="77777777" w:rsidR="00287100" w:rsidRDefault="00287100" w:rsidP="00287100"/>
    <w:p w14:paraId="68E0EAC4" w14:textId="77777777" w:rsidR="00563D33" w:rsidRDefault="001C1EEC" w:rsidP="00287100">
      <w:r>
        <w:t>W</w:t>
      </w:r>
      <w:r w:rsidR="00AE2C32">
        <w:t xml:space="preserve">e have functions </w:t>
      </w:r>
      <w:r w:rsidR="00421231">
        <w:t>ideal</w:t>
      </w:r>
      <w:r w:rsidR="00AE2C32">
        <w:t xml:space="preserve"> </w:t>
      </w:r>
      <w:r w:rsidR="00CC015B">
        <w:t xml:space="preserve">for </w:t>
      </w:r>
      <w:r w:rsidR="00AE2C32">
        <w:t>unit test</w:t>
      </w:r>
      <w:r>
        <w:t>ing</w:t>
      </w:r>
      <w:r w:rsidR="00421231">
        <w:t>, such as our web token signature generator</w:t>
      </w:r>
      <w:r>
        <w:t>:</w:t>
      </w:r>
    </w:p>
    <w:p w14:paraId="179B5E69" w14:textId="77777777" w:rsidR="00287100" w:rsidRDefault="00287100" w:rsidP="00287100">
      <w:pPr>
        <w:keepNext/>
      </w:pPr>
      <w:r w:rsidRPr="005F3218">
        <w:rPr>
          <w:noProof/>
        </w:rPr>
        <w:drawing>
          <wp:inline distT="0" distB="0" distL="0" distR="0" wp14:anchorId="3E0D6F68" wp14:editId="2477C58B">
            <wp:extent cx="5032269" cy="2106956"/>
            <wp:effectExtent l="0" t="0" r="0" b="7620"/>
            <wp:docPr id="1201596069" name="Picture 1201596069"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96069" name="Picture 1" descr="A screenshot of a computer code&#10;&#10;Description automatically generated with low confidence"/>
                    <pic:cNvPicPr/>
                  </pic:nvPicPr>
                  <pic:blipFill>
                    <a:blip r:embed="rId151"/>
                    <a:stretch>
                      <a:fillRect/>
                    </a:stretch>
                  </pic:blipFill>
                  <pic:spPr>
                    <a:xfrm>
                      <a:off x="0" y="0"/>
                      <a:ext cx="5040004" cy="2110194"/>
                    </a:xfrm>
                    <a:prstGeom prst="rect">
                      <a:avLst/>
                    </a:prstGeom>
                  </pic:spPr>
                </pic:pic>
              </a:graphicData>
            </a:graphic>
          </wp:inline>
        </w:drawing>
      </w:r>
    </w:p>
    <w:p w14:paraId="3E81A9A0" w14:textId="77777777" w:rsidR="00387CB2" w:rsidRDefault="00387CB2" w:rsidP="008F10E6">
      <w:pPr>
        <w:keepNext/>
        <w:jc w:val="center"/>
      </w:pPr>
      <w:r w:rsidRPr="00A72040">
        <w:rPr>
          <w:noProof/>
        </w:rPr>
        <w:drawing>
          <wp:inline distT="0" distB="0" distL="0" distR="0" wp14:anchorId="21E23A64" wp14:editId="7EE6E072">
            <wp:extent cx="5617264" cy="1634836"/>
            <wp:effectExtent l="0" t="0" r="2540" b="3810"/>
            <wp:docPr id="50284902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49029" name="Picture 1" descr="A screen shot of a computer&#10;&#10;Description automatically generated with medium confidence"/>
                    <pic:cNvPicPr/>
                  </pic:nvPicPr>
                  <pic:blipFill>
                    <a:blip r:embed="rId152"/>
                    <a:stretch>
                      <a:fillRect/>
                    </a:stretch>
                  </pic:blipFill>
                  <pic:spPr>
                    <a:xfrm>
                      <a:off x="0" y="0"/>
                      <a:ext cx="5648212" cy="1643843"/>
                    </a:xfrm>
                    <a:prstGeom prst="rect">
                      <a:avLst/>
                    </a:prstGeom>
                  </pic:spPr>
                </pic:pic>
              </a:graphicData>
            </a:graphic>
          </wp:inline>
        </w:drawing>
      </w:r>
    </w:p>
    <w:p w14:paraId="0F5543E8" w14:textId="77777777" w:rsidR="00AF23D8" w:rsidRDefault="00287100" w:rsidP="00DE7DC1">
      <w:pPr>
        <w:pStyle w:val="Caption"/>
        <w:jc w:val="center"/>
      </w:pPr>
      <w:r>
        <w:t>Figure</w:t>
      </w:r>
      <w:r w:rsidR="006F7808">
        <w:t>-</w:t>
      </w:r>
      <w:r w:rsidR="008A70D4">
        <w:t>118</w:t>
      </w:r>
      <w:r>
        <w:t xml:space="preserve"> </w:t>
      </w:r>
      <w:r w:rsidR="00CF4018">
        <w:t xml:space="preserve">Unit </w:t>
      </w:r>
      <w:r>
        <w:t>Testing</w:t>
      </w:r>
    </w:p>
    <w:p w14:paraId="551ADA85" w14:textId="77777777" w:rsidR="00DE7DC1" w:rsidRPr="00DE7DC1" w:rsidRDefault="00DE7DC1" w:rsidP="00DE7DC1"/>
    <w:p w14:paraId="023E05D9" w14:textId="77777777" w:rsidR="00E8649C" w:rsidRDefault="00F66A6A" w:rsidP="00F66A6A">
      <w:pPr>
        <w:pStyle w:val="Heading3"/>
      </w:pPr>
      <w:bookmarkStart w:id="99" w:name="_Toc137611485"/>
      <w:r>
        <w:t>6.</w:t>
      </w:r>
      <w:r w:rsidR="00EC4AF3">
        <w:t>3</w:t>
      </w:r>
      <w:r>
        <w:t>.</w:t>
      </w:r>
      <w:r w:rsidR="00EC4AF3">
        <w:t>2</w:t>
      </w:r>
      <w:r>
        <w:t xml:space="preserve"> </w:t>
      </w:r>
      <w:r w:rsidR="002023EA">
        <w:t>Integration</w:t>
      </w:r>
      <w:r w:rsidR="00E8649C">
        <w:t xml:space="preserve"> Testing</w:t>
      </w:r>
      <w:bookmarkEnd w:id="99"/>
    </w:p>
    <w:p w14:paraId="20730E08" w14:textId="77777777" w:rsidR="002023EA" w:rsidRDefault="002023EA" w:rsidP="002023EA"/>
    <w:p w14:paraId="78EE0539" w14:textId="77777777" w:rsidR="0052271A" w:rsidRDefault="00CC015B" w:rsidP="002023EA">
      <w:r>
        <w:t>We need to access and modify external resources for integration testing</w:t>
      </w:r>
      <w:r w:rsidR="00CF4018">
        <w:t>, like databases</w:t>
      </w:r>
      <w:r w:rsidR="004177EE">
        <w:t xml:space="preserve">. As </w:t>
      </w:r>
      <w:r w:rsidR="00670619">
        <w:t xml:space="preserve">testing on a </w:t>
      </w:r>
      <w:r w:rsidR="00EB2EBD">
        <w:t>live</w:t>
      </w:r>
      <w:r w:rsidR="00670619">
        <w:t xml:space="preserve"> database is not ideal</w:t>
      </w:r>
      <w:r w:rsidR="00963EDD">
        <w:t xml:space="preserve">, we must create a </w:t>
      </w:r>
      <w:r w:rsidR="00963EDD" w:rsidRPr="004454EA">
        <w:rPr>
          <w:b/>
          <w:bCs/>
          <w:i/>
          <w:iCs/>
        </w:rPr>
        <w:t>separate database for testing</w:t>
      </w:r>
      <w:r w:rsidR="00963EDD">
        <w:t>.</w:t>
      </w:r>
    </w:p>
    <w:p w14:paraId="5E4B5504" w14:textId="77777777" w:rsidR="009E725F" w:rsidRDefault="009E725F" w:rsidP="002023EA"/>
    <w:p w14:paraId="0B09574B" w14:textId="77777777" w:rsidR="009E725F" w:rsidRDefault="009E725F" w:rsidP="009E725F">
      <w:pPr>
        <w:keepNext/>
      </w:pPr>
      <w:r w:rsidRPr="009E725F">
        <w:rPr>
          <w:noProof/>
        </w:rPr>
        <w:drawing>
          <wp:inline distT="0" distB="0" distL="0" distR="0" wp14:anchorId="7A3D789C" wp14:editId="2348FAF9">
            <wp:extent cx="6645910" cy="2392045"/>
            <wp:effectExtent l="0" t="0" r="2540" b="8255"/>
            <wp:docPr id="763659072" name="Picture 76365907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59072" name="Picture 1" descr="A screenshot of a computer&#10;&#10;Description automatically generated with low confidence"/>
                    <pic:cNvPicPr/>
                  </pic:nvPicPr>
                  <pic:blipFill>
                    <a:blip r:embed="rId153"/>
                    <a:stretch>
                      <a:fillRect/>
                    </a:stretch>
                  </pic:blipFill>
                  <pic:spPr>
                    <a:xfrm>
                      <a:off x="0" y="0"/>
                      <a:ext cx="6645910" cy="2392045"/>
                    </a:xfrm>
                    <a:prstGeom prst="rect">
                      <a:avLst/>
                    </a:prstGeom>
                  </pic:spPr>
                </pic:pic>
              </a:graphicData>
            </a:graphic>
          </wp:inline>
        </w:drawing>
      </w:r>
    </w:p>
    <w:p w14:paraId="00668DC0" w14:textId="77777777" w:rsidR="009E725F" w:rsidRPr="002023EA" w:rsidRDefault="009E725F" w:rsidP="009E725F">
      <w:pPr>
        <w:pStyle w:val="Caption"/>
        <w:ind w:left="720" w:hanging="720"/>
        <w:jc w:val="center"/>
      </w:pPr>
      <w:r>
        <w:t>Figure</w:t>
      </w:r>
      <w:r w:rsidR="006F7808">
        <w:t>-</w:t>
      </w:r>
      <w:r w:rsidR="008A70D4">
        <w:t>119</w:t>
      </w:r>
      <w:r>
        <w:t xml:space="preserve"> Test DB</w:t>
      </w:r>
    </w:p>
    <w:p w14:paraId="7958A662" w14:textId="77777777" w:rsidR="002023EA" w:rsidRDefault="002023EA" w:rsidP="008D1D99"/>
    <w:p w14:paraId="58F4012D" w14:textId="77777777" w:rsidR="00470778" w:rsidRDefault="00296C7D" w:rsidP="008D1D99">
      <w:r>
        <w:t>Test</w:t>
      </w:r>
      <w:r w:rsidR="00470778">
        <w:t xml:space="preserve"> database</w:t>
      </w:r>
      <w:r>
        <w:t>s</w:t>
      </w:r>
      <w:r w:rsidR="00470778">
        <w:t xml:space="preserve"> can be used for development and testing without</w:t>
      </w:r>
      <w:r w:rsidR="00E21874">
        <w:t xml:space="preserve"> </w:t>
      </w:r>
      <w:r w:rsidR="003B4E9C">
        <w:t xml:space="preserve">accidentally breaking our </w:t>
      </w:r>
      <w:r w:rsidR="008C0F54">
        <w:t>deployed</w:t>
      </w:r>
      <w:r w:rsidR="003B4E9C">
        <w:t xml:space="preserve"> database.</w:t>
      </w:r>
      <w:r w:rsidR="00114194">
        <w:t xml:space="preserve"> </w:t>
      </w:r>
      <w:r w:rsidR="008C7472">
        <w:t xml:space="preserve">However, </w:t>
      </w:r>
      <w:r w:rsidR="006246FF">
        <w:t>external dependencies</w:t>
      </w:r>
      <w:r w:rsidR="00C6138F">
        <w:t>,</w:t>
      </w:r>
      <w:r w:rsidR="008C7472">
        <w:t xml:space="preserve"> </w:t>
      </w:r>
      <w:r w:rsidR="00C6138F">
        <w:t>such as our NodeMailer API calls, must be mocked</w:t>
      </w:r>
      <w:r w:rsidR="009D7BF3">
        <w:t>.</w:t>
      </w:r>
    </w:p>
    <w:p w14:paraId="23DE0214" w14:textId="77777777" w:rsidR="009D7BF3" w:rsidRDefault="009D7BF3" w:rsidP="008D1D99"/>
    <w:p w14:paraId="17026DDE" w14:textId="77777777" w:rsidR="000B488A" w:rsidRDefault="000B488A" w:rsidP="000B488A">
      <w:pPr>
        <w:keepNext/>
      </w:pPr>
      <w:r w:rsidRPr="000B488A">
        <w:rPr>
          <w:noProof/>
        </w:rPr>
        <w:drawing>
          <wp:inline distT="0" distB="0" distL="0" distR="0" wp14:anchorId="41D0F780" wp14:editId="08B3C990">
            <wp:extent cx="6645910" cy="3477895"/>
            <wp:effectExtent l="0" t="0" r="2540" b="8255"/>
            <wp:docPr id="1546478346" name="Picture 15464783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78346" name="Picture 1" descr="A screenshot of a computer&#10;&#10;Description automatically generated with medium confidence"/>
                    <pic:cNvPicPr/>
                  </pic:nvPicPr>
                  <pic:blipFill>
                    <a:blip r:embed="rId154"/>
                    <a:stretch>
                      <a:fillRect/>
                    </a:stretch>
                  </pic:blipFill>
                  <pic:spPr>
                    <a:xfrm>
                      <a:off x="0" y="0"/>
                      <a:ext cx="6645910" cy="3477895"/>
                    </a:xfrm>
                    <a:prstGeom prst="rect">
                      <a:avLst/>
                    </a:prstGeom>
                  </pic:spPr>
                </pic:pic>
              </a:graphicData>
            </a:graphic>
          </wp:inline>
        </w:drawing>
      </w:r>
    </w:p>
    <w:p w14:paraId="533DA4C1" w14:textId="77777777" w:rsidR="009D7BF3" w:rsidRDefault="000B488A" w:rsidP="000B488A">
      <w:pPr>
        <w:pStyle w:val="Caption"/>
        <w:jc w:val="center"/>
      </w:pPr>
      <w:r>
        <w:t>Figure</w:t>
      </w:r>
      <w:r w:rsidR="006F7808">
        <w:t>-</w:t>
      </w:r>
      <w:r w:rsidR="008A70D4">
        <w:t>120</w:t>
      </w:r>
      <w:r>
        <w:t xml:space="preserve"> Test Subscription</w:t>
      </w:r>
    </w:p>
    <w:p w14:paraId="7EE66869" w14:textId="77777777" w:rsidR="003B4E9C" w:rsidRDefault="00F6404B" w:rsidP="008D1D99">
      <w:r w:rsidRPr="006246FF">
        <w:rPr>
          <w:b/>
          <w:bCs/>
        </w:rPr>
        <w:lastRenderedPageBreak/>
        <w:t>Issues</w:t>
      </w:r>
      <w:r>
        <w:t xml:space="preserve">: </w:t>
      </w:r>
      <w:r w:rsidR="006144B4">
        <w:t>when testing the backend</w:t>
      </w:r>
      <w:r w:rsidR="006246FF">
        <w:t>,</w:t>
      </w:r>
      <w:r w:rsidR="006144B4">
        <w:t xml:space="preserve"> Jest reads</w:t>
      </w:r>
      <w:r w:rsidR="00E86D55">
        <w:t xml:space="preserve"> all tests </w:t>
      </w:r>
      <w:r w:rsidR="009613C8">
        <w:t>but</w:t>
      </w:r>
      <w:r w:rsidR="00E86D55">
        <w:t xml:space="preserve"> ignores front</w:t>
      </w:r>
      <w:r w:rsidR="00E75EFD">
        <w:t>-</w:t>
      </w:r>
      <w:r w:rsidR="00E86D55">
        <w:t xml:space="preserve">end tests, </w:t>
      </w:r>
      <w:r w:rsidR="00DB0CE1">
        <w:t>where</w:t>
      </w:r>
      <w:r w:rsidR="00E86D55">
        <w:t xml:space="preserve"> package </w:t>
      </w:r>
      <w:r w:rsidR="006246FF">
        <w:t>JSON</w:t>
      </w:r>
      <w:r w:rsidR="00E86D55">
        <w:t xml:space="preserve"> is located</w:t>
      </w:r>
      <w:r w:rsidR="00DB0CE1">
        <w:t xml:space="preserve">. </w:t>
      </w:r>
      <w:r w:rsidR="00CA1414">
        <w:t xml:space="preserve">When </w:t>
      </w:r>
      <w:r w:rsidR="006246FF">
        <w:t>separate tests are created for the front</w:t>
      </w:r>
      <w:r w:rsidR="004A288E">
        <w:t>-</w:t>
      </w:r>
      <w:r w:rsidR="006246FF">
        <w:t xml:space="preserve">end, the project </w:t>
      </w:r>
      <w:r w:rsidR="00E90BDD">
        <w:t>move</w:t>
      </w:r>
      <w:r w:rsidR="00F57936">
        <w:t>s</w:t>
      </w:r>
      <w:r w:rsidR="00E90BDD">
        <w:t xml:space="preserve"> up one folder to </w:t>
      </w:r>
      <w:r w:rsidR="00E4357B">
        <w:t xml:space="preserve">get </w:t>
      </w:r>
      <w:r w:rsidR="00E90BDD">
        <w:t>the entire front</w:t>
      </w:r>
      <w:r w:rsidR="004A288E">
        <w:t>/</w:t>
      </w:r>
      <w:r w:rsidR="00E90BDD">
        <w:t>back project. This</w:t>
      </w:r>
      <w:r w:rsidR="00E4357B">
        <w:t xml:space="preserve"> move</w:t>
      </w:r>
      <w:r w:rsidR="00E90BDD">
        <w:t xml:space="preserve"> causes breaking changes </w:t>
      </w:r>
      <w:r w:rsidR="008F7B75">
        <w:t xml:space="preserve">for our NPM dependencies. </w:t>
      </w:r>
      <w:r w:rsidR="00780B1B">
        <w:t>As the project</w:t>
      </w:r>
      <w:r w:rsidR="00EB411C">
        <w:t xml:space="preserve"> presentation</w:t>
      </w:r>
      <w:r w:rsidR="00780B1B">
        <w:t xml:space="preserve"> deadline </w:t>
      </w:r>
      <w:r w:rsidR="00FE76B1">
        <w:t>wa</w:t>
      </w:r>
      <w:r w:rsidR="00EB411C">
        <w:t xml:space="preserve">s closing, </w:t>
      </w:r>
      <w:r w:rsidR="00464DEA">
        <w:t xml:space="preserve">finalising our development was a priority over </w:t>
      </w:r>
      <w:r w:rsidR="00EE6A0A">
        <w:t xml:space="preserve">troubleshooting </w:t>
      </w:r>
      <w:r w:rsidR="00EB411C">
        <w:t>automated tes</w:t>
      </w:r>
      <w:r w:rsidR="00EE6A0A">
        <w:t xml:space="preserve">ts, which </w:t>
      </w:r>
      <w:r w:rsidR="004A288E">
        <w:t xml:space="preserve">would </w:t>
      </w:r>
      <w:r w:rsidR="006F2F58">
        <w:t>require complete refactoring of modules.</w:t>
      </w:r>
    </w:p>
    <w:p w14:paraId="68407E5A" w14:textId="77777777" w:rsidR="00D90C9F" w:rsidRPr="008D1D99" w:rsidRDefault="00D90C9F" w:rsidP="008D1D99"/>
    <w:p w14:paraId="0D3C266E" w14:textId="77777777" w:rsidR="00552483" w:rsidRDefault="00F66A6A" w:rsidP="00624EC3">
      <w:pPr>
        <w:pStyle w:val="Heading2"/>
      </w:pPr>
      <w:bookmarkStart w:id="100" w:name="_Toc137611486"/>
      <w:r>
        <w:t>6.</w:t>
      </w:r>
      <w:r w:rsidR="00EC4AF3">
        <w:t>4</w:t>
      </w:r>
      <w:r>
        <w:t xml:space="preserve">. </w:t>
      </w:r>
      <w:r w:rsidR="0025672A">
        <w:t xml:space="preserve">Requirement </w:t>
      </w:r>
      <w:r w:rsidR="00034B7A">
        <w:t>Test</w:t>
      </w:r>
      <w:r w:rsidR="00E166FE">
        <w:t>s</w:t>
      </w:r>
      <w:bookmarkEnd w:id="100"/>
    </w:p>
    <w:p w14:paraId="579AF45F" w14:textId="77777777" w:rsidR="00D90C9F" w:rsidRDefault="00D90C9F" w:rsidP="00D90C9F"/>
    <w:p w14:paraId="6E9DB301" w14:textId="77777777" w:rsidR="00D90C9F" w:rsidRDefault="00237F58" w:rsidP="00D90C9F">
      <w:r>
        <w:t>W</w:t>
      </w:r>
      <w:r w:rsidR="00EC4AF3">
        <w:t xml:space="preserve">e have to </w:t>
      </w:r>
      <w:r w:rsidR="00C627B0" w:rsidRPr="00CE7B83">
        <w:rPr>
          <w:b/>
          <w:bCs/>
          <w:i/>
          <w:iCs/>
        </w:rPr>
        <w:t>test</w:t>
      </w:r>
      <w:r w:rsidR="00C627B0">
        <w:t xml:space="preserve"> our project </w:t>
      </w:r>
      <w:r w:rsidR="00C627B0" w:rsidRPr="00CE7B83">
        <w:rPr>
          <w:b/>
          <w:bCs/>
          <w:i/>
          <w:iCs/>
        </w:rPr>
        <w:t>against the requirement statements</w:t>
      </w:r>
      <w:r w:rsidR="00A76283">
        <w:t xml:space="preserve"> from the specifications</w:t>
      </w:r>
      <w:r w:rsidR="002366E6">
        <w:t xml:space="preserve"> to </w:t>
      </w:r>
      <w:r w:rsidR="00792579">
        <w:t>ensure</w:t>
      </w:r>
      <w:r w:rsidR="002366E6">
        <w:t xml:space="preserve"> </w:t>
      </w:r>
      <w:r w:rsidR="00792579">
        <w:t xml:space="preserve">we implemented every feature and functionality and to summarise our project. </w:t>
      </w:r>
      <w:r w:rsidR="00532B20">
        <w:t xml:space="preserve">For this reason, we can tabularise our </w:t>
      </w:r>
      <w:r w:rsidR="0089028A">
        <w:t>requirement statements:</w:t>
      </w:r>
    </w:p>
    <w:p w14:paraId="32E92D0B" w14:textId="77777777" w:rsidR="0089028A" w:rsidRDefault="0089028A" w:rsidP="00D90C9F"/>
    <w:p w14:paraId="3671C641" w14:textId="77777777" w:rsidR="00DF7BFF" w:rsidRDefault="00CB5BE1" w:rsidP="00DF7BFF">
      <w:pPr>
        <w:keepNext/>
      </w:pPr>
      <w:r w:rsidRPr="00CB5BE1">
        <w:rPr>
          <w:noProof/>
        </w:rPr>
        <w:drawing>
          <wp:inline distT="0" distB="0" distL="0" distR="0" wp14:anchorId="7448478A" wp14:editId="13ED7C1C">
            <wp:extent cx="6645910" cy="5501640"/>
            <wp:effectExtent l="0" t="0" r="2540" b="3810"/>
            <wp:docPr id="920531691" name="Picture 92053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531691" name=""/>
                    <pic:cNvPicPr/>
                  </pic:nvPicPr>
                  <pic:blipFill>
                    <a:blip r:embed="rId155"/>
                    <a:stretch>
                      <a:fillRect/>
                    </a:stretch>
                  </pic:blipFill>
                  <pic:spPr>
                    <a:xfrm>
                      <a:off x="0" y="0"/>
                      <a:ext cx="6645910" cy="5501640"/>
                    </a:xfrm>
                    <a:prstGeom prst="rect">
                      <a:avLst/>
                    </a:prstGeom>
                  </pic:spPr>
                </pic:pic>
              </a:graphicData>
            </a:graphic>
          </wp:inline>
        </w:drawing>
      </w:r>
    </w:p>
    <w:p w14:paraId="45CF7B7D" w14:textId="77777777" w:rsidR="0089028A" w:rsidRDefault="00DF7BFF" w:rsidP="00DF7BFF">
      <w:pPr>
        <w:pStyle w:val="Caption"/>
        <w:jc w:val="center"/>
        <w:rPr>
          <w:b w:val="0"/>
          <w:bCs/>
        </w:rPr>
      </w:pPr>
      <w:r>
        <w:t>Figure</w:t>
      </w:r>
      <w:r w:rsidR="006F7808">
        <w:t>-</w:t>
      </w:r>
      <w:r w:rsidR="008A70D4">
        <w:t>121</w:t>
      </w:r>
      <w:r>
        <w:t xml:space="preserve"> Requirement Test</w:t>
      </w:r>
      <w:r w:rsidR="00641C66">
        <w:t>s</w:t>
      </w:r>
      <w:r>
        <w:t xml:space="preserve"> </w:t>
      </w:r>
      <w:r>
        <w:rPr>
          <w:b w:val="0"/>
          <w:bCs/>
        </w:rPr>
        <w:t>(Appendix/Requirement_Shhet.xlsx)</w:t>
      </w:r>
    </w:p>
    <w:p w14:paraId="43C13603" w14:textId="77777777" w:rsidR="00DF7BFF" w:rsidRDefault="00DF7BFF" w:rsidP="00DF7BFF"/>
    <w:p w14:paraId="6641F57E" w14:textId="77777777" w:rsidR="005031CC" w:rsidRDefault="00B439AC" w:rsidP="00326945">
      <w:r>
        <w:t>Our prototype has</w:t>
      </w:r>
      <w:r w:rsidR="00D65636">
        <w:t xml:space="preserve"> failed tes</w:t>
      </w:r>
      <w:r w:rsidR="003A512F">
        <w:t>t</w:t>
      </w:r>
      <w:r>
        <w:t>s</w:t>
      </w:r>
      <w:r w:rsidR="003A512F">
        <w:t xml:space="preserve"> </w:t>
      </w:r>
      <w:r>
        <w:t xml:space="preserve">regarding </w:t>
      </w:r>
      <w:r w:rsidR="00D65636" w:rsidRPr="0099623A">
        <w:rPr>
          <w:b/>
          <w:bCs/>
          <w:i/>
          <w:iCs/>
        </w:rPr>
        <w:t>browser compatibility</w:t>
      </w:r>
      <w:r w:rsidR="00D65636">
        <w:t xml:space="preserve">. </w:t>
      </w:r>
      <w:r>
        <w:t>T</w:t>
      </w:r>
      <w:r w:rsidR="00D65636">
        <w:t>he application can be opened</w:t>
      </w:r>
      <w:r w:rsidR="00C753F8">
        <w:t xml:space="preserve"> on different browsers; however, the </w:t>
      </w:r>
      <w:r w:rsidR="004B010F">
        <w:t>audio performance</w:t>
      </w:r>
      <w:r w:rsidR="00C753F8">
        <w:t xml:space="preserve"> is </w:t>
      </w:r>
      <w:r w:rsidR="00C753F8" w:rsidRPr="0099623A">
        <w:rPr>
          <w:b/>
          <w:bCs/>
          <w:i/>
          <w:iCs/>
        </w:rPr>
        <w:t>only acceptable on Google Chrome</w:t>
      </w:r>
      <w:r w:rsidR="00C753F8">
        <w:t xml:space="preserve">. </w:t>
      </w:r>
      <w:r w:rsidR="00744A51">
        <w:t>A</w:t>
      </w:r>
      <w:r w:rsidR="00A07290">
        <w:t>udio performance</w:t>
      </w:r>
      <w:r w:rsidR="00744A51">
        <w:t xml:space="preserve"> issues</w:t>
      </w:r>
      <w:r w:rsidR="00A07290">
        <w:t xml:space="preserve"> for specific browsers </w:t>
      </w:r>
      <w:r w:rsidR="00B21E62">
        <w:lastRenderedPageBreak/>
        <w:t>are</w:t>
      </w:r>
      <w:r w:rsidR="00A07290">
        <w:t xml:space="preserve"> </w:t>
      </w:r>
      <w:r w:rsidR="0009233B">
        <w:t>a highly researched area in web development</w:t>
      </w:r>
      <w:r w:rsidR="000C11E5">
        <w:t>,</w:t>
      </w:r>
      <w:r w:rsidR="0009233B">
        <w:t xml:space="preserve"> and significant improvements </w:t>
      </w:r>
      <w:r w:rsidR="000C11E5">
        <w:t xml:space="preserve">can only be achieved with extensive </w:t>
      </w:r>
      <w:r w:rsidR="006D37FB">
        <w:t xml:space="preserve">experimentation and algorithm restructuring. Lastly, </w:t>
      </w:r>
      <w:r w:rsidR="00744A51" w:rsidRPr="00D13881">
        <w:rPr>
          <w:b/>
          <w:bCs/>
          <w:i/>
          <w:iCs/>
        </w:rPr>
        <w:t>several features</w:t>
      </w:r>
      <w:r w:rsidR="00250F03" w:rsidRPr="00D13881">
        <w:rPr>
          <w:b/>
          <w:bCs/>
          <w:i/>
          <w:iCs/>
        </w:rPr>
        <w:t xml:space="preserve"> </w:t>
      </w:r>
      <w:r w:rsidR="006729CF" w:rsidRPr="00D13881">
        <w:rPr>
          <w:b/>
          <w:bCs/>
          <w:i/>
          <w:iCs/>
        </w:rPr>
        <w:t>not specified by the initial requirements have been implemented</w:t>
      </w:r>
      <w:r w:rsidR="00250F03">
        <w:t xml:space="preserve">, such as </w:t>
      </w:r>
      <w:r w:rsidR="006729CF">
        <w:t xml:space="preserve">a </w:t>
      </w:r>
      <w:r w:rsidR="00C145FD">
        <w:t>detai</w:t>
      </w:r>
      <w:r w:rsidR="0025768E">
        <w:t>l</w:t>
      </w:r>
      <w:r w:rsidR="006729CF">
        <w:t>ed</w:t>
      </w:r>
      <w:r w:rsidR="0025768E">
        <w:t xml:space="preserve"> </w:t>
      </w:r>
      <w:r w:rsidR="00B21E62">
        <w:t>music editor or microcontroller communication</w:t>
      </w:r>
      <w:r w:rsidR="00F51893">
        <w:t xml:space="preserve"> protocols</w:t>
      </w:r>
      <w:r w:rsidR="00B21E62">
        <w:t>.</w:t>
      </w:r>
    </w:p>
    <w:p w14:paraId="0B73CBE7" w14:textId="77777777" w:rsidR="00F51893" w:rsidRDefault="00F51893" w:rsidP="00326945"/>
    <w:p w14:paraId="74620A52" w14:textId="77777777" w:rsidR="00F51893" w:rsidRDefault="00F51893" w:rsidP="008334C5">
      <w:pPr>
        <w:pStyle w:val="Heading2"/>
      </w:pPr>
      <w:bookmarkStart w:id="101" w:name="_Toc137611487"/>
      <w:r>
        <w:t>6.5 User-Acceptance Testing</w:t>
      </w:r>
      <w:bookmarkEnd w:id="101"/>
    </w:p>
    <w:p w14:paraId="7032EED6" w14:textId="77777777" w:rsidR="008334C5" w:rsidRDefault="008334C5">
      <w:pPr>
        <w:jc w:val="left"/>
      </w:pPr>
    </w:p>
    <w:p w14:paraId="6D017C1A" w14:textId="77777777" w:rsidR="00B679FC" w:rsidRDefault="006D1D9F" w:rsidP="00860DCB">
      <w:r>
        <w:t>Finally</w:t>
      </w:r>
      <w:r w:rsidR="008334C5">
        <w:t xml:space="preserve">, we must </w:t>
      </w:r>
      <w:r w:rsidR="000442F6">
        <w:t>en</w:t>
      </w:r>
      <w:r w:rsidR="00170DEB">
        <w:t xml:space="preserve">sure that our system is easy-to-use </w:t>
      </w:r>
      <w:r w:rsidR="000442F6">
        <w:t xml:space="preserve">for </w:t>
      </w:r>
      <w:r w:rsidR="00860DCB">
        <w:t>our customers</w:t>
      </w:r>
      <w:r w:rsidR="000442F6">
        <w:t xml:space="preserve">. Our UAT </w:t>
      </w:r>
      <w:r w:rsidR="00824191">
        <w:t>checklist includes every functionality that users must be able to perform</w:t>
      </w:r>
      <w:r w:rsidR="00860DCB">
        <w:t>:</w:t>
      </w:r>
    </w:p>
    <w:p w14:paraId="6D02F518" w14:textId="77777777" w:rsidR="00B679FC" w:rsidRDefault="00B679FC" w:rsidP="00860DCB"/>
    <w:p w14:paraId="2581791B" w14:textId="77777777" w:rsidR="00B679FC" w:rsidRDefault="00E758DB" w:rsidP="00B679FC">
      <w:pPr>
        <w:keepNext/>
      </w:pPr>
      <w:r w:rsidRPr="00E758DB">
        <w:rPr>
          <w:noProof/>
        </w:rPr>
        <w:drawing>
          <wp:inline distT="0" distB="0" distL="0" distR="0" wp14:anchorId="18BF0522" wp14:editId="73349D59">
            <wp:extent cx="6645910" cy="6797675"/>
            <wp:effectExtent l="0" t="0" r="2540" b="3175"/>
            <wp:docPr id="159449150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91509" name="Picture 1" descr="A screenshot of a computer&#10;&#10;Description automatically generated with medium confidence"/>
                    <pic:cNvPicPr/>
                  </pic:nvPicPr>
                  <pic:blipFill>
                    <a:blip r:embed="rId156"/>
                    <a:stretch>
                      <a:fillRect/>
                    </a:stretch>
                  </pic:blipFill>
                  <pic:spPr>
                    <a:xfrm>
                      <a:off x="0" y="0"/>
                      <a:ext cx="6645910" cy="6797675"/>
                    </a:xfrm>
                    <a:prstGeom prst="rect">
                      <a:avLst/>
                    </a:prstGeom>
                  </pic:spPr>
                </pic:pic>
              </a:graphicData>
            </a:graphic>
          </wp:inline>
        </w:drawing>
      </w:r>
    </w:p>
    <w:p w14:paraId="730FBD20" w14:textId="77777777" w:rsidR="00B679FC" w:rsidRPr="00B679FC" w:rsidRDefault="00B679FC" w:rsidP="00B679FC">
      <w:pPr>
        <w:pStyle w:val="Caption"/>
        <w:jc w:val="center"/>
        <w:rPr>
          <w:b w:val="0"/>
          <w:bCs/>
        </w:rPr>
      </w:pPr>
      <w:r>
        <w:t>Figure-</w:t>
      </w:r>
      <w:r w:rsidR="008A70D4">
        <w:t>122</w:t>
      </w:r>
      <w:r>
        <w:t xml:space="preserve"> UAT </w:t>
      </w:r>
      <w:r>
        <w:rPr>
          <w:b w:val="0"/>
          <w:bCs/>
        </w:rPr>
        <w:t>(Appendix/UAT.slsx)</w:t>
      </w:r>
    </w:p>
    <w:p w14:paraId="3DD756EE" w14:textId="77777777" w:rsidR="002F3FF7" w:rsidRDefault="00655713" w:rsidP="00860DCB">
      <w:r>
        <w:lastRenderedPageBreak/>
        <w:t>Our test shows that</w:t>
      </w:r>
      <w:r w:rsidR="0082100C">
        <w:t xml:space="preserve"> some of the </w:t>
      </w:r>
      <w:r w:rsidR="00192FAC">
        <w:t>application's functionality</w:t>
      </w:r>
      <w:r w:rsidR="0082100C">
        <w:t xml:space="preserve"> w</w:t>
      </w:r>
      <w:r w:rsidR="00192FAC">
        <w:t>as</w:t>
      </w:r>
      <w:r w:rsidR="0082100C">
        <w:t xml:space="preserve"> not as straightforward as expected</w:t>
      </w:r>
      <w:r w:rsidR="008B11DA">
        <w:t xml:space="preserve">. </w:t>
      </w:r>
      <w:r w:rsidR="008B11DA" w:rsidRPr="00655C74">
        <w:rPr>
          <w:b/>
          <w:bCs/>
          <w:i/>
          <w:iCs/>
        </w:rPr>
        <w:t>T</w:t>
      </w:r>
      <w:r w:rsidR="00492132" w:rsidRPr="00655C74">
        <w:rPr>
          <w:b/>
          <w:bCs/>
          <w:i/>
          <w:iCs/>
        </w:rPr>
        <w:t>hose less experienced</w:t>
      </w:r>
      <w:r w:rsidR="00F3570A" w:rsidRPr="00655C74">
        <w:rPr>
          <w:b/>
          <w:bCs/>
          <w:i/>
          <w:iCs/>
        </w:rPr>
        <w:t xml:space="preserve"> in </w:t>
      </w:r>
      <w:r w:rsidR="004F3E7E" w:rsidRPr="00655C74">
        <w:rPr>
          <w:b/>
          <w:bCs/>
          <w:i/>
          <w:iCs/>
        </w:rPr>
        <w:t>guitar playing</w:t>
      </w:r>
      <w:r w:rsidR="00AA7EF7">
        <w:t xml:space="preserve"> (Users</w:t>
      </w:r>
      <w:r w:rsidR="00BC61A7">
        <w:t>-</w:t>
      </w:r>
      <w:r w:rsidR="003F045E">
        <w:t>C</w:t>
      </w:r>
      <w:r w:rsidR="003B35BB">
        <w:t>/</w:t>
      </w:r>
      <w:r w:rsidR="003F045E">
        <w:t>D</w:t>
      </w:r>
      <w:r w:rsidR="00AA7EF7">
        <w:t>)</w:t>
      </w:r>
      <w:r w:rsidR="004F3E7E">
        <w:t xml:space="preserve"> also</w:t>
      </w:r>
      <w:r w:rsidR="008B11DA">
        <w:t xml:space="preserve"> </w:t>
      </w:r>
      <w:r w:rsidR="008B11DA" w:rsidRPr="0091386A">
        <w:rPr>
          <w:b/>
          <w:bCs/>
          <w:i/>
          <w:iCs/>
        </w:rPr>
        <w:t>found difficulties with</w:t>
      </w:r>
      <w:r w:rsidR="000400B2" w:rsidRPr="0091386A">
        <w:rPr>
          <w:b/>
          <w:bCs/>
          <w:i/>
          <w:iCs/>
        </w:rPr>
        <w:t xml:space="preserve"> </w:t>
      </w:r>
      <w:r w:rsidR="0043275A" w:rsidRPr="0091386A">
        <w:rPr>
          <w:b/>
          <w:bCs/>
          <w:i/>
          <w:iCs/>
        </w:rPr>
        <w:t>some technical aspects of music</w:t>
      </w:r>
      <w:r w:rsidR="0043275A">
        <w:t>.</w:t>
      </w:r>
      <w:r w:rsidR="0082100C">
        <w:t xml:space="preserve"> </w:t>
      </w:r>
      <w:r w:rsidR="0043275A">
        <w:t>Our t</w:t>
      </w:r>
      <w:r w:rsidR="005834F6">
        <w:t xml:space="preserve">est subjects were </w:t>
      </w:r>
      <w:r w:rsidR="006418E0">
        <w:t>requested</w:t>
      </w:r>
      <w:r w:rsidR="005834F6">
        <w:t xml:space="preserve"> to provide recommendations </w:t>
      </w:r>
      <w:r w:rsidR="00C66A7F">
        <w:t>for each section</w:t>
      </w:r>
      <w:r w:rsidR="00A802DE">
        <w:t>:</w:t>
      </w:r>
    </w:p>
    <w:p w14:paraId="092ECE4B" w14:textId="77777777" w:rsidR="002F3FF7" w:rsidRDefault="002F3FF7" w:rsidP="00860DCB"/>
    <w:p w14:paraId="63ACC0F3" w14:textId="77777777" w:rsidR="009F3296" w:rsidRDefault="002F3FF7" w:rsidP="009F3296">
      <w:pPr>
        <w:keepNext/>
        <w:jc w:val="center"/>
      </w:pPr>
      <w:r w:rsidRPr="002F3FF7">
        <w:rPr>
          <w:noProof/>
        </w:rPr>
        <w:drawing>
          <wp:inline distT="0" distB="0" distL="0" distR="0" wp14:anchorId="448561C8" wp14:editId="4C0518A3">
            <wp:extent cx="5406620" cy="3265970"/>
            <wp:effectExtent l="0" t="0" r="3810" b="0"/>
            <wp:docPr id="83782514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25146" name="Picture 1" descr="A picture containing text, screenshot, font, number&#10;&#10;Description automatically generated"/>
                    <pic:cNvPicPr/>
                  </pic:nvPicPr>
                  <pic:blipFill>
                    <a:blip r:embed="rId157"/>
                    <a:stretch>
                      <a:fillRect/>
                    </a:stretch>
                  </pic:blipFill>
                  <pic:spPr>
                    <a:xfrm>
                      <a:off x="0" y="0"/>
                      <a:ext cx="5416974" cy="3272224"/>
                    </a:xfrm>
                    <a:prstGeom prst="rect">
                      <a:avLst/>
                    </a:prstGeom>
                  </pic:spPr>
                </pic:pic>
              </a:graphicData>
            </a:graphic>
          </wp:inline>
        </w:drawing>
      </w:r>
    </w:p>
    <w:p w14:paraId="757322D6" w14:textId="77777777" w:rsidR="009F3296" w:rsidRDefault="009F3296" w:rsidP="009F3296">
      <w:pPr>
        <w:pStyle w:val="Caption"/>
        <w:jc w:val="center"/>
        <w:rPr>
          <w:b w:val="0"/>
          <w:bCs/>
        </w:rPr>
      </w:pPr>
      <w:r>
        <w:t>Figure</w:t>
      </w:r>
      <w:r w:rsidR="008A70D4">
        <w:t>-123</w:t>
      </w:r>
      <w:r w:rsidR="00C10E0E">
        <w:t xml:space="preserve"> Feedback</w:t>
      </w:r>
      <w:r w:rsidR="00257050">
        <w:t xml:space="preserve">s </w:t>
      </w:r>
      <w:r w:rsidR="00257050" w:rsidRPr="00257050">
        <w:rPr>
          <w:b w:val="0"/>
          <w:bCs/>
        </w:rPr>
        <w:t>(</w:t>
      </w:r>
      <w:r w:rsidR="00257050">
        <w:rPr>
          <w:b w:val="0"/>
          <w:bCs/>
        </w:rPr>
        <w:t>Appendix/Feedback.slsx</w:t>
      </w:r>
      <w:r w:rsidR="00257050" w:rsidRPr="00257050">
        <w:rPr>
          <w:b w:val="0"/>
          <w:bCs/>
        </w:rPr>
        <w:t>)</w:t>
      </w:r>
    </w:p>
    <w:p w14:paraId="5D0C4F8C" w14:textId="77777777" w:rsidR="00BC61A7" w:rsidRDefault="00BC61A7" w:rsidP="00BC61A7"/>
    <w:p w14:paraId="3C54859A" w14:textId="77777777" w:rsidR="00BC61A7" w:rsidRPr="00BC61A7" w:rsidRDefault="00BC61A7" w:rsidP="00BC61A7">
      <w:r>
        <w:t>The</w:t>
      </w:r>
      <w:r w:rsidR="00CC2C04">
        <w:t xml:space="preserve"> next chapter will address these excellent recommendations that shed light on some design issues regarding our instrument's playability and some missing features that</w:t>
      </w:r>
      <w:r w:rsidR="00713018">
        <w:t>'d</w:t>
      </w:r>
      <w:r w:rsidR="00CC2C04">
        <w:t xml:space="preserve"> help complete beginners start exploring </w:t>
      </w:r>
      <w:r w:rsidR="00DB48A0">
        <w:t>guitars</w:t>
      </w:r>
      <w:r w:rsidR="0086032A">
        <w:t>.</w:t>
      </w:r>
    </w:p>
    <w:p w14:paraId="11963353" w14:textId="77777777" w:rsidR="00AA1A90" w:rsidRDefault="00AA1A90" w:rsidP="009F3296">
      <w:pPr>
        <w:jc w:val="center"/>
      </w:pPr>
      <w:r>
        <w:br w:type="page"/>
      </w:r>
    </w:p>
    <w:p w14:paraId="4A3BAA7A" w14:textId="77777777" w:rsidR="005031CC" w:rsidRDefault="005031CC" w:rsidP="00077677">
      <w:pPr>
        <w:pStyle w:val="Heading1"/>
      </w:pPr>
      <w:bookmarkStart w:id="102" w:name="_Toc137611488"/>
      <w:r>
        <w:lastRenderedPageBreak/>
        <w:t>7.</w:t>
      </w:r>
      <w:r w:rsidR="00702468">
        <w:t xml:space="preserve"> Reflection</w:t>
      </w:r>
      <w:bookmarkEnd w:id="102"/>
    </w:p>
    <w:p w14:paraId="6E07F46B" w14:textId="77777777" w:rsidR="00097FAC" w:rsidRDefault="00097FAC" w:rsidP="00077677">
      <w:pPr>
        <w:pStyle w:val="Heading2"/>
      </w:pPr>
      <w:bookmarkStart w:id="103" w:name="_Toc137611489"/>
      <w:r>
        <w:t>7.</w:t>
      </w:r>
      <w:r w:rsidR="002165EC">
        <w:t>1</w:t>
      </w:r>
      <w:r w:rsidR="00346294">
        <w:t xml:space="preserve">. </w:t>
      </w:r>
      <w:r w:rsidR="00610ED8">
        <w:t>Improve</w:t>
      </w:r>
      <w:r w:rsidR="00A05667">
        <w:t xml:space="preserve"> </w:t>
      </w:r>
      <w:r w:rsidR="00346294">
        <w:t>Prototype</w:t>
      </w:r>
      <w:bookmarkEnd w:id="103"/>
    </w:p>
    <w:p w14:paraId="42388E81" w14:textId="77777777" w:rsidR="002165EC" w:rsidRPr="002165EC" w:rsidRDefault="002165EC" w:rsidP="002165EC"/>
    <w:p w14:paraId="0EBFB86B" w14:textId="77777777" w:rsidR="00A05667" w:rsidRDefault="00A05667" w:rsidP="00A05667">
      <w:r>
        <w:t xml:space="preserve">This project will </w:t>
      </w:r>
      <w:r w:rsidR="006C1D7F">
        <w:t>continue after the submission as a pet project, and some parts will need to be rebuilt to improve</w:t>
      </w:r>
      <w:r w:rsidR="002D7B12">
        <w:t xml:space="preserve"> the prototype console</w:t>
      </w:r>
      <w:r w:rsidR="006C1D7F">
        <w:t>:</w:t>
      </w:r>
    </w:p>
    <w:p w14:paraId="6C129445" w14:textId="77777777" w:rsidR="006C1D7F" w:rsidRDefault="006C1D7F" w:rsidP="006F424E">
      <w:pPr>
        <w:pStyle w:val="ListParagraph"/>
        <w:numPr>
          <w:ilvl w:val="0"/>
          <w:numId w:val="31"/>
        </w:numPr>
      </w:pPr>
      <w:r>
        <w:t xml:space="preserve">Because of the inaccuracies of handcrafting, we should create </w:t>
      </w:r>
      <w:r w:rsidRPr="00AC598B">
        <w:rPr>
          <w:b/>
          <w:bCs/>
          <w:i/>
          <w:iCs/>
        </w:rPr>
        <w:t xml:space="preserve">3D </w:t>
      </w:r>
      <w:r w:rsidR="001F4916" w:rsidRPr="00AC598B">
        <w:rPr>
          <w:b/>
          <w:bCs/>
          <w:i/>
          <w:iCs/>
        </w:rPr>
        <w:t xml:space="preserve">guitar </w:t>
      </w:r>
      <w:r w:rsidRPr="00AC598B">
        <w:rPr>
          <w:b/>
          <w:bCs/>
          <w:i/>
          <w:iCs/>
        </w:rPr>
        <w:t>model</w:t>
      </w:r>
      <w:r w:rsidR="001F4916" w:rsidRPr="00AC598B">
        <w:rPr>
          <w:b/>
          <w:bCs/>
          <w:i/>
          <w:iCs/>
        </w:rPr>
        <w:t>s</w:t>
      </w:r>
      <w:r>
        <w:t xml:space="preserve"> </w:t>
      </w:r>
      <w:r w:rsidR="00A03B14">
        <w:t>and print parts.</w:t>
      </w:r>
      <w:r w:rsidR="0064325E">
        <w:t xml:space="preserve"> In addition,</w:t>
      </w:r>
      <w:r w:rsidR="00A03B14">
        <w:t xml:space="preserve"> </w:t>
      </w:r>
      <w:r w:rsidR="004E2598">
        <w:t xml:space="preserve">3D printing </w:t>
      </w:r>
      <w:r w:rsidR="00A03B14">
        <w:t>would result in a</w:t>
      </w:r>
      <w:r w:rsidR="004E2598">
        <w:t>n enhanced UX</w:t>
      </w:r>
      <w:r w:rsidR="0064325E">
        <w:t xml:space="preserve">, as </w:t>
      </w:r>
      <w:r w:rsidR="004E2779">
        <w:t xml:space="preserve">uneven fret button distances </w:t>
      </w:r>
      <w:r w:rsidR="00B4200B">
        <w:t xml:space="preserve">made </w:t>
      </w:r>
      <w:r w:rsidR="004E2779">
        <w:t xml:space="preserve">some </w:t>
      </w:r>
      <w:r w:rsidR="00B4200B">
        <w:t>tests fail</w:t>
      </w:r>
      <w:r w:rsidR="004E2779">
        <w:t>.</w:t>
      </w:r>
    </w:p>
    <w:p w14:paraId="1FCF0C23" w14:textId="77777777" w:rsidR="00B86403" w:rsidRDefault="00D775F3" w:rsidP="006F424E">
      <w:pPr>
        <w:pStyle w:val="ListParagraph"/>
        <w:numPr>
          <w:ilvl w:val="0"/>
          <w:numId w:val="31"/>
        </w:numPr>
      </w:pPr>
      <w:r>
        <w:t>The plastic used (polyst</w:t>
      </w:r>
      <w:r w:rsidR="00705CA9">
        <w:t>yre</w:t>
      </w:r>
      <w:r>
        <w:t xml:space="preserve">ne) is </w:t>
      </w:r>
      <w:r w:rsidR="00B4200B">
        <w:t xml:space="preserve">not </w:t>
      </w:r>
      <w:r w:rsidR="00CF3F1B">
        <w:t>eco-friendly</w:t>
      </w:r>
      <w:r w:rsidR="00705CA9">
        <w:t xml:space="preserve"> and </w:t>
      </w:r>
      <w:r w:rsidR="00B4200B">
        <w:t xml:space="preserve">is </w:t>
      </w:r>
      <w:r w:rsidR="00705CA9">
        <w:t xml:space="preserve">only used for the initial prototype because of </w:t>
      </w:r>
      <w:r w:rsidR="00CF3F1B">
        <w:t xml:space="preserve">its </w:t>
      </w:r>
      <w:r w:rsidR="0080477E">
        <w:t>availability</w:t>
      </w:r>
      <w:r w:rsidR="00444146">
        <w:t xml:space="preserve">. Instead, we should </w:t>
      </w:r>
      <w:r w:rsidR="00A2337A">
        <w:t xml:space="preserve">build plastic parts using </w:t>
      </w:r>
      <w:r w:rsidR="00A2337A" w:rsidRPr="00AC598B">
        <w:rPr>
          <w:b/>
          <w:bCs/>
          <w:i/>
          <w:iCs/>
        </w:rPr>
        <w:t>carbon fibre</w:t>
      </w:r>
      <w:r w:rsidR="00A2337A">
        <w:t>.</w:t>
      </w:r>
    </w:p>
    <w:p w14:paraId="651151EF" w14:textId="77777777" w:rsidR="00B117BD" w:rsidRDefault="006F424E" w:rsidP="00DC018C">
      <w:pPr>
        <w:pStyle w:val="ListParagraph"/>
        <w:numPr>
          <w:ilvl w:val="0"/>
          <w:numId w:val="31"/>
        </w:numPr>
      </w:pPr>
      <w:r>
        <w:t>We must redesign</w:t>
      </w:r>
      <w:r w:rsidR="001A3822">
        <w:t xml:space="preserve"> the guitar neck</w:t>
      </w:r>
      <w:r w:rsidR="005D6F01">
        <w:t xml:space="preserve"> for </w:t>
      </w:r>
      <w:r w:rsidR="005D6F01" w:rsidRPr="00AC598B">
        <w:rPr>
          <w:b/>
          <w:bCs/>
          <w:i/>
          <w:iCs/>
        </w:rPr>
        <w:t>better ergonomics</w:t>
      </w:r>
      <w:r w:rsidR="001A3822">
        <w:t xml:space="preserve">. </w:t>
      </w:r>
      <w:r w:rsidR="00F15B64">
        <w:t>Our</w:t>
      </w:r>
      <w:r w:rsidR="001A3822">
        <w:t xml:space="preserve"> current solution </w:t>
      </w:r>
      <w:r w:rsidR="00AB750E">
        <w:t>works</w:t>
      </w:r>
      <w:r w:rsidR="00C55710">
        <w:t xml:space="preserve"> </w:t>
      </w:r>
      <w:r w:rsidR="00AB750E">
        <w:t xml:space="preserve">well </w:t>
      </w:r>
      <w:r w:rsidR="00C55710">
        <w:t xml:space="preserve">for </w:t>
      </w:r>
      <w:r w:rsidR="00361C08">
        <w:t>fundamental</w:t>
      </w:r>
      <w:r w:rsidR="00AB750E">
        <w:t xml:space="preserve"> usage but</w:t>
      </w:r>
      <w:r w:rsidR="00DA39B2">
        <w:t xml:space="preserve"> </w:t>
      </w:r>
      <w:r w:rsidR="00361C08">
        <w:t xml:space="preserve">is </w:t>
      </w:r>
      <w:r w:rsidR="00DA39B2">
        <w:t>not user-friendly</w:t>
      </w:r>
      <w:r w:rsidR="005E4492">
        <w:t xml:space="preserve"> because users must apply significant effort to play advanced finger positioning.</w:t>
      </w:r>
      <w:r w:rsidR="00F114B0">
        <w:t xml:space="preserve"> A redesigned guitar neck would omit exposed buttons</w:t>
      </w:r>
      <w:r w:rsidR="002A6730">
        <w:t xml:space="preserve"> </w:t>
      </w:r>
      <w:r w:rsidR="00AA1A90">
        <w:t xml:space="preserve">and </w:t>
      </w:r>
      <w:r w:rsidR="00E94E8B">
        <w:t>rely on</w:t>
      </w:r>
      <w:r w:rsidR="00AA1A90">
        <w:t xml:space="preserve"> strings.</w:t>
      </w:r>
    </w:p>
    <w:p w14:paraId="64813901" w14:textId="77777777" w:rsidR="00361C08" w:rsidRDefault="00F8417C" w:rsidP="006C1D7F">
      <w:pPr>
        <w:pStyle w:val="ListParagraph"/>
        <w:numPr>
          <w:ilvl w:val="0"/>
          <w:numId w:val="31"/>
        </w:numPr>
      </w:pPr>
      <w:r>
        <w:t xml:space="preserve">The strum solution can be improved </w:t>
      </w:r>
      <w:r w:rsidR="00CA5423">
        <w:t xml:space="preserve">using </w:t>
      </w:r>
      <w:r w:rsidR="00CA5423" w:rsidRPr="00AC598B">
        <w:rPr>
          <w:b/>
          <w:bCs/>
          <w:i/>
          <w:iCs/>
        </w:rPr>
        <w:t>optical or vibration sensors</w:t>
      </w:r>
      <w:r w:rsidR="00106AAC">
        <w:t xml:space="preserve"> that </w:t>
      </w:r>
      <w:r w:rsidR="00CA5423">
        <w:t xml:space="preserve">allow </w:t>
      </w:r>
      <w:r w:rsidR="00053F1B">
        <w:t>analogue string readings</w:t>
      </w:r>
      <w:r w:rsidR="00CC35DB">
        <w:t>, and t</w:t>
      </w:r>
      <w:r w:rsidR="00053F1B">
        <w:t>he strength of strum</w:t>
      </w:r>
      <w:r w:rsidR="00CC35DB">
        <w:t>s</w:t>
      </w:r>
      <w:r w:rsidR="00053F1B">
        <w:t xml:space="preserve"> and</w:t>
      </w:r>
      <w:r w:rsidR="00CC35DB">
        <w:t xml:space="preserve"> </w:t>
      </w:r>
      <w:r w:rsidR="00053F1B">
        <w:t>string</w:t>
      </w:r>
      <w:r w:rsidR="00CC35DB">
        <w:t xml:space="preserve"> muting</w:t>
      </w:r>
      <w:r w:rsidR="00053F1B">
        <w:t xml:space="preserve"> would be possible</w:t>
      </w:r>
      <w:r w:rsidR="0048372B">
        <w:t xml:space="preserve">, just like on </w:t>
      </w:r>
      <w:r w:rsidR="00CC35DB">
        <w:t>authentic</w:t>
      </w:r>
      <w:r w:rsidR="0048372B">
        <w:t xml:space="preserve"> instrument</w:t>
      </w:r>
      <w:r w:rsidR="00CC35DB">
        <w:t>s</w:t>
      </w:r>
      <w:r w:rsidR="0048372B">
        <w:t>.</w:t>
      </w:r>
    </w:p>
    <w:p w14:paraId="4C74CCE1" w14:textId="77777777" w:rsidR="00583608" w:rsidRDefault="00BC21D9" w:rsidP="006C1D7F">
      <w:pPr>
        <w:pStyle w:val="ListParagraph"/>
        <w:numPr>
          <w:ilvl w:val="0"/>
          <w:numId w:val="31"/>
        </w:numPr>
      </w:pPr>
      <w:r>
        <w:t xml:space="preserve">While USB is a reliable connection, </w:t>
      </w:r>
      <w:r w:rsidR="00C966EE" w:rsidRPr="00AC598B">
        <w:rPr>
          <w:b/>
          <w:bCs/>
          <w:i/>
          <w:iCs/>
        </w:rPr>
        <w:t>wireless</w:t>
      </w:r>
      <w:r w:rsidR="00C966EE">
        <w:t xml:space="preserve"> solutions should be available.</w:t>
      </w:r>
    </w:p>
    <w:p w14:paraId="37E4B4B2" w14:textId="77777777" w:rsidR="00C966EE" w:rsidRDefault="003E7012" w:rsidP="006C1D7F">
      <w:pPr>
        <w:pStyle w:val="ListParagraph"/>
        <w:numPr>
          <w:ilvl w:val="0"/>
          <w:numId w:val="31"/>
        </w:numPr>
      </w:pPr>
      <w:r>
        <w:t>We use</w:t>
      </w:r>
      <w:r w:rsidR="0082698F">
        <w:t>d</w:t>
      </w:r>
      <w:r>
        <w:t xml:space="preserve"> keypress</w:t>
      </w:r>
      <w:r w:rsidR="00382ABA">
        <w:t xml:space="preserve"> simulations to convey messages towards the application</w:t>
      </w:r>
      <w:r w:rsidR="007C054A">
        <w:t xml:space="preserve">, and it works seamlessly without delay. Unfortunately, this </w:t>
      </w:r>
      <w:r w:rsidR="00CE4757">
        <w:t>solution</w:t>
      </w:r>
      <w:r w:rsidR="00326D76">
        <w:t xml:space="preserve"> </w:t>
      </w:r>
      <w:r w:rsidR="0082698F">
        <w:t xml:space="preserve">with </w:t>
      </w:r>
      <w:r w:rsidR="00326D76">
        <w:t xml:space="preserve">our simplified protocol </w:t>
      </w:r>
      <w:r w:rsidR="0082698F">
        <w:t>is viable only for</w:t>
      </w:r>
      <w:r w:rsidR="00B278F0">
        <w:t xml:space="preserve"> </w:t>
      </w:r>
      <w:r w:rsidR="000B7093">
        <w:t>private</w:t>
      </w:r>
      <w:r w:rsidR="0082698F">
        <w:t xml:space="preserve"> project</w:t>
      </w:r>
      <w:r w:rsidR="00B278F0">
        <w:t>s</w:t>
      </w:r>
      <w:r w:rsidR="0082698F">
        <w:t xml:space="preserve">, </w:t>
      </w:r>
      <w:r w:rsidR="00B278F0">
        <w:t>but</w:t>
      </w:r>
      <w:r w:rsidR="0082698F">
        <w:t xml:space="preserve"> commercial </w:t>
      </w:r>
      <w:r w:rsidR="00B278F0">
        <w:t>implementations</w:t>
      </w:r>
      <w:r w:rsidR="0082698F">
        <w:t xml:space="preserve"> should change to </w:t>
      </w:r>
      <w:r w:rsidR="0082698F" w:rsidRPr="00AC598B">
        <w:rPr>
          <w:b/>
          <w:bCs/>
          <w:i/>
          <w:iCs/>
        </w:rPr>
        <w:t>MIDI</w:t>
      </w:r>
      <w:r w:rsidR="0082698F">
        <w:t>,</w:t>
      </w:r>
      <w:r w:rsidR="0038234F">
        <w:t xml:space="preserve"> </w:t>
      </w:r>
      <w:r w:rsidR="00B86403">
        <w:t>the accepted industry standard.</w:t>
      </w:r>
    </w:p>
    <w:p w14:paraId="5BF4EC26" w14:textId="77777777" w:rsidR="00FC348A" w:rsidRDefault="00FC348A" w:rsidP="006C1D7F">
      <w:pPr>
        <w:pStyle w:val="ListParagraph"/>
        <w:numPr>
          <w:ilvl w:val="0"/>
          <w:numId w:val="31"/>
        </w:numPr>
      </w:pPr>
      <w:r>
        <w:t xml:space="preserve">We may add </w:t>
      </w:r>
      <w:r w:rsidRPr="00AC598B">
        <w:rPr>
          <w:b/>
          <w:bCs/>
          <w:i/>
          <w:iCs/>
        </w:rPr>
        <w:t>adjustable controls</w:t>
      </w:r>
      <w:r w:rsidR="00347D94">
        <w:t xml:space="preserve"> like</w:t>
      </w:r>
      <w:r>
        <w:t xml:space="preserve"> base, middle and high tone</w:t>
      </w:r>
      <w:r w:rsidR="00EE1318">
        <w:t xml:space="preserve"> or volume potentiometers, similar to </w:t>
      </w:r>
      <w:r w:rsidR="00C55C9D">
        <w:t>semi-acoustic</w:t>
      </w:r>
      <w:r w:rsidR="00347D94">
        <w:t xml:space="preserve"> guitars.</w:t>
      </w:r>
    </w:p>
    <w:p w14:paraId="5E1465B0" w14:textId="77777777" w:rsidR="00A05667" w:rsidRPr="00A05667" w:rsidRDefault="00A05667" w:rsidP="00A05667"/>
    <w:p w14:paraId="4F8E02C1" w14:textId="77777777" w:rsidR="00A05667" w:rsidRDefault="00A05667" w:rsidP="00A05667">
      <w:pPr>
        <w:pStyle w:val="Heading2"/>
      </w:pPr>
      <w:bookmarkStart w:id="104" w:name="_Toc137611490"/>
      <w:r>
        <w:t>7.</w:t>
      </w:r>
      <w:r w:rsidR="002165EC">
        <w:t>2</w:t>
      </w:r>
      <w:r>
        <w:t>. Improve App</w:t>
      </w:r>
      <w:r w:rsidR="006F4711">
        <w:t>lication</w:t>
      </w:r>
      <w:bookmarkEnd w:id="104"/>
    </w:p>
    <w:p w14:paraId="160C7C95" w14:textId="77777777" w:rsidR="00DF390B" w:rsidRDefault="00DF390B" w:rsidP="00DF390B"/>
    <w:p w14:paraId="78142B21" w14:textId="77777777" w:rsidR="00C53973" w:rsidRDefault="00715EF4" w:rsidP="00DF390B">
      <w:r>
        <w:t xml:space="preserve">The </w:t>
      </w:r>
      <w:r w:rsidR="00C55C9D">
        <w:t xml:space="preserve">current </w:t>
      </w:r>
      <w:r w:rsidR="00052F80">
        <w:t>guitar app</w:t>
      </w:r>
      <w:r w:rsidR="00C55C9D">
        <w:t>lication</w:t>
      </w:r>
      <w:r w:rsidR="00052F80">
        <w:t xml:space="preserve"> </w:t>
      </w:r>
      <w:r w:rsidR="008B0E15">
        <w:t>can demonstrate</w:t>
      </w:r>
      <w:r w:rsidR="00052F80">
        <w:t xml:space="preserve"> some essential features</w:t>
      </w:r>
      <w:r w:rsidR="006D3A13">
        <w:t xml:space="preserve"> of a working music software prototype</w:t>
      </w:r>
      <w:r w:rsidR="008B0E15">
        <w:t>.</w:t>
      </w:r>
      <w:r w:rsidR="00052F80">
        <w:t xml:space="preserve"> </w:t>
      </w:r>
      <w:r w:rsidR="006D3A13">
        <w:t xml:space="preserve">However, </w:t>
      </w:r>
      <w:r w:rsidR="00420689">
        <w:t xml:space="preserve">these features are far from the possibilities and </w:t>
      </w:r>
      <w:r w:rsidR="000C65E7">
        <w:t xml:space="preserve">barely scratch the surface of </w:t>
      </w:r>
      <w:r w:rsidR="00BE2145">
        <w:t xml:space="preserve">what </w:t>
      </w:r>
      <w:r w:rsidR="00AC598B">
        <w:t>well-rounded</w:t>
      </w:r>
      <w:r w:rsidR="00BE2145">
        <w:t xml:space="preserve"> software </w:t>
      </w:r>
      <w:r w:rsidR="00E5159D">
        <w:t>solution</w:t>
      </w:r>
      <w:r w:rsidR="00AC598B">
        <w:t>s</w:t>
      </w:r>
      <w:r w:rsidR="00BE2145">
        <w:t xml:space="preserve"> </w:t>
      </w:r>
      <w:r w:rsidR="00AC598B">
        <w:t>could achieve</w:t>
      </w:r>
      <w:r w:rsidR="00BE2145">
        <w:t>.</w:t>
      </w:r>
    </w:p>
    <w:p w14:paraId="38C78A5F" w14:textId="77777777" w:rsidR="00BE2145" w:rsidRDefault="00E5159D" w:rsidP="00BE2145">
      <w:pPr>
        <w:pStyle w:val="ListParagraph"/>
        <w:numPr>
          <w:ilvl w:val="0"/>
          <w:numId w:val="32"/>
        </w:numPr>
      </w:pPr>
      <w:r w:rsidRPr="000706F3">
        <w:rPr>
          <w:b/>
          <w:bCs/>
          <w:i/>
          <w:iCs/>
        </w:rPr>
        <w:t>Browser compatibility</w:t>
      </w:r>
      <w:r>
        <w:t xml:space="preserve"> </w:t>
      </w:r>
      <w:r w:rsidR="008A0D88">
        <w:t xml:space="preserve">is a constant </w:t>
      </w:r>
      <w:r w:rsidR="009C695D">
        <w:t>worry</w:t>
      </w:r>
      <w:r w:rsidR="008A0D88">
        <w:t xml:space="preserve"> and a must for modern web applications</w:t>
      </w:r>
      <w:r w:rsidR="0044496D">
        <w:t>, and we must improve audio quality and performance for every major browser vendor.</w:t>
      </w:r>
    </w:p>
    <w:p w14:paraId="5A14423D" w14:textId="77777777" w:rsidR="0044496D" w:rsidRDefault="004943A9" w:rsidP="00BE2145">
      <w:pPr>
        <w:pStyle w:val="ListParagraph"/>
        <w:numPr>
          <w:ilvl w:val="0"/>
          <w:numId w:val="32"/>
        </w:numPr>
      </w:pPr>
      <w:r>
        <w:t xml:space="preserve">Users can upload their compositions, </w:t>
      </w:r>
      <w:r w:rsidR="00217B6E">
        <w:t xml:space="preserve">which may help translate some popular songs. Unfortunately, we cannot rely on our users to provide an </w:t>
      </w:r>
      <w:r w:rsidR="00217B6E" w:rsidRPr="008677F6">
        <w:rPr>
          <w:b/>
          <w:bCs/>
          <w:i/>
          <w:iCs/>
        </w:rPr>
        <w:t xml:space="preserve">extensive </w:t>
      </w:r>
      <w:r w:rsidR="00D2729D">
        <w:rPr>
          <w:b/>
          <w:bCs/>
          <w:i/>
          <w:iCs/>
        </w:rPr>
        <w:t>tablature library</w:t>
      </w:r>
      <w:r w:rsidR="00D2729D">
        <w:t>;</w:t>
      </w:r>
      <w:r w:rsidR="00897D9D">
        <w:t xml:space="preserve"> considering thousands of </w:t>
      </w:r>
      <w:r w:rsidR="00A2657C">
        <w:t xml:space="preserve">official </w:t>
      </w:r>
      <w:r w:rsidR="00732AEB">
        <w:t>music tabs</w:t>
      </w:r>
      <w:r w:rsidR="00A2657C">
        <w:t>, we may want to find automation to translate traditional tabs to our tab format.</w:t>
      </w:r>
    </w:p>
    <w:p w14:paraId="563E154C" w14:textId="77777777" w:rsidR="001F0DE3" w:rsidRDefault="00DC7B24" w:rsidP="00BE2145">
      <w:pPr>
        <w:pStyle w:val="ListParagraph"/>
        <w:numPr>
          <w:ilvl w:val="0"/>
          <w:numId w:val="32"/>
        </w:numPr>
      </w:pPr>
      <w:r>
        <w:t xml:space="preserve">Our current tab structure has constraints that may </w:t>
      </w:r>
      <w:r w:rsidR="00DD112B">
        <w:t>limit our future possibilities</w:t>
      </w:r>
      <w:r w:rsidR="00346C9E">
        <w:t>, such as the smallest unit of 32</w:t>
      </w:r>
      <w:r w:rsidR="00346C9E" w:rsidRPr="00346C9E">
        <w:rPr>
          <w:vertAlign w:val="superscript"/>
        </w:rPr>
        <w:t>nd</w:t>
      </w:r>
      <w:r w:rsidR="00346C9E">
        <w:t xml:space="preserve"> notes or the </w:t>
      </w:r>
      <w:r w:rsidR="009A137F">
        <w:t xml:space="preserve">4/4 </w:t>
      </w:r>
      <w:r w:rsidR="00692765">
        <w:t xml:space="preserve">rhythm </w:t>
      </w:r>
      <w:r w:rsidR="009A137F">
        <w:t>base.</w:t>
      </w:r>
      <w:r w:rsidR="001E3AE0">
        <w:t xml:space="preserve"> </w:t>
      </w:r>
      <w:r w:rsidR="00741C03">
        <w:t>Therefore, w</w:t>
      </w:r>
      <w:r w:rsidR="001E3AE0">
        <w:t xml:space="preserve">e have to consider </w:t>
      </w:r>
      <w:r w:rsidR="001E3AE0" w:rsidRPr="0070204F">
        <w:rPr>
          <w:b/>
          <w:bCs/>
          <w:i/>
          <w:iCs/>
        </w:rPr>
        <w:t>restructuring our current</w:t>
      </w:r>
      <w:r w:rsidR="00741C03" w:rsidRPr="0070204F">
        <w:rPr>
          <w:b/>
          <w:bCs/>
          <w:i/>
          <w:iCs/>
        </w:rPr>
        <w:t xml:space="preserve"> tab object</w:t>
      </w:r>
      <w:r w:rsidR="00741C03">
        <w:t>.</w:t>
      </w:r>
    </w:p>
    <w:p w14:paraId="26C3D71B" w14:textId="77777777" w:rsidR="00741C03" w:rsidRDefault="00C86A4E" w:rsidP="00BE2145">
      <w:pPr>
        <w:pStyle w:val="ListParagraph"/>
        <w:numPr>
          <w:ilvl w:val="0"/>
          <w:numId w:val="32"/>
        </w:numPr>
      </w:pPr>
      <w:r w:rsidRPr="0070204F">
        <w:rPr>
          <w:b/>
          <w:bCs/>
          <w:i/>
          <w:iCs/>
        </w:rPr>
        <w:t>Social features</w:t>
      </w:r>
      <w:r>
        <w:t xml:space="preserve"> of the app must be completed:</w:t>
      </w:r>
    </w:p>
    <w:p w14:paraId="42200020" w14:textId="77777777" w:rsidR="00C86A4E" w:rsidRDefault="006F526A" w:rsidP="00C86A4E">
      <w:pPr>
        <w:pStyle w:val="ListParagraph"/>
        <w:numPr>
          <w:ilvl w:val="1"/>
          <w:numId w:val="32"/>
        </w:numPr>
      </w:pPr>
      <w:r>
        <w:t xml:space="preserve">Messaging: users must be able to send messages </w:t>
      </w:r>
      <w:r w:rsidR="004617E0">
        <w:t>and</w:t>
      </w:r>
      <w:r w:rsidR="00311ACA">
        <w:t xml:space="preserve"> comment on compositions</w:t>
      </w:r>
      <w:r w:rsidR="004617E0">
        <w:t>,</w:t>
      </w:r>
    </w:p>
    <w:p w14:paraId="60B192E1" w14:textId="77777777" w:rsidR="00F30DF9" w:rsidRDefault="00F30DF9" w:rsidP="00C86A4E">
      <w:pPr>
        <w:pStyle w:val="ListParagraph"/>
        <w:numPr>
          <w:ilvl w:val="1"/>
          <w:numId w:val="32"/>
        </w:numPr>
      </w:pPr>
      <w:r>
        <w:t>Like</w:t>
      </w:r>
      <w:r w:rsidR="00262ADC">
        <w:t xml:space="preserve"> or bookmark songs,</w:t>
      </w:r>
    </w:p>
    <w:p w14:paraId="175CB7FA" w14:textId="77777777" w:rsidR="00262ADC" w:rsidRDefault="00262ADC" w:rsidP="00C86A4E">
      <w:pPr>
        <w:pStyle w:val="ListParagraph"/>
        <w:numPr>
          <w:ilvl w:val="1"/>
          <w:numId w:val="32"/>
        </w:numPr>
      </w:pPr>
      <w:r>
        <w:t>Fr</w:t>
      </w:r>
      <w:r w:rsidR="008123AB">
        <w:t>iend requests and recommendations for extending users</w:t>
      </w:r>
      <w:r w:rsidR="00B02854">
        <w:t>'</w:t>
      </w:r>
      <w:r w:rsidR="008123AB">
        <w:t xml:space="preserve"> social cir</w:t>
      </w:r>
      <w:r w:rsidR="00472722">
        <w:t>c</w:t>
      </w:r>
      <w:r w:rsidR="008123AB">
        <w:t>le,</w:t>
      </w:r>
    </w:p>
    <w:p w14:paraId="5B0ABD6C" w14:textId="77777777" w:rsidR="00320DD8" w:rsidRDefault="00033B6F" w:rsidP="00F33328">
      <w:pPr>
        <w:pStyle w:val="ListParagraph"/>
        <w:numPr>
          <w:ilvl w:val="1"/>
          <w:numId w:val="32"/>
        </w:numPr>
      </w:pPr>
      <w:r>
        <w:t xml:space="preserve">Users must be able to </w:t>
      </w:r>
      <w:r w:rsidR="00472439">
        <w:t>integrate</w:t>
      </w:r>
      <w:r w:rsidR="00D65661">
        <w:t xml:space="preserve"> s</w:t>
      </w:r>
      <w:r w:rsidR="008123AB">
        <w:t>ocial media</w:t>
      </w:r>
      <w:r w:rsidR="00D65661">
        <w:t xml:space="preserve"> </w:t>
      </w:r>
      <w:r w:rsidR="002562CD">
        <w:t>(</w:t>
      </w:r>
      <w:r w:rsidR="00472722">
        <w:t>F</w:t>
      </w:r>
      <w:r w:rsidR="00D65661">
        <w:t>acebook</w:t>
      </w:r>
      <w:r w:rsidR="002562CD">
        <w:t>/</w:t>
      </w:r>
      <w:r w:rsidR="00472722">
        <w:t>T</w:t>
      </w:r>
      <w:r w:rsidR="00D65661">
        <w:t>witter</w:t>
      </w:r>
      <w:r w:rsidR="002562CD">
        <w:t>)</w:t>
      </w:r>
      <w:r w:rsidR="00472439">
        <w:t xml:space="preserve"> accounts</w:t>
      </w:r>
      <w:r w:rsidR="00590C28">
        <w:t>.</w:t>
      </w:r>
    </w:p>
    <w:p w14:paraId="4611BCA3" w14:textId="77777777" w:rsidR="00472722" w:rsidRDefault="001B4103" w:rsidP="004617E0">
      <w:pPr>
        <w:pStyle w:val="ListParagraph"/>
        <w:numPr>
          <w:ilvl w:val="0"/>
          <w:numId w:val="32"/>
        </w:numPr>
      </w:pPr>
      <w:r>
        <w:t xml:space="preserve">A </w:t>
      </w:r>
      <w:r w:rsidR="005423B2">
        <w:t>beginner-friendly</w:t>
      </w:r>
      <w:r>
        <w:t xml:space="preserve"> prototype </w:t>
      </w:r>
      <w:r w:rsidR="00472439">
        <w:t>must</w:t>
      </w:r>
      <w:r w:rsidR="005A6067">
        <w:t xml:space="preserve"> </w:t>
      </w:r>
      <w:r w:rsidR="00597EAC">
        <w:t xml:space="preserve">have </w:t>
      </w:r>
      <w:r w:rsidR="00123AE4" w:rsidRPr="002D0FBF">
        <w:rPr>
          <w:b/>
          <w:bCs/>
          <w:i/>
          <w:iCs/>
        </w:rPr>
        <w:t>walkthrough</w:t>
      </w:r>
      <w:r w:rsidR="00472439">
        <w:rPr>
          <w:b/>
          <w:bCs/>
          <w:i/>
          <w:iCs/>
        </w:rPr>
        <w:t>s</w:t>
      </w:r>
      <w:r w:rsidR="00123AE4">
        <w:t xml:space="preserve"> that cover basic</w:t>
      </w:r>
      <w:r w:rsidR="005A6067">
        <w:t xml:space="preserve"> editing and playing</w:t>
      </w:r>
      <w:r w:rsidR="00123AE4">
        <w:t xml:space="preserve"> functionalities,</w:t>
      </w:r>
      <w:r w:rsidR="00B64D05">
        <w:t xml:space="preserve"> tutorials for music theory, songs and tabs for scale drilling, </w:t>
      </w:r>
      <w:r w:rsidR="005D5BF8">
        <w:t>with</w:t>
      </w:r>
      <w:r w:rsidR="00B64D05">
        <w:t xml:space="preserve"> </w:t>
      </w:r>
      <w:r w:rsidR="007B20ED">
        <w:t xml:space="preserve">a </w:t>
      </w:r>
      <w:r w:rsidR="00B64D05">
        <w:t xml:space="preserve">help menu </w:t>
      </w:r>
      <w:r w:rsidR="005D5BF8">
        <w:t>for</w:t>
      </w:r>
      <w:r w:rsidR="007B20ED">
        <w:t xml:space="preserve"> assistance.</w:t>
      </w:r>
    </w:p>
    <w:p w14:paraId="317EA257" w14:textId="77777777" w:rsidR="008854A2" w:rsidRDefault="00E359EB" w:rsidP="00D75645">
      <w:pPr>
        <w:pStyle w:val="ListParagraph"/>
        <w:numPr>
          <w:ilvl w:val="0"/>
          <w:numId w:val="32"/>
        </w:numPr>
      </w:pPr>
      <w:r>
        <w:t>The application must have a</w:t>
      </w:r>
      <w:r w:rsidR="004071FC">
        <w:t xml:space="preserve"> </w:t>
      </w:r>
      <w:r w:rsidR="004071FC" w:rsidRPr="00E359EB">
        <w:rPr>
          <w:b/>
          <w:bCs/>
          <w:i/>
          <w:iCs/>
        </w:rPr>
        <w:t>song</w:t>
      </w:r>
      <w:r w:rsidR="004C2C06">
        <w:rPr>
          <w:b/>
          <w:bCs/>
          <w:i/>
          <w:iCs/>
        </w:rPr>
        <w:t xml:space="preserve"> search </w:t>
      </w:r>
      <w:r w:rsidR="00D23462">
        <w:rPr>
          <w:b/>
          <w:bCs/>
          <w:i/>
          <w:iCs/>
        </w:rPr>
        <w:t xml:space="preserve">with </w:t>
      </w:r>
      <w:r w:rsidR="004C2C06" w:rsidRPr="004C2C06">
        <w:t>filte</w:t>
      </w:r>
      <w:r w:rsidR="00D23462">
        <w:t>rs</w:t>
      </w:r>
      <w:r w:rsidR="004C2C06" w:rsidRPr="004C2C06">
        <w:t xml:space="preserve"> for genre, artist, year,</w:t>
      </w:r>
      <w:r w:rsidR="00E502E0">
        <w:t xml:space="preserve"> </w:t>
      </w:r>
      <w:r w:rsidR="004C2C06">
        <w:t>and</w:t>
      </w:r>
      <w:r w:rsidR="00E502E0">
        <w:t xml:space="preserve"> composer.</w:t>
      </w:r>
    </w:p>
    <w:p w14:paraId="6226B760" w14:textId="77777777" w:rsidR="00253C2D" w:rsidRDefault="002D426D" w:rsidP="00D75645">
      <w:pPr>
        <w:pStyle w:val="ListParagraph"/>
        <w:numPr>
          <w:ilvl w:val="0"/>
          <w:numId w:val="32"/>
        </w:numPr>
      </w:pPr>
      <w:r>
        <w:t>A</w:t>
      </w:r>
      <w:r w:rsidR="0036672F">
        <w:t xml:space="preserve"> </w:t>
      </w:r>
      <w:r w:rsidR="0036672F" w:rsidRPr="002D426D">
        <w:rPr>
          <w:b/>
          <w:bCs/>
          <w:i/>
          <w:iCs/>
        </w:rPr>
        <w:t>responsive design</w:t>
      </w:r>
      <w:r w:rsidR="0036672F">
        <w:t xml:space="preserve"> covering tab</w:t>
      </w:r>
      <w:r>
        <w:t>let/</w:t>
      </w:r>
      <w:r w:rsidR="0036672F">
        <w:t xml:space="preserve">mobile screen sizes, </w:t>
      </w:r>
      <w:r w:rsidR="007C51DC">
        <w:t>as mobile application</w:t>
      </w:r>
      <w:r w:rsidR="00672E66">
        <w:t>s</w:t>
      </w:r>
      <w:r w:rsidR="007C51DC">
        <w:t>, even with limited functionalities</w:t>
      </w:r>
      <w:r w:rsidR="00211E4C">
        <w:t>,</w:t>
      </w:r>
      <w:r w:rsidR="007C51DC">
        <w:t xml:space="preserve"> would be great for </w:t>
      </w:r>
      <w:r w:rsidR="00211E4C">
        <w:t>guitarists on the go.</w:t>
      </w:r>
    </w:p>
    <w:p w14:paraId="0255BA91" w14:textId="77777777" w:rsidR="00F532D3" w:rsidRPr="00DF390B" w:rsidRDefault="00F532D3" w:rsidP="00DF390B"/>
    <w:p w14:paraId="2DE2F43D" w14:textId="77777777" w:rsidR="000663B8" w:rsidRDefault="00346294" w:rsidP="00077677">
      <w:pPr>
        <w:pStyle w:val="Heading2"/>
      </w:pPr>
      <w:bookmarkStart w:id="105" w:name="_Toc137611491"/>
      <w:r>
        <w:lastRenderedPageBreak/>
        <w:t>7.</w:t>
      </w:r>
      <w:r w:rsidR="002165EC">
        <w:t>3</w:t>
      </w:r>
      <w:r w:rsidR="003C2421">
        <w:t>.</w:t>
      </w:r>
      <w:r w:rsidR="005405E1">
        <w:t xml:space="preserve"> </w:t>
      </w:r>
      <w:r w:rsidR="0031414E">
        <w:t>Recommendations</w:t>
      </w:r>
      <w:r w:rsidR="00610ED8">
        <w:t xml:space="preserve"> </w:t>
      </w:r>
      <w:r w:rsidR="00DE2B3D">
        <w:t>for</w:t>
      </w:r>
      <w:r w:rsidR="00313554">
        <w:t xml:space="preserve"> </w:t>
      </w:r>
      <w:r w:rsidR="00DE2B3D">
        <w:t>Commercial</w:t>
      </w:r>
      <w:r w:rsidR="000B2AF0">
        <w:t>isation</w:t>
      </w:r>
      <w:bookmarkEnd w:id="105"/>
    </w:p>
    <w:p w14:paraId="76C09E67" w14:textId="77777777" w:rsidR="0057550B" w:rsidRDefault="0057550B" w:rsidP="0057550B"/>
    <w:p w14:paraId="5689C8E2" w14:textId="77777777" w:rsidR="0057550B" w:rsidRPr="0057550B" w:rsidRDefault="00F2743F" w:rsidP="0057550B">
      <w:r>
        <w:t>T</w:t>
      </w:r>
      <w:r w:rsidR="0085373F">
        <w:t xml:space="preserve">his project </w:t>
      </w:r>
      <w:r>
        <w:t>can potentially</w:t>
      </w:r>
      <w:r w:rsidR="0085373F">
        <w:t xml:space="preserve"> be </w:t>
      </w:r>
      <w:r w:rsidR="0085373F" w:rsidRPr="00396D05">
        <w:rPr>
          <w:b/>
          <w:bCs/>
          <w:i/>
          <w:iCs/>
        </w:rPr>
        <w:t>patented</w:t>
      </w:r>
      <w:r w:rsidR="0085373F">
        <w:t xml:space="preserve"> (</w:t>
      </w:r>
      <w:r w:rsidR="00E7627D">
        <w:t xml:space="preserve">no patent registered for </w:t>
      </w:r>
      <w:r w:rsidR="0085373F">
        <w:t>universal guitar console</w:t>
      </w:r>
      <w:r w:rsidR="00EE1302">
        <w:t xml:space="preserve"> </w:t>
      </w:r>
      <w:r w:rsidR="00317448" w:rsidRPr="00317448">
        <w:rPr>
          <w:i/>
          <w:iCs/>
        </w:rPr>
        <w:t>Figure-124</w:t>
      </w:r>
      <w:r w:rsidR="0085373F">
        <w:t>)</w:t>
      </w:r>
      <w:r w:rsidR="007269ED">
        <w:t xml:space="preserve">, and a commercial application can be built to support it. </w:t>
      </w:r>
      <w:r w:rsidR="00396D05">
        <w:t>The</w:t>
      </w:r>
      <w:r w:rsidR="00BF0C7F">
        <w:t xml:space="preserve"> commercial RiffMaster would be a futuristic way </w:t>
      </w:r>
      <w:r w:rsidR="000B5B7A">
        <w:t>to learn and play the guitar</w:t>
      </w:r>
      <w:r w:rsidR="00B277BD">
        <w:t>,</w:t>
      </w:r>
      <w:r w:rsidR="000B5B7A">
        <w:t xml:space="preserve"> and </w:t>
      </w:r>
      <w:r w:rsidR="00327F7E">
        <w:t>it would extend our prototype</w:t>
      </w:r>
      <w:r w:rsidR="00B02854">
        <w:t>'</w:t>
      </w:r>
      <w:r w:rsidR="00327F7E">
        <w:t>s features with some intrig</w:t>
      </w:r>
      <w:r w:rsidR="00B277BD">
        <w:t>uing solutions:</w:t>
      </w:r>
    </w:p>
    <w:p w14:paraId="7EEC5C7E" w14:textId="77777777" w:rsidR="00313554" w:rsidRDefault="00956FAF" w:rsidP="00956FAF">
      <w:pPr>
        <w:pStyle w:val="ListParagraph"/>
        <w:numPr>
          <w:ilvl w:val="0"/>
          <w:numId w:val="33"/>
        </w:numPr>
      </w:pPr>
      <w:r w:rsidRPr="002A3447">
        <w:rPr>
          <w:b/>
          <w:bCs/>
        </w:rPr>
        <w:t>Virtual Jam Sessions</w:t>
      </w:r>
      <w:r w:rsidR="00BE43F1">
        <w:rPr>
          <w:b/>
          <w:bCs/>
        </w:rPr>
        <w:t xml:space="preserve"> and Tutoring</w:t>
      </w:r>
      <w:r w:rsidR="009F4BBE">
        <w:t xml:space="preserve">: </w:t>
      </w:r>
      <w:r w:rsidR="002A3447">
        <w:t xml:space="preserve">songs could be played </w:t>
      </w:r>
      <w:r w:rsidR="00922447">
        <w:t>similar</w:t>
      </w:r>
      <w:r w:rsidR="00DA63AA">
        <w:t>ly</w:t>
      </w:r>
      <w:r w:rsidR="00922447">
        <w:t xml:space="preserve"> </w:t>
      </w:r>
      <w:r w:rsidR="00767F85">
        <w:t>to</w:t>
      </w:r>
      <w:r w:rsidR="00922447">
        <w:t xml:space="preserve"> today</w:t>
      </w:r>
      <w:r w:rsidR="00B02854">
        <w:t>'</w:t>
      </w:r>
      <w:r w:rsidR="00922447">
        <w:t xml:space="preserve">s </w:t>
      </w:r>
      <w:r w:rsidR="00767F85">
        <w:t>F</w:t>
      </w:r>
      <w:r w:rsidR="00E851E8">
        <w:t xml:space="preserve">acetime apps. </w:t>
      </w:r>
      <w:r w:rsidR="00F40E3C">
        <w:t xml:space="preserve">Bands and </w:t>
      </w:r>
      <w:r w:rsidR="00767F85">
        <w:t>ed</w:t>
      </w:r>
      <w:r w:rsidR="00F40E3C">
        <w:t>ucators could</w:t>
      </w:r>
      <w:r w:rsidR="00767F85">
        <w:t xml:space="preserve"> greatly benefit from such features, and </w:t>
      </w:r>
      <w:r w:rsidR="00306072" w:rsidRPr="008F4373">
        <w:rPr>
          <w:b/>
          <w:bCs/>
          <w:i/>
          <w:iCs/>
        </w:rPr>
        <w:t>augmented reality</w:t>
      </w:r>
      <w:r w:rsidR="00306072">
        <w:t xml:space="preserve"> </w:t>
      </w:r>
      <w:r w:rsidR="002E054C">
        <w:t>c</w:t>
      </w:r>
      <w:r w:rsidR="00306072">
        <w:t>ould be applied to enhance user experience.</w:t>
      </w:r>
    </w:p>
    <w:p w14:paraId="4CA5382C" w14:textId="77777777" w:rsidR="0057550B" w:rsidRPr="00306072" w:rsidRDefault="0057550B" w:rsidP="00956FAF">
      <w:pPr>
        <w:pStyle w:val="ListParagraph"/>
        <w:numPr>
          <w:ilvl w:val="0"/>
          <w:numId w:val="33"/>
        </w:numPr>
        <w:rPr>
          <w:b/>
          <w:bCs/>
        </w:rPr>
      </w:pPr>
      <w:r w:rsidRPr="00306072">
        <w:rPr>
          <w:b/>
          <w:bCs/>
        </w:rPr>
        <w:t>Virtual Competitions</w:t>
      </w:r>
      <w:r w:rsidR="00306072">
        <w:t xml:space="preserve">: </w:t>
      </w:r>
      <w:r w:rsidR="00C87E90">
        <w:t xml:space="preserve">like </w:t>
      </w:r>
      <w:r w:rsidR="008F4373">
        <w:t>J</w:t>
      </w:r>
      <w:r w:rsidR="00C87E90">
        <w:t xml:space="preserve">am </w:t>
      </w:r>
      <w:r w:rsidR="008F4373">
        <w:t>S</w:t>
      </w:r>
      <w:r w:rsidR="00C87E90">
        <w:t xml:space="preserve">essions, users </w:t>
      </w:r>
      <w:r w:rsidR="008F4373">
        <w:t>could</w:t>
      </w:r>
      <w:r w:rsidR="000C6904">
        <w:t xml:space="preserve"> organise competitions through our platforms.</w:t>
      </w:r>
      <w:r w:rsidR="0071591A">
        <w:t xml:space="preserve"> Competitions may be of several types, like </w:t>
      </w:r>
      <w:r w:rsidR="00184CF3">
        <w:t xml:space="preserve">solo improvisation, </w:t>
      </w:r>
      <w:r w:rsidR="001C56F8">
        <w:t xml:space="preserve">guitar battles, </w:t>
      </w:r>
      <w:r w:rsidR="00902205">
        <w:t xml:space="preserve">or </w:t>
      </w:r>
      <w:r w:rsidR="001C56F8">
        <w:t>song covers.</w:t>
      </w:r>
    </w:p>
    <w:p w14:paraId="7968C71F" w14:textId="77777777" w:rsidR="00956FAF" w:rsidRPr="00BE43F1" w:rsidRDefault="00590C28" w:rsidP="00956FAF">
      <w:pPr>
        <w:pStyle w:val="ListParagraph"/>
        <w:numPr>
          <w:ilvl w:val="0"/>
          <w:numId w:val="33"/>
        </w:numPr>
        <w:rPr>
          <w:b/>
          <w:bCs/>
        </w:rPr>
      </w:pPr>
      <w:r w:rsidRPr="00BE43F1">
        <w:rPr>
          <w:b/>
          <w:bCs/>
        </w:rPr>
        <w:t>Collaborative Composing</w:t>
      </w:r>
      <w:r w:rsidR="00BE43F1">
        <w:rPr>
          <w:b/>
          <w:bCs/>
        </w:rPr>
        <w:t xml:space="preserve">: </w:t>
      </w:r>
      <w:r w:rsidR="00FF7D50">
        <w:t xml:space="preserve">music editing and collaboration could be built similarly </w:t>
      </w:r>
      <w:r w:rsidR="00EA6697">
        <w:t>to</w:t>
      </w:r>
      <w:r w:rsidR="00FF7D50">
        <w:t xml:space="preserve"> how software development uses version control</w:t>
      </w:r>
      <w:r w:rsidR="007471F9">
        <w:t xml:space="preserve"> to its advantage. Compositions may be forked and merged, </w:t>
      </w:r>
      <w:r w:rsidR="00AA5D4A">
        <w:t>contributors</w:t>
      </w:r>
      <w:r w:rsidR="007471F9">
        <w:t xml:space="preserve"> </w:t>
      </w:r>
      <w:r w:rsidR="00AA5D4A">
        <w:t>added, and music sheets</w:t>
      </w:r>
      <w:r w:rsidR="00EA6697">
        <w:t xml:space="preserve"> published under a</w:t>
      </w:r>
      <w:r w:rsidR="00380C21">
        <w:t>n</w:t>
      </w:r>
      <w:r w:rsidR="00EA6697">
        <w:t xml:space="preserve"> account.</w:t>
      </w:r>
    </w:p>
    <w:p w14:paraId="43ABF9FB" w14:textId="77777777" w:rsidR="00306A1C" w:rsidRDefault="00306A1C" w:rsidP="00956FAF">
      <w:pPr>
        <w:pStyle w:val="ListParagraph"/>
        <w:numPr>
          <w:ilvl w:val="0"/>
          <w:numId w:val="33"/>
        </w:numPr>
      </w:pPr>
      <w:r w:rsidRPr="0091691E">
        <w:rPr>
          <w:b/>
          <w:bCs/>
        </w:rPr>
        <w:t xml:space="preserve">Play Session </w:t>
      </w:r>
      <w:r w:rsidR="006C4821" w:rsidRPr="0091691E">
        <w:rPr>
          <w:b/>
          <w:bCs/>
        </w:rPr>
        <w:t xml:space="preserve">ML </w:t>
      </w:r>
      <w:r w:rsidRPr="0091691E">
        <w:rPr>
          <w:b/>
          <w:bCs/>
        </w:rPr>
        <w:t>Analytics</w:t>
      </w:r>
      <w:r w:rsidR="0091691E">
        <w:rPr>
          <w:b/>
          <w:bCs/>
        </w:rPr>
        <w:t>:</w:t>
      </w:r>
      <w:r w:rsidR="00B17826">
        <w:t xml:space="preserve"> </w:t>
      </w:r>
      <w:r w:rsidR="0091691E">
        <w:t xml:space="preserve">may </w:t>
      </w:r>
      <w:r w:rsidR="00B17826">
        <w:t>find patter</w:t>
      </w:r>
      <w:r w:rsidR="006C4821">
        <w:t>n</w:t>
      </w:r>
      <w:r w:rsidR="00B17826">
        <w:t xml:space="preserve">s </w:t>
      </w:r>
      <w:r w:rsidR="006C4821">
        <w:t>of players' mistakes and</w:t>
      </w:r>
      <w:r w:rsidR="00B17826">
        <w:t xml:space="preserve"> </w:t>
      </w:r>
      <w:r w:rsidR="00B9748A">
        <w:t>personalis</w:t>
      </w:r>
      <w:r w:rsidR="007C536A">
        <w:t>e</w:t>
      </w:r>
      <w:r w:rsidR="00B9748A">
        <w:t xml:space="preserve"> </w:t>
      </w:r>
      <w:r w:rsidR="00380C21">
        <w:t>suggest</w:t>
      </w:r>
      <w:r w:rsidR="00B9748A">
        <w:t>ions</w:t>
      </w:r>
      <w:r w:rsidR="006C4821">
        <w:t xml:space="preserve"> </w:t>
      </w:r>
      <w:r w:rsidR="007C536A">
        <w:t xml:space="preserve">for </w:t>
      </w:r>
      <w:r w:rsidR="006C4821">
        <w:t>scales and tutorials</w:t>
      </w:r>
      <w:r w:rsidR="0019218E">
        <w:t>.</w:t>
      </w:r>
      <w:r w:rsidR="00DB02F9">
        <w:t xml:space="preserve"> </w:t>
      </w:r>
      <w:r w:rsidR="007C536A">
        <w:t>A</w:t>
      </w:r>
      <w:r w:rsidR="00DB02F9">
        <w:t xml:space="preserve">nalytics can also be shown after each session </w:t>
      </w:r>
      <w:r w:rsidR="007C536A">
        <w:t xml:space="preserve">as a </w:t>
      </w:r>
      <w:r w:rsidR="007B535F">
        <w:t xml:space="preserve">user performance </w:t>
      </w:r>
      <w:r w:rsidR="007C536A">
        <w:t>diagram</w:t>
      </w:r>
      <w:r w:rsidR="00DB02F9">
        <w:t>.</w:t>
      </w:r>
    </w:p>
    <w:p w14:paraId="37A1E6A1" w14:textId="77777777" w:rsidR="00590C28" w:rsidRPr="00AD2E1A" w:rsidRDefault="00590C28" w:rsidP="00956FAF">
      <w:pPr>
        <w:pStyle w:val="ListParagraph"/>
        <w:numPr>
          <w:ilvl w:val="0"/>
          <w:numId w:val="33"/>
        </w:numPr>
        <w:rPr>
          <w:b/>
          <w:bCs/>
        </w:rPr>
      </w:pPr>
      <w:r w:rsidRPr="00AD2E1A">
        <w:rPr>
          <w:b/>
          <w:bCs/>
        </w:rPr>
        <w:t>AI</w:t>
      </w:r>
      <w:r w:rsidR="00567277" w:rsidRPr="00AD2E1A">
        <w:rPr>
          <w:b/>
          <w:bCs/>
        </w:rPr>
        <w:t>-</w:t>
      </w:r>
      <w:r w:rsidR="00AD2E1A" w:rsidRPr="00AD2E1A">
        <w:rPr>
          <w:b/>
          <w:bCs/>
        </w:rPr>
        <w:t>A</w:t>
      </w:r>
      <w:r w:rsidRPr="00AD2E1A">
        <w:rPr>
          <w:b/>
          <w:bCs/>
        </w:rPr>
        <w:t xml:space="preserve">ssisted </w:t>
      </w:r>
      <w:r w:rsidR="00AD2E1A" w:rsidRPr="00AD2E1A">
        <w:rPr>
          <w:b/>
          <w:bCs/>
        </w:rPr>
        <w:t>M</w:t>
      </w:r>
      <w:r w:rsidRPr="00AD2E1A">
        <w:rPr>
          <w:b/>
          <w:bCs/>
        </w:rPr>
        <w:t xml:space="preserve">usic </w:t>
      </w:r>
      <w:r w:rsidR="00AD2E1A" w:rsidRPr="00AD2E1A">
        <w:rPr>
          <w:b/>
          <w:bCs/>
        </w:rPr>
        <w:t>R</w:t>
      </w:r>
      <w:r w:rsidRPr="00AD2E1A">
        <w:rPr>
          <w:b/>
          <w:bCs/>
        </w:rPr>
        <w:t>ecommendations</w:t>
      </w:r>
      <w:r w:rsidR="00AD2E1A" w:rsidRPr="00AD2E1A">
        <w:rPr>
          <w:b/>
          <w:bCs/>
        </w:rPr>
        <w:t xml:space="preserve">: </w:t>
      </w:r>
      <w:r w:rsidR="00CA1654" w:rsidRPr="00CA1654">
        <w:t>it</w:t>
      </w:r>
      <w:r w:rsidR="00CA1654">
        <w:rPr>
          <w:b/>
          <w:bCs/>
        </w:rPr>
        <w:t xml:space="preserve"> </w:t>
      </w:r>
      <w:r w:rsidR="00FD098F">
        <w:t>is nothing new under the sun</w:t>
      </w:r>
      <w:r w:rsidR="00F657C8">
        <w:t>,</w:t>
      </w:r>
      <w:r w:rsidR="00FD098F">
        <w:t xml:space="preserve"> </w:t>
      </w:r>
      <w:r w:rsidR="00F657C8">
        <w:t>but</w:t>
      </w:r>
      <w:r w:rsidR="008957C7">
        <w:t xml:space="preserve"> a very </w:t>
      </w:r>
      <w:r w:rsidR="00502F2A">
        <w:t>important</w:t>
      </w:r>
      <w:r w:rsidR="008957C7">
        <w:t xml:space="preserve"> one.</w:t>
      </w:r>
    </w:p>
    <w:p w14:paraId="59197D29" w14:textId="77777777" w:rsidR="00590C28" w:rsidRDefault="00E80BA6" w:rsidP="00956FAF">
      <w:pPr>
        <w:pStyle w:val="ListParagraph"/>
        <w:numPr>
          <w:ilvl w:val="0"/>
          <w:numId w:val="33"/>
        </w:numPr>
      </w:pPr>
      <w:r w:rsidRPr="00F07C1A">
        <w:rPr>
          <w:b/>
          <w:bCs/>
        </w:rPr>
        <w:t xml:space="preserve">Music </w:t>
      </w:r>
      <w:r w:rsidR="00F07C1A" w:rsidRPr="00F07C1A">
        <w:rPr>
          <w:b/>
          <w:bCs/>
        </w:rPr>
        <w:t>E</w:t>
      </w:r>
      <w:r w:rsidRPr="00F07C1A">
        <w:rPr>
          <w:b/>
          <w:bCs/>
        </w:rPr>
        <w:t xml:space="preserve">ditor </w:t>
      </w:r>
      <w:r w:rsidR="00F07C1A" w:rsidRPr="00F07C1A">
        <w:rPr>
          <w:b/>
          <w:bCs/>
        </w:rPr>
        <w:t>C</w:t>
      </w:r>
      <w:r w:rsidRPr="00F07C1A">
        <w:rPr>
          <w:b/>
          <w:bCs/>
        </w:rPr>
        <w:t>opilot</w:t>
      </w:r>
      <w:r w:rsidR="00F07C1A" w:rsidRPr="00F07C1A">
        <w:rPr>
          <w:b/>
          <w:bCs/>
        </w:rPr>
        <w:t>:</w:t>
      </w:r>
      <w:r w:rsidR="00F07C1A">
        <w:t xml:space="preserve"> </w:t>
      </w:r>
      <w:r w:rsidR="00F47291">
        <w:t xml:space="preserve"> </w:t>
      </w:r>
      <w:r w:rsidR="00CA1654">
        <w:t>A</w:t>
      </w:r>
      <w:r w:rsidR="00F47291">
        <w:t xml:space="preserve">n ultimate futuristic feature </w:t>
      </w:r>
      <w:r w:rsidR="00380E0E">
        <w:t xml:space="preserve">that could revolutionise how music is created </w:t>
      </w:r>
      <w:r w:rsidR="00AE3AD2">
        <w:t xml:space="preserve">with </w:t>
      </w:r>
      <w:r w:rsidR="00380E0E">
        <w:t xml:space="preserve">the assistance of </w:t>
      </w:r>
      <w:r w:rsidR="00AE3AD2">
        <w:t>AI predictions</w:t>
      </w:r>
      <w:r w:rsidR="00380E0E">
        <w:t>.</w:t>
      </w:r>
    </w:p>
    <w:p w14:paraId="41E38375" w14:textId="77777777" w:rsidR="00F532D3" w:rsidRDefault="002A0956" w:rsidP="00850A58">
      <w:pPr>
        <w:pStyle w:val="ListParagraph"/>
        <w:numPr>
          <w:ilvl w:val="0"/>
          <w:numId w:val="33"/>
        </w:numPr>
      </w:pPr>
      <w:r w:rsidRPr="002A0956">
        <w:rPr>
          <w:b/>
          <w:bCs/>
        </w:rPr>
        <w:t>Popularity Analysis and Music Research</w:t>
      </w:r>
      <w:r>
        <w:t>: By building a complex and</w:t>
      </w:r>
      <w:r w:rsidR="00FE7936">
        <w:t xml:space="preserve"> vast digital online application with AI, we may</w:t>
      </w:r>
      <w:r w:rsidR="000C56E0">
        <w:t xml:space="preserve"> assist academic institutions and creative companies with extensive volume</w:t>
      </w:r>
      <w:r w:rsidR="00BF7B18">
        <w:t>s</w:t>
      </w:r>
      <w:r w:rsidR="000C56E0">
        <w:t xml:space="preserve"> of data. </w:t>
      </w:r>
      <w:r w:rsidR="009B108E">
        <w:t>Also</w:t>
      </w:r>
      <w:r w:rsidR="00B41A12">
        <w:t xml:space="preserve">, by analysing our music sheets, we may </w:t>
      </w:r>
      <w:r w:rsidR="00EC099D">
        <w:t>reveal</w:t>
      </w:r>
      <w:r w:rsidR="00B41A12">
        <w:t xml:space="preserve"> patterns </w:t>
      </w:r>
      <w:r w:rsidR="00EC099D">
        <w:t>about</w:t>
      </w:r>
      <w:r w:rsidR="00B41A12">
        <w:t xml:space="preserve"> what makes</w:t>
      </w:r>
      <w:r w:rsidR="00BF1BD1">
        <w:t xml:space="preserve"> them</w:t>
      </w:r>
      <w:r w:rsidR="00B41A12">
        <w:t xml:space="preserve"> </w:t>
      </w:r>
      <w:r w:rsidR="00EC099D">
        <w:t>popular</w:t>
      </w:r>
      <w:r w:rsidR="00BF1BD1">
        <w:t>.</w:t>
      </w:r>
    </w:p>
    <w:p w14:paraId="5036F91E" w14:textId="77777777" w:rsidR="00850A58" w:rsidRDefault="00850A58" w:rsidP="00850A58"/>
    <w:p w14:paraId="67FFD707" w14:textId="77777777" w:rsidR="00587420" w:rsidRDefault="00587420" w:rsidP="00587420">
      <w:pPr>
        <w:keepNext/>
      </w:pPr>
      <w:r w:rsidRPr="00587420">
        <w:rPr>
          <w:noProof/>
        </w:rPr>
        <w:drawing>
          <wp:inline distT="0" distB="0" distL="0" distR="0" wp14:anchorId="7A8EFD07" wp14:editId="5A8DF140">
            <wp:extent cx="6645910" cy="3978275"/>
            <wp:effectExtent l="0" t="0" r="2540" b="3175"/>
            <wp:docPr id="49328460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84601" name="Picture 1" descr="A screenshot of a computer&#10;&#10;Description automatically generated with medium confidence"/>
                    <pic:cNvPicPr/>
                  </pic:nvPicPr>
                  <pic:blipFill>
                    <a:blip r:embed="rId158"/>
                    <a:stretch>
                      <a:fillRect/>
                    </a:stretch>
                  </pic:blipFill>
                  <pic:spPr>
                    <a:xfrm>
                      <a:off x="0" y="0"/>
                      <a:ext cx="6645910" cy="3978275"/>
                    </a:xfrm>
                    <a:prstGeom prst="rect">
                      <a:avLst/>
                    </a:prstGeom>
                  </pic:spPr>
                </pic:pic>
              </a:graphicData>
            </a:graphic>
          </wp:inline>
        </w:drawing>
      </w:r>
    </w:p>
    <w:p w14:paraId="5CE90D4B" w14:textId="77777777" w:rsidR="00750AE6" w:rsidRDefault="00587420" w:rsidP="008C434A">
      <w:pPr>
        <w:pStyle w:val="Caption"/>
        <w:jc w:val="center"/>
      </w:pPr>
      <w:r>
        <w:t>Figure</w:t>
      </w:r>
      <w:r w:rsidR="008C434A">
        <w:t>-124 Patent Search</w:t>
      </w:r>
      <w:r w:rsidR="004B783A">
        <w:t xml:space="preserve"> on European Patent Office</w:t>
      </w:r>
    </w:p>
    <w:p w14:paraId="73AFE9B5" w14:textId="77777777" w:rsidR="00750AE6" w:rsidRPr="00F532D3" w:rsidRDefault="00750AE6" w:rsidP="00850A58"/>
    <w:p w14:paraId="3EA5C16F" w14:textId="77777777" w:rsidR="001B046D" w:rsidRPr="001B046D" w:rsidRDefault="001B046D" w:rsidP="001B046D">
      <w:pPr>
        <w:pStyle w:val="Heading2"/>
      </w:pPr>
      <w:bookmarkStart w:id="106" w:name="_Toc137611492"/>
      <w:r>
        <w:lastRenderedPageBreak/>
        <w:t>7.</w:t>
      </w:r>
      <w:r w:rsidR="005405E1">
        <w:t>4</w:t>
      </w:r>
      <w:r>
        <w:t>. Personal Development</w:t>
      </w:r>
      <w:bookmarkEnd w:id="106"/>
    </w:p>
    <w:p w14:paraId="77FAA2C0" w14:textId="77777777" w:rsidR="00552483" w:rsidRDefault="00552483" w:rsidP="009B25C0"/>
    <w:p w14:paraId="6542A160" w14:textId="77777777" w:rsidR="004E202F" w:rsidRDefault="00574E08" w:rsidP="00574E08">
      <w:r>
        <w:t xml:space="preserve">When selecting the topic for my dissertation project, I sought to </w:t>
      </w:r>
      <w:r w:rsidR="00C84155">
        <w:t>choose one that meets the assignment criteria and holds</w:t>
      </w:r>
      <w:r>
        <w:t xml:space="preserve"> potential benefits for our society. As a result, the guitar project emerged as </w:t>
      </w:r>
      <w:r w:rsidR="00183498">
        <w:t xml:space="preserve">the </w:t>
      </w:r>
      <w:r w:rsidR="008D4161">
        <w:t>ultimate</w:t>
      </w:r>
      <w:r>
        <w:t xml:space="preserve"> </w:t>
      </w:r>
      <w:r w:rsidR="0053591F">
        <w:t xml:space="preserve">fusion </w:t>
      </w:r>
      <w:r w:rsidR="00183498">
        <w:t>of</w:t>
      </w:r>
      <w:r w:rsidR="0053591F">
        <w:t xml:space="preserve"> </w:t>
      </w:r>
      <w:r>
        <w:t xml:space="preserve">my passion for music </w:t>
      </w:r>
      <w:r w:rsidR="00183498">
        <w:t>and</w:t>
      </w:r>
      <w:r>
        <w:t xml:space="preserve"> </w:t>
      </w:r>
      <w:r w:rsidR="00B8599E">
        <w:t>fondness</w:t>
      </w:r>
      <w:r>
        <w:t xml:space="preserve"> </w:t>
      </w:r>
      <w:r w:rsidR="00B8599E">
        <w:t>for</w:t>
      </w:r>
      <w:r>
        <w:t xml:space="preserve"> technologies like JavaScript and web design. However, as I delved deeper into the project, I quickly reali</w:t>
      </w:r>
      <w:r w:rsidR="007B3750">
        <w:t>s</w:t>
      </w:r>
      <w:r>
        <w:t>ed the profound complexity</w:t>
      </w:r>
      <w:r w:rsidR="00F13871">
        <w:t xml:space="preserve">, </w:t>
      </w:r>
      <w:r w:rsidR="00501666">
        <w:t>extensive scope</w:t>
      </w:r>
      <w:r w:rsidR="00F13871">
        <w:t xml:space="preserve"> and</w:t>
      </w:r>
      <w:r w:rsidR="00ED3A34">
        <w:t xml:space="preserve"> labour</w:t>
      </w:r>
      <w:r w:rsidR="00F13871">
        <w:t xml:space="preserve"> demand</w:t>
      </w:r>
      <w:r>
        <w:t xml:space="preserve"> </w:t>
      </w:r>
      <w:r w:rsidR="00A33CCE">
        <w:t>of</w:t>
      </w:r>
      <w:r>
        <w:t xml:space="preserve"> </w:t>
      </w:r>
      <w:r w:rsidR="00A577FB">
        <w:t>this</w:t>
      </w:r>
      <w:r>
        <w:t xml:space="preserve"> </w:t>
      </w:r>
      <w:r w:rsidR="00A33CCE">
        <w:t>project</w:t>
      </w:r>
      <w:r>
        <w:t xml:space="preserve">. Without a doubt, </w:t>
      </w:r>
      <w:r w:rsidR="00013742">
        <w:t xml:space="preserve">RiffMaster </w:t>
      </w:r>
      <w:r>
        <w:t xml:space="preserve">stands as the most formidable challenge I have encountered thus far in my academic </w:t>
      </w:r>
      <w:r w:rsidR="00A33CCE">
        <w:t xml:space="preserve">and professional </w:t>
      </w:r>
      <w:r>
        <w:t>journey.</w:t>
      </w:r>
    </w:p>
    <w:p w14:paraId="4835C301" w14:textId="77777777" w:rsidR="004E202F" w:rsidRDefault="004E202F" w:rsidP="00574E08"/>
    <w:p w14:paraId="5186E31D" w14:textId="77777777" w:rsidR="00AF2E99" w:rsidRDefault="00B9787E" w:rsidP="00587420">
      <w:r>
        <w:t xml:space="preserve">I had </w:t>
      </w:r>
      <w:r w:rsidR="005B1E55">
        <w:t>the privilege</w:t>
      </w:r>
      <w:r>
        <w:t xml:space="preserve"> to </w:t>
      </w:r>
      <w:r w:rsidR="00627D2B">
        <w:t xml:space="preserve">design and develop a </w:t>
      </w:r>
      <w:r w:rsidR="003C6F93">
        <w:t>not ye</w:t>
      </w:r>
      <w:r w:rsidR="00A577FB">
        <w:t>t</w:t>
      </w:r>
      <w:r w:rsidR="003C6F93">
        <w:t xml:space="preserve"> invented</w:t>
      </w:r>
      <w:r w:rsidR="00A577FB">
        <w:t xml:space="preserve"> concept</w:t>
      </w:r>
      <w:r w:rsidR="003C6F93">
        <w:t xml:space="preserve">, which gave me </w:t>
      </w:r>
      <w:r w:rsidR="005B1E55">
        <w:t>immense</w:t>
      </w:r>
      <w:r w:rsidR="003C6F93">
        <w:t xml:space="preserve"> satisfaction</w:t>
      </w:r>
      <w:r w:rsidR="00B02318">
        <w:t xml:space="preserve">. </w:t>
      </w:r>
      <w:r w:rsidR="00DE15C5">
        <w:t xml:space="preserve">I </w:t>
      </w:r>
      <w:r w:rsidR="003A4804">
        <w:t xml:space="preserve">needed to </w:t>
      </w:r>
      <w:r w:rsidR="00DE15C5">
        <w:t>double my allotted unsupervised project hours (700</w:t>
      </w:r>
      <w:r w:rsidR="00784534">
        <w:t>+</w:t>
      </w:r>
      <w:r w:rsidR="00DE15C5">
        <w:t>) to ensure I could finalise my project within the deadline</w:t>
      </w:r>
      <w:r w:rsidR="00700660">
        <w:t xml:space="preserve">. </w:t>
      </w:r>
      <w:r w:rsidR="00B02318">
        <w:t>Still,</w:t>
      </w:r>
      <w:r w:rsidR="0012245E">
        <w:t xml:space="preserve"> there were times</w:t>
      </w:r>
      <w:r w:rsidR="0045379F">
        <w:t xml:space="preserve"> when</w:t>
      </w:r>
      <w:r w:rsidR="007A4FE3">
        <w:t xml:space="preserve"> th</w:t>
      </w:r>
      <w:r w:rsidR="00B02318">
        <w:t xml:space="preserve">is project's </w:t>
      </w:r>
      <w:r w:rsidR="009D2032">
        <w:t>comprehensiveness</w:t>
      </w:r>
      <w:r w:rsidR="005070E0">
        <w:t xml:space="preserve"> </w:t>
      </w:r>
      <w:r w:rsidR="00C67F78">
        <w:t xml:space="preserve">foreshadowed </w:t>
      </w:r>
      <w:r w:rsidR="00BF4CFF">
        <w:t xml:space="preserve">possible </w:t>
      </w:r>
      <w:r w:rsidR="00C67F78">
        <w:t>delays or failure</w:t>
      </w:r>
      <w:r w:rsidR="003E74EA">
        <w:t>, and my priority shifted towards</w:t>
      </w:r>
      <w:r w:rsidR="005C2D72">
        <w:t xml:space="preserve"> simplified design</w:t>
      </w:r>
      <w:r w:rsidR="00BF4CFF">
        <w:t>s</w:t>
      </w:r>
      <w:r w:rsidR="005C2D72">
        <w:t xml:space="preserve"> that satisfied my proposal.</w:t>
      </w:r>
      <w:r w:rsidR="009214F4">
        <w:t xml:space="preserve"> </w:t>
      </w:r>
      <w:r w:rsidR="001A08AD">
        <w:t xml:space="preserve">Furthermore, </w:t>
      </w:r>
      <w:r w:rsidR="004B38C3">
        <w:t xml:space="preserve">I needed to extend my knowledge with new concepts such as web audio, microcontroller programming and music theory to </w:t>
      </w:r>
      <w:r w:rsidR="00E851E9">
        <w:t xml:space="preserve">be able to </w:t>
      </w:r>
      <w:r w:rsidR="004B38C3">
        <w:t>design my hardware and software components</w:t>
      </w:r>
      <w:r w:rsidR="001E164D">
        <w:t>.</w:t>
      </w:r>
      <w:r w:rsidR="004B38C3">
        <w:t xml:space="preserve"> </w:t>
      </w:r>
      <w:r w:rsidR="00956FA5">
        <w:t>As a result</w:t>
      </w:r>
      <w:r w:rsidR="00655D1C">
        <w:t xml:space="preserve">, </w:t>
      </w:r>
      <w:r w:rsidR="0056197E">
        <w:t xml:space="preserve">I </w:t>
      </w:r>
      <w:r w:rsidR="00291F12">
        <w:t>genuine</w:t>
      </w:r>
      <w:r w:rsidR="0056197E">
        <w:t xml:space="preserve">ly believe that </w:t>
      </w:r>
      <w:r w:rsidR="002B355A">
        <w:t>this</w:t>
      </w:r>
      <w:r w:rsidR="005C33FB">
        <w:t xml:space="preserve"> </w:t>
      </w:r>
      <w:r w:rsidR="00D42E22">
        <w:t>intricate</w:t>
      </w:r>
      <w:r w:rsidR="002B355A">
        <w:t xml:space="preserve"> project </w:t>
      </w:r>
      <w:r w:rsidR="00AA7F3A">
        <w:t xml:space="preserve">helped me </w:t>
      </w:r>
      <w:r w:rsidR="000224A2">
        <w:t>become</w:t>
      </w:r>
      <w:r w:rsidR="00CA43B8">
        <w:t xml:space="preserve"> a </w:t>
      </w:r>
      <w:r w:rsidR="007E131B">
        <w:t xml:space="preserve">better </w:t>
      </w:r>
      <w:r w:rsidR="00291F12">
        <w:t xml:space="preserve">software </w:t>
      </w:r>
      <w:r w:rsidR="00CA43B8">
        <w:t>developer</w:t>
      </w:r>
      <w:r w:rsidR="00564C3B">
        <w:t xml:space="preserve"> by widening my perspective</w:t>
      </w:r>
      <w:r w:rsidR="000224A2">
        <w:t>,</w:t>
      </w:r>
      <w:r w:rsidR="00430F83">
        <w:t xml:space="preserve"> and the </w:t>
      </w:r>
      <w:r w:rsidR="00D42E22">
        <w:t>expertise</w:t>
      </w:r>
      <w:r w:rsidR="00430F83">
        <w:t xml:space="preserve"> I gained throug</w:t>
      </w:r>
      <w:r w:rsidR="00E93C50">
        <w:t xml:space="preserve">h these two semesters </w:t>
      </w:r>
      <w:r w:rsidR="000224A2">
        <w:t xml:space="preserve">will </w:t>
      </w:r>
      <w:r w:rsidR="00F775AD">
        <w:t xml:space="preserve">help </w:t>
      </w:r>
      <w:r w:rsidR="000224A2">
        <w:t>my</w:t>
      </w:r>
      <w:r w:rsidR="001275ED">
        <w:t xml:space="preserve"> carrier</w:t>
      </w:r>
      <w:r w:rsidR="000224A2">
        <w:t xml:space="preserve"> prospects</w:t>
      </w:r>
      <w:r w:rsidR="00655D1C">
        <w:t>.</w:t>
      </w:r>
    </w:p>
    <w:p w14:paraId="3EC3C300" w14:textId="77777777" w:rsidR="00CE333C" w:rsidRDefault="00CE333C" w:rsidP="00574E08"/>
    <w:p w14:paraId="771CAD50" w14:textId="77777777" w:rsidR="00CE333C" w:rsidRDefault="00CE333C" w:rsidP="00CE333C">
      <w:pPr>
        <w:pStyle w:val="Heading2"/>
      </w:pPr>
      <w:bookmarkStart w:id="107" w:name="_Toc137611493"/>
      <w:r>
        <w:t>7.5 Acknowledge</w:t>
      </w:r>
      <w:r w:rsidR="000D0702">
        <w:t>ment</w:t>
      </w:r>
      <w:r w:rsidR="00161CF5">
        <w:t>s</w:t>
      </w:r>
      <w:bookmarkEnd w:id="107"/>
    </w:p>
    <w:p w14:paraId="2231DFDC" w14:textId="77777777" w:rsidR="00CE333C" w:rsidRDefault="00CE333C" w:rsidP="00CE333C"/>
    <w:p w14:paraId="6E65AFE5" w14:textId="5065AA72" w:rsidR="00A264BC" w:rsidRPr="00CE333C" w:rsidRDefault="000D0702" w:rsidP="00CE333C">
      <w:r>
        <w:t>I w</w:t>
      </w:r>
      <w:r w:rsidR="0051070F">
        <w:t>ant</w:t>
      </w:r>
      <w:r>
        <w:t xml:space="preserve"> to express my deepest gratitude </w:t>
      </w:r>
      <w:r w:rsidR="006060CF">
        <w:t>to all those who have supported</w:t>
      </w:r>
      <w:r w:rsidR="0051070F">
        <w:t xml:space="preserve"> me throughout these two semesters. First and foremost</w:t>
      </w:r>
      <w:r w:rsidR="00CE46DD">
        <w:t>,</w:t>
      </w:r>
      <w:r w:rsidR="009F30B4">
        <w:t xml:space="preserve"> I would like to thank my supervisor</w:t>
      </w:r>
      <w:r w:rsidR="00FD4753">
        <w:t xml:space="preserve">, </w:t>
      </w:r>
      <w:r w:rsidR="00FD4753" w:rsidRPr="00AF2E99">
        <w:rPr>
          <w:b/>
          <w:bCs/>
          <w:i/>
          <w:iCs/>
        </w:rPr>
        <w:t>Dr Mohammed Jaffer Hasan</w:t>
      </w:r>
      <w:r w:rsidR="00FD4753">
        <w:t xml:space="preserve">, for his unwavering professional guidance and support, and </w:t>
      </w:r>
      <w:r w:rsidR="00FD4753" w:rsidRPr="00AF2E99">
        <w:rPr>
          <w:b/>
          <w:bCs/>
          <w:i/>
          <w:iCs/>
        </w:rPr>
        <w:t>Naomi Clark</w:t>
      </w:r>
      <w:r w:rsidR="00706454">
        <w:rPr>
          <w:b/>
          <w:bCs/>
          <w:i/>
          <w:iCs/>
        </w:rPr>
        <w:t>e</w:t>
      </w:r>
      <w:r w:rsidR="00FD4753">
        <w:t xml:space="preserve"> (BSc) for reviewing my project and sharing</w:t>
      </w:r>
      <w:r w:rsidR="001C269C">
        <w:t xml:space="preserve"> her</w:t>
      </w:r>
      <w:r w:rsidR="005C748E">
        <w:t xml:space="preserve"> invaluable</w:t>
      </w:r>
      <w:r w:rsidR="00FD4753">
        <w:t xml:space="preserve"> software engineering </w:t>
      </w:r>
      <w:r w:rsidR="001927A1">
        <w:t>expertise</w:t>
      </w:r>
      <w:r w:rsidR="00FD4753">
        <w:t xml:space="preserve"> through </w:t>
      </w:r>
      <w:r w:rsidR="0071491F">
        <w:t>excellent</w:t>
      </w:r>
      <w:r w:rsidR="00FD4753">
        <w:t xml:space="preserve"> recommendations.</w:t>
      </w:r>
      <w:r w:rsidR="00E8286D">
        <w:t xml:space="preserve"> </w:t>
      </w:r>
      <w:r w:rsidR="00D355D1">
        <w:t>My appreciation also go</w:t>
      </w:r>
      <w:r w:rsidR="00492E30">
        <w:t>es</w:t>
      </w:r>
      <w:r w:rsidR="00D355D1">
        <w:t xml:space="preserve"> to </w:t>
      </w:r>
      <w:r w:rsidR="00D355D1" w:rsidRPr="00AF2E99">
        <w:rPr>
          <w:b/>
          <w:bCs/>
          <w:i/>
          <w:iCs/>
        </w:rPr>
        <w:t>Sam</w:t>
      </w:r>
      <w:r w:rsidR="00D355D1">
        <w:t xml:space="preserve"> and </w:t>
      </w:r>
      <w:r w:rsidR="00D355D1" w:rsidRPr="00AF2E99">
        <w:rPr>
          <w:b/>
          <w:bCs/>
          <w:i/>
          <w:iCs/>
        </w:rPr>
        <w:t>Cliff</w:t>
      </w:r>
      <w:r w:rsidR="00D355D1">
        <w:t xml:space="preserve"> for </w:t>
      </w:r>
      <w:r w:rsidR="003C674C">
        <w:t>volunteering to test my system</w:t>
      </w:r>
      <w:r w:rsidR="005E1A2C">
        <w:t>;</w:t>
      </w:r>
      <w:r w:rsidR="003C674C">
        <w:t xml:space="preserve"> their insight </w:t>
      </w:r>
      <w:r w:rsidR="005E1A2C">
        <w:t>helped to evaluate my project</w:t>
      </w:r>
      <w:r w:rsidR="00BE1FC1">
        <w:t xml:space="preserve"> immensely</w:t>
      </w:r>
      <w:r w:rsidR="005E1A2C">
        <w:t>.</w:t>
      </w:r>
      <w:r w:rsidR="00DF2F8C">
        <w:t xml:space="preserve"> Lastly, </w:t>
      </w:r>
      <w:r w:rsidR="00FA3314">
        <w:t xml:space="preserve">I would like to </w:t>
      </w:r>
      <w:r w:rsidR="00677D33">
        <w:t>thank</w:t>
      </w:r>
      <w:r w:rsidR="00FA3314">
        <w:t xml:space="preserve"> my</w:t>
      </w:r>
      <w:r w:rsidR="00993620">
        <w:t xml:space="preserve"> wife, </w:t>
      </w:r>
      <w:r w:rsidR="00993620" w:rsidRPr="00C15C6D">
        <w:rPr>
          <w:b/>
          <w:bCs/>
          <w:i/>
          <w:iCs/>
        </w:rPr>
        <w:t>Adrienn</w:t>
      </w:r>
      <w:r w:rsidR="00993620">
        <w:t xml:space="preserve"> and daughter, </w:t>
      </w:r>
      <w:r w:rsidR="00993620" w:rsidRPr="00C15C6D">
        <w:rPr>
          <w:b/>
          <w:bCs/>
          <w:i/>
          <w:iCs/>
        </w:rPr>
        <w:t>Leila</w:t>
      </w:r>
      <w:r w:rsidR="00993620">
        <w:t xml:space="preserve">, </w:t>
      </w:r>
      <w:r w:rsidR="00BF75BF">
        <w:t>for the</w:t>
      </w:r>
      <w:r w:rsidR="00CB4091">
        <w:t>ir</w:t>
      </w:r>
      <w:r w:rsidR="00BF75BF">
        <w:t xml:space="preserve"> </w:t>
      </w:r>
      <w:r w:rsidR="007D701F">
        <w:t>persistent</w:t>
      </w:r>
      <w:r w:rsidR="00CB4091">
        <w:t xml:space="preserve"> encouragement</w:t>
      </w:r>
      <w:r w:rsidR="007A1C81">
        <w:t>, pati</w:t>
      </w:r>
      <w:r w:rsidR="002A4B63">
        <w:t>ence</w:t>
      </w:r>
      <w:r w:rsidR="00CB4091">
        <w:t xml:space="preserve"> and </w:t>
      </w:r>
      <w:r w:rsidR="007D701F">
        <w:t>countless</w:t>
      </w:r>
      <w:r w:rsidR="00C37E60">
        <w:t xml:space="preserve"> hours of </w:t>
      </w:r>
      <w:r w:rsidR="00126E13">
        <w:t xml:space="preserve">help in </w:t>
      </w:r>
      <w:r w:rsidR="00BF75BF">
        <w:t>the building proce</w:t>
      </w:r>
      <w:r w:rsidR="00677D33">
        <w:t>s</w:t>
      </w:r>
      <w:r w:rsidR="00BF75BF">
        <w:t>s</w:t>
      </w:r>
      <w:r w:rsidR="00C37E60">
        <w:t>;</w:t>
      </w:r>
      <w:r w:rsidR="00126E13">
        <w:t xml:space="preserve"> </w:t>
      </w:r>
      <w:r w:rsidR="00124632">
        <w:t xml:space="preserve">this project </w:t>
      </w:r>
      <w:r w:rsidR="00C37E60">
        <w:t xml:space="preserve">is dedicated </w:t>
      </w:r>
      <w:r w:rsidR="00677D33">
        <w:t>to</w:t>
      </w:r>
      <w:r w:rsidR="00C37E60">
        <w:t xml:space="preserve"> them.</w:t>
      </w:r>
    </w:p>
    <w:p w14:paraId="4E19CE24" w14:textId="77777777" w:rsidR="00A577FB" w:rsidRDefault="00A577FB">
      <w:pPr>
        <w:jc w:val="left"/>
      </w:pPr>
      <w:r>
        <w:br w:type="page"/>
      </w:r>
    </w:p>
    <w:sdt>
      <w:sdtPr>
        <w:id w:val="-204029341"/>
        <w:docPartObj>
          <w:docPartGallery w:val="Bibliographies"/>
          <w:docPartUnique/>
        </w:docPartObj>
      </w:sdtPr>
      <w:sdtEndPr>
        <w:rPr>
          <w:sz w:val="18"/>
          <w:szCs w:val="18"/>
        </w:rPr>
      </w:sdtEndPr>
      <w:sdtContent>
        <w:p w14:paraId="4F060EEC" w14:textId="77777777" w:rsidR="00E6462D" w:rsidRPr="00305901" w:rsidRDefault="00305901" w:rsidP="00305901">
          <w:pPr>
            <w:rPr>
              <w:b/>
              <w:bCs/>
            </w:rPr>
          </w:pPr>
          <w:r w:rsidRPr="00305901">
            <w:rPr>
              <w:b/>
              <w:bCs/>
            </w:rPr>
            <w:t>Refe</w:t>
          </w:r>
          <w:r w:rsidR="007A65C1">
            <w:rPr>
              <w:b/>
              <w:bCs/>
            </w:rPr>
            <w:t>re</w:t>
          </w:r>
          <w:r w:rsidRPr="00305901">
            <w:rPr>
              <w:b/>
              <w:bCs/>
            </w:rPr>
            <w:t>nces</w:t>
          </w:r>
        </w:p>
        <w:p w14:paraId="36775764" w14:textId="77777777" w:rsidR="00A10522" w:rsidRPr="001A3886" w:rsidRDefault="00A10522" w:rsidP="00470CDA">
          <w:pPr>
            <w:pStyle w:val="Bibliography"/>
            <w:jc w:val="left"/>
            <w:rPr>
              <w:sz w:val="18"/>
              <w:szCs w:val="18"/>
            </w:rPr>
          </w:pPr>
        </w:p>
        <w:sdt>
          <w:sdtPr>
            <w:rPr>
              <w:sz w:val="18"/>
              <w:szCs w:val="18"/>
            </w:rPr>
            <w:id w:val="-573587230"/>
            <w:bibliography/>
          </w:sdtPr>
          <w:sdtEndPr/>
          <w:sdtContent>
            <w:p w14:paraId="1B606123" w14:textId="77777777" w:rsidR="00DB21E3" w:rsidRPr="001A3886" w:rsidRDefault="00E6462D" w:rsidP="00DB21E3">
              <w:pPr>
                <w:pStyle w:val="Bibliography"/>
                <w:rPr>
                  <w:noProof/>
                  <w:sz w:val="18"/>
                  <w:szCs w:val="24"/>
                </w:rPr>
              </w:pPr>
              <w:r w:rsidRPr="001A3886">
                <w:rPr>
                  <w:sz w:val="18"/>
                  <w:szCs w:val="18"/>
                </w:rPr>
                <w:fldChar w:fldCharType="begin"/>
              </w:r>
              <w:r w:rsidRPr="001A3886">
                <w:rPr>
                  <w:sz w:val="18"/>
                  <w:szCs w:val="18"/>
                </w:rPr>
                <w:instrText xml:space="preserve"> BIBLIOGRAPHY </w:instrText>
              </w:r>
              <w:r w:rsidRPr="001A3886">
                <w:rPr>
                  <w:sz w:val="18"/>
                  <w:szCs w:val="18"/>
                </w:rPr>
                <w:fldChar w:fldCharType="separate"/>
              </w:r>
              <w:r w:rsidR="00DB21E3" w:rsidRPr="00B87714">
                <w:rPr>
                  <w:b/>
                  <w:bCs/>
                  <w:noProof/>
                  <w:sz w:val="18"/>
                </w:rPr>
                <w:t>Arduino</w:t>
              </w:r>
              <w:r w:rsidR="00DB21E3" w:rsidRPr="001A3886">
                <w:rPr>
                  <w:noProof/>
                  <w:sz w:val="18"/>
                </w:rPr>
                <w:t xml:space="preserve"> (2022) Available from: </w:t>
              </w:r>
              <w:hyperlink r:id="rId159" w:history="1">
                <w:r w:rsidR="00DB21E3" w:rsidRPr="001A3886">
                  <w:rPr>
                    <w:rStyle w:val="Hyperlink"/>
                    <w:noProof/>
                    <w:color w:val="000000" w:themeColor="text1"/>
                    <w:sz w:val="18"/>
                  </w:rPr>
                  <w:t>https://docs.arduino.cc/built-in-examples/digital/debounce</w:t>
                </w:r>
              </w:hyperlink>
              <w:r w:rsidR="00DB21E3" w:rsidRPr="001A3886">
                <w:rPr>
                  <w:noProof/>
                  <w:sz w:val="18"/>
                </w:rPr>
                <w:t xml:space="preserve"> [Accessed 12 October 2022]. </w:t>
              </w:r>
            </w:p>
            <w:p w14:paraId="5B7B2BF8" w14:textId="77777777" w:rsidR="00DB21E3" w:rsidRPr="001A3886" w:rsidRDefault="00DB21E3" w:rsidP="00DB21E3">
              <w:pPr>
                <w:pStyle w:val="Bibliography"/>
                <w:rPr>
                  <w:noProof/>
                  <w:sz w:val="18"/>
                </w:rPr>
              </w:pPr>
              <w:r w:rsidRPr="004F26C3">
                <w:rPr>
                  <w:b/>
                  <w:bCs/>
                  <w:noProof/>
                  <w:sz w:val="18"/>
                </w:rPr>
                <w:t>Chrzanowski</w:t>
              </w:r>
              <w:r w:rsidRPr="001A3886">
                <w:rPr>
                  <w:noProof/>
                  <w:sz w:val="18"/>
                </w:rPr>
                <w:t xml:space="preserve">. (2015) </w:t>
              </w:r>
              <w:r w:rsidRPr="001A3886">
                <w:rPr>
                  <w:i/>
                  <w:iCs/>
                  <w:noProof/>
                  <w:sz w:val="18"/>
                </w:rPr>
                <w:t>Music Video Game with User Directed Sound Generation</w:t>
              </w:r>
              <w:r w:rsidRPr="001A3886">
                <w:rPr>
                  <w:noProof/>
                  <w:sz w:val="18"/>
                </w:rPr>
                <w:t xml:space="preserve">. Patent No. 9061205B2. US: </w:t>
              </w:r>
            </w:p>
            <w:p w14:paraId="1F52A209" w14:textId="77777777" w:rsidR="00DB21E3" w:rsidRPr="001A3886" w:rsidRDefault="00DB21E3" w:rsidP="00DB21E3">
              <w:pPr>
                <w:pStyle w:val="Bibliography"/>
                <w:rPr>
                  <w:noProof/>
                  <w:sz w:val="18"/>
                </w:rPr>
              </w:pPr>
              <w:r w:rsidRPr="004F26C3">
                <w:rPr>
                  <w:b/>
                  <w:bCs/>
                  <w:noProof/>
                  <w:sz w:val="18"/>
                </w:rPr>
                <w:t>Csíkszentmihályi</w:t>
              </w:r>
              <w:r w:rsidRPr="001A3886">
                <w:rPr>
                  <w:noProof/>
                  <w:sz w:val="18"/>
                </w:rPr>
                <w:t xml:space="preserve">, M. (2009) </w:t>
              </w:r>
              <w:r w:rsidRPr="001A3886">
                <w:rPr>
                  <w:i/>
                  <w:iCs/>
                  <w:noProof/>
                  <w:sz w:val="18"/>
                </w:rPr>
                <w:t>Flow: The Psychology of Optimal Experience.</w:t>
              </w:r>
              <w:r w:rsidRPr="001A3886">
                <w:rPr>
                  <w:noProof/>
                  <w:sz w:val="18"/>
                </w:rPr>
                <w:t xml:space="preserve"> Harper-Perennial. </w:t>
              </w:r>
            </w:p>
            <w:p w14:paraId="401EFE0C" w14:textId="77777777" w:rsidR="00DB21E3" w:rsidRPr="001A3886" w:rsidRDefault="00DB21E3" w:rsidP="00DB21E3">
              <w:pPr>
                <w:pStyle w:val="Bibliography"/>
                <w:rPr>
                  <w:noProof/>
                  <w:sz w:val="18"/>
                </w:rPr>
              </w:pPr>
              <w:r w:rsidRPr="004F26C3">
                <w:rPr>
                  <w:b/>
                  <w:bCs/>
                  <w:noProof/>
                  <w:sz w:val="18"/>
                </w:rPr>
                <w:t>Dave</w:t>
              </w:r>
              <w:r w:rsidRPr="001A3886">
                <w:rPr>
                  <w:noProof/>
                  <w:sz w:val="18"/>
                </w:rPr>
                <w:t xml:space="preserve">, V.E. and Rajiv, B. (n.d.) </w:t>
              </w:r>
              <w:r w:rsidRPr="001A3886">
                <w:rPr>
                  <w:i/>
                  <w:iCs/>
                  <w:noProof/>
                  <w:sz w:val="18"/>
                </w:rPr>
                <w:t>Reading Matrix and Common Bus Keypads</w:t>
              </w:r>
              <w:r w:rsidRPr="001A3886">
                <w:rPr>
                  <w:noProof/>
                  <w:sz w:val="18"/>
                </w:rPr>
                <w:t xml:space="preserve">. Cypress. </w:t>
              </w:r>
            </w:p>
            <w:p w14:paraId="0004F6D8" w14:textId="77777777" w:rsidR="00DB21E3" w:rsidRPr="001A3886" w:rsidRDefault="00DB21E3" w:rsidP="00DB21E3">
              <w:pPr>
                <w:pStyle w:val="Bibliography"/>
                <w:rPr>
                  <w:noProof/>
                  <w:sz w:val="18"/>
                </w:rPr>
              </w:pPr>
              <w:r w:rsidRPr="004F26C3">
                <w:rPr>
                  <w:b/>
                  <w:bCs/>
                  <w:noProof/>
                  <w:sz w:val="18"/>
                </w:rPr>
                <w:t>DigitalMusicNews</w:t>
              </w:r>
              <w:r w:rsidRPr="001A3886">
                <w:rPr>
                  <w:noProof/>
                  <w:sz w:val="18"/>
                </w:rPr>
                <w:t xml:space="preserve"> (2022) Available from: </w:t>
              </w:r>
              <w:hyperlink r:id="rId160" w:history="1">
                <w:r w:rsidRPr="001A3886">
                  <w:rPr>
                    <w:rStyle w:val="Hyperlink"/>
                    <w:noProof/>
                    <w:color w:val="000000" w:themeColor="text1"/>
                    <w:sz w:val="18"/>
                  </w:rPr>
                  <w:t>https://www.digitalmusicnews.com/2016/08/01/mi-guitar-easy-to-learn</w:t>
                </w:r>
              </w:hyperlink>
              <w:r w:rsidRPr="001A3886">
                <w:rPr>
                  <w:noProof/>
                  <w:sz w:val="18"/>
                </w:rPr>
                <w:t xml:space="preserve"> [Accessed 01 October 2022]. </w:t>
              </w:r>
            </w:p>
            <w:p w14:paraId="597E5FD5" w14:textId="77777777" w:rsidR="00DB21E3" w:rsidRPr="001A3886" w:rsidRDefault="00DB21E3" w:rsidP="00DB21E3">
              <w:pPr>
                <w:pStyle w:val="Bibliography"/>
                <w:rPr>
                  <w:noProof/>
                  <w:sz w:val="18"/>
                </w:rPr>
              </w:pPr>
              <w:r w:rsidRPr="004F26C3">
                <w:rPr>
                  <w:b/>
                  <w:bCs/>
                  <w:noProof/>
                  <w:sz w:val="18"/>
                </w:rPr>
                <w:t>Dribin</w:t>
              </w:r>
              <w:r w:rsidRPr="001A3886">
                <w:rPr>
                  <w:noProof/>
                  <w:sz w:val="18"/>
                </w:rPr>
                <w:t xml:space="preserve">, D. (2000) </w:t>
              </w:r>
              <w:r w:rsidRPr="001A3886">
                <w:rPr>
                  <w:i/>
                  <w:iCs/>
                  <w:noProof/>
                  <w:sz w:val="18"/>
                </w:rPr>
                <w:t>Keyboard Matrix Help</w:t>
              </w:r>
              <w:r w:rsidRPr="001A3886">
                <w:rPr>
                  <w:noProof/>
                  <w:sz w:val="18"/>
                </w:rPr>
                <w:t xml:space="preserve">. </w:t>
              </w:r>
            </w:p>
            <w:p w14:paraId="602F6464" w14:textId="77777777" w:rsidR="00DB21E3" w:rsidRPr="001A3886" w:rsidRDefault="00DB21E3" w:rsidP="00DB21E3">
              <w:pPr>
                <w:pStyle w:val="Bibliography"/>
                <w:rPr>
                  <w:noProof/>
                  <w:sz w:val="18"/>
                </w:rPr>
              </w:pPr>
              <w:r w:rsidRPr="004F26C3">
                <w:rPr>
                  <w:b/>
                  <w:bCs/>
                  <w:noProof/>
                  <w:sz w:val="18"/>
                </w:rPr>
                <w:t>Edgard</w:t>
              </w:r>
              <w:r w:rsidRPr="001A3886">
                <w:rPr>
                  <w:noProof/>
                  <w:sz w:val="18"/>
                </w:rPr>
                <w:t xml:space="preserve">, V. (1917) Available from: </w:t>
              </w:r>
              <w:hyperlink r:id="rId161" w:history="1">
                <w:r w:rsidRPr="001A3886">
                  <w:rPr>
                    <w:rStyle w:val="Hyperlink"/>
                    <w:noProof/>
                    <w:color w:val="000000" w:themeColor="text1"/>
                    <w:sz w:val="18"/>
                  </w:rPr>
                  <w:t>https://erickuehnl.com/1994/12/30/a-brief-history-of-computer-music</w:t>
                </w:r>
              </w:hyperlink>
              <w:r w:rsidRPr="001A3886">
                <w:rPr>
                  <w:noProof/>
                  <w:sz w:val="18"/>
                </w:rPr>
                <w:t xml:space="preserve"> [Accessed 02 October 2022]. </w:t>
              </w:r>
            </w:p>
            <w:p w14:paraId="152B3B41" w14:textId="77777777" w:rsidR="00DB21E3" w:rsidRPr="001A3886" w:rsidRDefault="00DB21E3" w:rsidP="00DB21E3">
              <w:pPr>
                <w:pStyle w:val="Bibliography"/>
                <w:rPr>
                  <w:noProof/>
                  <w:sz w:val="18"/>
                </w:rPr>
              </w:pPr>
              <w:r w:rsidRPr="004F26C3">
                <w:rPr>
                  <w:b/>
                  <w:bCs/>
                  <w:noProof/>
                  <w:sz w:val="18"/>
                </w:rPr>
                <w:t>Endgadet</w:t>
              </w:r>
              <w:r w:rsidRPr="001A3886">
                <w:rPr>
                  <w:noProof/>
                  <w:sz w:val="18"/>
                </w:rPr>
                <w:t xml:space="preserve"> (2022) Available from: </w:t>
              </w:r>
              <w:hyperlink r:id="rId162" w:history="1">
                <w:r w:rsidRPr="001A3886">
                  <w:rPr>
                    <w:rStyle w:val="Hyperlink"/>
                    <w:noProof/>
                    <w:color w:val="000000" w:themeColor="text1"/>
                    <w:sz w:val="18"/>
                  </w:rPr>
                  <w:t>https://www.engadget.com/2009-07-22-guitar-hero-rock-band-sales-slide-reminiscent-of-ddr.html</w:t>
                </w:r>
              </w:hyperlink>
              <w:r w:rsidRPr="001A3886">
                <w:rPr>
                  <w:noProof/>
                  <w:sz w:val="18"/>
                </w:rPr>
                <w:t xml:space="preserve"> [Accessed 09 October 2022]. </w:t>
              </w:r>
            </w:p>
            <w:p w14:paraId="368CE7CF" w14:textId="77777777" w:rsidR="00DB21E3" w:rsidRPr="001A3886" w:rsidRDefault="00DB21E3" w:rsidP="00DB21E3">
              <w:pPr>
                <w:pStyle w:val="Bibliography"/>
                <w:rPr>
                  <w:noProof/>
                  <w:sz w:val="18"/>
                </w:rPr>
              </w:pPr>
              <w:r w:rsidRPr="004F26C3">
                <w:rPr>
                  <w:b/>
                  <w:bCs/>
                  <w:noProof/>
                  <w:sz w:val="18"/>
                </w:rPr>
                <w:t>Eriksson</w:t>
              </w:r>
              <w:r w:rsidRPr="001A3886">
                <w:rPr>
                  <w:noProof/>
                  <w:sz w:val="18"/>
                </w:rPr>
                <w:t xml:space="preserve">, J. (2016) </w:t>
              </w:r>
              <w:r w:rsidRPr="001A3886">
                <w:rPr>
                  <w:i/>
                  <w:iCs/>
                  <w:noProof/>
                  <w:sz w:val="18"/>
                </w:rPr>
                <w:t>Chord and Modality Analysis.</w:t>
              </w:r>
              <w:r w:rsidRPr="001A3886">
                <w:rPr>
                  <w:noProof/>
                  <w:sz w:val="18"/>
                </w:rPr>
                <w:t xml:space="preserve"> Speech Communication and Technology. </w:t>
              </w:r>
            </w:p>
            <w:p w14:paraId="56A5B6B5" w14:textId="77777777" w:rsidR="00DB21E3" w:rsidRPr="001A3886" w:rsidRDefault="00DB21E3" w:rsidP="00DB21E3">
              <w:pPr>
                <w:pStyle w:val="Bibliography"/>
                <w:rPr>
                  <w:noProof/>
                  <w:sz w:val="18"/>
                </w:rPr>
              </w:pPr>
              <w:r w:rsidRPr="004F26C3">
                <w:rPr>
                  <w:b/>
                  <w:bCs/>
                  <w:noProof/>
                  <w:sz w:val="18"/>
                </w:rPr>
                <w:t>Esparrago</w:t>
              </w:r>
              <w:r w:rsidRPr="001A3886">
                <w:rPr>
                  <w:noProof/>
                  <w:sz w:val="18"/>
                </w:rPr>
                <w:t xml:space="preserve">, R. (1988) </w:t>
              </w:r>
              <w:r w:rsidRPr="001A3886">
                <w:rPr>
                  <w:i/>
                  <w:iCs/>
                  <w:noProof/>
                  <w:sz w:val="18"/>
                </w:rPr>
                <w:t>Kanban</w:t>
              </w:r>
              <w:r w:rsidRPr="001A3886">
                <w:rPr>
                  <w:noProof/>
                  <w:sz w:val="18"/>
                </w:rPr>
                <w:t xml:space="preserve">. Production and Inventory Management Journal. </w:t>
              </w:r>
            </w:p>
            <w:p w14:paraId="2E5F14AC" w14:textId="77777777" w:rsidR="00DB21E3" w:rsidRPr="001A3886" w:rsidRDefault="00DB21E3" w:rsidP="00DB21E3">
              <w:pPr>
                <w:pStyle w:val="Bibliography"/>
                <w:rPr>
                  <w:noProof/>
                  <w:sz w:val="18"/>
                </w:rPr>
              </w:pPr>
              <w:r w:rsidRPr="004F26C3">
                <w:rPr>
                  <w:b/>
                  <w:bCs/>
                  <w:noProof/>
                  <w:sz w:val="18"/>
                </w:rPr>
                <w:t>Fccid</w:t>
              </w:r>
              <w:r w:rsidRPr="001A3886">
                <w:rPr>
                  <w:noProof/>
                  <w:sz w:val="18"/>
                </w:rPr>
                <w:t xml:space="preserve"> (2022) Available from: </w:t>
              </w:r>
              <w:hyperlink r:id="rId163" w:history="1">
                <w:r w:rsidRPr="001A3886">
                  <w:rPr>
                    <w:rStyle w:val="Hyperlink"/>
                    <w:noProof/>
                    <w:color w:val="000000" w:themeColor="text1"/>
                    <w:sz w:val="18"/>
                  </w:rPr>
                  <w:t>https://fccid.io/VFIBW95123805/User-Manual/Users-Manual-814804</w:t>
                </w:r>
              </w:hyperlink>
              <w:r w:rsidRPr="001A3886">
                <w:rPr>
                  <w:noProof/>
                  <w:sz w:val="18"/>
                </w:rPr>
                <w:t xml:space="preserve"> [Accessed 25 November 2022]. </w:t>
              </w:r>
            </w:p>
            <w:p w14:paraId="10A8D8F0" w14:textId="77777777" w:rsidR="00DB21E3" w:rsidRPr="001A3886" w:rsidRDefault="00DB21E3" w:rsidP="00DB21E3">
              <w:pPr>
                <w:pStyle w:val="Bibliography"/>
                <w:rPr>
                  <w:noProof/>
                  <w:sz w:val="18"/>
                </w:rPr>
              </w:pPr>
              <w:r w:rsidRPr="004F26C3">
                <w:rPr>
                  <w:b/>
                  <w:bCs/>
                  <w:noProof/>
                  <w:sz w:val="18"/>
                </w:rPr>
                <w:t>Fitzgerald</w:t>
              </w:r>
              <w:r w:rsidRPr="001A3886">
                <w:rPr>
                  <w:noProof/>
                  <w:sz w:val="18"/>
                </w:rPr>
                <w:t xml:space="preserve">, S. and Shiloh, M. (2012) </w:t>
              </w:r>
              <w:r w:rsidRPr="001A3886">
                <w:rPr>
                  <w:i/>
                  <w:iCs/>
                  <w:noProof/>
                  <w:sz w:val="18"/>
                </w:rPr>
                <w:t>The Arduino Project Book</w:t>
              </w:r>
              <w:r w:rsidRPr="001A3886">
                <w:rPr>
                  <w:noProof/>
                  <w:sz w:val="18"/>
                </w:rPr>
                <w:t xml:space="preserve">. Arduino-LLC. </w:t>
              </w:r>
            </w:p>
            <w:p w14:paraId="3897297C" w14:textId="77777777" w:rsidR="00DB21E3" w:rsidRPr="001A3886" w:rsidRDefault="00DB21E3" w:rsidP="00DB21E3">
              <w:pPr>
                <w:pStyle w:val="Bibliography"/>
                <w:rPr>
                  <w:noProof/>
                  <w:sz w:val="18"/>
                </w:rPr>
              </w:pPr>
              <w:r w:rsidRPr="004F26C3">
                <w:rPr>
                  <w:b/>
                  <w:bCs/>
                  <w:noProof/>
                  <w:sz w:val="18"/>
                </w:rPr>
                <w:t>Fowler</w:t>
              </w:r>
              <w:r w:rsidRPr="001A3886">
                <w:rPr>
                  <w:noProof/>
                  <w:sz w:val="18"/>
                </w:rPr>
                <w:t xml:space="preserve">, M. and Highsmith, J. (2001) The Agile Manifesto. </w:t>
              </w:r>
              <w:r w:rsidRPr="001A3886">
                <w:rPr>
                  <w:i/>
                  <w:iCs/>
                  <w:noProof/>
                  <w:sz w:val="18"/>
                </w:rPr>
                <w:t>Software Development</w:t>
              </w:r>
              <w:r w:rsidRPr="001A3886">
                <w:rPr>
                  <w:noProof/>
                  <w:sz w:val="18"/>
                </w:rPr>
                <w:t xml:space="preserve">, pp.28-35. </w:t>
              </w:r>
            </w:p>
            <w:p w14:paraId="1A1F39AA" w14:textId="77777777" w:rsidR="00DB21E3" w:rsidRPr="001A3886" w:rsidRDefault="00DB21E3" w:rsidP="00DB21E3">
              <w:pPr>
                <w:pStyle w:val="Bibliography"/>
                <w:rPr>
                  <w:noProof/>
                  <w:sz w:val="18"/>
                </w:rPr>
              </w:pPr>
              <w:r w:rsidRPr="004F26C3">
                <w:rPr>
                  <w:b/>
                  <w:bCs/>
                  <w:noProof/>
                  <w:sz w:val="18"/>
                </w:rPr>
                <w:t>HelloMusic</w:t>
              </w:r>
              <w:r w:rsidRPr="001A3886">
                <w:rPr>
                  <w:noProof/>
                  <w:sz w:val="18"/>
                </w:rPr>
                <w:t xml:space="preserve"> (2022) Available from: </w:t>
              </w:r>
              <w:hyperlink r:id="rId164" w:history="1">
                <w:r w:rsidRPr="001A3886">
                  <w:rPr>
                    <w:rStyle w:val="Hyperlink"/>
                    <w:noProof/>
                    <w:color w:val="000000" w:themeColor="text1"/>
                    <w:sz w:val="18"/>
                  </w:rPr>
                  <w:t>https://hellomusictheory.com/learn/parts-of-the-acoustic-guitar/</w:t>
                </w:r>
              </w:hyperlink>
              <w:r w:rsidRPr="001A3886">
                <w:rPr>
                  <w:noProof/>
                  <w:sz w:val="18"/>
                </w:rPr>
                <w:t xml:space="preserve"> [Accessed 21 November 2022]. </w:t>
              </w:r>
            </w:p>
            <w:p w14:paraId="3AF3EA67" w14:textId="77777777" w:rsidR="00DB21E3" w:rsidRPr="001A3886" w:rsidRDefault="00DB21E3" w:rsidP="00DB21E3">
              <w:pPr>
                <w:pStyle w:val="Bibliography"/>
                <w:rPr>
                  <w:noProof/>
                  <w:sz w:val="18"/>
                </w:rPr>
              </w:pPr>
              <w:r w:rsidRPr="004F26C3">
                <w:rPr>
                  <w:b/>
                  <w:bCs/>
                  <w:noProof/>
                  <w:sz w:val="18"/>
                </w:rPr>
                <w:t>Ibrahim</w:t>
              </w:r>
              <w:r w:rsidRPr="001A3886">
                <w:rPr>
                  <w:noProof/>
                  <w:sz w:val="18"/>
                </w:rPr>
                <w:t xml:space="preserve"> R, M. (2022) </w:t>
              </w:r>
              <w:r w:rsidRPr="001A3886">
                <w:rPr>
                  <w:i/>
                  <w:iCs/>
                  <w:noProof/>
                  <w:sz w:val="18"/>
                </w:rPr>
                <w:t>The Feasibility Study.</w:t>
              </w:r>
              <w:r w:rsidRPr="001A3886">
                <w:rPr>
                  <w:noProof/>
                  <w:sz w:val="18"/>
                </w:rPr>
                <w:t xml:space="preserve"> Available from: </w:t>
              </w:r>
              <w:hyperlink r:id="rId165" w:history="1">
                <w:r w:rsidRPr="001A3886">
                  <w:rPr>
                    <w:rStyle w:val="Hyperlink"/>
                    <w:noProof/>
                    <w:color w:val="000000" w:themeColor="text1"/>
                    <w:sz w:val="18"/>
                  </w:rPr>
                  <w:t>https://www.academia.edu/29462582/The_Feasibility_Study</w:t>
                </w:r>
              </w:hyperlink>
              <w:r w:rsidRPr="001A3886">
                <w:rPr>
                  <w:noProof/>
                  <w:sz w:val="18"/>
                </w:rPr>
                <w:t xml:space="preserve"> [Accessed 14 October 2022]. </w:t>
              </w:r>
            </w:p>
            <w:p w14:paraId="3A743B5F" w14:textId="77777777" w:rsidR="00DB21E3" w:rsidRPr="001A3886" w:rsidRDefault="00DB21E3" w:rsidP="00DB21E3">
              <w:pPr>
                <w:pStyle w:val="Bibliography"/>
                <w:rPr>
                  <w:noProof/>
                  <w:sz w:val="18"/>
                </w:rPr>
              </w:pPr>
              <w:r w:rsidRPr="004F26C3">
                <w:rPr>
                  <w:b/>
                  <w:bCs/>
                  <w:noProof/>
                  <w:sz w:val="18"/>
                </w:rPr>
                <w:t>Janzen</w:t>
              </w:r>
              <w:r w:rsidRPr="001A3886">
                <w:rPr>
                  <w:noProof/>
                  <w:sz w:val="18"/>
                </w:rPr>
                <w:t xml:space="preserve">, D. and Saiedian, H. (2005) Test-Driven Development Concepts, Taxonomy, and Future Direction. 38. Computer. pp.43-50. </w:t>
              </w:r>
            </w:p>
            <w:p w14:paraId="18169011" w14:textId="77777777" w:rsidR="00DB21E3" w:rsidRPr="001A3886" w:rsidRDefault="00DB21E3" w:rsidP="00DB21E3">
              <w:pPr>
                <w:pStyle w:val="Bibliography"/>
                <w:rPr>
                  <w:noProof/>
                  <w:sz w:val="18"/>
                </w:rPr>
              </w:pPr>
              <w:r w:rsidRPr="004F26C3">
                <w:rPr>
                  <w:b/>
                  <w:bCs/>
                  <w:noProof/>
                  <w:sz w:val="18"/>
                </w:rPr>
                <w:t>Kader</w:t>
              </w:r>
              <w:r w:rsidRPr="001A3886">
                <w:rPr>
                  <w:noProof/>
                  <w:sz w:val="18"/>
                </w:rPr>
                <w:t xml:space="preserve">, W.M. and Rashid, H. (2012) </w:t>
              </w:r>
              <w:r w:rsidRPr="001A3886">
                <w:rPr>
                  <w:i/>
                  <w:iCs/>
                  <w:noProof/>
                  <w:sz w:val="18"/>
                </w:rPr>
                <w:t>Advancement of CMOS Schmitt Trigger Circuits.</w:t>
              </w:r>
              <w:r w:rsidRPr="001A3886">
                <w:rPr>
                  <w:noProof/>
                  <w:sz w:val="18"/>
                </w:rPr>
                <w:t xml:space="preserve"> Modern Applied Science. </w:t>
              </w:r>
            </w:p>
            <w:p w14:paraId="34A1ACE0" w14:textId="77777777" w:rsidR="00DB21E3" w:rsidRPr="001A3886" w:rsidRDefault="00DB21E3" w:rsidP="00DB21E3">
              <w:pPr>
                <w:pStyle w:val="Bibliography"/>
                <w:rPr>
                  <w:noProof/>
                  <w:sz w:val="18"/>
                </w:rPr>
              </w:pPr>
              <w:r w:rsidRPr="004F26C3">
                <w:rPr>
                  <w:b/>
                  <w:bCs/>
                  <w:noProof/>
                  <w:sz w:val="18"/>
                </w:rPr>
                <w:t>Maguire</w:t>
              </w:r>
              <w:r w:rsidRPr="001A3886">
                <w:rPr>
                  <w:noProof/>
                  <w:sz w:val="18"/>
                </w:rPr>
                <w:t xml:space="preserve">, M. and Bevan, N. (2002) </w:t>
              </w:r>
              <w:r w:rsidRPr="001A3886">
                <w:rPr>
                  <w:i/>
                  <w:iCs/>
                  <w:noProof/>
                  <w:sz w:val="18"/>
                </w:rPr>
                <w:t>User Requirements Analysis. In IFIP World Computer Congress</w:t>
              </w:r>
              <w:r w:rsidRPr="001A3886">
                <w:rPr>
                  <w:noProof/>
                  <w:sz w:val="18"/>
                </w:rPr>
                <w:t xml:space="preserve">. Springer. </w:t>
              </w:r>
            </w:p>
            <w:p w14:paraId="3971D8E7" w14:textId="77777777" w:rsidR="00DB21E3" w:rsidRPr="001A3886" w:rsidRDefault="00DB21E3" w:rsidP="00DB21E3">
              <w:pPr>
                <w:pStyle w:val="Bibliography"/>
                <w:rPr>
                  <w:noProof/>
                  <w:sz w:val="18"/>
                </w:rPr>
              </w:pPr>
              <w:r w:rsidRPr="004F26C3">
                <w:rPr>
                  <w:b/>
                  <w:bCs/>
                  <w:noProof/>
                  <w:sz w:val="18"/>
                </w:rPr>
                <w:t>Menezes</w:t>
              </w:r>
              <w:r w:rsidRPr="001A3886">
                <w:rPr>
                  <w:noProof/>
                  <w:sz w:val="18"/>
                </w:rPr>
                <w:t xml:space="preserve"> Jr, J. and Gusmão, C. (2013) Defining Indicators for Risk Assessment in Software Development Projects. </w:t>
              </w:r>
              <w:r w:rsidRPr="001A3886">
                <w:rPr>
                  <w:i/>
                  <w:iCs/>
                  <w:noProof/>
                  <w:sz w:val="18"/>
                </w:rPr>
                <w:t>Clei Electronic Journal</w:t>
              </w:r>
              <w:r w:rsidRPr="001A3886">
                <w:rPr>
                  <w:noProof/>
                  <w:sz w:val="18"/>
                </w:rPr>
                <w:t xml:space="preserve">, 16 (1), p.11. </w:t>
              </w:r>
            </w:p>
            <w:p w14:paraId="5F9AF35A" w14:textId="77777777" w:rsidR="00DB21E3" w:rsidRPr="001A3886" w:rsidRDefault="00DB21E3" w:rsidP="00DB21E3">
              <w:pPr>
                <w:pStyle w:val="Bibliography"/>
                <w:rPr>
                  <w:noProof/>
                  <w:sz w:val="18"/>
                </w:rPr>
              </w:pPr>
              <w:r w:rsidRPr="00D170DD">
                <w:rPr>
                  <w:b/>
                  <w:bCs/>
                  <w:noProof/>
                  <w:sz w:val="18"/>
                </w:rPr>
                <w:t>Murphy</w:t>
              </w:r>
              <w:r w:rsidRPr="001A3886">
                <w:rPr>
                  <w:noProof/>
                  <w:sz w:val="18"/>
                </w:rPr>
                <w:t xml:space="preserve">, R. (2017) </w:t>
              </w:r>
              <w:r w:rsidRPr="001A3886">
                <w:rPr>
                  <w:i/>
                  <w:iCs/>
                  <w:noProof/>
                  <w:sz w:val="18"/>
                </w:rPr>
                <w:t>USB HID Basics with PSoC 3 and PSoC 5LP</w:t>
              </w:r>
              <w:r w:rsidRPr="001A3886">
                <w:rPr>
                  <w:noProof/>
                  <w:sz w:val="18"/>
                </w:rPr>
                <w:t xml:space="preserve">. Cypress. </w:t>
              </w:r>
            </w:p>
            <w:p w14:paraId="5676B0F1" w14:textId="77777777" w:rsidR="00DB21E3" w:rsidRPr="001A3886" w:rsidRDefault="00DB21E3" w:rsidP="00DB21E3">
              <w:pPr>
                <w:pStyle w:val="Bibliography"/>
                <w:rPr>
                  <w:noProof/>
                  <w:sz w:val="18"/>
                </w:rPr>
              </w:pPr>
              <w:r w:rsidRPr="00D170DD">
                <w:rPr>
                  <w:b/>
                  <w:bCs/>
                  <w:noProof/>
                  <w:sz w:val="18"/>
                </w:rPr>
                <w:t>PegHead</w:t>
              </w:r>
              <w:r w:rsidRPr="001A3886">
                <w:rPr>
                  <w:noProof/>
                  <w:sz w:val="18"/>
                </w:rPr>
                <w:t xml:space="preserve"> (2022) Available from: </w:t>
              </w:r>
              <w:hyperlink r:id="rId166" w:history="1">
                <w:r w:rsidRPr="001A3886">
                  <w:rPr>
                    <w:rStyle w:val="Hyperlink"/>
                    <w:noProof/>
                    <w:color w:val="000000" w:themeColor="text1"/>
                    <w:sz w:val="18"/>
                  </w:rPr>
                  <w:t>https://pegheadnation.com/string-school/music-notation-guide</w:t>
                </w:r>
              </w:hyperlink>
              <w:r w:rsidRPr="001A3886">
                <w:rPr>
                  <w:noProof/>
                  <w:sz w:val="18"/>
                </w:rPr>
                <w:t xml:space="preserve"> [Accessed 09 November 2022]. </w:t>
              </w:r>
            </w:p>
            <w:p w14:paraId="226EE0F3" w14:textId="77777777" w:rsidR="00DB21E3" w:rsidRPr="001A3886" w:rsidRDefault="00DB21E3" w:rsidP="00DB21E3">
              <w:pPr>
                <w:pStyle w:val="Bibliography"/>
                <w:rPr>
                  <w:noProof/>
                  <w:sz w:val="18"/>
                </w:rPr>
              </w:pPr>
              <w:r w:rsidRPr="00D170DD">
                <w:rPr>
                  <w:b/>
                  <w:bCs/>
                  <w:noProof/>
                  <w:sz w:val="18"/>
                </w:rPr>
                <w:t>PianoDreamers</w:t>
              </w:r>
              <w:r w:rsidRPr="001A3886">
                <w:rPr>
                  <w:noProof/>
                  <w:sz w:val="18"/>
                </w:rPr>
                <w:t xml:space="preserve"> (2023) Available from: </w:t>
              </w:r>
              <w:hyperlink r:id="rId167" w:history="1">
                <w:r w:rsidRPr="001A3886">
                  <w:rPr>
                    <w:rStyle w:val="Hyperlink"/>
                    <w:noProof/>
                    <w:color w:val="000000" w:themeColor="text1"/>
                    <w:sz w:val="18"/>
                  </w:rPr>
                  <w:t>https://www.pianodreamers.com/guitar-buying-guide/</w:t>
                </w:r>
              </w:hyperlink>
              <w:r w:rsidRPr="001A3886">
                <w:rPr>
                  <w:noProof/>
                  <w:sz w:val="18"/>
                </w:rPr>
                <w:t xml:space="preserve"> [Accessed 13 February 2023]. </w:t>
              </w:r>
            </w:p>
            <w:p w14:paraId="12B88420" w14:textId="77777777" w:rsidR="00DB21E3" w:rsidRPr="001A3886" w:rsidRDefault="00DB21E3" w:rsidP="00DB21E3">
              <w:pPr>
                <w:pStyle w:val="Bibliography"/>
                <w:rPr>
                  <w:noProof/>
                  <w:sz w:val="18"/>
                </w:rPr>
              </w:pPr>
              <w:r w:rsidRPr="00D170DD">
                <w:rPr>
                  <w:b/>
                  <w:bCs/>
                  <w:noProof/>
                  <w:sz w:val="18"/>
                </w:rPr>
                <w:t>Schmidt-Jones</w:t>
              </w:r>
              <w:r w:rsidRPr="001A3886">
                <w:rPr>
                  <w:noProof/>
                  <w:sz w:val="18"/>
                </w:rPr>
                <w:t xml:space="preserve">, C. (2016) </w:t>
              </w:r>
              <w:r w:rsidRPr="001A3886">
                <w:rPr>
                  <w:i/>
                  <w:iCs/>
                  <w:noProof/>
                  <w:sz w:val="18"/>
                </w:rPr>
                <w:t>Common Notation for Guitar Tablature Readers</w:t>
              </w:r>
              <w:r w:rsidRPr="001A3886">
                <w:rPr>
                  <w:noProof/>
                  <w:sz w:val="18"/>
                </w:rPr>
                <w:t xml:space="preserve">. </w:t>
              </w:r>
            </w:p>
            <w:p w14:paraId="4BB17BCB" w14:textId="77777777" w:rsidR="00DB21E3" w:rsidRPr="001A3886" w:rsidRDefault="00DB21E3" w:rsidP="00DB21E3">
              <w:pPr>
                <w:pStyle w:val="Bibliography"/>
                <w:rPr>
                  <w:noProof/>
                  <w:sz w:val="18"/>
                </w:rPr>
              </w:pPr>
              <w:r w:rsidRPr="00D170DD">
                <w:rPr>
                  <w:b/>
                  <w:bCs/>
                  <w:noProof/>
                  <w:sz w:val="18"/>
                </w:rPr>
                <w:t>Simon</w:t>
              </w:r>
              <w:r w:rsidRPr="001A3886">
                <w:rPr>
                  <w:noProof/>
                  <w:sz w:val="18"/>
                </w:rPr>
                <w:t xml:space="preserve">, M. and Goes, J. (2013) </w:t>
              </w:r>
              <w:r w:rsidRPr="001A3886">
                <w:rPr>
                  <w:i/>
                  <w:iCs/>
                  <w:noProof/>
                  <w:sz w:val="18"/>
                </w:rPr>
                <w:t>Assumption, Limitations, Delimitations, and Scope of the Study.</w:t>
              </w:r>
              <w:r w:rsidRPr="001A3886">
                <w:rPr>
                  <w:noProof/>
                  <w:sz w:val="18"/>
                </w:rPr>
                <w:t xml:space="preserve"> [Doctoral Dissertation]. </w:t>
              </w:r>
            </w:p>
            <w:p w14:paraId="72E6EF1D" w14:textId="77777777" w:rsidR="00DB21E3" w:rsidRPr="001A3886" w:rsidRDefault="00DB21E3" w:rsidP="00DB21E3">
              <w:pPr>
                <w:pStyle w:val="Bibliography"/>
                <w:rPr>
                  <w:noProof/>
                  <w:sz w:val="18"/>
                </w:rPr>
              </w:pPr>
              <w:r w:rsidRPr="00105B60">
                <w:rPr>
                  <w:b/>
                  <w:bCs/>
                  <w:noProof/>
                  <w:sz w:val="18"/>
                </w:rPr>
                <w:t>Sulaiman</w:t>
              </w:r>
              <w:r w:rsidRPr="001A3886">
                <w:rPr>
                  <w:noProof/>
                  <w:sz w:val="18"/>
                </w:rPr>
                <w:t xml:space="preserve">, S. and Siti, M.. (2008) Proceedings - International Symposium on Information Technology. </w:t>
              </w:r>
              <w:r w:rsidRPr="001A3886">
                <w:rPr>
                  <w:i/>
                  <w:iCs/>
                  <w:noProof/>
                  <w:sz w:val="18"/>
                </w:rPr>
                <w:t>Web Caching and Prefetching: What, Why, and How?</w:t>
              </w:r>
              <w:r w:rsidRPr="001A3886">
                <w:rPr>
                  <w:noProof/>
                  <w:sz w:val="18"/>
                </w:rPr>
                <w:t xml:space="preserve"> </w:t>
              </w:r>
            </w:p>
            <w:p w14:paraId="2070199B" w14:textId="77777777" w:rsidR="00DB21E3" w:rsidRPr="001A3886" w:rsidRDefault="00DB21E3" w:rsidP="00DB21E3">
              <w:pPr>
                <w:pStyle w:val="Bibliography"/>
                <w:rPr>
                  <w:noProof/>
                  <w:sz w:val="18"/>
                </w:rPr>
              </w:pPr>
              <w:r w:rsidRPr="00105B60">
                <w:rPr>
                  <w:b/>
                  <w:bCs/>
                  <w:noProof/>
                  <w:sz w:val="18"/>
                </w:rPr>
                <w:t>UltimateGuitar</w:t>
              </w:r>
              <w:r w:rsidRPr="001A3886">
                <w:rPr>
                  <w:noProof/>
                  <w:sz w:val="18"/>
                </w:rPr>
                <w:t xml:space="preserve"> (2022) Available from: </w:t>
              </w:r>
              <w:hyperlink r:id="rId168" w:history="1">
                <w:r w:rsidRPr="001A3886">
                  <w:rPr>
                    <w:rStyle w:val="Hyperlink"/>
                    <w:noProof/>
                    <w:color w:val="000000" w:themeColor="text1"/>
                    <w:sz w:val="18"/>
                  </w:rPr>
                  <w:t>https://www.ultimate-guitar.com</w:t>
                </w:r>
              </w:hyperlink>
              <w:r w:rsidRPr="001A3886">
                <w:rPr>
                  <w:noProof/>
                  <w:sz w:val="18"/>
                </w:rPr>
                <w:t xml:space="preserve"> [Accessed 09 November 2022]. </w:t>
              </w:r>
            </w:p>
            <w:p w14:paraId="079322B5" w14:textId="77777777" w:rsidR="00DB21E3" w:rsidRPr="001A3886" w:rsidRDefault="00DB21E3" w:rsidP="00DB21E3">
              <w:pPr>
                <w:pStyle w:val="Bibliography"/>
                <w:rPr>
                  <w:noProof/>
                  <w:sz w:val="18"/>
                </w:rPr>
              </w:pPr>
              <w:r w:rsidRPr="00105B60">
                <w:rPr>
                  <w:b/>
                  <w:bCs/>
                  <w:noProof/>
                  <w:sz w:val="18"/>
                </w:rPr>
                <w:t>Van</w:t>
              </w:r>
              <w:r w:rsidRPr="001A3886">
                <w:rPr>
                  <w:noProof/>
                  <w:sz w:val="18"/>
                </w:rPr>
                <w:t xml:space="preserve">, W. (2017) The Waterfall Model and the Agile Methodologies: A Comparison by Project Characteristics. </w:t>
              </w:r>
              <w:r w:rsidRPr="001A3886">
                <w:rPr>
                  <w:i/>
                  <w:iCs/>
                  <w:noProof/>
                  <w:sz w:val="18"/>
                </w:rPr>
                <w:t>Research Gate</w:t>
              </w:r>
              <w:r w:rsidRPr="001A3886">
                <w:rPr>
                  <w:noProof/>
                  <w:sz w:val="18"/>
                </w:rPr>
                <w:t xml:space="preserve">, 2, pp.1-6. </w:t>
              </w:r>
            </w:p>
            <w:p w14:paraId="32A7339A" w14:textId="77777777" w:rsidR="00DB21E3" w:rsidRPr="001A3886" w:rsidRDefault="00DB21E3" w:rsidP="00DB21E3">
              <w:pPr>
                <w:pStyle w:val="Bibliography"/>
                <w:rPr>
                  <w:noProof/>
                  <w:sz w:val="18"/>
                </w:rPr>
              </w:pPr>
              <w:r w:rsidRPr="00105B60">
                <w:rPr>
                  <w:b/>
                  <w:bCs/>
                  <w:noProof/>
                  <w:sz w:val="18"/>
                </w:rPr>
                <w:t>Warren</w:t>
              </w:r>
              <w:r w:rsidRPr="001A3886">
                <w:rPr>
                  <w:noProof/>
                  <w:sz w:val="18"/>
                </w:rPr>
                <w:t xml:space="preserve">, G. (2015) </w:t>
              </w:r>
              <w:r w:rsidRPr="001A3886">
                <w:rPr>
                  <w:i/>
                  <w:iCs/>
                  <w:noProof/>
                  <w:sz w:val="18"/>
                </w:rPr>
                <w:t>Exploring the Raspberry Pi 2 with C++.</w:t>
              </w:r>
              <w:r w:rsidRPr="001A3886">
                <w:rPr>
                  <w:noProof/>
                  <w:sz w:val="18"/>
                </w:rPr>
                <w:t xml:space="preserve"> Springer. </w:t>
              </w:r>
            </w:p>
            <w:p w14:paraId="5373571D" w14:textId="77777777" w:rsidR="00DB21E3" w:rsidRPr="001A3886" w:rsidRDefault="00DB21E3" w:rsidP="00DB21E3">
              <w:pPr>
                <w:pStyle w:val="Bibliography"/>
                <w:rPr>
                  <w:noProof/>
                  <w:sz w:val="18"/>
                </w:rPr>
              </w:pPr>
              <w:r w:rsidRPr="00105B60">
                <w:rPr>
                  <w:b/>
                  <w:bCs/>
                  <w:noProof/>
                  <w:sz w:val="18"/>
                </w:rPr>
                <w:t>WatElectronics</w:t>
              </w:r>
              <w:r w:rsidRPr="001A3886">
                <w:rPr>
                  <w:noProof/>
                  <w:sz w:val="18"/>
                </w:rPr>
                <w:t xml:space="preserve"> (2022) Available from: </w:t>
              </w:r>
              <w:hyperlink r:id="rId169" w:history="1">
                <w:r w:rsidRPr="001A3886">
                  <w:rPr>
                    <w:rStyle w:val="Hyperlink"/>
                    <w:noProof/>
                    <w:color w:val="000000" w:themeColor="text1"/>
                    <w:sz w:val="18"/>
                  </w:rPr>
                  <w:t>https://www.watelectronics.com</w:t>
                </w:r>
              </w:hyperlink>
              <w:r w:rsidRPr="001A3886">
                <w:rPr>
                  <w:noProof/>
                  <w:sz w:val="18"/>
                </w:rPr>
                <w:t xml:space="preserve"> [Accessed 20 December 2022]. </w:t>
              </w:r>
            </w:p>
            <w:p w14:paraId="0AE1C7E8" w14:textId="77777777" w:rsidR="00B93EC2" w:rsidRPr="00AF2E99" w:rsidRDefault="00E6462D" w:rsidP="00DB21E3">
              <w:pPr>
                <w:jc w:val="left"/>
                <w:rPr>
                  <w:sz w:val="18"/>
                  <w:szCs w:val="18"/>
                </w:rPr>
              </w:pPr>
              <w:r w:rsidRPr="001A3886">
                <w:rPr>
                  <w:b/>
                  <w:bCs/>
                  <w:noProof/>
                  <w:sz w:val="18"/>
                  <w:szCs w:val="18"/>
                </w:rPr>
                <w:fldChar w:fldCharType="end"/>
              </w:r>
            </w:p>
          </w:sdtContent>
        </w:sdt>
      </w:sdtContent>
    </w:sdt>
    <w:p w14:paraId="12BED6FE" w14:textId="77777777" w:rsidR="001D5F7C" w:rsidRPr="00634AEF" w:rsidRDefault="001D5F7C" w:rsidP="009F41E9">
      <w:pPr>
        <w:rPr>
          <w:b/>
          <w:bCs/>
        </w:rPr>
      </w:pPr>
    </w:p>
    <w:sectPr w:rsidR="001D5F7C" w:rsidRPr="00634AEF"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6E026" w14:textId="77777777" w:rsidR="00C24234" w:rsidRDefault="00C24234" w:rsidP="00BE578B">
      <w:pPr>
        <w:spacing w:after="0" w:line="240" w:lineRule="auto"/>
      </w:pPr>
      <w:r>
        <w:separator/>
      </w:r>
    </w:p>
  </w:endnote>
  <w:endnote w:type="continuationSeparator" w:id="0">
    <w:p w14:paraId="688DAE6F" w14:textId="77777777" w:rsidR="00C24234" w:rsidRDefault="00C24234" w:rsidP="00BE578B">
      <w:pPr>
        <w:spacing w:after="0" w:line="240" w:lineRule="auto"/>
      </w:pPr>
      <w:r>
        <w:continuationSeparator/>
      </w:r>
    </w:p>
  </w:endnote>
  <w:endnote w:type="continuationNotice" w:id="1">
    <w:p w14:paraId="5C2BF5A8" w14:textId="77777777" w:rsidR="00C24234" w:rsidRDefault="00C24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1C8D" w14:textId="77777777" w:rsidR="00E73F01" w:rsidRDefault="00E73F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48F09451" w14:textId="77777777"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2C6B" w14:textId="77777777" w:rsidR="00E73F01" w:rsidRDefault="00E73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082AB" w14:textId="77777777" w:rsidR="00C24234" w:rsidRDefault="00C24234" w:rsidP="00BE578B">
      <w:pPr>
        <w:spacing w:after="0" w:line="240" w:lineRule="auto"/>
      </w:pPr>
      <w:r>
        <w:separator/>
      </w:r>
    </w:p>
  </w:footnote>
  <w:footnote w:type="continuationSeparator" w:id="0">
    <w:p w14:paraId="32BDA16C" w14:textId="77777777" w:rsidR="00C24234" w:rsidRDefault="00C24234" w:rsidP="00BE578B">
      <w:pPr>
        <w:spacing w:after="0" w:line="240" w:lineRule="auto"/>
      </w:pPr>
      <w:r>
        <w:continuationSeparator/>
      </w:r>
    </w:p>
  </w:footnote>
  <w:footnote w:type="continuationNotice" w:id="1">
    <w:p w14:paraId="399879BD" w14:textId="77777777" w:rsidR="00C24234" w:rsidRDefault="00C242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FE3AD" w14:textId="77777777" w:rsidR="00E73F01" w:rsidRDefault="00E73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513E" w14:textId="7777777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574C" w14:textId="77777777" w:rsidR="00E73F01" w:rsidRDefault="00E73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70A83"/>
    <w:multiLevelType w:val="hybridMultilevel"/>
    <w:tmpl w:val="FA4AB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7445E8"/>
    <w:multiLevelType w:val="hybridMultilevel"/>
    <w:tmpl w:val="380ED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4E2156"/>
    <w:multiLevelType w:val="hybridMultilevel"/>
    <w:tmpl w:val="718C770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6C1439"/>
    <w:multiLevelType w:val="multilevel"/>
    <w:tmpl w:val="36385242"/>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C404E6"/>
    <w:multiLevelType w:val="hybridMultilevel"/>
    <w:tmpl w:val="32E4C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BC2F0F"/>
    <w:multiLevelType w:val="hybridMultilevel"/>
    <w:tmpl w:val="231656AA"/>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23"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70B006D"/>
    <w:multiLevelType w:val="hybridMultilevel"/>
    <w:tmpl w:val="ED62604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7"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30"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13033E"/>
    <w:multiLevelType w:val="hybridMultilevel"/>
    <w:tmpl w:val="19E4A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35130A"/>
    <w:multiLevelType w:val="hybridMultilevel"/>
    <w:tmpl w:val="52B42126"/>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34"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24"/>
  </w:num>
  <w:num w:numId="2" w16cid:durableId="1700813498">
    <w:abstractNumId w:val="27"/>
  </w:num>
  <w:num w:numId="3" w16cid:durableId="1406880732">
    <w:abstractNumId w:val="2"/>
  </w:num>
  <w:num w:numId="4" w16cid:durableId="266814321">
    <w:abstractNumId w:val="7"/>
  </w:num>
  <w:num w:numId="5" w16cid:durableId="575743827">
    <w:abstractNumId w:val="2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5"/>
  </w:num>
  <w:num w:numId="8" w16cid:durableId="2111772993">
    <w:abstractNumId w:val="30"/>
  </w:num>
  <w:num w:numId="9" w16cid:durableId="1049838624">
    <w:abstractNumId w:val="21"/>
  </w:num>
  <w:num w:numId="10" w16cid:durableId="2090613159">
    <w:abstractNumId w:val="22"/>
  </w:num>
  <w:num w:numId="11" w16cid:durableId="1566062769">
    <w:abstractNumId w:val="1"/>
  </w:num>
  <w:num w:numId="12" w16cid:durableId="1815485893">
    <w:abstractNumId w:val="14"/>
  </w:num>
  <w:num w:numId="13" w16cid:durableId="1685285824">
    <w:abstractNumId w:val="4"/>
  </w:num>
  <w:num w:numId="14" w16cid:durableId="1862091264">
    <w:abstractNumId w:val="9"/>
  </w:num>
  <w:num w:numId="15" w16cid:durableId="1461222394">
    <w:abstractNumId w:val="34"/>
  </w:num>
  <w:num w:numId="16" w16cid:durableId="1199663366">
    <w:abstractNumId w:val="11"/>
  </w:num>
  <w:num w:numId="17" w16cid:durableId="810516321">
    <w:abstractNumId w:val="17"/>
  </w:num>
  <w:num w:numId="18" w16cid:durableId="255293044">
    <w:abstractNumId w:val="6"/>
  </w:num>
  <w:num w:numId="19" w16cid:durableId="1466311800">
    <w:abstractNumId w:val="16"/>
  </w:num>
  <w:num w:numId="20" w16cid:durableId="503789878">
    <w:abstractNumId w:val="8"/>
  </w:num>
  <w:num w:numId="21" w16cid:durableId="1071777887">
    <w:abstractNumId w:val="29"/>
  </w:num>
  <w:num w:numId="22" w16cid:durableId="443691412">
    <w:abstractNumId w:val="19"/>
  </w:num>
  <w:num w:numId="23" w16cid:durableId="516700321">
    <w:abstractNumId w:val="20"/>
  </w:num>
  <w:num w:numId="24" w16cid:durableId="282083168">
    <w:abstractNumId w:val="28"/>
  </w:num>
  <w:num w:numId="25" w16cid:durableId="111554108">
    <w:abstractNumId w:val="31"/>
  </w:num>
  <w:num w:numId="26" w16cid:durableId="1752507692">
    <w:abstractNumId w:val="23"/>
  </w:num>
  <w:num w:numId="27" w16cid:durableId="1512259564">
    <w:abstractNumId w:val="0"/>
  </w:num>
  <w:num w:numId="28" w16cid:durableId="998650303">
    <w:abstractNumId w:val="15"/>
  </w:num>
  <w:num w:numId="29" w16cid:durableId="1229926290">
    <w:abstractNumId w:val="18"/>
  </w:num>
  <w:num w:numId="30" w16cid:durableId="1618096555">
    <w:abstractNumId w:val="10"/>
  </w:num>
  <w:num w:numId="31" w16cid:durableId="1786539515">
    <w:abstractNumId w:val="3"/>
  </w:num>
  <w:num w:numId="32" w16cid:durableId="214894308">
    <w:abstractNumId w:val="32"/>
  </w:num>
  <w:num w:numId="33" w16cid:durableId="1203203075">
    <w:abstractNumId w:val="5"/>
  </w:num>
  <w:num w:numId="34" w16cid:durableId="242908668">
    <w:abstractNumId w:val="13"/>
  </w:num>
  <w:num w:numId="35" w16cid:durableId="1099180121">
    <w:abstractNumId w:val="12"/>
  </w:num>
  <w:num w:numId="36" w16cid:durableId="2140032942">
    <w:abstractNumId w:val="33"/>
  </w:num>
  <w:num w:numId="37" w16cid:durableId="20774329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RZGtQAscb5wLQAAAA=="/>
  </w:docVars>
  <w:rsids>
    <w:rsidRoot w:val="00413497"/>
    <w:rsid w:val="00000378"/>
    <w:rsid w:val="000007AD"/>
    <w:rsid w:val="00000AC8"/>
    <w:rsid w:val="00000C36"/>
    <w:rsid w:val="00000FB2"/>
    <w:rsid w:val="000012DD"/>
    <w:rsid w:val="00001505"/>
    <w:rsid w:val="00001798"/>
    <w:rsid w:val="000018FB"/>
    <w:rsid w:val="000023EE"/>
    <w:rsid w:val="000029EA"/>
    <w:rsid w:val="00002D92"/>
    <w:rsid w:val="00002F26"/>
    <w:rsid w:val="00002FAC"/>
    <w:rsid w:val="00003152"/>
    <w:rsid w:val="0000327B"/>
    <w:rsid w:val="000038CD"/>
    <w:rsid w:val="000038FB"/>
    <w:rsid w:val="00003D50"/>
    <w:rsid w:val="00003EDE"/>
    <w:rsid w:val="000044E2"/>
    <w:rsid w:val="000047CB"/>
    <w:rsid w:val="00005399"/>
    <w:rsid w:val="000055C2"/>
    <w:rsid w:val="0000571F"/>
    <w:rsid w:val="0000575E"/>
    <w:rsid w:val="000057CE"/>
    <w:rsid w:val="00005875"/>
    <w:rsid w:val="0000587D"/>
    <w:rsid w:val="0000588C"/>
    <w:rsid w:val="000059ED"/>
    <w:rsid w:val="00005F9D"/>
    <w:rsid w:val="0000632D"/>
    <w:rsid w:val="0000642D"/>
    <w:rsid w:val="00007191"/>
    <w:rsid w:val="00007476"/>
    <w:rsid w:val="0000799A"/>
    <w:rsid w:val="00007E53"/>
    <w:rsid w:val="00007EEE"/>
    <w:rsid w:val="0001002D"/>
    <w:rsid w:val="000103A9"/>
    <w:rsid w:val="00010511"/>
    <w:rsid w:val="00010609"/>
    <w:rsid w:val="00010631"/>
    <w:rsid w:val="00010F09"/>
    <w:rsid w:val="000112E9"/>
    <w:rsid w:val="00011989"/>
    <w:rsid w:val="00011F0C"/>
    <w:rsid w:val="000121B0"/>
    <w:rsid w:val="00012344"/>
    <w:rsid w:val="0001239F"/>
    <w:rsid w:val="0001297D"/>
    <w:rsid w:val="000129C8"/>
    <w:rsid w:val="00012E00"/>
    <w:rsid w:val="00012EAF"/>
    <w:rsid w:val="00013220"/>
    <w:rsid w:val="00013284"/>
    <w:rsid w:val="00013590"/>
    <w:rsid w:val="00013728"/>
    <w:rsid w:val="00013742"/>
    <w:rsid w:val="0001452D"/>
    <w:rsid w:val="00014973"/>
    <w:rsid w:val="000149C8"/>
    <w:rsid w:val="000153ED"/>
    <w:rsid w:val="000154EC"/>
    <w:rsid w:val="00015681"/>
    <w:rsid w:val="000157C6"/>
    <w:rsid w:val="000158BC"/>
    <w:rsid w:val="00015C65"/>
    <w:rsid w:val="00016479"/>
    <w:rsid w:val="000165DF"/>
    <w:rsid w:val="00016686"/>
    <w:rsid w:val="00016831"/>
    <w:rsid w:val="00016A11"/>
    <w:rsid w:val="00017423"/>
    <w:rsid w:val="00017533"/>
    <w:rsid w:val="0001773E"/>
    <w:rsid w:val="000178D7"/>
    <w:rsid w:val="000179E2"/>
    <w:rsid w:val="00017BDD"/>
    <w:rsid w:val="00017FC3"/>
    <w:rsid w:val="00020042"/>
    <w:rsid w:val="0002098A"/>
    <w:rsid w:val="0002145F"/>
    <w:rsid w:val="000214EB"/>
    <w:rsid w:val="000221C8"/>
    <w:rsid w:val="00022333"/>
    <w:rsid w:val="000223C8"/>
    <w:rsid w:val="0002244F"/>
    <w:rsid w:val="000224A2"/>
    <w:rsid w:val="00022524"/>
    <w:rsid w:val="00022DF8"/>
    <w:rsid w:val="0002355C"/>
    <w:rsid w:val="00023DF5"/>
    <w:rsid w:val="00024218"/>
    <w:rsid w:val="00024CCB"/>
    <w:rsid w:val="00024DE0"/>
    <w:rsid w:val="00024E8E"/>
    <w:rsid w:val="00024F35"/>
    <w:rsid w:val="000252BB"/>
    <w:rsid w:val="00025986"/>
    <w:rsid w:val="00026A0A"/>
    <w:rsid w:val="00026B03"/>
    <w:rsid w:val="00026C21"/>
    <w:rsid w:val="00026E01"/>
    <w:rsid w:val="00026EBA"/>
    <w:rsid w:val="00027584"/>
    <w:rsid w:val="00027894"/>
    <w:rsid w:val="00030216"/>
    <w:rsid w:val="00030379"/>
    <w:rsid w:val="00030BD1"/>
    <w:rsid w:val="00030BEA"/>
    <w:rsid w:val="00030C94"/>
    <w:rsid w:val="00030E30"/>
    <w:rsid w:val="0003129B"/>
    <w:rsid w:val="0003193F"/>
    <w:rsid w:val="00031FD6"/>
    <w:rsid w:val="000322C7"/>
    <w:rsid w:val="00032960"/>
    <w:rsid w:val="00032C7B"/>
    <w:rsid w:val="0003320A"/>
    <w:rsid w:val="00033265"/>
    <w:rsid w:val="00033282"/>
    <w:rsid w:val="00033319"/>
    <w:rsid w:val="0003381A"/>
    <w:rsid w:val="00033941"/>
    <w:rsid w:val="000339E8"/>
    <w:rsid w:val="00033B6F"/>
    <w:rsid w:val="00034204"/>
    <w:rsid w:val="000346F8"/>
    <w:rsid w:val="00034B09"/>
    <w:rsid w:val="00034B7A"/>
    <w:rsid w:val="00034E28"/>
    <w:rsid w:val="00035427"/>
    <w:rsid w:val="00035486"/>
    <w:rsid w:val="000354AA"/>
    <w:rsid w:val="000356C6"/>
    <w:rsid w:val="00035A1A"/>
    <w:rsid w:val="00035B73"/>
    <w:rsid w:val="00035D18"/>
    <w:rsid w:val="0003645E"/>
    <w:rsid w:val="000366F7"/>
    <w:rsid w:val="00036F2A"/>
    <w:rsid w:val="00036F90"/>
    <w:rsid w:val="000375FC"/>
    <w:rsid w:val="00037788"/>
    <w:rsid w:val="000379C1"/>
    <w:rsid w:val="00037BAC"/>
    <w:rsid w:val="00037D11"/>
    <w:rsid w:val="000400A3"/>
    <w:rsid w:val="000400B2"/>
    <w:rsid w:val="00040101"/>
    <w:rsid w:val="00040A88"/>
    <w:rsid w:val="00040E9C"/>
    <w:rsid w:val="00041171"/>
    <w:rsid w:val="00041379"/>
    <w:rsid w:val="00041450"/>
    <w:rsid w:val="00041478"/>
    <w:rsid w:val="0004215E"/>
    <w:rsid w:val="000423DB"/>
    <w:rsid w:val="000426D6"/>
    <w:rsid w:val="00042761"/>
    <w:rsid w:val="00042A87"/>
    <w:rsid w:val="00042AAA"/>
    <w:rsid w:val="00042CA2"/>
    <w:rsid w:val="00042CA9"/>
    <w:rsid w:val="00042F28"/>
    <w:rsid w:val="0004339A"/>
    <w:rsid w:val="000434DE"/>
    <w:rsid w:val="00044141"/>
    <w:rsid w:val="000442F6"/>
    <w:rsid w:val="000451B1"/>
    <w:rsid w:val="00045530"/>
    <w:rsid w:val="000458D4"/>
    <w:rsid w:val="00045A74"/>
    <w:rsid w:val="00045B05"/>
    <w:rsid w:val="0004605E"/>
    <w:rsid w:val="00046070"/>
    <w:rsid w:val="00046798"/>
    <w:rsid w:val="000469D6"/>
    <w:rsid w:val="00046BB2"/>
    <w:rsid w:val="00046C73"/>
    <w:rsid w:val="0004707A"/>
    <w:rsid w:val="00047F54"/>
    <w:rsid w:val="00050421"/>
    <w:rsid w:val="000505D5"/>
    <w:rsid w:val="000509BD"/>
    <w:rsid w:val="00050CE9"/>
    <w:rsid w:val="00050DF5"/>
    <w:rsid w:val="00050E99"/>
    <w:rsid w:val="00050FEE"/>
    <w:rsid w:val="00051AC4"/>
    <w:rsid w:val="00051D8F"/>
    <w:rsid w:val="00051E23"/>
    <w:rsid w:val="00051FFF"/>
    <w:rsid w:val="0005215F"/>
    <w:rsid w:val="00052339"/>
    <w:rsid w:val="000529A9"/>
    <w:rsid w:val="00052ED4"/>
    <w:rsid w:val="00052F7D"/>
    <w:rsid w:val="00052F80"/>
    <w:rsid w:val="0005346A"/>
    <w:rsid w:val="0005368F"/>
    <w:rsid w:val="000536A6"/>
    <w:rsid w:val="000538DB"/>
    <w:rsid w:val="00053BFD"/>
    <w:rsid w:val="00053CAF"/>
    <w:rsid w:val="00053F1B"/>
    <w:rsid w:val="000546EA"/>
    <w:rsid w:val="00054F5B"/>
    <w:rsid w:val="0005559C"/>
    <w:rsid w:val="000559AB"/>
    <w:rsid w:val="0005684C"/>
    <w:rsid w:val="00056934"/>
    <w:rsid w:val="00056969"/>
    <w:rsid w:val="0005699A"/>
    <w:rsid w:val="000571FE"/>
    <w:rsid w:val="0005733B"/>
    <w:rsid w:val="0005741F"/>
    <w:rsid w:val="000574E1"/>
    <w:rsid w:val="00057773"/>
    <w:rsid w:val="00057892"/>
    <w:rsid w:val="00057DFA"/>
    <w:rsid w:val="00057E4A"/>
    <w:rsid w:val="00060125"/>
    <w:rsid w:val="0006043F"/>
    <w:rsid w:val="00060BA2"/>
    <w:rsid w:val="00060DED"/>
    <w:rsid w:val="00061467"/>
    <w:rsid w:val="000618B3"/>
    <w:rsid w:val="00061CE9"/>
    <w:rsid w:val="00062652"/>
    <w:rsid w:val="00062762"/>
    <w:rsid w:val="000627BE"/>
    <w:rsid w:val="00062DEF"/>
    <w:rsid w:val="000638D5"/>
    <w:rsid w:val="000643F9"/>
    <w:rsid w:val="000646CC"/>
    <w:rsid w:val="00064D4A"/>
    <w:rsid w:val="000657C0"/>
    <w:rsid w:val="000657FA"/>
    <w:rsid w:val="00065F5E"/>
    <w:rsid w:val="000662F0"/>
    <w:rsid w:val="0006630D"/>
    <w:rsid w:val="000663B8"/>
    <w:rsid w:val="00066A82"/>
    <w:rsid w:val="00066AAC"/>
    <w:rsid w:val="000670F9"/>
    <w:rsid w:val="000671D1"/>
    <w:rsid w:val="00067207"/>
    <w:rsid w:val="00067605"/>
    <w:rsid w:val="00067909"/>
    <w:rsid w:val="00067B09"/>
    <w:rsid w:val="000706F3"/>
    <w:rsid w:val="000707AE"/>
    <w:rsid w:val="00070EF6"/>
    <w:rsid w:val="0007101A"/>
    <w:rsid w:val="0007161D"/>
    <w:rsid w:val="00071FF7"/>
    <w:rsid w:val="0007224D"/>
    <w:rsid w:val="00072395"/>
    <w:rsid w:val="0007264C"/>
    <w:rsid w:val="000728CD"/>
    <w:rsid w:val="000728D0"/>
    <w:rsid w:val="00072B03"/>
    <w:rsid w:val="00072F42"/>
    <w:rsid w:val="00072FC4"/>
    <w:rsid w:val="00073A03"/>
    <w:rsid w:val="00073CD8"/>
    <w:rsid w:val="00074261"/>
    <w:rsid w:val="000746EA"/>
    <w:rsid w:val="00075071"/>
    <w:rsid w:val="00075195"/>
    <w:rsid w:val="00075892"/>
    <w:rsid w:val="00075A6C"/>
    <w:rsid w:val="00075B6A"/>
    <w:rsid w:val="00075F40"/>
    <w:rsid w:val="00075FA8"/>
    <w:rsid w:val="000766E9"/>
    <w:rsid w:val="0007721D"/>
    <w:rsid w:val="000772F6"/>
    <w:rsid w:val="000773DD"/>
    <w:rsid w:val="00077677"/>
    <w:rsid w:val="00077A0D"/>
    <w:rsid w:val="00077F73"/>
    <w:rsid w:val="00077FE7"/>
    <w:rsid w:val="00080656"/>
    <w:rsid w:val="000807FA"/>
    <w:rsid w:val="000809BA"/>
    <w:rsid w:val="00080CB4"/>
    <w:rsid w:val="00081602"/>
    <w:rsid w:val="00081AB4"/>
    <w:rsid w:val="00081E1E"/>
    <w:rsid w:val="00082196"/>
    <w:rsid w:val="000822A3"/>
    <w:rsid w:val="00082BA1"/>
    <w:rsid w:val="00082C5B"/>
    <w:rsid w:val="00082D16"/>
    <w:rsid w:val="00082D9E"/>
    <w:rsid w:val="00082F9F"/>
    <w:rsid w:val="0008457A"/>
    <w:rsid w:val="00084615"/>
    <w:rsid w:val="000846A2"/>
    <w:rsid w:val="00084CD0"/>
    <w:rsid w:val="00084D69"/>
    <w:rsid w:val="00084EFB"/>
    <w:rsid w:val="00085066"/>
    <w:rsid w:val="000850B9"/>
    <w:rsid w:val="0008566F"/>
    <w:rsid w:val="00085986"/>
    <w:rsid w:val="0008650B"/>
    <w:rsid w:val="00086627"/>
    <w:rsid w:val="000866BF"/>
    <w:rsid w:val="00086AF5"/>
    <w:rsid w:val="00086B9B"/>
    <w:rsid w:val="0008712D"/>
    <w:rsid w:val="0008723F"/>
    <w:rsid w:val="0008729E"/>
    <w:rsid w:val="00087EBD"/>
    <w:rsid w:val="00087F56"/>
    <w:rsid w:val="00090797"/>
    <w:rsid w:val="00090962"/>
    <w:rsid w:val="00090AD0"/>
    <w:rsid w:val="00091238"/>
    <w:rsid w:val="000918C6"/>
    <w:rsid w:val="0009197D"/>
    <w:rsid w:val="00091AF7"/>
    <w:rsid w:val="00091B67"/>
    <w:rsid w:val="00091EC5"/>
    <w:rsid w:val="00092181"/>
    <w:rsid w:val="000921ED"/>
    <w:rsid w:val="0009233B"/>
    <w:rsid w:val="00092397"/>
    <w:rsid w:val="000923A6"/>
    <w:rsid w:val="000924C0"/>
    <w:rsid w:val="00092596"/>
    <w:rsid w:val="00092C61"/>
    <w:rsid w:val="00093164"/>
    <w:rsid w:val="000939AE"/>
    <w:rsid w:val="00093D91"/>
    <w:rsid w:val="00093E83"/>
    <w:rsid w:val="00093F8F"/>
    <w:rsid w:val="000940DD"/>
    <w:rsid w:val="00094514"/>
    <w:rsid w:val="00094A14"/>
    <w:rsid w:val="00095297"/>
    <w:rsid w:val="000956CD"/>
    <w:rsid w:val="00095BFE"/>
    <w:rsid w:val="00095E87"/>
    <w:rsid w:val="0009614E"/>
    <w:rsid w:val="00096EA4"/>
    <w:rsid w:val="00096EBA"/>
    <w:rsid w:val="00097D38"/>
    <w:rsid w:val="00097FAC"/>
    <w:rsid w:val="000A01DA"/>
    <w:rsid w:val="000A0616"/>
    <w:rsid w:val="000A0EAF"/>
    <w:rsid w:val="000A1294"/>
    <w:rsid w:val="000A170D"/>
    <w:rsid w:val="000A172D"/>
    <w:rsid w:val="000A215F"/>
    <w:rsid w:val="000A25F5"/>
    <w:rsid w:val="000A262C"/>
    <w:rsid w:val="000A265F"/>
    <w:rsid w:val="000A2E02"/>
    <w:rsid w:val="000A337A"/>
    <w:rsid w:val="000A3A3F"/>
    <w:rsid w:val="000A3DAA"/>
    <w:rsid w:val="000A3FCA"/>
    <w:rsid w:val="000A41A5"/>
    <w:rsid w:val="000A42C8"/>
    <w:rsid w:val="000A44D3"/>
    <w:rsid w:val="000A458A"/>
    <w:rsid w:val="000A51F7"/>
    <w:rsid w:val="000A540C"/>
    <w:rsid w:val="000A5DEC"/>
    <w:rsid w:val="000A5E1D"/>
    <w:rsid w:val="000A5E24"/>
    <w:rsid w:val="000A61C0"/>
    <w:rsid w:val="000A668C"/>
    <w:rsid w:val="000A7420"/>
    <w:rsid w:val="000A7AF1"/>
    <w:rsid w:val="000A7CCE"/>
    <w:rsid w:val="000B0021"/>
    <w:rsid w:val="000B0175"/>
    <w:rsid w:val="000B045E"/>
    <w:rsid w:val="000B0A1A"/>
    <w:rsid w:val="000B0B6A"/>
    <w:rsid w:val="000B0C41"/>
    <w:rsid w:val="000B0D6F"/>
    <w:rsid w:val="000B0FBA"/>
    <w:rsid w:val="000B117F"/>
    <w:rsid w:val="000B1C20"/>
    <w:rsid w:val="000B1DB9"/>
    <w:rsid w:val="000B1E21"/>
    <w:rsid w:val="000B22E3"/>
    <w:rsid w:val="000B2399"/>
    <w:rsid w:val="000B2752"/>
    <w:rsid w:val="000B2AF0"/>
    <w:rsid w:val="000B2BD1"/>
    <w:rsid w:val="000B3371"/>
    <w:rsid w:val="000B38DF"/>
    <w:rsid w:val="000B390B"/>
    <w:rsid w:val="000B3B6A"/>
    <w:rsid w:val="000B3CF2"/>
    <w:rsid w:val="000B3F9D"/>
    <w:rsid w:val="000B43CC"/>
    <w:rsid w:val="000B4638"/>
    <w:rsid w:val="000B4671"/>
    <w:rsid w:val="000B4826"/>
    <w:rsid w:val="000B488A"/>
    <w:rsid w:val="000B4C86"/>
    <w:rsid w:val="000B4D84"/>
    <w:rsid w:val="000B4E03"/>
    <w:rsid w:val="000B4F99"/>
    <w:rsid w:val="000B5485"/>
    <w:rsid w:val="000B589D"/>
    <w:rsid w:val="000B58D1"/>
    <w:rsid w:val="000B58F3"/>
    <w:rsid w:val="000B5911"/>
    <w:rsid w:val="000B5ABB"/>
    <w:rsid w:val="000B5B7A"/>
    <w:rsid w:val="000B5BD1"/>
    <w:rsid w:val="000B660B"/>
    <w:rsid w:val="000B69CE"/>
    <w:rsid w:val="000B6BF7"/>
    <w:rsid w:val="000B6DB4"/>
    <w:rsid w:val="000B6FE9"/>
    <w:rsid w:val="000B7093"/>
    <w:rsid w:val="000B7343"/>
    <w:rsid w:val="000B7465"/>
    <w:rsid w:val="000B7640"/>
    <w:rsid w:val="000B79F5"/>
    <w:rsid w:val="000B7D9C"/>
    <w:rsid w:val="000B7F5E"/>
    <w:rsid w:val="000C01F3"/>
    <w:rsid w:val="000C04B6"/>
    <w:rsid w:val="000C059B"/>
    <w:rsid w:val="000C06F5"/>
    <w:rsid w:val="000C074F"/>
    <w:rsid w:val="000C0BE2"/>
    <w:rsid w:val="000C0FCF"/>
    <w:rsid w:val="000C11E5"/>
    <w:rsid w:val="000C11E8"/>
    <w:rsid w:val="000C15D6"/>
    <w:rsid w:val="000C1A02"/>
    <w:rsid w:val="000C209F"/>
    <w:rsid w:val="000C2392"/>
    <w:rsid w:val="000C2EE7"/>
    <w:rsid w:val="000C348A"/>
    <w:rsid w:val="000C36BE"/>
    <w:rsid w:val="000C3917"/>
    <w:rsid w:val="000C43CA"/>
    <w:rsid w:val="000C49BA"/>
    <w:rsid w:val="000C4D5C"/>
    <w:rsid w:val="000C536C"/>
    <w:rsid w:val="000C56E0"/>
    <w:rsid w:val="000C56ED"/>
    <w:rsid w:val="000C570C"/>
    <w:rsid w:val="000C5BF7"/>
    <w:rsid w:val="000C637A"/>
    <w:rsid w:val="000C63BB"/>
    <w:rsid w:val="000C6495"/>
    <w:rsid w:val="000C65E7"/>
    <w:rsid w:val="000C662D"/>
    <w:rsid w:val="000C6904"/>
    <w:rsid w:val="000C6F58"/>
    <w:rsid w:val="000C7423"/>
    <w:rsid w:val="000C744C"/>
    <w:rsid w:val="000C757B"/>
    <w:rsid w:val="000C779E"/>
    <w:rsid w:val="000D0531"/>
    <w:rsid w:val="000D06A6"/>
    <w:rsid w:val="000D0702"/>
    <w:rsid w:val="000D0A19"/>
    <w:rsid w:val="000D0F40"/>
    <w:rsid w:val="000D11CA"/>
    <w:rsid w:val="000D12A0"/>
    <w:rsid w:val="000D1801"/>
    <w:rsid w:val="000D1AB1"/>
    <w:rsid w:val="000D1C32"/>
    <w:rsid w:val="000D1D31"/>
    <w:rsid w:val="000D1E23"/>
    <w:rsid w:val="000D22D2"/>
    <w:rsid w:val="000D2504"/>
    <w:rsid w:val="000D274A"/>
    <w:rsid w:val="000D2956"/>
    <w:rsid w:val="000D2AED"/>
    <w:rsid w:val="000D2B9D"/>
    <w:rsid w:val="000D2DBF"/>
    <w:rsid w:val="000D3832"/>
    <w:rsid w:val="000D3937"/>
    <w:rsid w:val="000D3A7B"/>
    <w:rsid w:val="000D3D43"/>
    <w:rsid w:val="000D3DE8"/>
    <w:rsid w:val="000D3EE0"/>
    <w:rsid w:val="000D40A3"/>
    <w:rsid w:val="000D40FE"/>
    <w:rsid w:val="000D4654"/>
    <w:rsid w:val="000D49B3"/>
    <w:rsid w:val="000D4B01"/>
    <w:rsid w:val="000D4E4B"/>
    <w:rsid w:val="000D4EBE"/>
    <w:rsid w:val="000D50C8"/>
    <w:rsid w:val="000D50CC"/>
    <w:rsid w:val="000D54FA"/>
    <w:rsid w:val="000D552F"/>
    <w:rsid w:val="000D5681"/>
    <w:rsid w:val="000D59B3"/>
    <w:rsid w:val="000D5C7B"/>
    <w:rsid w:val="000D5CC1"/>
    <w:rsid w:val="000D5ED4"/>
    <w:rsid w:val="000D6264"/>
    <w:rsid w:val="000D6A2A"/>
    <w:rsid w:val="000D6C24"/>
    <w:rsid w:val="000D708A"/>
    <w:rsid w:val="000D76C7"/>
    <w:rsid w:val="000D7AB6"/>
    <w:rsid w:val="000E036E"/>
    <w:rsid w:val="000E0C93"/>
    <w:rsid w:val="000E0D6D"/>
    <w:rsid w:val="000E0E8D"/>
    <w:rsid w:val="000E0F0A"/>
    <w:rsid w:val="000E13DA"/>
    <w:rsid w:val="000E1B90"/>
    <w:rsid w:val="000E1F63"/>
    <w:rsid w:val="000E2045"/>
    <w:rsid w:val="000E241F"/>
    <w:rsid w:val="000E27ED"/>
    <w:rsid w:val="000E284D"/>
    <w:rsid w:val="000E2BF7"/>
    <w:rsid w:val="000E3407"/>
    <w:rsid w:val="000E358C"/>
    <w:rsid w:val="000E36BD"/>
    <w:rsid w:val="000E372F"/>
    <w:rsid w:val="000E4CF5"/>
    <w:rsid w:val="000E546D"/>
    <w:rsid w:val="000E5AA8"/>
    <w:rsid w:val="000E5DB8"/>
    <w:rsid w:val="000E5F6C"/>
    <w:rsid w:val="000E6045"/>
    <w:rsid w:val="000E61AC"/>
    <w:rsid w:val="000E6205"/>
    <w:rsid w:val="000E63D9"/>
    <w:rsid w:val="000E66B2"/>
    <w:rsid w:val="000E6721"/>
    <w:rsid w:val="000E6748"/>
    <w:rsid w:val="000E68C8"/>
    <w:rsid w:val="000E6EDB"/>
    <w:rsid w:val="000E6FAB"/>
    <w:rsid w:val="000E720C"/>
    <w:rsid w:val="000E7696"/>
    <w:rsid w:val="000E76F1"/>
    <w:rsid w:val="000E7E64"/>
    <w:rsid w:val="000F0205"/>
    <w:rsid w:val="000F0558"/>
    <w:rsid w:val="000F0958"/>
    <w:rsid w:val="000F0ADE"/>
    <w:rsid w:val="000F0F9A"/>
    <w:rsid w:val="000F111D"/>
    <w:rsid w:val="000F1412"/>
    <w:rsid w:val="000F17E7"/>
    <w:rsid w:val="000F1D57"/>
    <w:rsid w:val="000F1F0E"/>
    <w:rsid w:val="000F2044"/>
    <w:rsid w:val="000F254A"/>
    <w:rsid w:val="000F2738"/>
    <w:rsid w:val="000F2774"/>
    <w:rsid w:val="000F27A9"/>
    <w:rsid w:val="000F3020"/>
    <w:rsid w:val="000F364A"/>
    <w:rsid w:val="000F38FE"/>
    <w:rsid w:val="000F3906"/>
    <w:rsid w:val="000F3FBA"/>
    <w:rsid w:val="000F3FC9"/>
    <w:rsid w:val="000F4441"/>
    <w:rsid w:val="000F468A"/>
    <w:rsid w:val="000F472D"/>
    <w:rsid w:val="000F5224"/>
    <w:rsid w:val="000F538D"/>
    <w:rsid w:val="000F540E"/>
    <w:rsid w:val="000F58C4"/>
    <w:rsid w:val="000F5BEB"/>
    <w:rsid w:val="000F5E0A"/>
    <w:rsid w:val="000F6624"/>
    <w:rsid w:val="000F666E"/>
    <w:rsid w:val="000F6743"/>
    <w:rsid w:val="000F6C60"/>
    <w:rsid w:val="000F72D0"/>
    <w:rsid w:val="000F736A"/>
    <w:rsid w:val="000F74E8"/>
    <w:rsid w:val="000F7536"/>
    <w:rsid w:val="000F75C2"/>
    <w:rsid w:val="000F76B6"/>
    <w:rsid w:val="000F78D5"/>
    <w:rsid w:val="000F7FE0"/>
    <w:rsid w:val="00100F9A"/>
    <w:rsid w:val="0010146B"/>
    <w:rsid w:val="00101A87"/>
    <w:rsid w:val="00101B90"/>
    <w:rsid w:val="00101C2F"/>
    <w:rsid w:val="0010274A"/>
    <w:rsid w:val="001028DF"/>
    <w:rsid w:val="00103474"/>
    <w:rsid w:val="0010347D"/>
    <w:rsid w:val="00103A35"/>
    <w:rsid w:val="00104488"/>
    <w:rsid w:val="00104493"/>
    <w:rsid w:val="001044F9"/>
    <w:rsid w:val="00104C01"/>
    <w:rsid w:val="00104DF2"/>
    <w:rsid w:val="00104DF9"/>
    <w:rsid w:val="001051C2"/>
    <w:rsid w:val="001054ED"/>
    <w:rsid w:val="001055E0"/>
    <w:rsid w:val="001056BC"/>
    <w:rsid w:val="00105B60"/>
    <w:rsid w:val="00105E65"/>
    <w:rsid w:val="00105E6D"/>
    <w:rsid w:val="00106075"/>
    <w:rsid w:val="00106620"/>
    <w:rsid w:val="0010671D"/>
    <w:rsid w:val="001069ED"/>
    <w:rsid w:val="00106AAC"/>
    <w:rsid w:val="00106E82"/>
    <w:rsid w:val="00106EFC"/>
    <w:rsid w:val="00106F09"/>
    <w:rsid w:val="00106F67"/>
    <w:rsid w:val="00107303"/>
    <w:rsid w:val="00107314"/>
    <w:rsid w:val="00107579"/>
    <w:rsid w:val="00107757"/>
    <w:rsid w:val="00107A12"/>
    <w:rsid w:val="00107B9E"/>
    <w:rsid w:val="00107BE1"/>
    <w:rsid w:val="00107D1E"/>
    <w:rsid w:val="00107D46"/>
    <w:rsid w:val="00110BE8"/>
    <w:rsid w:val="00110BFB"/>
    <w:rsid w:val="00110D1D"/>
    <w:rsid w:val="00110D2F"/>
    <w:rsid w:val="00110EE5"/>
    <w:rsid w:val="001111F8"/>
    <w:rsid w:val="0011195E"/>
    <w:rsid w:val="001119A1"/>
    <w:rsid w:val="001122BF"/>
    <w:rsid w:val="00112A67"/>
    <w:rsid w:val="00112BBE"/>
    <w:rsid w:val="00112DA1"/>
    <w:rsid w:val="00112DC2"/>
    <w:rsid w:val="00112E33"/>
    <w:rsid w:val="0011319F"/>
    <w:rsid w:val="001133E0"/>
    <w:rsid w:val="001134B3"/>
    <w:rsid w:val="00113620"/>
    <w:rsid w:val="00113754"/>
    <w:rsid w:val="00113B88"/>
    <w:rsid w:val="00113D00"/>
    <w:rsid w:val="00114194"/>
    <w:rsid w:val="00114468"/>
    <w:rsid w:val="0011475A"/>
    <w:rsid w:val="00114B65"/>
    <w:rsid w:val="00114E62"/>
    <w:rsid w:val="00114F7E"/>
    <w:rsid w:val="00114FDC"/>
    <w:rsid w:val="00114FE0"/>
    <w:rsid w:val="0011516E"/>
    <w:rsid w:val="0011530A"/>
    <w:rsid w:val="00115565"/>
    <w:rsid w:val="00115902"/>
    <w:rsid w:val="00115BFE"/>
    <w:rsid w:val="00115D86"/>
    <w:rsid w:val="00115ED0"/>
    <w:rsid w:val="00116651"/>
    <w:rsid w:val="00116D40"/>
    <w:rsid w:val="00117D34"/>
    <w:rsid w:val="001204F5"/>
    <w:rsid w:val="0012099A"/>
    <w:rsid w:val="00120E13"/>
    <w:rsid w:val="00120F78"/>
    <w:rsid w:val="00121063"/>
    <w:rsid w:val="0012155B"/>
    <w:rsid w:val="00121E41"/>
    <w:rsid w:val="00122368"/>
    <w:rsid w:val="0012245E"/>
    <w:rsid w:val="00122C9F"/>
    <w:rsid w:val="00122D38"/>
    <w:rsid w:val="001232EB"/>
    <w:rsid w:val="0012338A"/>
    <w:rsid w:val="00123579"/>
    <w:rsid w:val="00123796"/>
    <w:rsid w:val="00123AE4"/>
    <w:rsid w:val="00123F3B"/>
    <w:rsid w:val="00123F41"/>
    <w:rsid w:val="00124276"/>
    <w:rsid w:val="00124632"/>
    <w:rsid w:val="00124828"/>
    <w:rsid w:val="00124942"/>
    <w:rsid w:val="00124A1D"/>
    <w:rsid w:val="00124FC2"/>
    <w:rsid w:val="0012529A"/>
    <w:rsid w:val="0012553C"/>
    <w:rsid w:val="00125FF7"/>
    <w:rsid w:val="001260E4"/>
    <w:rsid w:val="00126358"/>
    <w:rsid w:val="0012683D"/>
    <w:rsid w:val="00126964"/>
    <w:rsid w:val="00126C8D"/>
    <w:rsid w:val="00126E13"/>
    <w:rsid w:val="00127013"/>
    <w:rsid w:val="001272B6"/>
    <w:rsid w:val="0012730E"/>
    <w:rsid w:val="0012758A"/>
    <w:rsid w:val="001275ED"/>
    <w:rsid w:val="001279D4"/>
    <w:rsid w:val="00127DD2"/>
    <w:rsid w:val="00130953"/>
    <w:rsid w:val="00130D84"/>
    <w:rsid w:val="00130E4D"/>
    <w:rsid w:val="00130F58"/>
    <w:rsid w:val="0013116B"/>
    <w:rsid w:val="00131BB8"/>
    <w:rsid w:val="00131BDD"/>
    <w:rsid w:val="0013232E"/>
    <w:rsid w:val="00132A5A"/>
    <w:rsid w:val="00132C64"/>
    <w:rsid w:val="00133451"/>
    <w:rsid w:val="00133702"/>
    <w:rsid w:val="001337A0"/>
    <w:rsid w:val="00133997"/>
    <w:rsid w:val="001339A2"/>
    <w:rsid w:val="001339DC"/>
    <w:rsid w:val="00133B0C"/>
    <w:rsid w:val="00133B59"/>
    <w:rsid w:val="00133C32"/>
    <w:rsid w:val="00133E1D"/>
    <w:rsid w:val="00134076"/>
    <w:rsid w:val="001340C9"/>
    <w:rsid w:val="00134676"/>
    <w:rsid w:val="001346BE"/>
    <w:rsid w:val="0013528A"/>
    <w:rsid w:val="0013557F"/>
    <w:rsid w:val="00135D9A"/>
    <w:rsid w:val="00136074"/>
    <w:rsid w:val="00136225"/>
    <w:rsid w:val="001373AB"/>
    <w:rsid w:val="00137553"/>
    <w:rsid w:val="001376EA"/>
    <w:rsid w:val="00137893"/>
    <w:rsid w:val="001400DE"/>
    <w:rsid w:val="00140383"/>
    <w:rsid w:val="00140449"/>
    <w:rsid w:val="00140905"/>
    <w:rsid w:val="001410FF"/>
    <w:rsid w:val="001413D0"/>
    <w:rsid w:val="00141AF1"/>
    <w:rsid w:val="00141F19"/>
    <w:rsid w:val="001428BA"/>
    <w:rsid w:val="00142925"/>
    <w:rsid w:val="00142976"/>
    <w:rsid w:val="00142FE2"/>
    <w:rsid w:val="00143263"/>
    <w:rsid w:val="00143A50"/>
    <w:rsid w:val="00143B82"/>
    <w:rsid w:val="00143C14"/>
    <w:rsid w:val="00143DF4"/>
    <w:rsid w:val="0014453D"/>
    <w:rsid w:val="00144560"/>
    <w:rsid w:val="00144A1B"/>
    <w:rsid w:val="00144AEB"/>
    <w:rsid w:val="00144D7B"/>
    <w:rsid w:val="00145327"/>
    <w:rsid w:val="00145837"/>
    <w:rsid w:val="00145BA2"/>
    <w:rsid w:val="001461A6"/>
    <w:rsid w:val="00146250"/>
    <w:rsid w:val="001462DB"/>
    <w:rsid w:val="0014658C"/>
    <w:rsid w:val="001466ED"/>
    <w:rsid w:val="00146D48"/>
    <w:rsid w:val="00146F16"/>
    <w:rsid w:val="00147028"/>
    <w:rsid w:val="001471CA"/>
    <w:rsid w:val="00147310"/>
    <w:rsid w:val="001478A5"/>
    <w:rsid w:val="0015010C"/>
    <w:rsid w:val="0015031C"/>
    <w:rsid w:val="00150774"/>
    <w:rsid w:val="001517AE"/>
    <w:rsid w:val="0015182E"/>
    <w:rsid w:val="001519DE"/>
    <w:rsid w:val="00151AC5"/>
    <w:rsid w:val="00151ED1"/>
    <w:rsid w:val="00151F9F"/>
    <w:rsid w:val="001521D0"/>
    <w:rsid w:val="00152654"/>
    <w:rsid w:val="0015282C"/>
    <w:rsid w:val="00153046"/>
    <w:rsid w:val="00153A23"/>
    <w:rsid w:val="00153C32"/>
    <w:rsid w:val="001540C9"/>
    <w:rsid w:val="00154340"/>
    <w:rsid w:val="0015445A"/>
    <w:rsid w:val="001548AE"/>
    <w:rsid w:val="00154A36"/>
    <w:rsid w:val="00154A41"/>
    <w:rsid w:val="00154CDE"/>
    <w:rsid w:val="00154D32"/>
    <w:rsid w:val="00155190"/>
    <w:rsid w:val="00155724"/>
    <w:rsid w:val="00155795"/>
    <w:rsid w:val="001559E9"/>
    <w:rsid w:val="00155FCA"/>
    <w:rsid w:val="00156382"/>
    <w:rsid w:val="001566D1"/>
    <w:rsid w:val="00156765"/>
    <w:rsid w:val="001568A4"/>
    <w:rsid w:val="00157168"/>
    <w:rsid w:val="001575C9"/>
    <w:rsid w:val="0015780B"/>
    <w:rsid w:val="00157AFA"/>
    <w:rsid w:val="00157D59"/>
    <w:rsid w:val="00160295"/>
    <w:rsid w:val="00160320"/>
    <w:rsid w:val="001609B0"/>
    <w:rsid w:val="001610FF"/>
    <w:rsid w:val="00161173"/>
    <w:rsid w:val="0016136E"/>
    <w:rsid w:val="00161919"/>
    <w:rsid w:val="00161933"/>
    <w:rsid w:val="00161CF5"/>
    <w:rsid w:val="00161D80"/>
    <w:rsid w:val="00162088"/>
    <w:rsid w:val="001625A4"/>
    <w:rsid w:val="00162647"/>
    <w:rsid w:val="001626E7"/>
    <w:rsid w:val="0016295B"/>
    <w:rsid w:val="00162BA7"/>
    <w:rsid w:val="001631CC"/>
    <w:rsid w:val="001632B9"/>
    <w:rsid w:val="00163341"/>
    <w:rsid w:val="00163518"/>
    <w:rsid w:val="00164254"/>
    <w:rsid w:val="00164969"/>
    <w:rsid w:val="00164A4A"/>
    <w:rsid w:val="00164BAC"/>
    <w:rsid w:val="00164D36"/>
    <w:rsid w:val="001651B4"/>
    <w:rsid w:val="00166B5B"/>
    <w:rsid w:val="00166B5F"/>
    <w:rsid w:val="00166B70"/>
    <w:rsid w:val="00166F20"/>
    <w:rsid w:val="00167182"/>
    <w:rsid w:val="00167257"/>
    <w:rsid w:val="00170070"/>
    <w:rsid w:val="0017032A"/>
    <w:rsid w:val="00170DEB"/>
    <w:rsid w:val="00170FA4"/>
    <w:rsid w:val="00171698"/>
    <w:rsid w:val="001717C5"/>
    <w:rsid w:val="001717F0"/>
    <w:rsid w:val="00171DDC"/>
    <w:rsid w:val="00172179"/>
    <w:rsid w:val="001729B8"/>
    <w:rsid w:val="00172A19"/>
    <w:rsid w:val="00172DB1"/>
    <w:rsid w:val="00172F54"/>
    <w:rsid w:val="00173503"/>
    <w:rsid w:val="00173767"/>
    <w:rsid w:val="0017399E"/>
    <w:rsid w:val="00173D15"/>
    <w:rsid w:val="00173FAA"/>
    <w:rsid w:val="0017429A"/>
    <w:rsid w:val="00174348"/>
    <w:rsid w:val="001743F6"/>
    <w:rsid w:val="00174429"/>
    <w:rsid w:val="00174558"/>
    <w:rsid w:val="00174714"/>
    <w:rsid w:val="00174913"/>
    <w:rsid w:val="00174A16"/>
    <w:rsid w:val="001756D5"/>
    <w:rsid w:val="0017577F"/>
    <w:rsid w:val="0017583F"/>
    <w:rsid w:val="00175C1D"/>
    <w:rsid w:val="00175C93"/>
    <w:rsid w:val="00175F62"/>
    <w:rsid w:val="00176294"/>
    <w:rsid w:val="001767D5"/>
    <w:rsid w:val="00176A34"/>
    <w:rsid w:val="00176B68"/>
    <w:rsid w:val="00176DC0"/>
    <w:rsid w:val="00176FCA"/>
    <w:rsid w:val="00177391"/>
    <w:rsid w:val="00177AF2"/>
    <w:rsid w:val="00177BA9"/>
    <w:rsid w:val="001802E6"/>
    <w:rsid w:val="0018087B"/>
    <w:rsid w:val="00180DC3"/>
    <w:rsid w:val="00180DCA"/>
    <w:rsid w:val="00180DF0"/>
    <w:rsid w:val="00181142"/>
    <w:rsid w:val="00181481"/>
    <w:rsid w:val="00182798"/>
    <w:rsid w:val="00182DF7"/>
    <w:rsid w:val="00182EE4"/>
    <w:rsid w:val="001830B2"/>
    <w:rsid w:val="0018318B"/>
    <w:rsid w:val="00183498"/>
    <w:rsid w:val="001834DC"/>
    <w:rsid w:val="00183895"/>
    <w:rsid w:val="001841A7"/>
    <w:rsid w:val="00184511"/>
    <w:rsid w:val="00184B67"/>
    <w:rsid w:val="00184BC3"/>
    <w:rsid w:val="00184CF3"/>
    <w:rsid w:val="001850C2"/>
    <w:rsid w:val="00185859"/>
    <w:rsid w:val="001858AC"/>
    <w:rsid w:val="00185980"/>
    <w:rsid w:val="00185C1A"/>
    <w:rsid w:val="001866E9"/>
    <w:rsid w:val="001867CE"/>
    <w:rsid w:val="00186C1C"/>
    <w:rsid w:val="001870D5"/>
    <w:rsid w:val="00187A19"/>
    <w:rsid w:val="00187A27"/>
    <w:rsid w:val="00187D0D"/>
    <w:rsid w:val="00187DB7"/>
    <w:rsid w:val="001900A2"/>
    <w:rsid w:val="00190175"/>
    <w:rsid w:val="001901F4"/>
    <w:rsid w:val="00190394"/>
    <w:rsid w:val="001905B5"/>
    <w:rsid w:val="001907C6"/>
    <w:rsid w:val="00190DBA"/>
    <w:rsid w:val="00190E1C"/>
    <w:rsid w:val="00190F55"/>
    <w:rsid w:val="001911CD"/>
    <w:rsid w:val="001912FF"/>
    <w:rsid w:val="00191643"/>
    <w:rsid w:val="00191722"/>
    <w:rsid w:val="00191957"/>
    <w:rsid w:val="001919A3"/>
    <w:rsid w:val="00191DBC"/>
    <w:rsid w:val="00191E2A"/>
    <w:rsid w:val="00191F97"/>
    <w:rsid w:val="0019218E"/>
    <w:rsid w:val="0019255F"/>
    <w:rsid w:val="001926C3"/>
    <w:rsid w:val="001927A1"/>
    <w:rsid w:val="0019284A"/>
    <w:rsid w:val="001928AC"/>
    <w:rsid w:val="00192BEA"/>
    <w:rsid w:val="00192FAC"/>
    <w:rsid w:val="00193D89"/>
    <w:rsid w:val="00194401"/>
    <w:rsid w:val="0019447B"/>
    <w:rsid w:val="00194857"/>
    <w:rsid w:val="0019501C"/>
    <w:rsid w:val="00195146"/>
    <w:rsid w:val="00195416"/>
    <w:rsid w:val="00195A6F"/>
    <w:rsid w:val="00195D83"/>
    <w:rsid w:val="001965E9"/>
    <w:rsid w:val="00196BC8"/>
    <w:rsid w:val="00197472"/>
    <w:rsid w:val="001977F9"/>
    <w:rsid w:val="001A0074"/>
    <w:rsid w:val="001A047D"/>
    <w:rsid w:val="001A058C"/>
    <w:rsid w:val="001A08AD"/>
    <w:rsid w:val="001A0C46"/>
    <w:rsid w:val="001A0DA2"/>
    <w:rsid w:val="001A0F44"/>
    <w:rsid w:val="001A15A3"/>
    <w:rsid w:val="001A1701"/>
    <w:rsid w:val="001A1898"/>
    <w:rsid w:val="001A2A06"/>
    <w:rsid w:val="001A2A4C"/>
    <w:rsid w:val="001A2B41"/>
    <w:rsid w:val="001A3264"/>
    <w:rsid w:val="001A32AA"/>
    <w:rsid w:val="001A36FB"/>
    <w:rsid w:val="001A3822"/>
    <w:rsid w:val="001A3885"/>
    <w:rsid w:val="001A3886"/>
    <w:rsid w:val="001A3956"/>
    <w:rsid w:val="001A3AB9"/>
    <w:rsid w:val="001A3B9C"/>
    <w:rsid w:val="001A3EBB"/>
    <w:rsid w:val="001A49D4"/>
    <w:rsid w:val="001A4F39"/>
    <w:rsid w:val="001A53B0"/>
    <w:rsid w:val="001A5437"/>
    <w:rsid w:val="001A56BF"/>
    <w:rsid w:val="001A5CF7"/>
    <w:rsid w:val="001A5FC1"/>
    <w:rsid w:val="001A627E"/>
    <w:rsid w:val="001A6479"/>
    <w:rsid w:val="001A67C3"/>
    <w:rsid w:val="001A6B4D"/>
    <w:rsid w:val="001A6DB3"/>
    <w:rsid w:val="001A7D3E"/>
    <w:rsid w:val="001A7E28"/>
    <w:rsid w:val="001B00E7"/>
    <w:rsid w:val="001B01BF"/>
    <w:rsid w:val="001B01CC"/>
    <w:rsid w:val="001B046D"/>
    <w:rsid w:val="001B0684"/>
    <w:rsid w:val="001B1095"/>
    <w:rsid w:val="001B10FC"/>
    <w:rsid w:val="001B1133"/>
    <w:rsid w:val="001B131C"/>
    <w:rsid w:val="001B16F9"/>
    <w:rsid w:val="001B1DBE"/>
    <w:rsid w:val="001B20E9"/>
    <w:rsid w:val="001B2288"/>
    <w:rsid w:val="001B231D"/>
    <w:rsid w:val="001B2DA0"/>
    <w:rsid w:val="001B3119"/>
    <w:rsid w:val="001B3267"/>
    <w:rsid w:val="001B3673"/>
    <w:rsid w:val="001B3785"/>
    <w:rsid w:val="001B3864"/>
    <w:rsid w:val="001B3A3E"/>
    <w:rsid w:val="001B3C57"/>
    <w:rsid w:val="001B3DC7"/>
    <w:rsid w:val="001B4103"/>
    <w:rsid w:val="001B41A9"/>
    <w:rsid w:val="001B4AD6"/>
    <w:rsid w:val="001B4D77"/>
    <w:rsid w:val="001B5463"/>
    <w:rsid w:val="001B5562"/>
    <w:rsid w:val="001B571B"/>
    <w:rsid w:val="001B5A82"/>
    <w:rsid w:val="001B63AF"/>
    <w:rsid w:val="001B721C"/>
    <w:rsid w:val="001B7638"/>
    <w:rsid w:val="001B7695"/>
    <w:rsid w:val="001B7906"/>
    <w:rsid w:val="001B79BC"/>
    <w:rsid w:val="001B7A20"/>
    <w:rsid w:val="001B7C56"/>
    <w:rsid w:val="001B7DD7"/>
    <w:rsid w:val="001C0261"/>
    <w:rsid w:val="001C03F2"/>
    <w:rsid w:val="001C0419"/>
    <w:rsid w:val="001C091D"/>
    <w:rsid w:val="001C104D"/>
    <w:rsid w:val="001C1326"/>
    <w:rsid w:val="001C19AE"/>
    <w:rsid w:val="001C1D29"/>
    <w:rsid w:val="001C1D41"/>
    <w:rsid w:val="001C1EB5"/>
    <w:rsid w:val="001C1EEC"/>
    <w:rsid w:val="001C202D"/>
    <w:rsid w:val="001C22AC"/>
    <w:rsid w:val="001C269C"/>
    <w:rsid w:val="001C2B53"/>
    <w:rsid w:val="001C2B9A"/>
    <w:rsid w:val="001C30FC"/>
    <w:rsid w:val="001C3102"/>
    <w:rsid w:val="001C3762"/>
    <w:rsid w:val="001C3BB5"/>
    <w:rsid w:val="001C3F6F"/>
    <w:rsid w:val="001C4020"/>
    <w:rsid w:val="001C4070"/>
    <w:rsid w:val="001C4544"/>
    <w:rsid w:val="001C4B1A"/>
    <w:rsid w:val="001C4D47"/>
    <w:rsid w:val="001C50C0"/>
    <w:rsid w:val="001C5219"/>
    <w:rsid w:val="001C5245"/>
    <w:rsid w:val="001C569C"/>
    <w:rsid w:val="001C56F8"/>
    <w:rsid w:val="001C5D43"/>
    <w:rsid w:val="001C5E3A"/>
    <w:rsid w:val="001C60AC"/>
    <w:rsid w:val="001C64EF"/>
    <w:rsid w:val="001C6D60"/>
    <w:rsid w:val="001C6E26"/>
    <w:rsid w:val="001C6EBE"/>
    <w:rsid w:val="001C704F"/>
    <w:rsid w:val="001C76E5"/>
    <w:rsid w:val="001C771A"/>
    <w:rsid w:val="001C7AE8"/>
    <w:rsid w:val="001D0062"/>
    <w:rsid w:val="001D0333"/>
    <w:rsid w:val="001D08BE"/>
    <w:rsid w:val="001D1057"/>
    <w:rsid w:val="001D14FC"/>
    <w:rsid w:val="001D1753"/>
    <w:rsid w:val="001D1F9E"/>
    <w:rsid w:val="001D2246"/>
    <w:rsid w:val="001D27E8"/>
    <w:rsid w:val="001D2838"/>
    <w:rsid w:val="001D294D"/>
    <w:rsid w:val="001D3106"/>
    <w:rsid w:val="001D31CD"/>
    <w:rsid w:val="001D3360"/>
    <w:rsid w:val="001D3378"/>
    <w:rsid w:val="001D37B8"/>
    <w:rsid w:val="001D37D0"/>
    <w:rsid w:val="001D38F4"/>
    <w:rsid w:val="001D3CE9"/>
    <w:rsid w:val="001D3E68"/>
    <w:rsid w:val="001D3F05"/>
    <w:rsid w:val="001D405B"/>
    <w:rsid w:val="001D4988"/>
    <w:rsid w:val="001D4C88"/>
    <w:rsid w:val="001D4CF3"/>
    <w:rsid w:val="001D4D25"/>
    <w:rsid w:val="001D4DCD"/>
    <w:rsid w:val="001D55D0"/>
    <w:rsid w:val="001D575C"/>
    <w:rsid w:val="001D5F7C"/>
    <w:rsid w:val="001D6538"/>
    <w:rsid w:val="001D67DE"/>
    <w:rsid w:val="001D6A53"/>
    <w:rsid w:val="001D6BCB"/>
    <w:rsid w:val="001D6D3E"/>
    <w:rsid w:val="001D6E94"/>
    <w:rsid w:val="001D6FD5"/>
    <w:rsid w:val="001D7018"/>
    <w:rsid w:val="001D7664"/>
    <w:rsid w:val="001D7AD0"/>
    <w:rsid w:val="001D7B9F"/>
    <w:rsid w:val="001D7C12"/>
    <w:rsid w:val="001D7E3A"/>
    <w:rsid w:val="001E03C2"/>
    <w:rsid w:val="001E0797"/>
    <w:rsid w:val="001E0909"/>
    <w:rsid w:val="001E09DC"/>
    <w:rsid w:val="001E09EA"/>
    <w:rsid w:val="001E12ED"/>
    <w:rsid w:val="001E164D"/>
    <w:rsid w:val="001E16D3"/>
    <w:rsid w:val="001E1856"/>
    <w:rsid w:val="001E1AC5"/>
    <w:rsid w:val="001E1C03"/>
    <w:rsid w:val="001E2195"/>
    <w:rsid w:val="001E2257"/>
    <w:rsid w:val="001E245D"/>
    <w:rsid w:val="001E2543"/>
    <w:rsid w:val="001E2E49"/>
    <w:rsid w:val="001E3280"/>
    <w:rsid w:val="001E371E"/>
    <w:rsid w:val="001E3900"/>
    <w:rsid w:val="001E3AE0"/>
    <w:rsid w:val="001E4060"/>
    <w:rsid w:val="001E415D"/>
    <w:rsid w:val="001E48A6"/>
    <w:rsid w:val="001E4CC8"/>
    <w:rsid w:val="001E4FC2"/>
    <w:rsid w:val="001E5722"/>
    <w:rsid w:val="001E5AB3"/>
    <w:rsid w:val="001E605B"/>
    <w:rsid w:val="001E6598"/>
    <w:rsid w:val="001E682D"/>
    <w:rsid w:val="001E6E89"/>
    <w:rsid w:val="001E7597"/>
    <w:rsid w:val="001E765F"/>
    <w:rsid w:val="001E79A6"/>
    <w:rsid w:val="001E7E74"/>
    <w:rsid w:val="001F072D"/>
    <w:rsid w:val="001F0916"/>
    <w:rsid w:val="001F0BEE"/>
    <w:rsid w:val="001F0D36"/>
    <w:rsid w:val="001F0DE3"/>
    <w:rsid w:val="001F0EC9"/>
    <w:rsid w:val="001F10A0"/>
    <w:rsid w:val="001F1517"/>
    <w:rsid w:val="001F1829"/>
    <w:rsid w:val="001F1A25"/>
    <w:rsid w:val="001F1E5F"/>
    <w:rsid w:val="001F1FCF"/>
    <w:rsid w:val="001F1FF4"/>
    <w:rsid w:val="001F2055"/>
    <w:rsid w:val="001F20B1"/>
    <w:rsid w:val="001F250D"/>
    <w:rsid w:val="001F26F6"/>
    <w:rsid w:val="001F2DBD"/>
    <w:rsid w:val="001F3304"/>
    <w:rsid w:val="001F392C"/>
    <w:rsid w:val="001F3A49"/>
    <w:rsid w:val="001F3D4A"/>
    <w:rsid w:val="001F4024"/>
    <w:rsid w:val="001F4916"/>
    <w:rsid w:val="001F4DD4"/>
    <w:rsid w:val="001F4E6B"/>
    <w:rsid w:val="001F5726"/>
    <w:rsid w:val="001F586F"/>
    <w:rsid w:val="001F592E"/>
    <w:rsid w:val="001F5C27"/>
    <w:rsid w:val="001F5C87"/>
    <w:rsid w:val="001F5DC8"/>
    <w:rsid w:val="001F6158"/>
    <w:rsid w:val="001F66E8"/>
    <w:rsid w:val="001F681B"/>
    <w:rsid w:val="001F68BA"/>
    <w:rsid w:val="001F6A73"/>
    <w:rsid w:val="001F6B24"/>
    <w:rsid w:val="001F6BDC"/>
    <w:rsid w:val="001F7493"/>
    <w:rsid w:val="001F74D9"/>
    <w:rsid w:val="001F7E4F"/>
    <w:rsid w:val="00200142"/>
    <w:rsid w:val="002002DF"/>
    <w:rsid w:val="002005CA"/>
    <w:rsid w:val="002005E5"/>
    <w:rsid w:val="002009EB"/>
    <w:rsid w:val="00200E0E"/>
    <w:rsid w:val="00200F83"/>
    <w:rsid w:val="00201F49"/>
    <w:rsid w:val="0020214F"/>
    <w:rsid w:val="00202240"/>
    <w:rsid w:val="002022B5"/>
    <w:rsid w:val="002023EA"/>
    <w:rsid w:val="00202790"/>
    <w:rsid w:val="00202A98"/>
    <w:rsid w:val="00202AB3"/>
    <w:rsid w:val="00202B33"/>
    <w:rsid w:val="00202C1A"/>
    <w:rsid w:val="00202DC1"/>
    <w:rsid w:val="00203141"/>
    <w:rsid w:val="002036CB"/>
    <w:rsid w:val="0020392B"/>
    <w:rsid w:val="00203A5C"/>
    <w:rsid w:val="00203D21"/>
    <w:rsid w:val="00203E20"/>
    <w:rsid w:val="002042A3"/>
    <w:rsid w:val="00204F17"/>
    <w:rsid w:val="002056F9"/>
    <w:rsid w:val="002057A0"/>
    <w:rsid w:val="00206846"/>
    <w:rsid w:val="00206BBB"/>
    <w:rsid w:val="00207222"/>
    <w:rsid w:val="002072ED"/>
    <w:rsid w:val="0020781F"/>
    <w:rsid w:val="00207820"/>
    <w:rsid w:val="00207A62"/>
    <w:rsid w:val="00207D8B"/>
    <w:rsid w:val="00207FFA"/>
    <w:rsid w:val="0021029E"/>
    <w:rsid w:val="00210A31"/>
    <w:rsid w:val="00211642"/>
    <w:rsid w:val="002118D7"/>
    <w:rsid w:val="00211D2B"/>
    <w:rsid w:val="00211D80"/>
    <w:rsid w:val="00211E4C"/>
    <w:rsid w:val="00211EBE"/>
    <w:rsid w:val="00211F1E"/>
    <w:rsid w:val="00212442"/>
    <w:rsid w:val="00212BA5"/>
    <w:rsid w:val="0021358C"/>
    <w:rsid w:val="00213AB0"/>
    <w:rsid w:val="00213AD4"/>
    <w:rsid w:val="00213B1C"/>
    <w:rsid w:val="00213B27"/>
    <w:rsid w:val="00213BC7"/>
    <w:rsid w:val="00213F16"/>
    <w:rsid w:val="00214085"/>
    <w:rsid w:val="00214941"/>
    <w:rsid w:val="00214B3C"/>
    <w:rsid w:val="00214C2C"/>
    <w:rsid w:val="002150D1"/>
    <w:rsid w:val="002165EC"/>
    <w:rsid w:val="0021690B"/>
    <w:rsid w:val="00216FA6"/>
    <w:rsid w:val="0021704E"/>
    <w:rsid w:val="00217B6E"/>
    <w:rsid w:val="00217B8F"/>
    <w:rsid w:val="00217E09"/>
    <w:rsid w:val="00217FA4"/>
    <w:rsid w:val="00220A42"/>
    <w:rsid w:val="00220E3F"/>
    <w:rsid w:val="0022106E"/>
    <w:rsid w:val="00221394"/>
    <w:rsid w:val="00221488"/>
    <w:rsid w:val="00221663"/>
    <w:rsid w:val="00221841"/>
    <w:rsid w:val="00221CC7"/>
    <w:rsid w:val="002221E8"/>
    <w:rsid w:val="00222328"/>
    <w:rsid w:val="00222553"/>
    <w:rsid w:val="002228F4"/>
    <w:rsid w:val="00222BED"/>
    <w:rsid w:val="00222E29"/>
    <w:rsid w:val="002237FE"/>
    <w:rsid w:val="002240B2"/>
    <w:rsid w:val="0022414B"/>
    <w:rsid w:val="00224550"/>
    <w:rsid w:val="002245E3"/>
    <w:rsid w:val="00224708"/>
    <w:rsid w:val="00224774"/>
    <w:rsid w:val="00224896"/>
    <w:rsid w:val="002250E0"/>
    <w:rsid w:val="002251DA"/>
    <w:rsid w:val="00225499"/>
    <w:rsid w:val="002256DC"/>
    <w:rsid w:val="0022584C"/>
    <w:rsid w:val="00225C08"/>
    <w:rsid w:val="00225D9A"/>
    <w:rsid w:val="00226152"/>
    <w:rsid w:val="002264B3"/>
    <w:rsid w:val="00226BA8"/>
    <w:rsid w:val="00226BB5"/>
    <w:rsid w:val="0022711A"/>
    <w:rsid w:val="0022738C"/>
    <w:rsid w:val="00227B69"/>
    <w:rsid w:val="00227D8B"/>
    <w:rsid w:val="00230254"/>
    <w:rsid w:val="002304C8"/>
    <w:rsid w:val="00230AF5"/>
    <w:rsid w:val="00230C1A"/>
    <w:rsid w:val="0023146E"/>
    <w:rsid w:val="002315C6"/>
    <w:rsid w:val="002315CC"/>
    <w:rsid w:val="00231D0B"/>
    <w:rsid w:val="00231FB8"/>
    <w:rsid w:val="0023211C"/>
    <w:rsid w:val="0023215B"/>
    <w:rsid w:val="00232435"/>
    <w:rsid w:val="0023245D"/>
    <w:rsid w:val="00232873"/>
    <w:rsid w:val="00232EBD"/>
    <w:rsid w:val="00233495"/>
    <w:rsid w:val="0023372A"/>
    <w:rsid w:val="00233739"/>
    <w:rsid w:val="002339C2"/>
    <w:rsid w:val="00233A7B"/>
    <w:rsid w:val="00233B18"/>
    <w:rsid w:val="00233DE6"/>
    <w:rsid w:val="002340C8"/>
    <w:rsid w:val="002340F8"/>
    <w:rsid w:val="0023414B"/>
    <w:rsid w:val="00234849"/>
    <w:rsid w:val="00235203"/>
    <w:rsid w:val="0023522B"/>
    <w:rsid w:val="002353A0"/>
    <w:rsid w:val="00235AEC"/>
    <w:rsid w:val="00235B9E"/>
    <w:rsid w:val="00236668"/>
    <w:rsid w:val="002366E6"/>
    <w:rsid w:val="00236788"/>
    <w:rsid w:val="00236B0D"/>
    <w:rsid w:val="00236DE7"/>
    <w:rsid w:val="00236E1F"/>
    <w:rsid w:val="00236E4D"/>
    <w:rsid w:val="002371B9"/>
    <w:rsid w:val="002377E1"/>
    <w:rsid w:val="00237D3D"/>
    <w:rsid w:val="00237F58"/>
    <w:rsid w:val="00237F7B"/>
    <w:rsid w:val="00240374"/>
    <w:rsid w:val="002405EF"/>
    <w:rsid w:val="00240868"/>
    <w:rsid w:val="00240891"/>
    <w:rsid w:val="00240D02"/>
    <w:rsid w:val="00241313"/>
    <w:rsid w:val="00241D09"/>
    <w:rsid w:val="0024240D"/>
    <w:rsid w:val="00242501"/>
    <w:rsid w:val="00242B73"/>
    <w:rsid w:val="00242F7A"/>
    <w:rsid w:val="002430A9"/>
    <w:rsid w:val="002432E4"/>
    <w:rsid w:val="002436BD"/>
    <w:rsid w:val="0024379E"/>
    <w:rsid w:val="00243C70"/>
    <w:rsid w:val="00244C7F"/>
    <w:rsid w:val="00244E17"/>
    <w:rsid w:val="002455DE"/>
    <w:rsid w:val="002456A6"/>
    <w:rsid w:val="00245BDD"/>
    <w:rsid w:val="00246181"/>
    <w:rsid w:val="002463C0"/>
    <w:rsid w:val="00246CD2"/>
    <w:rsid w:val="00247435"/>
    <w:rsid w:val="00247470"/>
    <w:rsid w:val="00247566"/>
    <w:rsid w:val="00247E09"/>
    <w:rsid w:val="002504DB"/>
    <w:rsid w:val="00250645"/>
    <w:rsid w:val="00250806"/>
    <w:rsid w:val="00250A30"/>
    <w:rsid w:val="00250D8D"/>
    <w:rsid w:val="00250F03"/>
    <w:rsid w:val="002511F6"/>
    <w:rsid w:val="00251686"/>
    <w:rsid w:val="0025171F"/>
    <w:rsid w:val="00251BAE"/>
    <w:rsid w:val="00252D7D"/>
    <w:rsid w:val="002532A6"/>
    <w:rsid w:val="0025349A"/>
    <w:rsid w:val="002535B1"/>
    <w:rsid w:val="00253BE3"/>
    <w:rsid w:val="00253C2D"/>
    <w:rsid w:val="0025439C"/>
    <w:rsid w:val="0025453C"/>
    <w:rsid w:val="0025468E"/>
    <w:rsid w:val="00254A3C"/>
    <w:rsid w:val="00254D72"/>
    <w:rsid w:val="0025533F"/>
    <w:rsid w:val="00255474"/>
    <w:rsid w:val="0025572B"/>
    <w:rsid w:val="0025578B"/>
    <w:rsid w:val="00255AEF"/>
    <w:rsid w:val="00255F42"/>
    <w:rsid w:val="00256161"/>
    <w:rsid w:val="00256287"/>
    <w:rsid w:val="002562CD"/>
    <w:rsid w:val="00256345"/>
    <w:rsid w:val="002565FA"/>
    <w:rsid w:val="0025672A"/>
    <w:rsid w:val="00256846"/>
    <w:rsid w:val="002569E2"/>
    <w:rsid w:val="00257050"/>
    <w:rsid w:val="00257245"/>
    <w:rsid w:val="002574FE"/>
    <w:rsid w:val="0025759A"/>
    <w:rsid w:val="0025768E"/>
    <w:rsid w:val="0025775D"/>
    <w:rsid w:val="002579BB"/>
    <w:rsid w:val="00257ACD"/>
    <w:rsid w:val="00257F15"/>
    <w:rsid w:val="002600C8"/>
    <w:rsid w:val="00260335"/>
    <w:rsid w:val="00261A66"/>
    <w:rsid w:val="00261CBA"/>
    <w:rsid w:val="00261D3D"/>
    <w:rsid w:val="00261D3F"/>
    <w:rsid w:val="00262267"/>
    <w:rsid w:val="00262434"/>
    <w:rsid w:val="0026276E"/>
    <w:rsid w:val="00262ADC"/>
    <w:rsid w:val="00262D5E"/>
    <w:rsid w:val="00263222"/>
    <w:rsid w:val="002632BB"/>
    <w:rsid w:val="002634D2"/>
    <w:rsid w:val="0026384B"/>
    <w:rsid w:val="00263D95"/>
    <w:rsid w:val="00263DA4"/>
    <w:rsid w:val="00264330"/>
    <w:rsid w:val="00264469"/>
    <w:rsid w:val="00264940"/>
    <w:rsid w:val="00264957"/>
    <w:rsid w:val="00265796"/>
    <w:rsid w:val="00265D95"/>
    <w:rsid w:val="00266032"/>
    <w:rsid w:val="00266344"/>
    <w:rsid w:val="00266CC1"/>
    <w:rsid w:val="00266F11"/>
    <w:rsid w:val="00267248"/>
    <w:rsid w:val="0026730A"/>
    <w:rsid w:val="00267F55"/>
    <w:rsid w:val="002705A5"/>
    <w:rsid w:val="00270806"/>
    <w:rsid w:val="002710D5"/>
    <w:rsid w:val="002714A8"/>
    <w:rsid w:val="0027177F"/>
    <w:rsid w:val="00271B5E"/>
    <w:rsid w:val="00271B8B"/>
    <w:rsid w:val="00271BA6"/>
    <w:rsid w:val="00272611"/>
    <w:rsid w:val="00272644"/>
    <w:rsid w:val="0027266E"/>
    <w:rsid w:val="00272688"/>
    <w:rsid w:val="00272A77"/>
    <w:rsid w:val="00272C0D"/>
    <w:rsid w:val="00274729"/>
    <w:rsid w:val="002748EE"/>
    <w:rsid w:val="002748EF"/>
    <w:rsid w:val="0027499F"/>
    <w:rsid w:val="00274A9A"/>
    <w:rsid w:val="00274BE0"/>
    <w:rsid w:val="00274C53"/>
    <w:rsid w:val="00274D9F"/>
    <w:rsid w:val="002752D8"/>
    <w:rsid w:val="002756D8"/>
    <w:rsid w:val="002758B7"/>
    <w:rsid w:val="00275A54"/>
    <w:rsid w:val="00275C27"/>
    <w:rsid w:val="002761B4"/>
    <w:rsid w:val="00276500"/>
    <w:rsid w:val="00276993"/>
    <w:rsid w:val="00276E7A"/>
    <w:rsid w:val="00277351"/>
    <w:rsid w:val="002774A3"/>
    <w:rsid w:val="002779F8"/>
    <w:rsid w:val="00277ACC"/>
    <w:rsid w:val="00277DB1"/>
    <w:rsid w:val="00277E0A"/>
    <w:rsid w:val="00277E4F"/>
    <w:rsid w:val="0028016A"/>
    <w:rsid w:val="002801C5"/>
    <w:rsid w:val="0028042A"/>
    <w:rsid w:val="00280B9F"/>
    <w:rsid w:val="00280C66"/>
    <w:rsid w:val="00280E23"/>
    <w:rsid w:val="00281046"/>
    <w:rsid w:val="002810F1"/>
    <w:rsid w:val="00281528"/>
    <w:rsid w:val="002816B8"/>
    <w:rsid w:val="00281806"/>
    <w:rsid w:val="00281A18"/>
    <w:rsid w:val="00281C91"/>
    <w:rsid w:val="0028218E"/>
    <w:rsid w:val="002821C2"/>
    <w:rsid w:val="00282FDC"/>
    <w:rsid w:val="002831DA"/>
    <w:rsid w:val="0028342B"/>
    <w:rsid w:val="00283660"/>
    <w:rsid w:val="002836AF"/>
    <w:rsid w:val="00283A4E"/>
    <w:rsid w:val="00284FF2"/>
    <w:rsid w:val="00285CD3"/>
    <w:rsid w:val="00285FF4"/>
    <w:rsid w:val="00286185"/>
    <w:rsid w:val="00286634"/>
    <w:rsid w:val="0028708B"/>
    <w:rsid w:val="00287100"/>
    <w:rsid w:val="00287A52"/>
    <w:rsid w:val="00287FA9"/>
    <w:rsid w:val="00290403"/>
    <w:rsid w:val="0029065A"/>
    <w:rsid w:val="00290799"/>
    <w:rsid w:val="00290C1C"/>
    <w:rsid w:val="00291082"/>
    <w:rsid w:val="002914C6"/>
    <w:rsid w:val="002914E7"/>
    <w:rsid w:val="002916A8"/>
    <w:rsid w:val="0029183B"/>
    <w:rsid w:val="00291981"/>
    <w:rsid w:val="002919E8"/>
    <w:rsid w:val="002919F4"/>
    <w:rsid w:val="00291C33"/>
    <w:rsid w:val="00291D64"/>
    <w:rsid w:val="00291DB7"/>
    <w:rsid w:val="00291F12"/>
    <w:rsid w:val="00292003"/>
    <w:rsid w:val="00292408"/>
    <w:rsid w:val="002929CA"/>
    <w:rsid w:val="00292DB3"/>
    <w:rsid w:val="002935AC"/>
    <w:rsid w:val="002938BE"/>
    <w:rsid w:val="00293EA4"/>
    <w:rsid w:val="00293EDB"/>
    <w:rsid w:val="00294277"/>
    <w:rsid w:val="002944FF"/>
    <w:rsid w:val="00294E43"/>
    <w:rsid w:val="002951EC"/>
    <w:rsid w:val="0029522D"/>
    <w:rsid w:val="002952BE"/>
    <w:rsid w:val="0029536C"/>
    <w:rsid w:val="002955A7"/>
    <w:rsid w:val="00295681"/>
    <w:rsid w:val="00295740"/>
    <w:rsid w:val="00296C79"/>
    <w:rsid w:val="00296C7D"/>
    <w:rsid w:val="00297642"/>
    <w:rsid w:val="00297CA7"/>
    <w:rsid w:val="002A0956"/>
    <w:rsid w:val="002A110D"/>
    <w:rsid w:val="002A1B31"/>
    <w:rsid w:val="002A1BCA"/>
    <w:rsid w:val="002A1E1F"/>
    <w:rsid w:val="002A22C4"/>
    <w:rsid w:val="002A25B1"/>
    <w:rsid w:val="002A2883"/>
    <w:rsid w:val="002A28AD"/>
    <w:rsid w:val="002A29BB"/>
    <w:rsid w:val="002A2C8C"/>
    <w:rsid w:val="002A307D"/>
    <w:rsid w:val="002A3447"/>
    <w:rsid w:val="002A353E"/>
    <w:rsid w:val="002A3770"/>
    <w:rsid w:val="002A3B29"/>
    <w:rsid w:val="002A3D71"/>
    <w:rsid w:val="002A3DD0"/>
    <w:rsid w:val="002A3E54"/>
    <w:rsid w:val="002A3F46"/>
    <w:rsid w:val="002A4312"/>
    <w:rsid w:val="002A4564"/>
    <w:rsid w:val="002A479E"/>
    <w:rsid w:val="002A4A01"/>
    <w:rsid w:val="002A4B63"/>
    <w:rsid w:val="002A4BFB"/>
    <w:rsid w:val="002A4F79"/>
    <w:rsid w:val="002A5A8A"/>
    <w:rsid w:val="002A61C1"/>
    <w:rsid w:val="002A66BE"/>
    <w:rsid w:val="002A6730"/>
    <w:rsid w:val="002A6AAA"/>
    <w:rsid w:val="002A6ACA"/>
    <w:rsid w:val="002A7454"/>
    <w:rsid w:val="002B025E"/>
    <w:rsid w:val="002B0885"/>
    <w:rsid w:val="002B093C"/>
    <w:rsid w:val="002B0B94"/>
    <w:rsid w:val="002B1177"/>
    <w:rsid w:val="002B1B06"/>
    <w:rsid w:val="002B1C1F"/>
    <w:rsid w:val="002B1DBC"/>
    <w:rsid w:val="002B1E53"/>
    <w:rsid w:val="002B2004"/>
    <w:rsid w:val="002B28A4"/>
    <w:rsid w:val="002B2CB9"/>
    <w:rsid w:val="002B2FD2"/>
    <w:rsid w:val="002B355A"/>
    <w:rsid w:val="002B3A2E"/>
    <w:rsid w:val="002B42D6"/>
    <w:rsid w:val="002B4335"/>
    <w:rsid w:val="002B4943"/>
    <w:rsid w:val="002B4A24"/>
    <w:rsid w:val="002B51BE"/>
    <w:rsid w:val="002B5386"/>
    <w:rsid w:val="002B54AB"/>
    <w:rsid w:val="002B554B"/>
    <w:rsid w:val="002B5646"/>
    <w:rsid w:val="002B56BD"/>
    <w:rsid w:val="002B5741"/>
    <w:rsid w:val="002B5AB1"/>
    <w:rsid w:val="002B5AF8"/>
    <w:rsid w:val="002B653A"/>
    <w:rsid w:val="002B66AF"/>
    <w:rsid w:val="002B676A"/>
    <w:rsid w:val="002B67FC"/>
    <w:rsid w:val="002B6A93"/>
    <w:rsid w:val="002B713F"/>
    <w:rsid w:val="002B72E4"/>
    <w:rsid w:val="002B7522"/>
    <w:rsid w:val="002B781A"/>
    <w:rsid w:val="002B79CC"/>
    <w:rsid w:val="002B7A6E"/>
    <w:rsid w:val="002B7D27"/>
    <w:rsid w:val="002C006D"/>
    <w:rsid w:val="002C0FC9"/>
    <w:rsid w:val="002C13E8"/>
    <w:rsid w:val="002C141B"/>
    <w:rsid w:val="002C1579"/>
    <w:rsid w:val="002C15E7"/>
    <w:rsid w:val="002C1B18"/>
    <w:rsid w:val="002C1DD3"/>
    <w:rsid w:val="002C2082"/>
    <w:rsid w:val="002C213F"/>
    <w:rsid w:val="002C2867"/>
    <w:rsid w:val="002C2A27"/>
    <w:rsid w:val="002C2EAC"/>
    <w:rsid w:val="002C2FBC"/>
    <w:rsid w:val="002C306F"/>
    <w:rsid w:val="002C3233"/>
    <w:rsid w:val="002C346E"/>
    <w:rsid w:val="002C3765"/>
    <w:rsid w:val="002C37F1"/>
    <w:rsid w:val="002C3889"/>
    <w:rsid w:val="002C38DE"/>
    <w:rsid w:val="002C3B31"/>
    <w:rsid w:val="002C42A0"/>
    <w:rsid w:val="002C450B"/>
    <w:rsid w:val="002C480E"/>
    <w:rsid w:val="002C4AE7"/>
    <w:rsid w:val="002C4D25"/>
    <w:rsid w:val="002C4DB7"/>
    <w:rsid w:val="002C5270"/>
    <w:rsid w:val="002C531E"/>
    <w:rsid w:val="002C5D06"/>
    <w:rsid w:val="002C6448"/>
    <w:rsid w:val="002C6AA3"/>
    <w:rsid w:val="002C6C93"/>
    <w:rsid w:val="002C6F4C"/>
    <w:rsid w:val="002C70C9"/>
    <w:rsid w:val="002C7787"/>
    <w:rsid w:val="002C77A5"/>
    <w:rsid w:val="002C7E2F"/>
    <w:rsid w:val="002D040E"/>
    <w:rsid w:val="002D0B7F"/>
    <w:rsid w:val="002D0FBF"/>
    <w:rsid w:val="002D13FE"/>
    <w:rsid w:val="002D1423"/>
    <w:rsid w:val="002D1629"/>
    <w:rsid w:val="002D2074"/>
    <w:rsid w:val="002D2558"/>
    <w:rsid w:val="002D26E6"/>
    <w:rsid w:val="002D2B61"/>
    <w:rsid w:val="002D2B91"/>
    <w:rsid w:val="002D2D04"/>
    <w:rsid w:val="002D2FB1"/>
    <w:rsid w:val="002D3338"/>
    <w:rsid w:val="002D3616"/>
    <w:rsid w:val="002D39DE"/>
    <w:rsid w:val="002D3A2E"/>
    <w:rsid w:val="002D3AA6"/>
    <w:rsid w:val="002D426D"/>
    <w:rsid w:val="002D44B0"/>
    <w:rsid w:val="002D4E16"/>
    <w:rsid w:val="002D5198"/>
    <w:rsid w:val="002D5618"/>
    <w:rsid w:val="002D5D06"/>
    <w:rsid w:val="002D60D1"/>
    <w:rsid w:val="002D60D3"/>
    <w:rsid w:val="002D660F"/>
    <w:rsid w:val="002D6D79"/>
    <w:rsid w:val="002D6D8E"/>
    <w:rsid w:val="002D7106"/>
    <w:rsid w:val="002D7289"/>
    <w:rsid w:val="002D7582"/>
    <w:rsid w:val="002D7783"/>
    <w:rsid w:val="002D7857"/>
    <w:rsid w:val="002D79C7"/>
    <w:rsid w:val="002D7B12"/>
    <w:rsid w:val="002D7D67"/>
    <w:rsid w:val="002E054C"/>
    <w:rsid w:val="002E0689"/>
    <w:rsid w:val="002E086E"/>
    <w:rsid w:val="002E0A5F"/>
    <w:rsid w:val="002E0AC6"/>
    <w:rsid w:val="002E0FA1"/>
    <w:rsid w:val="002E160C"/>
    <w:rsid w:val="002E19AD"/>
    <w:rsid w:val="002E1B7A"/>
    <w:rsid w:val="002E22A5"/>
    <w:rsid w:val="002E2640"/>
    <w:rsid w:val="002E2899"/>
    <w:rsid w:val="002E2DE9"/>
    <w:rsid w:val="002E3478"/>
    <w:rsid w:val="002E388D"/>
    <w:rsid w:val="002E3AC7"/>
    <w:rsid w:val="002E3B45"/>
    <w:rsid w:val="002E44FB"/>
    <w:rsid w:val="002E4644"/>
    <w:rsid w:val="002E4898"/>
    <w:rsid w:val="002E492D"/>
    <w:rsid w:val="002E4F5E"/>
    <w:rsid w:val="002E57DF"/>
    <w:rsid w:val="002E58D4"/>
    <w:rsid w:val="002E5C0E"/>
    <w:rsid w:val="002E5D02"/>
    <w:rsid w:val="002E5DD0"/>
    <w:rsid w:val="002E6121"/>
    <w:rsid w:val="002E6F8A"/>
    <w:rsid w:val="002E71D0"/>
    <w:rsid w:val="002E7B99"/>
    <w:rsid w:val="002E7D39"/>
    <w:rsid w:val="002F0689"/>
    <w:rsid w:val="002F06C3"/>
    <w:rsid w:val="002F0707"/>
    <w:rsid w:val="002F14DB"/>
    <w:rsid w:val="002F153F"/>
    <w:rsid w:val="002F158F"/>
    <w:rsid w:val="002F16D1"/>
    <w:rsid w:val="002F16E8"/>
    <w:rsid w:val="002F2798"/>
    <w:rsid w:val="002F2845"/>
    <w:rsid w:val="002F285E"/>
    <w:rsid w:val="002F29B4"/>
    <w:rsid w:val="002F3428"/>
    <w:rsid w:val="002F3630"/>
    <w:rsid w:val="002F36B9"/>
    <w:rsid w:val="002F38E6"/>
    <w:rsid w:val="002F3AEF"/>
    <w:rsid w:val="002F3F9D"/>
    <w:rsid w:val="002F3FF7"/>
    <w:rsid w:val="002F488A"/>
    <w:rsid w:val="002F4E87"/>
    <w:rsid w:val="002F5979"/>
    <w:rsid w:val="002F5EEE"/>
    <w:rsid w:val="002F606B"/>
    <w:rsid w:val="002F60EA"/>
    <w:rsid w:val="002F61C8"/>
    <w:rsid w:val="002F6A21"/>
    <w:rsid w:val="002F6E29"/>
    <w:rsid w:val="002F7BCD"/>
    <w:rsid w:val="002F7E9B"/>
    <w:rsid w:val="003000FC"/>
    <w:rsid w:val="003001DD"/>
    <w:rsid w:val="003002FE"/>
    <w:rsid w:val="00300909"/>
    <w:rsid w:val="003010A3"/>
    <w:rsid w:val="003011E5"/>
    <w:rsid w:val="0030150D"/>
    <w:rsid w:val="00301522"/>
    <w:rsid w:val="00301982"/>
    <w:rsid w:val="003021C4"/>
    <w:rsid w:val="0030240A"/>
    <w:rsid w:val="0030286F"/>
    <w:rsid w:val="00303842"/>
    <w:rsid w:val="00304A30"/>
    <w:rsid w:val="00304CCB"/>
    <w:rsid w:val="00304F72"/>
    <w:rsid w:val="00305901"/>
    <w:rsid w:val="00305A54"/>
    <w:rsid w:val="00305AF7"/>
    <w:rsid w:val="00305C60"/>
    <w:rsid w:val="00305E27"/>
    <w:rsid w:val="00306072"/>
    <w:rsid w:val="003061E2"/>
    <w:rsid w:val="003061F2"/>
    <w:rsid w:val="00306334"/>
    <w:rsid w:val="00306A1C"/>
    <w:rsid w:val="00307192"/>
    <w:rsid w:val="00307565"/>
    <w:rsid w:val="0030785E"/>
    <w:rsid w:val="00307C33"/>
    <w:rsid w:val="00307CDA"/>
    <w:rsid w:val="00307E4A"/>
    <w:rsid w:val="003101F7"/>
    <w:rsid w:val="00310992"/>
    <w:rsid w:val="00311606"/>
    <w:rsid w:val="003117A3"/>
    <w:rsid w:val="00311ACA"/>
    <w:rsid w:val="00311C4B"/>
    <w:rsid w:val="00311DC0"/>
    <w:rsid w:val="0031243D"/>
    <w:rsid w:val="00312624"/>
    <w:rsid w:val="0031292C"/>
    <w:rsid w:val="0031293A"/>
    <w:rsid w:val="00312BB2"/>
    <w:rsid w:val="00313554"/>
    <w:rsid w:val="0031366D"/>
    <w:rsid w:val="0031378C"/>
    <w:rsid w:val="00313864"/>
    <w:rsid w:val="00313A99"/>
    <w:rsid w:val="0031414E"/>
    <w:rsid w:val="00314269"/>
    <w:rsid w:val="0031473F"/>
    <w:rsid w:val="00314830"/>
    <w:rsid w:val="00315124"/>
    <w:rsid w:val="00315829"/>
    <w:rsid w:val="00316196"/>
    <w:rsid w:val="003161A4"/>
    <w:rsid w:val="00316824"/>
    <w:rsid w:val="00317091"/>
    <w:rsid w:val="003170DA"/>
    <w:rsid w:val="0031716A"/>
    <w:rsid w:val="0031728D"/>
    <w:rsid w:val="00317448"/>
    <w:rsid w:val="00317577"/>
    <w:rsid w:val="003177BF"/>
    <w:rsid w:val="00317ABE"/>
    <w:rsid w:val="00317AD0"/>
    <w:rsid w:val="00317CB1"/>
    <w:rsid w:val="00320048"/>
    <w:rsid w:val="003203F5"/>
    <w:rsid w:val="00320488"/>
    <w:rsid w:val="003204DC"/>
    <w:rsid w:val="003205D0"/>
    <w:rsid w:val="00320C31"/>
    <w:rsid w:val="00320DD8"/>
    <w:rsid w:val="00320EE7"/>
    <w:rsid w:val="00321220"/>
    <w:rsid w:val="00321258"/>
    <w:rsid w:val="0032156A"/>
    <w:rsid w:val="003227F1"/>
    <w:rsid w:val="00322AFF"/>
    <w:rsid w:val="00322BCA"/>
    <w:rsid w:val="00322FFD"/>
    <w:rsid w:val="0032323A"/>
    <w:rsid w:val="00323314"/>
    <w:rsid w:val="00323978"/>
    <w:rsid w:val="00323DB7"/>
    <w:rsid w:val="00323E5F"/>
    <w:rsid w:val="003241B8"/>
    <w:rsid w:val="0032420C"/>
    <w:rsid w:val="003249D1"/>
    <w:rsid w:val="00324A28"/>
    <w:rsid w:val="00324D12"/>
    <w:rsid w:val="00324F12"/>
    <w:rsid w:val="00325090"/>
    <w:rsid w:val="0032511E"/>
    <w:rsid w:val="0032533C"/>
    <w:rsid w:val="00325781"/>
    <w:rsid w:val="00325A50"/>
    <w:rsid w:val="00325B30"/>
    <w:rsid w:val="00325B5E"/>
    <w:rsid w:val="00325FDA"/>
    <w:rsid w:val="00326046"/>
    <w:rsid w:val="00326268"/>
    <w:rsid w:val="00326627"/>
    <w:rsid w:val="00326945"/>
    <w:rsid w:val="00326954"/>
    <w:rsid w:val="00326D76"/>
    <w:rsid w:val="00326F06"/>
    <w:rsid w:val="00327083"/>
    <w:rsid w:val="00327484"/>
    <w:rsid w:val="003274D8"/>
    <w:rsid w:val="00327561"/>
    <w:rsid w:val="0032774E"/>
    <w:rsid w:val="00327F4C"/>
    <w:rsid w:val="00327F7A"/>
    <w:rsid w:val="00327F7E"/>
    <w:rsid w:val="0033021D"/>
    <w:rsid w:val="00330874"/>
    <w:rsid w:val="00330FD1"/>
    <w:rsid w:val="00331249"/>
    <w:rsid w:val="003316F8"/>
    <w:rsid w:val="00331708"/>
    <w:rsid w:val="00331EA5"/>
    <w:rsid w:val="00331EC0"/>
    <w:rsid w:val="00332234"/>
    <w:rsid w:val="0033226B"/>
    <w:rsid w:val="0033236D"/>
    <w:rsid w:val="00332934"/>
    <w:rsid w:val="00332A69"/>
    <w:rsid w:val="00332C95"/>
    <w:rsid w:val="00332CDF"/>
    <w:rsid w:val="0033394E"/>
    <w:rsid w:val="003342DE"/>
    <w:rsid w:val="00334900"/>
    <w:rsid w:val="00334906"/>
    <w:rsid w:val="00334E8E"/>
    <w:rsid w:val="00334F18"/>
    <w:rsid w:val="003350D3"/>
    <w:rsid w:val="003353AA"/>
    <w:rsid w:val="003358FE"/>
    <w:rsid w:val="00335CBD"/>
    <w:rsid w:val="00335DC5"/>
    <w:rsid w:val="00336186"/>
    <w:rsid w:val="00336282"/>
    <w:rsid w:val="003364B7"/>
    <w:rsid w:val="00336578"/>
    <w:rsid w:val="00336B35"/>
    <w:rsid w:val="003370A6"/>
    <w:rsid w:val="003371EB"/>
    <w:rsid w:val="00337459"/>
    <w:rsid w:val="0033762E"/>
    <w:rsid w:val="00337715"/>
    <w:rsid w:val="00337746"/>
    <w:rsid w:val="00340108"/>
    <w:rsid w:val="003408C3"/>
    <w:rsid w:val="00340A75"/>
    <w:rsid w:val="00340BD5"/>
    <w:rsid w:val="003414F6"/>
    <w:rsid w:val="00341AA3"/>
    <w:rsid w:val="00341B47"/>
    <w:rsid w:val="00341E65"/>
    <w:rsid w:val="00342192"/>
    <w:rsid w:val="00342B47"/>
    <w:rsid w:val="00342F3B"/>
    <w:rsid w:val="003431E1"/>
    <w:rsid w:val="00343B12"/>
    <w:rsid w:val="00343FF3"/>
    <w:rsid w:val="00344367"/>
    <w:rsid w:val="003443F6"/>
    <w:rsid w:val="00344644"/>
    <w:rsid w:val="00344761"/>
    <w:rsid w:val="00344CD3"/>
    <w:rsid w:val="003456A3"/>
    <w:rsid w:val="0034604E"/>
    <w:rsid w:val="0034614E"/>
    <w:rsid w:val="00346294"/>
    <w:rsid w:val="00346587"/>
    <w:rsid w:val="003465D6"/>
    <w:rsid w:val="0034695C"/>
    <w:rsid w:val="00346985"/>
    <w:rsid w:val="00346B8B"/>
    <w:rsid w:val="00346C9E"/>
    <w:rsid w:val="00347054"/>
    <w:rsid w:val="00347516"/>
    <w:rsid w:val="00347CBF"/>
    <w:rsid w:val="00347D94"/>
    <w:rsid w:val="00350049"/>
    <w:rsid w:val="00350182"/>
    <w:rsid w:val="003506AA"/>
    <w:rsid w:val="00350BFA"/>
    <w:rsid w:val="00350D18"/>
    <w:rsid w:val="00350E89"/>
    <w:rsid w:val="00351228"/>
    <w:rsid w:val="00351366"/>
    <w:rsid w:val="00351767"/>
    <w:rsid w:val="003518C7"/>
    <w:rsid w:val="00352263"/>
    <w:rsid w:val="00353020"/>
    <w:rsid w:val="00353961"/>
    <w:rsid w:val="0035396A"/>
    <w:rsid w:val="00353CA1"/>
    <w:rsid w:val="00353FE5"/>
    <w:rsid w:val="003542B5"/>
    <w:rsid w:val="003542D5"/>
    <w:rsid w:val="003547FE"/>
    <w:rsid w:val="0035485C"/>
    <w:rsid w:val="00354B3F"/>
    <w:rsid w:val="00354BE1"/>
    <w:rsid w:val="00354CBF"/>
    <w:rsid w:val="00354DF1"/>
    <w:rsid w:val="003554B2"/>
    <w:rsid w:val="00355575"/>
    <w:rsid w:val="00355753"/>
    <w:rsid w:val="003557C1"/>
    <w:rsid w:val="00355952"/>
    <w:rsid w:val="00355ED5"/>
    <w:rsid w:val="003561DD"/>
    <w:rsid w:val="0035660D"/>
    <w:rsid w:val="00356688"/>
    <w:rsid w:val="003567CE"/>
    <w:rsid w:val="003567EC"/>
    <w:rsid w:val="00356D17"/>
    <w:rsid w:val="0035779F"/>
    <w:rsid w:val="00357982"/>
    <w:rsid w:val="0036038C"/>
    <w:rsid w:val="0036064B"/>
    <w:rsid w:val="00360D96"/>
    <w:rsid w:val="00360E75"/>
    <w:rsid w:val="00361500"/>
    <w:rsid w:val="003619DB"/>
    <w:rsid w:val="00361A55"/>
    <w:rsid w:val="00361C08"/>
    <w:rsid w:val="00361F46"/>
    <w:rsid w:val="00362171"/>
    <w:rsid w:val="003625D6"/>
    <w:rsid w:val="00362636"/>
    <w:rsid w:val="00362A8F"/>
    <w:rsid w:val="00362C3F"/>
    <w:rsid w:val="0036308C"/>
    <w:rsid w:val="003632F0"/>
    <w:rsid w:val="003638F8"/>
    <w:rsid w:val="00363B16"/>
    <w:rsid w:val="00363B39"/>
    <w:rsid w:val="00364064"/>
    <w:rsid w:val="003640C1"/>
    <w:rsid w:val="003642EB"/>
    <w:rsid w:val="00364546"/>
    <w:rsid w:val="00364750"/>
    <w:rsid w:val="0036488E"/>
    <w:rsid w:val="00364969"/>
    <w:rsid w:val="003650E3"/>
    <w:rsid w:val="00365120"/>
    <w:rsid w:val="00365790"/>
    <w:rsid w:val="00365952"/>
    <w:rsid w:val="00365DCE"/>
    <w:rsid w:val="003662E9"/>
    <w:rsid w:val="0036630C"/>
    <w:rsid w:val="0036672F"/>
    <w:rsid w:val="00366A99"/>
    <w:rsid w:val="00367083"/>
    <w:rsid w:val="00367503"/>
    <w:rsid w:val="003678E6"/>
    <w:rsid w:val="003700B8"/>
    <w:rsid w:val="003702FF"/>
    <w:rsid w:val="00370BC5"/>
    <w:rsid w:val="00371CB4"/>
    <w:rsid w:val="00371CBC"/>
    <w:rsid w:val="00371D33"/>
    <w:rsid w:val="00371FB0"/>
    <w:rsid w:val="00372484"/>
    <w:rsid w:val="00372584"/>
    <w:rsid w:val="00372838"/>
    <w:rsid w:val="00373245"/>
    <w:rsid w:val="00373D50"/>
    <w:rsid w:val="00373F96"/>
    <w:rsid w:val="00373FA0"/>
    <w:rsid w:val="003742F3"/>
    <w:rsid w:val="0037434A"/>
    <w:rsid w:val="00374572"/>
    <w:rsid w:val="00374643"/>
    <w:rsid w:val="00374B92"/>
    <w:rsid w:val="003750C8"/>
    <w:rsid w:val="003750CB"/>
    <w:rsid w:val="003753A1"/>
    <w:rsid w:val="00375557"/>
    <w:rsid w:val="0037567B"/>
    <w:rsid w:val="00375A87"/>
    <w:rsid w:val="00375A94"/>
    <w:rsid w:val="00375D13"/>
    <w:rsid w:val="00375FE7"/>
    <w:rsid w:val="0037616B"/>
    <w:rsid w:val="00376961"/>
    <w:rsid w:val="00377016"/>
    <w:rsid w:val="00377278"/>
    <w:rsid w:val="00377663"/>
    <w:rsid w:val="00377941"/>
    <w:rsid w:val="00380167"/>
    <w:rsid w:val="003806A1"/>
    <w:rsid w:val="0038070F"/>
    <w:rsid w:val="0038075F"/>
    <w:rsid w:val="0038087B"/>
    <w:rsid w:val="00380C21"/>
    <w:rsid w:val="00380D92"/>
    <w:rsid w:val="00380E0E"/>
    <w:rsid w:val="00380F77"/>
    <w:rsid w:val="00381321"/>
    <w:rsid w:val="0038165A"/>
    <w:rsid w:val="003816F4"/>
    <w:rsid w:val="00381C1D"/>
    <w:rsid w:val="00381CDB"/>
    <w:rsid w:val="0038204A"/>
    <w:rsid w:val="0038225B"/>
    <w:rsid w:val="0038234F"/>
    <w:rsid w:val="00382668"/>
    <w:rsid w:val="003826AD"/>
    <w:rsid w:val="0038278D"/>
    <w:rsid w:val="00382855"/>
    <w:rsid w:val="00382ABA"/>
    <w:rsid w:val="00382E2D"/>
    <w:rsid w:val="00383032"/>
    <w:rsid w:val="00383256"/>
    <w:rsid w:val="00384357"/>
    <w:rsid w:val="003846E5"/>
    <w:rsid w:val="003848EB"/>
    <w:rsid w:val="00384B97"/>
    <w:rsid w:val="00384BA7"/>
    <w:rsid w:val="00384DAE"/>
    <w:rsid w:val="00385138"/>
    <w:rsid w:val="00385ADB"/>
    <w:rsid w:val="003865CE"/>
    <w:rsid w:val="00386C03"/>
    <w:rsid w:val="003873CF"/>
    <w:rsid w:val="0038755B"/>
    <w:rsid w:val="003876DC"/>
    <w:rsid w:val="00387CB2"/>
    <w:rsid w:val="00390431"/>
    <w:rsid w:val="003906F0"/>
    <w:rsid w:val="00390720"/>
    <w:rsid w:val="003909F9"/>
    <w:rsid w:val="00390B08"/>
    <w:rsid w:val="00390B5A"/>
    <w:rsid w:val="003910F5"/>
    <w:rsid w:val="0039130B"/>
    <w:rsid w:val="003915A4"/>
    <w:rsid w:val="00391EC8"/>
    <w:rsid w:val="003921F2"/>
    <w:rsid w:val="00392442"/>
    <w:rsid w:val="0039256F"/>
    <w:rsid w:val="003926AA"/>
    <w:rsid w:val="003929ED"/>
    <w:rsid w:val="00392C7F"/>
    <w:rsid w:val="00392F29"/>
    <w:rsid w:val="00393B16"/>
    <w:rsid w:val="00393E32"/>
    <w:rsid w:val="00393F66"/>
    <w:rsid w:val="00394243"/>
    <w:rsid w:val="0039438A"/>
    <w:rsid w:val="003949FE"/>
    <w:rsid w:val="00394C70"/>
    <w:rsid w:val="00394EEE"/>
    <w:rsid w:val="00395AD8"/>
    <w:rsid w:val="00395B16"/>
    <w:rsid w:val="00395C00"/>
    <w:rsid w:val="00396608"/>
    <w:rsid w:val="00396657"/>
    <w:rsid w:val="003969DF"/>
    <w:rsid w:val="00396B83"/>
    <w:rsid w:val="00396D05"/>
    <w:rsid w:val="0039726F"/>
    <w:rsid w:val="00397E27"/>
    <w:rsid w:val="00397F70"/>
    <w:rsid w:val="003A0816"/>
    <w:rsid w:val="003A0F23"/>
    <w:rsid w:val="003A1423"/>
    <w:rsid w:val="003A1BDD"/>
    <w:rsid w:val="003A1CC2"/>
    <w:rsid w:val="003A1D0F"/>
    <w:rsid w:val="003A23AC"/>
    <w:rsid w:val="003A24DD"/>
    <w:rsid w:val="003A2827"/>
    <w:rsid w:val="003A2C3B"/>
    <w:rsid w:val="003A2C9B"/>
    <w:rsid w:val="003A2FEC"/>
    <w:rsid w:val="003A33FB"/>
    <w:rsid w:val="003A34F0"/>
    <w:rsid w:val="003A365A"/>
    <w:rsid w:val="003A36A0"/>
    <w:rsid w:val="003A37A2"/>
    <w:rsid w:val="003A3AE8"/>
    <w:rsid w:val="003A433F"/>
    <w:rsid w:val="003A4804"/>
    <w:rsid w:val="003A4859"/>
    <w:rsid w:val="003A4BFA"/>
    <w:rsid w:val="003A4C56"/>
    <w:rsid w:val="003A4FB2"/>
    <w:rsid w:val="003A512F"/>
    <w:rsid w:val="003A6062"/>
    <w:rsid w:val="003A615A"/>
    <w:rsid w:val="003A63E8"/>
    <w:rsid w:val="003A6845"/>
    <w:rsid w:val="003A6E07"/>
    <w:rsid w:val="003A71EA"/>
    <w:rsid w:val="003A7636"/>
    <w:rsid w:val="003A7901"/>
    <w:rsid w:val="003A7999"/>
    <w:rsid w:val="003A7A2A"/>
    <w:rsid w:val="003B00E3"/>
    <w:rsid w:val="003B017F"/>
    <w:rsid w:val="003B026E"/>
    <w:rsid w:val="003B0301"/>
    <w:rsid w:val="003B04EA"/>
    <w:rsid w:val="003B077A"/>
    <w:rsid w:val="003B099A"/>
    <w:rsid w:val="003B0EF4"/>
    <w:rsid w:val="003B1098"/>
    <w:rsid w:val="003B17AB"/>
    <w:rsid w:val="003B1C66"/>
    <w:rsid w:val="003B2210"/>
    <w:rsid w:val="003B22E2"/>
    <w:rsid w:val="003B24CE"/>
    <w:rsid w:val="003B2782"/>
    <w:rsid w:val="003B2BEB"/>
    <w:rsid w:val="003B307F"/>
    <w:rsid w:val="003B35BB"/>
    <w:rsid w:val="003B35E3"/>
    <w:rsid w:val="003B4008"/>
    <w:rsid w:val="003B466B"/>
    <w:rsid w:val="003B46FD"/>
    <w:rsid w:val="003B4E9C"/>
    <w:rsid w:val="003B51D9"/>
    <w:rsid w:val="003B54AF"/>
    <w:rsid w:val="003B54C0"/>
    <w:rsid w:val="003B58F9"/>
    <w:rsid w:val="003B5A0B"/>
    <w:rsid w:val="003B5C13"/>
    <w:rsid w:val="003B5F82"/>
    <w:rsid w:val="003B63B8"/>
    <w:rsid w:val="003B6624"/>
    <w:rsid w:val="003B6ADF"/>
    <w:rsid w:val="003B6F0C"/>
    <w:rsid w:val="003B70ED"/>
    <w:rsid w:val="003B72B7"/>
    <w:rsid w:val="003B7479"/>
    <w:rsid w:val="003B761B"/>
    <w:rsid w:val="003B7C60"/>
    <w:rsid w:val="003C02CC"/>
    <w:rsid w:val="003C0369"/>
    <w:rsid w:val="003C076C"/>
    <w:rsid w:val="003C07E5"/>
    <w:rsid w:val="003C0BBE"/>
    <w:rsid w:val="003C0D04"/>
    <w:rsid w:val="003C1041"/>
    <w:rsid w:val="003C1695"/>
    <w:rsid w:val="003C188B"/>
    <w:rsid w:val="003C2189"/>
    <w:rsid w:val="003C2421"/>
    <w:rsid w:val="003C2C29"/>
    <w:rsid w:val="003C36E4"/>
    <w:rsid w:val="003C3A0A"/>
    <w:rsid w:val="003C3BB6"/>
    <w:rsid w:val="003C3CE5"/>
    <w:rsid w:val="003C4109"/>
    <w:rsid w:val="003C4113"/>
    <w:rsid w:val="003C4241"/>
    <w:rsid w:val="003C4A66"/>
    <w:rsid w:val="003C4ECB"/>
    <w:rsid w:val="003C5032"/>
    <w:rsid w:val="003C5055"/>
    <w:rsid w:val="003C5103"/>
    <w:rsid w:val="003C5356"/>
    <w:rsid w:val="003C5515"/>
    <w:rsid w:val="003C5607"/>
    <w:rsid w:val="003C57C8"/>
    <w:rsid w:val="003C58D8"/>
    <w:rsid w:val="003C5A39"/>
    <w:rsid w:val="003C5CED"/>
    <w:rsid w:val="003C5DBE"/>
    <w:rsid w:val="003C5F25"/>
    <w:rsid w:val="003C674C"/>
    <w:rsid w:val="003C69A9"/>
    <w:rsid w:val="003C6F93"/>
    <w:rsid w:val="003C6FC2"/>
    <w:rsid w:val="003C706C"/>
    <w:rsid w:val="003C707F"/>
    <w:rsid w:val="003C7145"/>
    <w:rsid w:val="003C71BA"/>
    <w:rsid w:val="003C72C6"/>
    <w:rsid w:val="003C7517"/>
    <w:rsid w:val="003C7630"/>
    <w:rsid w:val="003C7AB1"/>
    <w:rsid w:val="003C7E49"/>
    <w:rsid w:val="003D03BC"/>
    <w:rsid w:val="003D0B1D"/>
    <w:rsid w:val="003D0C02"/>
    <w:rsid w:val="003D12A8"/>
    <w:rsid w:val="003D16C0"/>
    <w:rsid w:val="003D201C"/>
    <w:rsid w:val="003D20FE"/>
    <w:rsid w:val="003D236F"/>
    <w:rsid w:val="003D2C13"/>
    <w:rsid w:val="003D2DF8"/>
    <w:rsid w:val="003D3A92"/>
    <w:rsid w:val="003D3CA4"/>
    <w:rsid w:val="003D3F3A"/>
    <w:rsid w:val="003D4263"/>
    <w:rsid w:val="003D4356"/>
    <w:rsid w:val="003D4A3D"/>
    <w:rsid w:val="003D4E5E"/>
    <w:rsid w:val="003D5759"/>
    <w:rsid w:val="003D57BA"/>
    <w:rsid w:val="003D5829"/>
    <w:rsid w:val="003D5B48"/>
    <w:rsid w:val="003D5D9D"/>
    <w:rsid w:val="003D5E1F"/>
    <w:rsid w:val="003D62AE"/>
    <w:rsid w:val="003D62F3"/>
    <w:rsid w:val="003D65AC"/>
    <w:rsid w:val="003D6645"/>
    <w:rsid w:val="003D6F36"/>
    <w:rsid w:val="003D6FA1"/>
    <w:rsid w:val="003D7232"/>
    <w:rsid w:val="003D72B6"/>
    <w:rsid w:val="003D79BF"/>
    <w:rsid w:val="003D7D30"/>
    <w:rsid w:val="003D7DBF"/>
    <w:rsid w:val="003E010E"/>
    <w:rsid w:val="003E0251"/>
    <w:rsid w:val="003E026A"/>
    <w:rsid w:val="003E03E4"/>
    <w:rsid w:val="003E0923"/>
    <w:rsid w:val="003E0C07"/>
    <w:rsid w:val="003E122F"/>
    <w:rsid w:val="003E1333"/>
    <w:rsid w:val="003E144F"/>
    <w:rsid w:val="003E159E"/>
    <w:rsid w:val="003E165F"/>
    <w:rsid w:val="003E1A82"/>
    <w:rsid w:val="003E1C15"/>
    <w:rsid w:val="003E214B"/>
    <w:rsid w:val="003E23A6"/>
    <w:rsid w:val="003E25B1"/>
    <w:rsid w:val="003E2817"/>
    <w:rsid w:val="003E306C"/>
    <w:rsid w:val="003E391F"/>
    <w:rsid w:val="003E3E13"/>
    <w:rsid w:val="003E45FE"/>
    <w:rsid w:val="003E48D0"/>
    <w:rsid w:val="003E4DF6"/>
    <w:rsid w:val="003E50E6"/>
    <w:rsid w:val="003E51BA"/>
    <w:rsid w:val="003E5211"/>
    <w:rsid w:val="003E59D2"/>
    <w:rsid w:val="003E5A38"/>
    <w:rsid w:val="003E5B18"/>
    <w:rsid w:val="003E5C2B"/>
    <w:rsid w:val="003E5CB7"/>
    <w:rsid w:val="003E5D57"/>
    <w:rsid w:val="003E64E9"/>
    <w:rsid w:val="003E679A"/>
    <w:rsid w:val="003E6DEE"/>
    <w:rsid w:val="003E7012"/>
    <w:rsid w:val="003E73C1"/>
    <w:rsid w:val="003E74EA"/>
    <w:rsid w:val="003E7B24"/>
    <w:rsid w:val="003F045E"/>
    <w:rsid w:val="003F0916"/>
    <w:rsid w:val="003F0B9E"/>
    <w:rsid w:val="003F0C48"/>
    <w:rsid w:val="003F1342"/>
    <w:rsid w:val="003F1844"/>
    <w:rsid w:val="003F19D7"/>
    <w:rsid w:val="003F1A62"/>
    <w:rsid w:val="003F1AD6"/>
    <w:rsid w:val="003F1BC1"/>
    <w:rsid w:val="003F208B"/>
    <w:rsid w:val="003F27CE"/>
    <w:rsid w:val="003F2B9C"/>
    <w:rsid w:val="003F310D"/>
    <w:rsid w:val="003F32F4"/>
    <w:rsid w:val="003F363C"/>
    <w:rsid w:val="003F3995"/>
    <w:rsid w:val="003F3C9D"/>
    <w:rsid w:val="003F5143"/>
    <w:rsid w:val="003F59D2"/>
    <w:rsid w:val="003F608F"/>
    <w:rsid w:val="003F6676"/>
    <w:rsid w:val="003F6BA4"/>
    <w:rsid w:val="003F743B"/>
    <w:rsid w:val="003F7445"/>
    <w:rsid w:val="003F7EF4"/>
    <w:rsid w:val="00400054"/>
    <w:rsid w:val="00400384"/>
    <w:rsid w:val="004009ED"/>
    <w:rsid w:val="00400A13"/>
    <w:rsid w:val="00400AA9"/>
    <w:rsid w:val="00401093"/>
    <w:rsid w:val="004015E2"/>
    <w:rsid w:val="004016AD"/>
    <w:rsid w:val="0040182D"/>
    <w:rsid w:val="00401CC2"/>
    <w:rsid w:val="00402A07"/>
    <w:rsid w:val="00402A1C"/>
    <w:rsid w:val="00402E4B"/>
    <w:rsid w:val="004030B4"/>
    <w:rsid w:val="0040340C"/>
    <w:rsid w:val="004034DC"/>
    <w:rsid w:val="0040359B"/>
    <w:rsid w:val="004035D9"/>
    <w:rsid w:val="0040370B"/>
    <w:rsid w:val="00403DF5"/>
    <w:rsid w:val="004044F0"/>
    <w:rsid w:val="0040484E"/>
    <w:rsid w:val="00404965"/>
    <w:rsid w:val="00404CAF"/>
    <w:rsid w:val="00404CD8"/>
    <w:rsid w:val="00404D8D"/>
    <w:rsid w:val="00405203"/>
    <w:rsid w:val="004056DC"/>
    <w:rsid w:val="00405741"/>
    <w:rsid w:val="00405AEC"/>
    <w:rsid w:val="00405D12"/>
    <w:rsid w:val="00405EAA"/>
    <w:rsid w:val="00406407"/>
    <w:rsid w:val="004064AC"/>
    <w:rsid w:val="004067F4"/>
    <w:rsid w:val="00406B68"/>
    <w:rsid w:val="004071FC"/>
    <w:rsid w:val="004073C9"/>
    <w:rsid w:val="00407415"/>
    <w:rsid w:val="00407709"/>
    <w:rsid w:val="004079B4"/>
    <w:rsid w:val="00407B69"/>
    <w:rsid w:val="00407B6E"/>
    <w:rsid w:val="004102CB"/>
    <w:rsid w:val="00410DCF"/>
    <w:rsid w:val="00411029"/>
    <w:rsid w:val="004112BE"/>
    <w:rsid w:val="0041136A"/>
    <w:rsid w:val="00411610"/>
    <w:rsid w:val="00411D08"/>
    <w:rsid w:val="004129E2"/>
    <w:rsid w:val="0041303C"/>
    <w:rsid w:val="00413103"/>
    <w:rsid w:val="0041319C"/>
    <w:rsid w:val="00413497"/>
    <w:rsid w:val="0041380F"/>
    <w:rsid w:val="00413B95"/>
    <w:rsid w:val="00413E01"/>
    <w:rsid w:val="00414121"/>
    <w:rsid w:val="00414385"/>
    <w:rsid w:val="00414439"/>
    <w:rsid w:val="00415008"/>
    <w:rsid w:val="00415306"/>
    <w:rsid w:val="00415606"/>
    <w:rsid w:val="00415621"/>
    <w:rsid w:val="004156AF"/>
    <w:rsid w:val="004158E1"/>
    <w:rsid w:val="00415B3D"/>
    <w:rsid w:val="00415F1A"/>
    <w:rsid w:val="004164EC"/>
    <w:rsid w:val="00416731"/>
    <w:rsid w:val="0041691F"/>
    <w:rsid w:val="00416E17"/>
    <w:rsid w:val="00416F7D"/>
    <w:rsid w:val="0041709C"/>
    <w:rsid w:val="004170DC"/>
    <w:rsid w:val="004171A2"/>
    <w:rsid w:val="00417633"/>
    <w:rsid w:val="004177EE"/>
    <w:rsid w:val="00417840"/>
    <w:rsid w:val="0041797D"/>
    <w:rsid w:val="00417B1B"/>
    <w:rsid w:val="00420007"/>
    <w:rsid w:val="00420120"/>
    <w:rsid w:val="00420380"/>
    <w:rsid w:val="00420689"/>
    <w:rsid w:val="00421231"/>
    <w:rsid w:val="004215A8"/>
    <w:rsid w:val="00421757"/>
    <w:rsid w:val="00421C09"/>
    <w:rsid w:val="004222D6"/>
    <w:rsid w:val="00422617"/>
    <w:rsid w:val="004228BB"/>
    <w:rsid w:val="00422B4C"/>
    <w:rsid w:val="00422DEA"/>
    <w:rsid w:val="00422E52"/>
    <w:rsid w:val="00423057"/>
    <w:rsid w:val="004239C7"/>
    <w:rsid w:val="004243EB"/>
    <w:rsid w:val="004247FB"/>
    <w:rsid w:val="00424A19"/>
    <w:rsid w:val="00424D45"/>
    <w:rsid w:val="00424E69"/>
    <w:rsid w:val="00424FF1"/>
    <w:rsid w:val="0042513D"/>
    <w:rsid w:val="0042572D"/>
    <w:rsid w:val="00425BDE"/>
    <w:rsid w:val="00425CBF"/>
    <w:rsid w:val="00425D60"/>
    <w:rsid w:val="004260A6"/>
    <w:rsid w:val="00426677"/>
    <w:rsid w:val="00426AA5"/>
    <w:rsid w:val="00426E8F"/>
    <w:rsid w:val="004272F3"/>
    <w:rsid w:val="00427301"/>
    <w:rsid w:val="00427DAB"/>
    <w:rsid w:val="00427F4A"/>
    <w:rsid w:val="00427F86"/>
    <w:rsid w:val="00430522"/>
    <w:rsid w:val="00430920"/>
    <w:rsid w:val="00430CC5"/>
    <w:rsid w:val="00430F83"/>
    <w:rsid w:val="00431087"/>
    <w:rsid w:val="00431090"/>
    <w:rsid w:val="004316A1"/>
    <w:rsid w:val="0043176A"/>
    <w:rsid w:val="00431890"/>
    <w:rsid w:val="00431B0C"/>
    <w:rsid w:val="0043216A"/>
    <w:rsid w:val="00432259"/>
    <w:rsid w:val="0043258B"/>
    <w:rsid w:val="004326E5"/>
    <w:rsid w:val="0043275A"/>
    <w:rsid w:val="00432C3A"/>
    <w:rsid w:val="0043314C"/>
    <w:rsid w:val="004331E6"/>
    <w:rsid w:val="004332CD"/>
    <w:rsid w:val="004337B6"/>
    <w:rsid w:val="004337EF"/>
    <w:rsid w:val="00433F46"/>
    <w:rsid w:val="00434174"/>
    <w:rsid w:val="004344AC"/>
    <w:rsid w:val="00434B38"/>
    <w:rsid w:val="00434DD1"/>
    <w:rsid w:val="00435820"/>
    <w:rsid w:val="00435979"/>
    <w:rsid w:val="004368B1"/>
    <w:rsid w:val="00436AE1"/>
    <w:rsid w:val="0043707D"/>
    <w:rsid w:val="004370CA"/>
    <w:rsid w:val="0043772B"/>
    <w:rsid w:val="004378E1"/>
    <w:rsid w:val="00437DCE"/>
    <w:rsid w:val="00437E2E"/>
    <w:rsid w:val="00437E5B"/>
    <w:rsid w:val="004401AD"/>
    <w:rsid w:val="00440602"/>
    <w:rsid w:val="0044066E"/>
    <w:rsid w:val="004406B4"/>
    <w:rsid w:val="00440AA4"/>
    <w:rsid w:val="00440B9D"/>
    <w:rsid w:val="00440BC6"/>
    <w:rsid w:val="00440DAF"/>
    <w:rsid w:val="00440E78"/>
    <w:rsid w:val="0044159A"/>
    <w:rsid w:val="00441652"/>
    <w:rsid w:val="0044178F"/>
    <w:rsid w:val="004419E6"/>
    <w:rsid w:val="00441BF5"/>
    <w:rsid w:val="00441F91"/>
    <w:rsid w:val="004424F3"/>
    <w:rsid w:val="00442C7E"/>
    <w:rsid w:val="0044355A"/>
    <w:rsid w:val="00443A3A"/>
    <w:rsid w:val="00444146"/>
    <w:rsid w:val="00444203"/>
    <w:rsid w:val="0044425B"/>
    <w:rsid w:val="00444307"/>
    <w:rsid w:val="00444616"/>
    <w:rsid w:val="0044496D"/>
    <w:rsid w:val="00444E55"/>
    <w:rsid w:val="00444EB1"/>
    <w:rsid w:val="0044521B"/>
    <w:rsid w:val="004454EA"/>
    <w:rsid w:val="00445532"/>
    <w:rsid w:val="004455EC"/>
    <w:rsid w:val="004459B2"/>
    <w:rsid w:val="00445D40"/>
    <w:rsid w:val="0044633E"/>
    <w:rsid w:val="0044663D"/>
    <w:rsid w:val="00446816"/>
    <w:rsid w:val="00446965"/>
    <w:rsid w:val="004479DD"/>
    <w:rsid w:val="00447EA6"/>
    <w:rsid w:val="0045063B"/>
    <w:rsid w:val="0045077D"/>
    <w:rsid w:val="00450898"/>
    <w:rsid w:val="00450A00"/>
    <w:rsid w:val="00450AEF"/>
    <w:rsid w:val="00450D65"/>
    <w:rsid w:val="00450DE2"/>
    <w:rsid w:val="00450EDD"/>
    <w:rsid w:val="00450FE8"/>
    <w:rsid w:val="00451246"/>
    <w:rsid w:val="00451490"/>
    <w:rsid w:val="00451B6C"/>
    <w:rsid w:val="00451D03"/>
    <w:rsid w:val="00451E3A"/>
    <w:rsid w:val="00451FE0"/>
    <w:rsid w:val="0045212D"/>
    <w:rsid w:val="0045260B"/>
    <w:rsid w:val="00452DF5"/>
    <w:rsid w:val="00452EF2"/>
    <w:rsid w:val="0045333B"/>
    <w:rsid w:val="0045379F"/>
    <w:rsid w:val="004537CA"/>
    <w:rsid w:val="00453B5A"/>
    <w:rsid w:val="00453E64"/>
    <w:rsid w:val="00453E87"/>
    <w:rsid w:val="00454BBE"/>
    <w:rsid w:val="00455129"/>
    <w:rsid w:val="00455148"/>
    <w:rsid w:val="00455212"/>
    <w:rsid w:val="004552FE"/>
    <w:rsid w:val="00455660"/>
    <w:rsid w:val="00455857"/>
    <w:rsid w:val="00455939"/>
    <w:rsid w:val="00455E5F"/>
    <w:rsid w:val="004560BD"/>
    <w:rsid w:val="004564C0"/>
    <w:rsid w:val="00456532"/>
    <w:rsid w:val="00456725"/>
    <w:rsid w:val="00456BC6"/>
    <w:rsid w:val="00456BEE"/>
    <w:rsid w:val="00457309"/>
    <w:rsid w:val="0045734A"/>
    <w:rsid w:val="004579EB"/>
    <w:rsid w:val="00460057"/>
    <w:rsid w:val="00460891"/>
    <w:rsid w:val="00460B44"/>
    <w:rsid w:val="00460B5F"/>
    <w:rsid w:val="0046130A"/>
    <w:rsid w:val="004613C8"/>
    <w:rsid w:val="004615AF"/>
    <w:rsid w:val="004617E0"/>
    <w:rsid w:val="00461912"/>
    <w:rsid w:val="004619DF"/>
    <w:rsid w:val="00461D77"/>
    <w:rsid w:val="00461DED"/>
    <w:rsid w:val="0046214D"/>
    <w:rsid w:val="0046231C"/>
    <w:rsid w:val="0046264F"/>
    <w:rsid w:val="0046269F"/>
    <w:rsid w:val="00462762"/>
    <w:rsid w:val="0046306B"/>
    <w:rsid w:val="0046325D"/>
    <w:rsid w:val="00463282"/>
    <w:rsid w:val="004632F5"/>
    <w:rsid w:val="00463DA1"/>
    <w:rsid w:val="00463F1D"/>
    <w:rsid w:val="00464690"/>
    <w:rsid w:val="0046486C"/>
    <w:rsid w:val="00464AF4"/>
    <w:rsid w:val="00464C87"/>
    <w:rsid w:val="00464D4C"/>
    <w:rsid w:val="00464DEA"/>
    <w:rsid w:val="00464F4A"/>
    <w:rsid w:val="00464F5D"/>
    <w:rsid w:val="004653D8"/>
    <w:rsid w:val="0046581E"/>
    <w:rsid w:val="004658E6"/>
    <w:rsid w:val="00465920"/>
    <w:rsid w:val="00465B9F"/>
    <w:rsid w:val="00465F4A"/>
    <w:rsid w:val="00465F9B"/>
    <w:rsid w:val="00465FFE"/>
    <w:rsid w:val="00466216"/>
    <w:rsid w:val="0046623E"/>
    <w:rsid w:val="0046653B"/>
    <w:rsid w:val="00466BAC"/>
    <w:rsid w:val="00466BF0"/>
    <w:rsid w:val="00467282"/>
    <w:rsid w:val="00467879"/>
    <w:rsid w:val="0046798B"/>
    <w:rsid w:val="00467CBF"/>
    <w:rsid w:val="00467E9C"/>
    <w:rsid w:val="0047027A"/>
    <w:rsid w:val="00470778"/>
    <w:rsid w:val="00470A8E"/>
    <w:rsid w:val="00470CDA"/>
    <w:rsid w:val="00470EC0"/>
    <w:rsid w:val="00470FB3"/>
    <w:rsid w:val="00471178"/>
    <w:rsid w:val="00471535"/>
    <w:rsid w:val="0047176A"/>
    <w:rsid w:val="00471A41"/>
    <w:rsid w:val="00471D36"/>
    <w:rsid w:val="00472439"/>
    <w:rsid w:val="00472625"/>
    <w:rsid w:val="00472676"/>
    <w:rsid w:val="00472722"/>
    <w:rsid w:val="00472994"/>
    <w:rsid w:val="00473626"/>
    <w:rsid w:val="0047362B"/>
    <w:rsid w:val="00473B42"/>
    <w:rsid w:val="00473E34"/>
    <w:rsid w:val="00473F38"/>
    <w:rsid w:val="00474041"/>
    <w:rsid w:val="00474235"/>
    <w:rsid w:val="004742C3"/>
    <w:rsid w:val="00474320"/>
    <w:rsid w:val="004746D2"/>
    <w:rsid w:val="004749F5"/>
    <w:rsid w:val="00474AFC"/>
    <w:rsid w:val="004750A1"/>
    <w:rsid w:val="00475234"/>
    <w:rsid w:val="00475381"/>
    <w:rsid w:val="00475488"/>
    <w:rsid w:val="00475647"/>
    <w:rsid w:val="0047589E"/>
    <w:rsid w:val="00475938"/>
    <w:rsid w:val="004759FC"/>
    <w:rsid w:val="004761B6"/>
    <w:rsid w:val="00476A29"/>
    <w:rsid w:val="00477682"/>
    <w:rsid w:val="00480C30"/>
    <w:rsid w:val="00480F19"/>
    <w:rsid w:val="004815CE"/>
    <w:rsid w:val="004815FD"/>
    <w:rsid w:val="004818D1"/>
    <w:rsid w:val="00481C0C"/>
    <w:rsid w:val="00481F6C"/>
    <w:rsid w:val="00481FAB"/>
    <w:rsid w:val="004821CA"/>
    <w:rsid w:val="0048258C"/>
    <w:rsid w:val="004835A3"/>
    <w:rsid w:val="0048372B"/>
    <w:rsid w:val="00483B4E"/>
    <w:rsid w:val="00484123"/>
    <w:rsid w:val="0048466C"/>
    <w:rsid w:val="004847D3"/>
    <w:rsid w:val="00484868"/>
    <w:rsid w:val="00484BAD"/>
    <w:rsid w:val="00484CBA"/>
    <w:rsid w:val="00484CBE"/>
    <w:rsid w:val="004853BF"/>
    <w:rsid w:val="00485AA8"/>
    <w:rsid w:val="00485C3C"/>
    <w:rsid w:val="00485CE6"/>
    <w:rsid w:val="00486040"/>
    <w:rsid w:val="0048658E"/>
    <w:rsid w:val="004866E8"/>
    <w:rsid w:val="00486AD4"/>
    <w:rsid w:val="00487C24"/>
    <w:rsid w:val="00487CB4"/>
    <w:rsid w:val="00487F0B"/>
    <w:rsid w:val="004903EF"/>
    <w:rsid w:val="0049073C"/>
    <w:rsid w:val="0049090F"/>
    <w:rsid w:val="004909D0"/>
    <w:rsid w:val="00490AAE"/>
    <w:rsid w:val="004917C7"/>
    <w:rsid w:val="00491B99"/>
    <w:rsid w:val="00491CD5"/>
    <w:rsid w:val="00491FAA"/>
    <w:rsid w:val="00492132"/>
    <w:rsid w:val="00492350"/>
    <w:rsid w:val="00492D50"/>
    <w:rsid w:val="00492E30"/>
    <w:rsid w:val="00492FFC"/>
    <w:rsid w:val="00493050"/>
    <w:rsid w:val="004932BE"/>
    <w:rsid w:val="00494284"/>
    <w:rsid w:val="00494302"/>
    <w:rsid w:val="004943A9"/>
    <w:rsid w:val="00494C77"/>
    <w:rsid w:val="0049501A"/>
    <w:rsid w:val="00495900"/>
    <w:rsid w:val="00495D80"/>
    <w:rsid w:val="00495DA1"/>
    <w:rsid w:val="00496705"/>
    <w:rsid w:val="0049681D"/>
    <w:rsid w:val="004975AB"/>
    <w:rsid w:val="0049767D"/>
    <w:rsid w:val="0049774F"/>
    <w:rsid w:val="00497A37"/>
    <w:rsid w:val="004A05B3"/>
    <w:rsid w:val="004A0892"/>
    <w:rsid w:val="004A0B6E"/>
    <w:rsid w:val="004A0BE0"/>
    <w:rsid w:val="004A0C8F"/>
    <w:rsid w:val="004A0EB0"/>
    <w:rsid w:val="004A12DB"/>
    <w:rsid w:val="004A14C4"/>
    <w:rsid w:val="004A18E1"/>
    <w:rsid w:val="004A1CB3"/>
    <w:rsid w:val="004A234D"/>
    <w:rsid w:val="004A288E"/>
    <w:rsid w:val="004A2C30"/>
    <w:rsid w:val="004A2DAB"/>
    <w:rsid w:val="004A2FFB"/>
    <w:rsid w:val="004A3099"/>
    <w:rsid w:val="004A3518"/>
    <w:rsid w:val="004A3C59"/>
    <w:rsid w:val="004A3CEC"/>
    <w:rsid w:val="004A407A"/>
    <w:rsid w:val="004A40C1"/>
    <w:rsid w:val="004A417D"/>
    <w:rsid w:val="004A445E"/>
    <w:rsid w:val="004A4DD1"/>
    <w:rsid w:val="004A4FDF"/>
    <w:rsid w:val="004A5556"/>
    <w:rsid w:val="004A5670"/>
    <w:rsid w:val="004A62C9"/>
    <w:rsid w:val="004A64C8"/>
    <w:rsid w:val="004A6597"/>
    <w:rsid w:val="004A6A1F"/>
    <w:rsid w:val="004A72FE"/>
    <w:rsid w:val="004A7740"/>
    <w:rsid w:val="004B010F"/>
    <w:rsid w:val="004B0153"/>
    <w:rsid w:val="004B074B"/>
    <w:rsid w:val="004B09BE"/>
    <w:rsid w:val="004B0DC4"/>
    <w:rsid w:val="004B0FED"/>
    <w:rsid w:val="004B11CC"/>
    <w:rsid w:val="004B1330"/>
    <w:rsid w:val="004B165C"/>
    <w:rsid w:val="004B1F61"/>
    <w:rsid w:val="004B2043"/>
    <w:rsid w:val="004B20E6"/>
    <w:rsid w:val="004B2BFD"/>
    <w:rsid w:val="004B3576"/>
    <w:rsid w:val="004B36C2"/>
    <w:rsid w:val="004B38C3"/>
    <w:rsid w:val="004B3B99"/>
    <w:rsid w:val="004B3CA3"/>
    <w:rsid w:val="004B3CD4"/>
    <w:rsid w:val="004B4856"/>
    <w:rsid w:val="004B4893"/>
    <w:rsid w:val="004B4CE6"/>
    <w:rsid w:val="004B4D2F"/>
    <w:rsid w:val="004B4E3C"/>
    <w:rsid w:val="004B53FA"/>
    <w:rsid w:val="004B5844"/>
    <w:rsid w:val="004B603E"/>
    <w:rsid w:val="004B6442"/>
    <w:rsid w:val="004B6660"/>
    <w:rsid w:val="004B69FF"/>
    <w:rsid w:val="004B6BD4"/>
    <w:rsid w:val="004B6DA9"/>
    <w:rsid w:val="004B70CC"/>
    <w:rsid w:val="004B70F2"/>
    <w:rsid w:val="004B71F5"/>
    <w:rsid w:val="004B7445"/>
    <w:rsid w:val="004B74EE"/>
    <w:rsid w:val="004B76D1"/>
    <w:rsid w:val="004B783A"/>
    <w:rsid w:val="004C00FD"/>
    <w:rsid w:val="004C04C8"/>
    <w:rsid w:val="004C0B06"/>
    <w:rsid w:val="004C0B20"/>
    <w:rsid w:val="004C0D41"/>
    <w:rsid w:val="004C1074"/>
    <w:rsid w:val="004C12AC"/>
    <w:rsid w:val="004C12F9"/>
    <w:rsid w:val="004C2891"/>
    <w:rsid w:val="004C29F1"/>
    <w:rsid w:val="004C2C06"/>
    <w:rsid w:val="004C3239"/>
    <w:rsid w:val="004C36A9"/>
    <w:rsid w:val="004C3711"/>
    <w:rsid w:val="004C3C2C"/>
    <w:rsid w:val="004C3CC7"/>
    <w:rsid w:val="004C3D50"/>
    <w:rsid w:val="004C4128"/>
    <w:rsid w:val="004C4499"/>
    <w:rsid w:val="004C44BC"/>
    <w:rsid w:val="004C48A4"/>
    <w:rsid w:val="004C495B"/>
    <w:rsid w:val="004C4AD1"/>
    <w:rsid w:val="004C4AF9"/>
    <w:rsid w:val="004C55BB"/>
    <w:rsid w:val="004C5C43"/>
    <w:rsid w:val="004C5EEF"/>
    <w:rsid w:val="004C602B"/>
    <w:rsid w:val="004C61AF"/>
    <w:rsid w:val="004C6421"/>
    <w:rsid w:val="004C646E"/>
    <w:rsid w:val="004C6CD4"/>
    <w:rsid w:val="004C6FC3"/>
    <w:rsid w:val="004C75C9"/>
    <w:rsid w:val="004C7995"/>
    <w:rsid w:val="004C7FE5"/>
    <w:rsid w:val="004D0ABA"/>
    <w:rsid w:val="004D0B67"/>
    <w:rsid w:val="004D0EC6"/>
    <w:rsid w:val="004D12A5"/>
    <w:rsid w:val="004D16A8"/>
    <w:rsid w:val="004D19B1"/>
    <w:rsid w:val="004D2075"/>
    <w:rsid w:val="004D2355"/>
    <w:rsid w:val="004D281C"/>
    <w:rsid w:val="004D288E"/>
    <w:rsid w:val="004D28F2"/>
    <w:rsid w:val="004D2AF0"/>
    <w:rsid w:val="004D30CF"/>
    <w:rsid w:val="004D3A16"/>
    <w:rsid w:val="004D3BBF"/>
    <w:rsid w:val="004D3C71"/>
    <w:rsid w:val="004D4313"/>
    <w:rsid w:val="004D4381"/>
    <w:rsid w:val="004D4D1D"/>
    <w:rsid w:val="004D543F"/>
    <w:rsid w:val="004D5874"/>
    <w:rsid w:val="004D5ED5"/>
    <w:rsid w:val="004D5FE6"/>
    <w:rsid w:val="004D61EE"/>
    <w:rsid w:val="004D6824"/>
    <w:rsid w:val="004D69A7"/>
    <w:rsid w:val="004D6C09"/>
    <w:rsid w:val="004D6C5C"/>
    <w:rsid w:val="004D72C4"/>
    <w:rsid w:val="004D74CD"/>
    <w:rsid w:val="004D779F"/>
    <w:rsid w:val="004D7888"/>
    <w:rsid w:val="004D788A"/>
    <w:rsid w:val="004D7A6E"/>
    <w:rsid w:val="004D7B7A"/>
    <w:rsid w:val="004D7BD8"/>
    <w:rsid w:val="004D7F4A"/>
    <w:rsid w:val="004E0866"/>
    <w:rsid w:val="004E0AAD"/>
    <w:rsid w:val="004E0F46"/>
    <w:rsid w:val="004E11B9"/>
    <w:rsid w:val="004E1214"/>
    <w:rsid w:val="004E1DE5"/>
    <w:rsid w:val="004E1E54"/>
    <w:rsid w:val="004E202F"/>
    <w:rsid w:val="004E2598"/>
    <w:rsid w:val="004E2779"/>
    <w:rsid w:val="004E286B"/>
    <w:rsid w:val="004E2AF6"/>
    <w:rsid w:val="004E2D19"/>
    <w:rsid w:val="004E2ECD"/>
    <w:rsid w:val="004E2ECE"/>
    <w:rsid w:val="004E2F7F"/>
    <w:rsid w:val="004E45EB"/>
    <w:rsid w:val="004E48E4"/>
    <w:rsid w:val="004E507F"/>
    <w:rsid w:val="004E513E"/>
    <w:rsid w:val="004E55BC"/>
    <w:rsid w:val="004E562E"/>
    <w:rsid w:val="004E5E30"/>
    <w:rsid w:val="004E6428"/>
    <w:rsid w:val="004E686B"/>
    <w:rsid w:val="004E6D38"/>
    <w:rsid w:val="004E6F9B"/>
    <w:rsid w:val="004E78C2"/>
    <w:rsid w:val="004E7AD2"/>
    <w:rsid w:val="004F028A"/>
    <w:rsid w:val="004F0930"/>
    <w:rsid w:val="004F0CC7"/>
    <w:rsid w:val="004F0D62"/>
    <w:rsid w:val="004F0D6C"/>
    <w:rsid w:val="004F1163"/>
    <w:rsid w:val="004F12B3"/>
    <w:rsid w:val="004F16D7"/>
    <w:rsid w:val="004F1702"/>
    <w:rsid w:val="004F1B0C"/>
    <w:rsid w:val="004F1C04"/>
    <w:rsid w:val="004F1D45"/>
    <w:rsid w:val="004F1F32"/>
    <w:rsid w:val="004F2502"/>
    <w:rsid w:val="004F256F"/>
    <w:rsid w:val="004F26C3"/>
    <w:rsid w:val="004F2958"/>
    <w:rsid w:val="004F2D14"/>
    <w:rsid w:val="004F37CE"/>
    <w:rsid w:val="004F3E7E"/>
    <w:rsid w:val="004F4111"/>
    <w:rsid w:val="004F4118"/>
    <w:rsid w:val="004F4200"/>
    <w:rsid w:val="004F4350"/>
    <w:rsid w:val="004F44D0"/>
    <w:rsid w:val="004F4AF8"/>
    <w:rsid w:val="004F50C9"/>
    <w:rsid w:val="004F5A06"/>
    <w:rsid w:val="004F6095"/>
    <w:rsid w:val="004F6277"/>
    <w:rsid w:val="004F693F"/>
    <w:rsid w:val="004F69AB"/>
    <w:rsid w:val="004F6F26"/>
    <w:rsid w:val="004F6F48"/>
    <w:rsid w:val="004F70D1"/>
    <w:rsid w:val="004F71BC"/>
    <w:rsid w:val="004F7696"/>
    <w:rsid w:val="004F77DC"/>
    <w:rsid w:val="004F7D93"/>
    <w:rsid w:val="00500250"/>
    <w:rsid w:val="0050059A"/>
    <w:rsid w:val="005009E1"/>
    <w:rsid w:val="00500A3F"/>
    <w:rsid w:val="00500A55"/>
    <w:rsid w:val="00500C52"/>
    <w:rsid w:val="00500F1B"/>
    <w:rsid w:val="00501666"/>
    <w:rsid w:val="0050183B"/>
    <w:rsid w:val="00501BBB"/>
    <w:rsid w:val="00501E03"/>
    <w:rsid w:val="0050208C"/>
    <w:rsid w:val="0050243E"/>
    <w:rsid w:val="005026B7"/>
    <w:rsid w:val="005028A4"/>
    <w:rsid w:val="00502F2A"/>
    <w:rsid w:val="005031CC"/>
    <w:rsid w:val="0050338C"/>
    <w:rsid w:val="00503774"/>
    <w:rsid w:val="005038BC"/>
    <w:rsid w:val="00503948"/>
    <w:rsid w:val="00503958"/>
    <w:rsid w:val="00503BF0"/>
    <w:rsid w:val="00503DBD"/>
    <w:rsid w:val="005045EA"/>
    <w:rsid w:val="005045FC"/>
    <w:rsid w:val="00504845"/>
    <w:rsid w:val="005048FA"/>
    <w:rsid w:val="00504A0D"/>
    <w:rsid w:val="00504BBF"/>
    <w:rsid w:val="00505839"/>
    <w:rsid w:val="005059B5"/>
    <w:rsid w:val="0050621E"/>
    <w:rsid w:val="00506766"/>
    <w:rsid w:val="0050685C"/>
    <w:rsid w:val="00506C91"/>
    <w:rsid w:val="005070E0"/>
    <w:rsid w:val="00507541"/>
    <w:rsid w:val="00507906"/>
    <w:rsid w:val="00507981"/>
    <w:rsid w:val="00507BB1"/>
    <w:rsid w:val="00507EE8"/>
    <w:rsid w:val="00510189"/>
    <w:rsid w:val="0051070F"/>
    <w:rsid w:val="00510892"/>
    <w:rsid w:val="00510913"/>
    <w:rsid w:val="00510A49"/>
    <w:rsid w:val="00510AC1"/>
    <w:rsid w:val="00510B55"/>
    <w:rsid w:val="00510EBA"/>
    <w:rsid w:val="00510EF8"/>
    <w:rsid w:val="00510F8F"/>
    <w:rsid w:val="005113FE"/>
    <w:rsid w:val="00511FC7"/>
    <w:rsid w:val="00512086"/>
    <w:rsid w:val="005121B6"/>
    <w:rsid w:val="00512327"/>
    <w:rsid w:val="00512A61"/>
    <w:rsid w:val="005131FD"/>
    <w:rsid w:val="005135D6"/>
    <w:rsid w:val="00513A99"/>
    <w:rsid w:val="00513E24"/>
    <w:rsid w:val="005142B1"/>
    <w:rsid w:val="00514443"/>
    <w:rsid w:val="005146A2"/>
    <w:rsid w:val="0051491D"/>
    <w:rsid w:val="00514AA1"/>
    <w:rsid w:val="005150C5"/>
    <w:rsid w:val="00515DBF"/>
    <w:rsid w:val="00515F53"/>
    <w:rsid w:val="00516176"/>
    <w:rsid w:val="005163CA"/>
    <w:rsid w:val="005164E7"/>
    <w:rsid w:val="0051670D"/>
    <w:rsid w:val="00516AFE"/>
    <w:rsid w:val="00516CA6"/>
    <w:rsid w:val="00516EF1"/>
    <w:rsid w:val="005170D1"/>
    <w:rsid w:val="005172D9"/>
    <w:rsid w:val="005175FC"/>
    <w:rsid w:val="00517BE2"/>
    <w:rsid w:val="00517DB0"/>
    <w:rsid w:val="00517DF2"/>
    <w:rsid w:val="00520919"/>
    <w:rsid w:val="00520BD5"/>
    <w:rsid w:val="00520C65"/>
    <w:rsid w:val="00520C83"/>
    <w:rsid w:val="00520DE3"/>
    <w:rsid w:val="00521362"/>
    <w:rsid w:val="00521484"/>
    <w:rsid w:val="0052156B"/>
    <w:rsid w:val="005215FA"/>
    <w:rsid w:val="00521630"/>
    <w:rsid w:val="00521C0F"/>
    <w:rsid w:val="0052271A"/>
    <w:rsid w:val="005227EB"/>
    <w:rsid w:val="0052283E"/>
    <w:rsid w:val="00522E6F"/>
    <w:rsid w:val="00523092"/>
    <w:rsid w:val="0052311C"/>
    <w:rsid w:val="0052315B"/>
    <w:rsid w:val="00523F21"/>
    <w:rsid w:val="00524452"/>
    <w:rsid w:val="00524632"/>
    <w:rsid w:val="00524857"/>
    <w:rsid w:val="00524908"/>
    <w:rsid w:val="00524CC1"/>
    <w:rsid w:val="0052535F"/>
    <w:rsid w:val="005259EA"/>
    <w:rsid w:val="00525C84"/>
    <w:rsid w:val="0052612E"/>
    <w:rsid w:val="00526440"/>
    <w:rsid w:val="0052649C"/>
    <w:rsid w:val="00526545"/>
    <w:rsid w:val="005265C7"/>
    <w:rsid w:val="005265D5"/>
    <w:rsid w:val="0052682B"/>
    <w:rsid w:val="00526D00"/>
    <w:rsid w:val="00526FCF"/>
    <w:rsid w:val="00527DF5"/>
    <w:rsid w:val="00530637"/>
    <w:rsid w:val="0053082A"/>
    <w:rsid w:val="00530962"/>
    <w:rsid w:val="00530A8E"/>
    <w:rsid w:val="00530CA6"/>
    <w:rsid w:val="005316FD"/>
    <w:rsid w:val="005318FD"/>
    <w:rsid w:val="00531D12"/>
    <w:rsid w:val="00531E12"/>
    <w:rsid w:val="00531F94"/>
    <w:rsid w:val="005322EC"/>
    <w:rsid w:val="00532831"/>
    <w:rsid w:val="0053290B"/>
    <w:rsid w:val="00532AC4"/>
    <w:rsid w:val="00532B20"/>
    <w:rsid w:val="00532C43"/>
    <w:rsid w:val="00532E6F"/>
    <w:rsid w:val="00532F01"/>
    <w:rsid w:val="00533053"/>
    <w:rsid w:val="0053319D"/>
    <w:rsid w:val="005335CA"/>
    <w:rsid w:val="005335F9"/>
    <w:rsid w:val="00533665"/>
    <w:rsid w:val="00533F30"/>
    <w:rsid w:val="00534A5C"/>
    <w:rsid w:val="00534E71"/>
    <w:rsid w:val="005351B3"/>
    <w:rsid w:val="005353CB"/>
    <w:rsid w:val="0053591F"/>
    <w:rsid w:val="00535CCE"/>
    <w:rsid w:val="00535D84"/>
    <w:rsid w:val="00536752"/>
    <w:rsid w:val="005369D0"/>
    <w:rsid w:val="00536A91"/>
    <w:rsid w:val="00536B16"/>
    <w:rsid w:val="00536B29"/>
    <w:rsid w:val="00536C3C"/>
    <w:rsid w:val="00536CFB"/>
    <w:rsid w:val="00536D30"/>
    <w:rsid w:val="0053742B"/>
    <w:rsid w:val="00537553"/>
    <w:rsid w:val="005376A5"/>
    <w:rsid w:val="005379FF"/>
    <w:rsid w:val="00537DB8"/>
    <w:rsid w:val="00540473"/>
    <w:rsid w:val="005405E1"/>
    <w:rsid w:val="00540C2B"/>
    <w:rsid w:val="00540CA3"/>
    <w:rsid w:val="00540ECC"/>
    <w:rsid w:val="005412F8"/>
    <w:rsid w:val="005413A2"/>
    <w:rsid w:val="00541971"/>
    <w:rsid w:val="00541A1F"/>
    <w:rsid w:val="005423B2"/>
    <w:rsid w:val="00542425"/>
    <w:rsid w:val="00542601"/>
    <w:rsid w:val="005429DC"/>
    <w:rsid w:val="00542D63"/>
    <w:rsid w:val="0054325C"/>
    <w:rsid w:val="005432E3"/>
    <w:rsid w:val="00543ACD"/>
    <w:rsid w:val="00543E72"/>
    <w:rsid w:val="0054431D"/>
    <w:rsid w:val="005443EB"/>
    <w:rsid w:val="005446CA"/>
    <w:rsid w:val="005446DE"/>
    <w:rsid w:val="00544B21"/>
    <w:rsid w:val="00544B3B"/>
    <w:rsid w:val="00544B7E"/>
    <w:rsid w:val="00544D56"/>
    <w:rsid w:val="005450E8"/>
    <w:rsid w:val="00545452"/>
    <w:rsid w:val="005454EF"/>
    <w:rsid w:val="00545586"/>
    <w:rsid w:val="00545A01"/>
    <w:rsid w:val="00545D6A"/>
    <w:rsid w:val="00545E31"/>
    <w:rsid w:val="00546198"/>
    <w:rsid w:val="00546A9E"/>
    <w:rsid w:val="00546EDD"/>
    <w:rsid w:val="00547097"/>
    <w:rsid w:val="00547329"/>
    <w:rsid w:val="00547410"/>
    <w:rsid w:val="00547836"/>
    <w:rsid w:val="0055026F"/>
    <w:rsid w:val="0055090A"/>
    <w:rsid w:val="005509ED"/>
    <w:rsid w:val="00550E64"/>
    <w:rsid w:val="00550F06"/>
    <w:rsid w:val="005515EC"/>
    <w:rsid w:val="00551A9F"/>
    <w:rsid w:val="00551DFB"/>
    <w:rsid w:val="005521DA"/>
    <w:rsid w:val="0055232E"/>
    <w:rsid w:val="00552337"/>
    <w:rsid w:val="00552483"/>
    <w:rsid w:val="005525A0"/>
    <w:rsid w:val="0055281E"/>
    <w:rsid w:val="00552D6B"/>
    <w:rsid w:val="00552D8F"/>
    <w:rsid w:val="00552EE8"/>
    <w:rsid w:val="0055358C"/>
    <w:rsid w:val="00553681"/>
    <w:rsid w:val="00553B64"/>
    <w:rsid w:val="00553D7C"/>
    <w:rsid w:val="00553EF0"/>
    <w:rsid w:val="00553F6E"/>
    <w:rsid w:val="0055440B"/>
    <w:rsid w:val="0055467A"/>
    <w:rsid w:val="00554C0E"/>
    <w:rsid w:val="00554CBD"/>
    <w:rsid w:val="00554CDE"/>
    <w:rsid w:val="00554F8E"/>
    <w:rsid w:val="0055538F"/>
    <w:rsid w:val="005556A5"/>
    <w:rsid w:val="005556DC"/>
    <w:rsid w:val="005560A3"/>
    <w:rsid w:val="00556213"/>
    <w:rsid w:val="00556359"/>
    <w:rsid w:val="005567D1"/>
    <w:rsid w:val="00556838"/>
    <w:rsid w:val="00556A5F"/>
    <w:rsid w:val="00556C02"/>
    <w:rsid w:val="00557354"/>
    <w:rsid w:val="00557EED"/>
    <w:rsid w:val="00557FD0"/>
    <w:rsid w:val="0056002F"/>
    <w:rsid w:val="005602D8"/>
    <w:rsid w:val="005603EA"/>
    <w:rsid w:val="005605BE"/>
    <w:rsid w:val="0056068F"/>
    <w:rsid w:val="0056184D"/>
    <w:rsid w:val="0056197E"/>
    <w:rsid w:val="00561A31"/>
    <w:rsid w:val="00561EF0"/>
    <w:rsid w:val="0056202C"/>
    <w:rsid w:val="0056276B"/>
    <w:rsid w:val="0056284A"/>
    <w:rsid w:val="00562ADD"/>
    <w:rsid w:val="005631F8"/>
    <w:rsid w:val="005634EA"/>
    <w:rsid w:val="0056353D"/>
    <w:rsid w:val="0056381D"/>
    <w:rsid w:val="00563CC2"/>
    <w:rsid w:val="00563D33"/>
    <w:rsid w:val="00563DBA"/>
    <w:rsid w:val="00563DD9"/>
    <w:rsid w:val="00564C3B"/>
    <w:rsid w:val="005651D2"/>
    <w:rsid w:val="0056522F"/>
    <w:rsid w:val="005658B4"/>
    <w:rsid w:val="00565948"/>
    <w:rsid w:val="00565A22"/>
    <w:rsid w:val="00565A71"/>
    <w:rsid w:val="00565ACB"/>
    <w:rsid w:val="00565B21"/>
    <w:rsid w:val="005663BD"/>
    <w:rsid w:val="0056654E"/>
    <w:rsid w:val="005666B7"/>
    <w:rsid w:val="005671EF"/>
    <w:rsid w:val="00567277"/>
    <w:rsid w:val="00567422"/>
    <w:rsid w:val="005675C4"/>
    <w:rsid w:val="00567E90"/>
    <w:rsid w:val="00570B40"/>
    <w:rsid w:val="00570BB2"/>
    <w:rsid w:val="00570BCF"/>
    <w:rsid w:val="00571316"/>
    <w:rsid w:val="005716B6"/>
    <w:rsid w:val="0057194C"/>
    <w:rsid w:val="00571AC4"/>
    <w:rsid w:val="00571C81"/>
    <w:rsid w:val="00571E79"/>
    <w:rsid w:val="00571F87"/>
    <w:rsid w:val="00571FFF"/>
    <w:rsid w:val="0057219F"/>
    <w:rsid w:val="00572255"/>
    <w:rsid w:val="00572A85"/>
    <w:rsid w:val="00572B60"/>
    <w:rsid w:val="00572E68"/>
    <w:rsid w:val="00572F1D"/>
    <w:rsid w:val="00572FF3"/>
    <w:rsid w:val="0057341C"/>
    <w:rsid w:val="00573448"/>
    <w:rsid w:val="00573657"/>
    <w:rsid w:val="005737A8"/>
    <w:rsid w:val="00573DFE"/>
    <w:rsid w:val="00574086"/>
    <w:rsid w:val="00574286"/>
    <w:rsid w:val="00574435"/>
    <w:rsid w:val="005744BD"/>
    <w:rsid w:val="005749CE"/>
    <w:rsid w:val="00574BF0"/>
    <w:rsid w:val="00574DEA"/>
    <w:rsid w:val="00574E08"/>
    <w:rsid w:val="0057550B"/>
    <w:rsid w:val="005762C3"/>
    <w:rsid w:val="0057657D"/>
    <w:rsid w:val="00576A49"/>
    <w:rsid w:val="00576D91"/>
    <w:rsid w:val="00576EBF"/>
    <w:rsid w:val="0057756D"/>
    <w:rsid w:val="0057785B"/>
    <w:rsid w:val="0057790A"/>
    <w:rsid w:val="0057795B"/>
    <w:rsid w:val="00577AB9"/>
    <w:rsid w:val="00577DCA"/>
    <w:rsid w:val="00577F8D"/>
    <w:rsid w:val="00577FCB"/>
    <w:rsid w:val="005800AF"/>
    <w:rsid w:val="00580311"/>
    <w:rsid w:val="00580A92"/>
    <w:rsid w:val="005810CF"/>
    <w:rsid w:val="00581101"/>
    <w:rsid w:val="0058118C"/>
    <w:rsid w:val="0058278C"/>
    <w:rsid w:val="005828D2"/>
    <w:rsid w:val="00582ADE"/>
    <w:rsid w:val="00582BF9"/>
    <w:rsid w:val="005830E9"/>
    <w:rsid w:val="00583370"/>
    <w:rsid w:val="005834F6"/>
    <w:rsid w:val="00583608"/>
    <w:rsid w:val="00583651"/>
    <w:rsid w:val="00583AB5"/>
    <w:rsid w:val="00583B36"/>
    <w:rsid w:val="00583D29"/>
    <w:rsid w:val="0058431E"/>
    <w:rsid w:val="00584346"/>
    <w:rsid w:val="005847D1"/>
    <w:rsid w:val="0058481B"/>
    <w:rsid w:val="00584BA7"/>
    <w:rsid w:val="00585677"/>
    <w:rsid w:val="00585705"/>
    <w:rsid w:val="00585BE0"/>
    <w:rsid w:val="00585D62"/>
    <w:rsid w:val="00585FF3"/>
    <w:rsid w:val="0058649F"/>
    <w:rsid w:val="005865BC"/>
    <w:rsid w:val="00586775"/>
    <w:rsid w:val="00586ABE"/>
    <w:rsid w:val="00586D1C"/>
    <w:rsid w:val="00587164"/>
    <w:rsid w:val="005872CA"/>
    <w:rsid w:val="00587420"/>
    <w:rsid w:val="005875D1"/>
    <w:rsid w:val="00587729"/>
    <w:rsid w:val="00587979"/>
    <w:rsid w:val="005879E0"/>
    <w:rsid w:val="00587C6F"/>
    <w:rsid w:val="0059000A"/>
    <w:rsid w:val="00590342"/>
    <w:rsid w:val="00590C28"/>
    <w:rsid w:val="00591002"/>
    <w:rsid w:val="00591033"/>
    <w:rsid w:val="00591139"/>
    <w:rsid w:val="005911B2"/>
    <w:rsid w:val="00591563"/>
    <w:rsid w:val="0059191A"/>
    <w:rsid w:val="00591BCE"/>
    <w:rsid w:val="0059216F"/>
    <w:rsid w:val="005925F7"/>
    <w:rsid w:val="00592BA9"/>
    <w:rsid w:val="00592D51"/>
    <w:rsid w:val="00593015"/>
    <w:rsid w:val="00593120"/>
    <w:rsid w:val="00593134"/>
    <w:rsid w:val="00593164"/>
    <w:rsid w:val="00593594"/>
    <w:rsid w:val="0059362C"/>
    <w:rsid w:val="00593FD3"/>
    <w:rsid w:val="005940A1"/>
    <w:rsid w:val="005941CF"/>
    <w:rsid w:val="00594270"/>
    <w:rsid w:val="00594389"/>
    <w:rsid w:val="0059443A"/>
    <w:rsid w:val="005949D7"/>
    <w:rsid w:val="00594E5C"/>
    <w:rsid w:val="00595439"/>
    <w:rsid w:val="00595555"/>
    <w:rsid w:val="00595614"/>
    <w:rsid w:val="005956C4"/>
    <w:rsid w:val="005958B4"/>
    <w:rsid w:val="00595E66"/>
    <w:rsid w:val="00595F91"/>
    <w:rsid w:val="0059627C"/>
    <w:rsid w:val="0059664F"/>
    <w:rsid w:val="005968B9"/>
    <w:rsid w:val="0059693F"/>
    <w:rsid w:val="005977D4"/>
    <w:rsid w:val="005979AC"/>
    <w:rsid w:val="00597D7E"/>
    <w:rsid w:val="00597EAC"/>
    <w:rsid w:val="005A03DE"/>
    <w:rsid w:val="005A0E67"/>
    <w:rsid w:val="005A0F56"/>
    <w:rsid w:val="005A13D2"/>
    <w:rsid w:val="005A13DA"/>
    <w:rsid w:val="005A1751"/>
    <w:rsid w:val="005A1DD0"/>
    <w:rsid w:val="005A1E44"/>
    <w:rsid w:val="005A1FA4"/>
    <w:rsid w:val="005A21DD"/>
    <w:rsid w:val="005A226B"/>
    <w:rsid w:val="005A2510"/>
    <w:rsid w:val="005A2701"/>
    <w:rsid w:val="005A2973"/>
    <w:rsid w:val="005A2C16"/>
    <w:rsid w:val="005A2C43"/>
    <w:rsid w:val="005A319B"/>
    <w:rsid w:val="005A33AF"/>
    <w:rsid w:val="005A33FA"/>
    <w:rsid w:val="005A47CF"/>
    <w:rsid w:val="005A4DA8"/>
    <w:rsid w:val="005A53D5"/>
    <w:rsid w:val="005A6067"/>
    <w:rsid w:val="005A65D5"/>
    <w:rsid w:val="005A71B8"/>
    <w:rsid w:val="005A7297"/>
    <w:rsid w:val="005A78DD"/>
    <w:rsid w:val="005A7D53"/>
    <w:rsid w:val="005A7F8E"/>
    <w:rsid w:val="005A7F96"/>
    <w:rsid w:val="005B0348"/>
    <w:rsid w:val="005B0605"/>
    <w:rsid w:val="005B067B"/>
    <w:rsid w:val="005B0E83"/>
    <w:rsid w:val="005B1493"/>
    <w:rsid w:val="005B19A7"/>
    <w:rsid w:val="005B1DBC"/>
    <w:rsid w:val="005B1E55"/>
    <w:rsid w:val="005B24DF"/>
    <w:rsid w:val="005B27FA"/>
    <w:rsid w:val="005B2A63"/>
    <w:rsid w:val="005B37D9"/>
    <w:rsid w:val="005B3811"/>
    <w:rsid w:val="005B3824"/>
    <w:rsid w:val="005B3865"/>
    <w:rsid w:val="005B3DCD"/>
    <w:rsid w:val="005B3FC8"/>
    <w:rsid w:val="005B42B3"/>
    <w:rsid w:val="005B459C"/>
    <w:rsid w:val="005B4668"/>
    <w:rsid w:val="005B47F6"/>
    <w:rsid w:val="005B4BD7"/>
    <w:rsid w:val="005B5389"/>
    <w:rsid w:val="005B53EF"/>
    <w:rsid w:val="005B5700"/>
    <w:rsid w:val="005B589B"/>
    <w:rsid w:val="005B5944"/>
    <w:rsid w:val="005B5C35"/>
    <w:rsid w:val="005B5F67"/>
    <w:rsid w:val="005B61FB"/>
    <w:rsid w:val="005B64AC"/>
    <w:rsid w:val="005B64FB"/>
    <w:rsid w:val="005B6657"/>
    <w:rsid w:val="005B689A"/>
    <w:rsid w:val="005B6BDE"/>
    <w:rsid w:val="005B726A"/>
    <w:rsid w:val="005B76EA"/>
    <w:rsid w:val="005C01D0"/>
    <w:rsid w:val="005C044A"/>
    <w:rsid w:val="005C06D4"/>
    <w:rsid w:val="005C0732"/>
    <w:rsid w:val="005C092A"/>
    <w:rsid w:val="005C09E0"/>
    <w:rsid w:val="005C0D2F"/>
    <w:rsid w:val="005C1088"/>
    <w:rsid w:val="005C18DD"/>
    <w:rsid w:val="005C1C01"/>
    <w:rsid w:val="005C2042"/>
    <w:rsid w:val="005C243D"/>
    <w:rsid w:val="005C283F"/>
    <w:rsid w:val="005C2D72"/>
    <w:rsid w:val="005C2F4E"/>
    <w:rsid w:val="005C3046"/>
    <w:rsid w:val="005C32EA"/>
    <w:rsid w:val="005C33FB"/>
    <w:rsid w:val="005C3697"/>
    <w:rsid w:val="005C3C40"/>
    <w:rsid w:val="005C4179"/>
    <w:rsid w:val="005C443C"/>
    <w:rsid w:val="005C443E"/>
    <w:rsid w:val="005C46C0"/>
    <w:rsid w:val="005C4A3C"/>
    <w:rsid w:val="005C53AE"/>
    <w:rsid w:val="005C5CED"/>
    <w:rsid w:val="005C5DFA"/>
    <w:rsid w:val="005C5E2C"/>
    <w:rsid w:val="005C5EBD"/>
    <w:rsid w:val="005C6173"/>
    <w:rsid w:val="005C6782"/>
    <w:rsid w:val="005C688F"/>
    <w:rsid w:val="005C68FC"/>
    <w:rsid w:val="005C6CF1"/>
    <w:rsid w:val="005C6EB0"/>
    <w:rsid w:val="005C701F"/>
    <w:rsid w:val="005C7174"/>
    <w:rsid w:val="005C73DA"/>
    <w:rsid w:val="005C748E"/>
    <w:rsid w:val="005C7654"/>
    <w:rsid w:val="005C7677"/>
    <w:rsid w:val="005C7BB7"/>
    <w:rsid w:val="005C7DB9"/>
    <w:rsid w:val="005D03C0"/>
    <w:rsid w:val="005D053C"/>
    <w:rsid w:val="005D077C"/>
    <w:rsid w:val="005D0889"/>
    <w:rsid w:val="005D08DF"/>
    <w:rsid w:val="005D0993"/>
    <w:rsid w:val="005D0BD6"/>
    <w:rsid w:val="005D0DCD"/>
    <w:rsid w:val="005D11A2"/>
    <w:rsid w:val="005D15EE"/>
    <w:rsid w:val="005D1902"/>
    <w:rsid w:val="005D1963"/>
    <w:rsid w:val="005D19F9"/>
    <w:rsid w:val="005D1DC5"/>
    <w:rsid w:val="005D1E40"/>
    <w:rsid w:val="005D1F8C"/>
    <w:rsid w:val="005D20CD"/>
    <w:rsid w:val="005D2516"/>
    <w:rsid w:val="005D2AC8"/>
    <w:rsid w:val="005D3689"/>
    <w:rsid w:val="005D36D1"/>
    <w:rsid w:val="005D3774"/>
    <w:rsid w:val="005D379B"/>
    <w:rsid w:val="005D3A15"/>
    <w:rsid w:val="005D3D08"/>
    <w:rsid w:val="005D3FB2"/>
    <w:rsid w:val="005D4353"/>
    <w:rsid w:val="005D4389"/>
    <w:rsid w:val="005D47D1"/>
    <w:rsid w:val="005D48E6"/>
    <w:rsid w:val="005D4968"/>
    <w:rsid w:val="005D4BFE"/>
    <w:rsid w:val="005D51CF"/>
    <w:rsid w:val="005D5202"/>
    <w:rsid w:val="005D5A98"/>
    <w:rsid w:val="005D5BF8"/>
    <w:rsid w:val="005D60F2"/>
    <w:rsid w:val="005D61CF"/>
    <w:rsid w:val="005D65BC"/>
    <w:rsid w:val="005D6ACA"/>
    <w:rsid w:val="005D6DCB"/>
    <w:rsid w:val="005D6F01"/>
    <w:rsid w:val="005D7133"/>
    <w:rsid w:val="005D72EC"/>
    <w:rsid w:val="005D74A3"/>
    <w:rsid w:val="005D74F1"/>
    <w:rsid w:val="005D75E8"/>
    <w:rsid w:val="005D7853"/>
    <w:rsid w:val="005D7A65"/>
    <w:rsid w:val="005D7CB5"/>
    <w:rsid w:val="005E038A"/>
    <w:rsid w:val="005E0526"/>
    <w:rsid w:val="005E075B"/>
    <w:rsid w:val="005E0826"/>
    <w:rsid w:val="005E0AF6"/>
    <w:rsid w:val="005E0C5C"/>
    <w:rsid w:val="005E0D3F"/>
    <w:rsid w:val="005E10C2"/>
    <w:rsid w:val="005E124A"/>
    <w:rsid w:val="005E15C3"/>
    <w:rsid w:val="005E19FD"/>
    <w:rsid w:val="005E1A2C"/>
    <w:rsid w:val="005E1B73"/>
    <w:rsid w:val="005E1B9D"/>
    <w:rsid w:val="005E1BD5"/>
    <w:rsid w:val="005E2134"/>
    <w:rsid w:val="005E2147"/>
    <w:rsid w:val="005E2DFD"/>
    <w:rsid w:val="005E39D4"/>
    <w:rsid w:val="005E3A9E"/>
    <w:rsid w:val="005E3BFE"/>
    <w:rsid w:val="005E3C2E"/>
    <w:rsid w:val="005E3E15"/>
    <w:rsid w:val="005E3F8A"/>
    <w:rsid w:val="005E418F"/>
    <w:rsid w:val="005E42F2"/>
    <w:rsid w:val="005E4492"/>
    <w:rsid w:val="005E47B2"/>
    <w:rsid w:val="005E48D6"/>
    <w:rsid w:val="005E4A7C"/>
    <w:rsid w:val="005E4E4A"/>
    <w:rsid w:val="005E500E"/>
    <w:rsid w:val="005E505B"/>
    <w:rsid w:val="005E50C9"/>
    <w:rsid w:val="005E52BD"/>
    <w:rsid w:val="005E5A84"/>
    <w:rsid w:val="005E5B2B"/>
    <w:rsid w:val="005E60AF"/>
    <w:rsid w:val="005E6130"/>
    <w:rsid w:val="005E616B"/>
    <w:rsid w:val="005E61CB"/>
    <w:rsid w:val="005E6314"/>
    <w:rsid w:val="005E658D"/>
    <w:rsid w:val="005E66DD"/>
    <w:rsid w:val="005E6D62"/>
    <w:rsid w:val="005E761B"/>
    <w:rsid w:val="005E77AD"/>
    <w:rsid w:val="005F020C"/>
    <w:rsid w:val="005F0CCB"/>
    <w:rsid w:val="005F0CE8"/>
    <w:rsid w:val="005F0EAB"/>
    <w:rsid w:val="005F0EE8"/>
    <w:rsid w:val="005F12C6"/>
    <w:rsid w:val="005F20D9"/>
    <w:rsid w:val="005F275E"/>
    <w:rsid w:val="005F28C7"/>
    <w:rsid w:val="005F2D9B"/>
    <w:rsid w:val="005F2E31"/>
    <w:rsid w:val="005F3218"/>
    <w:rsid w:val="005F33E8"/>
    <w:rsid w:val="005F351E"/>
    <w:rsid w:val="005F35DE"/>
    <w:rsid w:val="005F368D"/>
    <w:rsid w:val="005F36EE"/>
    <w:rsid w:val="005F3A67"/>
    <w:rsid w:val="005F3B08"/>
    <w:rsid w:val="005F423E"/>
    <w:rsid w:val="005F472A"/>
    <w:rsid w:val="005F50D2"/>
    <w:rsid w:val="005F534F"/>
    <w:rsid w:val="005F5898"/>
    <w:rsid w:val="005F5B60"/>
    <w:rsid w:val="005F5F8E"/>
    <w:rsid w:val="005F6087"/>
    <w:rsid w:val="005F64A0"/>
    <w:rsid w:val="005F665C"/>
    <w:rsid w:val="005F67F4"/>
    <w:rsid w:val="005F69D2"/>
    <w:rsid w:val="005F6BA7"/>
    <w:rsid w:val="005F6CC7"/>
    <w:rsid w:val="005F6EC1"/>
    <w:rsid w:val="005F71A2"/>
    <w:rsid w:val="005F790E"/>
    <w:rsid w:val="005F7AE0"/>
    <w:rsid w:val="005F7FF8"/>
    <w:rsid w:val="00600317"/>
    <w:rsid w:val="006003A8"/>
    <w:rsid w:val="00600504"/>
    <w:rsid w:val="00600F6D"/>
    <w:rsid w:val="006010E3"/>
    <w:rsid w:val="0060149D"/>
    <w:rsid w:val="006017D2"/>
    <w:rsid w:val="00601894"/>
    <w:rsid w:val="0060197C"/>
    <w:rsid w:val="0060227D"/>
    <w:rsid w:val="0060238B"/>
    <w:rsid w:val="0060250F"/>
    <w:rsid w:val="006026D5"/>
    <w:rsid w:val="0060290D"/>
    <w:rsid w:val="006029F1"/>
    <w:rsid w:val="00602A7E"/>
    <w:rsid w:val="00602DBA"/>
    <w:rsid w:val="00603415"/>
    <w:rsid w:val="00603BF8"/>
    <w:rsid w:val="00603FA8"/>
    <w:rsid w:val="00603FE0"/>
    <w:rsid w:val="00604373"/>
    <w:rsid w:val="0060483C"/>
    <w:rsid w:val="00604BE8"/>
    <w:rsid w:val="00604F27"/>
    <w:rsid w:val="00605074"/>
    <w:rsid w:val="006051D2"/>
    <w:rsid w:val="006054B5"/>
    <w:rsid w:val="00605668"/>
    <w:rsid w:val="00605AA0"/>
    <w:rsid w:val="00605D8F"/>
    <w:rsid w:val="006060CF"/>
    <w:rsid w:val="006060FC"/>
    <w:rsid w:val="006069AF"/>
    <w:rsid w:val="00606A26"/>
    <w:rsid w:val="00606BED"/>
    <w:rsid w:val="00606CF7"/>
    <w:rsid w:val="00606DA9"/>
    <w:rsid w:val="00607424"/>
    <w:rsid w:val="006074C1"/>
    <w:rsid w:val="006078BC"/>
    <w:rsid w:val="00607A28"/>
    <w:rsid w:val="00607BC5"/>
    <w:rsid w:val="00607E1E"/>
    <w:rsid w:val="0061012C"/>
    <w:rsid w:val="0061088C"/>
    <w:rsid w:val="00610A93"/>
    <w:rsid w:val="00610ED8"/>
    <w:rsid w:val="00611315"/>
    <w:rsid w:val="00611DC2"/>
    <w:rsid w:val="006124DE"/>
    <w:rsid w:val="0061256A"/>
    <w:rsid w:val="00612B44"/>
    <w:rsid w:val="00612FAF"/>
    <w:rsid w:val="006130CF"/>
    <w:rsid w:val="006134F0"/>
    <w:rsid w:val="0061358A"/>
    <w:rsid w:val="006138E5"/>
    <w:rsid w:val="00613CD8"/>
    <w:rsid w:val="00613F3C"/>
    <w:rsid w:val="006144B4"/>
    <w:rsid w:val="00614A05"/>
    <w:rsid w:val="00614BFC"/>
    <w:rsid w:val="00614C2C"/>
    <w:rsid w:val="00614D7D"/>
    <w:rsid w:val="006151A4"/>
    <w:rsid w:val="0061583D"/>
    <w:rsid w:val="0061591A"/>
    <w:rsid w:val="00615F78"/>
    <w:rsid w:val="00615FFD"/>
    <w:rsid w:val="006161C8"/>
    <w:rsid w:val="00616531"/>
    <w:rsid w:val="006165DE"/>
    <w:rsid w:val="0061662A"/>
    <w:rsid w:val="00616A88"/>
    <w:rsid w:val="0061728F"/>
    <w:rsid w:val="006173B3"/>
    <w:rsid w:val="00617578"/>
    <w:rsid w:val="00617ACD"/>
    <w:rsid w:val="00617E04"/>
    <w:rsid w:val="0062014C"/>
    <w:rsid w:val="00620358"/>
    <w:rsid w:val="0062043C"/>
    <w:rsid w:val="006207FD"/>
    <w:rsid w:val="00620D8A"/>
    <w:rsid w:val="00621353"/>
    <w:rsid w:val="00621471"/>
    <w:rsid w:val="006214E1"/>
    <w:rsid w:val="00621B6D"/>
    <w:rsid w:val="00621BC2"/>
    <w:rsid w:val="00621F80"/>
    <w:rsid w:val="006222B2"/>
    <w:rsid w:val="00622493"/>
    <w:rsid w:val="0062262D"/>
    <w:rsid w:val="00622680"/>
    <w:rsid w:val="00622689"/>
    <w:rsid w:val="0062271B"/>
    <w:rsid w:val="006236AC"/>
    <w:rsid w:val="0062420E"/>
    <w:rsid w:val="006246FF"/>
    <w:rsid w:val="00624A51"/>
    <w:rsid w:val="00624DC1"/>
    <w:rsid w:val="00624EC3"/>
    <w:rsid w:val="006252A5"/>
    <w:rsid w:val="0062552F"/>
    <w:rsid w:val="006255A6"/>
    <w:rsid w:val="006255DA"/>
    <w:rsid w:val="00625A71"/>
    <w:rsid w:val="00625E8B"/>
    <w:rsid w:val="00626796"/>
    <w:rsid w:val="006268DE"/>
    <w:rsid w:val="00626A8C"/>
    <w:rsid w:val="00626BBA"/>
    <w:rsid w:val="00626CCC"/>
    <w:rsid w:val="00626DFC"/>
    <w:rsid w:val="00626EE7"/>
    <w:rsid w:val="00627539"/>
    <w:rsid w:val="00627C4C"/>
    <w:rsid w:val="00627D2B"/>
    <w:rsid w:val="0063001E"/>
    <w:rsid w:val="006301BA"/>
    <w:rsid w:val="006303F9"/>
    <w:rsid w:val="00630C07"/>
    <w:rsid w:val="00630C9B"/>
    <w:rsid w:val="006316C9"/>
    <w:rsid w:val="0063190C"/>
    <w:rsid w:val="00631A3E"/>
    <w:rsid w:val="00631B4A"/>
    <w:rsid w:val="00631F0F"/>
    <w:rsid w:val="00632092"/>
    <w:rsid w:val="0063305C"/>
    <w:rsid w:val="00633A6A"/>
    <w:rsid w:val="00633B75"/>
    <w:rsid w:val="0063405B"/>
    <w:rsid w:val="00634079"/>
    <w:rsid w:val="0063410B"/>
    <w:rsid w:val="00634351"/>
    <w:rsid w:val="00634A81"/>
    <w:rsid w:val="00634AEF"/>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0EE"/>
    <w:rsid w:val="00640656"/>
    <w:rsid w:val="006407D9"/>
    <w:rsid w:val="00640CC3"/>
    <w:rsid w:val="00640F44"/>
    <w:rsid w:val="00641064"/>
    <w:rsid w:val="006411A5"/>
    <w:rsid w:val="0064163D"/>
    <w:rsid w:val="006418E0"/>
    <w:rsid w:val="00641C66"/>
    <w:rsid w:val="00641D3C"/>
    <w:rsid w:val="00641D3F"/>
    <w:rsid w:val="00641DAB"/>
    <w:rsid w:val="006426D4"/>
    <w:rsid w:val="00642786"/>
    <w:rsid w:val="00642AC1"/>
    <w:rsid w:val="00642D83"/>
    <w:rsid w:val="00642EC4"/>
    <w:rsid w:val="0064325E"/>
    <w:rsid w:val="006438A0"/>
    <w:rsid w:val="0064399A"/>
    <w:rsid w:val="00643C57"/>
    <w:rsid w:val="00643D5F"/>
    <w:rsid w:val="00643D9D"/>
    <w:rsid w:val="00643DD7"/>
    <w:rsid w:val="00643F0B"/>
    <w:rsid w:val="0064408D"/>
    <w:rsid w:val="00644A6E"/>
    <w:rsid w:val="00644BBE"/>
    <w:rsid w:val="00644C29"/>
    <w:rsid w:val="00644E0A"/>
    <w:rsid w:val="00644F21"/>
    <w:rsid w:val="00645BE5"/>
    <w:rsid w:val="00646E02"/>
    <w:rsid w:val="00647400"/>
    <w:rsid w:val="00647471"/>
    <w:rsid w:val="00647805"/>
    <w:rsid w:val="00647CA0"/>
    <w:rsid w:val="006502FC"/>
    <w:rsid w:val="00650C36"/>
    <w:rsid w:val="00650CB9"/>
    <w:rsid w:val="0065140C"/>
    <w:rsid w:val="00651A61"/>
    <w:rsid w:val="00651D23"/>
    <w:rsid w:val="0065225F"/>
    <w:rsid w:val="00652B57"/>
    <w:rsid w:val="00652CF1"/>
    <w:rsid w:val="00652E44"/>
    <w:rsid w:val="00653189"/>
    <w:rsid w:val="00653BBA"/>
    <w:rsid w:val="00653BC1"/>
    <w:rsid w:val="00653C52"/>
    <w:rsid w:val="0065430E"/>
    <w:rsid w:val="00654AFA"/>
    <w:rsid w:val="00654CD8"/>
    <w:rsid w:val="00654DF2"/>
    <w:rsid w:val="00654E19"/>
    <w:rsid w:val="0065504F"/>
    <w:rsid w:val="0065509C"/>
    <w:rsid w:val="00655335"/>
    <w:rsid w:val="00655713"/>
    <w:rsid w:val="00655A30"/>
    <w:rsid w:val="00655B80"/>
    <w:rsid w:val="00655C74"/>
    <w:rsid w:val="00655D1C"/>
    <w:rsid w:val="006564C0"/>
    <w:rsid w:val="00656815"/>
    <w:rsid w:val="00656880"/>
    <w:rsid w:val="0065698D"/>
    <w:rsid w:val="00656AB6"/>
    <w:rsid w:val="00656E03"/>
    <w:rsid w:val="006576C9"/>
    <w:rsid w:val="006579F0"/>
    <w:rsid w:val="006600EC"/>
    <w:rsid w:val="0066020A"/>
    <w:rsid w:val="006605F1"/>
    <w:rsid w:val="006607DA"/>
    <w:rsid w:val="00660E2E"/>
    <w:rsid w:val="0066148D"/>
    <w:rsid w:val="00661631"/>
    <w:rsid w:val="00661869"/>
    <w:rsid w:val="00661A12"/>
    <w:rsid w:val="006623EB"/>
    <w:rsid w:val="0066243C"/>
    <w:rsid w:val="006627B5"/>
    <w:rsid w:val="00662AD1"/>
    <w:rsid w:val="00662BCD"/>
    <w:rsid w:val="00663114"/>
    <w:rsid w:val="006631F4"/>
    <w:rsid w:val="00663773"/>
    <w:rsid w:val="00663BF4"/>
    <w:rsid w:val="00663D1C"/>
    <w:rsid w:val="00664C9C"/>
    <w:rsid w:val="006655AC"/>
    <w:rsid w:val="006655E0"/>
    <w:rsid w:val="00665E87"/>
    <w:rsid w:val="00665F02"/>
    <w:rsid w:val="0066607F"/>
    <w:rsid w:val="00666422"/>
    <w:rsid w:val="00666853"/>
    <w:rsid w:val="00666A35"/>
    <w:rsid w:val="006670FE"/>
    <w:rsid w:val="0066725C"/>
    <w:rsid w:val="00667ABD"/>
    <w:rsid w:val="00667F91"/>
    <w:rsid w:val="00670375"/>
    <w:rsid w:val="00670619"/>
    <w:rsid w:val="00671025"/>
    <w:rsid w:val="0067115F"/>
    <w:rsid w:val="0067149D"/>
    <w:rsid w:val="006720F3"/>
    <w:rsid w:val="006723F4"/>
    <w:rsid w:val="006729CF"/>
    <w:rsid w:val="00672A9B"/>
    <w:rsid w:val="00672B47"/>
    <w:rsid w:val="00672C34"/>
    <w:rsid w:val="00672DE8"/>
    <w:rsid w:val="00672E66"/>
    <w:rsid w:val="006733FA"/>
    <w:rsid w:val="0067345C"/>
    <w:rsid w:val="006739BD"/>
    <w:rsid w:val="00673A36"/>
    <w:rsid w:val="00673CD5"/>
    <w:rsid w:val="00673F23"/>
    <w:rsid w:val="00673F4A"/>
    <w:rsid w:val="006742ED"/>
    <w:rsid w:val="00674487"/>
    <w:rsid w:val="006745B8"/>
    <w:rsid w:val="00674AB8"/>
    <w:rsid w:val="00674DE2"/>
    <w:rsid w:val="00674E6B"/>
    <w:rsid w:val="00675D8C"/>
    <w:rsid w:val="00675E2C"/>
    <w:rsid w:val="0067626D"/>
    <w:rsid w:val="006763C9"/>
    <w:rsid w:val="00676471"/>
    <w:rsid w:val="00676608"/>
    <w:rsid w:val="00676865"/>
    <w:rsid w:val="00677327"/>
    <w:rsid w:val="00677333"/>
    <w:rsid w:val="00677632"/>
    <w:rsid w:val="00677D33"/>
    <w:rsid w:val="00680B26"/>
    <w:rsid w:val="00680DE9"/>
    <w:rsid w:val="00681126"/>
    <w:rsid w:val="00681354"/>
    <w:rsid w:val="006813C1"/>
    <w:rsid w:val="0068155E"/>
    <w:rsid w:val="006815C7"/>
    <w:rsid w:val="00681881"/>
    <w:rsid w:val="00681A8D"/>
    <w:rsid w:val="00681CE8"/>
    <w:rsid w:val="00682210"/>
    <w:rsid w:val="006823BF"/>
    <w:rsid w:val="006827F0"/>
    <w:rsid w:val="00682A04"/>
    <w:rsid w:val="00682B7F"/>
    <w:rsid w:val="006834D6"/>
    <w:rsid w:val="00683756"/>
    <w:rsid w:val="00683804"/>
    <w:rsid w:val="00683B05"/>
    <w:rsid w:val="00683BE1"/>
    <w:rsid w:val="00683F59"/>
    <w:rsid w:val="006840EB"/>
    <w:rsid w:val="006842CF"/>
    <w:rsid w:val="006847A3"/>
    <w:rsid w:val="0068488B"/>
    <w:rsid w:val="006849ED"/>
    <w:rsid w:val="006851FB"/>
    <w:rsid w:val="006859FD"/>
    <w:rsid w:val="00685FCA"/>
    <w:rsid w:val="006863DF"/>
    <w:rsid w:val="00686AA9"/>
    <w:rsid w:val="006871F8"/>
    <w:rsid w:val="006876AC"/>
    <w:rsid w:val="00687C30"/>
    <w:rsid w:val="00687D5E"/>
    <w:rsid w:val="00690607"/>
    <w:rsid w:val="006907D5"/>
    <w:rsid w:val="00690984"/>
    <w:rsid w:val="006909E9"/>
    <w:rsid w:val="00690B2F"/>
    <w:rsid w:val="00690D23"/>
    <w:rsid w:val="0069162F"/>
    <w:rsid w:val="006917B9"/>
    <w:rsid w:val="00691C94"/>
    <w:rsid w:val="00691D93"/>
    <w:rsid w:val="006920CF"/>
    <w:rsid w:val="006926F2"/>
    <w:rsid w:val="00692765"/>
    <w:rsid w:val="00692D6C"/>
    <w:rsid w:val="00692FA1"/>
    <w:rsid w:val="00693110"/>
    <w:rsid w:val="00693904"/>
    <w:rsid w:val="00693D65"/>
    <w:rsid w:val="0069441F"/>
    <w:rsid w:val="006945AB"/>
    <w:rsid w:val="00694930"/>
    <w:rsid w:val="00694BCB"/>
    <w:rsid w:val="00694DC2"/>
    <w:rsid w:val="00694E16"/>
    <w:rsid w:val="00695019"/>
    <w:rsid w:val="006952E9"/>
    <w:rsid w:val="0069604F"/>
    <w:rsid w:val="006964FB"/>
    <w:rsid w:val="00696DA4"/>
    <w:rsid w:val="00696EB3"/>
    <w:rsid w:val="00696F48"/>
    <w:rsid w:val="00696FB7"/>
    <w:rsid w:val="00697E4E"/>
    <w:rsid w:val="006A0710"/>
    <w:rsid w:val="006A079D"/>
    <w:rsid w:val="006A08BB"/>
    <w:rsid w:val="006A1206"/>
    <w:rsid w:val="006A1D50"/>
    <w:rsid w:val="006A22B8"/>
    <w:rsid w:val="006A2BB3"/>
    <w:rsid w:val="006A2E51"/>
    <w:rsid w:val="006A2ECE"/>
    <w:rsid w:val="006A2F5D"/>
    <w:rsid w:val="006A2FA5"/>
    <w:rsid w:val="006A2FBD"/>
    <w:rsid w:val="006A34C3"/>
    <w:rsid w:val="006A3C4B"/>
    <w:rsid w:val="006A4224"/>
    <w:rsid w:val="006A45B0"/>
    <w:rsid w:val="006A45F3"/>
    <w:rsid w:val="006A4745"/>
    <w:rsid w:val="006A4BC8"/>
    <w:rsid w:val="006A4D37"/>
    <w:rsid w:val="006A4D4D"/>
    <w:rsid w:val="006A4E41"/>
    <w:rsid w:val="006A561A"/>
    <w:rsid w:val="006A57ED"/>
    <w:rsid w:val="006A6054"/>
    <w:rsid w:val="006A6542"/>
    <w:rsid w:val="006A65E0"/>
    <w:rsid w:val="006A676E"/>
    <w:rsid w:val="006A6BCD"/>
    <w:rsid w:val="006A73C6"/>
    <w:rsid w:val="006A73DD"/>
    <w:rsid w:val="006B00FD"/>
    <w:rsid w:val="006B0184"/>
    <w:rsid w:val="006B0C26"/>
    <w:rsid w:val="006B0D17"/>
    <w:rsid w:val="006B0D99"/>
    <w:rsid w:val="006B0EBB"/>
    <w:rsid w:val="006B0F84"/>
    <w:rsid w:val="006B1027"/>
    <w:rsid w:val="006B1341"/>
    <w:rsid w:val="006B13C1"/>
    <w:rsid w:val="006B13CA"/>
    <w:rsid w:val="006B14AC"/>
    <w:rsid w:val="006B160B"/>
    <w:rsid w:val="006B1648"/>
    <w:rsid w:val="006B1AC8"/>
    <w:rsid w:val="006B1CB1"/>
    <w:rsid w:val="006B1FFC"/>
    <w:rsid w:val="006B22EA"/>
    <w:rsid w:val="006B27AE"/>
    <w:rsid w:val="006B2914"/>
    <w:rsid w:val="006B3310"/>
    <w:rsid w:val="006B3430"/>
    <w:rsid w:val="006B345B"/>
    <w:rsid w:val="006B3716"/>
    <w:rsid w:val="006B3B08"/>
    <w:rsid w:val="006B4131"/>
    <w:rsid w:val="006B4346"/>
    <w:rsid w:val="006B48C7"/>
    <w:rsid w:val="006B49A3"/>
    <w:rsid w:val="006B4CA7"/>
    <w:rsid w:val="006B4F34"/>
    <w:rsid w:val="006B500B"/>
    <w:rsid w:val="006B5160"/>
    <w:rsid w:val="006B51D7"/>
    <w:rsid w:val="006B57F8"/>
    <w:rsid w:val="006B5F28"/>
    <w:rsid w:val="006B6070"/>
    <w:rsid w:val="006B6410"/>
    <w:rsid w:val="006B6897"/>
    <w:rsid w:val="006B68DA"/>
    <w:rsid w:val="006B6CAC"/>
    <w:rsid w:val="006B6D93"/>
    <w:rsid w:val="006B6EB0"/>
    <w:rsid w:val="006B6F07"/>
    <w:rsid w:val="006B6F4A"/>
    <w:rsid w:val="006B7323"/>
    <w:rsid w:val="006C0387"/>
    <w:rsid w:val="006C066E"/>
    <w:rsid w:val="006C0D0E"/>
    <w:rsid w:val="006C0E0A"/>
    <w:rsid w:val="006C1162"/>
    <w:rsid w:val="006C15DB"/>
    <w:rsid w:val="006C1D7F"/>
    <w:rsid w:val="006C20D1"/>
    <w:rsid w:val="006C25C6"/>
    <w:rsid w:val="006C365C"/>
    <w:rsid w:val="006C3661"/>
    <w:rsid w:val="006C3848"/>
    <w:rsid w:val="006C3952"/>
    <w:rsid w:val="006C3C2C"/>
    <w:rsid w:val="006C3C65"/>
    <w:rsid w:val="006C456D"/>
    <w:rsid w:val="006C4591"/>
    <w:rsid w:val="006C4821"/>
    <w:rsid w:val="006C49BB"/>
    <w:rsid w:val="006C4AF1"/>
    <w:rsid w:val="006C4C15"/>
    <w:rsid w:val="006C542C"/>
    <w:rsid w:val="006C54D6"/>
    <w:rsid w:val="006C57A6"/>
    <w:rsid w:val="006C5E3D"/>
    <w:rsid w:val="006C66C4"/>
    <w:rsid w:val="006C6F0E"/>
    <w:rsid w:val="006C6FA0"/>
    <w:rsid w:val="006D0371"/>
    <w:rsid w:val="006D041A"/>
    <w:rsid w:val="006D0506"/>
    <w:rsid w:val="006D0603"/>
    <w:rsid w:val="006D0A05"/>
    <w:rsid w:val="006D0F5B"/>
    <w:rsid w:val="006D1085"/>
    <w:rsid w:val="006D1893"/>
    <w:rsid w:val="006D19BD"/>
    <w:rsid w:val="006D19E2"/>
    <w:rsid w:val="006D1D9F"/>
    <w:rsid w:val="006D1E8D"/>
    <w:rsid w:val="006D2146"/>
    <w:rsid w:val="006D24D2"/>
    <w:rsid w:val="006D3528"/>
    <w:rsid w:val="006D35A7"/>
    <w:rsid w:val="006D37FB"/>
    <w:rsid w:val="006D3A13"/>
    <w:rsid w:val="006D3D1E"/>
    <w:rsid w:val="006D4202"/>
    <w:rsid w:val="006D475C"/>
    <w:rsid w:val="006D498A"/>
    <w:rsid w:val="006D52E6"/>
    <w:rsid w:val="006D55BE"/>
    <w:rsid w:val="006D5640"/>
    <w:rsid w:val="006D58E8"/>
    <w:rsid w:val="006D5E8A"/>
    <w:rsid w:val="006D60EB"/>
    <w:rsid w:val="006D6827"/>
    <w:rsid w:val="006D6981"/>
    <w:rsid w:val="006D6C93"/>
    <w:rsid w:val="006D6CCA"/>
    <w:rsid w:val="006D7028"/>
    <w:rsid w:val="006D740C"/>
    <w:rsid w:val="006D76D2"/>
    <w:rsid w:val="006D7AA2"/>
    <w:rsid w:val="006D7AB5"/>
    <w:rsid w:val="006D7AFC"/>
    <w:rsid w:val="006D7C0F"/>
    <w:rsid w:val="006E0163"/>
    <w:rsid w:val="006E0439"/>
    <w:rsid w:val="006E0600"/>
    <w:rsid w:val="006E0742"/>
    <w:rsid w:val="006E0AE1"/>
    <w:rsid w:val="006E0BA1"/>
    <w:rsid w:val="006E0FD6"/>
    <w:rsid w:val="006E18B9"/>
    <w:rsid w:val="006E1DF1"/>
    <w:rsid w:val="006E20B8"/>
    <w:rsid w:val="006E266C"/>
    <w:rsid w:val="006E2DD9"/>
    <w:rsid w:val="006E2E67"/>
    <w:rsid w:val="006E2F3A"/>
    <w:rsid w:val="006E38FD"/>
    <w:rsid w:val="006E42D7"/>
    <w:rsid w:val="006E44D8"/>
    <w:rsid w:val="006E476F"/>
    <w:rsid w:val="006E47C4"/>
    <w:rsid w:val="006E4FCB"/>
    <w:rsid w:val="006E52C4"/>
    <w:rsid w:val="006E54CD"/>
    <w:rsid w:val="006E58A2"/>
    <w:rsid w:val="006E5977"/>
    <w:rsid w:val="006E63FE"/>
    <w:rsid w:val="006E66C5"/>
    <w:rsid w:val="006E6D33"/>
    <w:rsid w:val="006E6F1F"/>
    <w:rsid w:val="006E70D5"/>
    <w:rsid w:val="006E76E5"/>
    <w:rsid w:val="006E778C"/>
    <w:rsid w:val="006E78C9"/>
    <w:rsid w:val="006E7B29"/>
    <w:rsid w:val="006F0130"/>
    <w:rsid w:val="006F04D1"/>
    <w:rsid w:val="006F061A"/>
    <w:rsid w:val="006F1038"/>
    <w:rsid w:val="006F11C4"/>
    <w:rsid w:val="006F13A9"/>
    <w:rsid w:val="006F1990"/>
    <w:rsid w:val="006F1C27"/>
    <w:rsid w:val="006F1D6B"/>
    <w:rsid w:val="006F2185"/>
    <w:rsid w:val="006F2284"/>
    <w:rsid w:val="006F2BEC"/>
    <w:rsid w:val="006F2F58"/>
    <w:rsid w:val="006F2FEA"/>
    <w:rsid w:val="006F4204"/>
    <w:rsid w:val="006F424E"/>
    <w:rsid w:val="006F434E"/>
    <w:rsid w:val="006F440C"/>
    <w:rsid w:val="006F44AA"/>
    <w:rsid w:val="006F4552"/>
    <w:rsid w:val="006F4711"/>
    <w:rsid w:val="006F47B6"/>
    <w:rsid w:val="006F48D1"/>
    <w:rsid w:val="006F48FD"/>
    <w:rsid w:val="006F5097"/>
    <w:rsid w:val="006F50DF"/>
    <w:rsid w:val="006F5116"/>
    <w:rsid w:val="006F526A"/>
    <w:rsid w:val="006F52D3"/>
    <w:rsid w:val="006F533B"/>
    <w:rsid w:val="006F589F"/>
    <w:rsid w:val="006F5AE5"/>
    <w:rsid w:val="006F5BCA"/>
    <w:rsid w:val="006F5E49"/>
    <w:rsid w:val="006F626A"/>
    <w:rsid w:val="006F640B"/>
    <w:rsid w:val="006F64B5"/>
    <w:rsid w:val="006F6723"/>
    <w:rsid w:val="006F709E"/>
    <w:rsid w:val="006F7808"/>
    <w:rsid w:val="006F78E4"/>
    <w:rsid w:val="006F7A04"/>
    <w:rsid w:val="007004D6"/>
    <w:rsid w:val="007004D9"/>
    <w:rsid w:val="00700660"/>
    <w:rsid w:val="00700D58"/>
    <w:rsid w:val="007010E8"/>
    <w:rsid w:val="007010FE"/>
    <w:rsid w:val="007011CF"/>
    <w:rsid w:val="00701405"/>
    <w:rsid w:val="00701781"/>
    <w:rsid w:val="00701BC9"/>
    <w:rsid w:val="00701D43"/>
    <w:rsid w:val="0070204F"/>
    <w:rsid w:val="0070228E"/>
    <w:rsid w:val="00702468"/>
    <w:rsid w:val="007024C7"/>
    <w:rsid w:val="00702554"/>
    <w:rsid w:val="007030C0"/>
    <w:rsid w:val="007030EC"/>
    <w:rsid w:val="0070336E"/>
    <w:rsid w:val="00703444"/>
    <w:rsid w:val="007036D3"/>
    <w:rsid w:val="00703FDC"/>
    <w:rsid w:val="007048A4"/>
    <w:rsid w:val="00704962"/>
    <w:rsid w:val="00704B36"/>
    <w:rsid w:val="00704B90"/>
    <w:rsid w:val="00704C3E"/>
    <w:rsid w:val="00705356"/>
    <w:rsid w:val="00705676"/>
    <w:rsid w:val="00705CA9"/>
    <w:rsid w:val="00705DE0"/>
    <w:rsid w:val="00706001"/>
    <w:rsid w:val="00706454"/>
    <w:rsid w:val="007068AE"/>
    <w:rsid w:val="00706D98"/>
    <w:rsid w:val="007072CA"/>
    <w:rsid w:val="007074F8"/>
    <w:rsid w:val="007076D2"/>
    <w:rsid w:val="007079AB"/>
    <w:rsid w:val="00707BC0"/>
    <w:rsid w:val="00707E71"/>
    <w:rsid w:val="007101BE"/>
    <w:rsid w:val="00710588"/>
    <w:rsid w:val="00711A0B"/>
    <w:rsid w:val="00711C2A"/>
    <w:rsid w:val="00711D53"/>
    <w:rsid w:val="007125F8"/>
    <w:rsid w:val="007128FC"/>
    <w:rsid w:val="007129B2"/>
    <w:rsid w:val="00712F62"/>
    <w:rsid w:val="00713018"/>
    <w:rsid w:val="007130E1"/>
    <w:rsid w:val="007134BE"/>
    <w:rsid w:val="00713787"/>
    <w:rsid w:val="00713A5C"/>
    <w:rsid w:val="00713C10"/>
    <w:rsid w:val="00713CE7"/>
    <w:rsid w:val="0071404B"/>
    <w:rsid w:val="0071488B"/>
    <w:rsid w:val="0071491F"/>
    <w:rsid w:val="00714B95"/>
    <w:rsid w:val="00714CA9"/>
    <w:rsid w:val="00715103"/>
    <w:rsid w:val="007151B5"/>
    <w:rsid w:val="007157B8"/>
    <w:rsid w:val="0071591A"/>
    <w:rsid w:val="00715EF4"/>
    <w:rsid w:val="007163BF"/>
    <w:rsid w:val="007165FC"/>
    <w:rsid w:val="0071665E"/>
    <w:rsid w:val="007170DE"/>
    <w:rsid w:val="00717266"/>
    <w:rsid w:val="007175FF"/>
    <w:rsid w:val="007176EF"/>
    <w:rsid w:val="00717B74"/>
    <w:rsid w:val="00717E48"/>
    <w:rsid w:val="00721474"/>
    <w:rsid w:val="007217A2"/>
    <w:rsid w:val="007219FB"/>
    <w:rsid w:val="00722024"/>
    <w:rsid w:val="00722117"/>
    <w:rsid w:val="007226BB"/>
    <w:rsid w:val="00722EAB"/>
    <w:rsid w:val="00723035"/>
    <w:rsid w:val="00723366"/>
    <w:rsid w:val="0072376A"/>
    <w:rsid w:val="00723A45"/>
    <w:rsid w:val="00723BBD"/>
    <w:rsid w:val="00723CAE"/>
    <w:rsid w:val="00724851"/>
    <w:rsid w:val="00724921"/>
    <w:rsid w:val="00725D39"/>
    <w:rsid w:val="00725F8A"/>
    <w:rsid w:val="00726062"/>
    <w:rsid w:val="00726337"/>
    <w:rsid w:val="00726473"/>
    <w:rsid w:val="007269ED"/>
    <w:rsid w:val="00726C13"/>
    <w:rsid w:val="00726D07"/>
    <w:rsid w:val="00726FCA"/>
    <w:rsid w:val="00727106"/>
    <w:rsid w:val="00727379"/>
    <w:rsid w:val="00727AA6"/>
    <w:rsid w:val="00727E67"/>
    <w:rsid w:val="0073046E"/>
    <w:rsid w:val="007308C4"/>
    <w:rsid w:val="007308FF"/>
    <w:rsid w:val="0073098A"/>
    <w:rsid w:val="00731B75"/>
    <w:rsid w:val="0073234E"/>
    <w:rsid w:val="00732395"/>
    <w:rsid w:val="00732403"/>
    <w:rsid w:val="007329F3"/>
    <w:rsid w:val="00732AEB"/>
    <w:rsid w:val="00732D39"/>
    <w:rsid w:val="00732F06"/>
    <w:rsid w:val="0073307B"/>
    <w:rsid w:val="00733B9F"/>
    <w:rsid w:val="007340AB"/>
    <w:rsid w:val="007342F9"/>
    <w:rsid w:val="007346E8"/>
    <w:rsid w:val="00734A3C"/>
    <w:rsid w:val="00734DD9"/>
    <w:rsid w:val="00734ED7"/>
    <w:rsid w:val="0073506D"/>
    <w:rsid w:val="0073508D"/>
    <w:rsid w:val="007352C2"/>
    <w:rsid w:val="007353C1"/>
    <w:rsid w:val="00735C21"/>
    <w:rsid w:val="00735EE4"/>
    <w:rsid w:val="007361D1"/>
    <w:rsid w:val="0073680A"/>
    <w:rsid w:val="00736A3C"/>
    <w:rsid w:val="00736EEC"/>
    <w:rsid w:val="007375EE"/>
    <w:rsid w:val="00737E59"/>
    <w:rsid w:val="0074075A"/>
    <w:rsid w:val="0074134F"/>
    <w:rsid w:val="00741369"/>
    <w:rsid w:val="00741710"/>
    <w:rsid w:val="00741874"/>
    <w:rsid w:val="00741B6C"/>
    <w:rsid w:val="00741BB7"/>
    <w:rsid w:val="00741BC9"/>
    <w:rsid w:val="00741BCD"/>
    <w:rsid w:val="00741C03"/>
    <w:rsid w:val="00741D46"/>
    <w:rsid w:val="00741DDC"/>
    <w:rsid w:val="00741FBA"/>
    <w:rsid w:val="007420FB"/>
    <w:rsid w:val="00742A6F"/>
    <w:rsid w:val="00742BD4"/>
    <w:rsid w:val="00742C75"/>
    <w:rsid w:val="007432F1"/>
    <w:rsid w:val="00743492"/>
    <w:rsid w:val="0074357E"/>
    <w:rsid w:val="007439FA"/>
    <w:rsid w:val="00743A0E"/>
    <w:rsid w:val="00743A46"/>
    <w:rsid w:val="00744025"/>
    <w:rsid w:val="007447D2"/>
    <w:rsid w:val="007449F9"/>
    <w:rsid w:val="00744A51"/>
    <w:rsid w:val="007451B2"/>
    <w:rsid w:val="00745317"/>
    <w:rsid w:val="0074539E"/>
    <w:rsid w:val="007453D5"/>
    <w:rsid w:val="00745529"/>
    <w:rsid w:val="00745F99"/>
    <w:rsid w:val="007466E9"/>
    <w:rsid w:val="00746CD4"/>
    <w:rsid w:val="00746FF9"/>
    <w:rsid w:val="007471F9"/>
    <w:rsid w:val="0074777A"/>
    <w:rsid w:val="007479CD"/>
    <w:rsid w:val="00747B50"/>
    <w:rsid w:val="00747BD7"/>
    <w:rsid w:val="007500A8"/>
    <w:rsid w:val="00750190"/>
    <w:rsid w:val="0075085F"/>
    <w:rsid w:val="007509E4"/>
    <w:rsid w:val="00750AE6"/>
    <w:rsid w:val="00750D42"/>
    <w:rsid w:val="007510B4"/>
    <w:rsid w:val="007514CD"/>
    <w:rsid w:val="00751869"/>
    <w:rsid w:val="00751941"/>
    <w:rsid w:val="007519C8"/>
    <w:rsid w:val="00751B07"/>
    <w:rsid w:val="00751C48"/>
    <w:rsid w:val="0075232B"/>
    <w:rsid w:val="0075313E"/>
    <w:rsid w:val="007533E0"/>
    <w:rsid w:val="007539C5"/>
    <w:rsid w:val="00753E0C"/>
    <w:rsid w:val="007542AC"/>
    <w:rsid w:val="0075490F"/>
    <w:rsid w:val="00754AD4"/>
    <w:rsid w:val="00754D37"/>
    <w:rsid w:val="007551C8"/>
    <w:rsid w:val="007553D1"/>
    <w:rsid w:val="00755666"/>
    <w:rsid w:val="00755E42"/>
    <w:rsid w:val="00756454"/>
    <w:rsid w:val="00756464"/>
    <w:rsid w:val="0075657B"/>
    <w:rsid w:val="00756E0B"/>
    <w:rsid w:val="00756F00"/>
    <w:rsid w:val="0075748A"/>
    <w:rsid w:val="00757532"/>
    <w:rsid w:val="00757568"/>
    <w:rsid w:val="007578D8"/>
    <w:rsid w:val="00760236"/>
    <w:rsid w:val="00761BC7"/>
    <w:rsid w:val="00762147"/>
    <w:rsid w:val="00762747"/>
    <w:rsid w:val="00762970"/>
    <w:rsid w:val="007629EC"/>
    <w:rsid w:val="00762D9E"/>
    <w:rsid w:val="00762DE8"/>
    <w:rsid w:val="00763321"/>
    <w:rsid w:val="007634A5"/>
    <w:rsid w:val="0076353F"/>
    <w:rsid w:val="0076359A"/>
    <w:rsid w:val="0076388E"/>
    <w:rsid w:val="007638D7"/>
    <w:rsid w:val="00763FD8"/>
    <w:rsid w:val="0076401E"/>
    <w:rsid w:val="00764178"/>
    <w:rsid w:val="007641CE"/>
    <w:rsid w:val="0076425C"/>
    <w:rsid w:val="00764817"/>
    <w:rsid w:val="00764F41"/>
    <w:rsid w:val="007650B4"/>
    <w:rsid w:val="007652FB"/>
    <w:rsid w:val="00765AF0"/>
    <w:rsid w:val="00765B5B"/>
    <w:rsid w:val="00765DA1"/>
    <w:rsid w:val="0076628C"/>
    <w:rsid w:val="007664A1"/>
    <w:rsid w:val="007668F8"/>
    <w:rsid w:val="00766906"/>
    <w:rsid w:val="00766C45"/>
    <w:rsid w:val="00766E61"/>
    <w:rsid w:val="00767274"/>
    <w:rsid w:val="00767552"/>
    <w:rsid w:val="00767E97"/>
    <w:rsid w:val="00767EF4"/>
    <w:rsid w:val="00767F85"/>
    <w:rsid w:val="00770398"/>
    <w:rsid w:val="0077040A"/>
    <w:rsid w:val="00770E2E"/>
    <w:rsid w:val="007710D1"/>
    <w:rsid w:val="00771645"/>
    <w:rsid w:val="00771A3B"/>
    <w:rsid w:val="00771AF0"/>
    <w:rsid w:val="00771DD0"/>
    <w:rsid w:val="00771FE8"/>
    <w:rsid w:val="00772015"/>
    <w:rsid w:val="00772072"/>
    <w:rsid w:val="00772338"/>
    <w:rsid w:val="00772C52"/>
    <w:rsid w:val="00772D14"/>
    <w:rsid w:val="00772D35"/>
    <w:rsid w:val="00773B05"/>
    <w:rsid w:val="00773E23"/>
    <w:rsid w:val="00774022"/>
    <w:rsid w:val="007742E7"/>
    <w:rsid w:val="0077544A"/>
    <w:rsid w:val="0077596A"/>
    <w:rsid w:val="00775C64"/>
    <w:rsid w:val="007762A7"/>
    <w:rsid w:val="00776737"/>
    <w:rsid w:val="00776CBC"/>
    <w:rsid w:val="0077708A"/>
    <w:rsid w:val="00777117"/>
    <w:rsid w:val="00777586"/>
    <w:rsid w:val="00777903"/>
    <w:rsid w:val="007801DD"/>
    <w:rsid w:val="007804B8"/>
    <w:rsid w:val="007809C5"/>
    <w:rsid w:val="00780B1B"/>
    <w:rsid w:val="00780E78"/>
    <w:rsid w:val="0078118F"/>
    <w:rsid w:val="00781AA7"/>
    <w:rsid w:val="00781BFF"/>
    <w:rsid w:val="00781C0D"/>
    <w:rsid w:val="00781C49"/>
    <w:rsid w:val="00781DEC"/>
    <w:rsid w:val="00781EAC"/>
    <w:rsid w:val="00781FC2"/>
    <w:rsid w:val="0078237B"/>
    <w:rsid w:val="00782FAE"/>
    <w:rsid w:val="00783629"/>
    <w:rsid w:val="007837D6"/>
    <w:rsid w:val="007837EA"/>
    <w:rsid w:val="00783F69"/>
    <w:rsid w:val="0078405D"/>
    <w:rsid w:val="0078439E"/>
    <w:rsid w:val="00784534"/>
    <w:rsid w:val="00784CA4"/>
    <w:rsid w:val="00785783"/>
    <w:rsid w:val="00785C54"/>
    <w:rsid w:val="00786396"/>
    <w:rsid w:val="00786A46"/>
    <w:rsid w:val="00786A89"/>
    <w:rsid w:val="00787359"/>
    <w:rsid w:val="00787A87"/>
    <w:rsid w:val="00790FE0"/>
    <w:rsid w:val="00791004"/>
    <w:rsid w:val="0079107A"/>
    <w:rsid w:val="007913ED"/>
    <w:rsid w:val="0079161C"/>
    <w:rsid w:val="00791A38"/>
    <w:rsid w:val="00792579"/>
    <w:rsid w:val="00792B3A"/>
    <w:rsid w:val="00792BDF"/>
    <w:rsid w:val="00792D6B"/>
    <w:rsid w:val="00792E51"/>
    <w:rsid w:val="00793200"/>
    <w:rsid w:val="0079328D"/>
    <w:rsid w:val="0079340B"/>
    <w:rsid w:val="007935E8"/>
    <w:rsid w:val="007936F8"/>
    <w:rsid w:val="00793936"/>
    <w:rsid w:val="00793A41"/>
    <w:rsid w:val="00793C05"/>
    <w:rsid w:val="00794A75"/>
    <w:rsid w:val="00794D07"/>
    <w:rsid w:val="00794E74"/>
    <w:rsid w:val="00795163"/>
    <w:rsid w:val="007953FD"/>
    <w:rsid w:val="00795B19"/>
    <w:rsid w:val="00795D28"/>
    <w:rsid w:val="00796079"/>
    <w:rsid w:val="00796133"/>
    <w:rsid w:val="00796443"/>
    <w:rsid w:val="0079694E"/>
    <w:rsid w:val="007978A9"/>
    <w:rsid w:val="007A0082"/>
    <w:rsid w:val="007A0C30"/>
    <w:rsid w:val="007A1015"/>
    <w:rsid w:val="007A17C8"/>
    <w:rsid w:val="007A1C81"/>
    <w:rsid w:val="007A1F5E"/>
    <w:rsid w:val="007A204F"/>
    <w:rsid w:val="007A2752"/>
    <w:rsid w:val="007A288F"/>
    <w:rsid w:val="007A2B9F"/>
    <w:rsid w:val="007A2E7E"/>
    <w:rsid w:val="007A2F89"/>
    <w:rsid w:val="007A31D2"/>
    <w:rsid w:val="007A386B"/>
    <w:rsid w:val="007A3886"/>
    <w:rsid w:val="007A3A91"/>
    <w:rsid w:val="007A3D06"/>
    <w:rsid w:val="007A412C"/>
    <w:rsid w:val="007A41E6"/>
    <w:rsid w:val="007A4A0B"/>
    <w:rsid w:val="007A4C3D"/>
    <w:rsid w:val="007A4DAA"/>
    <w:rsid w:val="007A4E6B"/>
    <w:rsid w:val="007A4FE3"/>
    <w:rsid w:val="007A5376"/>
    <w:rsid w:val="007A5E6A"/>
    <w:rsid w:val="007A5FB2"/>
    <w:rsid w:val="007A6070"/>
    <w:rsid w:val="007A65C1"/>
    <w:rsid w:val="007A6743"/>
    <w:rsid w:val="007A6921"/>
    <w:rsid w:val="007A749C"/>
    <w:rsid w:val="007A7AA8"/>
    <w:rsid w:val="007A7E5C"/>
    <w:rsid w:val="007A7E64"/>
    <w:rsid w:val="007A7F52"/>
    <w:rsid w:val="007B025D"/>
    <w:rsid w:val="007B0561"/>
    <w:rsid w:val="007B07D0"/>
    <w:rsid w:val="007B0B03"/>
    <w:rsid w:val="007B0E84"/>
    <w:rsid w:val="007B1015"/>
    <w:rsid w:val="007B10B2"/>
    <w:rsid w:val="007B1A56"/>
    <w:rsid w:val="007B1C2B"/>
    <w:rsid w:val="007B1C4B"/>
    <w:rsid w:val="007B20ED"/>
    <w:rsid w:val="007B215F"/>
    <w:rsid w:val="007B23AF"/>
    <w:rsid w:val="007B25A3"/>
    <w:rsid w:val="007B2E5A"/>
    <w:rsid w:val="007B31BE"/>
    <w:rsid w:val="007B364C"/>
    <w:rsid w:val="007B36DF"/>
    <w:rsid w:val="007B3750"/>
    <w:rsid w:val="007B3866"/>
    <w:rsid w:val="007B3936"/>
    <w:rsid w:val="007B396B"/>
    <w:rsid w:val="007B3BE9"/>
    <w:rsid w:val="007B3CE5"/>
    <w:rsid w:val="007B42AC"/>
    <w:rsid w:val="007B4395"/>
    <w:rsid w:val="007B47CB"/>
    <w:rsid w:val="007B496E"/>
    <w:rsid w:val="007B4A1C"/>
    <w:rsid w:val="007B4ABE"/>
    <w:rsid w:val="007B4DE0"/>
    <w:rsid w:val="007B535F"/>
    <w:rsid w:val="007B5CBF"/>
    <w:rsid w:val="007B60B3"/>
    <w:rsid w:val="007B60D2"/>
    <w:rsid w:val="007B67C0"/>
    <w:rsid w:val="007B6D23"/>
    <w:rsid w:val="007B6ECC"/>
    <w:rsid w:val="007B74B9"/>
    <w:rsid w:val="007B7A10"/>
    <w:rsid w:val="007B7B9E"/>
    <w:rsid w:val="007C0028"/>
    <w:rsid w:val="007C01AE"/>
    <w:rsid w:val="007C0328"/>
    <w:rsid w:val="007C0394"/>
    <w:rsid w:val="007C054A"/>
    <w:rsid w:val="007C0B7A"/>
    <w:rsid w:val="007C0C51"/>
    <w:rsid w:val="007C14AC"/>
    <w:rsid w:val="007C176B"/>
    <w:rsid w:val="007C1B00"/>
    <w:rsid w:val="007C1BAA"/>
    <w:rsid w:val="007C2198"/>
    <w:rsid w:val="007C2418"/>
    <w:rsid w:val="007C247C"/>
    <w:rsid w:val="007C26FC"/>
    <w:rsid w:val="007C27E7"/>
    <w:rsid w:val="007C2829"/>
    <w:rsid w:val="007C2BB1"/>
    <w:rsid w:val="007C2DEB"/>
    <w:rsid w:val="007C2E9C"/>
    <w:rsid w:val="007C383B"/>
    <w:rsid w:val="007C413E"/>
    <w:rsid w:val="007C43B4"/>
    <w:rsid w:val="007C4422"/>
    <w:rsid w:val="007C47E4"/>
    <w:rsid w:val="007C48B4"/>
    <w:rsid w:val="007C4B7B"/>
    <w:rsid w:val="007C4CDC"/>
    <w:rsid w:val="007C51DC"/>
    <w:rsid w:val="007C51EB"/>
    <w:rsid w:val="007C536A"/>
    <w:rsid w:val="007C5419"/>
    <w:rsid w:val="007C56D9"/>
    <w:rsid w:val="007C5ABB"/>
    <w:rsid w:val="007C5BA5"/>
    <w:rsid w:val="007C5D78"/>
    <w:rsid w:val="007C62F8"/>
    <w:rsid w:val="007C6A62"/>
    <w:rsid w:val="007C6B4E"/>
    <w:rsid w:val="007C6BF0"/>
    <w:rsid w:val="007C6DAD"/>
    <w:rsid w:val="007C6E5B"/>
    <w:rsid w:val="007C74C1"/>
    <w:rsid w:val="007C787C"/>
    <w:rsid w:val="007C7C5D"/>
    <w:rsid w:val="007C7D59"/>
    <w:rsid w:val="007D01CA"/>
    <w:rsid w:val="007D031F"/>
    <w:rsid w:val="007D0CA6"/>
    <w:rsid w:val="007D1384"/>
    <w:rsid w:val="007D1644"/>
    <w:rsid w:val="007D1CFB"/>
    <w:rsid w:val="007D1F20"/>
    <w:rsid w:val="007D2244"/>
    <w:rsid w:val="007D2409"/>
    <w:rsid w:val="007D26D1"/>
    <w:rsid w:val="007D27F0"/>
    <w:rsid w:val="007D2883"/>
    <w:rsid w:val="007D318B"/>
    <w:rsid w:val="007D3391"/>
    <w:rsid w:val="007D3831"/>
    <w:rsid w:val="007D3B97"/>
    <w:rsid w:val="007D3BA2"/>
    <w:rsid w:val="007D3BAE"/>
    <w:rsid w:val="007D3C24"/>
    <w:rsid w:val="007D4829"/>
    <w:rsid w:val="007D48E9"/>
    <w:rsid w:val="007D4B48"/>
    <w:rsid w:val="007D4B75"/>
    <w:rsid w:val="007D587F"/>
    <w:rsid w:val="007D59EF"/>
    <w:rsid w:val="007D61CC"/>
    <w:rsid w:val="007D701F"/>
    <w:rsid w:val="007D71A5"/>
    <w:rsid w:val="007D7301"/>
    <w:rsid w:val="007D764F"/>
    <w:rsid w:val="007D7B45"/>
    <w:rsid w:val="007D7BEB"/>
    <w:rsid w:val="007E0269"/>
    <w:rsid w:val="007E05CD"/>
    <w:rsid w:val="007E0FE7"/>
    <w:rsid w:val="007E131B"/>
    <w:rsid w:val="007E16CC"/>
    <w:rsid w:val="007E18C1"/>
    <w:rsid w:val="007E2492"/>
    <w:rsid w:val="007E288A"/>
    <w:rsid w:val="007E2EFE"/>
    <w:rsid w:val="007E3982"/>
    <w:rsid w:val="007E3AC6"/>
    <w:rsid w:val="007E40EF"/>
    <w:rsid w:val="007E4350"/>
    <w:rsid w:val="007E43FA"/>
    <w:rsid w:val="007E4D36"/>
    <w:rsid w:val="007E4D3C"/>
    <w:rsid w:val="007E51EA"/>
    <w:rsid w:val="007E51F0"/>
    <w:rsid w:val="007E5A8C"/>
    <w:rsid w:val="007E61CF"/>
    <w:rsid w:val="007E62FE"/>
    <w:rsid w:val="007E7EF1"/>
    <w:rsid w:val="007F0195"/>
    <w:rsid w:val="007F0856"/>
    <w:rsid w:val="007F08EC"/>
    <w:rsid w:val="007F0C89"/>
    <w:rsid w:val="007F0F39"/>
    <w:rsid w:val="007F1192"/>
    <w:rsid w:val="007F11D7"/>
    <w:rsid w:val="007F1361"/>
    <w:rsid w:val="007F19ED"/>
    <w:rsid w:val="007F1C3F"/>
    <w:rsid w:val="007F1C5E"/>
    <w:rsid w:val="007F22C0"/>
    <w:rsid w:val="007F23F9"/>
    <w:rsid w:val="007F2590"/>
    <w:rsid w:val="007F2D81"/>
    <w:rsid w:val="007F2F52"/>
    <w:rsid w:val="007F30F8"/>
    <w:rsid w:val="007F3891"/>
    <w:rsid w:val="007F4021"/>
    <w:rsid w:val="007F40E8"/>
    <w:rsid w:val="007F434C"/>
    <w:rsid w:val="007F477F"/>
    <w:rsid w:val="007F4994"/>
    <w:rsid w:val="007F5027"/>
    <w:rsid w:val="007F5154"/>
    <w:rsid w:val="007F52E4"/>
    <w:rsid w:val="007F5E76"/>
    <w:rsid w:val="007F6565"/>
    <w:rsid w:val="007F6A22"/>
    <w:rsid w:val="007F6BCA"/>
    <w:rsid w:val="007F6DF7"/>
    <w:rsid w:val="007F7845"/>
    <w:rsid w:val="008005BE"/>
    <w:rsid w:val="008008D2"/>
    <w:rsid w:val="00800E72"/>
    <w:rsid w:val="00800F87"/>
    <w:rsid w:val="00801234"/>
    <w:rsid w:val="008018B6"/>
    <w:rsid w:val="00801F0A"/>
    <w:rsid w:val="0080212E"/>
    <w:rsid w:val="0080294F"/>
    <w:rsid w:val="00802C27"/>
    <w:rsid w:val="0080312A"/>
    <w:rsid w:val="008031CF"/>
    <w:rsid w:val="0080353F"/>
    <w:rsid w:val="0080399B"/>
    <w:rsid w:val="00803FE2"/>
    <w:rsid w:val="0080477E"/>
    <w:rsid w:val="00804834"/>
    <w:rsid w:val="00804D79"/>
    <w:rsid w:val="00804FCF"/>
    <w:rsid w:val="00805197"/>
    <w:rsid w:val="008058AC"/>
    <w:rsid w:val="00805BDA"/>
    <w:rsid w:val="008063C7"/>
    <w:rsid w:val="0080689C"/>
    <w:rsid w:val="008070BE"/>
    <w:rsid w:val="00807B21"/>
    <w:rsid w:val="0081074C"/>
    <w:rsid w:val="00811C41"/>
    <w:rsid w:val="00811C51"/>
    <w:rsid w:val="008120B0"/>
    <w:rsid w:val="00812291"/>
    <w:rsid w:val="0081239D"/>
    <w:rsid w:val="008123AB"/>
    <w:rsid w:val="00812703"/>
    <w:rsid w:val="008129CD"/>
    <w:rsid w:val="00813125"/>
    <w:rsid w:val="008138AC"/>
    <w:rsid w:val="008139BE"/>
    <w:rsid w:val="00814011"/>
    <w:rsid w:val="00814A99"/>
    <w:rsid w:val="00814EE4"/>
    <w:rsid w:val="00814F45"/>
    <w:rsid w:val="0081511D"/>
    <w:rsid w:val="0081512F"/>
    <w:rsid w:val="00815311"/>
    <w:rsid w:val="00815429"/>
    <w:rsid w:val="00815C77"/>
    <w:rsid w:val="00815E07"/>
    <w:rsid w:val="00815E9C"/>
    <w:rsid w:val="0081628D"/>
    <w:rsid w:val="0081647E"/>
    <w:rsid w:val="008164B7"/>
    <w:rsid w:val="00816650"/>
    <w:rsid w:val="00816BB6"/>
    <w:rsid w:val="008171A1"/>
    <w:rsid w:val="00817244"/>
    <w:rsid w:val="008176A5"/>
    <w:rsid w:val="008177EB"/>
    <w:rsid w:val="00817B59"/>
    <w:rsid w:val="0082077F"/>
    <w:rsid w:val="0082093C"/>
    <w:rsid w:val="00820C77"/>
    <w:rsid w:val="0082100C"/>
    <w:rsid w:val="008214B4"/>
    <w:rsid w:val="00821829"/>
    <w:rsid w:val="008218B4"/>
    <w:rsid w:val="0082206D"/>
    <w:rsid w:val="00822378"/>
    <w:rsid w:val="008224E5"/>
    <w:rsid w:val="00822738"/>
    <w:rsid w:val="008227ED"/>
    <w:rsid w:val="00822FB7"/>
    <w:rsid w:val="00823135"/>
    <w:rsid w:val="008231E0"/>
    <w:rsid w:val="00823C4F"/>
    <w:rsid w:val="00824191"/>
    <w:rsid w:val="00824309"/>
    <w:rsid w:val="0082482B"/>
    <w:rsid w:val="00824C6A"/>
    <w:rsid w:val="00824C9F"/>
    <w:rsid w:val="00825220"/>
    <w:rsid w:val="0082535E"/>
    <w:rsid w:val="00825658"/>
    <w:rsid w:val="00825C72"/>
    <w:rsid w:val="00825EB4"/>
    <w:rsid w:val="00825FFC"/>
    <w:rsid w:val="008263EB"/>
    <w:rsid w:val="0082647C"/>
    <w:rsid w:val="0082698F"/>
    <w:rsid w:val="00826A7E"/>
    <w:rsid w:val="00826E19"/>
    <w:rsid w:val="00827228"/>
    <w:rsid w:val="00827D41"/>
    <w:rsid w:val="00830036"/>
    <w:rsid w:val="00830233"/>
    <w:rsid w:val="008302B6"/>
    <w:rsid w:val="008303C4"/>
    <w:rsid w:val="00830893"/>
    <w:rsid w:val="00830BE7"/>
    <w:rsid w:val="008311BF"/>
    <w:rsid w:val="0083143B"/>
    <w:rsid w:val="00831517"/>
    <w:rsid w:val="00831918"/>
    <w:rsid w:val="00831C87"/>
    <w:rsid w:val="00832180"/>
    <w:rsid w:val="008322A4"/>
    <w:rsid w:val="0083285D"/>
    <w:rsid w:val="0083288D"/>
    <w:rsid w:val="00832CA4"/>
    <w:rsid w:val="008334C5"/>
    <w:rsid w:val="008337A3"/>
    <w:rsid w:val="00833AA4"/>
    <w:rsid w:val="00834816"/>
    <w:rsid w:val="00834D9E"/>
    <w:rsid w:val="00834EEB"/>
    <w:rsid w:val="0083504A"/>
    <w:rsid w:val="00835F47"/>
    <w:rsid w:val="0083653D"/>
    <w:rsid w:val="008366FA"/>
    <w:rsid w:val="00836B49"/>
    <w:rsid w:val="00836F8D"/>
    <w:rsid w:val="0083796F"/>
    <w:rsid w:val="0084059D"/>
    <w:rsid w:val="0084060A"/>
    <w:rsid w:val="00840EEC"/>
    <w:rsid w:val="008419BE"/>
    <w:rsid w:val="00841F48"/>
    <w:rsid w:val="00841FAD"/>
    <w:rsid w:val="00842D22"/>
    <w:rsid w:val="00842EA9"/>
    <w:rsid w:val="00842EB0"/>
    <w:rsid w:val="00843668"/>
    <w:rsid w:val="008438EC"/>
    <w:rsid w:val="00843C6C"/>
    <w:rsid w:val="00843FB2"/>
    <w:rsid w:val="0084419A"/>
    <w:rsid w:val="0084459F"/>
    <w:rsid w:val="008447AA"/>
    <w:rsid w:val="008455EB"/>
    <w:rsid w:val="008457BB"/>
    <w:rsid w:val="0084595A"/>
    <w:rsid w:val="00845A08"/>
    <w:rsid w:val="00845A7C"/>
    <w:rsid w:val="00845F2C"/>
    <w:rsid w:val="00846690"/>
    <w:rsid w:val="008469B1"/>
    <w:rsid w:val="008469B6"/>
    <w:rsid w:val="00846B25"/>
    <w:rsid w:val="00846E4F"/>
    <w:rsid w:val="00846F82"/>
    <w:rsid w:val="00847233"/>
    <w:rsid w:val="008472DC"/>
    <w:rsid w:val="0084763E"/>
    <w:rsid w:val="008477F5"/>
    <w:rsid w:val="0084784B"/>
    <w:rsid w:val="00847910"/>
    <w:rsid w:val="00850069"/>
    <w:rsid w:val="00850A58"/>
    <w:rsid w:val="00850F23"/>
    <w:rsid w:val="00851021"/>
    <w:rsid w:val="00851188"/>
    <w:rsid w:val="008519B4"/>
    <w:rsid w:val="00851B5F"/>
    <w:rsid w:val="00851DAE"/>
    <w:rsid w:val="0085244A"/>
    <w:rsid w:val="0085255C"/>
    <w:rsid w:val="00852659"/>
    <w:rsid w:val="00853161"/>
    <w:rsid w:val="00853314"/>
    <w:rsid w:val="008535C8"/>
    <w:rsid w:val="0085373F"/>
    <w:rsid w:val="008537CC"/>
    <w:rsid w:val="00853B72"/>
    <w:rsid w:val="00853E50"/>
    <w:rsid w:val="00853E59"/>
    <w:rsid w:val="00853F8E"/>
    <w:rsid w:val="00853FBA"/>
    <w:rsid w:val="0085458A"/>
    <w:rsid w:val="00854971"/>
    <w:rsid w:val="00854ADE"/>
    <w:rsid w:val="00855108"/>
    <w:rsid w:val="0085591D"/>
    <w:rsid w:val="0085601B"/>
    <w:rsid w:val="00856322"/>
    <w:rsid w:val="00856BE6"/>
    <w:rsid w:val="00856E07"/>
    <w:rsid w:val="00857231"/>
    <w:rsid w:val="008572C1"/>
    <w:rsid w:val="0086032A"/>
    <w:rsid w:val="00860681"/>
    <w:rsid w:val="008608B7"/>
    <w:rsid w:val="00860B93"/>
    <w:rsid w:val="00860DCB"/>
    <w:rsid w:val="00860FBC"/>
    <w:rsid w:val="008613A6"/>
    <w:rsid w:val="00861E65"/>
    <w:rsid w:val="00861FC2"/>
    <w:rsid w:val="0086304C"/>
    <w:rsid w:val="00863078"/>
    <w:rsid w:val="00863577"/>
    <w:rsid w:val="008636AC"/>
    <w:rsid w:val="00863A8C"/>
    <w:rsid w:val="00863BC6"/>
    <w:rsid w:val="00863C99"/>
    <w:rsid w:val="00864013"/>
    <w:rsid w:val="0086428B"/>
    <w:rsid w:val="00864711"/>
    <w:rsid w:val="00864B51"/>
    <w:rsid w:val="00864C65"/>
    <w:rsid w:val="0086554C"/>
    <w:rsid w:val="008658B7"/>
    <w:rsid w:val="00865D03"/>
    <w:rsid w:val="00865EC7"/>
    <w:rsid w:val="00865F2D"/>
    <w:rsid w:val="0086605F"/>
    <w:rsid w:val="00866148"/>
    <w:rsid w:val="00866EB0"/>
    <w:rsid w:val="00867025"/>
    <w:rsid w:val="008670B3"/>
    <w:rsid w:val="008674D1"/>
    <w:rsid w:val="008676B3"/>
    <w:rsid w:val="008677F6"/>
    <w:rsid w:val="0086795E"/>
    <w:rsid w:val="008679B3"/>
    <w:rsid w:val="00867CF2"/>
    <w:rsid w:val="008700FB"/>
    <w:rsid w:val="0087016E"/>
    <w:rsid w:val="00870625"/>
    <w:rsid w:val="00870C6A"/>
    <w:rsid w:val="00870F6F"/>
    <w:rsid w:val="008712C3"/>
    <w:rsid w:val="00871635"/>
    <w:rsid w:val="00871812"/>
    <w:rsid w:val="0087194A"/>
    <w:rsid w:val="00871A1B"/>
    <w:rsid w:val="00871C1E"/>
    <w:rsid w:val="00871D78"/>
    <w:rsid w:val="008723C5"/>
    <w:rsid w:val="00872497"/>
    <w:rsid w:val="0087291F"/>
    <w:rsid w:val="0087378C"/>
    <w:rsid w:val="008738F2"/>
    <w:rsid w:val="008739A6"/>
    <w:rsid w:val="00873B43"/>
    <w:rsid w:val="00873EA2"/>
    <w:rsid w:val="008747A7"/>
    <w:rsid w:val="008748ED"/>
    <w:rsid w:val="008749BE"/>
    <w:rsid w:val="00874F84"/>
    <w:rsid w:val="008752F3"/>
    <w:rsid w:val="00875751"/>
    <w:rsid w:val="00875976"/>
    <w:rsid w:val="00875AC3"/>
    <w:rsid w:val="0087620E"/>
    <w:rsid w:val="00876453"/>
    <w:rsid w:val="008764B5"/>
    <w:rsid w:val="0087657B"/>
    <w:rsid w:val="0087740A"/>
    <w:rsid w:val="0087759A"/>
    <w:rsid w:val="0087772B"/>
    <w:rsid w:val="008778A7"/>
    <w:rsid w:val="00877DEE"/>
    <w:rsid w:val="00877E2A"/>
    <w:rsid w:val="008809DE"/>
    <w:rsid w:val="00880B69"/>
    <w:rsid w:val="0088102B"/>
    <w:rsid w:val="0088112A"/>
    <w:rsid w:val="00881B81"/>
    <w:rsid w:val="00882A94"/>
    <w:rsid w:val="00882C56"/>
    <w:rsid w:val="00882EE8"/>
    <w:rsid w:val="008831C5"/>
    <w:rsid w:val="00883456"/>
    <w:rsid w:val="008836FB"/>
    <w:rsid w:val="00883DA4"/>
    <w:rsid w:val="00883E9A"/>
    <w:rsid w:val="00883FEC"/>
    <w:rsid w:val="0088420B"/>
    <w:rsid w:val="008844BC"/>
    <w:rsid w:val="008845FE"/>
    <w:rsid w:val="008846FC"/>
    <w:rsid w:val="008847A6"/>
    <w:rsid w:val="00884924"/>
    <w:rsid w:val="00884E8C"/>
    <w:rsid w:val="008854A2"/>
    <w:rsid w:val="00885CAF"/>
    <w:rsid w:val="00885CCB"/>
    <w:rsid w:val="00885E66"/>
    <w:rsid w:val="008861EA"/>
    <w:rsid w:val="008868E4"/>
    <w:rsid w:val="00886966"/>
    <w:rsid w:val="00886F95"/>
    <w:rsid w:val="00886FBC"/>
    <w:rsid w:val="0088729A"/>
    <w:rsid w:val="00887923"/>
    <w:rsid w:val="00887B8B"/>
    <w:rsid w:val="00887D3D"/>
    <w:rsid w:val="00890212"/>
    <w:rsid w:val="0089028A"/>
    <w:rsid w:val="008903F0"/>
    <w:rsid w:val="00890861"/>
    <w:rsid w:val="00890931"/>
    <w:rsid w:val="00890E99"/>
    <w:rsid w:val="00890FD9"/>
    <w:rsid w:val="00891254"/>
    <w:rsid w:val="00891556"/>
    <w:rsid w:val="008918D0"/>
    <w:rsid w:val="00891ED6"/>
    <w:rsid w:val="00891EDD"/>
    <w:rsid w:val="00892298"/>
    <w:rsid w:val="00892533"/>
    <w:rsid w:val="00892742"/>
    <w:rsid w:val="00892834"/>
    <w:rsid w:val="00892C84"/>
    <w:rsid w:val="00892E75"/>
    <w:rsid w:val="00893188"/>
    <w:rsid w:val="00893544"/>
    <w:rsid w:val="008936A3"/>
    <w:rsid w:val="00893F0F"/>
    <w:rsid w:val="00894000"/>
    <w:rsid w:val="00894221"/>
    <w:rsid w:val="00894513"/>
    <w:rsid w:val="0089482D"/>
    <w:rsid w:val="00894D8E"/>
    <w:rsid w:val="00894F5F"/>
    <w:rsid w:val="0089504C"/>
    <w:rsid w:val="00895753"/>
    <w:rsid w:val="008957C7"/>
    <w:rsid w:val="00895872"/>
    <w:rsid w:val="0089592D"/>
    <w:rsid w:val="00895E7F"/>
    <w:rsid w:val="00896C75"/>
    <w:rsid w:val="00897B57"/>
    <w:rsid w:val="00897D61"/>
    <w:rsid w:val="00897D9D"/>
    <w:rsid w:val="00897E8A"/>
    <w:rsid w:val="00897F52"/>
    <w:rsid w:val="008A0024"/>
    <w:rsid w:val="008A081B"/>
    <w:rsid w:val="008A09FE"/>
    <w:rsid w:val="008A0A8D"/>
    <w:rsid w:val="008A0D88"/>
    <w:rsid w:val="008A1573"/>
    <w:rsid w:val="008A1765"/>
    <w:rsid w:val="008A1996"/>
    <w:rsid w:val="008A19D8"/>
    <w:rsid w:val="008A19EB"/>
    <w:rsid w:val="008A1E55"/>
    <w:rsid w:val="008A1E7B"/>
    <w:rsid w:val="008A214A"/>
    <w:rsid w:val="008A22CA"/>
    <w:rsid w:val="008A23DE"/>
    <w:rsid w:val="008A24F7"/>
    <w:rsid w:val="008A2903"/>
    <w:rsid w:val="008A2C62"/>
    <w:rsid w:val="008A2CAE"/>
    <w:rsid w:val="008A3599"/>
    <w:rsid w:val="008A406D"/>
    <w:rsid w:val="008A40AD"/>
    <w:rsid w:val="008A46F1"/>
    <w:rsid w:val="008A4FC8"/>
    <w:rsid w:val="008A5035"/>
    <w:rsid w:val="008A52B5"/>
    <w:rsid w:val="008A5807"/>
    <w:rsid w:val="008A5A47"/>
    <w:rsid w:val="008A5B68"/>
    <w:rsid w:val="008A5C86"/>
    <w:rsid w:val="008A5F06"/>
    <w:rsid w:val="008A609E"/>
    <w:rsid w:val="008A620A"/>
    <w:rsid w:val="008A622A"/>
    <w:rsid w:val="008A6606"/>
    <w:rsid w:val="008A6A6A"/>
    <w:rsid w:val="008A6EBF"/>
    <w:rsid w:val="008A70D4"/>
    <w:rsid w:val="008A76FE"/>
    <w:rsid w:val="008B046E"/>
    <w:rsid w:val="008B0590"/>
    <w:rsid w:val="008B08BC"/>
    <w:rsid w:val="008B0942"/>
    <w:rsid w:val="008B0E15"/>
    <w:rsid w:val="008B10AF"/>
    <w:rsid w:val="008B11DA"/>
    <w:rsid w:val="008B1304"/>
    <w:rsid w:val="008B16CE"/>
    <w:rsid w:val="008B17F8"/>
    <w:rsid w:val="008B19F8"/>
    <w:rsid w:val="008B1B9A"/>
    <w:rsid w:val="008B1BCC"/>
    <w:rsid w:val="008B264E"/>
    <w:rsid w:val="008B29D5"/>
    <w:rsid w:val="008B2A01"/>
    <w:rsid w:val="008B2CC1"/>
    <w:rsid w:val="008B30BF"/>
    <w:rsid w:val="008B30C2"/>
    <w:rsid w:val="008B3852"/>
    <w:rsid w:val="008B38C5"/>
    <w:rsid w:val="008B39BD"/>
    <w:rsid w:val="008B39D7"/>
    <w:rsid w:val="008B3A0F"/>
    <w:rsid w:val="008B3CC2"/>
    <w:rsid w:val="008B42A7"/>
    <w:rsid w:val="008B44DF"/>
    <w:rsid w:val="008B4719"/>
    <w:rsid w:val="008B4793"/>
    <w:rsid w:val="008B4971"/>
    <w:rsid w:val="008B4E60"/>
    <w:rsid w:val="008B4EA5"/>
    <w:rsid w:val="008B5274"/>
    <w:rsid w:val="008B5435"/>
    <w:rsid w:val="008B5692"/>
    <w:rsid w:val="008B5AD4"/>
    <w:rsid w:val="008B5B11"/>
    <w:rsid w:val="008B62B6"/>
    <w:rsid w:val="008B6D19"/>
    <w:rsid w:val="008B6DA6"/>
    <w:rsid w:val="008B6E34"/>
    <w:rsid w:val="008B76C3"/>
    <w:rsid w:val="008B7877"/>
    <w:rsid w:val="008B7C74"/>
    <w:rsid w:val="008C04A5"/>
    <w:rsid w:val="008C088D"/>
    <w:rsid w:val="008C099E"/>
    <w:rsid w:val="008C09E4"/>
    <w:rsid w:val="008C0F54"/>
    <w:rsid w:val="008C18F1"/>
    <w:rsid w:val="008C198F"/>
    <w:rsid w:val="008C1C44"/>
    <w:rsid w:val="008C1CB1"/>
    <w:rsid w:val="008C1D48"/>
    <w:rsid w:val="008C2562"/>
    <w:rsid w:val="008C27F9"/>
    <w:rsid w:val="008C2996"/>
    <w:rsid w:val="008C2A04"/>
    <w:rsid w:val="008C2B0B"/>
    <w:rsid w:val="008C3AF6"/>
    <w:rsid w:val="008C3BFB"/>
    <w:rsid w:val="008C3CED"/>
    <w:rsid w:val="008C3EC9"/>
    <w:rsid w:val="008C4169"/>
    <w:rsid w:val="008C4291"/>
    <w:rsid w:val="008C434A"/>
    <w:rsid w:val="008C4914"/>
    <w:rsid w:val="008C5042"/>
    <w:rsid w:val="008C52A2"/>
    <w:rsid w:val="008C55D9"/>
    <w:rsid w:val="008C5645"/>
    <w:rsid w:val="008C62EA"/>
    <w:rsid w:val="008C6588"/>
    <w:rsid w:val="008C675E"/>
    <w:rsid w:val="008C6EF8"/>
    <w:rsid w:val="008C7472"/>
    <w:rsid w:val="008C766F"/>
    <w:rsid w:val="008C7C7F"/>
    <w:rsid w:val="008C7C82"/>
    <w:rsid w:val="008D0623"/>
    <w:rsid w:val="008D076F"/>
    <w:rsid w:val="008D09F3"/>
    <w:rsid w:val="008D0A15"/>
    <w:rsid w:val="008D0A82"/>
    <w:rsid w:val="008D0F31"/>
    <w:rsid w:val="008D1193"/>
    <w:rsid w:val="008D120B"/>
    <w:rsid w:val="008D1228"/>
    <w:rsid w:val="008D1AF7"/>
    <w:rsid w:val="008D1C6F"/>
    <w:rsid w:val="008D1D99"/>
    <w:rsid w:val="008D2B07"/>
    <w:rsid w:val="008D3075"/>
    <w:rsid w:val="008D3201"/>
    <w:rsid w:val="008D3610"/>
    <w:rsid w:val="008D3EA8"/>
    <w:rsid w:val="008D407E"/>
    <w:rsid w:val="008D4161"/>
    <w:rsid w:val="008D46AA"/>
    <w:rsid w:val="008D521E"/>
    <w:rsid w:val="008D5618"/>
    <w:rsid w:val="008D57C4"/>
    <w:rsid w:val="008D5844"/>
    <w:rsid w:val="008D5F2C"/>
    <w:rsid w:val="008D6888"/>
    <w:rsid w:val="008D6A9A"/>
    <w:rsid w:val="008D7667"/>
    <w:rsid w:val="008E0075"/>
    <w:rsid w:val="008E00F8"/>
    <w:rsid w:val="008E03A1"/>
    <w:rsid w:val="008E050D"/>
    <w:rsid w:val="008E0A1E"/>
    <w:rsid w:val="008E0D71"/>
    <w:rsid w:val="008E191C"/>
    <w:rsid w:val="008E1B88"/>
    <w:rsid w:val="008E242C"/>
    <w:rsid w:val="008E2C76"/>
    <w:rsid w:val="008E2E10"/>
    <w:rsid w:val="008E305F"/>
    <w:rsid w:val="008E31A3"/>
    <w:rsid w:val="008E34F4"/>
    <w:rsid w:val="008E4014"/>
    <w:rsid w:val="008E42B4"/>
    <w:rsid w:val="008E43C1"/>
    <w:rsid w:val="008E4534"/>
    <w:rsid w:val="008E47C1"/>
    <w:rsid w:val="008E4865"/>
    <w:rsid w:val="008E49F2"/>
    <w:rsid w:val="008E4CC9"/>
    <w:rsid w:val="008E4DF0"/>
    <w:rsid w:val="008E5313"/>
    <w:rsid w:val="008E54A0"/>
    <w:rsid w:val="008E5C64"/>
    <w:rsid w:val="008E621F"/>
    <w:rsid w:val="008E6294"/>
    <w:rsid w:val="008E6354"/>
    <w:rsid w:val="008E66AB"/>
    <w:rsid w:val="008E693D"/>
    <w:rsid w:val="008E6A79"/>
    <w:rsid w:val="008E6D31"/>
    <w:rsid w:val="008E6E2B"/>
    <w:rsid w:val="008E6FF5"/>
    <w:rsid w:val="008E71D8"/>
    <w:rsid w:val="008E7240"/>
    <w:rsid w:val="008E7247"/>
    <w:rsid w:val="008E72DD"/>
    <w:rsid w:val="008E7A67"/>
    <w:rsid w:val="008F038E"/>
    <w:rsid w:val="008F0EED"/>
    <w:rsid w:val="008F0FE3"/>
    <w:rsid w:val="008F10E6"/>
    <w:rsid w:val="008F11BF"/>
    <w:rsid w:val="008F1287"/>
    <w:rsid w:val="008F149A"/>
    <w:rsid w:val="008F1530"/>
    <w:rsid w:val="008F16F4"/>
    <w:rsid w:val="008F1C03"/>
    <w:rsid w:val="008F1C8C"/>
    <w:rsid w:val="008F1F73"/>
    <w:rsid w:val="008F1FE9"/>
    <w:rsid w:val="008F2FCF"/>
    <w:rsid w:val="008F32DB"/>
    <w:rsid w:val="008F382D"/>
    <w:rsid w:val="008F3C12"/>
    <w:rsid w:val="008F4373"/>
    <w:rsid w:val="008F45AE"/>
    <w:rsid w:val="008F482B"/>
    <w:rsid w:val="008F48B9"/>
    <w:rsid w:val="008F4998"/>
    <w:rsid w:val="008F4C31"/>
    <w:rsid w:val="008F4D3C"/>
    <w:rsid w:val="008F4E0F"/>
    <w:rsid w:val="008F5BE2"/>
    <w:rsid w:val="008F5C52"/>
    <w:rsid w:val="008F5D51"/>
    <w:rsid w:val="008F60A3"/>
    <w:rsid w:val="008F61A9"/>
    <w:rsid w:val="008F6720"/>
    <w:rsid w:val="008F6DF0"/>
    <w:rsid w:val="008F6EB5"/>
    <w:rsid w:val="008F7016"/>
    <w:rsid w:val="008F7406"/>
    <w:rsid w:val="008F7616"/>
    <w:rsid w:val="008F7B75"/>
    <w:rsid w:val="008F7EEF"/>
    <w:rsid w:val="0090001D"/>
    <w:rsid w:val="0090027C"/>
    <w:rsid w:val="009002BE"/>
    <w:rsid w:val="009004C7"/>
    <w:rsid w:val="00900544"/>
    <w:rsid w:val="00900823"/>
    <w:rsid w:val="00900C95"/>
    <w:rsid w:val="00900E57"/>
    <w:rsid w:val="009014E0"/>
    <w:rsid w:val="00901A80"/>
    <w:rsid w:val="00901EFF"/>
    <w:rsid w:val="00902205"/>
    <w:rsid w:val="009023B3"/>
    <w:rsid w:val="0090283B"/>
    <w:rsid w:val="00902CFE"/>
    <w:rsid w:val="00902FF2"/>
    <w:rsid w:val="009045F4"/>
    <w:rsid w:val="00904BB4"/>
    <w:rsid w:val="00904BE0"/>
    <w:rsid w:val="00904E10"/>
    <w:rsid w:val="00905021"/>
    <w:rsid w:val="009050BE"/>
    <w:rsid w:val="00905659"/>
    <w:rsid w:val="0090585C"/>
    <w:rsid w:val="0090595B"/>
    <w:rsid w:val="00905C8C"/>
    <w:rsid w:val="00905CE8"/>
    <w:rsid w:val="00905E02"/>
    <w:rsid w:val="009061B9"/>
    <w:rsid w:val="0090626D"/>
    <w:rsid w:val="00906720"/>
    <w:rsid w:val="00906A8C"/>
    <w:rsid w:val="00906BDB"/>
    <w:rsid w:val="00906C05"/>
    <w:rsid w:val="0090702D"/>
    <w:rsid w:val="00907E0C"/>
    <w:rsid w:val="00910117"/>
    <w:rsid w:val="00910412"/>
    <w:rsid w:val="009105C9"/>
    <w:rsid w:val="00910D89"/>
    <w:rsid w:val="009110C1"/>
    <w:rsid w:val="0091171F"/>
    <w:rsid w:val="00911CF2"/>
    <w:rsid w:val="00911FEC"/>
    <w:rsid w:val="009121CA"/>
    <w:rsid w:val="00912205"/>
    <w:rsid w:val="00912C0B"/>
    <w:rsid w:val="00912E97"/>
    <w:rsid w:val="00912F82"/>
    <w:rsid w:val="009134F6"/>
    <w:rsid w:val="0091386A"/>
    <w:rsid w:val="009139AD"/>
    <w:rsid w:val="00913CD3"/>
    <w:rsid w:val="00913D37"/>
    <w:rsid w:val="00913E1C"/>
    <w:rsid w:val="00913EB0"/>
    <w:rsid w:val="009144DA"/>
    <w:rsid w:val="00914656"/>
    <w:rsid w:val="009147F8"/>
    <w:rsid w:val="0091489A"/>
    <w:rsid w:val="00914D94"/>
    <w:rsid w:val="00914DF7"/>
    <w:rsid w:val="00915205"/>
    <w:rsid w:val="0091542A"/>
    <w:rsid w:val="009157CA"/>
    <w:rsid w:val="009159FA"/>
    <w:rsid w:val="00915BAA"/>
    <w:rsid w:val="00916277"/>
    <w:rsid w:val="0091640A"/>
    <w:rsid w:val="0091666E"/>
    <w:rsid w:val="0091691E"/>
    <w:rsid w:val="00916C86"/>
    <w:rsid w:val="00916E1A"/>
    <w:rsid w:val="0091789F"/>
    <w:rsid w:val="009178B6"/>
    <w:rsid w:val="00917B69"/>
    <w:rsid w:val="0092002A"/>
    <w:rsid w:val="00920123"/>
    <w:rsid w:val="0092042D"/>
    <w:rsid w:val="009205B2"/>
    <w:rsid w:val="00920EB4"/>
    <w:rsid w:val="009212B8"/>
    <w:rsid w:val="009214F4"/>
    <w:rsid w:val="00921CF8"/>
    <w:rsid w:val="00921EE7"/>
    <w:rsid w:val="00921FD0"/>
    <w:rsid w:val="00922447"/>
    <w:rsid w:val="00922504"/>
    <w:rsid w:val="009227CC"/>
    <w:rsid w:val="00923217"/>
    <w:rsid w:val="00923418"/>
    <w:rsid w:val="0092391A"/>
    <w:rsid w:val="00923AEF"/>
    <w:rsid w:val="00923CA8"/>
    <w:rsid w:val="009240DD"/>
    <w:rsid w:val="00924B46"/>
    <w:rsid w:val="00924BE0"/>
    <w:rsid w:val="009252E9"/>
    <w:rsid w:val="00925427"/>
    <w:rsid w:val="0092562D"/>
    <w:rsid w:val="00925C95"/>
    <w:rsid w:val="00925E14"/>
    <w:rsid w:val="00926127"/>
    <w:rsid w:val="00926255"/>
    <w:rsid w:val="0092649C"/>
    <w:rsid w:val="00926518"/>
    <w:rsid w:val="00926552"/>
    <w:rsid w:val="0092658E"/>
    <w:rsid w:val="009267FC"/>
    <w:rsid w:val="00926B50"/>
    <w:rsid w:val="00926E79"/>
    <w:rsid w:val="00926FF3"/>
    <w:rsid w:val="00927075"/>
    <w:rsid w:val="00927152"/>
    <w:rsid w:val="009272CE"/>
    <w:rsid w:val="00927584"/>
    <w:rsid w:val="00927B7E"/>
    <w:rsid w:val="00927B9F"/>
    <w:rsid w:val="00927DB9"/>
    <w:rsid w:val="009300E8"/>
    <w:rsid w:val="009305C8"/>
    <w:rsid w:val="00930F07"/>
    <w:rsid w:val="00931203"/>
    <w:rsid w:val="009322A1"/>
    <w:rsid w:val="009324A7"/>
    <w:rsid w:val="009324D5"/>
    <w:rsid w:val="00932A7F"/>
    <w:rsid w:val="00932E29"/>
    <w:rsid w:val="0093321D"/>
    <w:rsid w:val="00933244"/>
    <w:rsid w:val="00933757"/>
    <w:rsid w:val="00933991"/>
    <w:rsid w:val="00933A74"/>
    <w:rsid w:val="00933C23"/>
    <w:rsid w:val="00933D73"/>
    <w:rsid w:val="00934028"/>
    <w:rsid w:val="00934049"/>
    <w:rsid w:val="00934055"/>
    <w:rsid w:val="0093498A"/>
    <w:rsid w:val="00934F24"/>
    <w:rsid w:val="00935135"/>
    <w:rsid w:val="00935A9D"/>
    <w:rsid w:val="00935C8B"/>
    <w:rsid w:val="009365E6"/>
    <w:rsid w:val="0093667D"/>
    <w:rsid w:val="0093694E"/>
    <w:rsid w:val="0093710A"/>
    <w:rsid w:val="0093713A"/>
    <w:rsid w:val="0093738D"/>
    <w:rsid w:val="00937479"/>
    <w:rsid w:val="00937584"/>
    <w:rsid w:val="009375B5"/>
    <w:rsid w:val="009375F0"/>
    <w:rsid w:val="009375F5"/>
    <w:rsid w:val="009376C8"/>
    <w:rsid w:val="009379A2"/>
    <w:rsid w:val="00937E8F"/>
    <w:rsid w:val="00940659"/>
    <w:rsid w:val="0094065A"/>
    <w:rsid w:val="009407DB"/>
    <w:rsid w:val="00940BD3"/>
    <w:rsid w:val="00940F01"/>
    <w:rsid w:val="00940F7D"/>
    <w:rsid w:val="009412C6"/>
    <w:rsid w:val="009413EA"/>
    <w:rsid w:val="00941612"/>
    <w:rsid w:val="0094186A"/>
    <w:rsid w:val="00941BD5"/>
    <w:rsid w:val="00941C70"/>
    <w:rsid w:val="00942348"/>
    <w:rsid w:val="00942395"/>
    <w:rsid w:val="009424C3"/>
    <w:rsid w:val="00942988"/>
    <w:rsid w:val="00942B31"/>
    <w:rsid w:val="00943645"/>
    <w:rsid w:val="00943866"/>
    <w:rsid w:val="009438CE"/>
    <w:rsid w:val="0094408E"/>
    <w:rsid w:val="00944434"/>
    <w:rsid w:val="00944619"/>
    <w:rsid w:val="00944842"/>
    <w:rsid w:val="00944955"/>
    <w:rsid w:val="00944E34"/>
    <w:rsid w:val="0094559C"/>
    <w:rsid w:val="009456E9"/>
    <w:rsid w:val="0094593D"/>
    <w:rsid w:val="00945A3D"/>
    <w:rsid w:val="00945DAC"/>
    <w:rsid w:val="0094657C"/>
    <w:rsid w:val="00946B87"/>
    <w:rsid w:val="0094724A"/>
    <w:rsid w:val="00947586"/>
    <w:rsid w:val="00947A55"/>
    <w:rsid w:val="00947BCE"/>
    <w:rsid w:val="00947C70"/>
    <w:rsid w:val="00947DC0"/>
    <w:rsid w:val="00947DCD"/>
    <w:rsid w:val="00947F07"/>
    <w:rsid w:val="00947F98"/>
    <w:rsid w:val="009500A1"/>
    <w:rsid w:val="009506D4"/>
    <w:rsid w:val="00950725"/>
    <w:rsid w:val="0095077C"/>
    <w:rsid w:val="00950BE7"/>
    <w:rsid w:val="00950E24"/>
    <w:rsid w:val="009513E7"/>
    <w:rsid w:val="00951483"/>
    <w:rsid w:val="009516A5"/>
    <w:rsid w:val="00951EFC"/>
    <w:rsid w:val="009524E1"/>
    <w:rsid w:val="00952DB6"/>
    <w:rsid w:val="00953473"/>
    <w:rsid w:val="00953505"/>
    <w:rsid w:val="009535FF"/>
    <w:rsid w:val="00953C25"/>
    <w:rsid w:val="00953CE7"/>
    <w:rsid w:val="0095412F"/>
    <w:rsid w:val="0095428A"/>
    <w:rsid w:val="009543B3"/>
    <w:rsid w:val="0095460D"/>
    <w:rsid w:val="009547D1"/>
    <w:rsid w:val="0095494A"/>
    <w:rsid w:val="00954B03"/>
    <w:rsid w:val="00954BEC"/>
    <w:rsid w:val="00955923"/>
    <w:rsid w:val="00955A72"/>
    <w:rsid w:val="009562D4"/>
    <w:rsid w:val="0095632F"/>
    <w:rsid w:val="009568B8"/>
    <w:rsid w:val="00956D15"/>
    <w:rsid w:val="00956FA5"/>
    <w:rsid w:val="00956FAF"/>
    <w:rsid w:val="0095701B"/>
    <w:rsid w:val="009577A5"/>
    <w:rsid w:val="009579B2"/>
    <w:rsid w:val="00957F97"/>
    <w:rsid w:val="00960051"/>
    <w:rsid w:val="009600A6"/>
    <w:rsid w:val="009600BD"/>
    <w:rsid w:val="0096070E"/>
    <w:rsid w:val="00961067"/>
    <w:rsid w:val="00961159"/>
    <w:rsid w:val="009613C8"/>
    <w:rsid w:val="00961C9F"/>
    <w:rsid w:val="009621BE"/>
    <w:rsid w:val="0096221F"/>
    <w:rsid w:val="00962754"/>
    <w:rsid w:val="00962BA1"/>
    <w:rsid w:val="00962C02"/>
    <w:rsid w:val="00962E89"/>
    <w:rsid w:val="0096354C"/>
    <w:rsid w:val="009636B6"/>
    <w:rsid w:val="009637C9"/>
    <w:rsid w:val="00963847"/>
    <w:rsid w:val="00963876"/>
    <w:rsid w:val="00963EDD"/>
    <w:rsid w:val="0096400D"/>
    <w:rsid w:val="0096415E"/>
    <w:rsid w:val="00964835"/>
    <w:rsid w:val="0096488D"/>
    <w:rsid w:val="009648C3"/>
    <w:rsid w:val="009648C8"/>
    <w:rsid w:val="00964AA5"/>
    <w:rsid w:val="00964B03"/>
    <w:rsid w:val="00964EA5"/>
    <w:rsid w:val="00964EDA"/>
    <w:rsid w:val="00965433"/>
    <w:rsid w:val="00965B39"/>
    <w:rsid w:val="00965BD5"/>
    <w:rsid w:val="00965F97"/>
    <w:rsid w:val="00966125"/>
    <w:rsid w:val="00966314"/>
    <w:rsid w:val="009665EA"/>
    <w:rsid w:val="009670E6"/>
    <w:rsid w:val="00967199"/>
    <w:rsid w:val="00967398"/>
    <w:rsid w:val="00967416"/>
    <w:rsid w:val="009674FA"/>
    <w:rsid w:val="00967C24"/>
    <w:rsid w:val="0097002D"/>
    <w:rsid w:val="00970618"/>
    <w:rsid w:val="009709A4"/>
    <w:rsid w:val="00970F0C"/>
    <w:rsid w:val="00970F4E"/>
    <w:rsid w:val="00971154"/>
    <w:rsid w:val="009719BB"/>
    <w:rsid w:val="00971AE8"/>
    <w:rsid w:val="00971BEC"/>
    <w:rsid w:val="00971C6D"/>
    <w:rsid w:val="00972046"/>
    <w:rsid w:val="00972517"/>
    <w:rsid w:val="0097283F"/>
    <w:rsid w:val="00973118"/>
    <w:rsid w:val="0097311E"/>
    <w:rsid w:val="0097314E"/>
    <w:rsid w:val="009734FF"/>
    <w:rsid w:val="00973B46"/>
    <w:rsid w:val="00973C3B"/>
    <w:rsid w:val="00973CEF"/>
    <w:rsid w:val="00973F97"/>
    <w:rsid w:val="00974024"/>
    <w:rsid w:val="0097418A"/>
    <w:rsid w:val="00974674"/>
    <w:rsid w:val="0097475D"/>
    <w:rsid w:val="00974C2F"/>
    <w:rsid w:val="0097525D"/>
    <w:rsid w:val="009752AF"/>
    <w:rsid w:val="00976205"/>
    <w:rsid w:val="00976334"/>
    <w:rsid w:val="00976C89"/>
    <w:rsid w:val="00976C9E"/>
    <w:rsid w:val="00977420"/>
    <w:rsid w:val="0097773D"/>
    <w:rsid w:val="009777BA"/>
    <w:rsid w:val="00977B65"/>
    <w:rsid w:val="00980648"/>
    <w:rsid w:val="009807A7"/>
    <w:rsid w:val="00980904"/>
    <w:rsid w:val="00980EEE"/>
    <w:rsid w:val="00980F6E"/>
    <w:rsid w:val="00981517"/>
    <w:rsid w:val="00981A86"/>
    <w:rsid w:val="009828ED"/>
    <w:rsid w:val="009828F6"/>
    <w:rsid w:val="00982BED"/>
    <w:rsid w:val="00982D7D"/>
    <w:rsid w:val="009830F2"/>
    <w:rsid w:val="0098311C"/>
    <w:rsid w:val="009831F9"/>
    <w:rsid w:val="00983676"/>
    <w:rsid w:val="0098382A"/>
    <w:rsid w:val="00983858"/>
    <w:rsid w:val="0098388A"/>
    <w:rsid w:val="00983ACD"/>
    <w:rsid w:val="00983B00"/>
    <w:rsid w:val="00983D0E"/>
    <w:rsid w:val="00983D92"/>
    <w:rsid w:val="009844FF"/>
    <w:rsid w:val="00984933"/>
    <w:rsid w:val="00984C56"/>
    <w:rsid w:val="00984C8A"/>
    <w:rsid w:val="00984D9B"/>
    <w:rsid w:val="009850FD"/>
    <w:rsid w:val="00985DCE"/>
    <w:rsid w:val="00985FF8"/>
    <w:rsid w:val="0098604E"/>
    <w:rsid w:val="00986465"/>
    <w:rsid w:val="009865B5"/>
    <w:rsid w:val="00986B2B"/>
    <w:rsid w:val="00986E6B"/>
    <w:rsid w:val="009873B9"/>
    <w:rsid w:val="009876DF"/>
    <w:rsid w:val="00987890"/>
    <w:rsid w:val="00987953"/>
    <w:rsid w:val="00987B3E"/>
    <w:rsid w:val="00987DC7"/>
    <w:rsid w:val="00987E77"/>
    <w:rsid w:val="00987F4E"/>
    <w:rsid w:val="009905C0"/>
    <w:rsid w:val="0099063C"/>
    <w:rsid w:val="00990B6F"/>
    <w:rsid w:val="00990E04"/>
    <w:rsid w:val="00990FD5"/>
    <w:rsid w:val="009915F8"/>
    <w:rsid w:val="00991C48"/>
    <w:rsid w:val="00992313"/>
    <w:rsid w:val="00992338"/>
    <w:rsid w:val="009923D7"/>
    <w:rsid w:val="009931D0"/>
    <w:rsid w:val="0099353F"/>
    <w:rsid w:val="009935A3"/>
    <w:rsid w:val="00993620"/>
    <w:rsid w:val="0099364F"/>
    <w:rsid w:val="009939DD"/>
    <w:rsid w:val="00993CC5"/>
    <w:rsid w:val="00994286"/>
    <w:rsid w:val="00994521"/>
    <w:rsid w:val="00994A09"/>
    <w:rsid w:val="00994DD6"/>
    <w:rsid w:val="009954A7"/>
    <w:rsid w:val="0099551C"/>
    <w:rsid w:val="00995821"/>
    <w:rsid w:val="00995ED5"/>
    <w:rsid w:val="0099616D"/>
    <w:rsid w:val="0099623A"/>
    <w:rsid w:val="009963F8"/>
    <w:rsid w:val="009965BE"/>
    <w:rsid w:val="009966A8"/>
    <w:rsid w:val="009969EC"/>
    <w:rsid w:val="00996D68"/>
    <w:rsid w:val="00996EF0"/>
    <w:rsid w:val="00996F23"/>
    <w:rsid w:val="009972B7"/>
    <w:rsid w:val="00997623"/>
    <w:rsid w:val="0099783C"/>
    <w:rsid w:val="00997960"/>
    <w:rsid w:val="00997AC0"/>
    <w:rsid w:val="009A0F4C"/>
    <w:rsid w:val="009A137F"/>
    <w:rsid w:val="009A15BC"/>
    <w:rsid w:val="009A1966"/>
    <w:rsid w:val="009A1B6B"/>
    <w:rsid w:val="009A2175"/>
    <w:rsid w:val="009A243F"/>
    <w:rsid w:val="009A28C1"/>
    <w:rsid w:val="009A2934"/>
    <w:rsid w:val="009A2AE1"/>
    <w:rsid w:val="009A2F4D"/>
    <w:rsid w:val="009A3144"/>
    <w:rsid w:val="009A34BB"/>
    <w:rsid w:val="009A41A7"/>
    <w:rsid w:val="009A4471"/>
    <w:rsid w:val="009A4702"/>
    <w:rsid w:val="009A48EF"/>
    <w:rsid w:val="009A496C"/>
    <w:rsid w:val="009A4CC8"/>
    <w:rsid w:val="009A507C"/>
    <w:rsid w:val="009A552B"/>
    <w:rsid w:val="009A5E68"/>
    <w:rsid w:val="009A6365"/>
    <w:rsid w:val="009A63DE"/>
    <w:rsid w:val="009A6411"/>
    <w:rsid w:val="009A6490"/>
    <w:rsid w:val="009A663B"/>
    <w:rsid w:val="009A6A07"/>
    <w:rsid w:val="009A6EF3"/>
    <w:rsid w:val="009A7202"/>
    <w:rsid w:val="009A7742"/>
    <w:rsid w:val="009A7838"/>
    <w:rsid w:val="009A7AE5"/>
    <w:rsid w:val="009B02DA"/>
    <w:rsid w:val="009B0599"/>
    <w:rsid w:val="009B08EB"/>
    <w:rsid w:val="009B0A44"/>
    <w:rsid w:val="009B0AF0"/>
    <w:rsid w:val="009B0B3E"/>
    <w:rsid w:val="009B0C9D"/>
    <w:rsid w:val="009B0D24"/>
    <w:rsid w:val="009B0F83"/>
    <w:rsid w:val="009B108E"/>
    <w:rsid w:val="009B122F"/>
    <w:rsid w:val="009B1264"/>
    <w:rsid w:val="009B1AFE"/>
    <w:rsid w:val="009B1C0B"/>
    <w:rsid w:val="009B1C7D"/>
    <w:rsid w:val="009B1C9D"/>
    <w:rsid w:val="009B1D37"/>
    <w:rsid w:val="009B2154"/>
    <w:rsid w:val="009B23C9"/>
    <w:rsid w:val="009B25C0"/>
    <w:rsid w:val="009B2846"/>
    <w:rsid w:val="009B2E77"/>
    <w:rsid w:val="009B39E7"/>
    <w:rsid w:val="009B3E13"/>
    <w:rsid w:val="009B441A"/>
    <w:rsid w:val="009B4636"/>
    <w:rsid w:val="009B46AD"/>
    <w:rsid w:val="009B46E3"/>
    <w:rsid w:val="009B4CE2"/>
    <w:rsid w:val="009B4D7C"/>
    <w:rsid w:val="009B4FB7"/>
    <w:rsid w:val="009B514B"/>
    <w:rsid w:val="009B58BA"/>
    <w:rsid w:val="009B5AB7"/>
    <w:rsid w:val="009B5B69"/>
    <w:rsid w:val="009B5B8F"/>
    <w:rsid w:val="009B5C16"/>
    <w:rsid w:val="009B5DC2"/>
    <w:rsid w:val="009B5E10"/>
    <w:rsid w:val="009B623B"/>
    <w:rsid w:val="009B6494"/>
    <w:rsid w:val="009B6668"/>
    <w:rsid w:val="009B69F7"/>
    <w:rsid w:val="009B6E01"/>
    <w:rsid w:val="009B78A2"/>
    <w:rsid w:val="009C0053"/>
    <w:rsid w:val="009C05B4"/>
    <w:rsid w:val="009C093F"/>
    <w:rsid w:val="009C0D5F"/>
    <w:rsid w:val="009C0DB4"/>
    <w:rsid w:val="009C0E5F"/>
    <w:rsid w:val="009C0EDD"/>
    <w:rsid w:val="009C0F41"/>
    <w:rsid w:val="009C1174"/>
    <w:rsid w:val="009C14E7"/>
    <w:rsid w:val="009C19DD"/>
    <w:rsid w:val="009C1BDB"/>
    <w:rsid w:val="009C1E46"/>
    <w:rsid w:val="009C1E59"/>
    <w:rsid w:val="009C245B"/>
    <w:rsid w:val="009C30ED"/>
    <w:rsid w:val="009C36E2"/>
    <w:rsid w:val="009C3709"/>
    <w:rsid w:val="009C3756"/>
    <w:rsid w:val="009C4FDA"/>
    <w:rsid w:val="009C541F"/>
    <w:rsid w:val="009C5590"/>
    <w:rsid w:val="009C61F7"/>
    <w:rsid w:val="009C64FE"/>
    <w:rsid w:val="009C655C"/>
    <w:rsid w:val="009C6829"/>
    <w:rsid w:val="009C695D"/>
    <w:rsid w:val="009C6C47"/>
    <w:rsid w:val="009C7041"/>
    <w:rsid w:val="009C71F1"/>
    <w:rsid w:val="009C7A87"/>
    <w:rsid w:val="009C7B45"/>
    <w:rsid w:val="009C7C82"/>
    <w:rsid w:val="009D0492"/>
    <w:rsid w:val="009D0748"/>
    <w:rsid w:val="009D07B4"/>
    <w:rsid w:val="009D0CAC"/>
    <w:rsid w:val="009D0E37"/>
    <w:rsid w:val="009D0E75"/>
    <w:rsid w:val="009D166F"/>
    <w:rsid w:val="009D1ABF"/>
    <w:rsid w:val="009D2032"/>
    <w:rsid w:val="009D2145"/>
    <w:rsid w:val="009D245A"/>
    <w:rsid w:val="009D24B6"/>
    <w:rsid w:val="009D28CB"/>
    <w:rsid w:val="009D2B29"/>
    <w:rsid w:val="009D2E89"/>
    <w:rsid w:val="009D3611"/>
    <w:rsid w:val="009D3687"/>
    <w:rsid w:val="009D3AB9"/>
    <w:rsid w:val="009D3AFF"/>
    <w:rsid w:val="009D3D80"/>
    <w:rsid w:val="009D4155"/>
    <w:rsid w:val="009D436E"/>
    <w:rsid w:val="009D4432"/>
    <w:rsid w:val="009D4817"/>
    <w:rsid w:val="009D4BC9"/>
    <w:rsid w:val="009D4BF3"/>
    <w:rsid w:val="009D508D"/>
    <w:rsid w:val="009D552C"/>
    <w:rsid w:val="009D5638"/>
    <w:rsid w:val="009D6361"/>
    <w:rsid w:val="009D63FC"/>
    <w:rsid w:val="009D6C98"/>
    <w:rsid w:val="009D7071"/>
    <w:rsid w:val="009D7A3D"/>
    <w:rsid w:val="009D7BF3"/>
    <w:rsid w:val="009D7CCC"/>
    <w:rsid w:val="009D7EB9"/>
    <w:rsid w:val="009E00AF"/>
    <w:rsid w:val="009E018E"/>
    <w:rsid w:val="009E02BE"/>
    <w:rsid w:val="009E0A24"/>
    <w:rsid w:val="009E1077"/>
    <w:rsid w:val="009E1B2B"/>
    <w:rsid w:val="009E1E7E"/>
    <w:rsid w:val="009E297F"/>
    <w:rsid w:val="009E2A49"/>
    <w:rsid w:val="009E2C20"/>
    <w:rsid w:val="009E37A9"/>
    <w:rsid w:val="009E3887"/>
    <w:rsid w:val="009E3D02"/>
    <w:rsid w:val="009E3E4D"/>
    <w:rsid w:val="009E41F1"/>
    <w:rsid w:val="009E4786"/>
    <w:rsid w:val="009E517C"/>
    <w:rsid w:val="009E5338"/>
    <w:rsid w:val="009E5C9C"/>
    <w:rsid w:val="009E5D51"/>
    <w:rsid w:val="009E63EB"/>
    <w:rsid w:val="009E68A2"/>
    <w:rsid w:val="009E6990"/>
    <w:rsid w:val="009E6C1D"/>
    <w:rsid w:val="009E725F"/>
    <w:rsid w:val="009E750E"/>
    <w:rsid w:val="009E78D9"/>
    <w:rsid w:val="009E7970"/>
    <w:rsid w:val="009E7CB4"/>
    <w:rsid w:val="009F04D5"/>
    <w:rsid w:val="009F071E"/>
    <w:rsid w:val="009F0EB2"/>
    <w:rsid w:val="009F1CC6"/>
    <w:rsid w:val="009F1EB0"/>
    <w:rsid w:val="009F2B60"/>
    <w:rsid w:val="009F30B4"/>
    <w:rsid w:val="009F3296"/>
    <w:rsid w:val="009F3442"/>
    <w:rsid w:val="009F3ECF"/>
    <w:rsid w:val="009F4125"/>
    <w:rsid w:val="009F41E9"/>
    <w:rsid w:val="009F434C"/>
    <w:rsid w:val="009F4B30"/>
    <w:rsid w:val="009F4B6C"/>
    <w:rsid w:val="009F4BBE"/>
    <w:rsid w:val="009F4DC4"/>
    <w:rsid w:val="009F503E"/>
    <w:rsid w:val="009F50EB"/>
    <w:rsid w:val="009F62BA"/>
    <w:rsid w:val="009F638B"/>
    <w:rsid w:val="009F64BB"/>
    <w:rsid w:val="009F6839"/>
    <w:rsid w:val="009F6D80"/>
    <w:rsid w:val="009F7084"/>
    <w:rsid w:val="009F7C4F"/>
    <w:rsid w:val="009F7C55"/>
    <w:rsid w:val="009F7E61"/>
    <w:rsid w:val="009F7EB7"/>
    <w:rsid w:val="00A00064"/>
    <w:rsid w:val="00A0056C"/>
    <w:rsid w:val="00A00657"/>
    <w:rsid w:val="00A006CA"/>
    <w:rsid w:val="00A00978"/>
    <w:rsid w:val="00A00C20"/>
    <w:rsid w:val="00A017E0"/>
    <w:rsid w:val="00A019A6"/>
    <w:rsid w:val="00A019C7"/>
    <w:rsid w:val="00A01A1D"/>
    <w:rsid w:val="00A0280A"/>
    <w:rsid w:val="00A02FC0"/>
    <w:rsid w:val="00A03076"/>
    <w:rsid w:val="00A03377"/>
    <w:rsid w:val="00A03445"/>
    <w:rsid w:val="00A03B14"/>
    <w:rsid w:val="00A04242"/>
    <w:rsid w:val="00A04317"/>
    <w:rsid w:val="00A045DD"/>
    <w:rsid w:val="00A04EAC"/>
    <w:rsid w:val="00A04F76"/>
    <w:rsid w:val="00A05667"/>
    <w:rsid w:val="00A05CB2"/>
    <w:rsid w:val="00A05F03"/>
    <w:rsid w:val="00A0656C"/>
    <w:rsid w:val="00A06601"/>
    <w:rsid w:val="00A066F6"/>
    <w:rsid w:val="00A06A34"/>
    <w:rsid w:val="00A06D5D"/>
    <w:rsid w:val="00A06E0E"/>
    <w:rsid w:val="00A06F90"/>
    <w:rsid w:val="00A07290"/>
    <w:rsid w:val="00A07B85"/>
    <w:rsid w:val="00A07CC0"/>
    <w:rsid w:val="00A07CFE"/>
    <w:rsid w:val="00A101EE"/>
    <w:rsid w:val="00A10252"/>
    <w:rsid w:val="00A10522"/>
    <w:rsid w:val="00A106DB"/>
    <w:rsid w:val="00A108DC"/>
    <w:rsid w:val="00A10D60"/>
    <w:rsid w:val="00A10DF5"/>
    <w:rsid w:val="00A10E02"/>
    <w:rsid w:val="00A10EC9"/>
    <w:rsid w:val="00A112D9"/>
    <w:rsid w:val="00A11303"/>
    <w:rsid w:val="00A1141A"/>
    <w:rsid w:val="00A1189B"/>
    <w:rsid w:val="00A11971"/>
    <w:rsid w:val="00A11AB0"/>
    <w:rsid w:val="00A11BEB"/>
    <w:rsid w:val="00A11EA9"/>
    <w:rsid w:val="00A11F0E"/>
    <w:rsid w:val="00A123B7"/>
    <w:rsid w:val="00A12524"/>
    <w:rsid w:val="00A12A94"/>
    <w:rsid w:val="00A132AA"/>
    <w:rsid w:val="00A134A0"/>
    <w:rsid w:val="00A13755"/>
    <w:rsid w:val="00A14799"/>
    <w:rsid w:val="00A1480F"/>
    <w:rsid w:val="00A14D33"/>
    <w:rsid w:val="00A14F58"/>
    <w:rsid w:val="00A1519A"/>
    <w:rsid w:val="00A156CE"/>
    <w:rsid w:val="00A15A4F"/>
    <w:rsid w:val="00A160F4"/>
    <w:rsid w:val="00A16871"/>
    <w:rsid w:val="00A16914"/>
    <w:rsid w:val="00A1733B"/>
    <w:rsid w:val="00A1789F"/>
    <w:rsid w:val="00A17961"/>
    <w:rsid w:val="00A17A39"/>
    <w:rsid w:val="00A17E6C"/>
    <w:rsid w:val="00A20C13"/>
    <w:rsid w:val="00A20E69"/>
    <w:rsid w:val="00A2135E"/>
    <w:rsid w:val="00A2164A"/>
    <w:rsid w:val="00A217BE"/>
    <w:rsid w:val="00A218E2"/>
    <w:rsid w:val="00A218EF"/>
    <w:rsid w:val="00A219C0"/>
    <w:rsid w:val="00A21A56"/>
    <w:rsid w:val="00A21BCD"/>
    <w:rsid w:val="00A21C42"/>
    <w:rsid w:val="00A21D46"/>
    <w:rsid w:val="00A220D2"/>
    <w:rsid w:val="00A22576"/>
    <w:rsid w:val="00A226CE"/>
    <w:rsid w:val="00A2285E"/>
    <w:rsid w:val="00A22E82"/>
    <w:rsid w:val="00A231C4"/>
    <w:rsid w:val="00A2333F"/>
    <w:rsid w:val="00A2337A"/>
    <w:rsid w:val="00A2368E"/>
    <w:rsid w:val="00A23B6A"/>
    <w:rsid w:val="00A23DA6"/>
    <w:rsid w:val="00A2422D"/>
    <w:rsid w:val="00A24234"/>
    <w:rsid w:val="00A2445B"/>
    <w:rsid w:val="00A24661"/>
    <w:rsid w:val="00A24872"/>
    <w:rsid w:val="00A24ED8"/>
    <w:rsid w:val="00A2509C"/>
    <w:rsid w:val="00A2519C"/>
    <w:rsid w:val="00A25429"/>
    <w:rsid w:val="00A254A4"/>
    <w:rsid w:val="00A254B6"/>
    <w:rsid w:val="00A2611E"/>
    <w:rsid w:val="00A264BC"/>
    <w:rsid w:val="00A2657C"/>
    <w:rsid w:val="00A26756"/>
    <w:rsid w:val="00A26BBA"/>
    <w:rsid w:val="00A26C26"/>
    <w:rsid w:val="00A26E01"/>
    <w:rsid w:val="00A26E99"/>
    <w:rsid w:val="00A27015"/>
    <w:rsid w:val="00A30316"/>
    <w:rsid w:val="00A30B2C"/>
    <w:rsid w:val="00A30BF1"/>
    <w:rsid w:val="00A30DE5"/>
    <w:rsid w:val="00A30EEA"/>
    <w:rsid w:val="00A3212F"/>
    <w:rsid w:val="00A3274D"/>
    <w:rsid w:val="00A3275D"/>
    <w:rsid w:val="00A32C61"/>
    <w:rsid w:val="00A333B4"/>
    <w:rsid w:val="00A335F8"/>
    <w:rsid w:val="00A33A8F"/>
    <w:rsid w:val="00A33B42"/>
    <w:rsid w:val="00A33CCE"/>
    <w:rsid w:val="00A345A1"/>
    <w:rsid w:val="00A345B3"/>
    <w:rsid w:val="00A34748"/>
    <w:rsid w:val="00A34AA8"/>
    <w:rsid w:val="00A34E64"/>
    <w:rsid w:val="00A351C7"/>
    <w:rsid w:val="00A359CB"/>
    <w:rsid w:val="00A36340"/>
    <w:rsid w:val="00A36355"/>
    <w:rsid w:val="00A365E2"/>
    <w:rsid w:val="00A36710"/>
    <w:rsid w:val="00A36916"/>
    <w:rsid w:val="00A36E53"/>
    <w:rsid w:val="00A36F01"/>
    <w:rsid w:val="00A37577"/>
    <w:rsid w:val="00A37693"/>
    <w:rsid w:val="00A37892"/>
    <w:rsid w:val="00A379E7"/>
    <w:rsid w:val="00A4035A"/>
    <w:rsid w:val="00A4071E"/>
    <w:rsid w:val="00A409B4"/>
    <w:rsid w:val="00A40ADF"/>
    <w:rsid w:val="00A40C6E"/>
    <w:rsid w:val="00A40E0E"/>
    <w:rsid w:val="00A40FB2"/>
    <w:rsid w:val="00A41BC6"/>
    <w:rsid w:val="00A41BD0"/>
    <w:rsid w:val="00A41E4A"/>
    <w:rsid w:val="00A42CC9"/>
    <w:rsid w:val="00A42D51"/>
    <w:rsid w:val="00A431F4"/>
    <w:rsid w:val="00A43832"/>
    <w:rsid w:val="00A43AF9"/>
    <w:rsid w:val="00A43E2F"/>
    <w:rsid w:val="00A43E9C"/>
    <w:rsid w:val="00A44306"/>
    <w:rsid w:val="00A44758"/>
    <w:rsid w:val="00A44993"/>
    <w:rsid w:val="00A44B7B"/>
    <w:rsid w:val="00A44DE4"/>
    <w:rsid w:val="00A4524B"/>
    <w:rsid w:val="00A45333"/>
    <w:rsid w:val="00A46190"/>
    <w:rsid w:val="00A466C3"/>
    <w:rsid w:val="00A4694B"/>
    <w:rsid w:val="00A46D98"/>
    <w:rsid w:val="00A470EA"/>
    <w:rsid w:val="00A478BE"/>
    <w:rsid w:val="00A47A11"/>
    <w:rsid w:val="00A47B49"/>
    <w:rsid w:val="00A47C7E"/>
    <w:rsid w:val="00A503F7"/>
    <w:rsid w:val="00A506A1"/>
    <w:rsid w:val="00A50983"/>
    <w:rsid w:val="00A51054"/>
    <w:rsid w:val="00A5187C"/>
    <w:rsid w:val="00A518D1"/>
    <w:rsid w:val="00A518F5"/>
    <w:rsid w:val="00A51991"/>
    <w:rsid w:val="00A52322"/>
    <w:rsid w:val="00A52526"/>
    <w:rsid w:val="00A52553"/>
    <w:rsid w:val="00A52622"/>
    <w:rsid w:val="00A52FCA"/>
    <w:rsid w:val="00A52FCB"/>
    <w:rsid w:val="00A53270"/>
    <w:rsid w:val="00A5340C"/>
    <w:rsid w:val="00A536B8"/>
    <w:rsid w:val="00A53D44"/>
    <w:rsid w:val="00A53E9E"/>
    <w:rsid w:val="00A54096"/>
    <w:rsid w:val="00A5423A"/>
    <w:rsid w:val="00A54644"/>
    <w:rsid w:val="00A54698"/>
    <w:rsid w:val="00A547CC"/>
    <w:rsid w:val="00A54990"/>
    <w:rsid w:val="00A54A39"/>
    <w:rsid w:val="00A54F15"/>
    <w:rsid w:val="00A54F1A"/>
    <w:rsid w:val="00A55497"/>
    <w:rsid w:val="00A55696"/>
    <w:rsid w:val="00A557B1"/>
    <w:rsid w:val="00A55B10"/>
    <w:rsid w:val="00A55F87"/>
    <w:rsid w:val="00A55F9C"/>
    <w:rsid w:val="00A56155"/>
    <w:rsid w:val="00A5650E"/>
    <w:rsid w:val="00A5674B"/>
    <w:rsid w:val="00A56758"/>
    <w:rsid w:val="00A5683D"/>
    <w:rsid w:val="00A56940"/>
    <w:rsid w:val="00A56F55"/>
    <w:rsid w:val="00A57019"/>
    <w:rsid w:val="00A57292"/>
    <w:rsid w:val="00A577FB"/>
    <w:rsid w:val="00A57A9B"/>
    <w:rsid w:val="00A57F6D"/>
    <w:rsid w:val="00A60BAC"/>
    <w:rsid w:val="00A60BE2"/>
    <w:rsid w:val="00A60C32"/>
    <w:rsid w:val="00A61FA0"/>
    <w:rsid w:val="00A62CC2"/>
    <w:rsid w:val="00A6308A"/>
    <w:rsid w:val="00A6312C"/>
    <w:rsid w:val="00A635B4"/>
    <w:rsid w:val="00A6401F"/>
    <w:rsid w:val="00A64029"/>
    <w:rsid w:val="00A6408E"/>
    <w:rsid w:val="00A6439B"/>
    <w:rsid w:val="00A64419"/>
    <w:rsid w:val="00A644FE"/>
    <w:rsid w:val="00A6458B"/>
    <w:rsid w:val="00A647B8"/>
    <w:rsid w:val="00A64993"/>
    <w:rsid w:val="00A64D16"/>
    <w:rsid w:val="00A652E7"/>
    <w:rsid w:val="00A654EE"/>
    <w:rsid w:val="00A65A84"/>
    <w:rsid w:val="00A65C32"/>
    <w:rsid w:val="00A660E1"/>
    <w:rsid w:val="00A66193"/>
    <w:rsid w:val="00A66678"/>
    <w:rsid w:val="00A66F07"/>
    <w:rsid w:val="00A66FEB"/>
    <w:rsid w:val="00A6720D"/>
    <w:rsid w:val="00A672CA"/>
    <w:rsid w:val="00A67D6D"/>
    <w:rsid w:val="00A70295"/>
    <w:rsid w:val="00A70412"/>
    <w:rsid w:val="00A704AC"/>
    <w:rsid w:val="00A70575"/>
    <w:rsid w:val="00A7085E"/>
    <w:rsid w:val="00A7090E"/>
    <w:rsid w:val="00A70DB2"/>
    <w:rsid w:val="00A71266"/>
    <w:rsid w:val="00A71A78"/>
    <w:rsid w:val="00A71E8E"/>
    <w:rsid w:val="00A71F27"/>
    <w:rsid w:val="00A72040"/>
    <w:rsid w:val="00A72145"/>
    <w:rsid w:val="00A7272C"/>
    <w:rsid w:val="00A72B1F"/>
    <w:rsid w:val="00A72FA4"/>
    <w:rsid w:val="00A73F4D"/>
    <w:rsid w:val="00A74130"/>
    <w:rsid w:val="00A74619"/>
    <w:rsid w:val="00A75188"/>
    <w:rsid w:val="00A754B3"/>
    <w:rsid w:val="00A75655"/>
    <w:rsid w:val="00A758DE"/>
    <w:rsid w:val="00A75B93"/>
    <w:rsid w:val="00A76109"/>
    <w:rsid w:val="00A76283"/>
    <w:rsid w:val="00A762F8"/>
    <w:rsid w:val="00A765FD"/>
    <w:rsid w:val="00A76D9D"/>
    <w:rsid w:val="00A76EF1"/>
    <w:rsid w:val="00A76EF5"/>
    <w:rsid w:val="00A77216"/>
    <w:rsid w:val="00A772D2"/>
    <w:rsid w:val="00A80155"/>
    <w:rsid w:val="00A802DE"/>
    <w:rsid w:val="00A803EF"/>
    <w:rsid w:val="00A8049B"/>
    <w:rsid w:val="00A8067D"/>
    <w:rsid w:val="00A806BD"/>
    <w:rsid w:val="00A80736"/>
    <w:rsid w:val="00A80974"/>
    <w:rsid w:val="00A810D1"/>
    <w:rsid w:val="00A81248"/>
    <w:rsid w:val="00A81253"/>
    <w:rsid w:val="00A813C3"/>
    <w:rsid w:val="00A818E0"/>
    <w:rsid w:val="00A81904"/>
    <w:rsid w:val="00A81CF5"/>
    <w:rsid w:val="00A81D3D"/>
    <w:rsid w:val="00A81DF5"/>
    <w:rsid w:val="00A82159"/>
    <w:rsid w:val="00A8305E"/>
    <w:rsid w:val="00A8345C"/>
    <w:rsid w:val="00A83C2D"/>
    <w:rsid w:val="00A83E06"/>
    <w:rsid w:val="00A8441F"/>
    <w:rsid w:val="00A8447B"/>
    <w:rsid w:val="00A844D1"/>
    <w:rsid w:val="00A8452A"/>
    <w:rsid w:val="00A84541"/>
    <w:rsid w:val="00A845DA"/>
    <w:rsid w:val="00A84C45"/>
    <w:rsid w:val="00A84C53"/>
    <w:rsid w:val="00A84DD7"/>
    <w:rsid w:val="00A858FD"/>
    <w:rsid w:val="00A859E9"/>
    <w:rsid w:val="00A85C5E"/>
    <w:rsid w:val="00A85D83"/>
    <w:rsid w:val="00A861F0"/>
    <w:rsid w:val="00A8671F"/>
    <w:rsid w:val="00A86A3F"/>
    <w:rsid w:val="00A87054"/>
    <w:rsid w:val="00A87455"/>
    <w:rsid w:val="00A8759C"/>
    <w:rsid w:val="00A87D25"/>
    <w:rsid w:val="00A90286"/>
    <w:rsid w:val="00A9058E"/>
    <w:rsid w:val="00A90CE2"/>
    <w:rsid w:val="00A90EC9"/>
    <w:rsid w:val="00A91029"/>
    <w:rsid w:val="00A912EE"/>
    <w:rsid w:val="00A9191E"/>
    <w:rsid w:val="00A91A47"/>
    <w:rsid w:val="00A91A71"/>
    <w:rsid w:val="00A91A93"/>
    <w:rsid w:val="00A91E6E"/>
    <w:rsid w:val="00A91F98"/>
    <w:rsid w:val="00A9281F"/>
    <w:rsid w:val="00A93286"/>
    <w:rsid w:val="00A935C8"/>
    <w:rsid w:val="00A9361D"/>
    <w:rsid w:val="00A93686"/>
    <w:rsid w:val="00A9370A"/>
    <w:rsid w:val="00A94437"/>
    <w:rsid w:val="00A944C0"/>
    <w:rsid w:val="00A94533"/>
    <w:rsid w:val="00A9487F"/>
    <w:rsid w:val="00A9500A"/>
    <w:rsid w:val="00A95758"/>
    <w:rsid w:val="00A95A3A"/>
    <w:rsid w:val="00A95BA9"/>
    <w:rsid w:val="00A95CC1"/>
    <w:rsid w:val="00A95FA5"/>
    <w:rsid w:val="00A96548"/>
    <w:rsid w:val="00A96552"/>
    <w:rsid w:val="00A96854"/>
    <w:rsid w:val="00A9696F"/>
    <w:rsid w:val="00A96BFF"/>
    <w:rsid w:val="00A96D57"/>
    <w:rsid w:val="00A96DE1"/>
    <w:rsid w:val="00A97248"/>
    <w:rsid w:val="00A97286"/>
    <w:rsid w:val="00A9729F"/>
    <w:rsid w:val="00A972C4"/>
    <w:rsid w:val="00A97598"/>
    <w:rsid w:val="00A97911"/>
    <w:rsid w:val="00A97BE5"/>
    <w:rsid w:val="00AA0AB6"/>
    <w:rsid w:val="00AA0B07"/>
    <w:rsid w:val="00AA0B8A"/>
    <w:rsid w:val="00AA0CE0"/>
    <w:rsid w:val="00AA139E"/>
    <w:rsid w:val="00AA19BF"/>
    <w:rsid w:val="00AA1A90"/>
    <w:rsid w:val="00AA1F7C"/>
    <w:rsid w:val="00AA2602"/>
    <w:rsid w:val="00AA2D8D"/>
    <w:rsid w:val="00AA316F"/>
    <w:rsid w:val="00AA331A"/>
    <w:rsid w:val="00AA33CF"/>
    <w:rsid w:val="00AA3BFB"/>
    <w:rsid w:val="00AA3C0C"/>
    <w:rsid w:val="00AA3DA4"/>
    <w:rsid w:val="00AA3F1B"/>
    <w:rsid w:val="00AA45C1"/>
    <w:rsid w:val="00AA4603"/>
    <w:rsid w:val="00AA46C2"/>
    <w:rsid w:val="00AA4DD4"/>
    <w:rsid w:val="00AA5989"/>
    <w:rsid w:val="00AA5ADD"/>
    <w:rsid w:val="00AA5D4A"/>
    <w:rsid w:val="00AA5DD1"/>
    <w:rsid w:val="00AA5FC7"/>
    <w:rsid w:val="00AA73FE"/>
    <w:rsid w:val="00AA7617"/>
    <w:rsid w:val="00AA7EF7"/>
    <w:rsid w:val="00AA7F3A"/>
    <w:rsid w:val="00AB05F2"/>
    <w:rsid w:val="00AB0D5F"/>
    <w:rsid w:val="00AB0F57"/>
    <w:rsid w:val="00AB1172"/>
    <w:rsid w:val="00AB1178"/>
    <w:rsid w:val="00AB11C1"/>
    <w:rsid w:val="00AB13F3"/>
    <w:rsid w:val="00AB154C"/>
    <w:rsid w:val="00AB1876"/>
    <w:rsid w:val="00AB1BAE"/>
    <w:rsid w:val="00AB1DB8"/>
    <w:rsid w:val="00AB22C5"/>
    <w:rsid w:val="00AB25F8"/>
    <w:rsid w:val="00AB2644"/>
    <w:rsid w:val="00AB2A03"/>
    <w:rsid w:val="00AB2F52"/>
    <w:rsid w:val="00AB2FA2"/>
    <w:rsid w:val="00AB34DA"/>
    <w:rsid w:val="00AB3731"/>
    <w:rsid w:val="00AB38FE"/>
    <w:rsid w:val="00AB3A36"/>
    <w:rsid w:val="00AB3A37"/>
    <w:rsid w:val="00AB3A71"/>
    <w:rsid w:val="00AB493D"/>
    <w:rsid w:val="00AB4B0B"/>
    <w:rsid w:val="00AB4B9E"/>
    <w:rsid w:val="00AB4BDB"/>
    <w:rsid w:val="00AB4E1D"/>
    <w:rsid w:val="00AB5638"/>
    <w:rsid w:val="00AB63A1"/>
    <w:rsid w:val="00AB67BB"/>
    <w:rsid w:val="00AB6822"/>
    <w:rsid w:val="00AB6C37"/>
    <w:rsid w:val="00AB6E90"/>
    <w:rsid w:val="00AB6FE4"/>
    <w:rsid w:val="00AB7078"/>
    <w:rsid w:val="00AB70A3"/>
    <w:rsid w:val="00AB72CD"/>
    <w:rsid w:val="00AB750E"/>
    <w:rsid w:val="00AB77C1"/>
    <w:rsid w:val="00AB782D"/>
    <w:rsid w:val="00AC07CF"/>
    <w:rsid w:val="00AC0B7E"/>
    <w:rsid w:val="00AC0B9B"/>
    <w:rsid w:val="00AC140A"/>
    <w:rsid w:val="00AC1A15"/>
    <w:rsid w:val="00AC1EFE"/>
    <w:rsid w:val="00AC2267"/>
    <w:rsid w:val="00AC2FD1"/>
    <w:rsid w:val="00AC2FDE"/>
    <w:rsid w:val="00AC3028"/>
    <w:rsid w:val="00AC32FE"/>
    <w:rsid w:val="00AC37B8"/>
    <w:rsid w:val="00AC38E5"/>
    <w:rsid w:val="00AC3E17"/>
    <w:rsid w:val="00AC3F8A"/>
    <w:rsid w:val="00AC41BB"/>
    <w:rsid w:val="00AC4702"/>
    <w:rsid w:val="00AC4E4D"/>
    <w:rsid w:val="00AC4F18"/>
    <w:rsid w:val="00AC5295"/>
    <w:rsid w:val="00AC598B"/>
    <w:rsid w:val="00AC5B89"/>
    <w:rsid w:val="00AC5D71"/>
    <w:rsid w:val="00AC5DC0"/>
    <w:rsid w:val="00AC5DFE"/>
    <w:rsid w:val="00AC63FF"/>
    <w:rsid w:val="00AC65BC"/>
    <w:rsid w:val="00AC65F1"/>
    <w:rsid w:val="00AC6AAF"/>
    <w:rsid w:val="00AC7189"/>
    <w:rsid w:val="00AC7274"/>
    <w:rsid w:val="00AC7431"/>
    <w:rsid w:val="00AC79BB"/>
    <w:rsid w:val="00AC7BC6"/>
    <w:rsid w:val="00AD02F0"/>
    <w:rsid w:val="00AD0593"/>
    <w:rsid w:val="00AD17FF"/>
    <w:rsid w:val="00AD185D"/>
    <w:rsid w:val="00AD222E"/>
    <w:rsid w:val="00AD23DA"/>
    <w:rsid w:val="00AD2432"/>
    <w:rsid w:val="00AD2D0C"/>
    <w:rsid w:val="00AD2E1A"/>
    <w:rsid w:val="00AD32DD"/>
    <w:rsid w:val="00AD3DB6"/>
    <w:rsid w:val="00AD43A8"/>
    <w:rsid w:val="00AD444E"/>
    <w:rsid w:val="00AD45FC"/>
    <w:rsid w:val="00AD48F2"/>
    <w:rsid w:val="00AD4D8D"/>
    <w:rsid w:val="00AD59E0"/>
    <w:rsid w:val="00AD6514"/>
    <w:rsid w:val="00AD6604"/>
    <w:rsid w:val="00AD6C47"/>
    <w:rsid w:val="00AD7648"/>
    <w:rsid w:val="00AD7657"/>
    <w:rsid w:val="00AD7A44"/>
    <w:rsid w:val="00AD7D57"/>
    <w:rsid w:val="00AD7FF9"/>
    <w:rsid w:val="00AE0058"/>
    <w:rsid w:val="00AE03DB"/>
    <w:rsid w:val="00AE07AC"/>
    <w:rsid w:val="00AE0824"/>
    <w:rsid w:val="00AE0F05"/>
    <w:rsid w:val="00AE0F79"/>
    <w:rsid w:val="00AE14FA"/>
    <w:rsid w:val="00AE2732"/>
    <w:rsid w:val="00AE28A9"/>
    <w:rsid w:val="00AE2C32"/>
    <w:rsid w:val="00AE3098"/>
    <w:rsid w:val="00AE3324"/>
    <w:rsid w:val="00AE3590"/>
    <w:rsid w:val="00AE3A9D"/>
    <w:rsid w:val="00AE3AD1"/>
    <w:rsid w:val="00AE3AD2"/>
    <w:rsid w:val="00AE3BDC"/>
    <w:rsid w:val="00AE4062"/>
    <w:rsid w:val="00AE416E"/>
    <w:rsid w:val="00AE442F"/>
    <w:rsid w:val="00AE480F"/>
    <w:rsid w:val="00AE4950"/>
    <w:rsid w:val="00AE4D23"/>
    <w:rsid w:val="00AE530F"/>
    <w:rsid w:val="00AE5D34"/>
    <w:rsid w:val="00AE5D3A"/>
    <w:rsid w:val="00AE64B2"/>
    <w:rsid w:val="00AE6719"/>
    <w:rsid w:val="00AE68E4"/>
    <w:rsid w:val="00AE6E32"/>
    <w:rsid w:val="00AE6EF6"/>
    <w:rsid w:val="00AE72D2"/>
    <w:rsid w:val="00AE782C"/>
    <w:rsid w:val="00AE78CE"/>
    <w:rsid w:val="00AE7A1A"/>
    <w:rsid w:val="00AE7C35"/>
    <w:rsid w:val="00AF0472"/>
    <w:rsid w:val="00AF0814"/>
    <w:rsid w:val="00AF0BEE"/>
    <w:rsid w:val="00AF1076"/>
    <w:rsid w:val="00AF1326"/>
    <w:rsid w:val="00AF1767"/>
    <w:rsid w:val="00AF2134"/>
    <w:rsid w:val="00AF2140"/>
    <w:rsid w:val="00AF2142"/>
    <w:rsid w:val="00AF23D8"/>
    <w:rsid w:val="00AF2409"/>
    <w:rsid w:val="00AF268B"/>
    <w:rsid w:val="00AF27A8"/>
    <w:rsid w:val="00AF2853"/>
    <w:rsid w:val="00AF2E99"/>
    <w:rsid w:val="00AF366B"/>
    <w:rsid w:val="00AF3956"/>
    <w:rsid w:val="00AF4980"/>
    <w:rsid w:val="00AF5676"/>
    <w:rsid w:val="00AF58CA"/>
    <w:rsid w:val="00AF5FA5"/>
    <w:rsid w:val="00AF62A9"/>
    <w:rsid w:val="00AF645B"/>
    <w:rsid w:val="00AF6531"/>
    <w:rsid w:val="00AF6885"/>
    <w:rsid w:val="00AF6ACE"/>
    <w:rsid w:val="00AF6BD9"/>
    <w:rsid w:val="00AF6F76"/>
    <w:rsid w:val="00AF7047"/>
    <w:rsid w:val="00AF71D9"/>
    <w:rsid w:val="00B001C3"/>
    <w:rsid w:val="00B00361"/>
    <w:rsid w:val="00B0048A"/>
    <w:rsid w:val="00B0095C"/>
    <w:rsid w:val="00B00DDD"/>
    <w:rsid w:val="00B01006"/>
    <w:rsid w:val="00B01656"/>
    <w:rsid w:val="00B01A2C"/>
    <w:rsid w:val="00B01A5A"/>
    <w:rsid w:val="00B01EAF"/>
    <w:rsid w:val="00B02063"/>
    <w:rsid w:val="00B02318"/>
    <w:rsid w:val="00B02498"/>
    <w:rsid w:val="00B02837"/>
    <w:rsid w:val="00B02854"/>
    <w:rsid w:val="00B028CB"/>
    <w:rsid w:val="00B02C01"/>
    <w:rsid w:val="00B030FD"/>
    <w:rsid w:val="00B0321C"/>
    <w:rsid w:val="00B0340E"/>
    <w:rsid w:val="00B034CF"/>
    <w:rsid w:val="00B0399B"/>
    <w:rsid w:val="00B03A1B"/>
    <w:rsid w:val="00B045DE"/>
    <w:rsid w:val="00B04A8E"/>
    <w:rsid w:val="00B04A91"/>
    <w:rsid w:val="00B04D0F"/>
    <w:rsid w:val="00B04D9C"/>
    <w:rsid w:val="00B04F12"/>
    <w:rsid w:val="00B05307"/>
    <w:rsid w:val="00B0570F"/>
    <w:rsid w:val="00B05839"/>
    <w:rsid w:val="00B05E69"/>
    <w:rsid w:val="00B064A0"/>
    <w:rsid w:val="00B06AEE"/>
    <w:rsid w:val="00B06E0E"/>
    <w:rsid w:val="00B0734E"/>
    <w:rsid w:val="00B07B44"/>
    <w:rsid w:val="00B101EF"/>
    <w:rsid w:val="00B1025B"/>
    <w:rsid w:val="00B10273"/>
    <w:rsid w:val="00B1056F"/>
    <w:rsid w:val="00B105C4"/>
    <w:rsid w:val="00B107DC"/>
    <w:rsid w:val="00B109AB"/>
    <w:rsid w:val="00B10A6E"/>
    <w:rsid w:val="00B10D72"/>
    <w:rsid w:val="00B10E77"/>
    <w:rsid w:val="00B1151C"/>
    <w:rsid w:val="00B11610"/>
    <w:rsid w:val="00B11676"/>
    <w:rsid w:val="00B11728"/>
    <w:rsid w:val="00B117BD"/>
    <w:rsid w:val="00B11A2B"/>
    <w:rsid w:val="00B11D32"/>
    <w:rsid w:val="00B12390"/>
    <w:rsid w:val="00B124AC"/>
    <w:rsid w:val="00B12D5F"/>
    <w:rsid w:val="00B12F15"/>
    <w:rsid w:val="00B13056"/>
    <w:rsid w:val="00B134E0"/>
    <w:rsid w:val="00B13A54"/>
    <w:rsid w:val="00B1419D"/>
    <w:rsid w:val="00B14379"/>
    <w:rsid w:val="00B144C6"/>
    <w:rsid w:val="00B14F81"/>
    <w:rsid w:val="00B1535C"/>
    <w:rsid w:val="00B1581B"/>
    <w:rsid w:val="00B167E4"/>
    <w:rsid w:val="00B16B91"/>
    <w:rsid w:val="00B16C64"/>
    <w:rsid w:val="00B16E5B"/>
    <w:rsid w:val="00B1739E"/>
    <w:rsid w:val="00B17607"/>
    <w:rsid w:val="00B17761"/>
    <w:rsid w:val="00B17797"/>
    <w:rsid w:val="00B17826"/>
    <w:rsid w:val="00B17A37"/>
    <w:rsid w:val="00B17F65"/>
    <w:rsid w:val="00B2015D"/>
    <w:rsid w:val="00B2055B"/>
    <w:rsid w:val="00B20E71"/>
    <w:rsid w:val="00B2101D"/>
    <w:rsid w:val="00B2164F"/>
    <w:rsid w:val="00B21AA9"/>
    <w:rsid w:val="00B21C47"/>
    <w:rsid w:val="00B21E62"/>
    <w:rsid w:val="00B21EBA"/>
    <w:rsid w:val="00B22207"/>
    <w:rsid w:val="00B223BC"/>
    <w:rsid w:val="00B223F7"/>
    <w:rsid w:val="00B224B5"/>
    <w:rsid w:val="00B22634"/>
    <w:rsid w:val="00B226D1"/>
    <w:rsid w:val="00B2339C"/>
    <w:rsid w:val="00B23C75"/>
    <w:rsid w:val="00B241FC"/>
    <w:rsid w:val="00B24576"/>
    <w:rsid w:val="00B2458B"/>
    <w:rsid w:val="00B2462C"/>
    <w:rsid w:val="00B248BA"/>
    <w:rsid w:val="00B249FA"/>
    <w:rsid w:val="00B24F0A"/>
    <w:rsid w:val="00B2581D"/>
    <w:rsid w:val="00B25A5E"/>
    <w:rsid w:val="00B25E4C"/>
    <w:rsid w:val="00B261B4"/>
    <w:rsid w:val="00B262C2"/>
    <w:rsid w:val="00B26A0F"/>
    <w:rsid w:val="00B26AC1"/>
    <w:rsid w:val="00B26B63"/>
    <w:rsid w:val="00B26D8C"/>
    <w:rsid w:val="00B26E66"/>
    <w:rsid w:val="00B271E5"/>
    <w:rsid w:val="00B2738E"/>
    <w:rsid w:val="00B275CB"/>
    <w:rsid w:val="00B27679"/>
    <w:rsid w:val="00B277BD"/>
    <w:rsid w:val="00B278AE"/>
    <w:rsid w:val="00B278E0"/>
    <w:rsid w:val="00B278F0"/>
    <w:rsid w:val="00B27968"/>
    <w:rsid w:val="00B279B5"/>
    <w:rsid w:val="00B27AA3"/>
    <w:rsid w:val="00B3036D"/>
    <w:rsid w:val="00B30B7F"/>
    <w:rsid w:val="00B30F27"/>
    <w:rsid w:val="00B3116B"/>
    <w:rsid w:val="00B31304"/>
    <w:rsid w:val="00B3143C"/>
    <w:rsid w:val="00B31559"/>
    <w:rsid w:val="00B317C4"/>
    <w:rsid w:val="00B3198C"/>
    <w:rsid w:val="00B31B0B"/>
    <w:rsid w:val="00B31D56"/>
    <w:rsid w:val="00B32030"/>
    <w:rsid w:val="00B320B1"/>
    <w:rsid w:val="00B32113"/>
    <w:rsid w:val="00B323C1"/>
    <w:rsid w:val="00B329AB"/>
    <w:rsid w:val="00B33395"/>
    <w:rsid w:val="00B333B2"/>
    <w:rsid w:val="00B33488"/>
    <w:rsid w:val="00B33791"/>
    <w:rsid w:val="00B34652"/>
    <w:rsid w:val="00B346D5"/>
    <w:rsid w:val="00B3473C"/>
    <w:rsid w:val="00B34747"/>
    <w:rsid w:val="00B347F2"/>
    <w:rsid w:val="00B34C28"/>
    <w:rsid w:val="00B351EE"/>
    <w:rsid w:val="00B35670"/>
    <w:rsid w:val="00B35D3C"/>
    <w:rsid w:val="00B35FD2"/>
    <w:rsid w:val="00B360D0"/>
    <w:rsid w:val="00B36359"/>
    <w:rsid w:val="00B366F2"/>
    <w:rsid w:val="00B36751"/>
    <w:rsid w:val="00B36C9E"/>
    <w:rsid w:val="00B375E6"/>
    <w:rsid w:val="00B379AA"/>
    <w:rsid w:val="00B37E74"/>
    <w:rsid w:val="00B40169"/>
    <w:rsid w:val="00B40353"/>
    <w:rsid w:val="00B407FA"/>
    <w:rsid w:val="00B40968"/>
    <w:rsid w:val="00B40A36"/>
    <w:rsid w:val="00B41A12"/>
    <w:rsid w:val="00B41B64"/>
    <w:rsid w:val="00B4200B"/>
    <w:rsid w:val="00B42FA0"/>
    <w:rsid w:val="00B434DD"/>
    <w:rsid w:val="00B4350C"/>
    <w:rsid w:val="00B439AC"/>
    <w:rsid w:val="00B4443D"/>
    <w:rsid w:val="00B44491"/>
    <w:rsid w:val="00B44A16"/>
    <w:rsid w:val="00B44D32"/>
    <w:rsid w:val="00B4518A"/>
    <w:rsid w:val="00B452DF"/>
    <w:rsid w:val="00B457A8"/>
    <w:rsid w:val="00B45BD7"/>
    <w:rsid w:val="00B45D08"/>
    <w:rsid w:val="00B45F76"/>
    <w:rsid w:val="00B46193"/>
    <w:rsid w:val="00B46ADC"/>
    <w:rsid w:val="00B46BC8"/>
    <w:rsid w:val="00B46E7F"/>
    <w:rsid w:val="00B47322"/>
    <w:rsid w:val="00B47351"/>
    <w:rsid w:val="00B47444"/>
    <w:rsid w:val="00B47DA8"/>
    <w:rsid w:val="00B50B62"/>
    <w:rsid w:val="00B50B8E"/>
    <w:rsid w:val="00B5164B"/>
    <w:rsid w:val="00B51888"/>
    <w:rsid w:val="00B51C64"/>
    <w:rsid w:val="00B51D10"/>
    <w:rsid w:val="00B52265"/>
    <w:rsid w:val="00B52505"/>
    <w:rsid w:val="00B52533"/>
    <w:rsid w:val="00B5286E"/>
    <w:rsid w:val="00B53169"/>
    <w:rsid w:val="00B533E3"/>
    <w:rsid w:val="00B534CE"/>
    <w:rsid w:val="00B534FC"/>
    <w:rsid w:val="00B535CB"/>
    <w:rsid w:val="00B535FB"/>
    <w:rsid w:val="00B5379A"/>
    <w:rsid w:val="00B537EB"/>
    <w:rsid w:val="00B53814"/>
    <w:rsid w:val="00B53C3F"/>
    <w:rsid w:val="00B53DF0"/>
    <w:rsid w:val="00B54533"/>
    <w:rsid w:val="00B545C2"/>
    <w:rsid w:val="00B550BF"/>
    <w:rsid w:val="00B554BC"/>
    <w:rsid w:val="00B55838"/>
    <w:rsid w:val="00B55BB3"/>
    <w:rsid w:val="00B55DAC"/>
    <w:rsid w:val="00B562D7"/>
    <w:rsid w:val="00B563DD"/>
    <w:rsid w:val="00B569ED"/>
    <w:rsid w:val="00B56B64"/>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4979"/>
    <w:rsid w:val="00B64D05"/>
    <w:rsid w:val="00B654AF"/>
    <w:rsid w:val="00B655A6"/>
    <w:rsid w:val="00B655DE"/>
    <w:rsid w:val="00B657EC"/>
    <w:rsid w:val="00B65D39"/>
    <w:rsid w:val="00B65F79"/>
    <w:rsid w:val="00B66744"/>
    <w:rsid w:val="00B66D94"/>
    <w:rsid w:val="00B66DD8"/>
    <w:rsid w:val="00B670FF"/>
    <w:rsid w:val="00B67103"/>
    <w:rsid w:val="00B67360"/>
    <w:rsid w:val="00B677EC"/>
    <w:rsid w:val="00B679FC"/>
    <w:rsid w:val="00B67BFA"/>
    <w:rsid w:val="00B7001B"/>
    <w:rsid w:val="00B70D24"/>
    <w:rsid w:val="00B70F48"/>
    <w:rsid w:val="00B712DA"/>
    <w:rsid w:val="00B7174C"/>
    <w:rsid w:val="00B717B6"/>
    <w:rsid w:val="00B718AB"/>
    <w:rsid w:val="00B71C69"/>
    <w:rsid w:val="00B71E34"/>
    <w:rsid w:val="00B71E6A"/>
    <w:rsid w:val="00B72018"/>
    <w:rsid w:val="00B73200"/>
    <w:rsid w:val="00B7387E"/>
    <w:rsid w:val="00B73999"/>
    <w:rsid w:val="00B73B18"/>
    <w:rsid w:val="00B73ECE"/>
    <w:rsid w:val="00B73F8B"/>
    <w:rsid w:val="00B7419A"/>
    <w:rsid w:val="00B74439"/>
    <w:rsid w:val="00B755BA"/>
    <w:rsid w:val="00B757DD"/>
    <w:rsid w:val="00B758DA"/>
    <w:rsid w:val="00B758F0"/>
    <w:rsid w:val="00B75F87"/>
    <w:rsid w:val="00B76287"/>
    <w:rsid w:val="00B7652E"/>
    <w:rsid w:val="00B766AB"/>
    <w:rsid w:val="00B7686F"/>
    <w:rsid w:val="00B76AAD"/>
    <w:rsid w:val="00B76B95"/>
    <w:rsid w:val="00B77C2A"/>
    <w:rsid w:val="00B77D54"/>
    <w:rsid w:val="00B803D7"/>
    <w:rsid w:val="00B807A8"/>
    <w:rsid w:val="00B8080A"/>
    <w:rsid w:val="00B80B8C"/>
    <w:rsid w:val="00B80E94"/>
    <w:rsid w:val="00B81073"/>
    <w:rsid w:val="00B8172F"/>
    <w:rsid w:val="00B81A0B"/>
    <w:rsid w:val="00B81E81"/>
    <w:rsid w:val="00B827A4"/>
    <w:rsid w:val="00B82ACA"/>
    <w:rsid w:val="00B82C6D"/>
    <w:rsid w:val="00B82C7B"/>
    <w:rsid w:val="00B8364A"/>
    <w:rsid w:val="00B8369A"/>
    <w:rsid w:val="00B836D2"/>
    <w:rsid w:val="00B83774"/>
    <w:rsid w:val="00B83B26"/>
    <w:rsid w:val="00B83F50"/>
    <w:rsid w:val="00B83F74"/>
    <w:rsid w:val="00B8469E"/>
    <w:rsid w:val="00B84C93"/>
    <w:rsid w:val="00B84E6D"/>
    <w:rsid w:val="00B85107"/>
    <w:rsid w:val="00B85369"/>
    <w:rsid w:val="00B853AA"/>
    <w:rsid w:val="00B8583A"/>
    <w:rsid w:val="00B8599E"/>
    <w:rsid w:val="00B85C2E"/>
    <w:rsid w:val="00B86075"/>
    <w:rsid w:val="00B86403"/>
    <w:rsid w:val="00B86BF9"/>
    <w:rsid w:val="00B872E4"/>
    <w:rsid w:val="00B87714"/>
    <w:rsid w:val="00B87C34"/>
    <w:rsid w:val="00B87E98"/>
    <w:rsid w:val="00B90266"/>
    <w:rsid w:val="00B90401"/>
    <w:rsid w:val="00B90A43"/>
    <w:rsid w:val="00B90E80"/>
    <w:rsid w:val="00B9105D"/>
    <w:rsid w:val="00B916D0"/>
    <w:rsid w:val="00B92B9D"/>
    <w:rsid w:val="00B92DA5"/>
    <w:rsid w:val="00B92EA1"/>
    <w:rsid w:val="00B92FC2"/>
    <w:rsid w:val="00B935A6"/>
    <w:rsid w:val="00B937F7"/>
    <w:rsid w:val="00B9390A"/>
    <w:rsid w:val="00B93EC2"/>
    <w:rsid w:val="00B93FFA"/>
    <w:rsid w:val="00B9456E"/>
    <w:rsid w:val="00B94FF6"/>
    <w:rsid w:val="00B963A8"/>
    <w:rsid w:val="00B96876"/>
    <w:rsid w:val="00B96CEA"/>
    <w:rsid w:val="00B9710B"/>
    <w:rsid w:val="00B97286"/>
    <w:rsid w:val="00B973BF"/>
    <w:rsid w:val="00B9743A"/>
    <w:rsid w:val="00B9748A"/>
    <w:rsid w:val="00B9787E"/>
    <w:rsid w:val="00B9798F"/>
    <w:rsid w:val="00B979B9"/>
    <w:rsid w:val="00B97ED7"/>
    <w:rsid w:val="00BA0272"/>
    <w:rsid w:val="00BA06C4"/>
    <w:rsid w:val="00BA0FDB"/>
    <w:rsid w:val="00BA135D"/>
    <w:rsid w:val="00BA1884"/>
    <w:rsid w:val="00BA1B22"/>
    <w:rsid w:val="00BA1B69"/>
    <w:rsid w:val="00BA1DFA"/>
    <w:rsid w:val="00BA1FCE"/>
    <w:rsid w:val="00BA2072"/>
    <w:rsid w:val="00BA254A"/>
    <w:rsid w:val="00BA2635"/>
    <w:rsid w:val="00BA2B49"/>
    <w:rsid w:val="00BA3326"/>
    <w:rsid w:val="00BA33E6"/>
    <w:rsid w:val="00BA4079"/>
    <w:rsid w:val="00BA408D"/>
    <w:rsid w:val="00BA4670"/>
    <w:rsid w:val="00BA481E"/>
    <w:rsid w:val="00BA5169"/>
    <w:rsid w:val="00BA58AC"/>
    <w:rsid w:val="00BA58B6"/>
    <w:rsid w:val="00BA5B93"/>
    <w:rsid w:val="00BA5BA7"/>
    <w:rsid w:val="00BA5EA8"/>
    <w:rsid w:val="00BA5EE1"/>
    <w:rsid w:val="00BA6330"/>
    <w:rsid w:val="00BA63F9"/>
    <w:rsid w:val="00BA6966"/>
    <w:rsid w:val="00BA71C6"/>
    <w:rsid w:val="00BA7202"/>
    <w:rsid w:val="00BA7BD1"/>
    <w:rsid w:val="00BB0193"/>
    <w:rsid w:val="00BB030A"/>
    <w:rsid w:val="00BB068B"/>
    <w:rsid w:val="00BB07B4"/>
    <w:rsid w:val="00BB0AB0"/>
    <w:rsid w:val="00BB0B0D"/>
    <w:rsid w:val="00BB0B6D"/>
    <w:rsid w:val="00BB0D52"/>
    <w:rsid w:val="00BB0E53"/>
    <w:rsid w:val="00BB0F9B"/>
    <w:rsid w:val="00BB0FF9"/>
    <w:rsid w:val="00BB11F5"/>
    <w:rsid w:val="00BB1597"/>
    <w:rsid w:val="00BB1790"/>
    <w:rsid w:val="00BB1A64"/>
    <w:rsid w:val="00BB1C0C"/>
    <w:rsid w:val="00BB1E4D"/>
    <w:rsid w:val="00BB2301"/>
    <w:rsid w:val="00BB260D"/>
    <w:rsid w:val="00BB2982"/>
    <w:rsid w:val="00BB2D5C"/>
    <w:rsid w:val="00BB31B8"/>
    <w:rsid w:val="00BB34CA"/>
    <w:rsid w:val="00BB3A3F"/>
    <w:rsid w:val="00BB3DC0"/>
    <w:rsid w:val="00BB406A"/>
    <w:rsid w:val="00BB41FA"/>
    <w:rsid w:val="00BB43AE"/>
    <w:rsid w:val="00BB464B"/>
    <w:rsid w:val="00BB4681"/>
    <w:rsid w:val="00BB469E"/>
    <w:rsid w:val="00BB4889"/>
    <w:rsid w:val="00BB48CF"/>
    <w:rsid w:val="00BB59BC"/>
    <w:rsid w:val="00BB6547"/>
    <w:rsid w:val="00BB67C9"/>
    <w:rsid w:val="00BB6E9D"/>
    <w:rsid w:val="00BB6F5A"/>
    <w:rsid w:val="00BB7076"/>
    <w:rsid w:val="00BB770E"/>
    <w:rsid w:val="00BB7889"/>
    <w:rsid w:val="00BB7CB8"/>
    <w:rsid w:val="00BC013D"/>
    <w:rsid w:val="00BC0BC2"/>
    <w:rsid w:val="00BC0E8C"/>
    <w:rsid w:val="00BC0F85"/>
    <w:rsid w:val="00BC1AA2"/>
    <w:rsid w:val="00BC2088"/>
    <w:rsid w:val="00BC21D9"/>
    <w:rsid w:val="00BC304A"/>
    <w:rsid w:val="00BC31A3"/>
    <w:rsid w:val="00BC32AC"/>
    <w:rsid w:val="00BC32D2"/>
    <w:rsid w:val="00BC372F"/>
    <w:rsid w:val="00BC3B1E"/>
    <w:rsid w:val="00BC3F4F"/>
    <w:rsid w:val="00BC4507"/>
    <w:rsid w:val="00BC49F9"/>
    <w:rsid w:val="00BC4D2D"/>
    <w:rsid w:val="00BC511E"/>
    <w:rsid w:val="00BC5397"/>
    <w:rsid w:val="00BC566D"/>
    <w:rsid w:val="00BC5C93"/>
    <w:rsid w:val="00BC5F66"/>
    <w:rsid w:val="00BC5FC7"/>
    <w:rsid w:val="00BC61A7"/>
    <w:rsid w:val="00BC61D1"/>
    <w:rsid w:val="00BC658E"/>
    <w:rsid w:val="00BC667C"/>
    <w:rsid w:val="00BC68B0"/>
    <w:rsid w:val="00BC6EB9"/>
    <w:rsid w:val="00BC74C7"/>
    <w:rsid w:val="00BC75EE"/>
    <w:rsid w:val="00BC777A"/>
    <w:rsid w:val="00BC7E13"/>
    <w:rsid w:val="00BD0F7E"/>
    <w:rsid w:val="00BD15F4"/>
    <w:rsid w:val="00BD1869"/>
    <w:rsid w:val="00BD1D0B"/>
    <w:rsid w:val="00BD2014"/>
    <w:rsid w:val="00BD2F7A"/>
    <w:rsid w:val="00BD34AA"/>
    <w:rsid w:val="00BD389C"/>
    <w:rsid w:val="00BD39DF"/>
    <w:rsid w:val="00BD3B00"/>
    <w:rsid w:val="00BD432B"/>
    <w:rsid w:val="00BD44EF"/>
    <w:rsid w:val="00BD4D46"/>
    <w:rsid w:val="00BD5E22"/>
    <w:rsid w:val="00BD6802"/>
    <w:rsid w:val="00BD6D17"/>
    <w:rsid w:val="00BD6FBD"/>
    <w:rsid w:val="00BD7A6C"/>
    <w:rsid w:val="00BD7AD0"/>
    <w:rsid w:val="00BE0400"/>
    <w:rsid w:val="00BE0820"/>
    <w:rsid w:val="00BE0AA1"/>
    <w:rsid w:val="00BE0F3F"/>
    <w:rsid w:val="00BE143A"/>
    <w:rsid w:val="00BE1635"/>
    <w:rsid w:val="00BE17B4"/>
    <w:rsid w:val="00BE1854"/>
    <w:rsid w:val="00BE189E"/>
    <w:rsid w:val="00BE1EB3"/>
    <w:rsid w:val="00BE1FC1"/>
    <w:rsid w:val="00BE2145"/>
    <w:rsid w:val="00BE256F"/>
    <w:rsid w:val="00BE27EA"/>
    <w:rsid w:val="00BE2E92"/>
    <w:rsid w:val="00BE2EBD"/>
    <w:rsid w:val="00BE2F8B"/>
    <w:rsid w:val="00BE33C5"/>
    <w:rsid w:val="00BE34AA"/>
    <w:rsid w:val="00BE359E"/>
    <w:rsid w:val="00BE3863"/>
    <w:rsid w:val="00BE38E4"/>
    <w:rsid w:val="00BE43F1"/>
    <w:rsid w:val="00BE476B"/>
    <w:rsid w:val="00BE483F"/>
    <w:rsid w:val="00BE4C93"/>
    <w:rsid w:val="00BE52EC"/>
    <w:rsid w:val="00BE578B"/>
    <w:rsid w:val="00BE583C"/>
    <w:rsid w:val="00BE6089"/>
    <w:rsid w:val="00BE6592"/>
    <w:rsid w:val="00BE67EA"/>
    <w:rsid w:val="00BE6802"/>
    <w:rsid w:val="00BE6A9E"/>
    <w:rsid w:val="00BE6BD1"/>
    <w:rsid w:val="00BF01FE"/>
    <w:rsid w:val="00BF0242"/>
    <w:rsid w:val="00BF04A9"/>
    <w:rsid w:val="00BF080E"/>
    <w:rsid w:val="00BF0C7F"/>
    <w:rsid w:val="00BF0DE3"/>
    <w:rsid w:val="00BF1052"/>
    <w:rsid w:val="00BF1454"/>
    <w:rsid w:val="00BF161F"/>
    <w:rsid w:val="00BF18A7"/>
    <w:rsid w:val="00BF1B78"/>
    <w:rsid w:val="00BF1BD1"/>
    <w:rsid w:val="00BF1DCD"/>
    <w:rsid w:val="00BF228F"/>
    <w:rsid w:val="00BF2349"/>
    <w:rsid w:val="00BF2623"/>
    <w:rsid w:val="00BF2E99"/>
    <w:rsid w:val="00BF2F30"/>
    <w:rsid w:val="00BF2FB8"/>
    <w:rsid w:val="00BF35CF"/>
    <w:rsid w:val="00BF36CD"/>
    <w:rsid w:val="00BF39F2"/>
    <w:rsid w:val="00BF3DED"/>
    <w:rsid w:val="00BF3FC6"/>
    <w:rsid w:val="00BF4090"/>
    <w:rsid w:val="00BF4A18"/>
    <w:rsid w:val="00BF4A7F"/>
    <w:rsid w:val="00BF4BC5"/>
    <w:rsid w:val="00BF4CFF"/>
    <w:rsid w:val="00BF573D"/>
    <w:rsid w:val="00BF5FF0"/>
    <w:rsid w:val="00BF6107"/>
    <w:rsid w:val="00BF61D4"/>
    <w:rsid w:val="00BF6ABD"/>
    <w:rsid w:val="00BF6AC0"/>
    <w:rsid w:val="00BF6E90"/>
    <w:rsid w:val="00BF7017"/>
    <w:rsid w:val="00BF732B"/>
    <w:rsid w:val="00BF75BF"/>
    <w:rsid w:val="00BF7B18"/>
    <w:rsid w:val="00BF7EFB"/>
    <w:rsid w:val="00C00791"/>
    <w:rsid w:val="00C014D1"/>
    <w:rsid w:val="00C014EA"/>
    <w:rsid w:val="00C019A2"/>
    <w:rsid w:val="00C019BE"/>
    <w:rsid w:val="00C01C11"/>
    <w:rsid w:val="00C01CF4"/>
    <w:rsid w:val="00C023E3"/>
    <w:rsid w:val="00C0245E"/>
    <w:rsid w:val="00C02BD5"/>
    <w:rsid w:val="00C02D24"/>
    <w:rsid w:val="00C02F70"/>
    <w:rsid w:val="00C03683"/>
    <w:rsid w:val="00C03B65"/>
    <w:rsid w:val="00C03C60"/>
    <w:rsid w:val="00C03F8D"/>
    <w:rsid w:val="00C04208"/>
    <w:rsid w:val="00C04700"/>
    <w:rsid w:val="00C0519C"/>
    <w:rsid w:val="00C0560F"/>
    <w:rsid w:val="00C05A7D"/>
    <w:rsid w:val="00C05BD9"/>
    <w:rsid w:val="00C0683C"/>
    <w:rsid w:val="00C068BA"/>
    <w:rsid w:val="00C06949"/>
    <w:rsid w:val="00C06A65"/>
    <w:rsid w:val="00C06AFC"/>
    <w:rsid w:val="00C06B09"/>
    <w:rsid w:val="00C06BA9"/>
    <w:rsid w:val="00C06BE8"/>
    <w:rsid w:val="00C06F51"/>
    <w:rsid w:val="00C07761"/>
    <w:rsid w:val="00C077BC"/>
    <w:rsid w:val="00C07C1C"/>
    <w:rsid w:val="00C07CD2"/>
    <w:rsid w:val="00C07E19"/>
    <w:rsid w:val="00C10157"/>
    <w:rsid w:val="00C10357"/>
    <w:rsid w:val="00C104C1"/>
    <w:rsid w:val="00C10562"/>
    <w:rsid w:val="00C10572"/>
    <w:rsid w:val="00C10E0E"/>
    <w:rsid w:val="00C11008"/>
    <w:rsid w:val="00C11198"/>
    <w:rsid w:val="00C1176F"/>
    <w:rsid w:val="00C11993"/>
    <w:rsid w:val="00C11CA3"/>
    <w:rsid w:val="00C11D5D"/>
    <w:rsid w:val="00C124EA"/>
    <w:rsid w:val="00C125E0"/>
    <w:rsid w:val="00C12B2E"/>
    <w:rsid w:val="00C1301D"/>
    <w:rsid w:val="00C136FA"/>
    <w:rsid w:val="00C145FD"/>
    <w:rsid w:val="00C1489B"/>
    <w:rsid w:val="00C14BF7"/>
    <w:rsid w:val="00C14E17"/>
    <w:rsid w:val="00C150CD"/>
    <w:rsid w:val="00C15208"/>
    <w:rsid w:val="00C1578F"/>
    <w:rsid w:val="00C15C6D"/>
    <w:rsid w:val="00C15E61"/>
    <w:rsid w:val="00C15EBE"/>
    <w:rsid w:val="00C165D6"/>
    <w:rsid w:val="00C17422"/>
    <w:rsid w:val="00C17477"/>
    <w:rsid w:val="00C17A27"/>
    <w:rsid w:val="00C17B49"/>
    <w:rsid w:val="00C17B65"/>
    <w:rsid w:val="00C17D2D"/>
    <w:rsid w:val="00C201BB"/>
    <w:rsid w:val="00C202F3"/>
    <w:rsid w:val="00C20345"/>
    <w:rsid w:val="00C204BB"/>
    <w:rsid w:val="00C20CF9"/>
    <w:rsid w:val="00C2113F"/>
    <w:rsid w:val="00C21428"/>
    <w:rsid w:val="00C21523"/>
    <w:rsid w:val="00C21534"/>
    <w:rsid w:val="00C216D6"/>
    <w:rsid w:val="00C220AA"/>
    <w:rsid w:val="00C226C3"/>
    <w:rsid w:val="00C22714"/>
    <w:rsid w:val="00C22943"/>
    <w:rsid w:val="00C23A58"/>
    <w:rsid w:val="00C23B2C"/>
    <w:rsid w:val="00C24234"/>
    <w:rsid w:val="00C2490E"/>
    <w:rsid w:val="00C24B07"/>
    <w:rsid w:val="00C24D93"/>
    <w:rsid w:val="00C24D94"/>
    <w:rsid w:val="00C24F8E"/>
    <w:rsid w:val="00C252F3"/>
    <w:rsid w:val="00C2544D"/>
    <w:rsid w:val="00C2594D"/>
    <w:rsid w:val="00C266C9"/>
    <w:rsid w:val="00C2678F"/>
    <w:rsid w:val="00C268BC"/>
    <w:rsid w:val="00C26B82"/>
    <w:rsid w:val="00C26C73"/>
    <w:rsid w:val="00C26E91"/>
    <w:rsid w:val="00C2726E"/>
    <w:rsid w:val="00C31852"/>
    <w:rsid w:val="00C31BFC"/>
    <w:rsid w:val="00C32356"/>
    <w:rsid w:val="00C32387"/>
    <w:rsid w:val="00C32742"/>
    <w:rsid w:val="00C32948"/>
    <w:rsid w:val="00C32D19"/>
    <w:rsid w:val="00C33132"/>
    <w:rsid w:val="00C338B9"/>
    <w:rsid w:val="00C338BF"/>
    <w:rsid w:val="00C33A65"/>
    <w:rsid w:val="00C34432"/>
    <w:rsid w:val="00C346AA"/>
    <w:rsid w:val="00C34746"/>
    <w:rsid w:val="00C34979"/>
    <w:rsid w:val="00C34E3E"/>
    <w:rsid w:val="00C358BF"/>
    <w:rsid w:val="00C35EAD"/>
    <w:rsid w:val="00C3640C"/>
    <w:rsid w:val="00C364CF"/>
    <w:rsid w:val="00C364D2"/>
    <w:rsid w:val="00C36603"/>
    <w:rsid w:val="00C36783"/>
    <w:rsid w:val="00C367B8"/>
    <w:rsid w:val="00C369FA"/>
    <w:rsid w:val="00C370C2"/>
    <w:rsid w:val="00C37445"/>
    <w:rsid w:val="00C37E60"/>
    <w:rsid w:val="00C37E74"/>
    <w:rsid w:val="00C401E7"/>
    <w:rsid w:val="00C4027E"/>
    <w:rsid w:val="00C409E6"/>
    <w:rsid w:val="00C40C6B"/>
    <w:rsid w:val="00C41864"/>
    <w:rsid w:val="00C4190A"/>
    <w:rsid w:val="00C41D16"/>
    <w:rsid w:val="00C4229A"/>
    <w:rsid w:val="00C423DA"/>
    <w:rsid w:val="00C425C2"/>
    <w:rsid w:val="00C42880"/>
    <w:rsid w:val="00C429E8"/>
    <w:rsid w:val="00C42C10"/>
    <w:rsid w:val="00C42F00"/>
    <w:rsid w:val="00C4393C"/>
    <w:rsid w:val="00C439C7"/>
    <w:rsid w:val="00C43BFF"/>
    <w:rsid w:val="00C43F57"/>
    <w:rsid w:val="00C44122"/>
    <w:rsid w:val="00C44294"/>
    <w:rsid w:val="00C44B3E"/>
    <w:rsid w:val="00C451EA"/>
    <w:rsid w:val="00C4547C"/>
    <w:rsid w:val="00C45A79"/>
    <w:rsid w:val="00C46540"/>
    <w:rsid w:val="00C469A2"/>
    <w:rsid w:val="00C472A4"/>
    <w:rsid w:val="00C4745D"/>
    <w:rsid w:val="00C474A3"/>
    <w:rsid w:val="00C47588"/>
    <w:rsid w:val="00C4774F"/>
    <w:rsid w:val="00C4775A"/>
    <w:rsid w:val="00C47BEF"/>
    <w:rsid w:val="00C47E6C"/>
    <w:rsid w:val="00C500C7"/>
    <w:rsid w:val="00C5014C"/>
    <w:rsid w:val="00C50574"/>
    <w:rsid w:val="00C50900"/>
    <w:rsid w:val="00C51164"/>
    <w:rsid w:val="00C5126E"/>
    <w:rsid w:val="00C51A81"/>
    <w:rsid w:val="00C51FB8"/>
    <w:rsid w:val="00C520FD"/>
    <w:rsid w:val="00C52786"/>
    <w:rsid w:val="00C52800"/>
    <w:rsid w:val="00C52BA9"/>
    <w:rsid w:val="00C52BBE"/>
    <w:rsid w:val="00C52C27"/>
    <w:rsid w:val="00C530A0"/>
    <w:rsid w:val="00C535AA"/>
    <w:rsid w:val="00C5384A"/>
    <w:rsid w:val="00C53973"/>
    <w:rsid w:val="00C544BB"/>
    <w:rsid w:val="00C54C9A"/>
    <w:rsid w:val="00C5506A"/>
    <w:rsid w:val="00C55122"/>
    <w:rsid w:val="00C55525"/>
    <w:rsid w:val="00C55710"/>
    <w:rsid w:val="00C55C9D"/>
    <w:rsid w:val="00C55DAD"/>
    <w:rsid w:val="00C562F1"/>
    <w:rsid w:val="00C567F6"/>
    <w:rsid w:val="00C569B8"/>
    <w:rsid w:val="00C56A43"/>
    <w:rsid w:val="00C570B3"/>
    <w:rsid w:val="00C57921"/>
    <w:rsid w:val="00C57A6F"/>
    <w:rsid w:val="00C57E6D"/>
    <w:rsid w:val="00C600F1"/>
    <w:rsid w:val="00C6021B"/>
    <w:rsid w:val="00C60B9F"/>
    <w:rsid w:val="00C60DC4"/>
    <w:rsid w:val="00C610DD"/>
    <w:rsid w:val="00C6138F"/>
    <w:rsid w:val="00C617C1"/>
    <w:rsid w:val="00C61A2F"/>
    <w:rsid w:val="00C61B4D"/>
    <w:rsid w:val="00C61CCE"/>
    <w:rsid w:val="00C61E9F"/>
    <w:rsid w:val="00C6233B"/>
    <w:rsid w:val="00C627B0"/>
    <w:rsid w:val="00C627E1"/>
    <w:rsid w:val="00C62B9F"/>
    <w:rsid w:val="00C62D22"/>
    <w:rsid w:val="00C62E6F"/>
    <w:rsid w:val="00C62F4B"/>
    <w:rsid w:val="00C62F62"/>
    <w:rsid w:val="00C635EA"/>
    <w:rsid w:val="00C63B5A"/>
    <w:rsid w:val="00C63BB5"/>
    <w:rsid w:val="00C63D42"/>
    <w:rsid w:val="00C6494D"/>
    <w:rsid w:val="00C64C5A"/>
    <w:rsid w:val="00C65019"/>
    <w:rsid w:val="00C651F3"/>
    <w:rsid w:val="00C65327"/>
    <w:rsid w:val="00C653A2"/>
    <w:rsid w:val="00C65700"/>
    <w:rsid w:val="00C659D9"/>
    <w:rsid w:val="00C65A17"/>
    <w:rsid w:val="00C65A8F"/>
    <w:rsid w:val="00C6659E"/>
    <w:rsid w:val="00C66676"/>
    <w:rsid w:val="00C666D1"/>
    <w:rsid w:val="00C667C6"/>
    <w:rsid w:val="00C669AC"/>
    <w:rsid w:val="00C66A7F"/>
    <w:rsid w:val="00C66DA1"/>
    <w:rsid w:val="00C66DFB"/>
    <w:rsid w:val="00C66E85"/>
    <w:rsid w:val="00C673F2"/>
    <w:rsid w:val="00C6742E"/>
    <w:rsid w:val="00C674F8"/>
    <w:rsid w:val="00C67D78"/>
    <w:rsid w:val="00C67F78"/>
    <w:rsid w:val="00C70FC4"/>
    <w:rsid w:val="00C721F4"/>
    <w:rsid w:val="00C72975"/>
    <w:rsid w:val="00C729D0"/>
    <w:rsid w:val="00C72B68"/>
    <w:rsid w:val="00C72FCB"/>
    <w:rsid w:val="00C7354D"/>
    <w:rsid w:val="00C73B34"/>
    <w:rsid w:val="00C73CB7"/>
    <w:rsid w:val="00C73F92"/>
    <w:rsid w:val="00C74111"/>
    <w:rsid w:val="00C75063"/>
    <w:rsid w:val="00C753F8"/>
    <w:rsid w:val="00C76257"/>
    <w:rsid w:val="00C76B01"/>
    <w:rsid w:val="00C77F56"/>
    <w:rsid w:val="00C77FB6"/>
    <w:rsid w:val="00C8051C"/>
    <w:rsid w:val="00C80760"/>
    <w:rsid w:val="00C80765"/>
    <w:rsid w:val="00C80849"/>
    <w:rsid w:val="00C80D5A"/>
    <w:rsid w:val="00C80D68"/>
    <w:rsid w:val="00C80DF2"/>
    <w:rsid w:val="00C80ECD"/>
    <w:rsid w:val="00C80F5D"/>
    <w:rsid w:val="00C811DF"/>
    <w:rsid w:val="00C811F5"/>
    <w:rsid w:val="00C8143C"/>
    <w:rsid w:val="00C81FFD"/>
    <w:rsid w:val="00C8209B"/>
    <w:rsid w:val="00C823C3"/>
    <w:rsid w:val="00C82941"/>
    <w:rsid w:val="00C82A28"/>
    <w:rsid w:val="00C82F72"/>
    <w:rsid w:val="00C83477"/>
    <w:rsid w:val="00C83642"/>
    <w:rsid w:val="00C83730"/>
    <w:rsid w:val="00C83856"/>
    <w:rsid w:val="00C83A85"/>
    <w:rsid w:val="00C83DA6"/>
    <w:rsid w:val="00C83E63"/>
    <w:rsid w:val="00C84155"/>
    <w:rsid w:val="00C8421F"/>
    <w:rsid w:val="00C84362"/>
    <w:rsid w:val="00C84388"/>
    <w:rsid w:val="00C84724"/>
    <w:rsid w:val="00C847F4"/>
    <w:rsid w:val="00C84A33"/>
    <w:rsid w:val="00C84A4C"/>
    <w:rsid w:val="00C84BF5"/>
    <w:rsid w:val="00C84E31"/>
    <w:rsid w:val="00C8505D"/>
    <w:rsid w:val="00C85B9F"/>
    <w:rsid w:val="00C85EF3"/>
    <w:rsid w:val="00C86001"/>
    <w:rsid w:val="00C86186"/>
    <w:rsid w:val="00C86458"/>
    <w:rsid w:val="00C86A4E"/>
    <w:rsid w:val="00C87897"/>
    <w:rsid w:val="00C8799F"/>
    <w:rsid w:val="00C879C8"/>
    <w:rsid w:val="00C87B7F"/>
    <w:rsid w:val="00C87E90"/>
    <w:rsid w:val="00C90102"/>
    <w:rsid w:val="00C904EF"/>
    <w:rsid w:val="00C912E7"/>
    <w:rsid w:val="00C921F0"/>
    <w:rsid w:val="00C92244"/>
    <w:rsid w:val="00C9295F"/>
    <w:rsid w:val="00C92CE3"/>
    <w:rsid w:val="00C93267"/>
    <w:rsid w:val="00C93719"/>
    <w:rsid w:val="00C937F1"/>
    <w:rsid w:val="00C93985"/>
    <w:rsid w:val="00C93E1F"/>
    <w:rsid w:val="00C93FFF"/>
    <w:rsid w:val="00C94586"/>
    <w:rsid w:val="00C9464B"/>
    <w:rsid w:val="00C9546A"/>
    <w:rsid w:val="00C95677"/>
    <w:rsid w:val="00C957BD"/>
    <w:rsid w:val="00C95943"/>
    <w:rsid w:val="00C95E43"/>
    <w:rsid w:val="00C95E74"/>
    <w:rsid w:val="00C96181"/>
    <w:rsid w:val="00C96289"/>
    <w:rsid w:val="00C966EE"/>
    <w:rsid w:val="00C96957"/>
    <w:rsid w:val="00C969B0"/>
    <w:rsid w:val="00C97E95"/>
    <w:rsid w:val="00CA0235"/>
    <w:rsid w:val="00CA02F9"/>
    <w:rsid w:val="00CA05B2"/>
    <w:rsid w:val="00CA0669"/>
    <w:rsid w:val="00CA0C02"/>
    <w:rsid w:val="00CA0E8B"/>
    <w:rsid w:val="00CA1414"/>
    <w:rsid w:val="00CA1586"/>
    <w:rsid w:val="00CA1654"/>
    <w:rsid w:val="00CA184A"/>
    <w:rsid w:val="00CA1914"/>
    <w:rsid w:val="00CA1AAA"/>
    <w:rsid w:val="00CA1C02"/>
    <w:rsid w:val="00CA1E35"/>
    <w:rsid w:val="00CA1F9F"/>
    <w:rsid w:val="00CA2150"/>
    <w:rsid w:val="00CA2541"/>
    <w:rsid w:val="00CA2648"/>
    <w:rsid w:val="00CA26CB"/>
    <w:rsid w:val="00CA295A"/>
    <w:rsid w:val="00CA29CC"/>
    <w:rsid w:val="00CA2D5E"/>
    <w:rsid w:val="00CA2ECB"/>
    <w:rsid w:val="00CA32F5"/>
    <w:rsid w:val="00CA36DC"/>
    <w:rsid w:val="00CA3B3A"/>
    <w:rsid w:val="00CA4127"/>
    <w:rsid w:val="00CA43B8"/>
    <w:rsid w:val="00CA4999"/>
    <w:rsid w:val="00CA4A9B"/>
    <w:rsid w:val="00CA4AF5"/>
    <w:rsid w:val="00CA4C9F"/>
    <w:rsid w:val="00CA4EBF"/>
    <w:rsid w:val="00CA5423"/>
    <w:rsid w:val="00CA5D0A"/>
    <w:rsid w:val="00CA5F9C"/>
    <w:rsid w:val="00CA607E"/>
    <w:rsid w:val="00CA675D"/>
    <w:rsid w:val="00CA67AC"/>
    <w:rsid w:val="00CA67C9"/>
    <w:rsid w:val="00CA6B6E"/>
    <w:rsid w:val="00CA6C26"/>
    <w:rsid w:val="00CA6E1A"/>
    <w:rsid w:val="00CA716B"/>
    <w:rsid w:val="00CA7374"/>
    <w:rsid w:val="00CA7ACB"/>
    <w:rsid w:val="00CA7EC4"/>
    <w:rsid w:val="00CB018E"/>
    <w:rsid w:val="00CB0D4E"/>
    <w:rsid w:val="00CB0FEA"/>
    <w:rsid w:val="00CB125B"/>
    <w:rsid w:val="00CB1450"/>
    <w:rsid w:val="00CB1464"/>
    <w:rsid w:val="00CB1502"/>
    <w:rsid w:val="00CB1C03"/>
    <w:rsid w:val="00CB1C35"/>
    <w:rsid w:val="00CB1D94"/>
    <w:rsid w:val="00CB1EAA"/>
    <w:rsid w:val="00CB1F5D"/>
    <w:rsid w:val="00CB221C"/>
    <w:rsid w:val="00CB23F7"/>
    <w:rsid w:val="00CB25DF"/>
    <w:rsid w:val="00CB26AD"/>
    <w:rsid w:val="00CB2850"/>
    <w:rsid w:val="00CB294E"/>
    <w:rsid w:val="00CB2E95"/>
    <w:rsid w:val="00CB383E"/>
    <w:rsid w:val="00CB39DA"/>
    <w:rsid w:val="00CB3A96"/>
    <w:rsid w:val="00CB4091"/>
    <w:rsid w:val="00CB4093"/>
    <w:rsid w:val="00CB41E0"/>
    <w:rsid w:val="00CB45E2"/>
    <w:rsid w:val="00CB51F3"/>
    <w:rsid w:val="00CB52F9"/>
    <w:rsid w:val="00CB5707"/>
    <w:rsid w:val="00CB57ED"/>
    <w:rsid w:val="00CB5B4D"/>
    <w:rsid w:val="00CB5BE1"/>
    <w:rsid w:val="00CB691C"/>
    <w:rsid w:val="00CB6DE3"/>
    <w:rsid w:val="00CB7A37"/>
    <w:rsid w:val="00CB7A50"/>
    <w:rsid w:val="00CC015B"/>
    <w:rsid w:val="00CC0431"/>
    <w:rsid w:val="00CC0959"/>
    <w:rsid w:val="00CC09C1"/>
    <w:rsid w:val="00CC0B45"/>
    <w:rsid w:val="00CC0D74"/>
    <w:rsid w:val="00CC1722"/>
    <w:rsid w:val="00CC1741"/>
    <w:rsid w:val="00CC1DD7"/>
    <w:rsid w:val="00CC1E53"/>
    <w:rsid w:val="00CC1F13"/>
    <w:rsid w:val="00CC1FA4"/>
    <w:rsid w:val="00CC20F7"/>
    <w:rsid w:val="00CC2C04"/>
    <w:rsid w:val="00CC2D01"/>
    <w:rsid w:val="00CC2E85"/>
    <w:rsid w:val="00CC301D"/>
    <w:rsid w:val="00CC335A"/>
    <w:rsid w:val="00CC35DB"/>
    <w:rsid w:val="00CC3692"/>
    <w:rsid w:val="00CC3997"/>
    <w:rsid w:val="00CC3D60"/>
    <w:rsid w:val="00CC3DE8"/>
    <w:rsid w:val="00CC49E3"/>
    <w:rsid w:val="00CC555E"/>
    <w:rsid w:val="00CC5954"/>
    <w:rsid w:val="00CC5A01"/>
    <w:rsid w:val="00CC5AC4"/>
    <w:rsid w:val="00CC5EE0"/>
    <w:rsid w:val="00CC6168"/>
    <w:rsid w:val="00CC6495"/>
    <w:rsid w:val="00CC68F2"/>
    <w:rsid w:val="00CC6903"/>
    <w:rsid w:val="00CC6905"/>
    <w:rsid w:val="00CC6ACB"/>
    <w:rsid w:val="00CC6C88"/>
    <w:rsid w:val="00CC6D56"/>
    <w:rsid w:val="00CC6E92"/>
    <w:rsid w:val="00CC7193"/>
    <w:rsid w:val="00CC72F8"/>
    <w:rsid w:val="00CC7321"/>
    <w:rsid w:val="00CC7665"/>
    <w:rsid w:val="00CC79AF"/>
    <w:rsid w:val="00CD0482"/>
    <w:rsid w:val="00CD05A2"/>
    <w:rsid w:val="00CD0803"/>
    <w:rsid w:val="00CD15FE"/>
    <w:rsid w:val="00CD1667"/>
    <w:rsid w:val="00CD19C3"/>
    <w:rsid w:val="00CD19ED"/>
    <w:rsid w:val="00CD1DCF"/>
    <w:rsid w:val="00CD1EFC"/>
    <w:rsid w:val="00CD202C"/>
    <w:rsid w:val="00CD20E3"/>
    <w:rsid w:val="00CD2171"/>
    <w:rsid w:val="00CD2778"/>
    <w:rsid w:val="00CD27C5"/>
    <w:rsid w:val="00CD2FB1"/>
    <w:rsid w:val="00CD3720"/>
    <w:rsid w:val="00CD37FA"/>
    <w:rsid w:val="00CD38F3"/>
    <w:rsid w:val="00CD3942"/>
    <w:rsid w:val="00CD3E9D"/>
    <w:rsid w:val="00CD445A"/>
    <w:rsid w:val="00CD44D2"/>
    <w:rsid w:val="00CD4A6E"/>
    <w:rsid w:val="00CD4E7E"/>
    <w:rsid w:val="00CD52A5"/>
    <w:rsid w:val="00CD5408"/>
    <w:rsid w:val="00CD54BC"/>
    <w:rsid w:val="00CD579F"/>
    <w:rsid w:val="00CD57BA"/>
    <w:rsid w:val="00CD5A10"/>
    <w:rsid w:val="00CD693C"/>
    <w:rsid w:val="00CD6BF8"/>
    <w:rsid w:val="00CD72AD"/>
    <w:rsid w:val="00CD7309"/>
    <w:rsid w:val="00CD76BE"/>
    <w:rsid w:val="00CD784C"/>
    <w:rsid w:val="00CD7B5A"/>
    <w:rsid w:val="00CD7E85"/>
    <w:rsid w:val="00CE040F"/>
    <w:rsid w:val="00CE0853"/>
    <w:rsid w:val="00CE0F2C"/>
    <w:rsid w:val="00CE1356"/>
    <w:rsid w:val="00CE18A3"/>
    <w:rsid w:val="00CE1F1F"/>
    <w:rsid w:val="00CE3033"/>
    <w:rsid w:val="00CE3153"/>
    <w:rsid w:val="00CE31FE"/>
    <w:rsid w:val="00CE32A0"/>
    <w:rsid w:val="00CE333C"/>
    <w:rsid w:val="00CE3739"/>
    <w:rsid w:val="00CE39E3"/>
    <w:rsid w:val="00CE401B"/>
    <w:rsid w:val="00CE4163"/>
    <w:rsid w:val="00CE4468"/>
    <w:rsid w:val="00CE46DD"/>
    <w:rsid w:val="00CE4757"/>
    <w:rsid w:val="00CE483F"/>
    <w:rsid w:val="00CE4A84"/>
    <w:rsid w:val="00CE4A97"/>
    <w:rsid w:val="00CE4CEB"/>
    <w:rsid w:val="00CE4E34"/>
    <w:rsid w:val="00CE53D6"/>
    <w:rsid w:val="00CE573B"/>
    <w:rsid w:val="00CE5E43"/>
    <w:rsid w:val="00CE6052"/>
    <w:rsid w:val="00CE65E2"/>
    <w:rsid w:val="00CE67A2"/>
    <w:rsid w:val="00CE6C53"/>
    <w:rsid w:val="00CE73EA"/>
    <w:rsid w:val="00CE76B8"/>
    <w:rsid w:val="00CE7949"/>
    <w:rsid w:val="00CE7B83"/>
    <w:rsid w:val="00CF048B"/>
    <w:rsid w:val="00CF0702"/>
    <w:rsid w:val="00CF0972"/>
    <w:rsid w:val="00CF0B95"/>
    <w:rsid w:val="00CF0C9A"/>
    <w:rsid w:val="00CF1C2E"/>
    <w:rsid w:val="00CF1D06"/>
    <w:rsid w:val="00CF1DD2"/>
    <w:rsid w:val="00CF2183"/>
    <w:rsid w:val="00CF23A3"/>
    <w:rsid w:val="00CF2A26"/>
    <w:rsid w:val="00CF2ECB"/>
    <w:rsid w:val="00CF3375"/>
    <w:rsid w:val="00CF339F"/>
    <w:rsid w:val="00CF3F1B"/>
    <w:rsid w:val="00CF3F82"/>
    <w:rsid w:val="00CF4018"/>
    <w:rsid w:val="00CF43AC"/>
    <w:rsid w:val="00CF46BC"/>
    <w:rsid w:val="00CF4DCE"/>
    <w:rsid w:val="00CF4E4D"/>
    <w:rsid w:val="00CF54DE"/>
    <w:rsid w:val="00CF5C00"/>
    <w:rsid w:val="00CF5D75"/>
    <w:rsid w:val="00CF611C"/>
    <w:rsid w:val="00CF6176"/>
    <w:rsid w:val="00CF6436"/>
    <w:rsid w:val="00CF65B0"/>
    <w:rsid w:val="00CF6A0B"/>
    <w:rsid w:val="00CF74F7"/>
    <w:rsid w:val="00CF787F"/>
    <w:rsid w:val="00D00439"/>
    <w:rsid w:val="00D0044E"/>
    <w:rsid w:val="00D0053F"/>
    <w:rsid w:val="00D00550"/>
    <w:rsid w:val="00D005DC"/>
    <w:rsid w:val="00D00761"/>
    <w:rsid w:val="00D009E7"/>
    <w:rsid w:val="00D00D63"/>
    <w:rsid w:val="00D010FF"/>
    <w:rsid w:val="00D0125F"/>
    <w:rsid w:val="00D0147B"/>
    <w:rsid w:val="00D014EE"/>
    <w:rsid w:val="00D015EA"/>
    <w:rsid w:val="00D016F9"/>
    <w:rsid w:val="00D01AAA"/>
    <w:rsid w:val="00D01E3A"/>
    <w:rsid w:val="00D01F8B"/>
    <w:rsid w:val="00D02248"/>
    <w:rsid w:val="00D0270B"/>
    <w:rsid w:val="00D02C7B"/>
    <w:rsid w:val="00D02D81"/>
    <w:rsid w:val="00D02E30"/>
    <w:rsid w:val="00D03178"/>
    <w:rsid w:val="00D032B9"/>
    <w:rsid w:val="00D032DB"/>
    <w:rsid w:val="00D0335A"/>
    <w:rsid w:val="00D0339E"/>
    <w:rsid w:val="00D03876"/>
    <w:rsid w:val="00D03B1A"/>
    <w:rsid w:val="00D03EA0"/>
    <w:rsid w:val="00D041C8"/>
    <w:rsid w:val="00D0456F"/>
    <w:rsid w:val="00D05134"/>
    <w:rsid w:val="00D051F9"/>
    <w:rsid w:val="00D0534B"/>
    <w:rsid w:val="00D05355"/>
    <w:rsid w:val="00D05768"/>
    <w:rsid w:val="00D058CD"/>
    <w:rsid w:val="00D05CD8"/>
    <w:rsid w:val="00D06659"/>
    <w:rsid w:val="00D07031"/>
    <w:rsid w:val="00D07923"/>
    <w:rsid w:val="00D07F22"/>
    <w:rsid w:val="00D100E9"/>
    <w:rsid w:val="00D108F4"/>
    <w:rsid w:val="00D10A59"/>
    <w:rsid w:val="00D10BC1"/>
    <w:rsid w:val="00D1129B"/>
    <w:rsid w:val="00D1130F"/>
    <w:rsid w:val="00D1138F"/>
    <w:rsid w:val="00D1197D"/>
    <w:rsid w:val="00D11BB2"/>
    <w:rsid w:val="00D11BF8"/>
    <w:rsid w:val="00D1227F"/>
    <w:rsid w:val="00D12675"/>
    <w:rsid w:val="00D12A01"/>
    <w:rsid w:val="00D13383"/>
    <w:rsid w:val="00D137E7"/>
    <w:rsid w:val="00D13881"/>
    <w:rsid w:val="00D13B0C"/>
    <w:rsid w:val="00D13CC5"/>
    <w:rsid w:val="00D14196"/>
    <w:rsid w:val="00D14306"/>
    <w:rsid w:val="00D1480E"/>
    <w:rsid w:val="00D14AEF"/>
    <w:rsid w:val="00D14BC6"/>
    <w:rsid w:val="00D1536B"/>
    <w:rsid w:val="00D15554"/>
    <w:rsid w:val="00D156F8"/>
    <w:rsid w:val="00D15F1F"/>
    <w:rsid w:val="00D1658B"/>
    <w:rsid w:val="00D167CE"/>
    <w:rsid w:val="00D16957"/>
    <w:rsid w:val="00D16A0F"/>
    <w:rsid w:val="00D16A57"/>
    <w:rsid w:val="00D16C9C"/>
    <w:rsid w:val="00D16F7C"/>
    <w:rsid w:val="00D16FA2"/>
    <w:rsid w:val="00D17098"/>
    <w:rsid w:val="00D170DD"/>
    <w:rsid w:val="00D17299"/>
    <w:rsid w:val="00D1732F"/>
    <w:rsid w:val="00D17501"/>
    <w:rsid w:val="00D17F2A"/>
    <w:rsid w:val="00D20024"/>
    <w:rsid w:val="00D2036B"/>
    <w:rsid w:val="00D2058A"/>
    <w:rsid w:val="00D20653"/>
    <w:rsid w:val="00D20792"/>
    <w:rsid w:val="00D2084E"/>
    <w:rsid w:val="00D20DF6"/>
    <w:rsid w:val="00D21121"/>
    <w:rsid w:val="00D21A34"/>
    <w:rsid w:val="00D21CFA"/>
    <w:rsid w:val="00D21E22"/>
    <w:rsid w:val="00D2205A"/>
    <w:rsid w:val="00D224EA"/>
    <w:rsid w:val="00D2257E"/>
    <w:rsid w:val="00D226BF"/>
    <w:rsid w:val="00D226E7"/>
    <w:rsid w:val="00D22B72"/>
    <w:rsid w:val="00D22E7D"/>
    <w:rsid w:val="00D22E8F"/>
    <w:rsid w:val="00D22F0E"/>
    <w:rsid w:val="00D23313"/>
    <w:rsid w:val="00D23462"/>
    <w:rsid w:val="00D2436B"/>
    <w:rsid w:val="00D2478D"/>
    <w:rsid w:val="00D24D6A"/>
    <w:rsid w:val="00D251AB"/>
    <w:rsid w:val="00D2533A"/>
    <w:rsid w:val="00D2593A"/>
    <w:rsid w:val="00D25CD5"/>
    <w:rsid w:val="00D26186"/>
    <w:rsid w:val="00D26190"/>
    <w:rsid w:val="00D261D1"/>
    <w:rsid w:val="00D2667E"/>
    <w:rsid w:val="00D26BB8"/>
    <w:rsid w:val="00D26E97"/>
    <w:rsid w:val="00D2719E"/>
    <w:rsid w:val="00D2729D"/>
    <w:rsid w:val="00D277B9"/>
    <w:rsid w:val="00D27A02"/>
    <w:rsid w:val="00D30224"/>
    <w:rsid w:val="00D30517"/>
    <w:rsid w:val="00D30DF7"/>
    <w:rsid w:val="00D30E04"/>
    <w:rsid w:val="00D31370"/>
    <w:rsid w:val="00D31415"/>
    <w:rsid w:val="00D318CD"/>
    <w:rsid w:val="00D32038"/>
    <w:rsid w:val="00D320B5"/>
    <w:rsid w:val="00D32407"/>
    <w:rsid w:val="00D330F4"/>
    <w:rsid w:val="00D33174"/>
    <w:rsid w:val="00D33419"/>
    <w:rsid w:val="00D33952"/>
    <w:rsid w:val="00D347F0"/>
    <w:rsid w:val="00D34A82"/>
    <w:rsid w:val="00D355D1"/>
    <w:rsid w:val="00D35641"/>
    <w:rsid w:val="00D357F8"/>
    <w:rsid w:val="00D35B34"/>
    <w:rsid w:val="00D35D7E"/>
    <w:rsid w:val="00D37553"/>
    <w:rsid w:val="00D37BEA"/>
    <w:rsid w:val="00D37C1D"/>
    <w:rsid w:val="00D37E64"/>
    <w:rsid w:val="00D404E5"/>
    <w:rsid w:val="00D40555"/>
    <w:rsid w:val="00D40606"/>
    <w:rsid w:val="00D408C7"/>
    <w:rsid w:val="00D40E2B"/>
    <w:rsid w:val="00D40FEE"/>
    <w:rsid w:val="00D41156"/>
    <w:rsid w:val="00D415CB"/>
    <w:rsid w:val="00D4164F"/>
    <w:rsid w:val="00D41A96"/>
    <w:rsid w:val="00D41B00"/>
    <w:rsid w:val="00D422CE"/>
    <w:rsid w:val="00D428D4"/>
    <w:rsid w:val="00D42C54"/>
    <w:rsid w:val="00D42E22"/>
    <w:rsid w:val="00D43304"/>
    <w:rsid w:val="00D4368A"/>
    <w:rsid w:val="00D43A48"/>
    <w:rsid w:val="00D44117"/>
    <w:rsid w:val="00D44155"/>
    <w:rsid w:val="00D448E1"/>
    <w:rsid w:val="00D44B68"/>
    <w:rsid w:val="00D44B9D"/>
    <w:rsid w:val="00D44D96"/>
    <w:rsid w:val="00D45AB3"/>
    <w:rsid w:val="00D4634E"/>
    <w:rsid w:val="00D46FD2"/>
    <w:rsid w:val="00D478F8"/>
    <w:rsid w:val="00D479AF"/>
    <w:rsid w:val="00D47C84"/>
    <w:rsid w:val="00D50438"/>
    <w:rsid w:val="00D50649"/>
    <w:rsid w:val="00D50740"/>
    <w:rsid w:val="00D50921"/>
    <w:rsid w:val="00D50B6E"/>
    <w:rsid w:val="00D50C95"/>
    <w:rsid w:val="00D516C5"/>
    <w:rsid w:val="00D51992"/>
    <w:rsid w:val="00D5205E"/>
    <w:rsid w:val="00D524C6"/>
    <w:rsid w:val="00D529E8"/>
    <w:rsid w:val="00D52B12"/>
    <w:rsid w:val="00D52B16"/>
    <w:rsid w:val="00D52FB3"/>
    <w:rsid w:val="00D530F9"/>
    <w:rsid w:val="00D53E24"/>
    <w:rsid w:val="00D5427D"/>
    <w:rsid w:val="00D54E8A"/>
    <w:rsid w:val="00D55143"/>
    <w:rsid w:val="00D55474"/>
    <w:rsid w:val="00D558C9"/>
    <w:rsid w:val="00D55C83"/>
    <w:rsid w:val="00D55E86"/>
    <w:rsid w:val="00D56653"/>
    <w:rsid w:val="00D56B46"/>
    <w:rsid w:val="00D56FB2"/>
    <w:rsid w:val="00D56FFE"/>
    <w:rsid w:val="00D5707B"/>
    <w:rsid w:val="00D5722A"/>
    <w:rsid w:val="00D572A2"/>
    <w:rsid w:val="00D57F8A"/>
    <w:rsid w:val="00D606AC"/>
    <w:rsid w:val="00D60C67"/>
    <w:rsid w:val="00D60E60"/>
    <w:rsid w:val="00D619D6"/>
    <w:rsid w:val="00D61C6B"/>
    <w:rsid w:val="00D61C81"/>
    <w:rsid w:val="00D62214"/>
    <w:rsid w:val="00D62605"/>
    <w:rsid w:val="00D62785"/>
    <w:rsid w:val="00D62D9B"/>
    <w:rsid w:val="00D64442"/>
    <w:rsid w:val="00D6458F"/>
    <w:rsid w:val="00D64840"/>
    <w:rsid w:val="00D64D04"/>
    <w:rsid w:val="00D64D33"/>
    <w:rsid w:val="00D6509D"/>
    <w:rsid w:val="00D65636"/>
    <w:rsid w:val="00D65652"/>
    <w:rsid w:val="00D65661"/>
    <w:rsid w:val="00D65A7D"/>
    <w:rsid w:val="00D65A86"/>
    <w:rsid w:val="00D65BAD"/>
    <w:rsid w:val="00D6604B"/>
    <w:rsid w:val="00D66501"/>
    <w:rsid w:val="00D669E9"/>
    <w:rsid w:val="00D66B36"/>
    <w:rsid w:val="00D66BDA"/>
    <w:rsid w:val="00D66C2D"/>
    <w:rsid w:val="00D66FC6"/>
    <w:rsid w:val="00D6757B"/>
    <w:rsid w:val="00D67791"/>
    <w:rsid w:val="00D67B79"/>
    <w:rsid w:val="00D67DAC"/>
    <w:rsid w:val="00D7026A"/>
    <w:rsid w:val="00D705E3"/>
    <w:rsid w:val="00D70C47"/>
    <w:rsid w:val="00D70DDB"/>
    <w:rsid w:val="00D713F3"/>
    <w:rsid w:val="00D717A2"/>
    <w:rsid w:val="00D71809"/>
    <w:rsid w:val="00D71E53"/>
    <w:rsid w:val="00D721A5"/>
    <w:rsid w:val="00D7270D"/>
    <w:rsid w:val="00D7287B"/>
    <w:rsid w:val="00D72B80"/>
    <w:rsid w:val="00D72CEE"/>
    <w:rsid w:val="00D72ED0"/>
    <w:rsid w:val="00D73A85"/>
    <w:rsid w:val="00D73C82"/>
    <w:rsid w:val="00D73D71"/>
    <w:rsid w:val="00D74488"/>
    <w:rsid w:val="00D7451B"/>
    <w:rsid w:val="00D74B58"/>
    <w:rsid w:val="00D74B8B"/>
    <w:rsid w:val="00D7502A"/>
    <w:rsid w:val="00D755D9"/>
    <w:rsid w:val="00D758D7"/>
    <w:rsid w:val="00D75B8A"/>
    <w:rsid w:val="00D75D9D"/>
    <w:rsid w:val="00D75EB9"/>
    <w:rsid w:val="00D75F4C"/>
    <w:rsid w:val="00D7607F"/>
    <w:rsid w:val="00D76172"/>
    <w:rsid w:val="00D7618B"/>
    <w:rsid w:val="00D76588"/>
    <w:rsid w:val="00D767AD"/>
    <w:rsid w:val="00D76AD1"/>
    <w:rsid w:val="00D76E20"/>
    <w:rsid w:val="00D775F3"/>
    <w:rsid w:val="00D7778A"/>
    <w:rsid w:val="00D77C7A"/>
    <w:rsid w:val="00D77EA0"/>
    <w:rsid w:val="00D8079B"/>
    <w:rsid w:val="00D8082C"/>
    <w:rsid w:val="00D808FA"/>
    <w:rsid w:val="00D809BE"/>
    <w:rsid w:val="00D80AA4"/>
    <w:rsid w:val="00D8129D"/>
    <w:rsid w:val="00D813B3"/>
    <w:rsid w:val="00D8184D"/>
    <w:rsid w:val="00D81937"/>
    <w:rsid w:val="00D8255E"/>
    <w:rsid w:val="00D82711"/>
    <w:rsid w:val="00D833AC"/>
    <w:rsid w:val="00D835F5"/>
    <w:rsid w:val="00D83F0B"/>
    <w:rsid w:val="00D8467C"/>
    <w:rsid w:val="00D852D7"/>
    <w:rsid w:val="00D855DC"/>
    <w:rsid w:val="00D858A7"/>
    <w:rsid w:val="00D85A9C"/>
    <w:rsid w:val="00D85D58"/>
    <w:rsid w:val="00D863C0"/>
    <w:rsid w:val="00D86482"/>
    <w:rsid w:val="00D86EEC"/>
    <w:rsid w:val="00D8794F"/>
    <w:rsid w:val="00D879C4"/>
    <w:rsid w:val="00D87CC7"/>
    <w:rsid w:val="00D87CF2"/>
    <w:rsid w:val="00D87F17"/>
    <w:rsid w:val="00D87FAF"/>
    <w:rsid w:val="00D87FB5"/>
    <w:rsid w:val="00D90477"/>
    <w:rsid w:val="00D90A0B"/>
    <w:rsid w:val="00D90C42"/>
    <w:rsid w:val="00D90C9F"/>
    <w:rsid w:val="00D90E0A"/>
    <w:rsid w:val="00D90F46"/>
    <w:rsid w:val="00D91104"/>
    <w:rsid w:val="00D912D0"/>
    <w:rsid w:val="00D91423"/>
    <w:rsid w:val="00D914B1"/>
    <w:rsid w:val="00D9153F"/>
    <w:rsid w:val="00D91A0D"/>
    <w:rsid w:val="00D91BBB"/>
    <w:rsid w:val="00D92A11"/>
    <w:rsid w:val="00D92B41"/>
    <w:rsid w:val="00D931D0"/>
    <w:rsid w:val="00D935AF"/>
    <w:rsid w:val="00D93C3B"/>
    <w:rsid w:val="00D93CC9"/>
    <w:rsid w:val="00D93D2C"/>
    <w:rsid w:val="00D948AD"/>
    <w:rsid w:val="00D95A27"/>
    <w:rsid w:val="00D95C50"/>
    <w:rsid w:val="00D96C7B"/>
    <w:rsid w:val="00D9783E"/>
    <w:rsid w:val="00D97A8F"/>
    <w:rsid w:val="00D97E99"/>
    <w:rsid w:val="00DA00E1"/>
    <w:rsid w:val="00DA0121"/>
    <w:rsid w:val="00DA0134"/>
    <w:rsid w:val="00DA01DC"/>
    <w:rsid w:val="00DA0482"/>
    <w:rsid w:val="00DA0BB2"/>
    <w:rsid w:val="00DA0D2E"/>
    <w:rsid w:val="00DA0F85"/>
    <w:rsid w:val="00DA110D"/>
    <w:rsid w:val="00DA1220"/>
    <w:rsid w:val="00DA1300"/>
    <w:rsid w:val="00DA1431"/>
    <w:rsid w:val="00DA16B2"/>
    <w:rsid w:val="00DA16DB"/>
    <w:rsid w:val="00DA1CBB"/>
    <w:rsid w:val="00DA1F0C"/>
    <w:rsid w:val="00DA1F58"/>
    <w:rsid w:val="00DA2104"/>
    <w:rsid w:val="00DA23E9"/>
    <w:rsid w:val="00DA27BE"/>
    <w:rsid w:val="00DA2A93"/>
    <w:rsid w:val="00DA2AF2"/>
    <w:rsid w:val="00DA2EDB"/>
    <w:rsid w:val="00DA378C"/>
    <w:rsid w:val="00DA379E"/>
    <w:rsid w:val="00DA39B2"/>
    <w:rsid w:val="00DA3C8D"/>
    <w:rsid w:val="00DA4077"/>
    <w:rsid w:val="00DA415B"/>
    <w:rsid w:val="00DA43F4"/>
    <w:rsid w:val="00DA5063"/>
    <w:rsid w:val="00DA63AA"/>
    <w:rsid w:val="00DA6595"/>
    <w:rsid w:val="00DA6E71"/>
    <w:rsid w:val="00DA7197"/>
    <w:rsid w:val="00DA769F"/>
    <w:rsid w:val="00DA777A"/>
    <w:rsid w:val="00DA7857"/>
    <w:rsid w:val="00DA788E"/>
    <w:rsid w:val="00DA78C0"/>
    <w:rsid w:val="00DA7E6B"/>
    <w:rsid w:val="00DB02F9"/>
    <w:rsid w:val="00DB073C"/>
    <w:rsid w:val="00DB0CE1"/>
    <w:rsid w:val="00DB0D78"/>
    <w:rsid w:val="00DB0F98"/>
    <w:rsid w:val="00DB1FB1"/>
    <w:rsid w:val="00DB21C2"/>
    <w:rsid w:val="00DB21E3"/>
    <w:rsid w:val="00DB21FB"/>
    <w:rsid w:val="00DB2562"/>
    <w:rsid w:val="00DB26DF"/>
    <w:rsid w:val="00DB2858"/>
    <w:rsid w:val="00DB2961"/>
    <w:rsid w:val="00DB2B8C"/>
    <w:rsid w:val="00DB2D2C"/>
    <w:rsid w:val="00DB2E15"/>
    <w:rsid w:val="00DB3950"/>
    <w:rsid w:val="00DB3A94"/>
    <w:rsid w:val="00DB3B04"/>
    <w:rsid w:val="00DB3D72"/>
    <w:rsid w:val="00DB3E88"/>
    <w:rsid w:val="00DB43BE"/>
    <w:rsid w:val="00DB45A1"/>
    <w:rsid w:val="00DB4792"/>
    <w:rsid w:val="00DB48A0"/>
    <w:rsid w:val="00DB4ADE"/>
    <w:rsid w:val="00DB58A8"/>
    <w:rsid w:val="00DB5A1D"/>
    <w:rsid w:val="00DB5E47"/>
    <w:rsid w:val="00DB61FD"/>
    <w:rsid w:val="00DB62A5"/>
    <w:rsid w:val="00DB65D1"/>
    <w:rsid w:val="00DB69A9"/>
    <w:rsid w:val="00DB6B60"/>
    <w:rsid w:val="00DB6D64"/>
    <w:rsid w:val="00DB74A6"/>
    <w:rsid w:val="00DB75DC"/>
    <w:rsid w:val="00DB7684"/>
    <w:rsid w:val="00DB7ACF"/>
    <w:rsid w:val="00DB7BC7"/>
    <w:rsid w:val="00DB7E31"/>
    <w:rsid w:val="00DB7F4F"/>
    <w:rsid w:val="00DC001B"/>
    <w:rsid w:val="00DC018C"/>
    <w:rsid w:val="00DC0753"/>
    <w:rsid w:val="00DC0A1A"/>
    <w:rsid w:val="00DC10BF"/>
    <w:rsid w:val="00DC1253"/>
    <w:rsid w:val="00DC128F"/>
    <w:rsid w:val="00DC1345"/>
    <w:rsid w:val="00DC149C"/>
    <w:rsid w:val="00DC15DC"/>
    <w:rsid w:val="00DC1610"/>
    <w:rsid w:val="00DC173C"/>
    <w:rsid w:val="00DC1959"/>
    <w:rsid w:val="00DC1FA9"/>
    <w:rsid w:val="00DC1FB6"/>
    <w:rsid w:val="00DC22E9"/>
    <w:rsid w:val="00DC2619"/>
    <w:rsid w:val="00DC2A43"/>
    <w:rsid w:val="00DC3274"/>
    <w:rsid w:val="00DC35CF"/>
    <w:rsid w:val="00DC3A1F"/>
    <w:rsid w:val="00DC3D64"/>
    <w:rsid w:val="00DC4999"/>
    <w:rsid w:val="00DC4AA1"/>
    <w:rsid w:val="00DC4C80"/>
    <w:rsid w:val="00DC4D65"/>
    <w:rsid w:val="00DC4DB4"/>
    <w:rsid w:val="00DC4DEC"/>
    <w:rsid w:val="00DC5017"/>
    <w:rsid w:val="00DC50CF"/>
    <w:rsid w:val="00DC51D9"/>
    <w:rsid w:val="00DC5976"/>
    <w:rsid w:val="00DC5C7D"/>
    <w:rsid w:val="00DC6006"/>
    <w:rsid w:val="00DC62DE"/>
    <w:rsid w:val="00DC62F2"/>
    <w:rsid w:val="00DC686E"/>
    <w:rsid w:val="00DC6C73"/>
    <w:rsid w:val="00DC76C3"/>
    <w:rsid w:val="00DC78EA"/>
    <w:rsid w:val="00DC7B24"/>
    <w:rsid w:val="00DD0011"/>
    <w:rsid w:val="00DD003E"/>
    <w:rsid w:val="00DD03CC"/>
    <w:rsid w:val="00DD098A"/>
    <w:rsid w:val="00DD0E63"/>
    <w:rsid w:val="00DD112B"/>
    <w:rsid w:val="00DD1472"/>
    <w:rsid w:val="00DD15D0"/>
    <w:rsid w:val="00DD194F"/>
    <w:rsid w:val="00DD1CE9"/>
    <w:rsid w:val="00DD20E5"/>
    <w:rsid w:val="00DD2915"/>
    <w:rsid w:val="00DD29CC"/>
    <w:rsid w:val="00DD2A48"/>
    <w:rsid w:val="00DD31F1"/>
    <w:rsid w:val="00DD3215"/>
    <w:rsid w:val="00DD3226"/>
    <w:rsid w:val="00DD380D"/>
    <w:rsid w:val="00DD391D"/>
    <w:rsid w:val="00DD3994"/>
    <w:rsid w:val="00DD3BFB"/>
    <w:rsid w:val="00DD3F7D"/>
    <w:rsid w:val="00DD406D"/>
    <w:rsid w:val="00DD410A"/>
    <w:rsid w:val="00DD42C3"/>
    <w:rsid w:val="00DD4367"/>
    <w:rsid w:val="00DD4CF6"/>
    <w:rsid w:val="00DD50E2"/>
    <w:rsid w:val="00DD5560"/>
    <w:rsid w:val="00DD5E5B"/>
    <w:rsid w:val="00DD63DE"/>
    <w:rsid w:val="00DD64E4"/>
    <w:rsid w:val="00DD6AED"/>
    <w:rsid w:val="00DD6CF1"/>
    <w:rsid w:val="00DD6DFC"/>
    <w:rsid w:val="00DD74D8"/>
    <w:rsid w:val="00DD760D"/>
    <w:rsid w:val="00DD7DB8"/>
    <w:rsid w:val="00DD7F37"/>
    <w:rsid w:val="00DD7F93"/>
    <w:rsid w:val="00DE00C8"/>
    <w:rsid w:val="00DE0688"/>
    <w:rsid w:val="00DE0F0C"/>
    <w:rsid w:val="00DE0F70"/>
    <w:rsid w:val="00DE1021"/>
    <w:rsid w:val="00DE11E2"/>
    <w:rsid w:val="00DE1283"/>
    <w:rsid w:val="00DE15C5"/>
    <w:rsid w:val="00DE1CCE"/>
    <w:rsid w:val="00DE1D1E"/>
    <w:rsid w:val="00DE255D"/>
    <w:rsid w:val="00DE2693"/>
    <w:rsid w:val="00DE2B3D"/>
    <w:rsid w:val="00DE2ED0"/>
    <w:rsid w:val="00DE31A5"/>
    <w:rsid w:val="00DE3F19"/>
    <w:rsid w:val="00DE4514"/>
    <w:rsid w:val="00DE4520"/>
    <w:rsid w:val="00DE46B3"/>
    <w:rsid w:val="00DE5442"/>
    <w:rsid w:val="00DE560A"/>
    <w:rsid w:val="00DE5617"/>
    <w:rsid w:val="00DE57C8"/>
    <w:rsid w:val="00DE5CFD"/>
    <w:rsid w:val="00DE60FC"/>
    <w:rsid w:val="00DE6611"/>
    <w:rsid w:val="00DE6694"/>
    <w:rsid w:val="00DE669A"/>
    <w:rsid w:val="00DE66AC"/>
    <w:rsid w:val="00DE693F"/>
    <w:rsid w:val="00DE74A2"/>
    <w:rsid w:val="00DE7517"/>
    <w:rsid w:val="00DE7593"/>
    <w:rsid w:val="00DE7623"/>
    <w:rsid w:val="00DE76C8"/>
    <w:rsid w:val="00DE79E8"/>
    <w:rsid w:val="00DE7DC1"/>
    <w:rsid w:val="00DE7DDC"/>
    <w:rsid w:val="00DF0024"/>
    <w:rsid w:val="00DF0060"/>
    <w:rsid w:val="00DF0535"/>
    <w:rsid w:val="00DF078A"/>
    <w:rsid w:val="00DF0926"/>
    <w:rsid w:val="00DF12E8"/>
    <w:rsid w:val="00DF19AE"/>
    <w:rsid w:val="00DF1E1D"/>
    <w:rsid w:val="00DF1EE2"/>
    <w:rsid w:val="00DF279E"/>
    <w:rsid w:val="00DF28F5"/>
    <w:rsid w:val="00DF2A45"/>
    <w:rsid w:val="00DF2F8C"/>
    <w:rsid w:val="00DF300F"/>
    <w:rsid w:val="00DF31F1"/>
    <w:rsid w:val="00DF3644"/>
    <w:rsid w:val="00DF3651"/>
    <w:rsid w:val="00DF3883"/>
    <w:rsid w:val="00DF390B"/>
    <w:rsid w:val="00DF3CA6"/>
    <w:rsid w:val="00DF3EA2"/>
    <w:rsid w:val="00DF42F1"/>
    <w:rsid w:val="00DF4519"/>
    <w:rsid w:val="00DF4C0F"/>
    <w:rsid w:val="00DF4E2E"/>
    <w:rsid w:val="00DF531B"/>
    <w:rsid w:val="00DF58F3"/>
    <w:rsid w:val="00DF603F"/>
    <w:rsid w:val="00DF6316"/>
    <w:rsid w:val="00DF6C4D"/>
    <w:rsid w:val="00DF6DC8"/>
    <w:rsid w:val="00DF6E80"/>
    <w:rsid w:val="00DF712E"/>
    <w:rsid w:val="00DF7349"/>
    <w:rsid w:val="00DF74A7"/>
    <w:rsid w:val="00DF7924"/>
    <w:rsid w:val="00DF79AB"/>
    <w:rsid w:val="00DF7BFF"/>
    <w:rsid w:val="00DF7C26"/>
    <w:rsid w:val="00DF7FF1"/>
    <w:rsid w:val="00E00176"/>
    <w:rsid w:val="00E00685"/>
    <w:rsid w:val="00E00D5E"/>
    <w:rsid w:val="00E0112C"/>
    <w:rsid w:val="00E01444"/>
    <w:rsid w:val="00E01925"/>
    <w:rsid w:val="00E02208"/>
    <w:rsid w:val="00E02548"/>
    <w:rsid w:val="00E0276C"/>
    <w:rsid w:val="00E02816"/>
    <w:rsid w:val="00E02D11"/>
    <w:rsid w:val="00E02F38"/>
    <w:rsid w:val="00E031D5"/>
    <w:rsid w:val="00E03317"/>
    <w:rsid w:val="00E03322"/>
    <w:rsid w:val="00E04054"/>
    <w:rsid w:val="00E04283"/>
    <w:rsid w:val="00E04576"/>
    <w:rsid w:val="00E04944"/>
    <w:rsid w:val="00E04B12"/>
    <w:rsid w:val="00E04C22"/>
    <w:rsid w:val="00E04CB8"/>
    <w:rsid w:val="00E04D46"/>
    <w:rsid w:val="00E053B2"/>
    <w:rsid w:val="00E0561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742"/>
    <w:rsid w:val="00E10996"/>
    <w:rsid w:val="00E10A59"/>
    <w:rsid w:val="00E10B30"/>
    <w:rsid w:val="00E10D5A"/>
    <w:rsid w:val="00E115A3"/>
    <w:rsid w:val="00E11807"/>
    <w:rsid w:val="00E11843"/>
    <w:rsid w:val="00E11ADE"/>
    <w:rsid w:val="00E11B85"/>
    <w:rsid w:val="00E12277"/>
    <w:rsid w:val="00E126D7"/>
    <w:rsid w:val="00E12976"/>
    <w:rsid w:val="00E12C57"/>
    <w:rsid w:val="00E131B3"/>
    <w:rsid w:val="00E1398E"/>
    <w:rsid w:val="00E13A68"/>
    <w:rsid w:val="00E13D13"/>
    <w:rsid w:val="00E13DC9"/>
    <w:rsid w:val="00E13F17"/>
    <w:rsid w:val="00E142D2"/>
    <w:rsid w:val="00E144B9"/>
    <w:rsid w:val="00E1475C"/>
    <w:rsid w:val="00E14ADF"/>
    <w:rsid w:val="00E14CC0"/>
    <w:rsid w:val="00E15885"/>
    <w:rsid w:val="00E15C43"/>
    <w:rsid w:val="00E15D9A"/>
    <w:rsid w:val="00E161EA"/>
    <w:rsid w:val="00E1631F"/>
    <w:rsid w:val="00E166FE"/>
    <w:rsid w:val="00E168D7"/>
    <w:rsid w:val="00E16A90"/>
    <w:rsid w:val="00E170B7"/>
    <w:rsid w:val="00E170FC"/>
    <w:rsid w:val="00E17159"/>
    <w:rsid w:val="00E171A8"/>
    <w:rsid w:val="00E17BD1"/>
    <w:rsid w:val="00E20563"/>
    <w:rsid w:val="00E208F4"/>
    <w:rsid w:val="00E20C41"/>
    <w:rsid w:val="00E21095"/>
    <w:rsid w:val="00E21106"/>
    <w:rsid w:val="00E21874"/>
    <w:rsid w:val="00E21B84"/>
    <w:rsid w:val="00E220B1"/>
    <w:rsid w:val="00E22D51"/>
    <w:rsid w:val="00E22EA1"/>
    <w:rsid w:val="00E23548"/>
    <w:rsid w:val="00E236F6"/>
    <w:rsid w:val="00E23A6D"/>
    <w:rsid w:val="00E23A9E"/>
    <w:rsid w:val="00E24648"/>
    <w:rsid w:val="00E250D0"/>
    <w:rsid w:val="00E2532E"/>
    <w:rsid w:val="00E253BC"/>
    <w:rsid w:val="00E255CD"/>
    <w:rsid w:val="00E259EA"/>
    <w:rsid w:val="00E25D85"/>
    <w:rsid w:val="00E25DC8"/>
    <w:rsid w:val="00E2682D"/>
    <w:rsid w:val="00E270AC"/>
    <w:rsid w:val="00E27B24"/>
    <w:rsid w:val="00E27D79"/>
    <w:rsid w:val="00E30154"/>
    <w:rsid w:val="00E303D6"/>
    <w:rsid w:val="00E30A32"/>
    <w:rsid w:val="00E30B63"/>
    <w:rsid w:val="00E30CF7"/>
    <w:rsid w:val="00E30D6D"/>
    <w:rsid w:val="00E30FBF"/>
    <w:rsid w:val="00E310E9"/>
    <w:rsid w:val="00E312C3"/>
    <w:rsid w:val="00E312D8"/>
    <w:rsid w:val="00E31368"/>
    <w:rsid w:val="00E31DDD"/>
    <w:rsid w:val="00E31E17"/>
    <w:rsid w:val="00E32C16"/>
    <w:rsid w:val="00E32C3A"/>
    <w:rsid w:val="00E32C65"/>
    <w:rsid w:val="00E32F6E"/>
    <w:rsid w:val="00E332CA"/>
    <w:rsid w:val="00E335F6"/>
    <w:rsid w:val="00E33ADA"/>
    <w:rsid w:val="00E33CA3"/>
    <w:rsid w:val="00E340CA"/>
    <w:rsid w:val="00E34CC2"/>
    <w:rsid w:val="00E350A7"/>
    <w:rsid w:val="00E354CA"/>
    <w:rsid w:val="00E359EB"/>
    <w:rsid w:val="00E364B9"/>
    <w:rsid w:val="00E366B1"/>
    <w:rsid w:val="00E36937"/>
    <w:rsid w:val="00E36A0E"/>
    <w:rsid w:val="00E36B77"/>
    <w:rsid w:val="00E36DD0"/>
    <w:rsid w:val="00E37544"/>
    <w:rsid w:val="00E37688"/>
    <w:rsid w:val="00E37695"/>
    <w:rsid w:val="00E401F4"/>
    <w:rsid w:val="00E4042F"/>
    <w:rsid w:val="00E4155A"/>
    <w:rsid w:val="00E4167C"/>
    <w:rsid w:val="00E41C66"/>
    <w:rsid w:val="00E4268A"/>
    <w:rsid w:val="00E4270B"/>
    <w:rsid w:val="00E4277C"/>
    <w:rsid w:val="00E4286C"/>
    <w:rsid w:val="00E42EA3"/>
    <w:rsid w:val="00E432EB"/>
    <w:rsid w:val="00E4357B"/>
    <w:rsid w:val="00E43F67"/>
    <w:rsid w:val="00E4463C"/>
    <w:rsid w:val="00E448C1"/>
    <w:rsid w:val="00E44A0A"/>
    <w:rsid w:val="00E4546F"/>
    <w:rsid w:val="00E461C0"/>
    <w:rsid w:val="00E46830"/>
    <w:rsid w:val="00E46C26"/>
    <w:rsid w:val="00E474E0"/>
    <w:rsid w:val="00E4760D"/>
    <w:rsid w:val="00E47787"/>
    <w:rsid w:val="00E47A00"/>
    <w:rsid w:val="00E47C44"/>
    <w:rsid w:val="00E502E0"/>
    <w:rsid w:val="00E5045D"/>
    <w:rsid w:val="00E50A74"/>
    <w:rsid w:val="00E50DAB"/>
    <w:rsid w:val="00E51569"/>
    <w:rsid w:val="00E5159D"/>
    <w:rsid w:val="00E51A90"/>
    <w:rsid w:val="00E51AC4"/>
    <w:rsid w:val="00E51B18"/>
    <w:rsid w:val="00E51B9F"/>
    <w:rsid w:val="00E52128"/>
    <w:rsid w:val="00E522C5"/>
    <w:rsid w:val="00E52974"/>
    <w:rsid w:val="00E52BAE"/>
    <w:rsid w:val="00E538A2"/>
    <w:rsid w:val="00E539E1"/>
    <w:rsid w:val="00E53B5C"/>
    <w:rsid w:val="00E53F8B"/>
    <w:rsid w:val="00E54310"/>
    <w:rsid w:val="00E544E7"/>
    <w:rsid w:val="00E54E10"/>
    <w:rsid w:val="00E55290"/>
    <w:rsid w:val="00E554F5"/>
    <w:rsid w:val="00E555EC"/>
    <w:rsid w:val="00E5565A"/>
    <w:rsid w:val="00E55D24"/>
    <w:rsid w:val="00E56110"/>
    <w:rsid w:val="00E56558"/>
    <w:rsid w:val="00E56AE4"/>
    <w:rsid w:val="00E570AD"/>
    <w:rsid w:val="00E576EC"/>
    <w:rsid w:val="00E57EC3"/>
    <w:rsid w:val="00E57EFD"/>
    <w:rsid w:val="00E605F5"/>
    <w:rsid w:val="00E60632"/>
    <w:rsid w:val="00E60697"/>
    <w:rsid w:val="00E60A03"/>
    <w:rsid w:val="00E60C47"/>
    <w:rsid w:val="00E60F31"/>
    <w:rsid w:val="00E6154B"/>
    <w:rsid w:val="00E6178F"/>
    <w:rsid w:val="00E6184C"/>
    <w:rsid w:val="00E61B08"/>
    <w:rsid w:val="00E6209A"/>
    <w:rsid w:val="00E621AA"/>
    <w:rsid w:val="00E622E5"/>
    <w:rsid w:val="00E62B1C"/>
    <w:rsid w:val="00E62E37"/>
    <w:rsid w:val="00E62E6F"/>
    <w:rsid w:val="00E63105"/>
    <w:rsid w:val="00E6317B"/>
    <w:rsid w:val="00E63639"/>
    <w:rsid w:val="00E636AE"/>
    <w:rsid w:val="00E63B26"/>
    <w:rsid w:val="00E63B3D"/>
    <w:rsid w:val="00E63FBD"/>
    <w:rsid w:val="00E64209"/>
    <w:rsid w:val="00E6462D"/>
    <w:rsid w:val="00E64E5B"/>
    <w:rsid w:val="00E65246"/>
    <w:rsid w:val="00E65802"/>
    <w:rsid w:val="00E6605F"/>
    <w:rsid w:val="00E664C5"/>
    <w:rsid w:val="00E66A85"/>
    <w:rsid w:val="00E66B59"/>
    <w:rsid w:val="00E66E03"/>
    <w:rsid w:val="00E67085"/>
    <w:rsid w:val="00E67448"/>
    <w:rsid w:val="00E6787B"/>
    <w:rsid w:val="00E67BE1"/>
    <w:rsid w:val="00E67CF4"/>
    <w:rsid w:val="00E70909"/>
    <w:rsid w:val="00E70AE2"/>
    <w:rsid w:val="00E70D79"/>
    <w:rsid w:val="00E70D95"/>
    <w:rsid w:val="00E71818"/>
    <w:rsid w:val="00E728EB"/>
    <w:rsid w:val="00E7297B"/>
    <w:rsid w:val="00E73420"/>
    <w:rsid w:val="00E738A3"/>
    <w:rsid w:val="00E73913"/>
    <w:rsid w:val="00E73947"/>
    <w:rsid w:val="00E739A0"/>
    <w:rsid w:val="00E73EDB"/>
    <w:rsid w:val="00E73F01"/>
    <w:rsid w:val="00E7417D"/>
    <w:rsid w:val="00E74464"/>
    <w:rsid w:val="00E7495E"/>
    <w:rsid w:val="00E74F18"/>
    <w:rsid w:val="00E7542C"/>
    <w:rsid w:val="00E75526"/>
    <w:rsid w:val="00E75612"/>
    <w:rsid w:val="00E758DB"/>
    <w:rsid w:val="00E75A96"/>
    <w:rsid w:val="00E75E7D"/>
    <w:rsid w:val="00E75EFD"/>
    <w:rsid w:val="00E760F3"/>
    <w:rsid w:val="00E7627D"/>
    <w:rsid w:val="00E76629"/>
    <w:rsid w:val="00E76691"/>
    <w:rsid w:val="00E76BAD"/>
    <w:rsid w:val="00E76F1F"/>
    <w:rsid w:val="00E779A5"/>
    <w:rsid w:val="00E77AEC"/>
    <w:rsid w:val="00E8038B"/>
    <w:rsid w:val="00E8052C"/>
    <w:rsid w:val="00E8070D"/>
    <w:rsid w:val="00E8081A"/>
    <w:rsid w:val="00E809A1"/>
    <w:rsid w:val="00E80BA6"/>
    <w:rsid w:val="00E80F16"/>
    <w:rsid w:val="00E8182A"/>
    <w:rsid w:val="00E818D4"/>
    <w:rsid w:val="00E8252C"/>
    <w:rsid w:val="00E8286D"/>
    <w:rsid w:val="00E8313A"/>
    <w:rsid w:val="00E83469"/>
    <w:rsid w:val="00E8390F"/>
    <w:rsid w:val="00E83D92"/>
    <w:rsid w:val="00E83DE4"/>
    <w:rsid w:val="00E84AB1"/>
    <w:rsid w:val="00E851E8"/>
    <w:rsid w:val="00E851E9"/>
    <w:rsid w:val="00E85209"/>
    <w:rsid w:val="00E85259"/>
    <w:rsid w:val="00E85405"/>
    <w:rsid w:val="00E856E8"/>
    <w:rsid w:val="00E85C96"/>
    <w:rsid w:val="00E85EBB"/>
    <w:rsid w:val="00E86426"/>
    <w:rsid w:val="00E8646F"/>
    <w:rsid w:val="00E8649C"/>
    <w:rsid w:val="00E8694B"/>
    <w:rsid w:val="00E86D55"/>
    <w:rsid w:val="00E874C1"/>
    <w:rsid w:val="00E875A6"/>
    <w:rsid w:val="00E87CDF"/>
    <w:rsid w:val="00E905D5"/>
    <w:rsid w:val="00E90A60"/>
    <w:rsid w:val="00E90BDD"/>
    <w:rsid w:val="00E91167"/>
    <w:rsid w:val="00E91717"/>
    <w:rsid w:val="00E91B82"/>
    <w:rsid w:val="00E91DA4"/>
    <w:rsid w:val="00E9209C"/>
    <w:rsid w:val="00E92576"/>
    <w:rsid w:val="00E9283A"/>
    <w:rsid w:val="00E92BDD"/>
    <w:rsid w:val="00E92C25"/>
    <w:rsid w:val="00E92C88"/>
    <w:rsid w:val="00E92EA8"/>
    <w:rsid w:val="00E932A4"/>
    <w:rsid w:val="00E93528"/>
    <w:rsid w:val="00E93742"/>
    <w:rsid w:val="00E939E9"/>
    <w:rsid w:val="00E93AFB"/>
    <w:rsid w:val="00E93C50"/>
    <w:rsid w:val="00E93E62"/>
    <w:rsid w:val="00E94373"/>
    <w:rsid w:val="00E943A9"/>
    <w:rsid w:val="00E94E8B"/>
    <w:rsid w:val="00E95311"/>
    <w:rsid w:val="00E955E1"/>
    <w:rsid w:val="00E95A52"/>
    <w:rsid w:val="00E95BBC"/>
    <w:rsid w:val="00E95F71"/>
    <w:rsid w:val="00E96AB3"/>
    <w:rsid w:val="00E96ADA"/>
    <w:rsid w:val="00E96B52"/>
    <w:rsid w:val="00E96B9C"/>
    <w:rsid w:val="00E972F5"/>
    <w:rsid w:val="00E97B1C"/>
    <w:rsid w:val="00E97E9B"/>
    <w:rsid w:val="00EA01D9"/>
    <w:rsid w:val="00EA0692"/>
    <w:rsid w:val="00EA0C44"/>
    <w:rsid w:val="00EA0C56"/>
    <w:rsid w:val="00EA117B"/>
    <w:rsid w:val="00EA1282"/>
    <w:rsid w:val="00EA12A7"/>
    <w:rsid w:val="00EA1F78"/>
    <w:rsid w:val="00EA21B6"/>
    <w:rsid w:val="00EA2C53"/>
    <w:rsid w:val="00EA3040"/>
    <w:rsid w:val="00EA38C3"/>
    <w:rsid w:val="00EA395C"/>
    <w:rsid w:val="00EA3B4E"/>
    <w:rsid w:val="00EA3B9E"/>
    <w:rsid w:val="00EA3DEA"/>
    <w:rsid w:val="00EA4012"/>
    <w:rsid w:val="00EA40FB"/>
    <w:rsid w:val="00EA40FD"/>
    <w:rsid w:val="00EA46BE"/>
    <w:rsid w:val="00EA490A"/>
    <w:rsid w:val="00EA4921"/>
    <w:rsid w:val="00EA49F0"/>
    <w:rsid w:val="00EA4A05"/>
    <w:rsid w:val="00EA4AF7"/>
    <w:rsid w:val="00EA506F"/>
    <w:rsid w:val="00EA5320"/>
    <w:rsid w:val="00EA59C3"/>
    <w:rsid w:val="00EA5F85"/>
    <w:rsid w:val="00EA6191"/>
    <w:rsid w:val="00EA6286"/>
    <w:rsid w:val="00EA6697"/>
    <w:rsid w:val="00EA6F56"/>
    <w:rsid w:val="00EA7535"/>
    <w:rsid w:val="00EA7722"/>
    <w:rsid w:val="00EA7AC6"/>
    <w:rsid w:val="00EA7B3D"/>
    <w:rsid w:val="00EA7DB1"/>
    <w:rsid w:val="00EA7FE0"/>
    <w:rsid w:val="00EB05A4"/>
    <w:rsid w:val="00EB06D8"/>
    <w:rsid w:val="00EB07F0"/>
    <w:rsid w:val="00EB0A01"/>
    <w:rsid w:val="00EB0AF4"/>
    <w:rsid w:val="00EB1017"/>
    <w:rsid w:val="00EB1A11"/>
    <w:rsid w:val="00EB1D1E"/>
    <w:rsid w:val="00EB2888"/>
    <w:rsid w:val="00EB28D5"/>
    <w:rsid w:val="00EB2A8A"/>
    <w:rsid w:val="00EB2B1A"/>
    <w:rsid w:val="00EB2EBD"/>
    <w:rsid w:val="00EB33EE"/>
    <w:rsid w:val="00EB3591"/>
    <w:rsid w:val="00EB394E"/>
    <w:rsid w:val="00EB411C"/>
    <w:rsid w:val="00EB44F4"/>
    <w:rsid w:val="00EB4589"/>
    <w:rsid w:val="00EB4B65"/>
    <w:rsid w:val="00EB4BFF"/>
    <w:rsid w:val="00EB4C6F"/>
    <w:rsid w:val="00EB4EB9"/>
    <w:rsid w:val="00EB5F44"/>
    <w:rsid w:val="00EB5F52"/>
    <w:rsid w:val="00EB657D"/>
    <w:rsid w:val="00EB663A"/>
    <w:rsid w:val="00EB6C14"/>
    <w:rsid w:val="00EB757A"/>
    <w:rsid w:val="00EB7C96"/>
    <w:rsid w:val="00EC01E3"/>
    <w:rsid w:val="00EC0688"/>
    <w:rsid w:val="00EC0698"/>
    <w:rsid w:val="00EC086B"/>
    <w:rsid w:val="00EC099D"/>
    <w:rsid w:val="00EC18D4"/>
    <w:rsid w:val="00EC1FFC"/>
    <w:rsid w:val="00EC2C05"/>
    <w:rsid w:val="00EC2F13"/>
    <w:rsid w:val="00EC2F2A"/>
    <w:rsid w:val="00EC2FC0"/>
    <w:rsid w:val="00EC3627"/>
    <w:rsid w:val="00EC3799"/>
    <w:rsid w:val="00EC3FBA"/>
    <w:rsid w:val="00EC43AA"/>
    <w:rsid w:val="00EC4698"/>
    <w:rsid w:val="00EC4A95"/>
    <w:rsid w:val="00EC4AF3"/>
    <w:rsid w:val="00EC4C64"/>
    <w:rsid w:val="00EC4D30"/>
    <w:rsid w:val="00EC4E3D"/>
    <w:rsid w:val="00EC5211"/>
    <w:rsid w:val="00EC5AEE"/>
    <w:rsid w:val="00EC5CBE"/>
    <w:rsid w:val="00EC5E6F"/>
    <w:rsid w:val="00EC5FA8"/>
    <w:rsid w:val="00EC69CF"/>
    <w:rsid w:val="00EC6A8D"/>
    <w:rsid w:val="00EC6BF1"/>
    <w:rsid w:val="00EC70C5"/>
    <w:rsid w:val="00EC70ED"/>
    <w:rsid w:val="00EC72E6"/>
    <w:rsid w:val="00EC7E8E"/>
    <w:rsid w:val="00EC7FBF"/>
    <w:rsid w:val="00ED067A"/>
    <w:rsid w:val="00ED076F"/>
    <w:rsid w:val="00ED0847"/>
    <w:rsid w:val="00ED10FB"/>
    <w:rsid w:val="00ED1B89"/>
    <w:rsid w:val="00ED20EE"/>
    <w:rsid w:val="00ED21B0"/>
    <w:rsid w:val="00ED2479"/>
    <w:rsid w:val="00ED2570"/>
    <w:rsid w:val="00ED2B76"/>
    <w:rsid w:val="00ED2CA0"/>
    <w:rsid w:val="00ED2DCF"/>
    <w:rsid w:val="00ED308E"/>
    <w:rsid w:val="00ED3A34"/>
    <w:rsid w:val="00ED3B59"/>
    <w:rsid w:val="00ED4124"/>
    <w:rsid w:val="00ED41B9"/>
    <w:rsid w:val="00ED42A8"/>
    <w:rsid w:val="00ED44AF"/>
    <w:rsid w:val="00ED4A48"/>
    <w:rsid w:val="00ED4AA5"/>
    <w:rsid w:val="00ED5629"/>
    <w:rsid w:val="00ED5DFC"/>
    <w:rsid w:val="00ED62CB"/>
    <w:rsid w:val="00ED65F2"/>
    <w:rsid w:val="00ED6823"/>
    <w:rsid w:val="00ED6890"/>
    <w:rsid w:val="00ED7A0F"/>
    <w:rsid w:val="00ED7C08"/>
    <w:rsid w:val="00ED7F94"/>
    <w:rsid w:val="00EE029B"/>
    <w:rsid w:val="00EE072A"/>
    <w:rsid w:val="00EE07EC"/>
    <w:rsid w:val="00EE0869"/>
    <w:rsid w:val="00EE0A75"/>
    <w:rsid w:val="00EE0BAE"/>
    <w:rsid w:val="00EE0CBC"/>
    <w:rsid w:val="00EE0DC8"/>
    <w:rsid w:val="00EE1021"/>
    <w:rsid w:val="00EE1302"/>
    <w:rsid w:val="00EE1318"/>
    <w:rsid w:val="00EE1796"/>
    <w:rsid w:val="00EE1C7A"/>
    <w:rsid w:val="00EE22B3"/>
    <w:rsid w:val="00EE230B"/>
    <w:rsid w:val="00EE2617"/>
    <w:rsid w:val="00EE2663"/>
    <w:rsid w:val="00EE287D"/>
    <w:rsid w:val="00EE2AE8"/>
    <w:rsid w:val="00EE2E35"/>
    <w:rsid w:val="00EE3185"/>
    <w:rsid w:val="00EE3218"/>
    <w:rsid w:val="00EE352B"/>
    <w:rsid w:val="00EE3633"/>
    <w:rsid w:val="00EE38A5"/>
    <w:rsid w:val="00EE3AB6"/>
    <w:rsid w:val="00EE3CCF"/>
    <w:rsid w:val="00EE3DAF"/>
    <w:rsid w:val="00EE3E4C"/>
    <w:rsid w:val="00EE3FAF"/>
    <w:rsid w:val="00EE42EF"/>
    <w:rsid w:val="00EE47AF"/>
    <w:rsid w:val="00EE49CE"/>
    <w:rsid w:val="00EE4AC0"/>
    <w:rsid w:val="00EE4C9D"/>
    <w:rsid w:val="00EE4F5C"/>
    <w:rsid w:val="00EE54E5"/>
    <w:rsid w:val="00EE58F5"/>
    <w:rsid w:val="00EE5F7B"/>
    <w:rsid w:val="00EE60E8"/>
    <w:rsid w:val="00EE68DB"/>
    <w:rsid w:val="00EE68F4"/>
    <w:rsid w:val="00EE690E"/>
    <w:rsid w:val="00EE6994"/>
    <w:rsid w:val="00EE6A0A"/>
    <w:rsid w:val="00EE6ABB"/>
    <w:rsid w:val="00EE71DF"/>
    <w:rsid w:val="00EE7333"/>
    <w:rsid w:val="00EE73CC"/>
    <w:rsid w:val="00EE7798"/>
    <w:rsid w:val="00EE7897"/>
    <w:rsid w:val="00EE79EC"/>
    <w:rsid w:val="00EE7A58"/>
    <w:rsid w:val="00EE7C80"/>
    <w:rsid w:val="00EE7DE4"/>
    <w:rsid w:val="00EF0248"/>
    <w:rsid w:val="00EF064B"/>
    <w:rsid w:val="00EF084F"/>
    <w:rsid w:val="00EF09F9"/>
    <w:rsid w:val="00EF0CA6"/>
    <w:rsid w:val="00EF10F2"/>
    <w:rsid w:val="00EF1553"/>
    <w:rsid w:val="00EF1792"/>
    <w:rsid w:val="00EF1C99"/>
    <w:rsid w:val="00EF254E"/>
    <w:rsid w:val="00EF2A07"/>
    <w:rsid w:val="00EF31F6"/>
    <w:rsid w:val="00EF320E"/>
    <w:rsid w:val="00EF3354"/>
    <w:rsid w:val="00EF3396"/>
    <w:rsid w:val="00EF375E"/>
    <w:rsid w:val="00EF38F2"/>
    <w:rsid w:val="00EF3B77"/>
    <w:rsid w:val="00EF42E0"/>
    <w:rsid w:val="00EF4459"/>
    <w:rsid w:val="00EF45EF"/>
    <w:rsid w:val="00EF462F"/>
    <w:rsid w:val="00EF48C0"/>
    <w:rsid w:val="00EF4B8D"/>
    <w:rsid w:val="00EF50DE"/>
    <w:rsid w:val="00EF5781"/>
    <w:rsid w:val="00EF5AF7"/>
    <w:rsid w:val="00EF5C86"/>
    <w:rsid w:val="00EF5CA5"/>
    <w:rsid w:val="00EF5EFB"/>
    <w:rsid w:val="00EF62B2"/>
    <w:rsid w:val="00EF6369"/>
    <w:rsid w:val="00EF652A"/>
    <w:rsid w:val="00EF65C7"/>
    <w:rsid w:val="00EF662A"/>
    <w:rsid w:val="00EF6AF4"/>
    <w:rsid w:val="00EF71B8"/>
    <w:rsid w:val="00EF7308"/>
    <w:rsid w:val="00F006C9"/>
    <w:rsid w:val="00F00874"/>
    <w:rsid w:val="00F00FD9"/>
    <w:rsid w:val="00F01362"/>
    <w:rsid w:val="00F0173A"/>
    <w:rsid w:val="00F017A6"/>
    <w:rsid w:val="00F01AAD"/>
    <w:rsid w:val="00F01D0F"/>
    <w:rsid w:val="00F01D3F"/>
    <w:rsid w:val="00F02291"/>
    <w:rsid w:val="00F02E52"/>
    <w:rsid w:val="00F03423"/>
    <w:rsid w:val="00F03534"/>
    <w:rsid w:val="00F03A8B"/>
    <w:rsid w:val="00F03C22"/>
    <w:rsid w:val="00F041B4"/>
    <w:rsid w:val="00F046D7"/>
    <w:rsid w:val="00F04773"/>
    <w:rsid w:val="00F0498B"/>
    <w:rsid w:val="00F04BE8"/>
    <w:rsid w:val="00F04F8A"/>
    <w:rsid w:val="00F058D4"/>
    <w:rsid w:val="00F05A66"/>
    <w:rsid w:val="00F05FCE"/>
    <w:rsid w:val="00F061BD"/>
    <w:rsid w:val="00F061D4"/>
    <w:rsid w:val="00F06398"/>
    <w:rsid w:val="00F0689D"/>
    <w:rsid w:val="00F06B84"/>
    <w:rsid w:val="00F06F71"/>
    <w:rsid w:val="00F07207"/>
    <w:rsid w:val="00F07430"/>
    <w:rsid w:val="00F0753B"/>
    <w:rsid w:val="00F0794C"/>
    <w:rsid w:val="00F07959"/>
    <w:rsid w:val="00F07C1A"/>
    <w:rsid w:val="00F07EB8"/>
    <w:rsid w:val="00F101A7"/>
    <w:rsid w:val="00F106F8"/>
    <w:rsid w:val="00F10A25"/>
    <w:rsid w:val="00F11278"/>
    <w:rsid w:val="00F114B0"/>
    <w:rsid w:val="00F1163A"/>
    <w:rsid w:val="00F118FD"/>
    <w:rsid w:val="00F11CE6"/>
    <w:rsid w:val="00F11D18"/>
    <w:rsid w:val="00F120D5"/>
    <w:rsid w:val="00F120F8"/>
    <w:rsid w:val="00F1270C"/>
    <w:rsid w:val="00F12809"/>
    <w:rsid w:val="00F12A5D"/>
    <w:rsid w:val="00F12BAC"/>
    <w:rsid w:val="00F12C1C"/>
    <w:rsid w:val="00F133DD"/>
    <w:rsid w:val="00F13871"/>
    <w:rsid w:val="00F139E4"/>
    <w:rsid w:val="00F13AB7"/>
    <w:rsid w:val="00F13AFE"/>
    <w:rsid w:val="00F13F0E"/>
    <w:rsid w:val="00F13F36"/>
    <w:rsid w:val="00F13F62"/>
    <w:rsid w:val="00F140F7"/>
    <w:rsid w:val="00F142A2"/>
    <w:rsid w:val="00F1462F"/>
    <w:rsid w:val="00F1495A"/>
    <w:rsid w:val="00F14A15"/>
    <w:rsid w:val="00F155CA"/>
    <w:rsid w:val="00F15614"/>
    <w:rsid w:val="00F158FB"/>
    <w:rsid w:val="00F15B64"/>
    <w:rsid w:val="00F15BD7"/>
    <w:rsid w:val="00F16950"/>
    <w:rsid w:val="00F16B76"/>
    <w:rsid w:val="00F170A4"/>
    <w:rsid w:val="00F1738D"/>
    <w:rsid w:val="00F1760D"/>
    <w:rsid w:val="00F17981"/>
    <w:rsid w:val="00F17A08"/>
    <w:rsid w:val="00F203FA"/>
    <w:rsid w:val="00F204E6"/>
    <w:rsid w:val="00F20550"/>
    <w:rsid w:val="00F2062D"/>
    <w:rsid w:val="00F20778"/>
    <w:rsid w:val="00F20836"/>
    <w:rsid w:val="00F20AEC"/>
    <w:rsid w:val="00F20B02"/>
    <w:rsid w:val="00F216A1"/>
    <w:rsid w:val="00F21E88"/>
    <w:rsid w:val="00F220D5"/>
    <w:rsid w:val="00F22519"/>
    <w:rsid w:val="00F225AE"/>
    <w:rsid w:val="00F22B6B"/>
    <w:rsid w:val="00F23305"/>
    <w:rsid w:val="00F23588"/>
    <w:rsid w:val="00F23705"/>
    <w:rsid w:val="00F239B7"/>
    <w:rsid w:val="00F23AAB"/>
    <w:rsid w:val="00F243E6"/>
    <w:rsid w:val="00F248D5"/>
    <w:rsid w:val="00F2521A"/>
    <w:rsid w:val="00F2526F"/>
    <w:rsid w:val="00F2537D"/>
    <w:rsid w:val="00F25A39"/>
    <w:rsid w:val="00F25DEF"/>
    <w:rsid w:val="00F25E9E"/>
    <w:rsid w:val="00F262EF"/>
    <w:rsid w:val="00F26437"/>
    <w:rsid w:val="00F268D3"/>
    <w:rsid w:val="00F2743F"/>
    <w:rsid w:val="00F27882"/>
    <w:rsid w:val="00F30089"/>
    <w:rsid w:val="00F306C8"/>
    <w:rsid w:val="00F3091C"/>
    <w:rsid w:val="00F30952"/>
    <w:rsid w:val="00F30DF9"/>
    <w:rsid w:val="00F30FF2"/>
    <w:rsid w:val="00F3173E"/>
    <w:rsid w:val="00F317E5"/>
    <w:rsid w:val="00F319CC"/>
    <w:rsid w:val="00F31D59"/>
    <w:rsid w:val="00F31E39"/>
    <w:rsid w:val="00F32854"/>
    <w:rsid w:val="00F32A96"/>
    <w:rsid w:val="00F32F2B"/>
    <w:rsid w:val="00F331DA"/>
    <w:rsid w:val="00F33328"/>
    <w:rsid w:val="00F33998"/>
    <w:rsid w:val="00F34049"/>
    <w:rsid w:val="00F341D6"/>
    <w:rsid w:val="00F3478F"/>
    <w:rsid w:val="00F3479B"/>
    <w:rsid w:val="00F348C9"/>
    <w:rsid w:val="00F3494F"/>
    <w:rsid w:val="00F34ADC"/>
    <w:rsid w:val="00F34DE3"/>
    <w:rsid w:val="00F3570A"/>
    <w:rsid w:val="00F35802"/>
    <w:rsid w:val="00F35AD2"/>
    <w:rsid w:val="00F35DC2"/>
    <w:rsid w:val="00F35EFC"/>
    <w:rsid w:val="00F364B2"/>
    <w:rsid w:val="00F3655A"/>
    <w:rsid w:val="00F366B8"/>
    <w:rsid w:val="00F3696E"/>
    <w:rsid w:val="00F369D9"/>
    <w:rsid w:val="00F36F3B"/>
    <w:rsid w:val="00F37214"/>
    <w:rsid w:val="00F37593"/>
    <w:rsid w:val="00F377B8"/>
    <w:rsid w:val="00F3790D"/>
    <w:rsid w:val="00F37E7F"/>
    <w:rsid w:val="00F40060"/>
    <w:rsid w:val="00F406AA"/>
    <w:rsid w:val="00F40770"/>
    <w:rsid w:val="00F407A3"/>
    <w:rsid w:val="00F40E3C"/>
    <w:rsid w:val="00F41625"/>
    <w:rsid w:val="00F416D7"/>
    <w:rsid w:val="00F41863"/>
    <w:rsid w:val="00F41CD5"/>
    <w:rsid w:val="00F41F0D"/>
    <w:rsid w:val="00F42141"/>
    <w:rsid w:val="00F42369"/>
    <w:rsid w:val="00F4247A"/>
    <w:rsid w:val="00F42525"/>
    <w:rsid w:val="00F42722"/>
    <w:rsid w:val="00F42892"/>
    <w:rsid w:val="00F42BD9"/>
    <w:rsid w:val="00F42E36"/>
    <w:rsid w:val="00F42EFB"/>
    <w:rsid w:val="00F43155"/>
    <w:rsid w:val="00F43255"/>
    <w:rsid w:val="00F43498"/>
    <w:rsid w:val="00F43777"/>
    <w:rsid w:val="00F43932"/>
    <w:rsid w:val="00F43ACD"/>
    <w:rsid w:val="00F43D96"/>
    <w:rsid w:val="00F44133"/>
    <w:rsid w:val="00F44A1E"/>
    <w:rsid w:val="00F44C81"/>
    <w:rsid w:val="00F45361"/>
    <w:rsid w:val="00F453F4"/>
    <w:rsid w:val="00F45F91"/>
    <w:rsid w:val="00F4657E"/>
    <w:rsid w:val="00F46788"/>
    <w:rsid w:val="00F46991"/>
    <w:rsid w:val="00F469AE"/>
    <w:rsid w:val="00F469BD"/>
    <w:rsid w:val="00F46BBB"/>
    <w:rsid w:val="00F46BCD"/>
    <w:rsid w:val="00F46DD0"/>
    <w:rsid w:val="00F4701E"/>
    <w:rsid w:val="00F47026"/>
    <w:rsid w:val="00F47064"/>
    <w:rsid w:val="00F47291"/>
    <w:rsid w:val="00F4772C"/>
    <w:rsid w:val="00F47EEF"/>
    <w:rsid w:val="00F50487"/>
    <w:rsid w:val="00F5077D"/>
    <w:rsid w:val="00F50ACD"/>
    <w:rsid w:val="00F50FAD"/>
    <w:rsid w:val="00F51893"/>
    <w:rsid w:val="00F51C02"/>
    <w:rsid w:val="00F51FC4"/>
    <w:rsid w:val="00F52132"/>
    <w:rsid w:val="00F52573"/>
    <w:rsid w:val="00F526F7"/>
    <w:rsid w:val="00F532D3"/>
    <w:rsid w:val="00F537CD"/>
    <w:rsid w:val="00F5387F"/>
    <w:rsid w:val="00F538B5"/>
    <w:rsid w:val="00F53B57"/>
    <w:rsid w:val="00F53DF7"/>
    <w:rsid w:val="00F54618"/>
    <w:rsid w:val="00F54A4C"/>
    <w:rsid w:val="00F55742"/>
    <w:rsid w:val="00F55A05"/>
    <w:rsid w:val="00F55EBD"/>
    <w:rsid w:val="00F55F01"/>
    <w:rsid w:val="00F564FE"/>
    <w:rsid w:val="00F56690"/>
    <w:rsid w:val="00F569B5"/>
    <w:rsid w:val="00F5719D"/>
    <w:rsid w:val="00F57936"/>
    <w:rsid w:val="00F57D70"/>
    <w:rsid w:val="00F57FEC"/>
    <w:rsid w:val="00F60019"/>
    <w:rsid w:val="00F602ED"/>
    <w:rsid w:val="00F60DD8"/>
    <w:rsid w:val="00F615FE"/>
    <w:rsid w:val="00F61AE9"/>
    <w:rsid w:val="00F61E6C"/>
    <w:rsid w:val="00F61FD2"/>
    <w:rsid w:val="00F6225E"/>
    <w:rsid w:val="00F62B1A"/>
    <w:rsid w:val="00F6331C"/>
    <w:rsid w:val="00F639E8"/>
    <w:rsid w:val="00F63B40"/>
    <w:rsid w:val="00F6404B"/>
    <w:rsid w:val="00F64444"/>
    <w:rsid w:val="00F646DA"/>
    <w:rsid w:val="00F64A88"/>
    <w:rsid w:val="00F64BF8"/>
    <w:rsid w:val="00F64FE8"/>
    <w:rsid w:val="00F65712"/>
    <w:rsid w:val="00F657C8"/>
    <w:rsid w:val="00F65F86"/>
    <w:rsid w:val="00F667B5"/>
    <w:rsid w:val="00F66A6A"/>
    <w:rsid w:val="00F66BFA"/>
    <w:rsid w:val="00F66E96"/>
    <w:rsid w:val="00F67554"/>
    <w:rsid w:val="00F67DCA"/>
    <w:rsid w:val="00F702CD"/>
    <w:rsid w:val="00F70412"/>
    <w:rsid w:val="00F704C9"/>
    <w:rsid w:val="00F70584"/>
    <w:rsid w:val="00F7090A"/>
    <w:rsid w:val="00F710B1"/>
    <w:rsid w:val="00F7147A"/>
    <w:rsid w:val="00F72059"/>
    <w:rsid w:val="00F72783"/>
    <w:rsid w:val="00F72D10"/>
    <w:rsid w:val="00F72F42"/>
    <w:rsid w:val="00F733EC"/>
    <w:rsid w:val="00F734C3"/>
    <w:rsid w:val="00F7360A"/>
    <w:rsid w:val="00F74006"/>
    <w:rsid w:val="00F743C2"/>
    <w:rsid w:val="00F74833"/>
    <w:rsid w:val="00F74B9C"/>
    <w:rsid w:val="00F74DEA"/>
    <w:rsid w:val="00F74E3D"/>
    <w:rsid w:val="00F750AA"/>
    <w:rsid w:val="00F75205"/>
    <w:rsid w:val="00F7540B"/>
    <w:rsid w:val="00F75971"/>
    <w:rsid w:val="00F75D86"/>
    <w:rsid w:val="00F75DB4"/>
    <w:rsid w:val="00F75E20"/>
    <w:rsid w:val="00F75EC2"/>
    <w:rsid w:val="00F75F5B"/>
    <w:rsid w:val="00F7668B"/>
    <w:rsid w:val="00F76C2D"/>
    <w:rsid w:val="00F76D88"/>
    <w:rsid w:val="00F7719F"/>
    <w:rsid w:val="00F775AD"/>
    <w:rsid w:val="00F776BD"/>
    <w:rsid w:val="00F77861"/>
    <w:rsid w:val="00F779EB"/>
    <w:rsid w:val="00F77B44"/>
    <w:rsid w:val="00F77EE8"/>
    <w:rsid w:val="00F77FC8"/>
    <w:rsid w:val="00F80346"/>
    <w:rsid w:val="00F80570"/>
    <w:rsid w:val="00F805D0"/>
    <w:rsid w:val="00F806FA"/>
    <w:rsid w:val="00F80F8C"/>
    <w:rsid w:val="00F81253"/>
    <w:rsid w:val="00F81460"/>
    <w:rsid w:val="00F81710"/>
    <w:rsid w:val="00F817AD"/>
    <w:rsid w:val="00F820DB"/>
    <w:rsid w:val="00F823A1"/>
    <w:rsid w:val="00F82729"/>
    <w:rsid w:val="00F82964"/>
    <w:rsid w:val="00F82E18"/>
    <w:rsid w:val="00F832CC"/>
    <w:rsid w:val="00F83563"/>
    <w:rsid w:val="00F83D19"/>
    <w:rsid w:val="00F8410A"/>
    <w:rsid w:val="00F8417C"/>
    <w:rsid w:val="00F8486D"/>
    <w:rsid w:val="00F84D4B"/>
    <w:rsid w:val="00F850DC"/>
    <w:rsid w:val="00F8557E"/>
    <w:rsid w:val="00F8559B"/>
    <w:rsid w:val="00F856DB"/>
    <w:rsid w:val="00F85CC6"/>
    <w:rsid w:val="00F85E53"/>
    <w:rsid w:val="00F866CD"/>
    <w:rsid w:val="00F86B17"/>
    <w:rsid w:val="00F871C3"/>
    <w:rsid w:val="00F87520"/>
    <w:rsid w:val="00F8761B"/>
    <w:rsid w:val="00F87AD9"/>
    <w:rsid w:val="00F87B19"/>
    <w:rsid w:val="00F87B45"/>
    <w:rsid w:val="00F87EDE"/>
    <w:rsid w:val="00F90822"/>
    <w:rsid w:val="00F91094"/>
    <w:rsid w:val="00F911F9"/>
    <w:rsid w:val="00F917FA"/>
    <w:rsid w:val="00F91902"/>
    <w:rsid w:val="00F91BE1"/>
    <w:rsid w:val="00F92181"/>
    <w:rsid w:val="00F927F8"/>
    <w:rsid w:val="00F9299F"/>
    <w:rsid w:val="00F92EE3"/>
    <w:rsid w:val="00F93309"/>
    <w:rsid w:val="00F93371"/>
    <w:rsid w:val="00F93B00"/>
    <w:rsid w:val="00F940D3"/>
    <w:rsid w:val="00F94212"/>
    <w:rsid w:val="00F944E7"/>
    <w:rsid w:val="00F945A8"/>
    <w:rsid w:val="00F949C1"/>
    <w:rsid w:val="00F94C42"/>
    <w:rsid w:val="00F94CC2"/>
    <w:rsid w:val="00F9531F"/>
    <w:rsid w:val="00F95436"/>
    <w:rsid w:val="00F95482"/>
    <w:rsid w:val="00F954CB"/>
    <w:rsid w:val="00F95DF4"/>
    <w:rsid w:val="00F95E10"/>
    <w:rsid w:val="00F95F5F"/>
    <w:rsid w:val="00F96623"/>
    <w:rsid w:val="00F96922"/>
    <w:rsid w:val="00F96DC5"/>
    <w:rsid w:val="00F96E1F"/>
    <w:rsid w:val="00F97508"/>
    <w:rsid w:val="00F979A8"/>
    <w:rsid w:val="00F97BC8"/>
    <w:rsid w:val="00FA0249"/>
    <w:rsid w:val="00FA0777"/>
    <w:rsid w:val="00FA1F36"/>
    <w:rsid w:val="00FA1F56"/>
    <w:rsid w:val="00FA2065"/>
    <w:rsid w:val="00FA2292"/>
    <w:rsid w:val="00FA263A"/>
    <w:rsid w:val="00FA287E"/>
    <w:rsid w:val="00FA2C32"/>
    <w:rsid w:val="00FA32F1"/>
    <w:rsid w:val="00FA3314"/>
    <w:rsid w:val="00FA367F"/>
    <w:rsid w:val="00FA3C8B"/>
    <w:rsid w:val="00FA3E45"/>
    <w:rsid w:val="00FA3F86"/>
    <w:rsid w:val="00FA43D0"/>
    <w:rsid w:val="00FA4571"/>
    <w:rsid w:val="00FA4784"/>
    <w:rsid w:val="00FA4813"/>
    <w:rsid w:val="00FA4AA8"/>
    <w:rsid w:val="00FA56D2"/>
    <w:rsid w:val="00FA597F"/>
    <w:rsid w:val="00FA5D3F"/>
    <w:rsid w:val="00FA611C"/>
    <w:rsid w:val="00FA64E1"/>
    <w:rsid w:val="00FA676B"/>
    <w:rsid w:val="00FA6B94"/>
    <w:rsid w:val="00FA6BD5"/>
    <w:rsid w:val="00FA6F64"/>
    <w:rsid w:val="00FA6FFE"/>
    <w:rsid w:val="00FA7544"/>
    <w:rsid w:val="00FB046B"/>
    <w:rsid w:val="00FB0AC6"/>
    <w:rsid w:val="00FB0F4E"/>
    <w:rsid w:val="00FB117B"/>
    <w:rsid w:val="00FB123E"/>
    <w:rsid w:val="00FB131E"/>
    <w:rsid w:val="00FB134F"/>
    <w:rsid w:val="00FB16CE"/>
    <w:rsid w:val="00FB1BC9"/>
    <w:rsid w:val="00FB1EE7"/>
    <w:rsid w:val="00FB1F6F"/>
    <w:rsid w:val="00FB2417"/>
    <w:rsid w:val="00FB28AA"/>
    <w:rsid w:val="00FB2CE6"/>
    <w:rsid w:val="00FB30FA"/>
    <w:rsid w:val="00FB31A9"/>
    <w:rsid w:val="00FB3AC5"/>
    <w:rsid w:val="00FB3B0A"/>
    <w:rsid w:val="00FB3D85"/>
    <w:rsid w:val="00FB3E41"/>
    <w:rsid w:val="00FB3EFF"/>
    <w:rsid w:val="00FB4225"/>
    <w:rsid w:val="00FB4498"/>
    <w:rsid w:val="00FB47AF"/>
    <w:rsid w:val="00FB4A20"/>
    <w:rsid w:val="00FB4E09"/>
    <w:rsid w:val="00FB506D"/>
    <w:rsid w:val="00FB50D4"/>
    <w:rsid w:val="00FB511F"/>
    <w:rsid w:val="00FB5405"/>
    <w:rsid w:val="00FB550E"/>
    <w:rsid w:val="00FB57E9"/>
    <w:rsid w:val="00FB6015"/>
    <w:rsid w:val="00FB61F4"/>
    <w:rsid w:val="00FB6216"/>
    <w:rsid w:val="00FB638B"/>
    <w:rsid w:val="00FB65EB"/>
    <w:rsid w:val="00FB674F"/>
    <w:rsid w:val="00FB71E9"/>
    <w:rsid w:val="00FB742D"/>
    <w:rsid w:val="00FB7798"/>
    <w:rsid w:val="00FB779E"/>
    <w:rsid w:val="00FB7B44"/>
    <w:rsid w:val="00FB7BD5"/>
    <w:rsid w:val="00FB7D9B"/>
    <w:rsid w:val="00FB7E70"/>
    <w:rsid w:val="00FC0047"/>
    <w:rsid w:val="00FC0FDD"/>
    <w:rsid w:val="00FC13A4"/>
    <w:rsid w:val="00FC14AF"/>
    <w:rsid w:val="00FC15C7"/>
    <w:rsid w:val="00FC1618"/>
    <w:rsid w:val="00FC1920"/>
    <w:rsid w:val="00FC1D1E"/>
    <w:rsid w:val="00FC2563"/>
    <w:rsid w:val="00FC28C9"/>
    <w:rsid w:val="00FC2E1E"/>
    <w:rsid w:val="00FC3115"/>
    <w:rsid w:val="00FC313A"/>
    <w:rsid w:val="00FC31BC"/>
    <w:rsid w:val="00FC348A"/>
    <w:rsid w:val="00FC36F9"/>
    <w:rsid w:val="00FC3742"/>
    <w:rsid w:val="00FC3E0B"/>
    <w:rsid w:val="00FC4037"/>
    <w:rsid w:val="00FC49FA"/>
    <w:rsid w:val="00FC4D59"/>
    <w:rsid w:val="00FC4F98"/>
    <w:rsid w:val="00FC52FE"/>
    <w:rsid w:val="00FC604B"/>
    <w:rsid w:val="00FC62F3"/>
    <w:rsid w:val="00FC6396"/>
    <w:rsid w:val="00FC6719"/>
    <w:rsid w:val="00FC67B2"/>
    <w:rsid w:val="00FC6903"/>
    <w:rsid w:val="00FC6BAC"/>
    <w:rsid w:val="00FC6D45"/>
    <w:rsid w:val="00FC7164"/>
    <w:rsid w:val="00FC73AC"/>
    <w:rsid w:val="00FC754B"/>
    <w:rsid w:val="00FC7B6D"/>
    <w:rsid w:val="00FD01B4"/>
    <w:rsid w:val="00FD02FE"/>
    <w:rsid w:val="00FD091A"/>
    <w:rsid w:val="00FD095B"/>
    <w:rsid w:val="00FD098F"/>
    <w:rsid w:val="00FD104A"/>
    <w:rsid w:val="00FD115F"/>
    <w:rsid w:val="00FD15A1"/>
    <w:rsid w:val="00FD1817"/>
    <w:rsid w:val="00FD1999"/>
    <w:rsid w:val="00FD1B35"/>
    <w:rsid w:val="00FD1D0E"/>
    <w:rsid w:val="00FD269E"/>
    <w:rsid w:val="00FD28F0"/>
    <w:rsid w:val="00FD2D4B"/>
    <w:rsid w:val="00FD2F59"/>
    <w:rsid w:val="00FD3E77"/>
    <w:rsid w:val="00FD41EC"/>
    <w:rsid w:val="00FD4753"/>
    <w:rsid w:val="00FD4B55"/>
    <w:rsid w:val="00FD4BA0"/>
    <w:rsid w:val="00FD4E19"/>
    <w:rsid w:val="00FD4EC2"/>
    <w:rsid w:val="00FD5479"/>
    <w:rsid w:val="00FD5ACD"/>
    <w:rsid w:val="00FD5D4F"/>
    <w:rsid w:val="00FD6941"/>
    <w:rsid w:val="00FD6D1B"/>
    <w:rsid w:val="00FD6EF2"/>
    <w:rsid w:val="00FD70D6"/>
    <w:rsid w:val="00FD712C"/>
    <w:rsid w:val="00FD7222"/>
    <w:rsid w:val="00FD781D"/>
    <w:rsid w:val="00FD7FCE"/>
    <w:rsid w:val="00FE0FA3"/>
    <w:rsid w:val="00FE17B8"/>
    <w:rsid w:val="00FE1A1C"/>
    <w:rsid w:val="00FE23C3"/>
    <w:rsid w:val="00FE25B4"/>
    <w:rsid w:val="00FE2D92"/>
    <w:rsid w:val="00FE34AB"/>
    <w:rsid w:val="00FE3600"/>
    <w:rsid w:val="00FE371D"/>
    <w:rsid w:val="00FE3794"/>
    <w:rsid w:val="00FE3937"/>
    <w:rsid w:val="00FE3E40"/>
    <w:rsid w:val="00FE3F6F"/>
    <w:rsid w:val="00FE4374"/>
    <w:rsid w:val="00FE45ED"/>
    <w:rsid w:val="00FE4BA9"/>
    <w:rsid w:val="00FE4DFB"/>
    <w:rsid w:val="00FE4F2D"/>
    <w:rsid w:val="00FE5361"/>
    <w:rsid w:val="00FE53A1"/>
    <w:rsid w:val="00FE53E2"/>
    <w:rsid w:val="00FE5BD5"/>
    <w:rsid w:val="00FE6054"/>
    <w:rsid w:val="00FE6487"/>
    <w:rsid w:val="00FE69B6"/>
    <w:rsid w:val="00FE6FBA"/>
    <w:rsid w:val="00FE76B1"/>
    <w:rsid w:val="00FE7725"/>
    <w:rsid w:val="00FE7774"/>
    <w:rsid w:val="00FE78AE"/>
    <w:rsid w:val="00FE7936"/>
    <w:rsid w:val="00FE7B86"/>
    <w:rsid w:val="00FE7C45"/>
    <w:rsid w:val="00FE7EF7"/>
    <w:rsid w:val="00FF0099"/>
    <w:rsid w:val="00FF02D3"/>
    <w:rsid w:val="00FF0880"/>
    <w:rsid w:val="00FF0C3C"/>
    <w:rsid w:val="00FF1AAB"/>
    <w:rsid w:val="00FF1ACC"/>
    <w:rsid w:val="00FF1D93"/>
    <w:rsid w:val="00FF1F67"/>
    <w:rsid w:val="00FF202D"/>
    <w:rsid w:val="00FF2495"/>
    <w:rsid w:val="00FF2748"/>
    <w:rsid w:val="00FF2C42"/>
    <w:rsid w:val="00FF2F3B"/>
    <w:rsid w:val="00FF2FA7"/>
    <w:rsid w:val="00FF2FC2"/>
    <w:rsid w:val="00FF38CB"/>
    <w:rsid w:val="00FF3D40"/>
    <w:rsid w:val="00FF3E0C"/>
    <w:rsid w:val="00FF4260"/>
    <w:rsid w:val="00FF437F"/>
    <w:rsid w:val="00FF48CE"/>
    <w:rsid w:val="00FF5145"/>
    <w:rsid w:val="00FF5DED"/>
    <w:rsid w:val="00FF5E1F"/>
    <w:rsid w:val="00FF5EF4"/>
    <w:rsid w:val="00FF61D0"/>
    <w:rsid w:val="00FF658F"/>
    <w:rsid w:val="00FF69C8"/>
    <w:rsid w:val="00FF6CA7"/>
    <w:rsid w:val="00FF6E95"/>
    <w:rsid w:val="00FF717D"/>
    <w:rsid w:val="00FF7466"/>
    <w:rsid w:val="00FF7992"/>
    <w:rsid w:val="00FF7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3206B"/>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2EB"/>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 w:type="paragraph" w:styleId="Revision">
    <w:name w:val="Revision"/>
    <w:hidden/>
    <w:uiPriority w:val="99"/>
    <w:semiHidden/>
    <w:rsid w:val="002165EC"/>
    <w:pPr>
      <w:spacing w:after="0" w:line="240" w:lineRule="auto"/>
    </w:pPr>
    <w:rPr>
      <w:rFonts w:asciiTheme="majorHAnsi" w:hAnsiTheme="majorHAnsi"/>
      <w:color w:val="000000" w:themeColor="text1"/>
    </w:rPr>
  </w:style>
  <w:style w:type="paragraph" w:styleId="TableofFigures">
    <w:name w:val="table of figures"/>
    <w:basedOn w:val="Normal"/>
    <w:next w:val="Normal"/>
    <w:uiPriority w:val="99"/>
    <w:unhideWhenUsed/>
    <w:rsid w:val="00A11303"/>
    <w:pPr>
      <w:spacing w:after="0"/>
    </w:pPr>
  </w:style>
  <w:style w:type="character" w:styleId="FollowedHyperlink">
    <w:name w:val="FollowedHyperlink"/>
    <w:basedOn w:val="DefaultParagraphFont"/>
    <w:uiPriority w:val="99"/>
    <w:semiHidden/>
    <w:unhideWhenUsed/>
    <w:rsid w:val="00AD76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1393039">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3749728">
      <w:bodyDiv w:val="1"/>
      <w:marLeft w:val="0"/>
      <w:marRight w:val="0"/>
      <w:marTop w:val="0"/>
      <w:marBottom w:val="0"/>
      <w:divBdr>
        <w:top w:val="none" w:sz="0" w:space="0" w:color="auto"/>
        <w:left w:val="none" w:sz="0" w:space="0" w:color="auto"/>
        <w:bottom w:val="none" w:sz="0" w:space="0" w:color="auto"/>
        <w:right w:val="none" w:sz="0" w:space="0" w:color="auto"/>
      </w:divBdr>
    </w:div>
    <w:div w:id="7758952">
      <w:bodyDiv w:val="1"/>
      <w:marLeft w:val="0"/>
      <w:marRight w:val="0"/>
      <w:marTop w:val="0"/>
      <w:marBottom w:val="0"/>
      <w:divBdr>
        <w:top w:val="none" w:sz="0" w:space="0" w:color="auto"/>
        <w:left w:val="none" w:sz="0" w:space="0" w:color="auto"/>
        <w:bottom w:val="none" w:sz="0" w:space="0" w:color="auto"/>
        <w:right w:val="none" w:sz="0" w:space="0" w:color="auto"/>
      </w:divBdr>
    </w:div>
    <w:div w:id="11956464">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18508388">
      <w:bodyDiv w:val="1"/>
      <w:marLeft w:val="0"/>
      <w:marRight w:val="0"/>
      <w:marTop w:val="0"/>
      <w:marBottom w:val="0"/>
      <w:divBdr>
        <w:top w:val="none" w:sz="0" w:space="0" w:color="auto"/>
        <w:left w:val="none" w:sz="0" w:space="0" w:color="auto"/>
        <w:bottom w:val="none" w:sz="0" w:space="0" w:color="auto"/>
        <w:right w:val="none" w:sz="0" w:space="0" w:color="auto"/>
      </w:divBdr>
    </w:div>
    <w:div w:id="28604828">
      <w:bodyDiv w:val="1"/>
      <w:marLeft w:val="0"/>
      <w:marRight w:val="0"/>
      <w:marTop w:val="0"/>
      <w:marBottom w:val="0"/>
      <w:divBdr>
        <w:top w:val="none" w:sz="0" w:space="0" w:color="auto"/>
        <w:left w:val="none" w:sz="0" w:space="0" w:color="auto"/>
        <w:bottom w:val="none" w:sz="0" w:space="0" w:color="auto"/>
        <w:right w:val="none" w:sz="0" w:space="0" w:color="auto"/>
      </w:divBdr>
    </w:div>
    <w:div w:id="28649857">
      <w:bodyDiv w:val="1"/>
      <w:marLeft w:val="0"/>
      <w:marRight w:val="0"/>
      <w:marTop w:val="0"/>
      <w:marBottom w:val="0"/>
      <w:divBdr>
        <w:top w:val="none" w:sz="0" w:space="0" w:color="auto"/>
        <w:left w:val="none" w:sz="0" w:space="0" w:color="auto"/>
        <w:bottom w:val="none" w:sz="0" w:space="0" w:color="auto"/>
        <w:right w:val="none" w:sz="0" w:space="0" w:color="auto"/>
      </w:divBdr>
    </w:div>
    <w:div w:id="30157257">
      <w:bodyDiv w:val="1"/>
      <w:marLeft w:val="0"/>
      <w:marRight w:val="0"/>
      <w:marTop w:val="0"/>
      <w:marBottom w:val="0"/>
      <w:divBdr>
        <w:top w:val="none" w:sz="0" w:space="0" w:color="auto"/>
        <w:left w:val="none" w:sz="0" w:space="0" w:color="auto"/>
        <w:bottom w:val="none" w:sz="0" w:space="0" w:color="auto"/>
        <w:right w:val="none" w:sz="0" w:space="0" w:color="auto"/>
      </w:divBdr>
    </w:div>
    <w:div w:id="30225867">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33504944">
      <w:bodyDiv w:val="1"/>
      <w:marLeft w:val="0"/>
      <w:marRight w:val="0"/>
      <w:marTop w:val="0"/>
      <w:marBottom w:val="0"/>
      <w:divBdr>
        <w:top w:val="none" w:sz="0" w:space="0" w:color="auto"/>
        <w:left w:val="none" w:sz="0" w:space="0" w:color="auto"/>
        <w:bottom w:val="none" w:sz="0" w:space="0" w:color="auto"/>
        <w:right w:val="none" w:sz="0" w:space="0" w:color="auto"/>
      </w:divBdr>
    </w:div>
    <w:div w:id="33963507">
      <w:bodyDiv w:val="1"/>
      <w:marLeft w:val="0"/>
      <w:marRight w:val="0"/>
      <w:marTop w:val="0"/>
      <w:marBottom w:val="0"/>
      <w:divBdr>
        <w:top w:val="none" w:sz="0" w:space="0" w:color="auto"/>
        <w:left w:val="none" w:sz="0" w:space="0" w:color="auto"/>
        <w:bottom w:val="none" w:sz="0" w:space="0" w:color="auto"/>
        <w:right w:val="none" w:sz="0" w:space="0" w:color="auto"/>
      </w:divBdr>
    </w:div>
    <w:div w:id="34283952">
      <w:bodyDiv w:val="1"/>
      <w:marLeft w:val="0"/>
      <w:marRight w:val="0"/>
      <w:marTop w:val="0"/>
      <w:marBottom w:val="0"/>
      <w:divBdr>
        <w:top w:val="none" w:sz="0" w:space="0" w:color="auto"/>
        <w:left w:val="none" w:sz="0" w:space="0" w:color="auto"/>
        <w:bottom w:val="none" w:sz="0" w:space="0" w:color="auto"/>
        <w:right w:val="none" w:sz="0" w:space="0" w:color="auto"/>
      </w:divBdr>
    </w:div>
    <w:div w:id="39213753">
      <w:bodyDiv w:val="1"/>
      <w:marLeft w:val="0"/>
      <w:marRight w:val="0"/>
      <w:marTop w:val="0"/>
      <w:marBottom w:val="0"/>
      <w:divBdr>
        <w:top w:val="none" w:sz="0" w:space="0" w:color="auto"/>
        <w:left w:val="none" w:sz="0" w:space="0" w:color="auto"/>
        <w:bottom w:val="none" w:sz="0" w:space="0" w:color="auto"/>
        <w:right w:val="none" w:sz="0" w:space="0" w:color="auto"/>
      </w:divBdr>
    </w:div>
    <w:div w:id="39671688">
      <w:bodyDiv w:val="1"/>
      <w:marLeft w:val="0"/>
      <w:marRight w:val="0"/>
      <w:marTop w:val="0"/>
      <w:marBottom w:val="0"/>
      <w:divBdr>
        <w:top w:val="none" w:sz="0" w:space="0" w:color="auto"/>
        <w:left w:val="none" w:sz="0" w:space="0" w:color="auto"/>
        <w:bottom w:val="none" w:sz="0" w:space="0" w:color="auto"/>
        <w:right w:val="none" w:sz="0" w:space="0" w:color="auto"/>
      </w:divBdr>
    </w:div>
    <w:div w:id="40254055">
      <w:bodyDiv w:val="1"/>
      <w:marLeft w:val="0"/>
      <w:marRight w:val="0"/>
      <w:marTop w:val="0"/>
      <w:marBottom w:val="0"/>
      <w:divBdr>
        <w:top w:val="none" w:sz="0" w:space="0" w:color="auto"/>
        <w:left w:val="none" w:sz="0" w:space="0" w:color="auto"/>
        <w:bottom w:val="none" w:sz="0" w:space="0" w:color="auto"/>
        <w:right w:val="none" w:sz="0" w:space="0" w:color="auto"/>
      </w:divBdr>
    </w:div>
    <w:div w:id="40718039">
      <w:bodyDiv w:val="1"/>
      <w:marLeft w:val="0"/>
      <w:marRight w:val="0"/>
      <w:marTop w:val="0"/>
      <w:marBottom w:val="0"/>
      <w:divBdr>
        <w:top w:val="none" w:sz="0" w:space="0" w:color="auto"/>
        <w:left w:val="none" w:sz="0" w:space="0" w:color="auto"/>
        <w:bottom w:val="none" w:sz="0" w:space="0" w:color="auto"/>
        <w:right w:val="none" w:sz="0" w:space="0" w:color="auto"/>
      </w:divBdr>
    </w:div>
    <w:div w:id="40905139">
      <w:bodyDiv w:val="1"/>
      <w:marLeft w:val="0"/>
      <w:marRight w:val="0"/>
      <w:marTop w:val="0"/>
      <w:marBottom w:val="0"/>
      <w:divBdr>
        <w:top w:val="none" w:sz="0" w:space="0" w:color="auto"/>
        <w:left w:val="none" w:sz="0" w:space="0" w:color="auto"/>
        <w:bottom w:val="none" w:sz="0" w:space="0" w:color="auto"/>
        <w:right w:val="none" w:sz="0" w:space="0" w:color="auto"/>
      </w:divBdr>
    </w:div>
    <w:div w:id="42339376">
      <w:bodyDiv w:val="1"/>
      <w:marLeft w:val="0"/>
      <w:marRight w:val="0"/>
      <w:marTop w:val="0"/>
      <w:marBottom w:val="0"/>
      <w:divBdr>
        <w:top w:val="none" w:sz="0" w:space="0" w:color="auto"/>
        <w:left w:val="none" w:sz="0" w:space="0" w:color="auto"/>
        <w:bottom w:val="none" w:sz="0" w:space="0" w:color="auto"/>
        <w:right w:val="none" w:sz="0" w:space="0" w:color="auto"/>
      </w:divBdr>
    </w:div>
    <w:div w:id="42415570">
      <w:bodyDiv w:val="1"/>
      <w:marLeft w:val="0"/>
      <w:marRight w:val="0"/>
      <w:marTop w:val="0"/>
      <w:marBottom w:val="0"/>
      <w:divBdr>
        <w:top w:val="none" w:sz="0" w:space="0" w:color="auto"/>
        <w:left w:val="none" w:sz="0" w:space="0" w:color="auto"/>
        <w:bottom w:val="none" w:sz="0" w:space="0" w:color="auto"/>
        <w:right w:val="none" w:sz="0" w:space="0" w:color="auto"/>
      </w:divBdr>
    </w:div>
    <w:div w:id="43451378">
      <w:bodyDiv w:val="1"/>
      <w:marLeft w:val="0"/>
      <w:marRight w:val="0"/>
      <w:marTop w:val="0"/>
      <w:marBottom w:val="0"/>
      <w:divBdr>
        <w:top w:val="none" w:sz="0" w:space="0" w:color="auto"/>
        <w:left w:val="none" w:sz="0" w:space="0" w:color="auto"/>
        <w:bottom w:val="none" w:sz="0" w:space="0" w:color="auto"/>
        <w:right w:val="none" w:sz="0" w:space="0" w:color="auto"/>
      </w:divBdr>
    </w:div>
    <w:div w:id="44109903">
      <w:bodyDiv w:val="1"/>
      <w:marLeft w:val="0"/>
      <w:marRight w:val="0"/>
      <w:marTop w:val="0"/>
      <w:marBottom w:val="0"/>
      <w:divBdr>
        <w:top w:val="none" w:sz="0" w:space="0" w:color="auto"/>
        <w:left w:val="none" w:sz="0" w:space="0" w:color="auto"/>
        <w:bottom w:val="none" w:sz="0" w:space="0" w:color="auto"/>
        <w:right w:val="none" w:sz="0" w:space="0" w:color="auto"/>
      </w:divBdr>
    </w:div>
    <w:div w:id="46341278">
      <w:bodyDiv w:val="1"/>
      <w:marLeft w:val="0"/>
      <w:marRight w:val="0"/>
      <w:marTop w:val="0"/>
      <w:marBottom w:val="0"/>
      <w:divBdr>
        <w:top w:val="none" w:sz="0" w:space="0" w:color="auto"/>
        <w:left w:val="none" w:sz="0" w:space="0" w:color="auto"/>
        <w:bottom w:val="none" w:sz="0" w:space="0" w:color="auto"/>
        <w:right w:val="none" w:sz="0" w:space="0" w:color="auto"/>
      </w:divBdr>
    </w:div>
    <w:div w:id="47267710">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49152623">
      <w:bodyDiv w:val="1"/>
      <w:marLeft w:val="0"/>
      <w:marRight w:val="0"/>
      <w:marTop w:val="0"/>
      <w:marBottom w:val="0"/>
      <w:divBdr>
        <w:top w:val="none" w:sz="0" w:space="0" w:color="auto"/>
        <w:left w:val="none" w:sz="0" w:space="0" w:color="auto"/>
        <w:bottom w:val="none" w:sz="0" w:space="0" w:color="auto"/>
        <w:right w:val="none" w:sz="0" w:space="0" w:color="auto"/>
      </w:divBdr>
    </w:div>
    <w:div w:id="50346898">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507219">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54470135">
      <w:bodyDiv w:val="1"/>
      <w:marLeft w:val="0"/>
      <w:marRight w:val="0"/>
      <w:marTop w:val="0"/>
      <w:marBottom w:val="0"/>
      <w:divBdr>
        <w:top w:val="none" w:sz="0" w:space="0" w:color="auto"/>
        <w:left w:val="none" w:sz="0" w:space="0" w:color="auto"/>
        <w:bottom w:val="none" w:sz="0" w:space="0" w:color="auto"/>
        <w:right w:val="none" w:sz="0" w:space="0" w:color="auto"/>
      </w:divBdr>
    </w:div>
    <w:div w:id="57826445">
      <w:bodyDiv w:val="1"/>
      <w:marLeft w:val="0"/>
      <w:marRight w:val="0"/>
      <w:marTop w:val="0"/>
      <w:marBottom w:val="0"/>
      <w:divBdr>
        <w:top w:val="none" w:sz="0" w:space="0" w:color="auto"/>
        <w:left w:val="none" w:sz="0" w:space="0" w:color="auto"/>
        <w:bottom w:val="none" w:sz="0" w:space="0" w:color="auto"/>
        <w:right w:val="none" w:sz="0" w:space="0" w:color="auto"/>
      </w:divBdr>
    </w:div>
    <w:div w:id="58676965">
      <w:bodyDiv w:val="1"/>
      <w:marLeft w:val="0"/>
      <w:marRight w:val="0"/>
      <w:marTop w:val="0"/>
      <w:marBottom w:val="0"/>
      <w:divBdr>
        <w:top w:val="none" w:sz="0" w:space="0" w:color="auto"/>
        <w:left w:val="none" w:sz="0" w:space="0" w:color="auto"/>
        <w:bottom w:val="none" w:sz="0" w:space="0" w:color="auto"/>
        <w:right w:val="none" w:sz="0" w:space="0" w:color="auto"/>
      </w:divBdr>
    </w:div>
    <w:div w:id="58791325">
      <w:bodyDiv w:val="1"/>
      <w:marLeft w:val="0"/>
      <w:marRight w:val="0"/>
      <w:marTop w:val="0"/>
      <w:marBottom w:val="0"/>
      <w:divBdr>
        <w:top w:val="none" w:sz="0" w:space="0" w:color="auto"/>
        <w:left w:val="none" w:sz="0" w:space="0" w:color="auto"/>
        <w:bottom w:val="none" w:sz="0" w:space="0" w:color="auto"/>
        <w:right w:val="none" w:sz="0" w:space="0" w:color="auto"/>
      </w:divBdr>
    </w:div>
    <w:div w:id="60104791">
      <w:bodyDiv w:val="1"/>
      <w:marLeft w:val="0"/>
      <w:marRight w:val="0"/>
      <w:marTop w:val="0"/>
      <w:marBottom w:val="0"/>
      <w:divBdr>
        <w:top w:val="none" w:sz="0" w:space="0" w:color="auto"/>
        <w:left w:val="none" w:sz="0" w:space="0" w:color="auto"/>
        <w:bottom w:val="none" w:sz="0" w:space="0" w:color="auto"/>
        <w:right w:val="none" w:sz="0" w:space="0" w:color="auto"/>
      </w:divBdr>
    </w:div>
    <w:div w:id="62144191">
      <w:bodyDiv w:val="1"/>
      <w:marLeft w:val="0"/>
      <w:marRight w:val="0"/>
      <w:marTop w:val="0"/>
      <w:marBottom w:val="0"/>
      <w:divBdr>
        <w:top w:val="none" w:sz="0" w:space="0" w:color="auto"/>
        <w:left w:val="none" w:sz="0" w:space="0" w:color="auto"/>
        <w:bottom w:val="none" w:sz="0" w:space="0" w:color="auto"/>
        <w:right w:val="none" w:sz="0" w:space="0" w:color="auto"/>
      </w:divBdr>
    </w:div>
    <w:div w:id="66462742">
      <w:bodyDiv w:val="1"/>
      <w:marLeft w:val="0"/>
      <w:marRight w:val="0"/>
      <w:marTop w:val="0"/>
      <w:marBottom w:val="0"/>
      <w:divBdr>
        <w:top w:val="none" w:sz="0" w:space="0" w:color="auto"/>
        <w:left w:val="none" w:sz="0" w:space="0" w:color="auto"/>
        <w:bottom w:val="none" w:sz="0" w:space="0" w:color="auto"/>
        <w:right w:val="none" w:sz="0" w:space="0" w:color="auto"/>
      </w:divBdr>
    </w:div>
    <w:div w:id="68505078">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3823395">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76369499">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82336932">
      <w:bodyDiv w:val="1"/>
      <w:marLeft w:val="0"/>
      <w:marRight w:val="0"/>
      <w:marTop w:val="0"/>
      <w:marBottom w:val="0"/>
      <w:divBdr>
        <w:top w:val="none" w:sz="0" w:space="0" w:color="auto"/>
        <w:left w:val="none" w:sz="0" w:space="0" w:color="auto"/>
        <w:bottom w:val="none" w:sz="0" w:space="0" w:color="auto"/>
        <w:right w:val="none" w:sz="0" w:space="0" w:color="auto"/>
      </w:divBdr>
    </w:div>
    <w:div w:id="83039005">
      <w:bodyDiv w:val="1"/>
      <w:marLeft w:val="0"/>
      <w:marRight w:val="0"/>
      <w:marTop w:val="0"/>
      <w:marBottom w:val="0"/>
      <w:divBdr>
        <w:top w:val="none" w:sz="0" w:space="0" w:color="auto"/>
        <w:left w:val="none" w:sz="0" w:space="0" w:color="auto"/>
        <w:bottom w:val="none" w:sz="0" w:space="0" w:color="auto"/>
        <w:right w:val="none" w:sz="0" w:space="0" w:color="auto"/>
      </w:divBdr>
    </w:div>
    <w:div w:id="85737844">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99037358">
      <w:bodyDiv w:val="1"/>
      <w:marLeft w:val="0"/>
      <w:marRight w:val="0"/>
      <w:marTop w:val="0"/>
      <w:marBottom w:val="0"/>
      <w:divBdr>
        <w:top w:val="none" w:sz="0" w:space="0" w:color="auto"/>
        <w:left w:val="none" w:sz="0" w:space="0" w:color="auto"/>
        <w:bottom w:val="none" w:sz="0" w:space="0" w:color="auto"/>
        <w:right w:val="none" w:sz="0" w:space="0" w:color="auto"/>
      </w:divBdr>
    </w:div>
    <w:div w:id="101658326">
      <w:bodyDiv w:val="1"/>
      <w:marLeft w:val="0"/>
      <w:marRight w:val="0"/>
      <w:marTop w:val="0"/>
      <w:marBottom w:val="0"/>
      <w:divBdr>
        <w:top w:val="none" w:sz="0" w:space="0" w:color="auto"/>
        <w:left w:val="none" w:sz="0" w:space="0" w:color="auto"/>
        <w:bottom w:val="none" w:sz="0" w:space="0" w:color="auto"/>
        <w:right w:val="none" w:sz="0" w:space="0" w:color="auto"/>
      </w:divBdr>
    </w:div>
    <w:div w:id="102461127">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04735845">
      <w:bodyDiv w:val="1"/>
      <w:marLeft w:val="0"/>
      <w:marRight w:val="0"/>
      <w:marTop w:val="0"/>
      <w:marBottom w:val="0"/>
      <w:divBdr>
        <w:top w:val="none" w:sz="0" w:space="0" w:color="auto"/>
        <w:left w:val="none" w:sz="0" w:space="0" w:color="auto"/>
        <w:bottom w:val="none" w:sz="0" w:space="0" w:color="auto"/>
        <w:right w:val="none" w:sz="0" w:space="0" w:color="auto"/>
      </w:divBdr>
    </w:div>
    <w:div w:id="108207459">
      <w:bodyDiv w:val="1"/>
      <w:marLeft w:val="0"/>
      <w:marRight w:val="0"/>
      <w:marTop w:val="0"/>
      <w:marBottom w:val="0"/>
      <w:divBdr>
        <w:top w:val="none" w:sz="0" w:space="0" w:color="auto"/>
        <w:left w:val="none" w:sz="0" w:space="0" w:color="auto"/>
        <w:bottom w:val="none" w:sz="0" w:space="0" w:color="auto"/>
        <w:right w:val="none" w:sz="0" w:space="0" w:color="auto"/>
      </w:divBdr>
    </w:div>
    <w:div w:id="109513440">
      <w:bodyDiv w:val="1"/>
      <w:marLeft w:val="0"/>
      <w:marRight w:val="0"/>
      <w:marTop w:val="0"/>
      <w:marBottom w:val="0"/>
      <w:divBdr>
        <w:top w:val="none" w:sz="0" w:space="0" w:color="auto"/>
        <w:left w:val="none" w:sz="0" w:space="0" w:color="auto"/>
        <w:bottom w:val="none" w:sz="0" w:space="0" w:color="auto"/>
        <w:right w:val="none" w:sz="0" w:space="0" w:color="auto"/>
      </w:divBdr>
    </w:div>
    <w:div w:id="111020337">
      <w:bodyDiv w:val="1"/>
      <w:marLeft w:val="0"/>
      <w:marRight w:val="0"/>
      <w:marTop w:val="0"/>
      <w:marBottom w:val="0"/>
      <w:divBdr>
        <w:top w:val="none" w:sz="0" w:space="0" w:color="auto"/>
        <w:left w:val="none" w:sz="0" w:space="0" w:color="auto"/>
        <w:bottom w:val="none" w:sz="0" w:space="0" w:color="auto"/>
        <w:right w:val="none" w:sz="0" w:space="0" w:color="auto"/>
      </w:divBdr>
    </w:div>
    <w:div w:id="11109971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13601211">
      <w:bodyDiv w:val="1"/>
      <w:marLeft w:val="0"/>
      <w:marRight w:val="0"/>
      <w:marTop w:val="0"/>
      <w:marBottom w:val="0"/>
      <w:divBdr>
        <w:top w:val="none" w:sz="0" w:space="0" w:color="auto"/>
        <w:left w:val="none" w:sz="0" w:space="0" w:color="auto"/>
        <w:bottom w:val="none" w:sz="0" w:space="0" w:color="auto"/>
        <w:right w:val="none" w:sz="0" w:space="0" w:color="auto"/>
      </w:divBdr>
    </w:div>
    <w:div w:id="113641635">
      <w:bodyDiv w:val="1"/>
      <w:marLeft w:val="0"/>
      <w:marRight w:val="0"/>
      <w:marTop w:val="0"/>
      <w:marBottom w:val="0"/>
      <w:divBdr>
        <w:top w:val="none" w:sz="0" w:space="0" w:color="auto"/>
        <w:left w:val="none" w:sz="0" w:space="0" w:color="auto"/>
        <w:bottom w:val="none" w:sz="0" w:space="0" w:color="auto"/>
        <w:right w:val="none" w:sz="0" w:space="0" w:color="auto"/>
      </w:divBdr>
    </w:div>
    <w:div w:id="118454214">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29249602">
      <w:bodyDiv w:val="1"/>
      <w:marLeft w:val="0"/>
      <w:marRight w:val="0"/>
      <w:marTop w:val="0"/>
      <w:marBottom w:val="0"/>
      <w:divBdr>
        <w:top w:val="none" w:sz="0" w:space="0" w:color="auto"/>
        <w:left w:val="none" w:sz="0" w:space="0" w:color="auto"/>
        <w:bottom w:val="none" w:sz="0" w:space="0" w:color="auto"/>
        <w:right w:val="none" w:sz="0" w:space="0" w:color="auto"/>
      </w:divBdr>
    </w:div>
    <w:div w:id="132798888">
      <w:bodyDiv w:val="1"/>
      <w:marLeft w:val="0"/>
      <w:marRight w:val="0"/>
      <w:marTop w:val="0"/>
      <w:marBottom w:val="0"/>
      <w:divBdr>
        <w:top w:val="none" w:sz="0" w:space="0" w:color="auto"/>
        <w:left w:val="none" w:sz="0" w:space="0" w:color="auto"/>
        <w:bottom w:val="none" w:sz="0" w:space="0" w:color="auto"/>
        <w:right w:val="none" w:sz="0" w:space="0" w:color="auto"/>
      </w:divBdr>
    </w:div>
    <w:div w:id="133258837">
      <w:bodyDiv w:val="1"/>
      <w:marLeft w:val="0"/>
      <w:marRight w:val="0"/>
      <w:marTop w:val="0"/>
      <w:marBottom w:val="0"/>
      <w:divBdr>
        <w:top w:val="none" w:sz="0" w:space="0" w:color="auto"/>
        <w:left w:val="none" w:sz="0" w:space="0" w:color="auto"/>
        <w:bottom w:val="none" w:sz="0" w:space="0" w:color="auto"/>
        <w:right w:val="none" w:sz="0" w:space="0" w:color="auto"/>
      </w:divBdr>
    </w:div>
    <w:div w:id="133525342">
      <w:bodyDiv w:val="1"/>
      <w:marLeft w:val="0"/>
      <w:marRight w:val="0"/>
      <w:marTop w:val="0"/>
      <w:marBottom w:val="0"/>
      <w:divBdr>
        <w:top w:val="none" w:sz="0" w:space="0" w:color="auto"/>
        <w:left w:val="none" w:sz="0" w:space="0" w:color="auto"/>
        <w:bottom w:val="none" w:sz="0" w:space="0" w:color="auto"/>
        <w:right w:val="none" w:sz="0" w:space="0" w:color="auto"/>
      </w:divBdr>
    </w:div>
    <w:div w:id="133717003">
      <w:bodyDiv w:val="1"/>
      <w:marLeft w:val="0"/>
      <w:marRight w:val="0"/>
      <w:marTop w:val="0"/>
      <w:marBottom w:val="0"/>
      <w:divBdr>
        <w:top w:val="none" w:sz="0" w:space="0" w:color="auto"/>
        <w:left w:val="none" w:sz="0" w:space="0" w:color="auto"/>
        <w:bottom w:val="none" w:sz="0" w:space="0" w:color="auto"/>
        <w:right w:val="none" w:sz="0" w:space="0" w:color="auto"/>
      </w:divBdr>
    </w:div>
    <w:div w:id="135803492">
      <w:bodyDiv w:val="1"/>
      <w:marLeft w:val="0"/>
      <w:marRight w:val="0"/>
      <w:marTop w:val="0"/>
      <w:marBottom w:val="0"/>
      <w:divBdr>
        <w:top w:val="none" w:sz="0" w:space="0" w:color="auto"/>
        <w:left w:val="none" w:sz="0" w:space="0" w:color="auto"/>
        <w:bottom w:val="none" w:sz="0" w:space="0" w:color="auto"/>
        <w:right w:val="none" w:sz="0" w:space="0" w:color="auto"/>
      </w:divBdr>
    </w:div>
    <w:div w:id="136729114">
      <w:bodyDiv w:val="1"/>
      <w:marLeft w:val="0"/>
      <w:marRight w:val="0"/>
      <w:marTop w:val="0"/>
      <w:marBottom w:val="0"/>
      <w:divBdr>
        <w:top w:val="none" w:sz="0" w:space="0" w:color="auto"/>
        <w:left w:val="none" w:sz="0" w:space="0" w:color="auto"/>
        <w:bottom w:val="none" w:sz="0" w:space="0" w:color="auto"/>
        <w:right w:val="none" w:sz="0" w:space="0" w:color="auto"/>
      </w:divBdr>
    </w:div>
    <w:div w:id="140387331">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42045902">
      <w:bodyDiv w:val="1"/>
      <w:marLeft w:val="0"/>
      <w:marRight w:val="0"/>
      <w:marTop w:val="0"/>
      <w:marBottom w:val="0"/>
      <w:divBdr>
        <w:top w:val="none" w:sz="0" w:space="0" w:color="auto"/>
        <w:left w:val="none" w:sz="0" w:space="0" w:color="auto"/>
        <w:bottom w:val="none" w:sz="0" w:space="0" w:color="auto"/>
        <w:right w:val="none" w:sz="0" w:space="0" w:color="auto"/>
      </w:divBdr>
    </w:div>
    <w:div w:id="143666806">
      <w:bodyDiv w:val="1"/>
      <w:marLeft w:val="0"/>
      <w:marRight w:val="0"/>
      <w:marTop w:val="0"/>
      <w:marBottom w:val="0"/>
      <w:divBdr>
        <w:top w:val="none" w:sz="0" w:space="0" w:color="auto"/>
        <w:left w:val="none" w:sz="0" w:space="0" w:color="auto"/>
        <w:bottom w:val="none" w:sz="0" w:space="0" w:color="auto"/>
        <w:right w:val="none" w:sz="0" w:space="0" w:color="auto"/>
      </w:divBdr>
    </w:div>
    <w:div w:id="145513288">
      <w:bodyDiv w:val="1"/>
      <w:marLeft w:val="0"/>
      <w:marRight w:val="0"/>
      <w:marTop w:val="0"/>
      <w:marBottom w:val="0"/>
      <w:divBdr>
        <w:top w:val="none" w:sz="0" w:space="0" w:color="auto"/>
        <w:left w:val="none" w:sz="0" w:space="0" w:color="auto"/>
        <w:bottom w:val="none" w:sz="0" w:space="0" w:color="auto"/>
        <w:right w:val="none" w:sz="0" w:space="0" w:color="auto"/>
      </w:divBdr>
    </w:div>
    <w:div w:id="145784458">
      <w:bodyDiv w:val="1"/>
      <w:marLeft w:val="0"/>
      <w:marRight w:val="0"/>
      <w:marTop w:val="0"/>
      <w:marBottom w:val="0"/>
      <w:divBdr>
        <w:top w:val="none" w:sz="0" w:space="0" w:color="auto"/>
        <w:left w:val="none" w:sz="0" w:space="0" w:color="auto"/>
        <w:bottom w:val="none" w:sz="0" w:space="0" w:color="auto"/>
        <w:right w:val="none" w:sz="0" w:space="0" w:color="auto"/>
      </w:divBdr>
    </w:div>
    <w:div w:id="147405570">
      <w:bodyDiv w:val="1"/>
      <w:marLeft w:val="0"/>
      <w:marRight w:val="0"/>
      <w:marTop w:val="0"/>
      <w:marBottom w:val="0"/>
      <w:divBdr>
        <w:top w:val="none" w:sz="0" w:space="0" w:color="auto"/>
        <w:left w:val="none" w:sz="0" w:space="0" w:color="auto"/>
        <w:bottom w:val="none" w:sz="0" w:space="0" w:color="auto"/>
        <w:right w:val="none" w:sz="0" w:space="0" w:color="auto"/>
      </w:divBdr>
    </w:div>
    <w:div w:id="147521584">
      <w:bodyDiv w:val="1"/>
      <w:marLeft w:val="0"/>
      <w:marRight w:val="0"/>
      <w:marTop w:val="0"/>
      <w:marBottom w:val="0"/>
      <w:divBdr>
        <w:top w:val="none" w:sz="0" w:space="0" w:color="auto"/>
        <w:left w:val="none" w:sz="0" w:space="0" w:color="auto"/>
        <w:bottom w:val="none" w:sz="0" w:space="0" w:color="auto"/>
        <w:right w:val="none" w:sz="0" w:space="0" w:color="auto"/>
      </w:divBdr>
    </w:div>
    <w:div w:id="147865914">
      <w:bodyDiv w:val="1"/>
      <w:marLeft w:val="0"/>
      <w:marRight w:val="0"/>
      <w:marTop w:val="0"/>
      <w:marBottom w:val="0"/>
      <w:divBdr>
        <w:top w:val="none" w:sz="0" w:space="0" w:color="auto"/>
        <w:left w:val="none" w:sz="0" w:space="0" w:color="auto"/>
        <w:bottom w:val="none" w:sz="0" w:space="0" w:color="auto"/>
        <w:right w:val="none" w:sz="0" w:space="0" w:color="auto"/>
      </w:divBdr>
    </w:div>
    <w:div w:id="158231642">
      <w:bodyDiv w:val="1"/>
      <w:marLeft w:val="0"/>
      <w:marRight w:val="0"/>
      <w:marTop w:val="0"/>
      <w:marBottom w:val="0"/>
      <w:divBdr>
        <w:top w:val="none" w:sz="0" w:space="0" w:color="auto"/>
        <w:left w:val="none" w:sz="0" w:space="0" w:color="auto"/>
        <w:bottom w:val="none" w:sz="0" w:space="0" w:color="auto"/>
        <w:right w:val="none" w:sz="0" w:space="0" w:color="auto"/>
      </w:divBdr>
    </w:div>
    <w:div w:id="159737288">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1240130">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62624248">
      <w:bodyDiv w:val="1"/>
      <w:marLeft w:val="0"/>
      <w:marRight w:val="0"/>
      <w:marTop w:val="0"/>
      <w:marBottom w:val="0"/>
      <w:divBdr>
        <w:top w:val="none" w:sz="0" w:space="0" w:color="auto"/>
        <w:left w:val="none" w:sz="0" w:space="0" w:color="auto"/>
        <w:bottom w:val="none" w:sz="0" w:space="0" w:color="auto"/>
        <w:right w:val="none" w:sz="0" w:space="0" w:color="auto"/>
      </w:divBdr>
    </w:div>
    <w:div w:id="169107625">
      <w:bodyDiv w:val="1"/>
      <w:marLeft w:val="0"/>
      <w:marRight w:val="0"/>
      <w:marTop w:val="0"/>
      <w:marBottom w:val="0"/>
      <w:divBdr>
        <w:top w:val="none" w:sz="0" w:space="0" w:color="auto"/>
        <w:left w:val="none" w:sz="0" w:space="0" w:color="auto"/>
        <w:bottom w:val="none" w:sz="0" w:space="0" w:color="auto"/>
        <w:right w:val="none" w:sz="0" w:space="0" w:color="auto"/>
      </w:divBdr>
    </w:div>
    <w:div w:id="169181013">
      <w:bodyDiv w:val="1"/>
      <w:marLeft w:val="0"/>
      <w:marRight w:val="0"/>
      <w:marTop w:val="0"/>
      <w:marBottom w:val="0"/>
      <w:divBdr>
        <w:top w:val="none" w:sz="0" w:space="0" w:color="auto"/>
        <w:left w:val="none" w:sz="0" w:space="0" w:color="auto"/>
        <w:bottom w:val="none" w:sz="0" w:space="0" w:color="auto"/>
        <w:right w:val="none" w:sz="0" w:space="0" w:color="auto"/>
      </w:divBdr>
    </w:div>
    <w:div w:id="169493674">
      <w:bodyDiv w:val="1"/>
      <w:marLeft w:val="0"/>
      <w:marRight w:val="0"/>
      <w:marTop w:val="0"/>
      <w:marBottom w:val="0"/>
      <w:divBdr>
        <w:top w:val="none" w:sz="0" w:space="0" w:color="auto"/>
        <w:left w:val="none" w:sz="0" w:space="0" w:color="auto"/>
        <w:bottom w:val="none" w:sz="0" w:space="0" w:color="auto"/>
        <w:right w:val="none" w:sz="0" w:space="0" w:color="auto"/>
      </w:divBdr>
    </w:div>
    <w:div w:id="170878460">
      <w:bodyDiv w:val="1"/>
      <w:marLeft w:val="0"/>
      <w:marRight w:val="0"/>
      <w:marTop w:val="0"/>
      <w:marBottom w:val="0"/>
      <w:divBdr>
        <w:top w:val="none" w:sz="0" w:space="0" w:color="auto"/>
        <w:left w:val="none" w:sz="0" w:space="0" w:color="auto"/>
        <w:bottom w:val="none" w:sz="0" w:space="0" w:color="auto"/>
        <w:right w:val="none" w:sz="0" w:space="0" w:color="auto"/>
      </w:divBdr>
    </w:div>
    <w:div w:id="171260481">
      <w:bodyDiv w:val="1"/>
      <w:marLeft w:val="0"/>
      <w:marRight w:val="0"/>
      <w:marTop w:val="0"/>
      <w:marBottom w:val="0"/>
      <w:divBdr>
        <w:top w:val="none" w:sz="0" w:space="0" w:color="auto"/>
        <w:left w:val="none" w:sz="0" w:space="0" w:color="auto"/>
        <w:bottom w:val="none" w:sz="0" w:space="0" w:color="auto"/>
        <w:right w:val="none" w:sz="0" w:space="0" w:color="auto"/>
      </w:divBdr>
    </w:div>
    <w:div w:id="172038964">
      <w:bodyDiv w:val="1"/>
      <w:marLeft w:val="0"/>
      <w:marRight w:val="0"/>
      <w:marTop w:val="0"/>
      <w:marBottom w:val="0"/>
      <w:divBdr>
        <w:top w:val="none" w:sz="0" w:space="0" w:color="auto"/>
        <w:left w:val="none" w:sz="0" w:space="0" w:color="auto"/>
        <w:bottom w:val="none" w:sz="0" w:space="0" w:color="auto"/>
        <w:right w:val="none" w:sz="0" w:space="0" w:color="auto"/>
      </w:divBdr>
    </w:div>
    <w:div w:id="172770086">
      <w:bodyDiv w:val="1"/>
      <w:marLeft w:val="0"/>
      <w:marRight w:val="0"/>
      <w:marTop w:val="0"/>
      <w:marBottom w:val="0"/>
      <w:divBdr>
        <w:top w:val="none" w:sz="0" w:space="0" w:color="auto"/>
        <w:left w:val="none" w:sz="0" w:space="0" w:color="auto"/>
        <w:bottom w:val="none" w:sz="0" w:space="0" w:color="auto"/>
        <w:right w:val="none" w:sz="0" w:space="0" w:color="auto"/>
      </w:divBdr>
    </w:div>
    <w:div w:id="174879671">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1359212">
      <w:bodyDiv w:val="1"/>
      <w:marLeft w:val="0"/>
      <w:marRight w:val="0"/>
      <w:marTop w:val="0"/>
      <w:marBottom w:val="0"/>
      <w:divBdr>
        <w:top w:val="none" w:sz="0" w:space="0" w:color="auto"/>
        <w:left w:val="none" w:sz="0" w:space="0" w:color="auto"/>
        <w:bottom w:val="none" w:sz="0" w:space="0" w:color="auto"/>
        <w:right w:val="none" w:sz="0" w:space="0" w:color="auto"/>
      </w:divBdr>
    </w:div>
    <w:div w:id="181676270">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188226700">
      <w:bodyDiv w:val="1"/>
      <w:marLeft w:val="0"/>
      <w:marRight w:val="0"/>
      <w:marTop w:val="0"/>
      <w:marBottom w:val="0"/>
      <w:divBdr>
        <w:top w:val="none" w:sz="0" w:space="0" w:color="auto"/>
        <w:left w:val="none" w:sz="0" w:space="0" w:color="auto"/>
        <w:bottom w:val="none" w:sz="0" w:space="0" w:color="auto"/>
        <w:right w:val="none" w:sz="0" w:space="0" w:color="auto"/>
      </w:divBdr>
    </w:div>
    <w:div w:id="189221048">
      <w:bodyDiv w:val="1"/>
      <w:marLeft w:val="0"/>
      <w:marRight w:val="0"/>
      <w:marTop w:val="0"/>
      <w:marBottom w:val="0"/>
      <w:divBdr>
        <w:top w:val="none" w:sz="0" w:space="0" w:color="auto"/>
        <w:left w:val="none" w:sz="0" w:space="0" w:color="auto"/>
        <w:bottom w:val="none" w:sz="0" w:space="0" w:color="auto"/>
        <w:right w:val="none" w:sz="0" w:space="0" w:color="auto"/>
      </w:divBdr>
    </w:div>
    <w:div w:id="191040001">
      <w:bodyDiv w:val="1"/>
      <w:marLeft w:val="0"/>
      <w:marRight w:val="0"/>
      <w:marTop w:val="0"/>
      <w:marBottom w:val="0"/>
      <w:divBdr>
        <w:top w:val="none" w:sz="0" w:space="0" w:color="auto"/>
        <w:left w:val="none" w:sz="0" w:space="0" w:color="auto"/>
        <w:bottom w:val="none" w:sz="0" w:space="0" w:color="auto"/>
        <w:right w:val="none" w:sz="0" w:space="0" w:color="auto"/>
      </w:divBdr>
    </w:div>
    <w:div w:id="191963792">
      <w:bodyDiv w:val="1"/>
      <w:marLeft w:val="0"/>
      <w:marRight w:val="0"/>
      <w:marTop w:val="0"/>
      <w:marBottom w:val="0"/>
      <w:divBdr>
        <w:top w:val="none" w:sz="0" w:space="0" w:color="auto"/>
        <w:left w:val="none" w:sz="0" w:space="0" w:color="auto"/>
        <w:bottom w:val="none" w:sz="0" w:space="0" w:color="auto"/>
        <w:right w:val="none" w:sz="0" w:space="0" w:color="auto"/>
      </w:divBdr>
    </w:div>
    <w:div w:id="192691137">
      <w:bodyDiv w:val="1"/>
      <w:marLeft w:val="0"/>
      <w:marRight w:val="0"/>
      <w:marTop w:val="0"/>
      <w:marBottom w:val="0"/>
      <w:divBdr>
        <w:top w:val="none" w:sz="0" w:space="0" w:color="auto"/>
        <w:left w:val="none" w:sz="0" w:space="0" w:color="auto"/>
        <w:bottom w:val="none" w:sz="0" w:space="0" w:color="auto"/>
        <w:right w:val="none" w:sz="0" w:space="0" w:color="auto"/>
      </w:divBdr>
    </w:div>
    <w:div w:id="192808448">
      <w:bodyDiv w:val="1"/>
      <w:marLeft w:val="0"/>
      <w:marRight w:val="0"/>
      <w:marTop w:val="0"/>
      <w:marBottom w:val="0"/>
      <w:divBdr>
        <w:top w:val="none" w:sz="0" w:space="0" w:color="auto"/>
        <w:left w:val="none" w:sz="0" w:space="0" w:color="auto"/>
        <w:bottom w:val="none" w:sz="0" w:space="0" w:color="auto"/>
        <w:right w:val="none" w:sz="0" w:space="0" w:color="auto"/>
      </w:divBdr>
    </w:div>
    <w:div w:id="193271848">
      <w:bodyDiv w:val="1"/>
      <w:marLeft w:val="0"/>
      <w:marRight w:val="0"/>
      <w:marTop w:val="0"/>
      <w:marBottom w:val="0"/>
      <w:divBdr>
        <w:top w:val="none" w:sz="0" w:space="0" w:color="auto"/>
        <w:left w:val="none" w:sz="0" w:space="0" w:color="auto"/>
        <w:bottom w:val="none" w:sz="0" w:space="0" w:color="auto"/>
        <w:right w:val="none" w:sz="0" w:space="0" w:color="auto"/>
      </w:divBdr>
    </w:div>
    <w:div w:id="194969993">
      <w:bodyDiv w:val="1"/>
      <w:marLeft w:val="0"/>
      <w:marRight w:val="0"/>
      <w:marTop w:val="0"/>
      <w:marBottom w:val="0"/>
      <w:divBdr>
        <w:top w:val="none" w:sz="0" w:space="0" w:color="auto"/>
        <w:left w:val="none" w:sz="0" w:space="0" w:color="auto"/>
        <w:bottom w:val="none" w:sz="0" w:space="0" w:color="auto"/>
        <w:right w:val="none" w:sz="0" w:space="0" w:color="auto"/>
      </w:divBdr>
    </w:div>
    <w:div w:id="199707694">
      <w:bodyDiv w:val="1"/>
      <w:marLeft w:val="0"/>
      <w:marRight w:val="0"/>
      <w:marTop w:val="0"/>
      <w:marBottom w:val="0"/>
      <w:divBdr>
        <w:top w:val="none" w:sz="0" w:space="0" w:color="auto"/>
        <w:left w:val="none" w:sz="0" w:space="0" w:color="auto"/>
        <w:bottom w:val="none" w:sz="0" w:space="0" w:color="auto"/>
        <w:right w:val="none" w:sz="0" w:space="0" w:color="auto"/>
      </w:divBdr>
    </w:div>
    <w:div w:id="204491832">
      <w:bodyDiv w:val="1"/>
      <w:marLeft w:val="0"/>
      <w:marRight w:val="0"/>
      <w:marTop w:val="0"/>
      <w:marBottom w:val="0"/>
      <w:divBdr>
        <w:top w:val="none" w:sz="0" w:space="0" w:color="auto"/>
        <w:left w:val="none" w:sz="0" w:space="0" w:color="auto"/>
        <w:bottom w:val="none" w:sz="0" w:space="0" w:color="auto"/>
        <w:right w:val="none" w:sz="0" w:space="0" w:color="auto"/>
      </w:divBdr>
    </w:div>
    <w:div w:id="210117083">
      <w:bodyDiv w:val="1"/>
      <w:marLeft w:val="0"/>
      <w:marRight w:val="0"/>
      <w:marTop w:val="0"/>
      <w:marBottom w:val="0"/>
      <w:divBdr>
        <w:top w:val="none" w:sz="0" w:space="0" w:color="auto"/>
        <w:left w:val="none" w:sz="0" w:space="0" w:color="auto"/>
        <w:bottom w:val="none" w:sz="0" w:space="0" w:color="auto"/>
        <w:right w:val="none" w:sz="0" w:space="0" w:color="auto"/>
      </w:divBdr>
    </w:div>
    <w:div w:id="211582822">
      <w:bodyDiv w:val="1"/>
      <w:marLeft w:val="0"/>
      <w:marRight w:val="0"/>
      <w:marTop w:val="0"/>
      <w:marBottom w:val="0"/>
      <w:divBdr>
        <w:top w:val="none" w:sz="0" w:space="0" w:color="auto"/>
        <w:left w:val="none" w:sz="0" w:space="0" w:color="auto"/>
        <w:bottom w:val="none" w:sz="0" w:space="0" w:color="auto"/>
        <w:right w:val="none" w:sz="0" w:space="0" w:color="auto"/>
      </w:divBdr>
    </w:div>
    <w:div w:id="211767997">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16403035">
      <w:bodyDiv w:val="1"/>
      <w:marLeft w:val="0"/>
      <w:marRight w:val="0"/>
      <w:marTop w:val="0"/>
      <w:marBottom w:val="0"/>
      <w:divBdr>
        <w:top w:val="none" w:sz="0" w:space="0" w:color="auto"/>
        <w:left w:val="none" w:sz="0" w:space="0" w:color="auto"/>
        <w:bottom w:val="none" w:sz="0" w:space="0" w:color="auto"/>
        <w:right w:val="none" w:sz="0" w:space="0" w:color="auto"/>
      </w:divBdr>
    </w:div>
    <w:div w:id="216740991">
      <w:bodyDiv w:val="1"/>
      <w:marLeft w:val="0"/>
      <w:marRight w:val="0"/>
      <w:marTop w:val="0"/>
      <w:marBottom w:val="0"/>
      <w:divBdr>
        <w:top w:val="none" w:sz="0" w:space="0" w:color="auto"/>
        <w:left w:val="none" w:sz="0" w:space="0" w:color="auto"/>
        <w:bottom w:val="none" w:sz="0" w:space="0" w:color="auto"/>
        <w:right w:val="none" w:sz="0" w:space="0" w:color="auto"/>
      </w:divBdr>
    </w:div>
    <w:div w:id="225262691">
      <w:bodyDiv w:val="1"/>
      <w:marLeft w:val="0"/>
      <w:marRight w:val="0"/>
      <w:marTop w:val="0"/>
      <w:marBottom w:val="0"/>
      <w:divBdr>
        <w:top w:val="none" w:sz="0" w:space="0" w:color="auto"/>
        <w:left w:val="none" w:sz="0" w:space="0" w:color="auto"/>
        <w:bottom w:val="none" w:sz="0" w:space="0" w:color="auto"/>
        <w:right w:val="none" w:sz="0" w:space="0" w:color="auto"/>
      </w:divBdr>
    </w:div>
    <w:div w:id="225579606">
      <w:bodyDiv w:val="1"/>
      <w:marLeft w:val="0"/>
      <w:marRight w:val="0"/>
      <w:marTop w:val="0"/>
      <w:marBottom w:val="0"/>
      <w:divBdr>
        <w:top w:val="none" w:sz="0" w:space="0" w:color="auto"/>
        <w:left w:val="none" w:sz="0" w:space="0" w:color="auto"/>
        <w:bottom w:val="none" w:sz="0" w:space="0" w:color="auto"/>
        <w:right w:val="none" w:sz="0" w:space="0" w:color="auto"/>
      </w:divBdr>
    </w:div>
    <w:div w:id="225992247">
      <w:bodyDiv w:val="1"/>
      <w:marLeft w:val="0"/>
      <w:marRight w:val="0"/>
      <w:marTop w:val="0"/>
      <w:marBottom w:val="0"/>
      <w:divBdr>
        <w:top w:val="none" w:sz="0" w:space="0" w:color="auto"/>
        <w:left w:val="none" w:sz="0" w:space="0" w:color="auto"/>
        <w:bottom w:val="none" w:sz="0" w:space="0" w:color="auto"/>
        <w:right w:val="none" w:sz="0" w:space="0" w:color="auto"/>
      </w:divBdr>
    </w:div>
    <w:div w:id="228350715">
      <w:bodyDiv w:val="1"/>
      <w:marLeft w:val="0"/>
      <w:marRight w:val="0"/>
      <w:marTop w:val="0"/>
      <w:marBottom w:val="0"/>
      <w:divBdr>
        <w:top w:val="none" w:sz="0" w:space="0" w:color="auto"/>
        <w:left w:val="none" w:sz="0" w:space="0" w:color="auto"/>
        <w:bottom w:val="none" w:sz="0" w:space="0" w:color="auto"/>
        <w:right w:val="none" w:sz="0" w:space="0" w:color="auto"/>
      </w:divBdr>
    </w:div>
    <w:div w:id="228612682">
      <w:bodyDiv w:val="1"/>
      <w:marLeft w:val="0"/>
      <w:marRight w:val="0"/>
      <w:marTop w:val="0"/>
      <w:marBottom w:val="0"/>
      <w:divBdr>
        <w:top w:val="none" w:sz="0" w:space="0" w:color="auto"/>
        <w:left w:val="none" w:sz="0" w:space="0" w:color="auto"/>
        <w:bottom w:val="none" w:sz="0" w:space="0" w:color="auto"/>
        <w:right w:val="none" w:sz="0" w:space="0" w:color="auto"/>
      </w:divBdr>
    </w:div>
    <w:div w:id="234096226">
      <w:bodyDiv w:val="1"/>
      <w:marLeft w:val="0"/>
      <w:marRight w:val="0"/>
      <w:marTop w:val="0"/>
      <w:marBottom w:val="0"/>
      <w:divBdr>
        <w:top w:val="none" w:sz="0" w:space="0" w:color="auto"/>
        <w:left w:val="none" w:sz="0" w:space="0" w:color="auto"/>
        <w:bottom w:val="none" w:sz="0" w:space="0" w:color="auto"/>
        <w:right w:val="none" w:sz="0" w:space="0" w:color="auto"/>
      </w:divBdr>
    </w:div>
    <w:div w:id="234362755">
      <w:bodyDiv w:val="1"/>
      <w:marLeft w:val="0"/>
      <w:marRight w:val="0"/>
      <w:marTop w:val="0"/>
      <w:marBottom w:val="0"/>
      <w:divBdr>
        <w:top w:val="none" w:sz="0" w:space="0" w:color="auto"/>
        <w:left w:val="none" w:sz="0" w:space="0" w:color="auto"/>
        <w:bottom w:val="none" w:sz="0" w:space="0" w:color="auto"/>
        <w:right w:val="none" w:sz="0" w:space="0" w:color="auto"/>
      </w:divBdr>
    </w:div>
    <w:div w:id="234752833">
      <w:bodyDiv w:val="1"/>
      <w:marLeft w:val="0"/>
      <w:marRight w:val="0"/>
      <w:marTop w:val="0"/>
      <w:marBottom w:val="0"/>
      <w:divBdr>
        <w:top w:val="none" w:sz="0" w:space="0" w:color="auto"/>
        <w:left w:val="none" w:sz="0" w:space="0" w:color="auto"/>
        <w:bottom w:val="none" w:sz="0" w:space="0" w:color="auto"/>
        <w:right w:val="none" w:sz="0" w:space="0" w:color="auto"/>
      </w:divBdr>
    </w:div>
    <w:div w:id="236087290">
      <w:bodyDiv w:val="1"/>
      <w:marLeft w:val="0"/>
      <w:marRight w:val="0"/>
      <w:marTop w:val="0"/>
      <w:marBottom w:val="0"/>
      <w:divBdr>
        <w:top w:val="none" w:sz="0" w:space="0" w:color="auto"/>
        <w:left w:val="none" w:sz="0" w:space="0" w:color="auto"/>
        <w:bottom w:val="none" w:sz="0" w:space="0" w:color="auto"/>
        <w:right w:val="none" w:sz="0" w:space="0" w:color="auto"/>
      </w:divBdr>
    </w:div>
    <w:div w:id="239218987">
      <w:bodyDiv w:val="1"/>
      <w:marLeft w:val="0"/>
      <w:marRight w:val="0"/>
      <w:marTop w:val="0"/>
      <w:marBottom w:val="0"/>
      <w:divBdr>
        <w:top w:val="none" w:sz="0" w:space="0" w:color="auto"/>
        <w:left w:val="none" w:sz="0" w:space="0" w:color="auto"/>
        <w:bottom w:val="none" w:sz="0" w:space="0" w:color="auto"/>
        <w:right w:val="none" w:sz="0" w:space="0" w:color="auto"/>
      </w:divBdr>
    </w:div>
    <w:div w:id="240220677">
      <w:bodyDiv w:val="1"/>
      <w:marLeft w:val="0"/>
      <w:marRight w:val="0"/>
      <w:marTop w:val="0"/>
      <w:marBottom w:val="0"/>
      <w:divBdr>
        <w:top w:val="none" w:sz="0" w:space="0" w:color="auto"/>
        <w:left w:val="none" w:sz="0" w:space="0" w:color="auto"/>
        <w:bottom w:val="none" w:sz="0" w:space="0" w:color="auto"/>
        <w:right w:val="none" w:sz="0" w:space="0" w:color="auto"/>
      </w:divBdr>
    </w:div>
    <w:div w:id="241261638">
      <w:bodyDiv w:val="1"/>
      <w:marLeft w:val="0"/>
      <w:marRight w:val="0"/>
      <w:marTop w:val="0"/>
      <w:marBottom w:val="0"/>
      <w:divBdr>
        <w:top w:val="none" w:sz="0" w:space="0" w:color="auto"/>
        <w:left w:val="none" w:sz="0" w:space="0" w:color="auto"/>
        <w:bottom w:val="none" w:sz="0" w:space="0" w:color="auto"/>
        <w:right w:val="none" w:sz="0" w:space="0" w:color="auto"/>
      </w:divBdr>
    </w:div>
    <w:div w:id="243222565">
      <w:bodyDiv w:val="1"/>
      <w:marLeft w:val="0"/>
      <w:marRight w:val="0"/>
      <w:marTop w:val="0"/>
      <w:marBottom w:val="0"/>
      <w:divBdr>
        <w:top w:val="none" w:sz="0" w:space="0" w:color="auto"/>
        <w:left w:val="none" w:sz="0" w:space="0" w:color="auto"/>
        <w:bottom w:val="none" w:sz="0" w:space="0" w:color="auto"/>
        <w:right w:val="none" w:sz="0" w:space="0" w:color="auto"/>
      </w:divBdr>
    </w:div>
    <w:div w:id="243733851">
      <w:bodyDiv w:val="1"/>
      <w:marLeft w:val="0"/>
      <w:marRight w:val="0"/>
      <w:marTop w:val="0"/>
      <w:marBottom w:val="0"/>
      <w:divBdr>
        <w:top w:val="none" w:sz="0" w:space="0" w:color="auto"/>
        <w:left w:val="none" w:sz="0" w:space="0" w:color="auto"/>
        <w:bottom w:val="none" w:sz="0" w:space="0" w:color="auto"/>
        <w:right w:val="none" w:sz="0" w:space="0" w:color="auto"/>
      </w:divBdr>
    </w:div>
    <w:div w:id="244532565">
      <w:bodyDiv w:val="1"/>
      <w:marLeft w:val="0"/>
      <w:marRight w:val="0"/>
      <w:marTop w:val="0"/>
      <w:marBottom w:val="0"/>
      <w:divBdr>
        <w:top w:val="none" w:sz="0" w:space="0" w:color="auto"/>
        <w:left w:val="none" w:sz="0" w:space="0" w:color="auto"/>
        <w:bottom w:val="none" w:sz="0" w:space="0" w:color="auto"/>
        <w:right w:val="none" w:sz="0" w:space="0" w:color="auto"/>
      </w:divBdr>
    </w:div>
    <w:div w:id="252249194">
      <w:bodyDiv w:val="1"/>
      <w:marLeft w:val="0"/>
      <w:marRight w:val="0"/>
      <w:marTop w:val="0"/>
      <w:marBottom w:val="0"/>
      <w:divBdr>
        <w:top w:val="none" w:sz="0" w:space="0" w:color="auto"/>
        <w:left w:val="none" w:sz="0" w:space="0" w:color="auto"/>
        <w:bottom w:val="none" w:sz="0" w:space="0" w:color="auto"/>
        <w:right w:val="none" w:sz="0" w:space="0" w:color="auto"/>
      </w:divBdr>
    </w:div>
    <w:div w:id="252472563">
      <w:bodyDiv w:val="1"/>
      <w:marLeft w:val="0"/>
      <w:marRight w:val="0"/>
      <w:marTop w:val="0"/>
      <w:marBottom w:val="0"/>
      <w:divBdr>
        <w:top w:val="none" w:sz="0" w:space="0" w:color="auto"/>
        <w:left w:val="none" w:sz="0" w:space="0" w:color="auto"/>
        <w:bottom w:val="none" w:sz="0" w:space="0" w:color="auto"/>
        <w:right w:val="none" w:sz="0" w:space="0" w:color="auto"/>
      </w:divBdr>
    </w:div>
    <w:div w:id="252473120">
      <w:bodyDiv w:val="1"/>
      <w:marLeft w:val="0"/>
      <w:marRight w:val="0"/>
      <w:marTop w:val="0"/>
      <w:marBottom w:val="0"/>
      <w:divBdr>
        <w:top w:val="none" w:sz="0" w:space="0" w:color="auto"/>
        <w:left w:val="none" w:sz="0" w:space="0" w:color="auto"/>
        <w:bottom w:val="none" w:sz="0" w:space="0" w:color="auto"/>
        <w:right w:val="none" w:sz="0" w:space="0" w:color="auto"/>
      </w:divBdr>
    </w:div>
    <w:div w:id="253245225">
      <w:bodyDiv w:val="1"/>
      <w:marLeft w:val="0"/>
      <w:marRight w:val="0"/>
      <w:marTop w:val="0"/>
      <w:marBottom w:val="0"/>
      <w:divBdr>
        <w:top w:val="none" w:sz="0" w:space="0" w:color="auto"/>
        <w:left w:val="none" w:sz="0" w:space="0" w:color="auto"/>
        <w:bottom w:val="none" w:sz="0" w:space="0" w:color="auto"/>
        <w:right w:val="none" w:sz="0" w:space="0" w:color="auto"/>
      </w:divBdr>
    </w:div>
    <w:div w:id="253561782">
      <w:bodyDiv w:val="1"/>
      <w:marLeft w:val="0"/>
      <w:marRight w:val="0"/>
      <w:marTop w:val="0"/>
      <w:marBottom w:val="0"/>
      <w:divBdr>
        <w:top w:val="none" w:sz="0" w:space="0" w:color="auto"/>
        <w:left w:val="none" w:sz="0" w:space="0" w:color="auto"/>
        <w:bottom w:val="none" w:sz="0" w:space="0" w:color="auto"/>
        <w:right w:val="none" w:sz="0" w:space="0" w:color="auto"/>
      </w:divBdr>
    </w:div>
    <w:div w:id="255528884">
      <w:bodyDiv w:val="1"/>
      <w:marLeft w:val="0"/>
      <w:marRight w:val="0"/>
      <w:marTop w:val="0"/>
      <w:marBottom w:val="0"/>
      <w:divBdr>
        <w:top w:val="none" w:sz="0" w:space="0" w:color="auto"/>
        <w:left w:val="none" w:sz="0" w:space="0" w:color="auto"/>
        <w:bottom w:val="none" w:sz="0" w:space="0" w:color="auto"/>
        <w:right w:val="none" w:sz="0" w:space="0" w:color="auto"/>
      </w:divBdr>
    </w:div>
    <w:div w:id="257176386">
      <w:bodyDiv w:val="1"/>
      <w:marLeft w:val="0"/>
      <w:marRight w:val="0"/>
      <w:marTop w:val="0"/>
      <w:marBottom w:val="0"/>
      <w:divBdr>
        <w:top w:val="none" w:sz="0" w:space="0" w:color="auto"/>
        <w:left w:val="none" w:sz="0" w:space="0" w:color="auto"/>
        <w:bottom w:val="none" w:sz="0" w:space="0" w:color="auto"/>
        <w:right w:val="none" w:sz="0" w:space="0" w:color="auto"/>
      </w:divBdr>
    </w:div>
    <w:div w:id="259223507">
      <w:bodyDiv w:val="1"/>
      <w:marLeft w:val="0"/>
      <w:marRight w:val="0"/>
      <w:marTop w:val="0"/>
      <w:marBottom w:val="0"/>
      <w:divBdr>
        <w:top w:val="none" w:sz="0" w:space="0" w:color="auto"/>
        <w:left w:val="none" w:sz="0" w:space="0" w:color="auto"/>
        <w:bottom w:val="none" w:sz="0" w:space="0" w:color="auto"/>
        <w:right w:val="none" w:sz="0" w:space="0" w:color="auto"/>
      </w:divBdr>
    </w:div>
    <w:div w:id="261425125">
      <w:bodyDiv w:val="1"/>
      <w:marLeft w:val="0"/>
      <w:marRight w:val="0"/>
      <w:marTop w:val="0"/>
      <w:marBottom w:val="0"/>
      <w:divBdr>
        <w:top w:val="none" w:sz="0" w:space="0" w:color="auto"/>
        <w:left w:val="none" w:sz="0" w:space="0" w:color="auto"/>
        <w:bottom w:val="none" w:sz="0" w:space="0" w:color="auto"/>
        <w:right w:val="none" w:sz="0" w:space="0" w:color="auto"/>
      </w:divBdr>
    </w:div>
    <w:div w:id="262030608">
      <w:bodyDiv w:val="1"/>
      <w:marLeft w:val="0"/>
      <w:marRight w:val="0"/>
      <w:marTop w:val="0"/>
      <w:marBottom w:val="0"/>
      <w:divBdr>
        <w:top w:val="none" w:sz="0" w:space="0" w:color="auto"/>
        <w:left w:val="none" w:sz="0" w:space="0" w:color="auto"/>
        <w:bottom w:val="none" w:sz="0" w:space="0" w:color="auto"/>
        <w:right w:val="none" w:sz="0" w:space="0" w:color="auto"/>
      </w:divBdr>
    </w:div>
    <w:div w:id="263222453">
      <w:bodyDiv w:val="1"/>
      <w:marLeft w:val="0"/>
      <w:marRight w:val="0"/>
      <w:marTop w:val="0"/>
      <w:marBottom w:val="0"/>
      <w:divBdr>
        <w:top w:val="none" w:sz="0" w:space="0" w:color="auto"/>
        <w:left w:val="none" w:sz="0" w:space="0" w:color="auto"/>
        <w:bottom w:val="none" w:sz="0" w:space="0" w:color="auto"/>
        <w:right w:val="none" w:sz="0" w:space="0" w:color="auto"/>
      </w:divBdr>
    </w:div>
    <w:div w:id="263272836">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5039518">
      <w:bodyDiv w:val="1"/>
      <w:marLeft w:val="0"/>
      <w:marRight w:val="0"/>
      <w:marTop w:val="0"/>
      <w:marBottom w:val="0"/>
      <w:divBdr>
        <w:top w:val="none" w:sz="0" w:space="0" w:color="auto"/>
        <w:left w:val="none" w:sz="0" w:space="0" w:color="auto"/>
        <w:bottom w:val="none" w:sz="0" w:space="0" w:color="auto"/>
        <w:right w:val="none" w:sz="0" w:space="0" w:color="auto"/>
      </w:divBdr>
    </w:div>
    <w:div w:id="265426565">
      <w:bodyDiv w:val="1"/>
      <w:marLeft w:val="0"/>
      <w:marRight w:val="0"/>
      <w:marTop w:val="0"/>
      <w:marBottom w:val="0"/>
      <w:divBdr>
        <w:top w:val="none" w:sz="0" w:space="0" w:color="auto"/>
        <w:left w:val="none" w:sz="0" w:space="0" w:color="auto"/>
        <w:bottom w:val="none" w:sz="0" w:space="0" w:color="auto"/>
        <w:right w:val="none" w:sz="0" w:space="0" w:color="auto"/>
      </w:divBdr>
    </w:div>
    <w:div w:id="267858170">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78612605">
      <w:bodyDiv w:val="1"/>
      <w:marLeft w:val="0"/>
      <w:marRight w:val="0"/>
      <w:marTop w:val="0"/>
      <w:marBottom w:val="0"/>
      <w:divBdr>
        <w:top w:val="none" w:sz="0" w:space="0" w:color="auto"/>
        <w:left w:val="none" w:sz="0" w:space="0" w:color="auto"/>
        <w:bottom w:val="none" w:sz="0" w:space="0" w:color="auto"/>
        <w:right w:val="none" w:sz="0" w:space="0" w:color="auto"/>
      </w:divBdr>
    </w:div>
    <w:div w:id="278805790">
      <w:bodyDiv w:val="1"/>
      <w:marLeft w:val="0"/>
      <w:marRight w:val="0"/>
      <w:marTop w:val="0"/>
      <w:marBottom w:val="0"/>
      <w:divBdr>
        <w:top w:val="none" w:sz="0" w:space="0" w:color="auto"/>
        <w:left w:val="none" w:sz="0" w:space="0" w:color="auto"/>
        <w:bottom w:val="none" w:sz="0" w:space="0" w:color="auto"/>
        <w:right w:val="none" w:sz="0" w:space="0" w:color="auto"/>
      </w:divBdr>
    </w:div>
    <w:div w:id="279924039">
      <w:bodyDiv w:val="1"/>
      <w:marLeft w:val="0"/>
      <w:marRight w:val="0"/>
      <w:marTop w:val="0"/>
      <w:marBottom w:val="0"/>
      <w:divBdr>
        <w:top w:val="none" w:sz="0" w:space="0" w:color="auto"/>
        <w:left w:val="none" w:sz="0" w:space="0" w:color="auto"/>
        <w:bottom w:val="none" w:sz="0" w:space="0" w:color="auto"/>
        <w:right w:val="none" w:sz="0" w:space="0" w:color="auto"/>
      </w:divBdr>
    </w:div>
    <w:div w:id="282156428">
      <w:bodyDiv w:val="1"/>
      <w:marLeft w:val="0"/>
      <w:marRight w:val="0"/>
      <w:marTop w:val="0"/>
      <w:marBottom w:val="0"/>
      <w:divBdr>
        <w:top w:val="none" w:sz="0" w:space="0" w:color="auto"/>
        <w:left w:val="none" w:sz="0" w:space="0" w:color="auto"/>
        <w:bottom w:val="none" w:sz="0" w:space="0" w:color="auto"/>
        <w:right w:val="none" w:sz="0" w:space="0" w:color="auto"/>
      </w:divBdr>
    </w:div>
    <w:div w:id="282880038">
      <w:bodyDiv w:val="1"/>
      <w:marLeft w:val="0"/>
      <w:marRight w:val="0"/>
      <w:marTop w:val="0"/>
      <w:marBottom w:val="0"/>
      <w:divBdr>
        <w:top w:val="none" w:sz="0" w:space="0" w:color="auto"/>
        <w:left w:val="none" w:sz="0" w:space="0" w:color="auto"/>
        <w:bottom w:val="none" w:sz="0" w:space="0" w:color="auto"/>
        <w:right w:val="none" w:sz="0" w:space="0" w:color="auto"/>
      </w:divBdr>
    </w:div>
    <w:div w:id="283192605">
      <w:bodyDiv w:val="1"/>
      <w:marLeft w:val="0"/>
      <w:marRight w:val="0"/>
      <w:marTop w:val="0"/>
      <w:marBottom w:val="0"/>
      <w:divBdr>
        <w:top w:val="none" w:sz="0" w:space="0" w:color="auto"/>
        <w:left w:val="none" w:sz="0" w:space="0" w:color="auto"/>
        <w:bottom w:val="none" w:sz="0" w:space="0" w:color="auto"/>
        <w:right w:val="none" w:sz="0" w:space="0" w:color="auto"/>
      </w:divBdr>
    </w:div>
    <w:div w:id="284972995">
      <w:bodyDiv w:val="1"/>
      <w:marLeft w:val="0"/>
      <w:marRight w:val="0"/>
      <w:marTop w:val="0"/>
      <w:marBottom w:val="0"/>
      <w:divBdr>
        <w:top w:val="none" w:sz="0" w:space="0" w:color="auto"/>
        <w:left w:val="none" w:sz="0" w:space="0" w:color="auto"/>
        <w:bottom w:val="none" w:sz="0" w:space="0" w:color="auto"/>
        <w:right w:val="none" w:sz="0" w:space="0" w:color="auto"/>
      </w:divBdr>
    </w:div>
    <w:div w:id="286619472">
      <w:bodyDiv w:val="1"/>
      <w:marLeft w:val="0"/>
      <w:marRight w:val="0"/>
      <w:marTop w:val="0"/>
      <w:marBottom w:val="0"/>
      <w:divBdr>
        <w:top w:val="none" w:sz="0" w:space="0" w:color="auto"/>
        <w:left w:val="none" w:sz="0" w:space="0" w:color="auto"/>
        <w:bottom w:val="none" w:sz="0" w:space="0" w:color="auto"/>
        <w:right w:val="none" w:sz="0" w:space="0" w:color="auto"/>
      </w:divBdr>
    </w:div>
    <w:div w:id="290943198">
      <w:bodyDiv w:val="1"/>
      <w:marLeft w:val="0"/>
      <w:marRight w:val="0"/>
      <w:marTop w:val="0"/>
      <w:marBottom w:val="0"/>
      <w:divBdr>
        <w:top w:val="none" w:sz="0" w:space="0" w:color="auto"/>
        <w:left w:val="none" w:sz="0" w:space="0" w:color="auto"/>
        <w:bottom w:val="none" w:sz="0" w:space="0" w:color="auto"/>
        <w:right w:val="none" w:sz="0" w:space="0" w:color="auto"/>
      </w:divBdr>
    </w:div>
    <w:div w:id="292172837">
      <w:bodyDiv w:val="1"/>
      <w:marLeft w:val="0"/>
      <w:marRight w:val="0"/>
      <w:marTop w:val="0"/>
      <w:marBottom w:val="0"/>
      <w:divBdr>
        <w:top w:val="none" w:sz="0" w:space="0" w:color="auto"/>
        <w:left w:val="none" w:sz="0" w:space="0" w:color="auto"/>
        <w:bottom w:val="none" w:sz="0" w:space="0" w:color="auto"/>
        <w:right w:val="none" w:sz="0" w:space="0" w:color="auto"/>
      </w:divBdr>
    </w:div>
    <w:div w:id="292563348">
      <w:bodyDiv w:val="1"/>
      <w:marLeft w:val="0"/>
      <w:marRight w:val="0"/>
      <w:marTop w:val="0"/>
      <w:marBottom w:val="0"/>
      <w:divBdr>
        <w:top w:val="none" w:sz="0" w:space="0" w:color="auto"/>
        <w:left w:val="none" w:sz="0" w:space="0" w:color="auto"/>
        <w:bottom w:val="none" w:sz="0" w:space="0" w:color="auto"/>
        <w:right w:val="none" w:sz="0" w:space="0" w:color="auto"/>
      </w:divBdr>
    </w:div>
    <w:div w:id="293295268">
      <w:bodyDiv w:val="1"/>
      <w:marLeft w:val="0"/>
      <w:marRight w:val="0"/>
      <w:marTop w:val="0"/>
      <w:marBottom w:val="0"/>
      <w:divBdr>
        <w:top w:val="none" w:sz="0" w:space="0" w:color="auto"/>
        <w:left w:val="none" w:sz="0" w:space="0" w:color="auto"/>
        <w:bottom w:val="none" w:sz="0" w:space="0" w:color="auto"/>
        <w:right w:val="none" w:sz="0" w:space="0" w:color="auto"/>
      </w:divBdr>
    </w:div>
    <w:div w:id="294257268">
      <w:bodyDiv w:val="1"/>
      <w:marLeft w:val="0"/>
      <w:marRight w:val="0"/>
      <w:marTop w:val="0"/>
      <w:marBottom w:val="0"/>
      <w:divBdr>
        <w:top w:val="none" w:sz="0" w:space="0" w:color="auto"/>
        <w:left w:val="none" w:sz="0" w:space="0" w:color="auto"/>
        <w:bottom w:val="none" w:sz="0" w:space="0" w:color="auto"/>
        <w:right w:val="none" w:sz="0" w:space="0" w:color="auto"/>
      </w:divBdr>
    </w:div>
    <w:div w:id="294264196">
      <w:bodyDiv w:val="1"/>
      <w:marLeft w:val="0"/>
      <w:marRight w:val="0"/>
      <w:marTop w:val="0"/>
      <w:marBottom w:val="0"/>
      <w:divBdr>
        <w:top w:val="none" w:sz="0" w:space="0" w:color="auto"/>
        <w:left w:val="none" w:sz="0" w:space="0" w:color="auto"/>
        <w:bottom w:val="none" w:sz="0" w:space="0" w:color="auto"/>
        <w:right w:val="none" w:sz="0" w:space="0" w:color="auto"/>
      </w:divBdr>
    </w:div>
    <w:div w:id="296878096">
      <w:bodyDiv w:val="1"/>
      <w:marLeft w:val="0"/>
      <w:marRight w:val="0"/>
      <w:marTop w:val="0"/>
      <w:marBottom w:val="0"/>
      <w:divBdr>
        <w:top w:val="none" w:sz="0" w:space="0" w:color="auto"/>
        <w:left w:val="none" w:sz="0" w:space="0" w:color="auto"/>
        <w:bottom w:val="none" w:sz="0" w:space="0" w:color="auto"/>
        <w:right w:val="none" w:sz="0" w:space="0" w:color="auto"/>
      </w:divBdr>
    </w:div>
    <w:div w:id="298001707">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299770629">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05472231">
      <w:bodyDiv w:val="1"/>
      <w:marLeft w:val="0"/>
      <w:marRight w:val="0"/>
      <w:marTop w:val="0"/>
      <w:marBottom w:val="0"/>
      <w:divBdr>
        <w:top w:val="none" w:sz="0" w:space="0" w:color="auto"/>
        <w:left w:val="none" w:sz="0" w:space="0" w:color="auto"/>
        <w:bottom w:val="none" w:sz="0" w:space="0" w:color="auto"/>
        <w:right w:val="none" w:sz="0" w:space="0" w:color="auto"/>
      </w:divBdr>
    </w:div>
    <w:div w:id="305933767">
      <w:bodyDiv w:val="1"/>
      <w:marLeft w:val="0"/>
      <w:marRight w:val="0"/>
      <w:marTop w:val="0"/>
      <w:marBottom w:val="0"/>
      <w:divBdr>
        <w:top w:val="none" w:sz="0" w:space="0" w:color="auto"/>
        <w:left w:val="none" w:sz="0" w:space="0" w:color="auto"/>
        <w:bottom w:val="none" w:sz="0" w:space="0" w:color="auto"/>
        <w:right w:val="none" w:sz="0" w:space="0" w:color="auto"/>
      </w:divBdr>
    </w:div>
    <w:div w:id="30848113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1105697">
      <w:bodyDiv w:val="1"/>
      <w:marLeft w:val="0"/>
      <w:marRight w:val="0"/>
      <w:marTop w:val="0"/>
      <w:marBottom w:val="0"/>
      <w:divBdr>
        <w:top w:val="none" w:sz="0" w:space="0" w:color="auto"/>
        <w:left w:val="none" w:sz="0" w:space="0" w:color="auto"/>
        <w:bottom w:val="none" w:sz="0" w:space="0" w:color="auto"/>
        <w:right w:val="none" w:sz="0" w:space="0" w:color="auto"/>
      </w:divBdr>
    </w:div>
    <w:div w:id="312102057">
      <w:bodyDiv w:val="1"/>
      <w:marLeft w:val="0"/>
      <w:marRight w:val="0"/>
      <w:marTop w:val="0"/>
      <w:marBottom w:val="0"/>
      <w:divBdr>
        <w:top w:val="none" w:sz="0" w:space="0" w:color="auto"/>
        <w:left w:val="none" w:sz="0" w:space="0" w:color="auto"/>
        <w:bottom w:val="none" w:sz="0" w:space="0" w:color="auto"/>
        <w:right w:val="none" w:sz="0" w:space="0" w:color="auto"/>
      </w:divBdr>
    </w:div>
    <w:div w:id="313528454">
      <w:bodyDiv w:val="1"/>
      <w:marLeft w:val="0"/>
      <w:marRight w:val="0"/>
      <w:marTop w:val="0"/>
      <w:marBottom w:val="0"/>
      <w:divBdr>
        <w:top w:val="none" w:sz="0" w:space="0" w:color="auto"/>
        <w:left w:val="none" w:sz="0" w:space="0" w:color="auto"/>
        <w:bottom w:val="none" w:sz="0" w:space="0" w:color="auto"/>
        <w:right w:val="none" w:sz="0" w:space="0" w:color="auto"/>
      </w:divBdr>
    </w:div>
    <w:div w:id="315231955">
      <w:bodyDiv w:val="1"/>
      <w:marLeft w:val="0"/>
      <w:marRight w:val="0"/>
      <w:marTop w:val="0"/>
      <w:marBottom w:val="0"/>
      <w:divBdr>
        <w:top w:val="none" w:sz="0" w:space="0" w:color="auto"/>
        <w:left w:val="none" w:sz="0" w:space="0" w:color="auto"/>
        <w:bottom w:val="none" w:sz="0" w:space="0" w:color="auto"/>
        <w:right w:val="none" w:sz="0" w:space="0" w:color="auto"/>
      </w:divBdr>
    </w:div>
    <w:div w:id="315376256">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16111558">
      <w:bodyDiv w:val="1"/>
      <w:marLeft w:val="0"/>
      <w:marRight w:val="0"/>
      <w:marTop w:val="0"/>
      <w:marBottom w:val="0"/>
      <w:divBdr>
        <w:top w:val="none" w:sz="0" w:space="0" w:color="auto"/>
        <w:left w:val="none" w:sz="0" w:space="0" w:color="auto"/>
        <w:bottom w:val="none" w:sz="0" w:space="0" w:color="auto"/>
        <w:right w:val="none" w:sz="0" w:space="0" w:color="auto"/>
      </w:divBdr>
    </w:div>
    <w:div w:id="317195622">
      <w:bodyDiv w:val="1"/>
      <w:marLeft w:val="0"/>
      <w:marRight w:val="0"/>
      <w:marTop w:val="0"/>
      <w:marBottom w:val="0"/>
      <w:divBdr>
        <w:top w:val="none" w:sz="0" w:space="0" w:color="auto"/>
        <w:left w:val="none" w:sz="0" w:space="0" w:color="auto"/>
        <w:bottom w:val="none" w:sz="0" w:space="0" w:color="auto"/>
        <w:right w:val="none" w:sz="0" w:space="0" w:color="auto"/>
      </w:divBdr>
    </w:div>
    <w:div w:id="317878730">
      <w:bodyDiv w:val="1"/>
      <w:marLeft w:val="0"/>
      <w:marRight w:val="0"/>
      <w:marTop w:val="0"/>
      <w:marBottom w:val="0"/>
      <w:divBdr>
        <w:top w:val="none" w:sz="0" w:space="0" w:color="auto"/>
        <w:left w:val="none" w:sz="0" w:space="0" w:color="auto"/>
        <w:bottom w:val="none" w:sz="0" w:space="0" w:color="auto"/>
        <w:right w:val="none" w:sz="0" w:space="0" w:color="auto"/>
      </w:divBdr>
    </w:div>
    <w:div w:id="318777190">
      <w:bodyDiv w:val="1"/>
      <w:marLeft w:val="0"/>
      <w:marRight w:val="0"/>
      <w:marTop w:val="0"/>
      <w:marBottom w:val="0"/>
      <w:divBdr>
        <w:top w:val="none" w:sz="0" w:space="0" w:color="auto"/>
        <w:left w:val="none" w:sz="0" w:space="0" w:color="auto"/>
        <w:bottom w:val="none" w:sz="0" w:space="0" w:color="auto"/>
        <w:right w:val="none" w:sz="0" w:space="0" w:color="auto"/>
      </w:divBdr>
    </w:div>
    <w:div w:id="319582980">
      <w:bodyDiv w:val="1"/>
      <w:marLeft w:val="0"/>
      <w:marRight w:val="0"/>
      <w:marTop w:val="0"/>
      <w:marBottom w:val="0"/>
      <w:divBdr>
        <w:top w:val="none" w:sz="0" w:space="0" w:color="auto"/>
        <w:left w:val="none" w:sz="0" w:space="0" w:color="auto"/>
        <w:bottom w:val="none" w:sz="0" w:space="0" w:color="auto"/>
        <w:right w:val="none" w:sz="0" w:space="0" w:color="auto"/>
      </w:divBdr>
    </w:div>
    <w:div w:id="323054129">
      <w:bodyDiv w:val="1"/>
      <w:marLeft w:val="0"/>
      <w:marRight w:val="0"/>
      <w:marTop w:val="0"/>
      <w:marBottom w:val="0"/>
      <w:divBdr>
        <w:top w:val="none" w:sz="0" w:space="0" w:color="auto"/>
        <w:left w:val="none" w:sz="0" w:space="0" w:color="auto"/>
        <w:bottom w:val="none" w:sz="0" w:space="0" w:color="auto"/>
        <w:right w:val="none" w:sz="0" w:space="0" w:color="auto"/>
      </w:divBdr>
    </w:div>
    <w:div w:id="326135159">
      <w:bodyDiv w:val="1"/>
      <w:marLeft w:val="0"/>
      <w:marRight w:val="0"/>
      <w:marTop w:val="0"/>
      <w:marBottom w:val="0"/>
      <w:divBdr>
        <w:top w:val="none" w:sz="0" w:space="0" w:color="auto"/>
        <w:left w:val="none" w:sz="0" w:space="0" w:color="auto"/>
        <w:bottom w:val="none" w:sz="0" w:space="0" w:color="auto"/>
        <w:right w:val="none" w:sz="0" w:space="0" w:color="auto"/>
      </w:divBdr>
    </w:div>
    <w:div w:id="326179268">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27445652">
      <w:bodyDiv w:val="1"/>
      <w:marLeft w:val="0"/>
      <w:marRight w:val="0"/>
      <w:marTop w:val="0"/>
      <w:marBottom w:val="0"/>
      <w:divBdr>
        <w:top w:val="none" w:sz="0" w:space="0" w:color="auto"/>
        <w:left w:val="none" w:sz="0" w:space="0" w:color="auto"/>
        <w:bottom w:val="none" w:sz="0" w:space="0" w:color="auto"/>
        <w:right w:val="none" w:sz="0" w:space="0" w:color="auto"/>
      </w:divBdr>
    </w:div>
    <w:div w:id="328679950">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2344746">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38234336">
      <w:bodyDiv w:val="1"/>
      <w:marLeft w:val="0"/>
      <w:marRight w:val="0"/>
      <w:marTop w:val="0"/>
      <w:marBottom w:val="0"/>
      <w:divBdr>
        <w:top w:val="none" w:sz="0" w:space="0" w:color="auto"/>
        <w:left w:val="none" w:sz="0" w:space="0" w:color="auto"/>
        <w:bottom w:val="none" w:sz="0" w:space="0" w:color="auto"/>
        <w:right w:val="none" w:sz="0" w:space="0" w:color="auto"/>
      </w:divBdr>
    </w:div>
    <w:div w:id="339739931">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45638126">
      <w:bodyDiv w:val="1"/>
      <w:marLeft w:val="0"/>
      <w:marRight w:val="0"/>
      <w:marTop w:val="0"/>
      <w:marBottom w:val="0"/>
      <w:divBdr>
        <w:top w:val="none" w:sz="0" w:space="0" w:color="auto"/>
        <w:left w:val="none" w:sz="0" w:space="0" w:color="auto"/>
        <w:bottom w:val="none" w:sz="0" w:space="0" w:color="auto"/>
        <w:right w:val="none" w:sz="0" w:space="0" w:color="auto"/>
      </w:divBdr>
    </w:div>
    <w:div w:id="349644179">
      <w:bodyDiv w:val="1"/>
      <w:marLeft w:val="0"/>
      <w:marRight w:val="0"/>
      <w:marTop w:val="0"/>
      <w:marBottom w:val="0"/>
      <w:divBdr>
        <w:top w:val="none" w:sz="0" w:space="0" w:color="auto"/>
        <w:left w:val="none" w:sz="0" w:space="0" w:color="auto"/>
        <w:bottom w:val="none" w:sz="0" w:space="0" w:color="auto"/>
        <w:right w:val="none" w:sz="0" w:space="0" w:color="auto"/>
      </w:divBdr>
    </w:div>
    <w:div w:id="351345505">
      <w:bodyDiv w:val="1"/>
      <w:marLeft w:val="0"/>
      <w:marRight w:val="0"/>
      <w:marTop w:val="0"/>
      <w:marBottom w:val="0"/>
      <w:divBdr>
        <w:top w:val="none" w:sz="0" w:space="0" w:color="auto"/>
        <w:left w:val="none" w:sz="0" w:space="0" w:color="auto"/>
        <w:bottom w:val="none" w:sz="0" w:space="0" w:color="auto"/>
        <w:right w:val="none" w:sz="0" w:space="0" w:color="auto"/>
      </w:divBdr>
    </w:div>
    <w:div w:id="352079093">
      <w:bodyDiv w:val="1"/>
      <w:marLeft w:val="0"/>
      <w:marRight w:val="0"/>
      <w:marTop w:val="0"/>
      <w:marBottom w:val="0"/>
      <w:divBdr>
        <w:top w:val="none" w:sz="0" w:space="0" w:color="auto"/>
        <w:left w:val="none" w:sz="0" w:space="0" w:color="auto"/>
        <w:bottom w:val="none" w:sz="0" w:space="0" w:color="auto"/>
        <w:right w:val="none" w:sz="0" w:space="0" w:color="auto"/>
      </w:divBdr>
    </w:div>
    <w:div w:id="352419097">
      <w:bodyDiv w:val="1"/>
      <w:marLeft w:val="0"/>
      <w:marRight w:val="0"/>
      <w:marTop w:val="0"/>
      <w:marBottom w:val="0"/>
      <w:divBdr>
        <w:top w:val="none" w:sz="0" w:space="0" w:color="auto"/>
        <w:left w:val="none" w:sz="0" w:space="0" w:color="auto"/>
        <w:bottom w:val="none" w:sz="0" w:space="0" w:color="auto"/>
        <w:right w:val="none" w:sz="0" w:space="0" w:color="auto"/>
      </w:divBdr>
    </w:div>
    <w:div w:id="359017084">
      <w:bodyDiv w:val="1"/>
      <w:marLeft w:val="0"/>
      <w:marRight w:val="0"/>
      <w:marTop w:val="0"/>
      <w:marBottom w:val="0"/>
      <w:divBdr>
        <w:top w:val="none" w:sz="0" w:space="0" w:color="auto"/>
        <w:left w:val="none" w:sz="0" w:space="0" w:color="auto"/>
        <w:bottom w:val="none" w:sz="0" w:space="0" w:color="auto"/>
        <w:right w:val="none" w:sz="0" w:space="0" w:color="auto"/>
      </w:divBdr>
    </w:div>
    <w:div w:id="359933928">
      <w:bodyDiv w:val="1"/>
      <w:marLeft w:val="0"/>
      <w:marRight w:val="0"/>
      <w:marTop w:val="0"/>
      <w:marBottom w:val="0"/>
      <w:divBdr>
        <w:top w:val="none" w:sz="0" w:space="0" w:color="auto"/>
        <w:left w:val="none" w:sz="0" w:space="0" w:color="auto"/>
        <w:bottom w:val="none" w:sz="0" w:space="0" w:color="auto"/>
        <w:right w:val="none" w:sz="0" w:space="0" w:color="auto"/>
      </w:divBdr>
    </w:div>
    <w:div w:id="360201865">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67025822">
      <w:bodyDiv w:val="1"/>
      <w:marLeft w:val="0"/>
      <w:marRight w:val="0"/>
      <w:marTop w:val="0"/>
      <w:marBottom w:val="0"/>
      <w:divBdr>
        <w:top w:val="none" w:sz="0" w:space="0" w:color="auto"/>
        <w:left w:val="none" w:sz="0" w:space="0" w:color="auto"/>
        <w:bottom w:val="none" w:sz="0" w:space="0" w:color="auto"/>
        <w:right w:val="none" w:sz="0" w:space="0" w:color="auto"/>
      </w:divBdr>
    </w:div>
    <w:div w:id="367073597">
      <w:bodyDiv w:val="1"/>
      <w:marLeft w:val="0"/>
      <w:marRight w:val="0"/>
      <w:marTop w:val="0"/>
      <w:marBottom w:val="0"/>
      <w:divBdr>
        <w:top w:val="none" w:sz="0" w:space="0" w:color="auto"/>
        <w:left w:val="none" w:sz="0" w:space="0" w:color="auto"/>
        <w:bottom w:val="none" w:sz="0" w:space="0" w:color="auto"/>
        <w:right w:val="none" w:sz="0" w:space="0" w:color="auto"/>
      </w:divBdr>
    </w:div>
    <w:div w:id="369189071">
      <w:bodyDiv w:val="1"/>
      <w:marLeft w:val="0"/>
      <w:marRight w:val="0"/>
      <w:marTop w:val="0"/>
      <w:marBottom w:val="0"/>
      <w:divBdr>
        <w:top w:val="none" w:sz="0" w:space="0" w:color="auto"/>
        <w:left w:val="none" w:sz="0" w:space="0" w:color="auto"/>
        <w:bottom w:val="none" w:sz="0" w:space="0" w:color="auto"/>
        <w:right w:val="none" w:sz="0" w:space="0" w:color="auto"/>
      </w:divBdr>
    </w:div>
    <w:div w:id="369844667">
      <w:bodyDiv w:val="1"/>
      <w:marLeft w:val="0"/>
      <w:marRight w:val="0"/>
      <w:marTop w:val="0"/>
      <w:marBottom w:val="0"/>
      <w:divBdr>
        <w:top w:val="none" w:sz="0" w:space="0" w:color="auto"/>
        <w:left w:val="none" w:sz="0" w:space="0" w:color="auto"/>
        <w:bottom w:val="none" w:sz="0" w:space="0" w:color="auto"/>
        <w:right w:val="none" w:sz="0" w:space="0" w:color="auto"/>
      </w:divBdr>
    </w:div>
    <w:div w:id="372846839">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76707844">
      <w:bodyDiv w:val="1"/>
      <w:marLeft w:val="0"/>
      <w:marRight w:val="0"/>
      <w:marTop w:val="0"/>
      <w:marBottom w:val="0"/>
      <w:divBdr>
        <w:top w:val="none" w:sz="0" w:space="0" w:color="auto"/>
        <w:left w:val="none" w:sz="0" w:space="0" w:color="auto"/>
        <w:bottom w:val="none" w:sz="0" w:space="0" w:color="auto"/>
        <w:right w:val="none" w:sz="0" w:space="0" w:color="auto"/>
      </w:divBdr>
    </w:div>
    <w:div w:id="380253298">
      <w:bodyDiv w:val="1"/>
      <w:marLeft w:val="0"/>
      <w:marRight w:val="0"/>
      <w:marTop w:val="0"/>
      <w:marBottom w:val="0"/>
      <w:divBdr>
        <w:top w:val="none" w:sz="0" w:space="0" w:color="auto"/>
        <w:left w:val="none" w:sz="0" w:space="0" w:color="auto"/>
        <w:bottom w:val="none" w:sz="0" w:space="0" w:color="auto"/>
        <w:right w:val="none" w:sz="0" w:space="0" w:color="auto"/>
      </w:divBdr>
    </w:div>
    <w:div w:id="380711812">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83798285">
      <w:bodyDiv w:val="1"/>
      <w:marLeft w:val="0"/>
      <w:marRight w:val="0"/>
      <w:marTop w:val="0"/>
      <w:marBottom w:val="0"/>
      <w:divBdr>
        <w:top w:val="none" w:sz="0" w:space="0" w:color="auto"/>
        <w:left w:val="none" w:sz="0" w:space="0" w:color="auto"/>
        <w:bottom w:val="none" w:sz="0" w:space="0" w:color="auto"/>
        <w:right w:val="none" w:sz="0" w:space="0" w:color="auto"/>
      </w:divBdr>
    </w:div>
    <w:div w:id="385954701">
      <w:bodyDiv w:val="1"/>
      <w:marLeft w:val="0"/>
      <w:marRight w:val="0"/>
      <w:marTop w:val="0"/>
      <w:marBottom w:val="0"/>
      <w:divBdr>
        <w:top w:val="none" w:sz="0" w:space="0" w:color="auto"/>
        <w:left w:val="none" w:sz="0" w:space="0" w:color="auto"/>
        <w:bottom w:val="none" w:sz="0" w:space="0" w:color="auto"/>
        <w:right w:val="none" w:sz="0" w:space="0" w:color="auto"/>
      </w:divBdr>
    </w:div>
    <w:div w:id="387537216">
      <w:bodyDiv w:val="1"/>
      <w:marLeft w:val="0"/>
      <w:marRight w:val="0"/>
      <w:marTop w:val="0"/>
      <w:marBottom w:val="0"/>
      <w:divBdr>
        <w:top w:val="none" w:sz="0" w:space="0" w:color="auto"/>
        <w:left w:val="none" w:sz="0" w:space="0" w:color="auto"/>
        <w:bottom w:val="none" w:sz="0" w:space="0" w:color="auto"/>
        <w:right w:val="none" w:sz="0" w:space="0" w:color="auto"/>
      </w:divBdr>
    </w:div>
    <w:div w:id="388042614">
      <w:bodyDiv w:val="1"/>
      <w:marLeft w:val="0"/>
      <w:marRight w:val="0"/>
      <w:marTop w:val="0"/>
      <w:marBottom w:val="0"/>
      <w:divBdr>
        <w:top w:val="none" w:sz="0" w:space="0" w:color="auto"/>
        <w:left w:val="none" w:sz="0" w:space="0" w:color="auto"/>
        <w:bottom w:val="none" w:sz="0" w:space="0" w:color="auto"/>
        <w:right w:val="none" w:sz="0" w:space="0" w:color="auto"/>
      </w:divBdr>
    </w:div>
    <w:div w:id="389185121">
      <w:bodyDiv w:val="1"/>
      <w:marLeft w:val="0"/>
      <w:marRight w:val="0"/>
      <w:marTop w:val="0"/>
      <w:marBottom w:val="0"/>
      <w:divBdr>
        <w:top w:val="none" w:sz="0" w:space="0" w:color="auto"/>
        <w:left w:val="none" w:sz="0" w:space="0" w:color="auto"/>
        <w:bottom w:val="none" w:sz="0" w:space="0" w:color="auto"/>
        <w:right w:val="none" w:sz="0" w:space="0" w:color="auto"/>
      </w:divBdr>
    </w:div>
    <w:div w:id="391003884">
      <w:bodyDiv w:val="1"/>
      <w:marLeft w:val="0"/>
      <w:marRight w:val="0"/>
      <w:marTop w:val="0"/>
      <w:marBottom w:val="0"/>
      <w:divBdr>
        <w:top w:val="none" w:sz="0" w:space="0" w:color="auto"/>
        <w:left w:val="none" w:sz="0" w:space="0" w:color="auto"/>
        <w:bottom w:val="none" w:sz="0" w:space="0" w:color="auto"/>
        <w:right w:val="none" w:sz="0" w:space="0" w:color="auto"/>
      </w:divBdr>
    </w:div>
    <w:div w:id="391580870">
      <w:bodyDiv w:val="1"/>
      <w:marLeft w:val="0"/>
      <w:marRight w:val="0"/>
      <w:marTop w:val="0"/>
      <w:marBottom w:val="0"/>
      <w:divBdr>
        <w:top w:val="none" w:sz="0" w:space="0" w:color="auto"/>
        <w:left w:val="none" w:sz="0" w:space="0" w:color="auto"/>
        <w:bottom w:val="none" w:sz="0" w:space="0" w:color="auto"/>
        <w:right w:val="none" w:sz="0" w:space="0" w:color="auto"/>
      </w:divBdr>
    </w:div>
    <w:div w:id="394864613">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195541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3455913">
      <w:bodyDiv w:val="1"/>
      <w:marLeft w:val="0"/>
      <w:marRight w:val="0"/>
      <w:marTop w:val="0"/>
      <w:marBottom w:val="0"/>
      <w:divBdr>
        <w:top w:val="none" w:sz="0" w:space="0" w:color="auto"/>
        <w:left w:val="none" w:sz="0" w:space="0" w:color="auto"/>
        <w:bottom w:val="none" w:sz="0" w:space="0" w:color="auto"/>
        <w:right w:val="none" w:sz="0" w:space="0" w:color="auto"/>
      </w:divBdr>
    </w:div>
    <w:div w:id="403992843">
      <w:bodyDiv w:val="1"/>
      <w:marLeft w:val="0"/>
      <w:marRight w:val="0"/>
      <w:marTop w:val="0"/>
      <w:marBottom w:val="0"/>
      <w:divBdr>
        <w:top w:val="none" w:sz="0" w:space="0" w:color="auto"/>
        <w:left w:val="none" w:sz="0" w:space="0" w:color="auto"/>
        <w:bottom w:val="none" w:sz="0" w:space="0" w:color="auto"/>
        <w:right w:val="none" w:sz="0" w:space="0" w:color="auto"/>
      </w:divBdr>
    </w:div>
    <w:div w:id="405029646">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10977381">
      <w:bodyDiv w:val="1"/>
      <w:marLeft w:val="0"/>
      <w:marRight w:val="0"/>
      <w:marTop w:val="0"/>
      <w:marBottom w:val="0"/>
      <w:divBdr>
        <w:top w:val="none" w:sz="0" w:space="0" w:color="auto"/>
        <w:left w:val="none" w:sz="0" w:space="0" w:color="auto"/>
        <w:bottom w:val="none" w:sz="0" w:space="0" w:color="auto"/>
        <w:right w:val="none" w:sz="0" w:space="0" w:color="auto"/>
      </w:divBdr>
    </w:div>
    <w:div w:id="412314368">
      <w:bodyDiv w:val="1"/>
      <w:marLeft w:val="0"/>
      <w:marRight w:val="0"/>
      <w:marTop w:val="0"/>
      <w:marBottom w:val="0"/>
      <w:divBdr>
        <w:top w:val="none" w:sz="0" w:space="0" w:color="auto"/>
        <w:left w:val="none" w:sz="0" w:space="0" w:color="auto"/>
        <w:bottom w:val="none" w:sz="0" w:space="0" w:color="auto"/>
        <w:right w:val="none" w:sz="0" w:space="0" w:color="auto"/>
      </w:divBdr>
    </w:div>
    <w:div w:id="413862529">
      <w:bodyDiv w:val="1"/>
      <w:marLeft w:val="0"/>
      <w:marRight w:val="0"/>
      <w:marTop w:val="0"/>
      <w:marBottom w:val="0"/>
      <w:divBdr>
        <w:top w:val="none" w:sz="0" w:space="0" w:color="auto"/>
        <w:left w:val="none" w:sz="0" w:space="0" w:color="auto"/>
        <w:bottom w:val="none" w:sz="0" w:space="0" w:color="auto"/>
        <w:right w:val="none" w:sz="0" w:space="0" w:color="auto"/>
      </w:divBdr>
    </w:div>
    <w:div w:id="420764908">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26687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3652349">
      <w:bodyDiv w:val="1"/>
      <w:marLeft w:val="0"/>
      <w:marRight w:val="0"/>
      <w:marTop w:val="0"/>
      <w:marBottom w:val="0"/>
      <w:divBdr>
        <w:top w:val="none" w:sz="0" w:space="0" w:color="auto"/>
        <w:left w:val="none" w:sz="0" w:space="0" w:color="auto"/>
        <w:bottom w:val="none" w:sz="0" w:space="0" w:color="auto"/>
        <w:right w:val="none" w:sz="0" w:space="0" w:color="auto"/>
      </w:divBdr>
    </w:div>
    <w:div w:id="427427371">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27847125">
      <w:bodyDiv w:val="1"/>
      <w:marLeft w:val="0"/>
      <w:marRight w:val="0"/>
      <w:marTop w:val="0"/>
      <w:marBottom w:val="0"/>
      <w:divBdr>
        <w:top w:val="none" w:sz="0" w:space="0" w:color="auto"/>
        <w:left w:val="none" w:sz="0" w:space="0" w:color="auto"/>
        <w:bottom w:val="none" w:sz="0" w:space="0" w:color="auto"/>
        <w:right w:val="none" w:sz="0" w:space="0" w:color="auto"/>
      </w:divBdr>
    </w:div>
    <w:div w:id="432365039">
      <w:bodyDiv w:val="1"/>
      <w:marLeft w:val="0"/>
      <w:marRight w:val="0"/>
      <w:marTop w:val="0"/>
      <w:marBottom w:val="0"/>
      <w:divBdr>
        <w:top w:val="none" w:sz="0" w:space="0" w:color="auto"/>
        <w:left w:val="none" w:sz="0" w:space="0" w:color="auto"/>
        <w:bottom w:val="none" w:sz="0" w:space="0" w:color="auto"/>
        <w:right w:val="none" w:sz="0" w:space="0" w:color="auto"/>
      </w:divBdr>
    </w:div>
    <w:div w:id="435372477">
      <w:bodyDiv w:val="1"/>
      <w:marLeft w:val="0"/>
      <w:marRight w:val="0"/>
      <w:marTop w:val="0"/>
      <w:marBottom w:val="0"/>
      <w:divBdr>
        <w:top w:val="none" w:sz="0" w:space="0" w:color="auto"/>
        <w:left w:val="none" w:sz="0" w:space="0" w:color="auto"/>
        <w:bottom w:val="none" w:sz="0" w:space="0" w:color="auto"/>
        <w:right w:val="none" w:sz="0" w:space="0" w:color="auto"/>
      </w:divBdr>
    </w:div>
    <w:div w:id="442457639">
      <w:bodyDiv w:val="1"/>
      <w:marLeft w:val="0"/>
      <w:marRight w:val="0"/>
      <w:marTop w:val="0"/>
      <w:marBottom w:val="0"/>
      <w:divBdr>
        <w:top w:val="none" w:sz="0" w:space="0" w:color="auto"/>
        <w:left w:val="none" w:sz="0" w:space="0" w:color="auto"/>
        <w:bottom w:val="none" w:sz="0" w:space="0" w:color="auto"/>
        <w:right w:val="none" w:sz="0" w:space="0" w:color="auto"/>
      </w:divBdr>
    </w:div>
    <w:div w:id="444037365">
      <w:bodyDiv w:val="1"/>
      <w:marLeft w:val="0"/>
      <w:marRight w:val="0"/>
      <w:marTop w:val="0"/>
      <w:marBottom w:val="0"/>
      <w:divBdr>
        <w:top w:val="none" w:sz="0" w:space="0" w:color="auto"/>
        <w:left w:val="none" w:sz="0" w:space="0" w:color="auto"/>
        <w:bottom w:val="none" w:sz="0" w:space="0" w:color="auto"/>
        <w:right w:val="none" w:sz="0" w:space="0" w:color="auto"/>
      </w:divBdr>
    </w:div>
    <w:div w:id="446395116">
      <w:bodyDiv w:val="1"/>
      <w:marLeft w:val="0"/>
      <w:marRight w:val="0"/>
      <w:marTop w:val="0"/>
      <w:marBottom w:val="0"/>
      <w:divBdr>
        <w:top w:val="none" w:sz="0" w:space="0" w:color="auto"/>
        <w:left w:val="none" w:sz="0" w:space="0" w:color="auto"/>
        <w:bottom w:val="none" w:sz="0" w:space="0" w:color="auto"/>
        <w:right w:val="none" w:sz="0" w:space="0" w:color="auto"/>
      </w:divBdr>
    </w:div>
    <w:div w:id="447284247">
      <w:bodyDiv w:val="1"/>
      <w:marLeft w:val="0"/>
      <w:marRight w:val="0"/>
      <w:marTop w:val="0"/>
      <w:marBottom w:val="0"/>
      <w:divBdr>
        <w:top w:val="none" w:sz="0" w:space="0" w:color="auto"/>
        <w:left w:val="none" w:sz="0" w:space="0" w:color="auto"/>
        <w:bottom w:val="none" w:sz="0" w:space="0" w:color="auto"/>
        <w:right w:val="none" w:sz="0" w:space="0" w:color="auto"/>
      </w:divBdr>
    </w:div>
    <w:div w:id="447355478">
      <w:bodyDiv w:val="1"/>
      <w:marLeft w:val="0"/>
      <w:marRight w:val="0"/>
      <w:marTop w:val="0"/>
      <w:marBottom w:val="0"/>
      <w:divBdr>
        <w:top w:val="none" w:sz="0" w:space="0" w:color="auto"/>
        <w:left w:val="none" w:sz="0" w:space="0" w:color="auto"/>
        <w:bottom w:val="none" w:sz="0" w:space="0" w:color="auto"/>
        <w:right w:val="none" w:sz="0" w:space="0" w:color="auto"/>
      </w:divBdr>
    </w:div>
    <w:div w:id="448747594">
      <w:bodyDiv w:val="1"/>
      <w:marLeft w:val="0"/>
      <w:marRight w:val="0"/>
      <w:marTop w:val="0"/>
      <w:marBottom w:val="0"/>
      <w:divBdr>
        <w:top w:val="none" w:sz="0" w:space="0" w:color="auto"/>
        <w:left w:val="none" w:sz="0" w:space="0" w:color="auto"/>
        <w:bottom w:val="none" w:sz="0" w:space="0" w:color="auto"/>
        <w:right w:val="none" w:sz="0" w:space="0" w:color="auto"/>
      </w:divBdr>
    </w:div>
    <w:div w:id="449446067">
      <w:bodyDiv w:val="1"/>
      <w:marLeft w:val="0"/>
      <w:marRight w:val="0"/>
      <w:marTop w:val="0"/>
      <w:marBottom w:val="0"/>
      <w:divBdr>
        <w:top w:val="none" w:sz="0" w:space="0" w:color="auto"/>
        <w:left w:val="none" w:sz="0" w:space="0" w:color="auto"/>
        <w:bottom w:val="none" w:sz="0" w:space="0" w:color="auto"/>
        <w:right w:val="none" w:sz="0" w:space="0" w:color="auto"/>
      </w:divBdr>
    </w:div>
    <w:div w:id="450364119">
      <w:bodyDiv w:val="1"/>
      <w:marLeft w:val="0"/>
      <w:marRight w:val="0"/>
      <w:marTop w:val="0"/>
      <w:marBottom w:val="0"/>
      <w:divBdr>
        <w:top w:val="none" w:sz="0" w:space="0" w:color="auto"/>
        <w:left w:val="none" w:sz="0" w:space="0" w:color="auto"/>
        <w:bottom w:val="none" w:sz="0" w:space="0" w:color="auto"/>
        <w:right w:val="none" w:sz="0" w:space="0" w:color="auto"/>
      </w:divBdr>
    </w:div>
    <w:div w:id="451558513">
      <w:bodyDiv w:val="1"/>
      <w:marLeft w:val="0"/>
      <w:marRight w:val="0"/>
      <w:marTop w:val="0"/>
      <w:marBottom w:val="0"/>
      <w:divBdr>
        <w:top w:val="none" w:sz="0" w:space="0" w:color="auto"/>
        <w:left w:val="none" w:sz="0" w:space="0" w:color="auto"/>
        <w:bottom w:val="none" w:sz="0" w:space="0" w:color="auto"/>
        <w:right w:val="none" w:sz="0" w:space="0" w:color="auto"/>
      </w:divBdr>
    </w:div>
    <w:div w:id="456992177">
      <w:bodyDiv w:val="1"/>
      <w:marLeft w:val="0"/>
      <w:marRight w:val="0"/>
      <w:marTop w:val="0"/>
      <w:marBottom w:val="0"/>
      <w:divBdr>
        <w:top w:val="none" w:sz="0" w:space="0" w:color="auto"/>
        <w:left w:val="none" w:sz="0" w:space="0" w:color="auto"/>
        <w:bottom w:val="none" w:sz="0" w:space="0" w:color="auto"/>
        <w:right w:val="none" w:sz="0" w:space="0" w:color="auto"/>
      </w:divBdr>
    </w:div>
    <w:div w:id="457384234">
      <w:bodyDiv w:val="1"/>
      <w:marLeft w:val="0"/>
      <w:marRight w:val="0"/>
      <w:marTop w:val="0"/>
      <w:marBottom w:val="0"/>
      <w:divBdr>
        <w:top w:val="none" w:sz="0" w:space="0" w:color="auto"/>
        <w:left w:val="none" w:sz="0" w:space="0" w:color="auto"/>
        <w:bottom w:val="none" w:sz="0" w:space="0" w:color="auto"/>
        <w:right w:val="none" w:sz="0" w:space="0" w:color="auto"/>
      </w:divBdr>
    </w:div>
    <w:div w:id="459304820">
      <w:bodyDiv w:val="1"/>
      <w:marLeft w:val="0"/>
      <w:marRight w:val="0"/>
      <w:marTop w:val="0"/>
      <w:marBottom w:val="0"/>
      <w:divBdr>
        <w:top w:val="none" w:sz="0" w:space="0" w:color="auto"/>
        <w:left w:val="none" w:sz="0" w:space="0" w:color="auto"/>
        <w:bottom w:val="none" w:sz="0" w:space="0" w:color="auto"/>
        <w:right w:val="none" w:sz="0" w:space="0" w:color="auto"/>
      </w:divBdr>
    </w:div>
    <w:div w:id="460003353">
      <w:bodyDiv w:val="1"/>
      <w:marLeft w:val="0"/>
      <w:marRight w:val="0"/>
      <w:marTop w:val="0"/>
      <w:marBottom w:val="0"/>
      <w:divBdr>
        <w:top w:val="none" w:sz="0" w:space="0" w:color="auto"/>
        <w:left w:val="none" w:sz="0" w:space="0" w:color="auto"/>
        <w:bottom w:val="none" w:sz="0" w:space="0" w:color="auto"/>
        <w:right w:val="none" w:sz="0" w:space="0" w:color="auto"/>
      </w:divBdr>
    </w:div>
    <w:div w:id="460462707">
      <w:bodyDiv w:val="1"/>
      <w:marLeft w:val="0"/>
      <w:marRight w:val="0"/>
      <w:marTop w:val="0"/>
      <w:marBottom w:val="0"/>
      <w:divBdr>
        <w:top w:val="none" w:sz="0" w:space="0" w:color="auto"/>
        <w:left w:val="none" w:sz="0" w:space="0" w:color="auto"/>
        <w:bottom w:val="none" w:sz="0" w:space="0" w:color="auto"/>
        <w:right w:val="none" w:sz="0" w:space="0" w:color="auto"/>
      </w:divBdr>
    </w:div>
    <w:div w:id="462963518">
      <w:bodyDiv w:val="1"/>
      <w:marLeft w:val="0"/>
      <w:marRight w:val="0"/>
      <w:marTop w:val="0"/>
      <w:marBottom w:val="0"/>
      <w:divBdr>
        <w:top w:val="none" w:sz="0" w:space="0" w:color="auto"/>
        <w:left w:val="none" w:sz="0" w:space="0" w:color="auto"/>
        <w:bottom w:val="none" w:sz="0" w:space="0" w:color="auto"/>
        <w:right w:val="none" w:sz="0" w:space="0" w:color="auto"/>
      </w:divBdr>
    </w:div>
    <w:div w:id="469057133">
      <w:bodyDiv w:val="1"/>
      <w:marLeft w:val="0"/>
      <w:marRight w:val="0"/>
      <w:marTop w:val="0"/>
      <w:marBottom w:val="0"/>
      <w:divBdr>
        <w:top w:val="none" w:sz="0" w:space="0" w:color="auto"/>
        <w:left w:val="none" w:sz="0" w:space="0" w:color="auto"/>
        <w:bottom w:val="none" w:sz="0" w:space="0" w:color="auto"/>
        <w:right w:val="none" w:sz="0" w:space="0" w:color="auto"/>
      </w:divBdr>
    </w:div>
    <w:div w:id="474294564">
      <w:bodyDiv w:val="1"/>
      <w:marLeft w:val="0"/>
      <w:marRight w:val="0"/>
      <w:marTop w:val="0"/>
      <w:marBottom w:val="0"/>
      <w:divBdr>
        <w:top w:val="none" w:sz="0" w:space="0" w:color="auto"/>
        <w:left w:val="none" w:sz="0" w:space="0" w:color="auto"/>
        <w:bottom w:val="none" w:sz="0" w:space="0" w:color="auto"/>
        <w:right w:val="none" w:sz="0" w:space="0" w:color="auto"/>
      </w:divBdr>
    </w:div>
    <w:div w:id="476193943">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78575939">
      <w:bodyDiv w:val="1"/>
      <w:marLeft w:val="0"/>
      <w:marRight w:val="0"/>
      <w:marTop w:val="0"/>
      <w:marBottom w:val="0"/>
      <w:divBdr>
        <w:top w:val="none" w:sz="0" w:space="0" w:color="auto"/>
        <w:left w:val="none" w:sz="0" w:space="0" w:color="auto"/>
        <w:bottom w:val="none" w:sz="0" w:space="0" w:color="auto"/>
        <w:right w:val="none" w:sz="0" w:space="0" w:color="auto"/>
      </w:divBdr>
    </w:div>
    <w:div w:id="480658199">
      <w:bodyDiv w:val="1"/>
      <w:marLeft w:val="0"/>
      <w:marRight w:val="0"/>
      <w:marTop w:val="0"/>
      <w:marBottom w:val="0"/>
      <w:divBdr>
        <w:top w:val="none" w:sz="0" w:space="0" w:color="auto"/>
        <w:left w:val="none" w:sz="0" w:space="0" w:color="auto"/>
        <w:bottom w:val="none" w:sz="0" w:space="0" w:color="auto"/>
        <w:right w:val="none" w:sz="0" w:space="0" w:color="auto"/>
      </w:divBdr>
    </w:div>
    <w:div w:id="485785464">
      <w:bodyDiv w:val="1"/>
      <w:marLeft w:val="0"/>
      <w:marRight w:val="0"/>
      <w:marTop w:val="0"/>
      <w:marBottom w:val="0"/>
      <w:divBdr>
        <w:top w:val="none" w:sz="0" w:space="0" w:color="auto"/>
        <w:left w:val="none" w:sz="0" w:space="0" w:color="auto"/>
        <w:bottom w:val="none" w:sz="0" w:space="0" w:color="auto"/>
        <w:right w:val="none" w:sz="0" w:space="0" w:color="auto"/>
      </w:divBdr>
    </w:div>
    <w:div w:id="486091916">
      <w:bodyDiv w:val="1"/>
      <w:marLeft w:val="0"/>
      <w:marRight w:val="0"/>
      <w:marTop w:val="0"/>
      <w:marBottom w:val="0"/>
      <w:divBdr>
        <w:top w:val="none" w:sz="0" w:space="0" w:color="auto"/>
        <w:left w:val="none" w:sz="0" w:space="0" w:color="auto"/>
        <w:bottom w:val="none" w:sz="0" w:space="0" w:color="auto"/>
        <w:right w:val="none" w:sz="0" w:space="0" w:color="auto"/>
      </w:divBdr>
    </w:div>
    <w:div w:id="487526582">
      <w:bodyDiv w:val="1"/>
      <w:marLeft w:val="0"/>
      <w:marRight w:val="0"/>
      <w:marTop w:val="0"/>
      <w:marBottom w:val="0"/>
      <w:divBdr>
        <w:top w:val="none" w:sz="0" w:space="0" w:color="auto"/>
        <w:left w:val="none" w:sz="0" w:space="0" w:color="auto"/>
        <w:bottom w:val="none" w:sz="0" w:space="0" w:color="auto"/>
        <w:right w:val="none" w:sz="0" w:space="0" w:color="auto"/>
      </w:divBdr>
    </w:div>
    <w:div w:id="489911829">
      <w:bodyDiv w:val="1"/>
      <w:marLeft w:val="0"/>
      <w:marRight w:val="0"/>
      <w:marTop w:val="0"/>
      <w:marBottom w:val="0"/>
      <w:divBdr>
        <w:top w:val="none" w:sz="0" w:space="0" w:color="auto"/>
        <w:left w:val="none" w:sz="0" w:space="0" w:color="auto"/>
        <w:bottom w:val="none" w:sz="0" w:space="0" w:color="auto"/>
        <w:right w:val="none" w:sz="0" w:space="0" w:color="auto"/>
      </w:divBdr>
    </w:div>
    <w:div w:id="489947816">
      <w:bodyDiv w:val="1"/>
      <w:marLeft w:val="0"/>
      <w:marRight w:val="0"/>
      <w:marTop w:val="0"/>
      <w:marBottom w:val="0"/>
      <w:divBdr>
        <w:top w:val="none" w:sz="0" w:space="0" w:color="auto"/>
        <w:left w:val="none" w:sz="0" w:space="0" w:color="auto"/>
        <w:bottom w:val="none" w:sz="0" w:space="0" w:color="auto"/>
        <w:right w:val="none" w:sz="0" w:space="0" w:color="auto"/>
      </w:divBdr>
    </w:div>
    <w:div w:id="495613762">
      <w:bodyDiv w:val="1"/>
      <w:marLeft w:val="0"/>
      <w:marRight w:val="0"/>
      <w:marTop w:val="0"/>
      <w:marBottom w:val="0"/>
      <w:divBdr>
        <w:top w:val="none" w:sz="0" w:space="0" w:color="auto"/>
        <w:left w:val="none" w:sz="0" w:space="0" w:color="auto"/>
        <w:bottom w:val="none" w:sz="0" w:space="0" w:color="auto"/>
        <w:right w:val="none" w:sz="0" w:space="0" w:color="auto"/>
      </w:divBdr>
    </w:div>
    <w:div w:id="497700042">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497888871">
      <w:bodyDiv w:val="1"/>
      <w:marLeft w:val="0"/>
      <w:marRight w:val="0"/>
      <w:marTop w:val="0"/>
      <w:marBottom w:val="0"/>
      <w:divBdr>
        <w:top w:val="none" w:sz="0" w:space="0" w:color="auto"/>
        <w:left w:val="none" w:sz="0" w:space="0" w:color="auto"/>
        <w:bottom w:val="none" w:sz="0" w:space="0" w:color="auto"/>
        <w:right w:val="none" w:sz="0" w:space="0" w:color="auto"/>
      </w:divBdr>
    </w:div>
    <w:div w:id="497964381">
      <w:bodyDiv w:val="1"/>
      <w:marLeft w:val="0"/>
      <w:marRight w:val="0"/>
      <w:marTop w:val="0"/>
      <w:marBottom w:val="0"/>
      <w:divBdr>
        <w:top w:val="none" w:sz="0" w:space="0" w:color="auto"/>
        <w:left w:val="none" w:sz="0" w:space="0" w:color="auto"/>
        <w:bottom w:val="none" w:sz="0" w:space="0" w:color="auto"/>
        <w:right w:val="none" w:sz="0" w:space="0" w:color="auto"/>
      </w:divBdr>
    </w:div>
    <w:div w:id="500507386">
      <w:bodyDiv w:val="1"/>
      <w:marLeft w:val="0"/>
      <w:marRight w:val="0"/>
      <w:marTop w:val="0"/>
      <w:marBottom w:val="0"/>
      <w:divBdr>
        <w:top w:val="none" w:sz="0" w:space="0" w:color="auto"/>
        <w:left w:val="none" w:sz="0" w:space="0" w:color="auto"/>
        <w:bottom w:val="none" w:sz="0" w:space="0" w:color="auto"/>
        <w:right w:val="none" w:sz="0" w:space="0" w:color="auto"/>
      </w:divBdr>
    </w:div>
    <w:div w:id="500895055">
      <w:bodyDiv w:val="1"/>
      <w:marLeft w:val="0"/>
      <w:marRight w:val="0"/>
      <w:marTop w:val="0"/>
      <w:marBottom w:val="0"/>
      <w:divBdr>
        <w:top w:val="none" w:sz="0" w:space="0" w:color="auto"/>
        <w:left w:val="none" w:sz="0" w:space="0" w:color="auto"/>
        <w:bottom w:val="none" w:sz="0" w:space="0" w:color="auto"/>
        <w:right w:val="none" w:sz="0" w:space="0" w:color="auto"/>
      </w:divBdr>
    </w:div>
    <w:div w:id="502093404">
      <w:bodyDiv w:val="1"/>
      <w:marLeft w:val="0"/>
      <w:marRight w:val="0"/>
      <w:marTop w:val="0"/>
      <w:marBottom w:val="0"/>
      <w:divBdr>
        <w:top w:val="none" w:sz="0" w:space="0" w:color="auto"/>
        <w:left w:val="none" w:sz="0" w:space="0" w:color="auto"/>
        <w:bottom w:val="none" w:sz="0" w:space="0" w:color="auto"/>
        <w:right w:val="none" w:sz="0" w:space="0" w:color="auto"/>
      </w:divBdr>
    </w:div>
    <w:div w:id="503907941">
      <w:bodyDiv w:val="1"/>
      <w:marLeft w:val="0"/>
      <w:marRight w:val="0"/>
      <w:marTop w:val="0"/>
      <w:marBottom w:val="0"/>
      <w:divBdr>
        <w:top w:val="none" w:sz="0" w:space="0" w:color="auto"/>
        <w:left w:val="none" w:sz="0" w:space="0" w:color="auto"/>
        <w:bottom w:val="none" w:sz="0" w:space="0" w:color="auto"/>
        <w:right w:val="none" w:sz="0" w:space="0" w:color="auto"/>
      </w:divBdr>
    </w:div>
    <w:div w:id="503981158">
      <w:bodyDiv w:val="1"/>
      <w:marLeft w:val="0"/>
      <w:marRight w:val="0"/>
      <w:marTop w:val="0"/>
      <w:marBottom w:val="0"/>
      <w:divBdr>
        <w:top w:val="none" w:sz="0" w:space="0" w:color="auto"/>
        <w:left w:val="none" w:sz="0" w:space="0" w:color="auto"/>
        <w:bottom w:val="none" w:sz="0" w:space="0" w:color="auto"/>
        <w:right w:val="none" w:sz="0" w:space="0" w:color="auto"/>
      </w:divBdr>
    </w:div>
    <w:div w:id="507528471">
      <w:bodyDiv w:val="1"/>
      <w:marLeft w:val="0"/>
      <w:marRight w:val="0"/>
      <w:marTop w:val="0"/>
      <w:marBottom w:val="0"/>
      <w:divBdr>
        <w:top w:val="none" w:sz="0" w:space="0" w:color="auto"/>
        <w:left w:val="none" w:sz="0" w:space="0" w:color="auto"/>
        <w:bottom w:val="none" w:sz="0" w:space="0" w:color="auto"/>
        <w:right w:val="none" w:sz="0" w:space="0" w:color="auto"/>
      </w:divBdr>
    </w:div>
    <w:div w:id="512695449">
      <w:bodyDiv w:val="1"/>
      <w:marLeft w:val="0"/>
      <w:marRight w:val="0"/>
      <w:marTop w:val="0"/>
      <w:marBottom w:val="0"/>
      <w:divBdr>
        <w:top w:val="none" w:sz="0" w:space="0" w:color="auto"/>
        <w:left w:val="none" w:sz="0" w:space="0" w:color="auto"/>
        <w:bottom w:val="none" w:sz="0" w:space="0" w:color="auto"/>
        <w:right w:val="none" w:sz="0" w:space="0" w:color="auto"/>
      </w:divBdr>
    </w:div>
    <w:div w:id="513804778">
      <w:bodyDiv w:val="1"/>
      <w:marLeft w:val="0"/>
      <w:marRight w:val="0"/>
      <w:marTop w:val="0"/>
      <w:marBottom w:val="0"/>
      <w:divBdr>
        <w:top w:val="none" w:sz="0" w:space="0" w:color="auto"/>
        <w:left w:val="none" w:sz="0" w:space="0" w:color="auto"/>
        <w:bottom w:val="none" w:sz="0" w:space="0" w:color="auto"/>
        <w:right w:val="none" w:sz="0" w:space="0" w:color="auto"/>
      </w:divBdr>
    </w:div>
    <w:div w:id="514225296">
      <w:bodyDiv w:val="1"/>
      <w:marLeft w:val="0"/>
      <w:marRight w:val="0"/>
      <w:marTop w:val="0"/>
      <w:marBottom w:val="0"/>
      <w:divBdr>
        <w:top w:val="none" w:sz="0" w:space="0" w:color="auto"/>
        <w:left w:val="none" w:sz="0" w:space="0" w:color="auto"/>
        <w:bottom w:val="none" w:sz="0" w:space="0" w:color="auto"/>
        <w:right w:val="none" w:sz="0" w:space="0" w:color="auto"/>
      </w:divBdr>
    </w:div>
    <w:div w:id="514807242">
      <w:bodyDiv w:val="1"/>
      <w:marLeft w:val="0"/>
      <w:marRight w:val="0"/>
      <w:marTop w:val="0"/>
      <w:marBottom w:val="0"/>
      <w:divBdr>
        <w:top w:val="none" w:sz="0" w:space="0" w:color="auto"/>
        <w:left w:val="none" w:sz="0" w:space="0" w:color="auto"/>
        <w:bottom w:val="none" w:sz="0" w:space="0" w:color="auto"/>
        <w:right w:val="none" w:sz="0" w:space="0" w:color="auto"/>
      </w:divBdr>
    </w:div>
    <w:div w:id="514854523">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16428997">
      <w:bodyDiv w:val="1"/>
      <w:marLeft w:val="0"/>
      <w:marRight w:val="0"/>
      <w:marTop w:val="0"/>
      <w:marBottom w:val="0"/>
      <w:divBdr>
        <w:top w:val="none" w:sz="0" w:space="0" w:color="auto"/>
        <w:left w:val="none" w:sz="0" w:space="0" w:color="auto"/>
        <w:bottom w:val="none" w:sz="0" w:space="0" w:color="auto"/>
        <w:right w:val="none" w:sz="0" w:space="0" w:color="auto"/>
      </w:divBdr>
    </w:div>
    <w:div w:id="516964359">
      <w:bodyDiv w:val="1"/>
      <w:marLeft w:val="0"/>
      <w:marRight w:val="0"/>
      <w:marTop w:val="0"/>
      <w:marBottom w:val="0"/>
      <w:divBdr>
        <w:top w:val="none" w:sz="0" w:space="0" w:color="auto"/>
        <w:left w:val="none" w:sz="0" w:space="0" w:color="auto"/>
        <w:bottom w:val="none" w:sz="0" w:space="0" w:color="auto"/>
        <w:right w:val="none" w:sz="0" w:space="0" w:color="auto"/>
      </w:divBdr>
    </w:div>
    <w:div w:id="521941727">
      <w:bodyDiv w:val="1"/>
      <w:marLeft w:val="0"/>
      <w:marRight w:val="0"/>
      <w:marTop w:val="0"/>
      <w:marBottom w:val="0"/>
      <w:divBdr>
        <w:top w:val="none" w:sz="0" w:space="0" w:color="auto"/>
        <w:left w:val="none" w:sz="0" w:space="0" w:color="auto"/>
        <w:bottom w:val="none" w:sz="0" w:space="0" w:color="auto"/>
        <w:right w:val="none" w:sz="0" w:space="0" w:color="auto"/>
      </w:divBdr>
    </w:div>
    <w:div w:id="522747513">
      <w:bodyDiv w:val="1"/>
      <w:marLeft w:val="0"/>
      <w:marRight w:val="0"/>
      <w:marTop w:val="0"/>
      <w:marBottom w:val="0"/>
      <w:divBdr>
        <w:top w:val="none" w:sz="0" w:space="0" w:color="auto"/>
        <w:left w:val="none" w:sz="0" w:space="0" w:color="auto"/>
        <w:bottom w:val="none" w:sz="0" w:space="0" w:color="auto"/>
        <w:right w:val="none" w:sz="0" w:space="0" w:color="auto"/>
      </w:divBdr>
    </w:div>
    <w:div w:id="525992756">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29687911">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279512">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37935206">
      <w:bodyDiv w:val="1"/>
      <w:marLeft w:val="0"/>
      <w:marRight w:val="0"/>
      <w:marTop w:val="0"/>
      <w:marBottom w:val="0"/>
      <w:divBdr>
        <w:top w:val="none" w:sz="0" w:space="0" w:color="auto"/>
        <w:left w:val="none" w:sz="0" w:space="0" w:color="auto"/>
        <w:bottom w:val="none" w:sz="0" w:space="0" w:color="auto"/>
        <w:right w:val="none" w:sz="0" w:space="0" w:color="auto"/>
      </w:divBdr>
    </w:div>
    <w:div w:id="538512821">
      <w:bodyDiv w:val="1"/>
      <w:marLeft w:val="0"/>
      <w:marRight w:val="0"/>
      <w:marTop w:val="0"/>
      <w:marBottom w:val="0"/>
      <w:divBdr>
        <w:top w:val="none" w:sz="0" w:space="0" w:color="auto"/>
        <w:left w:val="none" w:sz="0" w:space="0" w:color="auto"/>
        <w:bottom w:val="none" w:sz="0" w:space="0" w:color="auto"/>
        <w:right w:val="none" w:sz="0" w:space="0" w:color="auto"/>
      </w:divBdr>
    </w:div>
    <w:div w:id="542441970">
      <w:bodyDiv w:val="1"/>
      <w:marLeft w:val="0"/>
      <w:marRight w:val="0"/>
      <w:marTop w:val="0"/>
      <w:marBottom w:val="0"/>
      <w:divBdr>
        <w:top w:val="none" w:sz="0" w:space="0" w:color="auto"/>
        <w:left w:val="none" w:sz="0" w:space="0" w:color="auto"/>
        <w:bottom w:val="none" w:sz="0" w:space="0" w:color="auto"/>
        <w:right w:val="none" w:sz="0" w:space="0" w:color="auto"/>
      </w:divBdr>
    </w:div>
    <w:div w:id="544372308">
      <w:bodyDiv w:val="1"/>
      <w:marLeft w:val="0"/>
      <w:marRight w:val="0"/>
      <w:marTop w:val="0"/>
      <w:marBottom w:val="0"/>
      <w:divBdr>
        <w:top w:val="none" w:sz="0" w:space="0" w:color="auto"/>
        <w:left w:val="none" w:sz="0" w:space="0" w:color="auto"/>
        <w:bottom w:val="none" w:sz="0" w:space="0" w:color="auto"/>
        <w:right w:val="none" w:sz="0" w:space="0" w:color="auto"/>
      </w:divBdr>
    </w:div>
    <w:div w:id="545793967">
      <w:bodyDiv w:val="1"/>
      <w:marLeft w:val="0"/>
      <w:marRight w:val="0"/>
      <w:marTop w:val="0"/>
      <w:marBottom w:val="0"/>
      <w:divBdr>
        <w:top w:val="none" w:sz="0" w:space="0" w:color="auto"/>
        <w:left w:val="none" w:sz="0" w:space="0" w:color="auto"/>
        <w:bottom w:val="none" w:sz="0" w:space="0" w:color="auto"/>
        <w:right w:val="none" w:sz="0" w:space="0" w:color="auto"/>
      </w:divBdr>
    </w:div>
    <w:div w:id="546456259">
      <w:bodyDiv w:val="1"/>
      <w:marLeft w:val="0"/>
      <w:marRight w:val="0"/>
      <w:marTop w:val="0"/>
      <w:marBottom w:val="0"/>
      <w:divBdr>
        <w:top w:val="none" w:sz="0" w:space="0" w:color="auto"/>
        <w:left w:val="none" w:sz="0" w:space="0" w:color="auto"/>
        <w:bottom w:val="none" w:sz="0" w:space="0" w:color="auto"/>
        <w:right w:val="none" w:sz="0" w:space="0" w:color="auto"/>
      </w:divBdr>
    </w:div>
    <w:div w:id="552229146">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3590225">
      <w:bodyDiv w:val="1"/>
      <w:marLeft w:val="0"/>
      <w:marRight w:val="0"/>
      <w:marTop w:val="0"/>
      <w:marBottom w:val="0"/>
      <w:divBdr>
        <w:top w:val="none" w:sz="0" w:space="0" w:color="auto"/>
        <w:left w:val="none" w:sz="0" w:space="0" w:color="auto"/>
        <w:bottom w:val="none" w:sz="0" w:space="0" w:color="auto"/>
        <w:right w:val="none" w:sz="0" w:space="0" w:color="auto"/>
      </w:divBdr>
    </w:div>
    <w:div w:id="555091531">
      <w:bodyDiv w:val="1"/>
      <w:marLeft w:val="0"/>
      <w:marRight w:val="0"/>
      <w:marTop w:val="0"/>
      <w:marBottom w:val="0"/>
      <w:divBdr>
        <w:top w:val="none" w:sz="0" w:space="0" w:color="auto"/>
        <w:left w:val="none" w:sz="0" w:space="0" w:color="auto"/>
        <w:bottom w:val="none" w:sz="0" w:space="0" w:color="auto"/>
        <w:right w:val="none" w:sz="0" w:space="0" w:color="auto"/>
      </w:divBdr>
    </w:div>
    <w:div w:id="555361587">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56205483">
      <w:bodyDiv w:val="1"/>
      <w:marLeft w:val="0"/>
      <w:marRight w:val="0"/>
      <w:marTop w:val="0"/>
      <w:marBottom w:val="0"/>
      <w:divBdr>
        <w:top w:val="none" w:sz="0" w:space="0" w:color="auto"/>
        <w:left w:val="none" w:sz="0" w:space="0" w:color="auto"/>
        <w:bottom w:val="none" w:sz="0" w:space="0" w:color="auto"/>
        <w:right w:val="none" w:sz="0" w:space="0" w:color="auto"/>
      </w:divBdr>
    </w:div>
    <w:div w:id="556286524">
      <w:bodyDiv w:val="1"/>
      <w:marLeft w:val="0"/>
      <w:marRight w:val="0"/>
      <w:marTop w:val="0"/>
      <w:marBottom w:val="0"/>
      <w:divBdr>
        <w:top w:val="none" w:sz="0" w:space="0" w:color="auto"/>
        <w:left w:val="none" w:sz="0" w:space="0" w:color="auto"/>
        <w:bottom w:val="none" w:sz="0" w:space="0" w:color="auto"/>
        <w:right w:val="none" w:sz="0" w:space="0" w:color="auto"/>
      </w:divBdr>
    </w:div>
    <w:div w:id="559250290">
      <w:bodyDiv w:val="1"/>
      <w:marLeft w:val="0"/>
      <w:marRight w:val="0"/>
      <w:marTop w:val="0"/>
      <w:marBottom w:val="0"/>
      <w:divBdr>
        <w:top w:val="none" w:sz="0" w:space="0" w:color="auto"/>
        <w:left w:val="none" w:sz="0" w:space="0" w:color="auto"/>
        <w:bottom w:val="none" w:sz="0" w:space="0" w:color="auto"/>
        <w:right w:val="none" w:sz="0" w:space="0" w:color="auto"/>
      </w:divBdr>
    </w:div>
    <w:div w:id="561716518">
      <w:bodyDiv w:val="1"/>
      <w:marLeft w:val="0"/>
      <w:marRight w:val="0"/>
      <w:marTop w:val="0"/>
      <w:marBottom w:val="0"/>
      <w:divBdr>
        <w:top w:val="none" w:sz="0" w:space="0" w:color="auto"/>
        <w:left w:val="none" w:sz="0" w:space="0" w:color="auto"/>
        <w:bottom w:val="none" w:sz="0" w:space="0" w:color="auto"/>
        <w:right w:val="none" w:sz="0" w:space="0" w:color="auto"/>
      </w:divBdr>
    </w:div>
    <w:div w:id="561794167">
      <w:bodyDiv w:val="1"/>
      <w:marLeft w:val="0"/>
      <w:marRight w:val="0"/>
      <w:marTop w:val="0"/>
      <w:marBottom w:val="0"/>
      <w:divBdr>
        <w:top w:val="none" w:sz="0" w:space="0" w:color="auto"/>
        <w:left w:val="none" w:sz="0" w:space="0" w:color="auto"/>
        <w:bottom w:val="none" w:sz="0" w:space="0" w:color="auto"/>
        <w:right w:val="none" w:sz="0" w:space="0" w:color="auto"/>
      </w:divBdr>
    </w:div>
    <w:div w:id="562453145">
      <w:bodyDiv w:val="1"/>
      <w:marLeft w:val="0"/>
      <w:marRight w:val="0"/>
      <w:marTop w:val="0"/>
      <w:marBottom w:val="0"/>
      <w:divBdr>
        <w:top w:val="none" w:sz="0" w:space="0" w:color="auto"/>
        <w:left w:val="none" w:sz="0" w:space="0" w:color="auto"/>
        <w:bottom w:val="none" w:sz="0" w:space="0" w:color="auto"/>
        <w:right w:val="none" w:sz="0" w:space="0" w:color="auto"/>
      </w:divBdr>
    </w:div>
    <w:div w:id="563103112">
      <w:bodyDiv w:val="1"/>
      <w:marLeft w:val="0"/>
      <w:marRight w:val="0"/>
      <w:marTop w:val="0"/>
      <w:marBottom w:val="0"/>
      <w:divBdr>
        <w:top w:val="none" w:sz="0" w:space="0" w:color="auto"/>
        <w:left w:val="none" w:sz="0" w:space="0" w:color="auto"/>
        <w:bottom w:val="none" w:sz="0" w:space="0" w:color="auto"/>
        <w:right w:val="none" w:sz="0" w:space="0" w:color="auto"/>
      </w:divBdr>
    </w:div>
    <w:div w:id="564949705">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3659196">
      <w:bodyDiv w:val="1"/>
      <w:marLeft w:val="0"/>
      <w:marRight w:val="0"/>
      <w:marTop w:val="0"/>
      <w:marBottom w:val="0"/>
      <w:divBdr>
        <w:top w:val="none" w:sz="0" w:space="0" w:color="auto"/>
        <w:left w:val="none" w:sz="0" w:space="0" w:color="auto"/>
        <w:bottom w:val="none" w:sz="0" w:space="0" w:color="auto"/>
        <w:right w:val="none" w:sz="0" w:space="0" w:color="auto"/>
      </w:divBdr>
    </w:div>
    <w:div w:id="573904437">
      <w:bodyDiv w:val="1"/>
      <w:marLeft w:val="0"/>
      <w:marRight w:val="0"/>
      <w:marTop w:val="0"/>
      <w:marBottom w:val="0"/>
      <w:divBdr>
        <w:top w:val="none" w:sz="0" w:space="0" w:color="auto"/>
        <w:left w:val="none" w:sz="0" w:space="0" w:color="auto"/>
        <w:bottom w:val="none" w:sz="0" w:space="0" w:color="auto"/>
        <w:right w:val="none" w:sz="0" w:space="0" w:color="auto"/>
      </w:divBdr>
    </w:div>
    <w:div w:id="574704477">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2178258">
      <w:bodyDiv w:val="1"/>
      <w:marLeft w:val="0"/>
      <w:marRight w:val="0"/>
      <w:marTop w:val="0"/>
      <w:marBottom w:val="0"/>
      <w:divBdr>
        <w:top w:val="none" w:sz="0" w:space="0" w:color="auto"/>
        <w:left w:val="none" w:sz="0" w:space="0" w:color="auto"/>
        <w:bottom w:val="none" w:sz="0" w:space="0" w:color="auto"/>
        <w:right w:val="none" w:sz="0" w:space="0" w:color="auto"/>
      </w:divBdr>
    </w:div>
    <w:div w:id="586117036">
      <w:bodyDiv w:val="1"/>
      <w:marLeft w:val="0"/>
      <w:marRight w:val="0"/>
      <w:marTop w:val="0"/>
      <w:marBottom w:val="0"/>
      <w:divBdr>
        <w:top w:val="none" w:sz="0" w:space="0" w:color="auto"/>
        <w:left w:val="none" w:sz="0" w:space="0" w:color="auto"/>
        <w:bottom w:val="none" w:sz="0" w:space="0" w:color="auto"/>
        <w:right w:val="none" w:sz="0" w:space="0" w:color="auto"/>
      </w:divBdr>
    </w:div>
    <w:div w:id="587353227">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0821043">
      <w:bodyDiv w:val="1"/>
      <w:marLeft w:val="0"/>
      <w:marRight w:val="0"/>
      <w:marTop w:val="0"/>
      <w:marBottom w:val="0"/>
      <w:divBdr>
        <w:top w:val="none" w:sz="0" w:space="0" w:color="auto"/>
        <w:left w:val="none" w:sz="0" w:space="0" w:color="auto"/>
        <w:bottom w:val="none" w:sz="0" w:space="0" w:color="auto"/>
        <w:right w:val="none" w:sz="0" w:space="0" w:color="auto"/>
      </w:divBdr>
    </w:div>
    <w:div w:id="593706215">
      <w:bodyDiv w:val="1"/>
      <w:marLeft w:val="0"/>
      <w:marRight w:val="0"/>
      <w:marTop w:val="0"/>
      <w:marBottom w:val="0"/>
      <w:divBdr>
        <w:top w:val="none" w:sz="0" w:space="0" w:color="auto"/>
        <w:left w:val="none" w:sz="0" w:space="0" w:color="auto"/>
        <w:bottom w:val="none" w:sz="0" w:space="0" w:color="auto"/>
        <w:right w:val="none" w:sz="0" w:space="0" w:color="auto"/>
      </w:divBdr>
    </w:div>
    <w:div w:id="595406846">
      <w:bodyDiv w:val="1"/>
      <w:marLeft w:val="0"/>
      <w:marRight w:val="0"/>
      <w:marTop w:val="0"/>
      <w:marBottom w:val="0"/>
      <w:divBdr>
        <w:top w:val="none" w:sz="0" w:space="0" w:color="auto"/>
        <w:left w:val="none" w:sz="0" w:space="0" w:color="auto"/>
        <w:bottom w:val="none" w:sz="0" w:space="0" w:color="auto"/>
        <w:right w:val="none" w:sz="0" w:space="0" w:color="auto"/>
      </w:divBdr>
    </w:div>
    <w:div w:id="596523272">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598370995">
      <w:bodyDiv w:val="1"/>
      <w:marLeft w:val="0"/>
      <w:marRight w:val="0"/>
      <w:marTop w:val="0"/>
      <w:marBottom w:val="0"/>
      <w:divBdr>
        <w:top w:val="none" w:sz="0" w:space="0" w:color="auto"/>
        <w:left w:val="none" w:sz="0" w:space="0" w:color="auto"/>
        <w:bottom w:val="none" w:sz="0" w:space="0" w:color="auto"/>
        <w:right w:val="none" w:sz="0" w:space="0" w:color="auto"/>
      </w:divBdr>
    </w:div>
    <w:div w:id="599029749">
      <w:bodyDiv w:val="1"/>
      <w:marLeft w:val="0"/>
      <w:marRight w:val="0"/>
      <w:marTop w:val="0"/>
      <w:marBottom w:val="0"/>
      <w:divBdr>
        <w:top w:val="none" w:sz="0" w:space="0" w:color="auto"/>
        <w:left w:val="none" w:sz="0" w:space="0" w:color="auto"/>
        <w:bottom w:val="none" w:sz="0" w:space="0" w:color="auto"/>
        <w:right w:val="none" w:sz="0" w:space="0" w:color="auto"/>
      </w:divBdr>
    </w:div>
    <w:div w:id="599946260">
      <w:bodyDiv w:val="1"/>
      <w:marLeft w:val="0"/>
      <w:marRight w:val="0"/>
      <w:marTop w:val="0"/>
      <w:marBottom w:val="0"/>
      <w:divBdr>
        <w:top w:val="none" w:sz="0" w:space="0" w:color="auto"/>
        <w:left w:val="none" w:sz="0" w:space="0" w:color="auto"/>
        <w:bottom w:val="none" w:sz="0" w:space="0" w:color="auto"/>
        <w:right w:val="none" w:sz="0" w:space="0" w:color="auto"/>
      </w:divBdr>
    </w:div>
    <w:div w:id="601687842">
      <w:bodyDiv w:val="1"/>
      <w:marLeft w:val="0"/>
      <w:marRight w:val="0"/>
      <w:marTop w:val="0"/>
      <w:marBottom w:val="0"/>
      <w:divBdr>
        <w:top w:val="none" w:sz="0" w:space="0" w:color="auto"/>
        <w:left w:val="none" w:sz="0" w:space="0" w:color="auto"/>
        <w:bottom w:val="none" w:sz="0" w:space="0" w:color="auto"/>
        <w:right w:val="none" w:sz="0" w:space="0" w:color="auto"/>
      </w:divBdr>
    </w:div>
    <w:div w:id="601956655">
      <w:bodyDiv w:val="1"/>
      <w:marLeft w:val="0"/>
      <w:marRight w:val="0"/>
      <w:marTop w:val="0"/>
      <w:marBottom w:val="0"/>
      <w:divBdr>
        <w:top w:val="none" w:sz="0" w:space="0" w:color="auto"/>
        <w:left w:val="none" w:sz="0" w:space="0" w:color="auto"/>
        <w:bottom w:val="none" w:sz="0" w:space="0" w:color="auto"/>
        <w:right w:val="none" w:sz="0" w:space="0" w:color="auto"/>
      </w:divBdr>
    </w:div>
    <w:div w:id="602692153">
      <w:bodyDiv w:val="1"/>
      <w:marLeft w:val="0"/>
      <w:marRight w:val="0"/>
      <w:marTop w:val="0"/>
      <w:marBottom w:val="0"/>
      <w:divBdr>
        <w:top w:val="none" w:sz="0" w:space="0" w:color="auto"/>
        <w:left w:val="none" w:sz="0" w:space="0" w:color="auto"/>
        <w:bottom w:val="none" w:sz="0" w:space="0" w:color="auto"/>
        <w:right w:val="none" w:sz="0" w:space="0" w:color="auto"/>
      </w:divBdr>
    </w:div>
    <w:div w:id="604774137">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290623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15717075">
      <w:bodyDiv w:val="1"/>
      <w:marLeft w:val="0"/>
      <w:marRight w:val="0"/>
      <w:marTop w:val="0"/>
      <w:marBottom w:val="0"/>
      <w:divBdr>
        <w:top w:val="none" w:sz="0" w:space="0" w:color="auto"/>
        <w:left w:val="none" w:sz="0" w:space="0" w:color="auto"/>
        <w:bottom w:val="none" w:sz="0" w:space="0" w:color="auto"/>
        <w:right w:val="none" w:sz="0" w:space="0" w:color="auto"/>
      </w:divBdr>
    </w:div>
    <w:div w:id="620068506">
      <w:bodyDiv w:val="1"/>
      <w:marLeft w:val="0"/>
      <w:marRight w:val="0"/>
      <w:marTop w:val="0"/>
      <w:marBottom w:val="0"/>
      <w:divBdr>
        <w:top w:val="none" w:sz="0" w:space="0" w:color="auto"/>
        <w:left w:val="none" w:sz="0" w:space="0" w:color="auto"/>
        <w:bottom w:val="none" w:sz="0" w:space="0" w:color="auto"/>
        <w:right w:val="none" w:sz="0" w:space="0" w:color="auto"/>
      </w:divBdr>
    </w:div>
    <w:div w:id="623000037">
      <w:bodyDiv w:val="1"/>
      <w:marLeft w:val="0"/>
      <w:marRight w:val="0"/>
      <w:marTop w:val="0"/>
      <w:marBottom w:val="0"/>
      <w:divBdr>
        <w:top w:val="none" w:sz="0" w:space="0" w:color="auto"/>
        <w:left w:val="none" w:sz="0" w:space="0" w:color="auto"/>
        <w:bottom w:val="none" w:sz="0" w:space="0" w:color="auto"/>
        <w:right w:val="none" w:sz="0" w:space="0" w:color="auto"/>
      </w:divBdr>
    </w:div>
    <w:div w:id="624435654">
      <w:bodyDiv w:val="1"/>
      <w:marLeft w:val="0"/>
      <w:marRight w:val="0"/>
      <w:marTop w:val="0"/>
      <w:marBottom w:val="0"/>
      <w:divBdr>
        <w:top w:val="none" w:sz="0" w:space="0" w:color="auto"/>
        <w:left w:val="none" w:sz="0" w:space="0" w:color="auto"/>
        <w:bottom w:val="none" w:sz="0" w:space="0" w:color="auto"/>
        <w:right w:val="none" w:sz="0" w:space="0" w:color="auto"/>
      </w:divBdr>
    </w:div>
    <w:div w:id="625429715">
      <w:bodyDiv w:val="1"/>
      <w:marLeft w:val="0"/>
      <w:marRight w:val="0"/>
      <w:marTop w:val="0"/>
      <w:marBottom w:val="0"/>
      <w:divBdr>
        <w:top w:val="none" w:sz="0" w:space="0" w:color="auto"/>
        <w:left w:val="none" w:sz="0" w:space="0" w:color="auto"/>
        <w:bottom w:val="none" w:sz="0" w:space="0" w:color="auto"/>
        <w:right w:val="none" w:sz="0" w:space="0" w:color="auto"/>
      </w:divBdr>
    </w:div>
    <w:div w:id="625623586">
      <w:bodyDiv w:val="1"/>
      <w:marLeft w:val="0"/>
      <w:marRight w:val="0"/>
      <w:marTop w:val="0"/>
      <w:marBottom w:val="0"/>
      <w:divBdr>
        <w:top w:val="none" w:sz="0" w:space="0" w:color="auto"/>
        <w:left w:val="none" w:sz="0" w:space="0" w:color="auto"/>
        <w:bottom w:val="none" w:sz="0" w:space="0" w:color="auto"/>
        <w:right w:val="none" w:sz="0" w:space="0" w:color="auto"/>
      </w:divBdr>
    </w:div>
    <w:div w:id="629214042">
      <w:bodyDiv w:val="1"/>
      <w:marLeft w:val="0"/>
      <w:marRight w:val="0"/>
      <w:marTop w:val="0"/>
      <w:marBottom w:val="0"/>
      <w:divBdr>
        <w:top w:val="none" w:sz="0" w:space="0" w:color="auto"/>
        <w:left w:val="none" w:sz="0" w:space="0" w:color="auto"/>
        <w:bottom w:val="none" w:sz="0" w:space="0" w:color="auto"/>
        <w:right w:val="none" w:sz="0" w:space="0" w:color="auto"/>
      </w:divBdr>
    </w:div>
    <w:div w:id="629628651">
      <w:bodyDiv w:val="1"/>
      <w:marLeft w:val="0"/>
      <w:marRight w:val="0"/>
      <w:marTop w:val="0"/>
      <w:marBottom w:val="0"/>
      <w:divBdr>
        <w:top w:val="none" w:sz="0" w:space="0" w:color="auto"/>
        <w:left w:val="none" w:sz="0" w:space="0" w:color="auto"/>
        <w:bottom w:val="none" w:sz="0" w:space="0" w:color="auto"/>
        <w:right w:val="none" w:sz="0" w:space="0" w:color="auto"/>
      </w:divBdr>
    </w:div>
    <w:div w:id="629631256">
      <w:bodyDiv w:val="1"/>
      <w:marLeft w:val="0"/>
      <w:marRight w:val="0"/>
      <w:marTop w:val="0"/>
      <w:marBottom w:val="0"/>
      <w:divBdr>
        <w:top w:val="none" w:sz="0" w:space="0" w:color="auto"/>
        <w:left w:val="none" w:sz="0" w:space="0" w:color="auto"/>
        <w:bottom w:val="none" w:sz="0" w:space="0" w:color="auto"/>
        <w:right w:val="none" w:sz="0" w:space="0" w:color="auto"/>
      </w:divBdr>
    </w:div>
    <w:div w:id="633945717">
      <w:bodyDiv w:val="1"/>
      <w:marLeft w:val="0"/>
      <w:marRight w:val="0"/>
      <w:marTop w:val="0"/>
      <w:marBottom w:val="0"/>
      <w:divBdr>
        <w:top w:val="none" w:sz="0" w:space="0" w:color="auto"/>
        <w:left w:val="none" w:sz="0" w:space="0" w:color="auto"/>
        <w:bottom w:val="none" w:sz="0" w:space="0" w:color="auto"/>
        <w:right w:val="none" w:sz="0" w:space="0" w:color="auto"/>
      </w:divBdr>
    </w:div>
    <w:div w:id="637999337">
      <w:bodyDiv w:val="1"/>
      <w:marLeft w:val="0"/>
      <w:marRight w:val="0"/>
      <w:marTop w:val="0"/>
      <w:marBottom w:val="0"/>
      <w:divBdr>
        <w:top w:val="none" w:sz="0" w:space="0" w:color="auto"/>
        <w:left w:val="none" w:sz="0" w:space="0" w:color="auto"/>
        <w:bottom w:val="none" w:sz="0" w:space="0" w:color="auto"/>
        <w:right w:val="none" w:sz="0" w:space="0" w:color="auto"/>
      </w:divBdr>
    </w:div>
    <w:div w:id="639307025">
      <w:bodyDiv w:val="1"/>
      <w:marLeft w:val="0"/>
      <w:marRight w:val="0"/>
      <w:marTop w:val="0"/>
      <w:marBottom w:val="0"/>
      <w:divBdr>
        <w:top w:val="none" w:sz="0" w:space="0" w:color="auto"/>
        <w:left w:val="none" w:sz="0" w:space="0" w:color="auto"/>
        <w:bottom w:val="none" w:sz="0" w:space="0" w:color="auto"/>
        <w:right w:val="none" w:sz="0" w:space="0" w:color="auto"/>
      </w:divBdr>
    </w:div>
    <w:div w:id="639925481">
      <w:bodyDiv w:val="1"/>
      <w:marLeft w:val="0"/>
      <w:marRight w:val="0"/>
      <w:marTop w:val="0"/>
      <w:marBottom w:val="0"/>
      <w:divBdr>
        <w:top w:val="none" w:sz="0" w:space="0" w:color="auto"/>
        <w:left w:val="none" w:sz="0" w:space="0" w:color="auto"/>
        <w:bottom w:val="none" w:sz="0" w:space="0" w:color="auto"/>
        <w:right w:val="none" w:sz="0" w:space="0" w:color="auto"/>
      </w:divBdr>
    </w:div>
    <w:div w:id="642663822">
      <w:bodyDiv w:val="1"/>
      <w:marLeft w:val="0"/>
      <w:marRight w:val="0"/>
      <w:marTop w:val="0"/>
      <w:marBottom w:val="0"/>
      <w:divBdr>
        <w:top w:val="none" w:sz="0" w:space="0" w:color="auto"/>
        <w:left w:val="none" w:sz="0" w:space="0" w:color="auto"/>
        <w:bottom w:val="none" w:sz="0" w:space="0" w:color="auto"/>
        <w:right w:val="none" w:sz="0" w:space="0" w:color="auto"/>
      </w:divBdr>
    </w:div>
    <w:div w:id="643857419">
      <w:bodyDiv w:val="1"/>
      <w:marLeft w:val="0"/>
      <w:marRight w:val="0"/>
      <w:marTop w:val="0"/>
      <w:marBottom w:val="0"/>
      <w:divBdr>
        <w:top w:val="none" w:sz="0" w:space="0" w:color="auto"/>
        <w:left w:val="none" w:sz="0" w:space="0" w:color="auto"/>
        <w:bottom w:val="none" w:sz="0" w:space="0" w:color="auto"/>
        <w:right w:val="none" w:sz="0" w:space="0" w:color="auto"/>
      </w:divBdr>
    </w:div>
    <w:div w:id="644895438">
      <w:bodyDiv w:val="1"/>
      <w:marLeft w:val="0"/>
      <w:marRight w:val="0"/>
      <w:marTop w:val="0"/>
      <w:marBottom w:val="0"/>
      <w:divBdr>
        <w:top w:val="none" w:sz="0" w:space="0" w:color="auto"/>
        <w:left w:val="none" w:sz="0" w:space="0" w:color="auto"/>
        <w:bottom w:val="none" w:sz="0" w:space="0" w:color="auto"/>
        <w:right w:val="none" w:sz="0" w:space="0" w:color="auto"/>
      </w:divBdr>
    </w:div>
    <w:div w:id="64509196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093678">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0449474">
      <w:bodyDiv w:val="1"/>
      <w:marLeft w:val="0"/>
      <w:marRight w:val="0"/>
      <w:marTop w:val="0"/>
      <w:marBottom w:val="0"/>
      <w:divBdr>
        <w:top w:val="none" w:sz="0" w:space="0" w:color="auto"/>
        <w:left w:val="none" w:sz="0" w:space="0" w:color="auto"/>
        <w:bottom w:val="none" w:sz="0" w:space="0" w:color="auto"/>
        <w:right w:val="none" w:sz="0" w:space="0" w:color="auto"/>
      </w:divBdr>
    </w:div>
    <w:div w:id="653797812">
      <w:bodyDiv w:val="1"/>
      <w:marLeft w:val="0"/>
      <w:marRight w:val="0"/>
      <w:marTop w:val="0"/>
      <w:marBottom w:val="0"/>
      <w:divBdr>
        <w:top w:val="none" w:sz="0" w:space="0" w:color="auto"/>
        <w:left w:val="none" w:sz="0" w:space="0" w:color="auto"/>
        <w:bottom w:val="none" w:sz="0" w:space="0" w:color="auto"/>
        <w:right w:val="none" w:sz="0" w:space="0" w:color="auto"/>
      </w:divBdr>
    </w:div>
    <w:div w:id="65457644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59309094">
      <w:bodyDiv w:val="1"/>
      <w:marLeft w:val="0"/>
      <w:marRight w:val="0"/>
      <w:marTop w:val="0"/>
      <w:marBottom w:val="0"/>
      <w:divBdr>
        <w:top w:val="none" w:sz="0" w:space="0" w:color="auto"/>
        <w:left w:val="none" w:sz="0" w:space="0" w:color="auto"/>
        <w:bottom w:val="none" w:sz="0" w:space="0" w:color="auto"/>
        <w:right w:val="none" w:sz="0" w:space="0" w:color="auto"/>
      </w:divBdr>
    </w:div>
    <w:div w:id="659893014">
      <w:bodyDiv w:val="1"/>
      <w:marLeft w:val="0"/>
      <w:marRight w:val="0"/>
      <w:marTop w:val="0"/>
      <w:marBottom w:val="0"/>
      <w:divBdr>
        <w:top w:val="none" w:sz="0" w:space="0" w:color="auto"/>
        <w:left w:val="none" w:sz="0" w:space="0" w:color="auto"/>
        <w:bottom w:val="none" w:sz="0" w:space="0" w:color="auto"/>
        <w:right w:val="none" w:sz="0" w:space="0" w:color="auto"/>
      </w:divBdr>
    </w:div>
    <w:div w:id="662004165">
      <w:bodyDiv w:val="1"/>
      <w:marLeft w:val="0"/>
      <w:marRight w:val="0"/>
      <w:marTop w:val="0"/>
      <w:marBottom w:val="0"/>
      <w:divBdr>
        <w:top w:val="none" w:sz="0" w:space="0" w:color="auto"/>
        <w:left w:val="none" w:sz="0" w:space="0" w:color="auto"/>
        <w:bottom w:val="none" w:sz="0" w:space="0" w:color="auto"/>
        <w:right w:val="none" w:sz="0" w:space="0" w:color="auto"/>
      </w:divBdr>
    </w:div>
    <w:div w:id="663053441">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66009277">
      <w:bodyDiv w:val="1"/>
      <w:marLeft w:val="0"/>
      <w:marRight w:val="0"/>
      <w:marTop w:val="0"/>
      <w:marBottom w:val="0"/>
      <w:divBdr>
        <w:top w:val="none" w:sz="0" w:space="0" w:color="auto"/>
        <w:left w:val="none" w:sz="0" w:space="0" w:color="auto"/>
        <w:bottom w:val="none" w:sz="0" w:space="0" w:color="auto"/>
        <w:right w:val="none" w:sz="0" w:space="0" w:color="auto"/>
      </w:divBdr>
    </w:div>
    <w:div w:id="669142030">
      <w:bodyDiv w:val="1"/>
      <w:marLeft w:val="0"/>
      <w:marRight w:val="0"/>
      <w:marTop w:val="0"/>
      <w:marBottom w:val="0"/>
      <w:divBdr>
        <w:top w:val="none" w:sz="0" w:space="0" w:color="auto"/>
        <w:left w:val="none" w:sz="0" w:space="0" w:color="auto"/>
        <w:bottom w:val="none" w:sz="0" w:space="0" w:color="auto"/>
        <w:right w:val="none" w:sz="0" w:space="0" w:color="auto"/>
      </w:divBdr>
    </w:div>
    <w:div w:id="672294056">
      <w:bodyDiv w:val="1"/>
      <w:marLeft w:val="0"/>
      <w:marRight w:val="0"/>
      <w:marTop w:val="0"/>
      <w:marBottom w:val="0"/>
      <w:divBdr>
        <w:top w:val="none" w:sz="0" w:space="0" w:color="auto"/>
        <w:left w:val="none" w:sz="0" w:space="0" w:color="auto"/>
        <w:bottom w:val="none" w:sz="0" w:space="0" w:color="auto"/>
        <w:right w:val="none" w:sz="0" w:space="0" w:color="auto"/>
      </w:divBdr>
    </w:div>
    <w:div w:id="679702609">
      <w:bodyDiv w:val="1"/>
      <w:marLeft w:val="0"/>
      <w:marRight w:val="0"/>
      <w:marTop w:val="0"/>
      <w:marBottom w:val="0"/>
      <w:divBdr>
        <w:top w:val="none" w:sz="0" w:space="0" w:color="auto"/>
        <w:left w:val="none" w:sz="0" w:space="0" w:color="auto"/>
        <w:bottom w:val="none" w:sz="0" w:space="0" w:color="auto"/>
        <w:right w:val="none" w:sz="0" w:space="0" w:color="auto"/>
      </w:divBdr>
    </w:div>
    <w:div w:id="682899990">
      <w:bodyDiv w:val="1"/>
      <w:marLeft w:val="0"/>
      <w:marRight w:val="0"/>
      <w:marTop w:val="0"/>
      <w:marBottom w:val="0"/>
      <w:divBdr>
        <w:top w:val="none" w:sz="0" w:space="0" w:color="auto"/>
        <w:left w:val="none" w:sz="0" w:space="0" w:color="auto"/>
        <w:bottom w:val="none" w:sz="0" w:space="0" w:color="auto"/>
        <w:right w:val="none" w:sz="0" w:space="0" w:color="auto"/>
      </w:divBdr>
    </w:div>
    <w:div w:id="685405036">
      <w:bodyDiv w:val="1"/>
      <w:marLeft w:val="0"/>
      <w:marRight w:val="0"/>
      <w:marTop w:val="0"/>
      <w:marBottom w:val="0"/>
      <w:divBdr>
        <w:top w:val="none" w:sz="0" w:space="0" w:color="auto"/>
        <w:left w:val="none" w:sz="0" w:space="0" w:color="auto"/>
        <w:bottom w:val="none" w:sz="0" w:space="0" w:color="auto"/>
        <w:right w:val="none" w:sz="0" w:space="0" w:color="auto"/>
      </w:divBdr>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686105876">
      <w:bodyDiv w:val="1"/>
      <w:marLeft w:val="0"/>
      <w:marRight w:val="0"/>
      <w:marTop w:val="0"/>
      <w:marBottom w:val="0"/>
      <w:divBdr>
        <w:top w:val="none" w:sz="0" w:space="0" w:color="auto"/>
        <w:left w:val="none" w:sz="0" w:space="0" w:color="auto"/>
        <w:bottom w:val="none" w:sz="0" w:space="0" w:color="auto"/>
        <w:right w:val="none" w:sz="0" w:space="0" w:color="auto"/>
      </w:divBdr>
    </w:div>
    <w:div w:id="686444665">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690643459">
      <w:bodyDiv w:val="1"/>
      <w:marLeft w:val="0"/>
      <w:marRight w:val="0"/>
      <w:marTop w:val="0"/>
      <w:marBottom w:val="0"/>
      <w:divBdr>
        <w:top w:val="none" w:sz="0" w:space="0" w:color="auto"/>
        <w:left w:val="none" w:sz="0" w:space="0" w:color="auto"/>
        <w:bottom w:val="none" w:sz="0" w:space="0" w:color="auto"/>
        <w:right w:val="none" w:sz="0" w:space="0" w:color="auto"/>
      </w:divBdr>
    </w:div>
    <w:div w:id="695619876">
      <w:bodyDiv w:val="1"/>
      <w:marLeft w:val="0"/>
      <w:marRight w:val="0"/>
      <w:marTop w:val="0"/>
      <w:marBottom w:val="0"/>
      <w:divBdr>
        <w:top w:val="none" w:sz="0" w:space="0" w:color="auto"/>
        <w:left w:val="none" w:sz="0" w:space="0" w:color="auto"/>
        <w:bottom w:val="none" w:sz="0" w:space="0" w:color="auto"/>
        <w:right w:val="none" w:sz="0" w:space="0" w:color="auto"/>
      </w:divBdr>
    </w:div>
    <w:div w:id="697314224">
      <w:bodyDiv w:val="1"/>
      <w:marLeft w:val="0"/>
      <w:marRight w:val="0"/>
      <w:marTop w:val="0"/>
      <w:marBottom w:val="0"/>
      <w:divBdr>
        <w:top w:val="none" w:sz="0" w:space="0" w:color="auto"/>
        <w:left w:val="none" w:sz="0" w:space="0" w:color="auto"/>
        <w:bottom w:val="none" w:sz="0" w:space="0" w:color="auto"/>
        <w:right w:val="none" w:sz="0" w:space="0" w:color="auto"/>
      </w:divBdr>
    </w:div>
    <w:div w:id="697507986">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1052535">
      <w:bodyDiv w:val="1"/>
      <w:marLeft w:val="0"/>
      <w:marRight w:val="0"/>
      <w:marTop w:val="0"/>
      <w:marBottom w:val="0"/>
      <w:divBdr>
        <w:top w:val="none" w:sz="0" w:space="0" w:color="auto"/>
        <w:left w:val="none" w:sz="0" w:space="0" w:color="auto"/>
        <w:bottom w:val="none" w:sz="0" w:space="0" w:color="auto"/>
        <w:right w:val="none" w:sz="0" w:space="0" w:color="auto"/>
      </w:divBdr>
    </w:div>
    <w:div w:id="703293345">
      <w:bodyDiv w:val="1"/>
      <w:marLeft w:val="0"/>
      <w:marRight w:val="0"/>
      <w:marTop w:val="0"/>
      <w:marBottom w:val="0"/>
      <w:divBdr>
        <w:top w:val="none" w:sz="0" w:space="0" w:color="auto"/>
        <w:left w:val="none" w:sz="0" w:space="0" w:color="auto"/>
        <w:bottom w:val="none" w:sz="0" w:space="0" w:color="auto"/>
        <w:right w:val="none" w:sz="0" w:space="0" w:color="auto"/>
      </w:divBdr>
    </w:div>
    <w:div w:id="706873926">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3504427">
      <w:bodyDiv w:val="1"/>
      <w:marLeft w:val="0"/>
      <w:marRight w:val="0"/>
      <w:marTop w:val="0"/>
      <w:marBottom w:val="0"/>
      <w:divBdr>
        <w:top w:val="none" w:sz="0" w:space="0" w:color="auto"/>
        <w:left w:val="none" w:sz="0" w:space="0" w:color="auto"/>
        <w:bottom w:val="none" w:sz="0" w:space="0" w:color="auto"/>
        <w:right w:val="none" w:sz="0" w:space="0" w:color="auto"/>
      </w:divBdr>
    </w:div>
    <w:div w:id="714697448">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15660368">
      <w:bodyDiv w:val="1"/>
      <w:marLeft w:val="0"/>
      <w:marRight w:val="0"/>
      <w:marTop w:val="0"/>
      <w:marBottom w:val="0"/>
      <w:divBdr>
        <w:top w:val="none" w:sz="0" w:space="0" w:color="auto"/>
        <w:left w:val="none" w:sz="0" w:space="0" w:color="auto"/>
        <w:bottom w:val="none" w:sz="0" w:space="0" w:color="auto"/>
        <w:right w:val="none" w:sz="0" w:space="0" w:color="auto"/>
      </w:divBdr>
    </w:div>
    <w:div w:id="722408727">
      <w:bodyDiv w:val="1"/>
      <w:marLeft w:val="0"/>
      <w:marRight w:val="0"/>
      <w:marTop w:val="0"/>
      <w:marBottom w:val="0"/>
      <w:divBdr>
        <w:top w:val="none" w:sz="0" w:space="0" w:color="auto"/>
        <w:left w:val="none" w:sz="0" w:space="0" w:color="auto"/>
        <w:bottom w:val="none" w:sz="0" w:space="0" w:color="auto"/>
        <w:right w:val="none" w:sz="0" w:space="0" w:color="auto"/>
      </w:divBdr>
    </w:div>
    <w:div w:id="723453750">
      <w:bodyDiv w:val="1"/>
      <w:marLeft w:val="0"/>
      <w:marRight w:val="0"/>
      <w:marTop w:val="0"/>
      <w:marBottom w:val="0"/>
      <w:divBdr>
        <w:top w:val="none" w:sz="0" w:space="0" w:color="auto"/>
        <w:left w:val="none" w:sz="0" w:space="0" w:color="auto"/>
        <w:bottom w:val="none" w:sz="0" w:space="0" w:color="auto"/>
        <w:right w:val="none" w:sz="0" w:space="0" w:color="auto"/>
      </w:divBdr>
    </w:div>
    <w:div w:id="724983651">
      <w:bodyDiv w:val="1"/>
      <w:marLeft w:val="0"/>
      <w:marRight w:val="0"/>
      <w:marTop w:val="0"/>
      <w:marBottom w:val="0"/>
      <w:divBdr>
        <w:top w:val="none" w:sz="0" w:space="0" w:color="auto"/>
        <w:left w:val="none" w:sz="0" w:space="0" w:color="auto"/>
        <w:bottom w:val="none" w:sz="0" w:space="0" w:color="auto"/>
        <w:right w:val="none" w:sz="0" w:space="0" w:color="auto"/>
      </w:divBdr>
    </w:div>
    <w:div w:id="725228085">
      <w:bodyDiv w:val="1"/>
      <w:marLeft w:val="0"/>
      <w:marRight w:val="0"/>
      <w:marTop w:val="0"/>
      <w:marBottom w:val="0"/>
      <w:divBdr>
        <w:top w:val="none" w:sz="0" w:space="0" w:color="auto"/>
        <w:left w:val="none" w:sz="0" w:space="0" w:color="auto"/>
        <w:bottom w:val="none" w:sz="0" w:space="0" w:color="auto"/>
        <w:right w:val="none" w:sz="0" w:space="0" w:color="auto"/>
      </w:divBdr>
    </w:div>
    <w:div w:id="727001298">
      <w:bodyDiv w:val="1"/>
      <w:marLeft w:val="0"/>
      <w:marRight w:val="0"/>
      <w:marTop w:val="0"/>
      <w:marBottom w:val="0"/>
      <w:divBdr>
        <w:top w:val="none" w:sz="0" w:space="0" w:color="auto"/>
        <w:left w:val="none" w:sz="0" w:space="0" w:color="auto"/>
        <w:bottom w:val="none" w:sz="0" w:space="0" w:color="auto"/>
        <w:right w:val="none" w:sz="0" w:space="0" w:color="auto"/>
      </w:divBdr>
    </w:div>
    <w:div w:id="728267819">
      <w:bodyDiv w:val="1"/>
      <w:marLeft w:val="0"/>
      <w:marRight w:val="0"/>
      <w:marTop w:val="0"/>
      <w:marBottom w:val="0"/>
      <w:divBdr>
        <w:top w:val="none" w:sz="0" w:space="0" w:color="auto"/>
        <w:left w:val="none" w:sz="0" w:space="0" w:color="auto"/>
        <w:bottom w:val="none" w:sz="0" w:space="0" w:color="auto"/>
        <w:right w:val="none" w:sz="0" w:space="0" w:color="auto"/>
      </w:divBdr>
    </w:div>
    <w:div w:id="728722069">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31276605">
      <w:bodyDiv w:val="1"/>
      <w:marLeft w:val="0"/>
      <w:marRight w:val="0"/>
      <w:marTop w:val="0"/>
      <w:marBottom w:val="0"/>
      <w:divBdr>
        <w:top w:val="none" w:sz="0" w:space="0" w:color="auto"/>
        <w:left w:val="none" w:sz="0" w:space="0" w:color="auto"/>
        <w:bottom w:val="none" w:sz="0" w:space="0" w:color="auto"/>
        <w:right w:val="none" w:sz="0" w:space="0" w:color="auto"/>
      </w:divBdr>
    </w:div>
    <w:div w:id="737360973">
      <w:bodyDiv w:val="1"/>
      <w:marLeft w:val="0"/>
      <w:marRight w:val="0"/>
      <w:marTop w:val="0"/>
      <w:marBottom w:val="0"/>
      <w:divBdr>
        <w:top w:val="none" w:sz="0" w:space="0" w:color="auto"/>
        <w:left w:val="none" w:sz="0" w:space="0" w:color="auto"/>
        <w:bottom w:val="none" w:sz="0" w:space="0" w:color="auto"/>
        <w:right w:val="none" w:sz="0" w:space="0" w:color="auto"/>
      </w:divBdr>
    </w:div>
    <w:div w:id="738212281">
      <w:bodyDiv w:val="1"/>
      <w:marLeft w:val="0"/>
      <w:marRight w:val="0"/>
      <w:marTop w:val="0"/>
      <w:marBottom w:val="0"/>
      <w:divBdr>
        <w:top w:val="none" w:sz="0" w:space="0" w:color="auto"/>
        <w:left w:val="none" w:sz="0" w:space="0" w:color="auto"/>
        <w:bottom w:val="none" w:sz="0" w:space="0" w:color="auto"/>
        <w:right w:val="none" w:sz="0" w:space="0" w:color="auto"/>
      </w:divBdr>
    </w:div>
    <w:div w:id="740323948">
      <w:bodyDiv w:val="1"/>
      <w:marLeft w:val="0"/>
      <w:marRight w:val="0"/>
      <w:marTop w:val="0"/>
      <w:marBottom w:val="0"/>
      <w:divBdr>
        <w:top w:val="none" w:sz="0" w:space="0" w:color="auto"/>
        <w:left w:val="none" w:sz="0" w:space="0" w:color="auto"/>
        <w:bottom w:val="none" w:sz="0" w:space="0" w:color="auto"/>
        <w:right w:val="none" w:sz="0" w:space="0" w:color="auto"/>
      </w:divBdr>
    </w:div>
    <w:div w:id="741025610">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2416727">
      <w:bodyDiv w:val="1"/>
      <w:marLeft w:val="0"/>
      <w:marRight w:val="0"/>
      <w:marTop w:val="0"/>
      <w:marBottom w:val="0"/>
      <w:divBdr>
        <w:top w:val="none" w:sz="0" w:space="0" w:color="auto"/>
        <w:left w:val="none" w:sz="0" w:space="0" w:color="auto"/>
        <w:bottom w:val="none" w:sz="0" w:space="0" w:color="auto"/>
        <w:right w:val="none" w:sz="0" w:space="0" w:color="auto"/>
      </w:divBdr>
    </w:div>
    <w:div w:id="743070566">
      <w:bodyDiv w:val="1"/>
      <w:marLeft w:val="0"/>
      <w:marRight w:val="0"/>
      <w:marTop w:val="0"/>
      <w:marBottom w:val="0"/>
      <w:divBdr>
        <w:top w:val="none" w:sz="0" w:space="0" w:color="auto"/>
        <w:left w:val="none" w:sz="0" w:space="0" w:color="auto"/>
        <w:bottom w:val="none" w:sz="0" w:space="0" w:color="auto"/>
        <w:right w:val="none" w:sz="0" w:space="0" w:color="auto"/>
      </w:divBdr>
    </w:div>
    <w:div w:id="745224879">
      <w:bodyDiv w:val="1"/>
      <w:marLeft w:val="0"/>
      <w:marRight w:val="0"/>
      <w:marTop w:val="0"/>
      <w:marBottom w:val="0"/>
      <w:divBdr>
        <w:top w:val="none" w:sz="0" w:space="0" w:color="auto"/>
        <w:left w:val="none" w:sz="0" w:space="0" w:color="auto"/>
        <w:bottom w:val="none" w:sz="0" w:space="0" w:color="auto"/>
        <w:right w:val="none" w:sz="0" w:space="0" w:color="auto"/>
      </w:divBdr>
    </w:div>
    <w:div w:id="746535142">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0732449">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57556686">
      <w:bodyDiv w:val="1"/>
      <w:marLeft w:val="0"/>
      <w:marRight w:val="0"/>
      <w:marTop w:val="0"/>
      <w:marBottom w:val="0"/>
      <w:divBdr>
        <w:top w:val="none" w:sz="0" w:space="0" w:color="auto"/>
        <w:left w:val="none" w:sz="0" w:space="0" w:color="auto"/>
        <w:bottom w:val="none" w:sz="0" w:space="0" w:color="auto"/>
        <w:right w:val="none" w:sz="0" w:space="0" w:color="auto"/>
      </w:divBdr>
    </w:div>
    <w:div w:id="757795744">
      <w:bodyDiv w:val="1"/>
      <w:marLeft w:val="0"/>
      <w:marRight w:val="0"/>
      <w:marTop w:val="0"/>
      <w:marBottom w:val="0"/>
      <w:divBdr>
        <w:top w:val="none" w:sz="0" w:space="0" w:color="auto"/>
        <w:left w:val="none" w:sz="0" w:space="0" w:color="auto"/>
        <w:bottom w:val="none" w:sz="0" w:space="0" w:color="auto"/>
        <w:right w:val="none" w:sz="0" w:space="0" w:color="auto"/>
      </w:divBdr>
    </w:div>
    <w:div w:id="758065330">
      <w:bodyDiv w:val="1"/>
      <w:marLeft w:val="0"/>
      <w:marRight w:val="0"/>
      <w:marTop w:val="0"/>
      <w:marBottom w:val="0"/>
      <w:divBdr>
        <w:top w:val="none" w:sz="0" w:space="0" w:color="auto"/>
        <w:left w:val="none" w:sz="0" w:space="0" w:color="auto"/>
        <w:bottom w:val="none" w:sz="0" w:space="0" w:color="auto"/>
        <w:right w:val="none" w:sz="0" w:space="0" w:color="auto"/>
      </w:divBdr>
    </w:div>
    <w:div w:id="760105598">
      <w:bodyDiv w:val="1"/>
      <w:marLeft w:val="0"/>
      <w:marRight w:val="0"/>
      <w:marTop w:val="0"/>
      <w:marBottom w:val="0"/>
      <w:divBdr>
        <w:top w:val="none" w:sz="0" w:space="0" w:color="auto"/>
        <w:left w:val="none" w:sz="0" w:space="0" w:color="auto"/>
        <w:bottom w:val="none" w:sz="0" w:space="0" w:color="auto"/>
        <w:right w:val="none" w:sz="0" w:space="0" w:color="auto"/>
      </w:divBdr>
    </w:div>
    <w:div w:id="762261382">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344918">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7507581">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69474821">
      <w:bodyDiv w:val="1"/>
      <w:marLeft w:val="0"/>
      <w:marRight w:val="0"/>
      <w:marTop w:val="0"/>
      <w:marBottom w:val="0"/>
      <w:divBdr>
        <w:top w:val="none" w:sz="0" w:space="0" w:color="auto"/>
        <w:left w:val="none" w:sz="0" w:space="0" w:color="auto"/>
        <w:bottom w:val="none" w:sz="0" w:space="0" w:color="auto"/>
        <w:right w:val="none" w:sz="0" w:space="0" w:color="auto"/>
      </w:divBdr>
    </w:div>
    <w:div w:id="770584955">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73134145">
      <w:bodyDiv w:val="1"/>
      <w:marLeft w:val="0"/>
      <w:marRight w:val="0"/>
      <w:marTop w:val="0"/>
      <w:marBottom w:val="0"/>
      <w:divBdr>
        <w:top w:val="none" w:sz="0" w:space="0" w:color="auto"/>
        <w:left w:val="none" w:sz="0" w:space="0" w:color="auto"/>
        <w:bottom w:val="none" w:sz="0" w:space="0" w:color="auto"/>
        <w:right w:val="none" w:sz="0" w:space="0" w:color="auto"/>
      </w:divBdr>
    </w:div>
    <w:div w:id="773983541">
      <w:bodyDiv w:val="1"/>
      <w:marLeft w:val="0"/>
      <w:marRight w:val="0"/>
      <w:marTop w:val="0"/>
      <w:marBottom w:val="0"/>
      <w:divBdr>
        <w:top w:val="none" w:sz="0" w:space="0" w:color="auto"/>
        <w:left w:val="none" w:sz="0" w:space="0" w:color="auto"/>
        <w:bottom w:val="none" w:sz="0" w:space="0" w:color="auto"/>
        <w:right w:val="none" w:sz="0" w:space="0" w:color="auto"/>
      </w:divBdr>
    </w:div>
    <w:div w:id="775372983">
      <w:bodyDiv w:val="1"/>
      <w:marLeft w:val="0"/>
      <w:marRight w:val="0"/>
      <w:marTop w:val="0"/>
      <w:marBottom w:val="0"/>
      <w:divBdr>
        <w:top w:val="none" w:sz="0" w:space="0" w:color="auto"/>
        <w:left w:val="none" w:sz="0" w:space="0" w:color="auto"/>
        <w:bottom w:val="none" w:sz="0" w:space="0" w:color="auto"/>
        <w:right w:val="none" w:sz="0" w:space="0" w:color="auto"/>
      </w:divBdr>
    </w:div>
    <w:div w:id="775752482">
      <w:bodyDiv w:val="1"/>
      <w:marLeft w:val="0"/>
      <w:marRight w:val="0"/>
      <w:marTop w:val="0"/>
      <w:marBottom w:val="0"/>
      <w:divBdr>
        <w:top w:val="none" w:sz="0" w:space="0" w:color="auto"/>
        <w:left w:val="none" w:sz="0" w:space="0" w:color="auto"/>
        <w:bottom w:val="none" w:sz="0" w:space="0" w:color="auto"/>
        <w:right w:val="none" w:sz="0" w:space="0" w:color="auto"/>
      </w:divBdr>
    </w:div>
    <w:div w:id="776800986">
      <w:bodyDiv w:val="1"/>
      <w:marLeft w:val="0"/>
      <w:marRight w:val="0"/>
      <w:marTop w:val="0"/>
      <w:marBottom w:val="0"/>
      <w:divBdr>
        <w:top w:val="none" w:sz="0" w:space="0" w:color="auto"/>
        <w:left w:val="none" w:sz="0" w:space="0" w:color="auto"/>
        <w:bottom w:val="none" w:sz="0" w:space="0" w:color="auto"/>
        <w:right w:val="none" w:sz="0" w:space="0" w:color="auto"/>
      </w:divBdr>
    </w:div>
    <w:div w:id="77922347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782770961">
      <w:bodyDiv w:val="1"/>
      <w:marLeft w:val="0"/>
      <w:marRight w:val="0"/>
      <w:marTop w:val="0"/>
      <w:marBottom w:val="0"/>
      <w:divBdr>
        <w:top w:val="none" w:sz="0" w:space="0" w:color="auto"/>
        <w:left w:val="none" w:sz="0" w:space="0" w:color="auto"/>
        <w:bottom w:val="none" w:sz="0" w:space="0" w:color="auto"/>
        <w:right w:val="none" w:sz="0" w:space="0" w:color="auto"/>
      </w:divBdr>
    </w:div>
    <w:div w:id="784153759">
      <w:bodyDiv w:val="1"/>
      <w:marLeft w:val="0"/>
      <w:marRight w:val="0"/>
      <w:marTop w:val="0"/>
      <w:marBottom w:val="0"/>
      <w:divBdr>
        <w:top w:val="none" w:sz="0" w:space="0" w:color="auto"/>
        <w:left w:val="none" w:sz="0" w:space="0" w:color="auto"/>
        <w:bottom w:val="none" w:sz="0" w:space="0" w:color="auto"/>
        <w:right w:val="none" w:sz="0" w:space="0" w:color="auto"/>
      </w:divBdr>
    </w:div>
    <w:div w:id="784736807">
      <w:bodyDiv w:val="1"/>
      <w:marLeft w:val="0"/>
      <w:marRight w:val="0"/>
      <w:marTop w:val="0"/>
      <w:marBottom w:val="0"/>
      <w:divBdr>
        <w:top w:val="none" w:sz="0" w:space="0" w:color="auto"/>
        <w:left w:val="none" w:sz="0" w:space="0" w:color="auto"/>
        <w:bottom w:val="none" w:sz="0" w:space="0" w:color="auto"/>
        <w:right w:val="none" w:sz="0" w:space="0" w:color="auto"/>
      </w:divBdr>
    </w:div>
    <w:div w:id="785074939">
      <w:bodyDiv w:val="1"/>
      <w:marLeft w:val="0"/>
      <w:marRight w:val="0"/>
      <w:marTop w:val="0"/>
      <w:marBottom w:val="0"/>
      <w:divBdr>
        <w:top w:val="none" w:sz="0" w:space="0" w:color="auto"/>
        <w:left w:val="none" w:sz="0" w:space="0" w:color="auto"/>
        <w:bottom w:val="none" w:sz="0" w:space="0" w:color="auto"/>
        <w:right w:val="none" w:sz="0" w:space="0" w:color="auto"/>
      </w:divBdr>
    </w:div>
    <w:div w:id="785545780">
      <w:bodyDiv w:val="1"/>
      <w:marLeft w:val="0"/>
      <w:marRight w:val="0"/>
      <w:marTop w:val="0"/>
      <w:marBottom w:val="0"/>
      <w:divBdr>
        <w:top w:val="none" w:sz="0" w:space="0" w:color="auto"/>
        <w:left w:val="none" w:sz="0" w:space="0" w:color="auto"/>
        <w:bottom w:val="none" w:sz="0" w:space="0" w:color="auto"/>
        <w:right w:val="none" w:sz="0" w:space="0" w:color="auto"/>
      </w:divBdr>
    </w:div>
    <w:div w:id="785588636">
      <w:bodyDiv w:val="1"/>
      <w:marLeft w:val="0"/>
      <w:marRight w:val="0"/>
      <w:marTop w:val="0"/>
      <w:marBottom w:val="0"/>
      <w:divBdr>
        <w:top w:val="none" w:sz="0" w:space="0" w:color="auto"/>
        <w:left w:val="none" w:sz="0" w:space="0" w:color="auto"/>
        <w:bottom w:val="none" w:sz="0" w:space="0" w:color="auto"/>
        <w:right w:val="none" w:sz="0" w:space="0" w:color="auto"/>
      </w:divBdr>
    </w:div>
    <w:div w:id="788398582">
      <w:bodyDiv w:val="1"/>
      <w:marLeft w:val="0"/>
      <w:marRight w:val="0"/>
      <w:marTop w:val="0"/>
      <w:marBottom w:val="0"/>
      <w:divBdr>
        <w:top w:val="none" w:sz="0" w:space="0" w:color="auto"/>
        <w:left w:val="none" w:sz="0" w:space="0" w:color="auto"/>
        <w:bottom w:val="none" w:sz="0" w:space="0" w:color="auto"/>
        <w:right w:val="none" w:sz="0" w:space="0" w:color="auto"/>
      </w:divBdr>
    </w:div>
    <w:div w:id="789595546">
      <w:bodyDiv w:val="1"/>
      <w:marLeft w:val="0"/>
      <w:marRight w:val="0"/>
      <w:marTop w:val="0"/>
      <w:marBottom w:val="0"/>
      <w:divBdr>
        <w:top w:val="none" w:sz="0" w:space="0" w:color="auto"/>
        <w:left w:val="none" w:sz="0" w:space="0" w:color="auto"/>
        <w:bottom w:val="none" w:sz="0" w:space="0" w:color="auto"/>
        <w:right w:val="none" w:sz="0" w:space="0" w:color="auto"/>
      </w:divBdr>
    </w:div>
    <w:div w:id="791829830">
      <w:bodyDiv w:val="1"/>
      <w:marLeft w:val="0"/>
      <w:marRight w:val="0"/>
      <w:marTop w:val="0"/>
      <w:marBottom w:val="0"/>
      <w:divBdr>
        <w:top w:val="none" w:sz="0" w:space="0" w:color="auto"/>
        <w:left w:val="none" w:sz="0" w:space="0" w:color="auto"/>
        <w:bottom w:val="none" w:sz="0" w:space="0" w:color="auto"/>
        <w:right w:val="none" w:sz="0" w:space="0" w:color="auto"/>
      </w:divBdr>
    </w:div>
    <w:div w:id="798299613">
      <w:bodyDiv w:val="1"/>
      <w:marLeft w:val="0"/>
      <w:marRight w:val="0"/>
      <w:marTop w:val="0"/>
      <w:marBottom w:val="0"/>
      <w:divBdr>
        <w:top w:val="none" w:sz="0" w:space="0" w:color="auto"/>
        <w:left w:val="none" w:sz="0" w:space="0" w:color="auto"/>
        <w:bottom w:val="none" w:sz="0" w:space="0" w:color="auto"/>
        <w:right w:val="none" w:sz="0" w:space="0" w:color="auto"/>
      </w:divBdr>
    </w:div>
    <w:div w:id="799224460">
      <w:bodyDiv w:val="1"/>
      <w:marLeft w:val="0"/>
      <w:marRight w:val="0"/>
      <w:marTop w:val="0"/>
      <w:marBottom w:val="0"/>
      <w:divBdr>
        <w:top w:val="none" w:sz="0" w:space="0" w:color="auto"/>
        <w:left w:val="none" w:sz="0" w:space="0" w:color="auto"/>
        <w:bottom w:val="none" w:sz="0" w:space="0" w:color="auto"/>
        <w:right w:val="none" w:sz="0" w:space="0" w:color="auto"/>
      </w:divBdr>
    </w:div>
    <w:div w:id="799612604">
      <w:bodyDiv w:val="1"/>
      <w:marLeft w:val="0"/>
      <w:marRight w:val="0"/>
      <w:marTop w:val="0"/>
      <w:marBottom w:val="0"/>
      <w:divBdr>
        <w:top w:val="none" w:sz="0" w:space="0" w:color="auto"/>
        <w:left w:val="none" w:sz="0" w:space="0" w:color="auto"/>
        <w:bottom w:val="none" w:sz="0" w:space="0" w:color="auto"/>
        <w:right w:val="none" w:sz="0" w:space="0" w:color="auto"/>
      </w:divBdr>
    </w:div>
    <w:div w:id="801536940">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12019926">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699526">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7983464">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32183907">
      <w:bodyDiv w:val="1"/>
      <w:marLeft w:val="0"/>
      <w:marRight w:val="0"/>
      <w:marTop w:val="0"/>
      <w:marBottom w:val="0"/>
      <w:divBdr>
        <w:top w:val="none" w:sz="0" w:space="0" w:color="auto"/>
        <w:left w:val="none" w:sz="0" w:space="0" w:color="auto"/>
        <w:bottom w:val="none" w:sz="0" w:space="0" w:color="auto"/>
        <w:right w:val="none" w:sz="0" w:space="0" w:color="auto"/>
      </w:divBdr>
    </w:div>
    <w:div w:id="839390562">
      <w:bodyDiv w:val="1"/>
      <w:marLeft w:val="0"/>
      <w:marRight w:val="0"/>
      <w:marTop w:val="0"/>
      <w:marBottom w:val="0"/>
      <w:divBdr>
        <w:top w:val="none" w:sz="0" w:space="0" w:color="auto"/>
        <w:left w:val="none" w:sz="0" w:space="0" w:color="auto"/>
        <w:bottom w:val="none" w:sz="0" w:space="0" w:color="auto"/>
        <w:right w:val="none" w:sz="0" w:space="0" w:color="auto"/>
      </w:divBdr>
    </w:div>
    <w:div w:id="839583258">
      <w:bodyDiv w:val="1"/>
      <w:marLeft w:val="0"/>
      <w:marRight w:val="0"/>
      <w:marTop w:val="0"/>
      <w:marBottom w:val="0"/>
      <w:divBdr>
        <w:top w:val="none" w:sz="0" w:space="0" w:color="auto"/>
        <w:left w:val="none" w:sz="0" w:space="0" w:color="auto"/>
        <w:bottom w:val="none" w:sz="0" w:space="0" w:color="auto"/>
        <w:right w:val="none" w:sz="0" w:space="0" w:color="auto"/>
      </w:divBdr>
    </w:div>
    <w:div w:id="840002975">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125360">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46752095">
      <w:bodyDiv w:val="1"/>
      <w:marLeft w:val="0"/>
      <w:marRight w:val="0"/>
      <w:marTop w:val="0"/>
      <w:marBottom w:val="0"/>
      <w:divBdr>
        <w:top w:val="none" w:sz="0" w:space="0" w:color="auto"/>
        <w:left w:val="none" w:sz="0" w:space="0" w:color="auto"/>
        <w:bottom w:val="none" w:sz="0" w:space="0" w:color="auto"/>
        <w:right w:val="none" w:sz="0" w:space="0" w:color="auto"/>
      </w:divBdr>
    </w:div>
    <w:div w:id="847401127">
      <w:bodyDiv w:val="1"/>
      <w:marLeft w:val="0"/>
      <w:marRight w:val="0"/>
      <w:marTop w:val="0"/>
      <w:marBottom w:val="0"/>
      <w:divBdr>
        <w:top w:val="none" w:sz="0" w:space="0" w:color="auto"/>
        <w:left w:val="none" w:sz="0" w:space="0" w:color="auto"/>
        <w:bottom w:val="none" w:sz="0" w:space="0" w:color="auto"/>
        <w:right w:val="none" w:sz="0" w:space="0" w:color="auto"/>
      </w:divBdr>
    </w:div>
    <w:div w:id="848763070">
      <w:bodyDiv w:val="1"/>
      <w:marLeft w:val="0"/>
      <w:marRight w:val="0"/>
      <w:marTop w:val="0"/>
      <w:marBottom w:val="0"/>
      <w:divBdr>
        <w:top w:val="none" w:sz="0" w:space="0" w:color="auto"/>
        <w:left w:val="none" w:sz="0" w:space="0" w:color="auto"/>
        <w:bottom w:val="none" w:sz="0" w:space="0" w:color="auto"/>
        <w:right w:val="none" w:sz="0" w:space="0" w:color="auto"/>
      </w:divBdr>
    </w:div>
    <w:div w:id="851988717">
      <w:bodyDiv w:val="1"/>
      <w:marLeft w:val="0"/>
      <w:marRight w:val="0"/>
      <w:marTop w:val="0"/>
      <w:marBottom w:val="0"/>
      <w:divBdr>
        <w:top w:val="none" w:sz="0" w:space="0" w:color="auto"/>
        <w:left w:val="none" w:sz="0" w:space="0" w:color="auto"/>
        <w:bottom w:val="none" w:sz="0" w:space="0" w:color="auto"/>
        <w:right w:val="none" w:sz="0" w:space="0" w:color="auto"/>
      </w:divBdr>
    </w:div>
    <w:div w:id="852308725">
      <w:bodyDiv w:val="1"/>
      <w:marLeft w:val="0"/>
      <w:marRight w:val="0"/>
      <w:marTop w:val="0"/>
      <w:marBottom w:val="0"/>
      <w:divBdr>
        <w:top w:val="none" w:sz="0" w:space="0" w:color="auto"/>
        <w:left w:val="none" w:sz="0" w:space="0" w:color="auto"/>
        <w:bottom w:val="none" w:sz="0" w:space="0" w:color="auto"/>
        <w:right w:val="none" w:sz="0" w:space="0" w:color="auto"/>
      </w:divBdr>
    </w:div>
    <w:div w:id="852570444">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7699094">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60434445">
      <w:bodyDiv w:val="1"/>
      <w:marLeft w:val="0"/>
      <w:marRight w:val="0"/>
      <w:marTop w:val="0"/>
      <w:marBottom w:val="0"/>
      <w:divBdr>
        <w:top w:val="none" w:sz="0" w:space="0" w:color="auto"/>
        <w:left w:val="none" w:sz="0" w:space="0" w:color="auto"/>
        <w:bottom w:val="none" w:sz="0" w:space="0" w:color="auto"/>
        <w:right w:val="none" w:sz="0" w:space="0" w:color="auto"/>
      </w:divBdr>
    </w:div>
    <w:div w:id="860581673">
      <w:bodyDiv w:val="1"/>
      <w:marLeft w:val="0"/>
      <w:marRight w:val="0"/>
      <w:marTop w:val="0"/>
      <w:marBottom w:val="0"/>
      <w:divBdr>
        <w:top w:val="none" w:sz="0" w:space="0" w:color="auto"/>
        <w:left w:val="none" w:sz="0" w:space="0" w:color="auto"/>
        <w:bottom w:val="none" w:sz="0" w:space="0" w:color="auto"/>
        <w:right w:val="none" w:sz="0" w:space="0" w:color="auto"/>
      </w:divBdr>
    </w:div>
    <w:div w:id="862326279">
      <w:bodyDiv w:val="1"/>
      <w:marLeft w:val="0"/>
      <w:marRight w:val="0"/>
      <w:marTop w:val="0"/>
      <w:marBottom w:val="0"/>
      <w:divBdr>
        <w:top w:val="none" w:sz="0" w:space="0" w:color="auto"/>
        <w:left w:val="none" w:sz="0" w:space="0" w:color="auto"/>
        <w:bottom w:val="none" w:sz="0" w:space="0" w:color="auto"/>
        <w:right w:val="none" w:sz="0" w:space="0" w:color="auto"/>
      </w:divBdr>
    </w:div>
    <w:div w:id="864170313">
      <w:bodyDiv w:val="1"/>
      <w:marLeft w:val="0"/>
      <w:marRight w:val="0"/>
      <w:marTop w:val="0"/>
      <w:marBottom w:val="0"/>
      <w:divBdr>
        <w:top w:val="none" w:sz="0" w:space="0" w:color="auto"/>
        <w:left w:val="none" w:sz="0" w:space="0" w:color="auto"/>
        <w:bottom w:val="none" w:sz="0" w:space="0" w:color="auto"/>
        <w:right w:val="none" w:sz="0" w:space="0" w:color="auto"/>
      </w:divBdr>
    </w:div>
    <w:div w:id="866138522">
      <w:bodyDiv w:val="1"/>
      <w:marLeft w:val="0"/>
      <w:marRight w:val="0"/>
      <w:marTop w:val="0"/>
      <w:marBottom w:val="0"/>
      <w:divBdr>
        <w:top w:val="none" w:sz="0" w:space="0" w:color="auto"/>
        <w:left w:val="none" w:sz="0" w:space="0" w:color="auto"/>
        <w:bottom w:val="none" w:sz="0" w:space="0" w:color="auto"/>
        <w:right w:val="none" w:sz="0" w:space="0" w:color="auto"/>
      </w:divBdr>
    </w:div>
    <w:div w:id="866915925">
      <w:bodyDiv w:val="1"/>
      <w:marLeft w:val="0"/>
      <w:marRight w:val="0"/>
      <w:marTop w:val="0"/>
      <w:marBottom w:val="0"/>
      <w:divBdr>
        <w:top w:val="none" w:sz="0" w:space="0" w:color="auto"/>
        <w:left w:val="none" w:sz="0" w:space="0" w:color="auto"/>
        <w:bottom w:val="none" w:sz="0" w:space="0" w:color="auto"/>
        <w:right w:val="none" w:sz="0" w:space="0" w:color="auto"/>
      </w:divBdr>
    </w:div>
    <w:div w:id="867989792">
      <w:bodyDiv w:val="1"/>
      <w:marLeft w:val="0"/>
      <w:marRight w:val="0"/>
      <w:marTop w:val="0"/>
      <w:marBottom w:val="0"/>
      <w:divBdr>
        <w:top w:val="none" w:sz="0" w:space="0" w:color="auto"/>
        <w:left w:val="none" w:sz="0" w:space="0" w:color="auto"/>
        <w:bottom w:val="none" w:sz="0" w:space="0" w:color="auto"/>
        <w:right w:val="none" w:sz="0" w:space="0" w:color="auto"/>
      </w:divBdr>
    </w:div>
    <w:div w:id="868178905">
      <w:bodyDiv w:val="1"/>
      <w:marLeft w:val="0"/>
      <w:marRight w:val="0"/>
      <w:marTop w:val="0"/>
      <w:marBottom w:val="0"/>
      <w:divBdr>
        <w:top w:val="none" w:sz="0" w:space="0" w:color="auto"/>
        <w:left w:val="none" w:sz="0" w:space="0" w:color="auto"/>
        <w:bottom w:val="none" w:sz="0" w:space="0" w:color="auto"/>
        <w:right w:val="none" w:sz="0" w:space="0" w:color="auto"/>
      </w:divBdr>
    </w:div>
    <w:div w:id="868377310">
      <w:bodyDiv w:val="1"/>
      <w:marLeft w:val="0"/>
      <w:marRight w:val="0"/>
      <w:marTop w:val="0"/>
      <w:marBottom w:val="0"/>
      <w:divBdr>
        <w:top w:val="none" w:sz="0" w:space="0" w:color="auto"/>
        <w:left w:val="none" w:sz="0" w:space="0" w:color="auto"/>
        <w:bottom w:val="none" w:sz="0" w:space="0" w:color="auto"/>
        <w:right w:val="none" w:sz="0" w:space="0" w:color="auto"/>
      </w:divBdr>
    </w:div>
    <w:div w:id="871846559">
      <w:bodyDiv w:val="1"/>
      <w:marLeft w:val="0"/>
      <w:marRight w:val="0"/>
      <w:marTop w:val="0"/>
      <w:marBottom w:val="0"/>
      <w:divBdr>
        <w:top w:val="none" w:sz="0" w:space="0" w:color="auto"/>
        <w:left w:val="none" w:sz="0" w:space="0" w:color="auto"/>
        <w:bottom w:val="none" w:sz="0" w:space="0" w:color="auto"/>
        <w:right w:val="none" w:sz="0" w:space="0" w:color="auto"/>
      </w:divBdr>
    </w:div>
    <w:div w:id="873733847">
      <w:bodyDiv w:val="1"/>
      <w:marLeft w:val="0"/>
      <w:marRight w:val="0"/>
      <w:marTop w:val="0"/>
      <w:marBottom w:val="0"/>
      <w:divBdr>
        <w:top w:val="none" w:sz="0" w:space="0" w:color="auto"/>
        <w:left w:val="none" w:sz="0" w:space="0" w:color="auto"/>
        <w:bottom w:val="none" w:sz="0" w:space="0" w:color="auto"/>
        <w:right w:val="none" w:sz="0" w:space="0" w:color="auto"/>
      </w:divBdr>
    </w:div>
    <w:div w:id="874005299">
      <w:bodyDiv w:val="1"/>
      <w:marLeft w:val="0"/>
      <w:marRight w:val="0"/>
      <w:marTop w:val="0"/>
      <w:marBottom w:val="0"/>
      <w:divBdr>
        <w:top w:val="none" w:sz="0" w:space="0" w:color="auto"/>
        <w:left w:val="none" w:sz="0" w:space="0" w:color="auto"/>
        <w:bottom w:val="none" w:sz="0" w:space="0" w:color="auto"/>
        <w:right w:val="none" w:sz="0" w:space="0" w:color="auto"/>
      </w:divBdr>
    </w:div>
    <w:div w:id="875194430">
      <w:bodyDiv w:val="1"/>
      <w:marLeft w:val="0"/>
      <w:marRight w:val="0"/>
      <w:marTop w:val="0"/>
      <w:marBottom w:val="0"/>
      <w:divBdr>
        <w:top w:val="none" w:sz="0" w:space="0" w:color="auto"/>
        <w:left w:val="none" w:sz="0" w:space="0" w:color="auto"/>
        <w:bottom w:val="none" w:sz="0" w:space="0" w:color="auto"/>
        <w:right w:val="none" w:sz="0" w:space="0" w:color="auto"/>
      </w:divBdr>
    </w:div>
    <w:div w:id="876895213">
      <w:bodyDiv w:val="1"/>
      <w:marLeft w:val="0"/>
      <w:marRight w:val="0"/>
      <w:marTop w:val="0"/>
      <w:marBottom w:val="0"/>
      <w:divBdr>
        <w:top w:val="none" w:sz="0" w:space="0" w:color="auto"/>
        <w:left w:val="none" w:sz="0" w:space="0" w:color="auto"/>
        <w:bottom w:val="none" w:sz="0" w:space="0" w:color="auto"/>
        <w:right w:val="none" w:sz="0" w:space="0" w:color="auto"/>
      </w:divBdr>
    </w:div>
    <w:div w:id="878318036">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0478459">
      <w:bodyDiv w:val="1"/>
      <w:marLeft w:val="0"/>
      <w:marRight w:val="0"/>
      <w:marTop w:val="0"/>
      <w:marBottom w:val="0"/>
      <w:divBdr>
        <w:top w:val="none" w:sz="0" w:space="0" w:color="auto"/>
        <w:left w:val="none" w:sz="0" w:space="0" w:color="auto"/>
        <w:bottom w:val="none" w:sz="0" w:space="0" w:color="auto"/>
        <w:right w:val="none" w:sz="0" w:space="0" w:color="auto"/>
      </w:divBdr>
    </w:div>
    <w:div w:id="881668409">
      <w:bodyDiv w:val="1"/>
      <w:marLeft w:val="0"/>
      <w:marRight w:val="0"/>
      <w:marTop w:val="0"/>
      <w:marBottom w:val="0"/>
      <w:divBdr>
        <w:top w:val="none" w:sz="0" w:space="0" w:color="auto"/>
        <w:left w:val="none" w:sz="0" w:space="0" w:color="auto"/>
        <w:bottom w:val="none" w:sz="0" w:space="0" w:color="auto"/>
        <w:right w:val="none" w:sz="0" w:space="0" w:color="auto"/>
      </w:divBdr>
    </w:div>
    <w:div w:id="884414791">
      <w:bodyDiv w:val="1"/>
      <w:marLeft w:val="0"/>
      <w:marRight w:val="0"/>
      <w:marTop w:val="0"/>
      <w:marBottom w:val="0"/>
      <w:divBdr>
        <w:top w:val="none" w:sz="0" w:space="0" w:color="auto"/>
        <w:left w:val="none" w:sz="0" w:space="0" w:color="auto"/>
        <w:bottom w:val="none" w:sz="0" w:space="0" w:color="auto"/>
        <w:right w:val="none" w:sz="0" w:space="0" w:color="auto"/>
      </w:divBdr>
    </w:div>
    <w:div w:id="885601562">
      <w:bodyDiv w:val="1"/>
      <w:marLeft w:val="0"/>
      <w:marRight w:val="0"/>
      <w:marTop w:val="0"/>
      <w:marBottom w:val="0"/>
      <w:divBdr>
        <w:top w:val="none" w:sz="0" w:space="0" w:color="auto"/>
        <w:left w:val="none" w:sz="0" w:space="0" w:color="auto"/>
        <w:bottom w:val="none" w:sz="0" w:space="0" w:color="auto"/>
        <w:right w:val="none" w:sz="0" w:space="0" w:color="auto"/>
      </w:divBdr>
    </w:div>
    <w:div w:id="888615412">
      <w:bodyDiv w:val="1"/>
      <w:marLeft w:val="0"/>
      <w:marRight w:val="0"/>
      <w:marTop w:val="0"/>
      <w:marBottom w:val="0"/>
      <w:divBdr>
        <w:top w:val="none" w:sz="0" w:space="0" w:color="auto"/>
        <w:left w:val="none" w:sz="0" w:space="0" w:color="auto"/>
        <w:bottom w:val="none" w:sz="0" w:space="0" w:color="auto"/>
        <w:right w:val="none" w:sz="0" w:space="0" w:color="auto"/>
      </w:divBdr>
    </w:div>
    <w:div w:id="888877627">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0851612">
      <w:bodyDiv w:val="1"/>
      <w:marLeft w:val="0"/>
      <w:marRight w:val="0"/>
      <w:marTop w:val="0"/>
      <w:marBottom w:val="0"/>
      <w:divBdr>
        <w:top w:val="none" w:sz="0" w:space="0" w:color="auto"/>
        <w:left w:val="none" w:sz="0" w:space="0" w:color="auto"/>
        <w:bottom w:val="none" w:sz="0" w:space="0" w:color="auto"/>
        <w:right w:val="none" w:sz="0" w:space="0" w:color="auto"/>
      </w:divBdr>
    </w:div>
    <w:div w:id="891427517">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5317643">
      <w:bodyDiv w:val="1"/>
      <w:marLeft w:val="0"/>
      <w:marRight w:val="0"/>
      <w:marTop w:val="0"/>
      <w:marBottom w:val="0"/>
      <w:divBdr>
        <w:top w:val="none" w:sz="0" w:space="0" w:color="auto"/>
        <w:left w:val="none" w:sz="0" w:space="0" w:color="auto"/>
        <w:bottom w:val="none" w:sz="0" w:space="0" w:color="auto"/>
        <w:right w:val="none" w:sz="0" w:space="0" w:color="auto"/>
      </w:divBdr>
    </w:div>
    <w:div w:id="895897240">
      <w:bodyDiv w:val="1"/>
      <w:marLeft w:val="0"/>
      <w:marRight w:val="0"/>
      <w:marTop w:val="0"/>
      <w:marBottom w:val="0"/>
      <w:divBdr>
        <w:top w:val="none" w:sz="0" w:space="0" w:color="auto"/>
        <w:left w:val="none" w:sz="0" w:space="0" w:color="auto"/>
        <w:bottom w:val="none" w:sz="0" w:space="0" w:color="auto"/>
        <w:right w:val="none" w:sz="0" w:space="0" w:color="auto"/>
      </w:divBdr>
    </w:div>
    <w:div w:id="897011612">
      <w:bodyDiv w:val="1"/>
      <w:marLeft w:val="0"/>
      <w:marRight w:val="0"/>
      <w:marTop w:val="0"/>
      <w:marBottom w:val="0"/>
      <w:divBdr>
        <w:top w:val="none" w:sz="0" w:space="0" w:color="auto"/>
        <w:left w:val="none" w:sz="0" w:space="0" w:color="auto"/>
        <w:bottom w:val="none" w:sz="0" w:space="0" w:color="auto"/>
        <w:right w:val="none" w:sz="0" w:space="0" w:color="auto"/>
      </w:divBdr>
    </w:div>
    <w:div w:id="898172214">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02327532">
      <w:bodyDiv w:val="1"/>
      <w:marLeft w:val="0"/>
      <w:marRight w:val="0"/>
      <w:marTop w:val="0"/>
      <w:marBottom w:val="0"/>
      <w:divBdr>
        <w:top w:val="none" w:sz="0" w:space="0" w:color="auto"/>
        <w:left w:val="none" w:sz="0" w:space="0" w:color="auto"/>
        <w:bottom w:val="none" w:sz="0" w:space="0" w:color="auto"/>
        <w:right w:val="none" w:sz="0" w:space="0" w:color="auto"/>
      </w:divBdr>
    </w:div>
    <w:div w:id="905264593">
      <w:bodyDiv w:val="1"/>
      <w:marLeft w:val="0"/>
      <w:marRight w:val="0"/>
      <w:marTop w:val="0"/>
      <w:marBottom w:val="0"/>
      <w:divBdr>
        <w:top w:val="none" w:sz="0" w:space="0" w:color="auto"/>
        <w:left w:val="none" w:sz="0" w:space="0" w:color="auto"/>
        <w:bottom w:val="none" w:sz="0" w:space="0" w:color="auto"/>
        <w:right w:val="none" w:sz="0" w:space="0" w:color="auto"/>
      </w:divBdr>
    </w:div>
    <w:div w:id="906384730">
      <w:bodyDiv w:val="1"/>
      <w:marLeft w:val="0"/>
      <w:marRight w:val="0"/>
      <w:marTop w:val="0"/>
      <w:marBottom w:val="0"/>
      <w:divBdr>
        <w:top w:val="none" w:sz="0" w:space="0" w:color="auto"/>
        <w:left w:val="none" w:sz="0" w:space="0" w:color="auto"/>
        <w:bottom w:val="none" w:sz="0" w:space="0" w:color="auto"/>
        <w:right w:val="none" w:sz="0" w:space="0" w:color="auto"/>
      </w:divBdr>
    </w:div>
    <w:div w:id="907499838">
      <w:bodyDiv w:val="1"/>
      <w:marLeft w:val="0"/>
      <w:marRight w:val="0"/>
      <w:marTop w:val="0"/>
      <w:marBottom w:val="0"/>
      <w:divBdr>
        <w:top w:val="none" w:sz="0" w:space="0" w:color="auto"/>
        <w:left w:val="none" w:sz="0" w:space="0" w:color="auto"/>
        <w:bottom w:val="none" w:sz="0" w:space="0" w:color="auto"/>
        <w:right w:val="none" w:sz="0" w:space="0" w:color="auto"/>
      </w:divBdr>
    </w:div>
    <w:div w:id="907957048">
      <w:bodyDiv w:val="1"/>
      <w:marLeft w:val="0"/>
      <w:marRight w:val="0"/>
      <w:marTop w:val="0"/>
      <w:marBottom w:val="0"/>
      <w:divBdr>
        <w:top w:val="none" w:sz="0" w:space="0" w:color="auto"/>
        <w:left w:val="none" w:sz="0" w:space="0" w:color="auto"/>
        <w:bottom w:val="none" w:sz="0" w:space="0" w:color="auto"/>
        <w:right w:val="none" w:sz="0" w:space="0" w:color="auto"/>
      </w:divBdr>
    </w:div>
    <w:div w:id="908032214">
      <w:bodyDiv w:val="1"/>
      <w:marLeft w:val="0"/>
      <w:marRight w:val="0"/>
      <w:marTop w:val="0"/>
      <w:marBottom w:val="0"/>
      <w:divBdr>
        <w:top w:val="none" w:sz="0" w:space="0" w:color="auto"/>
        <w:left w:val="none" w:sz="0" w:space="0" w:color="auto"/>
        <w:bottom w:val="none" w:sz="0" w:space="0" w:color="auto"/>
        <w:right w:val="none" w:sz="0" w:space="0" w:color="auto"/>
      </w:divBdr>
    </w:div>
    <w:div w:id="910846953">
      <w:bodyDiv w:val="1"/>
      <w:marLeft w:val="0"/>
      <w:marRight w:val="0"/>
      <w:marTop w:val="0"/>
      <w:marBottom w:val="0"/>
      <w:divBdr>
        <w:top w:val="none" w:sz="0" w:space="0" w:color="auto"/>
        <w:left w:val="none" w:sz="0" w:space="0" w:color="auto"/>
        <w:bottom w:val="none" w:sz="0" w:space="0" w:color="auto"/>
        <w:right w:val="none" w:sz="0" w:space="0" w:color="auto"/>
      </w:divBdr>
    </w:div>
    <w:div w:id="911160991">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202230">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12855098">
      <w:bodyDiv w:val="1"/>
      <w:marLeft w:val="0"/>
      <w:marRight w:val="0"/>
      <w:marTop w:val="0"/>
      <w:marBottom w:val="0"/>
      <w:divBdr>
        <w:top w:val="none" w:sz="0" w:space="0" w:color="auto"/>
        <w:left w:val="none" w:sz="0" w:space="0" w:color="auto"/>
        <w:bottom w:val="none" w:sz="0" w:space="0" w:color="auto"/>
        <w:right w:val="none" w:sz="0" w:space="0" w:color="auto"/>
      </w:divBdr>
    </w:div>
    <w:div w:id="914583520">
      <w:bodyDiv w:val="1"/>
      <w:marLeft w:val="0"/>
      <w:marRight w:val="0"/>
      <w:marTop w:val="0"/>
      <w:marBottom w:val="0"/>
      <w:divBdr>
        <w:top w:val="none" w:sz="0" w:space="0" w:color="auto"/>
        <w:left w:val="none" w:sz="0" w:space="0" w:color="auto"/>
        <w:bottom w:val="none" w:sz="0" w:space="0" w:color="auto"/>
        <w:right w:val="none" w:sz="0" w:space="0" w:color="auto"/>
      </w:divBdr>
    </w:div>
    <w:div w:id="917593101">
      <w:bodyDiv w:val="1"/>
      <w:marLeft w:val="0"/>
      <w:marRight w:val="0"/>
      <w:marTop w:val="0"/>
      <w:marBottom w:val="0"/>
      <w:divBdr>
        <w:top w:val="none" w:sz="0" w:space="0" w:color="auto"/>
        <w:left w:val="none" w:sz="0" w:space="0" w:color="auto"/>
        <w:bottom w:val="none" w:sz="0" w:space="0" w:color="auto"/>
        <w:right w:val="none" w:sz="0" w:space="0" w:color="auto"/>
      </w:divBdr>
    </w:div>
    <w:div w:id="917716125">
      <w:bodyDiv w:val="1"/>
      <w:marLeft w:val="0"/>
      <w:marRight w:val="0"/>
      <w:marTop w:val="0"/>
      <w:marBottom w:val="0"/>
      <w:divBdr>
        <w:top w:val="none" w:sz="0" w:space="0" w:color="auto"/>
        <w:left w:val="none" w:sz="0" w:space="0" w:color="auto"/>
        <w:bottom w:val="none" w:sz="0" w:space="0" w:color="auto"/>
        <w:right w:val="none" w:sz="0" w:space="0" w:color="auto"/>
      </w:divBdr>
    </w:div>
    <w:div w:id="918490057">
      <w:bodyDiv w:val="1"/>
      <w:marLeft w:val="0"/>
      <w:marRight w:val="0"/>
      <w:marTop w:val="0"/>
      <w:marBottom w:val="0"/>
      <w:divBdr>
        <w:top w:val="none" w:sz="0" w:space="0" w:color="auto"/>
        <w:left w:val="none" w:sz="0" w:space="0" w:color="auto"/>
        <w:bottom w:val="none" w:sz="0" w:space="0" w:color="auto"/>
        <w:right w:val="none" w:sz="0" w:space="0" w:color="auto"/>
      </w:divBdr>
    </w:div>
    <w:div w:id="919097574">
      <w:bodyDiv w:val="1"/>
      <w:marLeft w:val="0"/>
      <w:marRight w:val="0"/>
      <w:marTop w:val="0"/>
      <w:marBottom w:val="0"/>
      <w:divBdr>
        <w:top w:val="none" w:sz="0" w:space="0" w:color="auto"/>
        <w:left w:val="none" w:sz="0" w:space="0" w:color="auto"/>
        <w:bottom w:val="none" w:sz="0" w:space="0" w:color="auto"/>
        <w:right w:val="none" w:sz="0" w:space="0" w:color="auto"/>
      </w:divBdr>
    </w:div>
    <w:div w:id="921524500">
      <w:bodyDiv w:val="1"/>
      <w:marLeft w:val="0"/>
      <w:marRight w:val="0"/>
      <w:marTop w:val="0"/>
      <w:marBottom w:val="0"/>
      <w:divBdr>
        <w:top w:val="none" w:sz="0" w:space="0" w:color="auto"/>
        <w:left w:val="none" w:sz="0" w:space="0" w:color="auto"/>
        <w:bottom w:val="none" w:sz="0" w:space="0" w:color="auto"/>
        <w:right w:val="none" w:sz="0" w:space="0" w:color="auto"/>
      </w:divBdr>
    </w:div>
    <w:div w:id="922101862">
      <w:bodyDiv w:val="1"/>
      <w:marLeft w:val="0"/>
      <w:marRight w:val="0"/>
      <w:marTop w:val="0"/>
      <w:marBottom w:val="0"/>
      <w:divBdr>
        <w:top w:val="none" w:sz="0" w:space="0" w:color="auto"/>
        <w:left w:val="none" w:sz="0" w:space="0" w:color="auto"/>
        <w:bottom w:val="none" w:sz="0" w:space="0" w:color="auto"/>
        <w:right w:val="none" w:sz="0" w:space="0" w:color="auto"/>
      </w:divBdr>
    </w:div>
    <w:div w:id="923338347">
      <w:bodyDiv w:val="1"/>
      <w:marLeft w:val="0"/>
      <w:marRight w:val="0"/>
      <w:marTop w:val="0"/>
      <w:marBottom w:val="0"/>
      <w:divBdr>
        <w:top w:val="none" w:sz="0" w:space="0" w:color="auto"/>
        <w:left w:val="none" w:sz="0" w:space="0" w:color="auto"/>
        <w:bottom w:val="none" w:sz="0" w:space="0" w:color="auto"/>
        <w:right w:val="none" w:sz="0" w:space="0" w:color="auto"/>
      </w:divBdr>
    </w:div>
    <w:div w:id="924190204">
      <w:bodyDiv w:val="1"/>
      <w:marLeft w:val="0"/>
      <w:marRight w:val="0"/>
      <w:marTop w:val="0"/>
      <w:marBottom w:val="0"/>
      <w:divBdr>
        <w:top w:val="none" w:sz="0" w:space="0" w:color="auto"/>
        <w:left w:val="none" w:sz="0" w:space="0" w:color="auto"/>
        <w:bottom w:val="none" w:sz="0" w:space="0" w:color="auto"/>
        <w:right w:val="none" w:sz="0" w:space="0" w:color="auto"/>
      </w:divBdr>
    </w:div>
    <w:div w:id="924340955">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29509622">
      <w:bodyDiv w:val="1"/>
      <w:marLeft w:val="0"/>
      <w:marRight w:val="0"/>
      <w:marTop w:val="0"/>
      <w:marBottom w:val="0"/>
      <w:divBdr>
        <w:top w:val="none" w:sz="0" w:space="0" w:color="auto"/>
        <w:left w:val="none" w:sz="0" w:space="0" w:color="auto"/>
        <w:bottom w:val="none" w:sz="0" w:space="0" w:color="auto"/>
        <w:right w:val="none" w:sz="0" w:space="0" w:color="auto"/>
      </w:divBdr>
    </w:div>
    <w:div w:id="930432852">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34900740">
      <w:bodyDiv w:val="1"/>
      <w:marLeft w:val="0"/>
      <w:marRight w:val="0"/>
      <w:marTop w:val="0"/>
      <w:marBottom w:val="0"/>
      <w:divBdr>
        <w:top w:val="none" w:sz="0" w:space="0" w:color="auto"/>
        <w:left w:val="none" w:sz="0" w:space="0" w:color="auto"/>
        <w:bottom w:val="none" w:sz="0" w:space="0" w:color="auto"/>
        <w:right w:val="none" w:sz="0" w:space="0" w:color="auto"/>
      </w:divBdr>
    </w:div>
    <w:div w:id="940723482">
      <w:bodyDiv w:val="1"/>
      <w:marLeft w:val="0"/>
      <w:marRight w:val="0"/>
      <w:marTop w:val="0"/>
      <w:marBottom w:val="0"/>
      <w:divBdr>
        <w:top w:val="none" w:sz="0" w:space="0" w:color="auto"/>
        <w:left w:val="none" w:sz="0" w:space="0" w:color="auto"/>
        <w:bottom w:val="none" w:sz="0" w:space="0" w:color="auto"/>
        <w:right w:val="none" w:sz="0" w:space="0" w:color="auto"/>
      </w:divBdr>
    </w:div>
    <w:div w:id="942418588">
      <w:bodyDiv w:val="1"/>
      <w:marLeft w:val="0"/>
      <w:marRight w:val="0"/>
      <w:marTop w:val="0"/>
      <w:marBottom w:val="0"/>
      <w:divBdr>
        <w:top w:val="none" w:sz="0" w:space="0" w:color="auto"/>
        <w:left w:val="none" w:sz="0" w:space="0" w:color="auto"/>
        <w:bottom w:val="none" w:sz="0" w:space="0" w:color="auto"/>
        <w:right w:val="none" w:sz="0" w:space="0" w:color="auto"/>
      </w:divBdr>
    </w:div>
    <w:div w:id="946080953">
      <w:bodyDiv w:val="1"/>
      <w:marLeft w:val="0"/>
      <w:marRight w:val="0"/>
      <w:marTop w:val="0"/>
      <w:marBottom w:val="0"/>
      <w:divBdr>
        <w:top w:val="none" w:sz="0" w:space="0" w:color="auto"/>
        <w:left w:val="none" w:sz="0" w:space="0" w:color="auto"/>
        <w:bottom w:val="none" w:sz="0" w:space="0" w:color="auto"/>
        <w:right w:val="none" w:sz="0" w:space="0" w:color="auto"/>
      </w:divBdr>
    </w:div>
    <w:div w:id="946354533">
      <w:bodyDiv w:val="1"/>
      <w:marLeft w:val="0"/>
      <w:marRight w:val="0"/>
      <w:marTop w:val="0"/>
      <w:marBottom w:val="0"/>
      <w:divBdr>
        <w:top w:val="none" w:sz="0" w:space="0" w:color="auto"/>
        <w:left w:val="none" w:sz="0" w:space="0" w:color="auto"/>
        <w:bottom w:val="none" w:sz="0" w:space="0" w:color="auto"/>
        <w:right w:val="none" w:sz="0" w:space="0" w:color="auto"/>
      </w:divBdr>
    </w:div>
    <w:div w:id="946815978">
      <w:bodyDiv w:val="1"/>
      <w:marLeft w:val="0"/>
      <w:marRight w:val="0"/>
      <w:marTop w:val="0"/>
      <w:marBottom w:val="0"/>
      <w:divBdr>
        <w:top w:val="none" w:sz="0" w:space="0" w:color="auto"/>
        <w:left w:val="none" w:sz="0" w:space="0" w:color="auto"/>
        <w:bottom w:val="none" w:sz="0" w:space="0" w:color="auto"/>
        <w:right w:val="none" w:sz="0" w:space="0" w:color="auto"/>
      </w:divBdr>
    </w:div>
    <w:div w:id="947471149">
      <w:bodyDiv w:val="1"/>
      <w:marLeft w:val="0"/>
      <w:marRight w:val="0"/>
      <w:marTop w:val="0"/>
      <w:marBottom w:val="0"/>
      <w:divBdr>
        <w:top w:val="none" w:sz="0" w:space="0" w:color="auto"/>
        <w:left w:val="none" w:sz="0" w:space="0" w:color="auto"/>
        <w:bottom w:val="none" w:sz="0" w:space="0" w:color="auto"/>
        <w:right w:val="none" w:sz="0" w:space="0" w:color="auto"/>
      </w:divBdr>
    </w:div>
    <w:div w:id="948243216">
      <w:bodyDiv w:val="1"/>
      <w:marLeft w:val="0"/>
      <w:marRight w:val="0"/>
      <w:marTop w:val="0"/>
      <w:marBottom w:val="0"/>
      <w:divBdr>
        <w:top w:val="none" w:sz="0" w:space="0" w:color="auto"/>
        <w:left w:val="none" w:sz="0" w:space="0" w:color="auto"/>
        <w:bottom w:val="none" w:sz="0" w:space="0" w:color="auto"/>
        <w:right w:val="none" w:sz="0" w:space="0" w:color="auto"/>
      </w:divBdr>
    </w:div>
    <w:div w:id="949312415">
      <w:bodyDiv w:val="1"/>
      <w:marLeft w:val="0"/>
      <w:marRight w:val="0"/>
      <w:marTop w:val="0"/>
      <w:marBottom w:val="0"/>
      <w:divBdr>
        <w:top w:val="none" w:sz="0" w:space="0" w:color="auto"/>
        <w:left w:val="none" w:sz="0" w:space="0" w:color="auto"/>
        <w:bottom w:val="none" w:sz="0" w:space="0" w:color="auto"/>
        <w:right w:val="none" w:sz="0" w:space="0" w:color="auto"/>
      </w:divBdr>
    </w:div>
    <w:div w:id="949775151">
      <w:bodyDiv w:val="1"/>
      <w:marLeft w:val="0"/>
      <w:marRight w:val="0"/>
      <w:marTop w:val="0"/>
      <w:marBottom w:val="0"/>
      <w:divBdr>
        <w:top w:val="none" w:sz="0" w:space="0" w:color="auto"/>
        <w:left w:val="none" w:sz="0" w:space="0" w:color="auto"/>
        <w:bottom w:val="none" w:sz="0" w:space="0" w:color="auto"/>
        <w:right w:val="none" w:sz="0" w:space="0" w:color="auto"/>
      </w:divBdr>
    </w:div>
    <w:div w:id="950207001">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56066580">
      <w:bodyDiv w:val="1"/>
      <w:marLeft w:val="0"/>
      <w:marRight w:val="0"/>
      <w:marTop w:val="0"/>
      <w:marBottom w:val="0"/>
      <w:divBdr>
        <w:top w:val="none" w:sz="0" w:space="0" w:color="auto"/>
        <w:left w:val="none" w:sz="0" w:space="0" w:color="auto"/>
        <w:bottom w:val="none" w:sz="0" w:space="0" w:color="auto"/>
        <w:right w:val="none" w:sz="0" w:space="0" w:color="auto"/>
      </w:divBdr>
    </w:div>
    <w:div w:id="957376675">
      <w:bodyDiv w:val="1"/>
      <w:marLeft w:val="0"/>
      <w:marRight w:val="0"/>
      <w:marTop w:val="0"/>
      <w:marBottom w:val="0"/>
      <w:divBdr>
        <w:top w:val="none" w:sz="0" w:space="0" w:color="auto"/>
        <w:left w:val="none" w:sz="0" w:space="0" w:color="auto"/>
        <w:bottom w:val="none" w:sz="0" w:space="0" w:color="auto"/>
        <w:right w:val="none" w:sz="0" w:space="0" w:color="auto"/>
      </w:divBdr>
    </w:div>
    <w:div w:id="957685471">
      <w:bodyDiv w:val="1"/>
      <w:marLeft w:val="0"/>
      <w:marRight w:val="0"/>
      <w:marTop w:val="0"/>
      <w:marBottom w:val="0"/>
      <w:divBdr>
        <w:top w:val="none" w:sz="0" w:space="0" w:color="auto"/>
        <w:left w:val="none" w:sz="0" w:space="0" w:color="auto"/>
        <w:bottom w:val="none" w:sz="0" w:space="0" w:color="auto"/>
        <w:right w:val="none" w:sz="0" w:space="0" w:color="auto"/>
      </w:divBdr>
    </w:div>
    <w:div w:id="959073728">
      <w:bodyDiv w:val="1"/>
      <w:marLeft w:val="0"/>
      <w:marRight w:val="0"/>
      <w:marTop w:val="0"/>
      <w:marBottom w:val="0"/>
      <w:divBdr>
        <w:top w:val="none" w:sz="0" w:space="0" w:color="auto"/>
        <w:left w:val="none" w:sz="0" w:space="0" w:color="auto"/>
        <w:bottom w:val="none" w:sz="0" w:space="0" w:color="auto"/>
        <w:right w:val="none" w:sz="0" w:space="0" w:color="auto"/>
      </w:divBdr>
    </w:div>
    <w:div w:id="962538531">
      <w:bodyDiv w:val="1"/>
      <w:marLeft w:val="0"/>
      <w:marRight w:val="0"/>
      <w:marTop w:val="0"/>
      <w:marBottom w:val="0"/>
      <w:divBdr>
        <w:top w:val="none" w:sz="0" w:space="0" w:color="auto"/>
        <w:left w:val="none" w:sz="0" w:space="0" w:color="auto"/>
        <w:bottom w:val="none" w:sz="0" w:space="0" w:color="auto"/>
        <w:right w:val="none" w:sz="0" w:space="0" w:color="auto"/>
      </w:divBdr>
    </w:div>
    <w:div w:id="962661376">
      <w:bodyDiv w:val="1"/>
      <w:marLeft w:val="0"/>
      <w:marRight w:val="0"/>
      <w:marTop w:val="0"/>
      <w:marBottom w:val="0"/>
      <w:divBdr>
        <w:top w:val="none" w:sz="0" w:space="0" w:color="auto"/>
        <w:left w:val="none" w:sz="0" w:space="0" w:color="auto"/>
        <w:bottom w:val="none" w:sz="0" w:space="0" w:color="auto"/>
        <w:right w:val="none" w:sz="0" w:space="0" w:color="auto"/>
      </w:divBdr>
    </w:div>
    <w:div w:id="963199634">
      <w:bodyDiv w:val="1"/>
      <w:marLeft w:val="0"/>
      <w:marRight w:val="0"/>
      <w:marTop w:val="0"/>
      <w:marBottom w:val="0"/>
      <w:divBdr>
        <w:top w:val="none" w:sz="0" w:space="0" w:color="auto"/>
        <w:left w:val="none" w:sz="0" w:space="0" w:color="auto"/>
        <w:bottom w:val="none" w:sz="0" w:space="0" w:color="auto"/>
        <w:right w:val="none" w:sz="0" w:space="0" w:color="auto"/>
      </w:divBdr>
    </w:div>
    <w:div w:id="963270265">
      <w:bodyDiv w:val="1"/>
      <w:marLeft w:val="0"/>
      <w:marRight w:val="0"/>
      <w:marTop w:val="0"/>
      <w:marBottom w:val="0"/>
      <w:divBdr>
        <w:top w:val="none" w:sz="0" w:space="0" w:color="auto"/>
        <w:left w:val="none" w:sz="0" w:space="0" w:color="auto"/>
        <w:bottom w:val="none" w:sz="0" w:space="0" w:color="auto"/>
        <w:right w:val="none" w:sz="0" w:space="0" w:color="auto"/>
      </w:divBdr>
    </w:div>
    <w:div w:id="963849591">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6989835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975140747">
      <w:bodyDiv w:val="1"/>
      <w:marLeft w:val="0"/>
      <w:marRight w:val="0"/>
      <w:marTop w:val="0"/>
      <w:marBottom w:val="0"/>
      <w:divBdr>
        <w:top w:val="none" w:sz="0" w:space="0" w:color="auto"/>
        <w:left w:val="none" w:sz="0" w:space="0" w:color="auto"/>
        <w:bottom w:val="none" w:sz="0" w:space="0" w:color="auto"/>
        <w:right w:val="none" w:sz="0" w:space="0" w:color="auto"/>
      </w:divBdr>
    </w:div>
    <w:div w:id="984429321">
      <w:bodyDiv w:val="1"/>
      <w:marLeft w:val="0"/>
      <w:marRight w:val="0"/>
      <w:marTop w:val="0"/>
      <w:marBottom w:val="0"/>
      <w:divBdr>
        <w:top w:val="none" w:sz="0" w:space="0" w:color="auto"/>
        <w:left w:val="none" w:sz="0" w:space="0" w:color="auto"/>
        <w:bottom w:val="none" w:sz="0" w:space="0" w:color="auto"/>
        <w:right w:val="none" w:sz="0" w:space="0" w:color="auto"/>
      </w:divBdr>
    </w:div>
    <w:div w:id="985015120">
      <w:bodyDiv w:val="1"/>
      <w:marLeft w:val="0"/>
      <w:marRight w:val="0"/>
      <w:marTop w:val="0"/>
      <w:marBottom w:val="0"/>
      <w:divBdr>
        <w:top w:val="none" w:sz="0" w:space="0" w:color="auto"/>
        <w:left w:val="none" w:sz="0" w:space="0" w:color="auto"/>
        <w:bottom w:val="none" w:sz="0" w:space="0" w:color="auto"/>
        <w:right w:val="none" w:sz="0" w:space="0" w:color="auto"/>
      </w:divBdr>
    </w:div>
    <w:div w:id="985084298">
      <w:bodyDiv w:val="1"/>
      <w:marLeft w:val="0"/>
      <w:marRight w:val="0"/>
      <w:marTop w:val="0"/>
      <w:marBottom w:val="0"/>
      <w:divBdr>
        <w:top w:val="none" w:sz="0" w:space="0" w:color="auto"/>
        <w:left w:val="none" w:sz="0" w:space="0" w:color="auto"/>
        <w:bottom w:val="none" w:sz="0" w:space="0" w:color="auto"/>
        <w:right w:val="none" w:sz="0" w:space="0" w:color="auto"/>
      </w:divBdr>
    </w:div>
    <w:div w:id="986277581">
      <w:bodyDiv w:val="1"/>
      <w:marLeft w:val="0"/>
      <w:marRight w:val="0"/>
      <w:marTop w:val="0"/>
      <w:marBottom w:val="0"/>
      <w:divBdr>
        <w:top w:val="none" w:sz="0" w:space="0" w:color="auto"/>
        <w:left w:val="none" w:sz="0" w:space="0" w:color="auto"/>
        <w:bottom w:val="none" w:sz="0" w:space="0" w:color="auto"/>
        <w:right w:val="none" w:sz="0" w:space="0" w:color="auto"/>
      </w:divBdr>
    </w:div>
    <w:div w:id="986863078">
      <w:bodyDiv w:val="1"/>
      <w:marLeft w:val="0"/>
      <w:marRight w:val="0"/>
      <w:marTop w:val="0"/>
      <w:marBottom w:val="0"/>
      <w:divBdr>
        <w:top w:val="none" w:sz="0" w:space="0" w:color="auto"/>
        <w:left w:val="none" w:sz="0" w:space="0" w:color="auto"/>
        <w:bottom w:val="none" w:sz="0" w:space="0" w:color="auto"/>
        <w:right w:val="none" w:sz="0" w:space="0" w:color="auto"/>
      </w:divBdr>
    </w:div>
    <w:div w:id="987516969">
      <w:bodyDiv w:val="1"/>
      <w:marLeft w:val="0"/>
      <w:marRight w:val="0"/>
      <w:marTop w:val="0"/>
      <w:marBottom w:val="0"/>
      <w:divBdr>
        <w:top w:val="none" w:sz="0" w:space="0" w:color="auto"/>
        <w:left w:val="none" w:sz="0" w:space="0" w:color="auto"/>
        <w:bottom w:val="none" w:sz="0" w:space="0" w:color="auto"/>
        <w:right w:val="none" w:sz="0" w:space="0" w:color="auto"/>
      </w:divBdr>
    </w:div>
    <w:div w:id="990133879">
      <w:bodyDiv w:val="1"/>
      <w:marLeft w:val="0"/>
      <w:marRight w:val="0"/>
      <w:marTop w:val="0"/>
      <w:marBottom w:val="0"/>
      <w:divBdr>
        <w:top w:val="none" w:sz="0" w:space="0" w:color="auto"/>
        <w:left w:val="none" w:sz="0" w:space="0" w:color="auto"/>
        <w:bottom w:val="none" w:sz="0" w:space="0" w:color="auto"/>
        <w:right w:val="none" w:sz="0" w:space="0" w:color="auto"/>
      </w:divBdr>
    </w:div>
    <w:div w:id="991560937">
      <w:bodyDiv w:val="1"/>
      <w:marLeft w:val="0"/>
      <w:marRight w:val="0"/>
      <w:marTop w:val="0"/>
      <w:marBottom w:val="0"/>
      <w:divBdr>
        <w:top w:val="none" w:sz="0" w:space="0" w:color="auto"/>
        <w:left w:val="none" w:sz="0" w:space="0" w:color="auto"/>
        <w:bottom w:val="none" w:sz="0" w:space="0" w:color="auto"/>
        <w:right w:val="none" w:sz="0" w:space="0" w:color="auto"/>
      </w:divBdr>
    </w:div>
    <w:div w:id="997342247">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1658715">
      <w:bodyDiv w:val="1"/>
      <w:marLeft w:val="0"/>
      <w:marRight w:val="0"/>
      <w:marTop w:val="0"/>
      <w:marBottom w:val="0"/>
      <w:divBdr>
        <w:top w:val="none" w:sz="0" w:space="0" w:color="auto"/>
        <w:left w:val="none" w:sz="0" w:space="0" w:color="auto"/>
        <w:bottom w:val="none" w:sz="0" w:space="0" w:color="auto"/>
        <w:right w:val="none" w:sz="0" w:space="0" w:color="auto"/>
      </w:divBdr>
    </w:div>
    <w:div w:id="1003246627">
      <w:bodyDiv w:val="1"/>
      <w:marLeft w:val="0"/>
      <w:marRight w:val="0"/>
      <w:marTop w:val="0"/>
      <w:marBottom w:val="0"/>
      <w:divBdr>
        <w:top w:val="none" w:sz="0" w:space="0" w:color="auto"/>
        <w:left w:val="none" w:sz="0" w:space="0" w:color="auto"/>
        <w:bottom w:val="none" w:sz="0" w:space="0" w:color="auto"/>
        <w:right w:val="none" w:sz="0" w:space="0" w:color="auto"/>
      </w:divBdr>
    </w:div>
    <w:div w:id="1003897525">
      <w:bodyDiv w:val="1"/>
      <w:marLeft w:val="0"/>
      <w:marRight w:val="0"/>
      <w:marTop w:val="0"/>
      <w:marBottom w:val="0"/>
      <w:divBdr>
        <w:top w:val="none" w:sz="0" w:space="0" w:color="auto"/>
        <w:left w:val="none" w:sz="0" w:space="0" w:color="auto"/>
        <w:bottom w:val="none" w:sz="0" w:space="0" w:color="auto"/>
        <w:right w:val="none" w:sz="0" w:space="0" w:color="auto"/>
      </w:divBdr>
    </w:div>
    <w:div w:id="1005137147">
      <w:bodyDiv w:val="1"/>
      <w:marLeft w:val="0"/>
      <w:marRight w:val="0"/>
      <w:marTop w:val="0"/>
      <w:marBottom w:val="0"/>
      <w:divBdr>
        <w:top w:val="none" w:sz="0" w:space="0" w:color="auto"/>
        <w:left w:val="none" w:sz="0" w:space="0" w:color="auto"/>
        <w:bottom w:val="none" w:sz="0" w:space="0" w:color="auto"/>
        <w:right w:val="none" w:sz="0" w:space="0" w:color="auto"/>
      </w:divBdr>
    </w:div>
    <w:div w:id="100875210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10063820">
      <w:bodyDiv w:val="1"/>
      <w:marLeft w:val="0"/>
      <w:marRight w:val="0"/>
      <w:marTop w:val="0"/>
      <w:marBottom w:val="0"/>
      <w:divBdr>
        <w:top w:val="none" w:sz="0" w:space="0" w:color="auto"/>
        <w:left w:val="none" w:sz="0" w:space="0" w:color="auto"/>
        <w:bottom w:val="none" w:sz="0" w:space="0" w:color="auto"/>
        <w:right w:val="none" w:sz="0" w:space="0" w:color="auto"/>
      </w:divBdr>
    </w:div>
    <w:div w:id="1014384053">
      <w:bodyDiv w:val="1"/>
      <w:marLeft w:val="0"/>
      <w:marRight w:val="0"/>
      <w:marTop w:val="0"/>
      <w:marBottom w:val="0"/>
      <w:divBdr>
        <w:top w:val="none" w:sz="0" w:space="0" w:color="auto"/>
        <w:left w:val="none" w:sz="0" w:space="0" w:color="auto"/>
        <w:bottom w:val="none" w:sz="0" w:space="0" w:color="auto"/>
        <w:right w:val="none" w:sz="0" w:space="0" w:color="auto"/>
      </w:divBdr>
    </w:div>
    <w:div w:id="1016276118">
      <w:bodyDiv w:val="1"/>
      <w:marLeft w:val="0"/>
      <w:marRight w:val="0"/>
      <w:marTop w:val="0"/>
      <w:marBottom w:val="0"/>
      <w:divBdr>
        <w:top w:val="none" w:sz="0" w:space="0" w:color="auto"/>
        <w:left w:val="none" w:sz="0" w:space="0" w:color="auto"/>
        <w:bottom w:val="none" w:sz="0" w:space="0" w:color="auto"/>
        <w:right w:val="none" w:sz="0" w:space="0" w:color="auto"/>
      </w:divBdr>
    </w:div>
    <w:div w:id="1016467929">
      <w:bodyDiv w:val="1"/>
      <w:marLeft w:val="0"/>
      <w:marRight w:val="0"/>
      <w:marTop w:val="0"/>
      <w:marBottom w:val="0"/>
      <w:divBdr>
        <w:top w:val="none" w:sz="0" w:space="0" w:color="auto"/>
        <w:left w:val="none" w:sz="0" w:space="0" w:color="auto"/>
        <w:bottom w:val="none" w:sz="0" w:space="0" w:color="auto"/>
        <w:right w:val="none" w:sz="0" w:space="0" w:color="auto"/>
      </w:divBdr>
    </w:div>
    <w:div w:id="1016692270">
      <w:bodyDiv w:val="1"/>
      <w:marLeft w:val="0"/>
      <w:marRight w:val="0"/>
      <w:marTop w:val="0"/>
      <w:marBottom w:val="0"/>
      <w:divBdr>
        <w:top w:val="none" w:sz="0" w:space="0" w:color="auto"/>
        <w:left w:val="none" w:sz="0" w:space="0" w:color="auto"/>
        <w:bottom w:val="none" w:sz="0" w:space="0" w:color="auto"/>
        <w:right w:val="none" w:sz="0" w:space="0" w:color="auto"/>
      </w:divBdr>
    </w:div>
    <w:div w:id="1016806882">
      <w:bodyDiv w:val="1"/>
      <w:marLeft w:val="0"/>
      <w:marRight w:val="0"/>
      <w:marTop w:val="0"/>
      <w:marBottom w:val="0"/>
      <w:divBdr>
        <w:top w:val="none" w:sz="0" w:space="0" w:color="auto"/>
        <w:left w:val="none" w:sz="0" w:space="0" w:color="auto"/>
        <w:bottom w:val="none" w:sz="0" w:space="0" w:color="auto"/>
        <w:right w:val="none" w:sz="0" w:space="0" w:color="auto"/>
      </w:divBdr>
    </w:div>
    <w:div w:id="1018895260">
      <w:bodyDiv w:val="1"/>
      <w:marLeft w:val="0"/>
      <w:marRight w:val="0"/>
      <w:marTop w:val="0"/>
      <w:marBottom w:val="0"/>
      <w:divBdr>
        <w:top w:val="none" w:sz="0" w:space="0" w:color="auto"/>
        <w:left w:val="none" w:sz="0" w:space="0" w:color="auto"/>
        <w:bottom w:val="none" w:sz="0" w:space="0" w:color="auto"/>
        <w:right w:val="none" w:sz="0" w:space="0" w:color="auto"/>
      </w:divBdr>
    </w:div>
    <w:div w:id="1019114163">
      <w:bodyDiv w:val="1"/>
      <w:marLeft w:val="0"/>
      <w:marRight w:val="0"/>
      <w:marTop w:val="0"/>
      <w:marBottom w:val="0"/>
      <w:divBdr>
        <w:top w:val="none" w:sz="0" w:space="0" w:color="auto"/>
        <w:left w:val="none" w:sz="0" w:space="0" w:color="auto"/>
        <w:bottom w:val="none" w:sz="0" w:space="0" w:color="auto"/>
        <w:right w:val="none" w:sz="0" w:space="0" w:color="auto"/>
      </w:divBdr>
    </w:div>
    <w:div w:id="1019502014">
      <w:bodyDiv w:val="1"/>
      <w:marLeft w:val="0"/>
      <w:marRight w:val="0"/>
      <w:marTop w:val="0"/>
      <w:marBottom w:val="0"/>
      <w:divBdr>
        <w:top w:val="none" w:sz="0" w:space="0" w:color="auto"/>
        <w:left w:val="none" w:sz="0" w:space="0" w:color="auto"/>
        <w:bottom w:val="none" w:sz="0" w:space="0" w:color="auto"/>
        <w:right w:val="none" w:sz="0" w:space="0" w:color="auto"/>
      </w:divBdr>
    </w:div>
    <w:div w:id="1020160877">
      <w:bodyDiv w:val="1"/>
      <w:marLeft w:val="0"/>
      <w:marRight w:val="0"/>
      <w:marTop w:val="0"/>
      <w:marBottom w:val="0"/>
      <w:divBdr>
        <w:top w:val="none" w:sz="0" w:space="0" w:color="auto"/>
        <w:left w:val="none" w:sz="0" w:space="0" w:color="auto"/>
        <w:bottom w:val="none" w:sz="0" w:space="0" w:color="auto"/>
        <w:right w:val="none" w:sz="0" w:space="0" w:color="auto"/>
      </w:divBdr>
    </w:div>
    <w:div w:id="1022248842">
      <w:bodyDiv w:val="1"/>
      <w:marLeft w:val="0"/>
      <w:marRight w:val="0"/>
      <w:marTop w:val="0"/>
      <w:marBottom w:val="0"/>
      <w:divBdr>
        <w:top w:val="none" w:sz="0" w:space="0" w:color="auto"/>
        <w:left w:val="none" w:sz="0" w:space="0" w:color="auto"/>
        <w:bottom w:val="none" w:sz="0" w:space="0" w:color="auto"/>
        <w:right w:val="none" w:sz="0" w:space="0" w:color="auto"/>
      </w:divBdr>
    </w:div>
    <w:div w:id="1024136477">
      <w:bodyDiv w:val="1"/>
      <w:marLeft w:val="0"/>
      <w:marRight w:val="0"/>
      <w:marTop w:val="0"/>
      <w:marBottom w:val="0"/>
      <w:divBdr>
        <w:top w:val="none" w:sz="0" w:space="0" w:color="auto"/>
        <w:left w:val="none" w:sz="0" w:space="0" w:color="auto"/>
        <w:bottom w:val="none" w:sz="0" w:space="0" w:color="auto"/>
        <w:right w:val="none" w:sz="0" w:space="0" w:color="auto"/>
      </w:divBdr>
    </w:div>
    <w:div w:id="1029337617">
      <w:bodyDiv w:val="1"/>
      <w:marLeft w:val="0"/>
      <w:marRight w:val="0"/>
      <w:marTop w:val="0"/>
      <w:marBottom w:val="0"/>
      <w:divBdr>
        <w:top w:val="none" w:sz="0" w:space="0" w:color="auto"/>
        <w:left w:val="none" w:sz="0" w:space="0" w:color="auto"/>
        <w:bottom w:val="none" w:sz="0" w:space="0" w:color="auto"/>
        <w:right w:val="none" w:sz="0" w:space="0" w:color="auto"/>
      </w:divBdr>
    </w:div>
    <w:div w:id="1030573267">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5807688">
      <w:bodyDiv w:val="1"/>
      <w:marLeft w:val="0"/>
      <w:marRight w:val="0"/>
      <w:marTop w:val="0"/>
      <w:marBottom w:val="0"/>
      <w:divBdr>
        <w:top w:val="none" w:sz="0" w:space="0" w:color="auto"/>
        <w:left w:val="none" w:sz="0" w:space="0" w:color="auto"/>
        <w:bottom w:val="none" w:sz="0" w:space="0" w:color="auto"/>
        <w:right w:val="none" w:sz="0" w:space="0" w:color="auto"/>
      </w:divBdr>
    </w:div>
    <w:div w:id="1038360775">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1781263">
      <w:bodyDiv w:val="1"/>
      <w:marLeft w:val="0"/>
      <w:marRight w:val="0"/>
      <w:marTop w:val="0"/>
      <w:marBottom w:val="0"/>
      <w:divBdr>
        <w:top w:val="none" w:sz="0" w:space="0" w:color="auto"/>
        <w:left w:val="none" w:sz="0" w:space="0" w:color="auto"/>
        <w:bottom w:val="none" w:sz="0" w:space="0" w:color="auto"/>
        <w:right w:val="none" w:sz="0" w:space="0" w:color="auto"/>
      </w:divBdr>
    </w:div>
    <w:div w:id="1043140111">
      <w:bodyDiv w:val="1"/>
      <w:marLeft w:val="0"/>
      <w:marRight w:val="0"/>
      <w:marTop w:val="0"/>
      <w:marBottom w:val="0"/>
      <w:divBdr>
        <w:top w:val="none" w:sz="0" w:space="0" w:color="auto"/>
        <w:left w:val="none" w:sz="0" w:space="0" w:color="auto"/>
        <w:bottom w:val="none" w:sz="0" w:space="0" w:color="auto"/>
        <w:right w:val="none" w:sz="0" w:space="0" w:color="auto"/>
      </w:divBdr>
    </w:div>
    <w:div w:id="1043754473">
      <w:bodyDiv w:val="1"/>
      <w:marLeft w:val="0"/>
      <w:marRight w:val="0"/>
      <w:marTop w:val="0"/>
      <w:marBottom w:val="0"/>
      <w:divBdr>
        <w:top w:val="none" w:sz="0" w:space="0" w:color="auto"/>
        <w:left w:val="none" w:sz="0" w:space="0" w:color="auto"/>
        <w:bottom w:val="none" w:sz="0" w:space="0" w:color="auto"/>
        <w:right w:val="none" w:sz="0" w:space="0" w:color="auto"/>
      </w:divBdr>
    </w:div>
    <w:div w:id="1044477342">
      <w:bodyDiv w:val="1"/>
      <w:marLeft w:val="0"/>
      <w:marRight w:val="0"/>
      <w:marTop w:val="0"/>
      <w:marBottom w:val="0"/>
      <w:divBdr>
        <w:top w:val="none" w:sz="0" w:space="0" w:color="auto"/>
        <w:left w:val="none" w:sz="0" w:space="0" w:color="auto"/>
        <w:bottom w:val="none" w:sz="0" w:space="0" w:color="auto"/>
        <w:right w:val="none" w:sz="0" w:space="0" w:color="auto"/>
      </w:divBdr>
    </w:div>
    <w:div w:id="1044521995">
      <w:bodyDiv w:val="1"/>
      <w:marLeft w:val="0"/>
      <w:marRight w:val="0"/>
      <w:marTop w:val="0"/>
      <w:marBottom w:val="0"/>
      <w:divBdr>
        <w:top w:val="none" w:sz="0" w:space="0" w:color="auto"/>
        <w:left w:val="none" w:sz="0" w:space="0" w:color="auto"/>
        <w:bottom w:val="none" w:sz="0" w:space="0" w:color="auto"/>
        <w:right w:val="none" w:sz="0" w:space="0" w:color="auto"/>
      </w:divBdr>
    </w:div>
    <w:div w:id="1044601742">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49381325">
      <w:bodyDiv w:val="1"/>
      <w:marLeft w:val="0"/>
      <w:marRight w:val="0"/>
      <w:marTop w:val="0"/>
      <w:marBottom w:val="0"/>
      <w:divBdr>
        <w:top w:val="none" w:sz="0" w:space="0" w:color="auto"/>
        <w:left w:val="none" w:sz="0" w:space="0" w:color="auto"/>
        <w:bottom w:val="none" w:sz="0" w:space="0" w:color="auto"/>
        <w:right w:val="none" w:sz="0" w:space="0" w:color="auto"/>
      </w:divBdr>
    </w:div>
    <w:div w:id="1056589690">
      <w:bodyDiv w:val="1"/>
      <w:marLeft w:val="0"/>
      <w:marRight w:val="0"/>
      <w:marTop w:val="0"/>
      <w:marBottom w:val="0"/>
      <w:divBdr>
        <w:top w:val="none" w:sz="0" w:space="0" w:color="auto"/>
        <w:left w:val="none" w:sz="0" w:space="0" w:color="auto"/>
        <w:bottom w:val="none" w:sz="0" w:space="0" w:color="auto"/>
        <w:right w:val="none" w:sz="0" w:space="0" w:color="auto"/>
      </w:divBdr>
    </w:div>
    <w:div w:id="1058674973">
      <w:bodyDiv w:val="1"/>
      <w:marLeft w:val="0"/>
      <w:marRight w:val="0"/>
      <w:marTop w:val="0"/>
      <w:marBottom w:val="0"/>
      <w:divBdr>
        <w:top w:val="none" w:sz="0" w:space="0" w:color="auto"/>
        <w:left w:val="none" w:sz="0" w:space="0" w:color="auto"/>
        <w:bottom w:val="none" w:sz="0" w:space="0" w:color="auto"/>
        <w:right w:val="none" w:sz="0" w:space="0" w:color="auto"/>
      </w:divBdr>
    </w:div>
    <w:div w:id="1061173782">
      <w:bodyDiv w:val="1"/>
      <w:marLeft w:val="0"/>
      <w:marRight w:val="0"/>
      <w:marTop w:val="0"/>
      <w:marBottom w:val="0"/>
      <w:divBdr>
        <w:top w:val="none" w:sz="0" w:space="0" w:color="auto"/>
        <w:left w:val="none" w:sz="0" w:space="0" w:color="auto"/>
        <w:bottom w:val="none" w:sz="0" w:space="0" w:color="auto"/>
        <w:right w:val="none" w:sz="0" w:space="0" w:color="auto"/>
      </w:divBdr>
    </w:div>
    <w:div w:id="1061639874">
      <w:bodyDiv w:val="1"/>
      <w:marLeft w:val="0"/>
      <w:marRight w:val="0"/>
      <w:marTop w:val="0"/>
      <w:marBottom w:val="0"/>
      <w:divBdr>
        <w:top w:val="none" w:sz="0" w:space="0" w:color="auto"/>
        <w:left w:val="none" w:sz="0" w:space="0" w:color="auto"/>
        <w:bottom w:val="none" w:sz="0" w:space="0" w:color="auto"/>
        <w:right w:val="none" w:sz="0" w:space="0" w:color="auto"/>
      </w:divBdr>
    </w:div>
    <w:div w:id="1064254321">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66418226">
      <w:bodyDiv w:val="1"/>
      <w:marLeft w:val="0"/>
      <w:marRight w:val="0"/>
      <w:marTop w:val="0"/>
      <w:marBottom w:val="0"/>
      <w:divBdr>
        <w:top w:val="none" w:sz="0" w:space="0" w:color="auto"/>
        <w:left w:val="none" w:sz="0" w:space="0" w:color="auto"/>
        <w:bottom w:val="none" w:sz="0" w:space="0" w:color="auto"/>
        <w:right w:val="none" w:sz="0" w:space="0" w:color="auto"/>
      </w:divBdr>
    </w:div>
    <w:div w:id="1069111584">
      <w:bodyDiv w:val="1"/>
      <w:marLeft w:val="0"/>
      <w:marRight w:val="0"/>
      <w:marTop w:val="0"/>
      <w:marBottom w:val="0"/>
      <w:divBdr>
        <w:top w:val="none" w:sz="0" w:space="0" w:color="auto"/>
        <w:left w:val="none" w:sz="0" w:space="0" w:color="auto"/>
        <w:bottom w:val="none" w:sz="0" w:space="0" w:color="auto"/>
        <w:right w:val="none" w:sz="0" w:space="0" w:color="auto"/>
      </w:divBdr>
    </w:div>
    <w:div w:id="1070424052">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75669751">
      <w:bodyDiv w:val="1"/>
      <w:marLeft w:val="0"/>
      <w:marRight w:val="0"/>
      <w:marTop w:val="0"/>
      <w:marBottom w:val="0"/>
      <w:divBdr>
        <w:top w:val="none" w:sz="0" w:space="0" w:color="auto"/>
        <w:left w:val="none" w:sz="0" w:space="0" w:color="auto"/>
        <w:bottom w:val="none" w:sz="0" w:space="0" w:color="auto"/>
        <w:right w:val="none" w:sz="0" w:space="0" w:color="auto"/>
      </w:divBdr>
    </w:div>
    <w:div w:id="1075786182">
      <w:bodyDiv w:val="1"/>
      <w:marLeft w:val="0"/>
      <w:marRight w:val="0"/>
      <w:marTop w:val="0"/>
      <w:marBottom w:val="0"/>
      <w:divBdr>
        <w:top w:val="none" w:sz="0" w:space="0" w:color="auto"/>
        <w:left w:val="none" w:sz="0" w:space="0" w:color="auto"/>
        <w:bottom w:val="none" w:sz="0" w:space="0" w:color="auto"/>
        <w:right w:val="none" w:sz="0" w:space="0" w:color="auto"/>
      </w:divBdr>
    </w:div>
    <w:div w:id="1081373700">
      <w:bodyDiv w:val="1"/>
      <w:marLeft w:val="0"/>
      <w:marRight w:val="0"/>
      <w:marTop w:val="0"/>
      <w:marBottom w:val="0"/>
      <w:divBdr>
        <w:top w:val="none" w:sz="0" w:space="0" w:color="auto"/>
        <w:left w:val="none" w:sz="0" w:space="0" w:color="auto"/>
        <w:bottom w:val="none" w:sz="0" w:space="0" w:color="auto"/>
        <w:right w:val="none" w:sz="0" w:space="0" w:color="auto"/>
      </w:divBdr>
    </w:div>
    <w:div w:id="1083995277">
      <w:bodyDiv w:val="1"/>
      <w:marLeft w:val="0"/>
      <w:marRight w:val="0"/>
      <w:marTop w:val="0"/>
      <w:marBottom w:val="0"/>
      <w:divBdr>
        <w:top w:val="none" w:sz="0" w:space="0" w:color="auto"/>
        <w:left w:val="none" w:sz="0" w:space="0" w:color="auto"/>
        <w:bottom w:val="none" w:sz="0" w:space="0" w:color="auto"/>
        <w:right w:val="none" w:sz="0" w:space="0" w:color="auto"/>
      </w:divBdr>
    </w:div>
    <w:div w:id="1085304889">
      <w:bodyDiv w:val="1"/>
      <w:marLeft w:val="0"/>
      <w:marRight w:val="0"/>
      <w:marTop w:val="0"/>
      <w:marBottom w:val="0"/>
      <w:divBdr>
        <w:top w:val="none" w:sz="0" w:space="0" w:color="auto"/>
        <w:left w:val="none" w:sz="0" w:space="0" w:color="auto"/>
        <w:bottom w:val="none" w:sz="0" w:space="0" w:color="auto"/>
        <w:right w:val="none" w:sz="0" w:space="0" w:color="auto"/>
      </w:divBdr>
    </w:div>
    <w:div w:id="1086805142">
      <w:bodyDiv w:val="1"/>
      <w:marLeft w:val="0"/>
      <w:marRight w:val="0"/>
      <w:marTop w:val="0"/>
      <w:marBottom w:val="0"/>
      <w:divBdr>
        <w:top w:val="none" w:sz="0" w:space="0" w:color="auto"/>
        <w:left w:val="none" w:sz="0" w:space="0" w:color="auto"/>
        <w:bottom w:val="none" w:sz="0" w:space="0" w:color="auto"/>
        <w:right w:val="none" w:sz="0" w:space="0" w:color="auto"/>
      </w:divBdr>
    </w:div>
    <w:div w:id="1088188839">
      <w:bodyDiv w:val="1"/>
      <w:marLeft w:val="0"/>
      <w:marRight w:val="0"/>
      <w:marTop w:val="0"/>
      <w:marBottom w:val="0"/>
      <w:divBdr>
        <w:top w:val="none" w:sz="0" w:space="0" w:color="auto"/>
        <w:left w:val="none" w:sz="0" w:space="0" w:color="auto"/>
        <w:bottom w:val="none" w:sz="0" w:space="0" w:color="auto"/>
        <w:right w:val="none" w:sz="0" w:space="0" w:color="auto"/>
      </w:divBdr>
    </w:div>
    <w:div w:id="1088233797">
      <w:bodyDiv w:val="1"/>
      <w:marLeft w:val="0"/>
      <w:marRight w:val="0"/>
      <w:marTop w:val="0"/>
      <w:marBottom w:val="0"/>
      <w:divBdr>
        <w:top w:val="none" w:sz="0" w:space="0" w:color="auto"/>
        <w:left w:val="none" w:sz="0" w:space="0" w:color="auto"/>
        <w:bottom w:val="none" w:sz="0" w:space="0" w:color="auto"/>
        <w:right w:val="none" w:sz="0" w:space="0" w:color="auto"/>
      </w:divBdr>
    </w:div>
    <w:div w:id="1090081686">
      <w:bodyDiv w:val="1"/>
      <w:marLeft w:val="0"/>
      <w:marRight w:val="0"/>
      <w:marTop w:val="0"/>
      <w:marBottom w:val="0"/>
      <w:divBdr>
        <w:top w:val="none" w:sz="0" w:space="0" w:color="auto"/>
        <w:left w:val="none" w:sz="0" w:space="0" w:color="auto"/>
        <w:bottom w:val="none" w:sz="0" w:space="0" w:color="auto"/>
        <w:right w:val="none" w:sz="0" w:space="0" w:color="auto"/>
      </w:divBdr>
    </w:div>
    <w:div w:id="1090850650">
      <w:bodyDiv w:val="1"/>
      <w:marLeft w:val="0"/>
      <w:marRight w:val="0"/>
      <w:marTop w:val="0"/>
      <w:marBottom w:val="0"/>
      <w:divBdr>
        <w:top w:val="none" w:sz="0" w:space="0" w:color="auto"/>
        <w:left w:val="none" w:sz="0" w:space="0" w:color="auto"/>
        <w:bottom w:val="none" w:sz="0" w:space="0" w:color="auto"/>
        <w:right w:val="none" w:sz="0" w:space="0" w:color="auto"/>
      </w:divBdr>
    </w:div>
    <w:div w:id="1091776924">
      <w:bodyDiv w:val="1"/>
      <w:marLeft w:val="0"/>
      <w:marRight w:val="0"/>
      <w:marTop w:val="0"/>
      <w:marBottom w:val="0"/>
      <w:divBdr>
        <w:top w:val="none" w:sz="0" w:space="0" w:color="auto"/>
        <w:left w:val="none" w:sz="0" w:space="0" w:color="auto"/>
        <w:bottom w:val="none" w:sz="0" w:space="0" w:color="auto"/>
        <w:right w:val="none" w:sz="0" w:space="0" w:color="auto"/>
      </w:divBdr>
    </w:div>
    <w:div w:id="1091896370">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094402959">
      <w:bodyDiv w:val="1"/>
      <w:marLeft w:val="0"/>
      <w:marRight w:val="0"/>
      <w:marTop w:val="0"/>
      <w:marBottom w:val="0"/>
      <w:divBdr>
        <w:top w:val="none" w:sz="0" w:space="0" w:color="auto"/>
        <w:left w:val="none" w:sz="0" w:space="0" w:color="auto"/>
        <w:bottom w:val="none" w:sz="0" w:space="0" w:color="auto"/>
        <w:right w:val="none" w:sz="0" w:space="0" w:color="auto"/>
      </w:divBdr>
    </w:div>
    <w:div w:id="1094548126">
      <w:bodyDiv w:val="1"/>
      <w:marLeft w:val="0"/>
      <w:marRight w:val="0"/>
      <w:marTop w:val="0"/>
      <w:marBottom w:val="0"/>
      <w:divBdr>
        <w:top w:val="none" w:sz="0" w:space="0" w:color="auto"/>
        <w:left w:val="none" w:sz="0" w:space="0" w:color="auto"/>
        <w:bottom w:val="none" w:sz="0" w:space="0" w:color="auto"/>
        <w:right w:val="none" w:sz="0" w:space="0" w:color="auto"/>
      </w:divBdr>
    </w:div>
    <w:div w:id="1098063258">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0877950">
      <w:bodyDiv w:val="1"/>
      <w:marLeft w:val="0"/>
      <w:marRight w:val="0"/>
      <w:marTop w:val="0"/>
      <w:marBottom w:val="0"/>
      <w:divBdr>
        <w:top w:val="none" w:sz="0" w:space="0" w:color="auto"/>
        <w:left w:val="none" w:sz="0" w:space="0" w:color="auto"/>
        <w:bottom w:val="none" w:sz="0" w:space="0" w:color="auto"/>
        <w:right w:val="none" w:sz="0" w:space="0" w:color="auto"/>
      </w:divBdr>
    </w:div>
    <w:div w:id="1102263048">
      <w:bodyDiv w:val="1"/>
      <w:marLeft w:val="0"/>
      <w:marRight w:val="0"/>
      <w:marTop w:val="0"/>
      <w:marBottom w:val="0"/>
      <w:divBdr>
        <w:top w:val="none" w:sz="0" w:space="0" w:color="auto"/>
        <w:left w:val="none" w:sz="0" w:space="0" w:color="auto"/>
        <w:bottom w:val="none" w:sz="0" w:space="0" w:color="auto"/>
        <w:right w:val="none" w:sz="0" w:space="0" w:color="auto"/>
      </w:divBdr>
    </w:div>
    <w:div w:id="1105079276">
      <w:bodyDiv w:val="1"/>
      <w:marLeft w:val="0"/>
      <w:marRight w:val="0"/>
      <w:marTop w:val="0"/>
      <w:marBottom w:val="0"/>
      <w:divBdr>
        <w:top w:val="none" w:sz="0" w:space="0" w:color="auto"/>
        <w:left w:val="none" w:sz="0" w:space="0" w:color="auto"/>
        <w:bottom w:val="none" w:sz="0" w:space="0" w:color="auto"/>
        <w:right w:val="none" w:sz="0" w:space="0" w:color="auto"/>
      </w:divBdr>
    </w:div>
    <w:div w:id="1105729779">
      <w:bodyDiv w:val="1"/>
      <w:marLeft w:val="0"/>
      <w:marRight w:val="0"/>
      <w:marTop w:val="0"/>
      <w:marBottom w:val="0"/>
      <w:divBdr>
        <w:top w:val="none" w:sz="0" w:space="0" w:color="auto"/>
        <w:left w:val="none" w:sz="0" w:space="0" w:color="auto"/>
        <w:bottom w:val="none" w:sz="0" w:space="0" w:color="auto"/>
        <w:right w:val="none" w:sz="0" w:space="0" w:color="auto"/>
      </w:divBdr>
    </w:div>
    <w:div w:id="1105810015">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4835231">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5833075">
      <w:bodyDiv w:val="1"/>
      <w:marLeft w:val="0"/>
      <w:marRight w:val="0"/>
      <w:marTop w:val="0"/>
      <w:marBottom w:val="0"/>
      <w:divBdr>
        <w:top w:val="none" w:sz="0" w:space="0" w:color="auto"/>
        <w:left w:val="none" w:sz="0" w:space="0" w:color="auto"/>
        <w:bottom w:val="none" w:sz="0" w:space="0" w:color="auto"/>
        <w:right w:val="none" w:sz="0" w:space="0" w:color="auto"/>
      </w:divBdr>
    </w:div>
    <w:div w:id="1115949052">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18837748">
      <w:bodyDiv w:val="1"/>
      <w:marLeft w:val="0"/>
      <w:marRight w:val="0"/>
      <w:marTop w:val="0"/>
      <w:marBottom w:val="0"/>
      <w:divBdr>
        <w:top w:val="none" w:sz="0" w:space="0" w:color="auto"/>
        <w:left w:val="none" w:sz="0" w:space="0" w:color="auto"/>
        <w:bottom w:val="none" w:sz="0" w:space="0" w:color="auto"/>
        <w:right w:val="none" w:sz="0" w:space="0" w:color="auto"/>
      </w:divBdr>
    </w:div>
    <w:div w:id="1119180235">
      <w:bodyDiv w:val="1"/>
      <w:marLeft w:val="0"/>
      <w:marRight w:val="0"/>
      <w:marTop w:val="0"/>
      <w:marBottom w:val="0"/>
      <w:divBdr>
        <w:top w:val="none" w:sz="0" w:space="0" w:color="auto"/>
        <w:left w:val="none" w:sz="0" w:space="0" w:color="auto"/>
        <w:bottom w:val="none" w:sz="0" w:space="0" w:color="auto"/>
        <w:right w:val="none" w:sz="0" w:space="0" w:color="auto"/>
      </w:divBdr>
    </w:div>
    <w:div w:id="1119643407">
      <w:bodyDiv w:val="1"/>
      <w:marLeft w:val="0"/>
      <w:marRight w:val="0"/>
      <w:marTop w:val="0"/>
      <w:marBottom w:val="0"/>
      <w:divBdr>
        <w:top w:val="none" w:sz="0" w:space="0" w:color="auto"/>
        <w:left w:val="none" w:sz="0" w:space="0" w:color="auto"/>
        <w:bottom w:val="none" w:sz="0" w:space="0" w:color="auto"/>
        <w:right w:val="none" w:sz="0" w:space="0" w:color="auto"/>
      </w:divBdr>
    </w:div>
    <w:div w:id="112049682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6462775">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28206390">
      <w:bodyDiv w:val="1"/>
      <w:marLeft w:val="0"/>
      <w:marRight w:val="0"/>
      <w:marTop w:val="0"/>
      <w:marBottom w:val="0"/>
      <w:divBdr>
        <w:top w:val="none" w:sz="0" w:space="0" w:color="auto"/>
        <w:left w:val="none" w:sz="0" w:space="0" w:color="auto"/>
        <w:bottom w:val="none" w:sz="0" w:space="0" w:color="auto"/>
        <w:right w:val="none" w:sz="0" w:space="0" w:color="auto"/>
      </w:divBdr>
    </w:div>
    <w:div w:id="1130168802">
      <w:bodyDiv w:val="1"/>
      <w:marLeft w:val="0"/>
      <w:marRight w:val="0"/>
      <w:marTop w:val="0"/>
      <w:marBottom w:val="0"/>
      <w:divBdr>
        <w:top w:val="none" w:sz="0" w:space="0" w:color="auto"/>
        <w:left w:val="none" w:sz="0" w:space="0" w:color="auto"/>
        <w:bottom w:val="none" w:sz="0" w:space="0" w:color="auto"/>
        <w:right w:val="none" w:sz="0" w:space="0" w:color="auto"/>
      </w:divBdr>
    </w:div>
    <w:div w:id="1130316847">
      <w:bodyDiv w:val="1"/>
      <w:marLeft w:val="0"/>
      <w:marRight w:val="0"/>
      <w:marTop w:val="0"/>
      <w:marBottom w:val="0"/>
      <w:divBdr>
        <w:top w:val="none" w:sz="0" w:space="0" w:color="auto"/>
        <w:left w:val="none" w:sz="0" w:space="0" w:color="auto"/>
        <w:bottom w:val="none" w:sz="0" w:space="0" w:color="auto"/>
        <w:right w:val="none" w:sz="0" w:space="0" w:color="auto"/>
      </w:divBdr>
    </w:div>
    <w:div w:id="1131171676">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39491165">
      <w:bodyDiv w:val="1"/>
      <w:marLeft w:val="0"/>
      <w:marRight w:val="0"/>
      <w:marTop w:val="0"/>
      <w:marBottom w:val="0"/>
      <w:divBdr>
        <w:top w:val="none" w:sz="0" w:space="0" w:color="auto"/>
        <w:left w:val="none" w:sz="0" w:space="0" w:color="auto"/>
        <w:bottom w:val="none" w:sz="0" w:space="0" w:color="auto"/>
        <w:right w:val="none" w:sz="0" w:space="0" w:color="auto"/>
      </w:divBdr>
    </w:div>
    <w:div w:id="1140683654">
      <w:bodyDiv w:val="1"/>
      <w:marLeft w:val="0"/>
      <w:marRight w:val="0"/>
      <w:marTop w:val="0"/>
      <w:marBottom w:val="0"/>
      <w:divBdr>
        <w:top w:val="none" w:sz="0" w:space="0" w:color="auto"/>
        <w:left w:val="none" w:sz="0" w:space="0" w:color="auto"/>
        <w:bottom w:val="none" w:sz="0" w:space="0" w:color="auto"/>
        <w:right w:val="none" w:sz="0" w:space="0" w:color="auto"/>
      </w:divBdr>
    </w:div>
    <w:div w:id="1141731422">
      <w:bodyDiv w:val="1"/>
      <w:marLeft w:val="0"/>
      <w:marRight w:val="0"/>
      <w:marTop w:val="0"/>
      <w:marBottom w:val="0"/>
      <w:divBdr>
        <w:top w:val="none" w:sz="0" w:space="0" w:color="auto"/>
        <w:left w:val="none" w:sz="0" w:space="0" w:color="auto"/>
        <w:bottom w:val="none" w:sz="0" w:space="0" w:color="auto"/>
        <w:right w:val="none" w:sz="0" w:space="0" w:color="auto"/>
      </w:divBdr>
    </w:div>
    <w:div w:id="1142648792">
      <w:bodyDiv w:val="1"/>
      <w:marLeft w:val="0"/>
      <w:marRight w:val="0"/>
      <w:marTop w:val="0"/>
      <w:marBottom w:val="0"/>
      <w:divBdr>
        <w:top w:val="none" w:sz="0" w:space="0" w:color="auto"/>
        <w:left w:val="none" w:sz="0" w:space="0" w:color="auto"/>
        <w:bottom w:val="none" w:sz="0" w:space="0" w:color="auto"/>
        <w:right w:val="none" w:sz="0" w:space="0" w:color="auto"/>
      </w:divBdr>
    </w:div>
    <w:div w:id="1144274344">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4662498">
      <w:bodyDiv w:val="1"/>
      <w:marLeft w:val="0"/>
      <w:marRight w:val="0"/>
      <w:marTop w:val="0"/>
      <w:marBottom w:val="0"/>
      <w:divBdr>
        <w:top w:val="none" w:sz="0" w:space="0" w:color="auto"/>
        <w:left w:val="none" w:sz="0" w:space="0" w:color="auto"/>
        <w:bottom w:val="none" w:sz="0" w:space="0" w:color="auto"/>
        <w:right w:val="none" w:sz="0" w:space="0" w:color="auto"/>
      </w:divBdr>
    </w:div>
    <w:div w:id="1146120831">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46972476">
      <w:bodyDiv w:val="1"/>
      <w:marLeft w:val="0"/>
      <w:marRight w:val="0"/>
      <w:marTop w:val="0"/>
      <w:marBottom w:val="0"/>
      <w:divBdr>
        <w:top w:val="none" w:sz="0" w:space="0" w:color="auto"/>
        <w:left w:val="none" w:sz="0" w:space="0" w:color="auto"/>
        <w:bottom w:val="none" w:sz="0" w:space="0" w:color="auto"/>
        <w:right w:val="none" w:sz="0" w:space="0" w:color="auto"/>
      </w:divBdr>
    </w:div>
    <w:div w:id="1147547570">
      <w:bodyDiv w:val="1"/>
      <w:marLeft w:val="0"/>
      <w:marRight w:val="0"/>
      <w:marTop w:val="0"/>
      <w:marBottom w:val="0"/>
      <w:divBdr>
        <w:top w:val="none" w:sz="0" w:space="0" w:color="auto"/>
        <w:left w:val="none" w:sz="0" w:space="0" w:color="auto"/>
        <w:bottom w:val="none" w:sz="0" w:space="0" w:color="auto"/>
        <w:right w:val="none" w:sz="0" w:space="0" w:color="auto"/>
      </w:divBdr>
    </w:div>
    <w:div w:id="1150705664">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1678116">
      <w:bodyDiv w:val="1"/>
      <w:marLeft w:val="0"/>
      <w:marRight w:val="0"/>
      <w:marTop w:val="0"/>
      <w:marBottom w:val="0"/>
      <w:divBdr>
        <w:top w:val="none" w:sz="0" w:space="0" w:color="auto"/>
        <w:left w:val="none" w:sz="0" w:space="0" w:color="auto"/>
        <w:bottom w:val="none" w:sz="0" w:space="0" w:color="auto"/>
        <w:right w:val="none" w:sz="0" w:space="0" w:color="auto"/>
      </w:divBdr>
    </w:div>
    <w:div w:id="1153764902">
      <w:bodyDiv w:val="1"/>
      <w:marLeft w:val="0"/>
      <w:marRight w:val="0"/>
      <w:marTop w:val="0"/>
      <w:marBottom w:val="0"/>
      <w:divBdr>
        <w:top w:val="none" w:sz="0" w:space="0" w:color="auto"/>
        <w:left w:val="none" w:sz="0" w:space="0" w:color="auto"/>
        <w:bottom w:val="none" w:sz="0" w:space="0" w:color="auto"/>
        <w:right w:val="none" w:sz="0" w:space="0" w:color="auto"/>
      </w:divBdr>
    </w:div>
    <w:div w:id="1155797813">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58426628">
      <w:bodyDiv w:val="1"/>
      <w:marLeft w:val="0"/>
      <w:marRight w:val="0"/>
      <w:marTop w:val="0"/>
      <w:marBottom w:val="0"/>
      <w:divBdr>
        <w:top w:val="none" w:sz="0" w:space="0" w:color="auto"/>
        <w:left w:val="none" w:sz="0" w:space="0" w:color="auto"/>
        <w:bottom w:val="none" w:sz="0" w:space="0" w:color="auto"/>
        <w:right w:val="none" w:sz="0" w:space="0" w:color="auto"/>
      </w:divBdr>
    </w:div>
    <w:div w:id="1158808806">
      <w:bodyDiv w:val="1"/>
      <w:marLeft w:val="0"/>
      <w:marRight w:val="0"/>
      <w:marTop w:val="0"/>
      <w:marBottom w:val="0"/>
      <w:divBdr>
        <w:top w:val="none" w:sz="0" w:space="0" w:color="auto"/>
        <w:left w:val="none" w:sz="0" w:space="0" w:color="auto"/>
        <w:bottom w:val="none" w:sz="0" w:space="0" w:color="auto"/>
        <w:right w:val="none" w:sz="0" w:space="0" w:color="auto"/>
      </w:divBdr>
    </w:div>
    <w:div w:id="1158964296">
      <w:bodyDiv w:val="1"/>
      <w:marLeft w:val="0"/>
      <w:marRight w:val="0"/>
      <w:marTop w:val="0"/>
      <w:marBottom w:val="0"/>
      <w:divBdr>
        <w:top w:val="none" w:sz="0" w:space="0" w:color="auto"/>
        <w:left w:val="none" w:sz="0" w:space="0" w:color="auto"/>
        <w:bottom w:val="none" w:sz="0" w:space="0" w:color="auto"/>
        <w:right w:val="none" w:sz="0" w:space="0" w:color="auto"/>
      </w:divBdr>
    </w:div>
    <w:div w:id="1161700147">
      <w:bodyDiv w:val="1"/>
      <w:marLeft w:val="0"/>
      <w:marRight w:val="0"/>
      <w:marTop w:val="0"/>
      <w:marBottom w:val="0"/>
      <w:divBdr>
        <w:top w:val="none" w:sz="0" w:space="0" w:color="auto"/>
        <w:left w:val="none" w:sz="0" w:space="0" w:color="auto"/>
        <w:bottom w:val="none" w:sz="0" w:space="0" w:color="auto"/>
        <w:right w:val="none" w:sz="0" w:space="0" w:color="auto"/>
      </w:divBdr>
    </w:div>
    <w:div w:id="1161701833">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68404639">
      <w:bodyDiv w:val="1"/>
      <w:marLeft w:val="0"/>
      <w:marRight w:val="0"/>
      <w:marTop w:val="0"/>
      <w:marBottom w:val="0"/>
      <w:divBdr>
        <w:top w:val="none" w:sz="0" w:space="0" w:color="auto"/>
        <w:left w:val="none" w:sz="0" w:space="0" w:color="auto"/>
        <w:bottom w:val="none" w:sz="0" w:space="0" w:color="auto"/>
        <w:right w:val="none" w:sz="0" w:space="0" w:color="auto"/>
      </w:divBdr>
    </w:div>
    <w:div w:id="1169834779">
      <w:bodyDiv w:val="1"/>
      <w:marLeft w:val="0"/>
      <w:marRight w:val="0"/>
      <w:marTop w:val="0"/>
      <w:marBottom w:val="0"/>
      <w:divBdr>
        <w:top w:val="none" w:sz="0" w:space="0" w:color="auto"/>
        <w:left w:val="none" w:sz="0" w:space="0" w:color="auto"/>
        <w:bottom w:val="none" w:sz="0" w:space="0" w:color="auto"/>
        <w:right w:val="none" w:sz="0" w:space="0" w:color="auto"/>
      </w:divBdr>
    </w:div>
    <w:div w:id="1172137874">
      <w:bodyDiv w:val="1"/>
      <w:marLeft w:val="0"/>
      <w:marRight w:val="0"/>
      <w:marTop w:val="0"/>
      <w:marBottom w:val="0"/>
      <w:divBdr>
        <w:top w:val="none" w:sz="0" w:space="0" w:color="auto"/>
        <w:left w:val="none" w:sz="0" w:space="0" w:color="auto"/>
        <w:bottom w:val="none" w:sz="0" w:space="0" w:color="auto"/>
        <w:right w:val="none" w:sz="0" w:space="0" w:color="auto"/>
      </w:divBdr>
    </w:div>
    <w:div w:id="1172767864">
      <w:bodyDiv w:val="1"/>
      <w:marLeft w:val="0"/>
      <w:marRight w:val="0"/>
      <w:marTop w:val="0"/>
      <w:marBottom w:val="0"/>
      <w:divBdr>
        <w:top w:val="none" w:sz="0" w:space="0" w:color="auto"/>
        <w:left w:val="none" w:sz="0" w:space="0" w:color="auto"/>
        <w:bottom w:val="none" w:sz="0" w:space="0" w:color="auto"/>
        <w:right w:val="none" w:sz="0" w:space="0" w:color="auto"/>
      </w:divBdr>
    </w:div>
    <w:div w:id="1174803939">
      <w:bodyDiv w:val="1"/>
      <w:marLeft w:val="0"/>
      <w:marRight w:val="0"/>
      <w:marTop w:val="0"/>
      <w:marBottom w:val="0"/>
      <w:divBdr>
        <w:top w:val="none" w:sz="0" w:space="0" w:color="auto"/>
        <w:left w:val="none" w:sz="0" w:space="0" w:color="auto"/>
        <w:bottom w:val="none" w:sz="0" w:space="0" w:color="auto"/>
        <w:right w:val="none" w:sz="0" w:space="0" w:color="auto"/>
      </w:divBdr>
    </w:div>
    <w:div w:id="1176846532">
      <w:bodyDiv w:val="1"/>
      <w:marLeft w:val="0"/>
      <w:marRight w:val="0"/>
      <w:marTop w:val="0"/>
      <w:marBottom w:val="0"/>
      <w:divBdr>
        <w:top w:val="none" w:sz="0" w:space="0" w:color="auto"/>
        <w:left w:val="none" w:sz="0" w:space="0" w:color="auto"/>
        <w:bottom w:val="none" w:sz="0" w:space="0" w:color="auto"/>
        <w:right w:val="none" w:sz="0" w:space="0" w:color="auto"/>
      </w:divBdr>
    </w:div>
    <w:div w:id="1178079535">
      <w:bodyDiv w:val="1"/>
      <w:marLeft w:val="0"/>
      <w:marRight w:val="0"/>
      <w:marTop w:val="0"/>
      <w:marBottom w:val="0"/>
      <w:divBdr>
        <w:top w:val="none" w:sz="0" w:space="0" w:color="auto"/>
        <w:left w:val="none" w:sz="0" w:space="0" w:color="auto"/>
        <w:bottom w:val="none" w:sz="0" w:space="0" w:color="auto"/>
        <w:right w:val="none" w:sz="0" w:space="0" w:color="auto"/>
      </w:divBdr>
    </w:div>
    <w:div w:id="1181354867">
      <w:bodyDiv w:val="1"/>
      <w:marLeft w:val="0"/>
      <w:marRight w:val="0"/>
      <w:marTop w:val="0"/>
      <w:marBottom w:val="0"/>
      <w:divBdr>
        <w:top w:val="none" w:sz="0" w:space="0" w:color="auto"/>
        <w:left w:val="none" w:sz="0" w:space="0" w:color="auto"/>
        <w:bottom w:val="none" w:sz="0" w:space="0" w:color="auto"/>
        <w:right w:val="none" w:sz="0" w:space="0" w:color="auto"/>
      </w:divBdr>
    </w:div>
    <w:div w:id="1183784581">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84244730">
      <w:bodyDiv w:val="1"/>
      <w:marLeft w:val="0"/>
      <w:marRight w:val="0"/>
      <w:marTop w:val="0"/>
      <w:marBottom w:val="0"/>
      <w:divBdr>
        <w:top w:val="none" w:sz="0" w:space="0" w:color="auto"/>
        <w:left w:val="none" w:sz="0" w:space="0" w:color="auto"/>
        <w:bottom w:val="none" w:sz="0" w:space="0" w:color="auto"/>
        <w:right w:val="none" w:sz="0" w:space="0" w:color="auto"/>
      </w:divBdr>
    </w:div>
    <w:div w:id="1186602978">
      <w:bodyDiv w:val="1"/>
      <w:marLeft w:val="0"/>
      <w:marRight w:val="0"/>
      <w:marTop w:val="0"/>
      <w:marBottom w:val="0"/>
      <w:divBdr>
        <w:top w:val="none" w:sz="0" w:space="0" w:color="auto"/>
        <w:left w:val="none" w:sz="0" w:space="0" w:color="auto"/>
        <w:bottom w:val="none" w:sz="0" w:space="0" w:color="auto"/>
        <w:right w:val="none" w:sz="0" w:space="0" w:color="auto"/>
      </w:divBdr>
    </w:div>
    <w:div w:id="1188643771">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2689846">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195118995">
      <w:bodyDiv w:val="1"/>
      <w:marLeft w:val="0"/>
      <w:marRight w:val="0"/>
      <w:marTop w:val="0"/>
      <w:marBottom w:val="0"/>
      <w:divBdr>
        <w:top w:val="none" w:sz="0" w:space="0" w:color="auto"/>
        <w:left w:val="none" w:sz="0" w:space="0" w:color="auto"/>
        <w:bottom w:val="none" w:sz="0" w:space="0" w:color="auto"/>
        <w:right w:val="none" w:sz="0" w:space="0" w:color="auto"/>
      </w:divBdr>
    </w:div>
    <w:div w:id="1195849708">
      <w:bodyDiv w:val="1"/>
      <w:marLeft w:val="0"/>
      <w:marRight w:val="0"/>
      <w:marTop w:val="0"/>
      <w:marBottom w:val="0"/>
      <w:divBdr>
        <w:top w:val="none" w:sz="0" w:space="0" w:color="auto"/>
        <w:left w:val="none" w:sz="0" w:space="0" w:color="auto"/>
        <w:bottom w:val="none" w:sz="0" w:space="0" w:color="auto"/>
        <w:right w:val="none" w:sz="0" w:space="0" w:color="auto"/>
      </w:divBdr>
    </w:div>
    <w:div w:id="1196232207">
      <w:bodyDiv w:val="1"/>
      <w:marLeft w:val="0"/>
      <w:marRight w:val="0"/>
      <w:marTop w:val="0"/>
      <w:marBottom w:val="0"/>
      <w:divBdr>
        <w:top w:val="none" w:sz="0" w:space="0" w:color="auto"/>
        <w:left w:val="none" w:sz="0" w:space="0" w:color="auto"/>
        <w:bottom w:val="none" w:sz="0" w:space="0" w:color="auto"/>
        <w:right w:val="none" w:sz="0" w:space="0" w:color="auto"/>
      </w:divBdr>
    </w:div>
    <w:div w:id="1197081229">
      <w:bodyDiv w:val="1"/>
      <w:marLeft w:val="0"/>
      <w:marRight w:val="0"/>
      <w:marTop w:val="0"/>
      <w:marBottom w:val="0"/>
      <w:divBdr>
        <w:top w:val="none" w:sz="0" w:space="0" w:color="auto"/>
        <w:left w:val="none" w:sz="0" w:space="0" w:color="auto"/>
        <w:bottom w:val="none" w:sz="0" w:space="0" w:color="auto"/>
        <w:right w:val="none" w:sz="0" w:space="0" w:color="auto"/>
      </w:divBdr>
    </w:div>
    <w:div w:id="1197233236">
      <w:bodyDiv w:val="1"/>
      <w:marLeft w:val="0"/>
      <w:marRight w:val="0"/>
      <w:marTop w:val="0"/>
      <w:marBottom w:val="0"/>
      <w:divBdr>
        <w:top w:val="none" w:sz="0" w:space="0" w:color="auto"/>
        <w:left w:val="none" w:sz="0" w:space="0" w:color="auto"/>
        <w:bottom w:val="none" w:sz="0" w:space="0" w:color="auto"/>
        <w:right w:val="none" w:sz="0" w:space="0" w:color="auto"/>
      </w:divBdr>
    </w:div>
    <w:div w:id="1205563994">
      <w:bodyDiv w:val="1"/>
      <w:marLeft w:val="0"/>
      <w:marRight w:val="0"/>
      <w:marTop w:val="0"/>
      <w:marBottom w:val="0"/>
      <w:divBdr>
        <w:top w:val="none" w:sz="0" w:space="0" w:color="auto"/>
        <w:left w:val="none" w:sz="0" w:space="0" w:color="auto"/>
        <w:bottom w:val="none" w:sz="0" w:space="0" w:color="auto"/>
        <w:right w:val="none" w:sz="0" w:space="0" w:color="auto"/>
      </w:divBdr>
    </w:div>
    <w:div w:id="1205800077">
      <w:bodyDiv w:val="1"/>
      <w:marLeft w:val="0"/>
      <w:marRight w:val="0"/>
      <w:marTop w:val="0"/>
      <w:marBottom w:val="0"/>
      <w:divBdr>
        <w:top w:val="none" w:sz="0" w:space="0" w:color="auto"/>
        <w:left w:val="none" w:sz="0" w:space="0" w:color="auto"/>
        <w:bottom w:val="none" w:sz="0" w:space="0" w:color="auto"/>
        <w:right w:val="none" w:sz="0" w:space="0" w:color="auto"/>
      </w:divBdr>
    </w:div>
    <w:div w:id="1207058804">
      <w:bodyDiv w:val="1"/>
      <w:marLeft w:val="0"/>
      <w:marRight w:val="0"/>
      <w:marTop w:val="0"/>
      <w:marBottom w:val="0"/>
      <w:divBdr>
        <w:top w:val="none" w:sz="0" w:space="0" w:color="auto"/>
        <w:left w:val="none" w:sz="0" w:space="0" w:color="auto"/>
        <w:bottom w:val="none" w:sz="0" w:space="0" w:color="auto"/>
        <w:right w:val="none" w:sz="0" w:space="0" w:color="auto"/>
      </w:divBdr>
    </w:div>
    <w:div w:id="1209106353">
      <w:bodyDiv w:val="1"/>
      <w:marLeft w:val="0"/>
      <w:marRight w:val="0"/>
      <w:marTop w:val="0"/>
      <w:marBottom w:val="0"/>
      <w:divBdr>
        <w:top w:val="none" w:sz="0" w:space="0" w:color="auto"/>
        <w:left w:val="none" w:sz="0" w:space="0" w:color="auto"/>
        <w:bottom w:val="none" w:sz="0" w:space="0" w:color="auto"/>
        <w:right w:val="none" w:sz="0" w:space="0" w:color="auto"/>
      </w:divBdr>
    </w:div>
    <w:div w:id="1209680895">
      <w:bodyDiv w:val="1"/>
      <w:marLeft w:val="0"/>
      <w:marRight w:val="0"/>
      <w:marTop w:val="0"/>
      <w:marBottom w:val="0"/>
      <w:divBdr>
        <w:top w:val="none" w:sz="0" w:space="0" w:color="auto"/>
        <w:left w:val="none" w:sz="0" w:space="0" w:color="auto"/>
        <w:bottom w:val="none" w:sz="0" w:space="0" w:color="auto"/>
        <w:right w:val="none" w:sz="0" w:space="0" w:color="auto"/>
      </w:divBdr>
    </w:div>
    <w:div w:id="1211765563">
      <w:bodyDiv w:val="1"/>
      <w:marLeft w:val="0"/>
      <w:marRight w:val="0"/>
      <w:marTop w:val="0"/>
      <w:marBottom w:val="0"/>
      <w:divBdr>
        <w:top w:val="none" w:sz="0" w:space="0" w:color="auto"/>
        <w:left w:val="none" w:sz="0" w:space="0" w:color="auto"/>
        <w:bottom w:val="none" w:sz="0" w:space="0" w:color="auto"/>
        <w:right w:val="none" w:sz="0" w:space="0" w:color="auto"/>
      </w:divBdr>
    </w:div>
    <w:div w:id="1212111063">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658083">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160170">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8008852">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0626038">
      <w:bodyDiv w:val="1"/>
      <w:marLeft w:val="0"/>
      <w:marRight w:val="0"/>
      <w:marTop w:val="0"/>
      <w:marBottom w:val="0"/>
      <w:divBdr>
        <w:top w:val="none" w:sz="0" w:space="0" w:color="auto"/>
        <w:left w:val="none" w:sz="0" w:space="0" w:color="auto"/>
        <w:bottom w:val="none" w:sz="0" w:space="0" w:color="auto"/>
        <w:right w:val="none" w:sz="0" w:space="0" w:color="auto"/>
      </w:divBdr>
    </w:div>
    <w:div w:id="1221285203">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22984800">
      <w:bodyDiv w:val="1"/>
      <w:marLeft w:val="0"/>
      <w:marRight w:val="0"/>
      <w:marTop w:val="0"/>
      <w:marBottom w:val="0"/>
      <w:divBdr>
        <w:top w:val="none" w:sz="0" w:space="0" w:color="auto"/>
        <w:left w:val="none" w:sz="0" w:space="0" w:color="auto"/>
        <w:bottom w:val="none" w:sz="0" w:space="0" w:color="auto"/>
        <w:right w:val="none" w:sz="0" w:space="0" w:color="auto"/>
      </w:divBdr>
    </w:div>
    <w:div w:id="1223056758">
      <w:bodyDiv w:val="1"/>
      <w:marLeft w:val="0"/>
      <w:marRight w:val="0"/>
      <w:marTop w:val="0"/>
      <w:marBottom w:val="0"/>
      <w:divBdr>
        <w:top w:val="none" w:sz="0" w:space="0" w:color="auto"/>
        <w:left w:val="none" w:sz="0" w:space="0" w:color="auto"/>
        <w:bottom w:val="none" w:sz="0" w:space="0" w:color="auto"/>
        <w:right w:val="none" w:sz="0" w:space="0" w:color="auto"/>
      </w:divBdr>
    </w:div>
    <w:div w:id="1224373002">
      <w:bodyDiv w:val="1"/>
      <w:marLeft w:val="0"/>
      <w:marRight w:val="0"/>
      <w:marTop w:val="0"/>
      <w:marBottom w:val="0"/>
      <w:divBdr>
        <w:top w:val="none" w:sz="0" w:space="0" w:color="auto"/>
        <w:left w:val="none" w:sz="0" w:space="0" w:color="auto"/>
        <w:bottom w:val="none" w:sz="0" w:space="0" w:color="auto"/>
        <w:right w:val="none" w:sz="0" w:space="0" w:color="auto"/>
      </w:divBdr>
    </w:div>
    <w:div w:id="1225292927">
      <w:bodyDiv w:val="1"/>
      <w:marLeft w:val="0"/>
      <w:marRight w:val="0"/>
      <w:marTop w:val="0"/>
      <w:marBottom w:val="0"/>
      <w:divBdr>
        <w:top w:val="none" w:sz="0" w:space="0" w:color="auto"/>
        <w:left w:val="none" w:sz="0" w:space="0" w:color="auto"/>
        <w:bottom w:val="none" w:sz="0" w:space="0" w:color="auto"/>
        <w:right w:val="none" w:sz="0" w:space="0" w:color="auto"/>
      </w:divBdr>
    </w:div>
    <w:div w:id="1225531871">
      <w:bodyDiv w:val="1"/>
      <w:marLeft w:val="0"/>
      <w:marRight w:val="0"/>
      <w:marTop w:val="0"/>
      <w:marBottom w:val="0"/>
      <w:divBdr>
        <w:top w:val="none" w:sz="0" w:space="0" w:color="auto"/>
        <w:left w:val="none" w:sz="0" w:space="0" w:color="auto"/>
        <w:bottom w:val="none" w:sz="0" w:space="0" w:color="auto"/>
        <w:right w:val="none" w:sz="0" w:space="0" w:color="auto"/>
      </w:divBdr>
    </w:div>
    <w:div w:id="1225674961">
      <w:bodyDiv w:val="1"/>
      <w:marLeft w:val="0"/>
      <w:marRight w:val="0"/>
      <w:marTop w:val="0"/>
      <w:marBottom w:val="0"/>
      <w:divBdr>
        <w:top w:val="none" w:sz="0" w:space="0" w:color="auto"/>
        <w:left w:val="none" w:sz="0" w:space="0" w:color="auto"/>
        <w:bottom w:val="none" w:sz="0" w:space="0" w:color="auto"/>
        <w:right w:val="none" w:sz="0" w:space="0" w:color="auto"/>
      </w:divBdr>
    </w:div>
    <w:div w:id="1228152495">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1111284">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38636539">
      <w:bodyDiv w:val="1"/>
      <w:marLeft w:val="0"/>
      <w:marRight w:val="0"/>
      <w:marTop w:val="0"/>
      <w:marBottom w:val="0"/>
      <w:divBdr>
        <w:top w:val="none" w:sz="0" w:space="0" w:color="auto"/>
        <w:left w:val="none" w:sz="0" w:space="0" w:color="auto"/>
        <w:bottom w:val="none" w:sz="0" w:space="0" w:color="auto"/>
        <w:right w:val="none" w:sz="0" w:space="0" w:color="auto"/>
      </w:divBdr>
    </w:div>
    <w:div w:id="1244409538">
      <w:bodyDiv w:val="1"/>
      <w:marLeft w:val="0"/>
      <w:marRight w:val="0"/>
      <w:marTop w:val="0"/>
      <w:marBottom w:val="0"/>
      <w:divBdr>
        <w:top w:val="none" w:sz="0" w:space="0" w:color="auto"/>
        <w:left w:val="none" w:sz="0" w:space="0" w:color="auto"/>
        <w:bottom w:val="none" w:sz="0" w:space="0" w:color="auto"/>
        <w:right w:val="none" w:sz="0" w:space="0" w:color="auto"/>
      </w:divBdr>
    </w:div>
    <w:div w:id="1245139293">
      <w:bodyDiv w:val="1"/>
      <w:marLeft w:val="0"/>
      <w:marRight w:val="0"/>
      <w:marTop w:val="0"/>
      <w:marBottom w:val="0"/>
      <w:divBdr>
        <w:top w:val="none" w:sz="0" w:space="0" w:color="auto"/>
        <w:left w:val="none" w:sz="0" w:space="0" w:color="auto"/>
        <w:bottom w:val="none" w:sz="0" w:space="0" w:color="auto"/>
        <w:right w:val="none" w:sz="0" w:space="0" w:color="auto"/>
      </w:divBdr>
    </w:div>
    <w:div w:id="1245338773">
      <w:bodyDiv w:val="1"/>
      <w:marLeft w:val="0"/>
      <w:marRight w:val="0"/>
      <w:marTop w:val="0"/>
      <w:marBottom w:val="0"/>
      <w:divBdr>
        <w:top w:val="none" w:sz="0" w:space="0" w:color="auto"/>
        <w:left w:val="none" w:sz="0" w:space="0" w:color="auto"/>
        <w:bottom w:val="none" w:sz="0" w:space="0" w:color="auto"/>
        <w:right w:val="none" w:sz="0" w:space="0" w:color="auto"/>
      </w:divBdr>
    </w:div>
    <w:div w:id="1248999537">
      <w:bodyDiv w:val="1"/>
      <w:marLeft w:val="0"/>
      <w:marRight w:val="0"/>
      <w:marTop w:val="0"/>
      <w:marBottom w:val="0"/>
      <w:divBdr>
        <w:top w:val="none" w:sz="0" w:space="0" w:color="auto"/>
        <w:left w:val="none" w:sz="0" w:space="0" w:color="auto"/>
        <w:bottom w:val="none" w:sz="0" w:space="0" w:color="auto"/>
        <w:right w:val="none" w:sz="0" w:space="0" w:color="auto"/>
      </w:divBdr>
    </w:div>
    <w:div w:id="1249193115">
      <w:bodyDiv w:val="1"/>
      <w:marLeft w:val="0"/>
      <w:marRight w:val="0"/>
      <w:marTop w:val="0"/>
      <w:marBottom w:val="0"/>
      <w:divBdr>
        <w:top w:val="none" w:sz="0" w:space="0" w:color="auto"/>
        <w:left w:val="none" w:sz="0" w:space="0" w:color="auto"/>
        <w:bottom w:val="none" w:sz="0" w:space="0" w:color="auto"/>
        <w:right w:val="none" w:sz="0" w:space="0" w:color="auto"/>
      </w:divBdr>
    </w:div>
    <w:div w:id="1249386941">
      <w:bodyDiv w:val="1"/>
      <w:marLeft w:val="0"/>
      <w:marRight w:val="0"/>
      <w:marTop w:val="0"/>
      <w:marBottom w:val="0"/>
      <w:divBdr>
        <w:top w:val="none" w:sz="0" w:space="0" w:color="auto"/>
        <w:left w:val="none" w:sz="0" w:space="0" w:color="auto"/>
        <w:bottom w:val="none" w:sz="0" w:space="0" w:color="auto"/>
        <w:right w:val="none" w:sz="0" w:space="0" w:color="auto"/>
      </w:divBdr>
    </w:div>
    <w:div w:id="1251084282">
      <w:bodyDiv w:val="1"/>
      <w:marLeft w:val="0"/>
      <w:marRight w:val="0"/>
      <w:marTop w:val="0"/>
      <w:marBottom w:val="0"/>
      <w:divBdr>
        <w:top w:val="none" w:sz="0" w:space="0" w:color="auto"/>
        <w:left w:val="none" w:sz="0" w:space="0" w:color="auto"/>
        <w:bottom w:val="none" w:sz="0" w:space="0" w:color="auto"/>
        <w:right w:val="none" w:sz="0" w:space="0" w:color="auto"/>
      </w:divBdr>
    </w:div>
    <w:div w:id="1252274972">
      <w:bodyDiv w:val="1"/>
      <w:marLeft w:val="0"/>
      <w:marRight w:val="0"/>
      <w:marTop w:val="0"/>
      <w:marBottom w:val="0"/>
      <w:divBdr>
        <w:top w:val="none" w:sz="0" w:space="0" w:color="auto"/>
        <w:left w:val="none" w:sz="0" w:space="0" w:color="auto"/>
        <w:bottom w:val="none" w:sz="0" w:space="0" w:color="auto"/>
        <w:right w:val="none" w:sz="0" w:space="0" w:color="auto"/>
      </w:divBdr>
    </w:div>
    <w:div w:id="1253900683">
      <w:bodyDiv w:val="1"/>
      <w:marLeft w:val="0"/>
      <w:marRight w:val="0"/>
      <w:marTop w:val="0"/>
      <w:marBottom w:val="0"/>
      <w:divBdr>
        <w:top w:val="none" w:sz="0" w:space="0" w:color="auto"/>
        <w:left w:val="none" w:sz="0" w:space="0" w:color="auto"/>
        <w:bottom w:val="none" w:sz="0" w:space="0" w:color="auto"/>
        <w:right w:val="none" w:sz="0" w:space="0" w:color="auto"/>
      </w:divBdr>
    </w:div>
    <w:div w:id="1254435984">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57861981">
      <w:bodyDiv w:val="1"/>
      <w:marLeft w:val="0"/>
      <w:marRight w:val="0"/>
      <w:marTop w:val="0"/>
      <w:marBottom w:val="0"/>
      <w:divBdr>
        <w:top w:val="none" w:sz="0" w:space="0" w:color="auto"/>
        <w:left w:val="none" w:sz="0" w:space="0" w:color="auto"/>
        <w:bottom w:val="none" w:sz="0" w:space="0" w:color="auto"/>
        <w:right w:val="none" w:sz="0" w:space="0" w:color="auto"/>
      </w:divBdr>
    </w:div>
    <w:div w:id="1267230473">
      <w:bodyDiv w:val="1"/>
      <w:marLeft w:val="0"/>
      <w:marRight w:val="0"/>
      <w:marTop w:val="0"/>
      <w:marBottom w:val="0"/>
      <w:divBdr>
        <w:top w:val="none" w:sz="0" w:space="0" w:color="auto"/>
        <w:left w:val="none" w:sz="0" w:space="0" w:color="auto"/>
        <w:bottom w:val="none" w:sz="0" w:space="0" w:color="auto"/>
        <w:right w:val="none" w:sz="0" w:space="0" w:color="auto"/>
      </w:divBdr>
    </w:div>
    <w:div w:id="1267469977">
      <w:bodyDiv w:val="1"/>
      <w:marLeft w:val="0"/>
      <w:marRight w:val="0"/>
      <w:marTop w:val="0"/>
      <w:marBottom w:val="0"/>
      <w:divBdr>
        <w:top w:val="none" w:sz="0" w:space="0" w:color="auto"/>
        <w:left w:val="none" w:sz="0" w:space="0" w:color="auto"/>
        <w:bottom w:val="none" w:sz="0" w:space="0" w:color="auto"/>
        <w:right w:val="none" w:sz="0" w:space="0" w:color="auto"/>
      </w:divBdr>
    </w:div>
    <w:div w:id="1267694978">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69703820">
      <w:bodyDiv w:val="1"/>
      <w:marLeft w:val="0"/>
      <w:marRight w:val="0"/>
      <w:marTop w:val="0"/>
      <w:marBottom w:val="0"/>
      <w:divBdr>
        <w:top w:val="none" w:sz="0" w:space="0" w:color="auto"/>
        <w:left w:val="none" w:sz="0" w:space="0" w:color="auto"/>
        <w:bottom w:val="none" w:sz="0" w:space="0" w:color="auto"/>
        <w:right w:val="none" w:sz="0" w:space="0" w:color="auto"/>
      </w:divBdr>
    </w:div>
    <w:div w:id="1269922819">
      <w:bodyDiv w:val="1"/>
      <w:marLeft w:val="0"/>
      <w:marRight w:val="0"/>
      <w:marTop w:val="0"/>
      <w:marBottom w:val="0"/>
      <w:divBdr>
        <w:top w:val="none" w:sz="0" w:space="0" w:color="auto"/>
        <w:left w:val="none" w:sz="0" w:space="0" w:color="auto"/>
        <w:bottom w:val="none" w:sz="0" w:space="0" w:color="auto"/>
        <w:right w:val="none" w:sz="0" w:space="0" w:color="auto"/>
      </w:divBdr>
    </w:div>
    <w:div w:id="1271081867">
      <w:bodyDiv w:val="1"/>
      <w:marLeft w:val="0"/>
      <w:marRight w:val="0"/>
      <w:marTop w:val="0"/>
      <w:marBottom w:val="0"/>
      <w:divBdr>
        <w:top w:val="none" w:sz="0" w:space="0" w:color="auto"/>
        <w:left w:val="none" w:sz="0" w:space="0" w:color="auto"/>
        <w:bottom w:val="none" w:sz="0" w:space="0" w:color="auto"/>
        <w:right w:val="none" w:sz="0" w:space="0" w:color="auto"/>
      </w:divBdr>
    </w:div>
    <w:div w:id="1271816564">
      <w:bodyDiv w:val="1"/>
      <w:marLeft w:val="0"/>
      <w:marRight w:val="0"/>
      <w:marTop w:val="0"/>
      <w:marBottom w:val="0"/>
      <w:divBdr>
        <w:top w:val="none" w:sz="0" w:space="0" w:color="auto"/>
        <w:left w:val="none" w:sz="0" w:space="0" w:color="auto"/>
        <w:bottom w:val="none" w:sz="0" w:space="0" w:color="auto"/>
        <w:right w:val="none" w:sz="0" w:space="0" w:color="auto"/>
      </w:divBdr>
    </w:div>
    <w:div w:id="1277565641">
      <w:bodyDiv w:val="1"/>
      <w:marLeft w:val="0"/>
      <w:marRight w:val="0"/>
      <w:marTop w:val="0"/>
      <w:marBottom w:val="0"/>
      <w:divBdr>
        <w:top w:val="none" w:sz="0" w:space="0" w:color="auto"/>
        <w:left w:val="none" w:sz="0" w:space="0" w:color="auto"/>
        <w:bottom w:val="none" w:sz="0" w:space="0" w:color="auto"/>
        <w:right w:val="none" w:sz="0" w:space="0" w:color="auto"/>
      </w:divBdr>
    </w:div>
    <w:div w:id="1280599724">
      <w:bodyDiv w:val="1"/>
      <w:marLeft w:val="0"/>
      <w:marRight w:val="0"/>
      <w:marTop w:val="0"/>
      <w:marBottom w:val="0"/>
      <w:divBdr>
        <w:top w:val="none" w:sz="0" w:space="0" w:color="auto"/>
        <w:left w:val="none" w:sz="0" w:space="0" w:color="auto"/>
        <w:bottom w:val="none" w:sz="0" w:space="0" w:color="auto"/>
        <w:right w:val="none" w:sz="0" w:space="0" w:color="auto"/>
      </w:divBdr>
    </w:div>
    <w:div w:id="1282110345">
      <w:bodyDiv w:val="1"/>
      <w:marLeft w:val="0"/>
      <w:marRight w:val="0"/>
      <w:marTop w:val="0"/>
      <w:marBottom w:val="0"/>
      <w:divBdr>
        <w:top w:val="none" w:sz="0" w:space="0" w:color="auto"/>
        <w:left w:val="none" w:sz="0" w:space="0" w:color="auto"/>
        <w:bottom w:val="none" w:sz="0" w:space="0" w:color="auto"/>
        <w:right w:val="none" w:sz="0" w:space="0" w:color="auto"/>
      </w:divBdr>
    </w:div>
    <w:div w:id="1284337471">
      <w:bodyDiv w:val="1"/>
      <w:marLeft w:val="0"/>
      <w:marRight w:val="0"/>
      <w:marTop w:val="0"/>
      <w:marBottom w:val="0"/>
      <w:divBdr>
        <w:top w:val="none" w:sz="0" w:space="0" w:color="auto"/>
        <w:left w:val="none" w:sz="0" w:space="0" w:color="auto"/>
        <w:bottom w:val="none" w:sz="0" w:space="0" w:color="auto"/>
        <w:right w:val="none" w:sz="0" w:space="0" w:color="auto"/>
      </w:divBdr>
    </w:div>
    <w:div w:id="1284463716">
      <w:bodyDiv w:val="1"/>
      <w:marLeft w:val="0"/>
      <w:marRight w:val="0"/>
      <w:marTop w:val="0"/>
      <w:marBottom w:val="0"/>
      <w:divBdr>
        <w:top w:val="none" w:sz="0" w:space="0" w:color="auto"/>
        <w:left w:val="none" w:sz="0" w:space="0" w:color="auto"/>
        <w:bottom w:val="none" w:sz="0" w:space="0" w:color="auto"/>
        <w:right w:val="none" w:sz="0" w:space="0" w:color="auto"/>
      </w:divBdr>
    </w:div>
    <w:div w:id="1286618901">
      <w:bodyDiv w:val="1"/>
      <w:marLeft w:val="0"/>
      <w:marRight w:val="0"/>
      <w:marTop w:val="0"/>
      <w:marBottom w:val="0"/>
      <w:divBdr>
        <w:top w:val="none" w:sz="0" w:space="0" w:color="auto"/>
        <w:left w:val="none" w:sz="0" w:space="0" w:color="auto"/>
        <w:bottom w:val="none" w:sz="0" w:space="0" w:color="auto"/>
        <w:right w:val="none" w:sz="0" w:space="0" w:color="auto"/>
      </w:divBdr>
    </w:div>
    <w:div w:id="1287349298">
      <w:bodyDiv w:val="1"/>
      <w:marLeft w:val="0"/>
      <w:marRight w:val="0"/>
      <w:marTop w:val="0"/>
      <w:marBottom w:val="0"/>
      <w:divBdr>
        <w:top w:val="none" w:sz="0" w:space="0" w:color="auto"/>
        <w:left w:val="none" w:sz="0" w:space="0" w:color="auto"/>
        <w:bottom w:val="none" w:sz="0" w:space="0" w:color="auto"/>
        <w:right w:val="none" w:sz="0" w:space="0" w:color="auto"/>
      </w:divBdr>
    </w:div>
    <w:div w:id="1287660022">
      <w:bodyDiv w:val="1"/>
      <w:marLeft w:val="0"/>
      <w:marRight w:val="0"/>
      <w:marTop w:val="0"/>
      <w:marBottom w:val="0"/>
      <w:divBdr>
        <w:top w:val="none" w:sz="0" w:space="0" w:color="auto"/>
        <w:left w:val="none" w:sz="0" w:space="0" w:color="auto"/>
        <w:bottom w:val="none" w:sz="0" w:space="0" w:color="auto"/>
        <w:right w:val="none" w:sz="0" w:space="0" w:color="auto"/>
      </w:divBdr>
    </w:div>
    <w:div w:id="1288849892">
      <w:bodyDiv w:val="1"/>
      <w:marLeft w:val="0"/>
      <w:marRight w:val="0"/>
      <w:marTop w:val="0"/>
      <w:marBottom w:val="0"/>
      <w:divBdr>
        <w:top w:val="none" w:sz="0" w:space="0" w:color="auto"/>
        <w:left w:val="none" w:sz="0" w:space="0" w:color="auto"/>
        <w:bottom w:val="none" w:sz="0" w:space="0" w:color="auto"/>
        <w:right w:val="none" w:sz="0" w:space="0" w:color="auto"/>
      </w:divBdr>
    </w:div>
    <w:div w:id="129074113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2787905">
      <w:bodyDiv w:val="1"/>
      <w:marLeft w:val="0"/>
      <w:marRight w:val="0"/>
      <w:marTop w:val="0"/>
      <w:marBottom w:val="0"/>
      <w:divBdr>
        <w:top w:val="none" w:sz="0" w:space="0" w:color="auto"/>
        <w:left w:val="none" w:sz="0" w:space="0" w:color="auto"/>
        <w:bottom w:val="none" w:sz="0" w:space="0" w:color="auto"/>
        <w:right w:val="none" w:sz="0" w:space="0" w:color="auto"/>
      </w:divBdr>
    </w:div>
    <w:div w:id="1294675290">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00376770">
      <w:bodyDiv w:val="1"/>
      <w:marLeft w:val="0"/>
      <w:marRight w:val="0"/>
      <w:marTop w:val="0"/>
      <w:marBottom w:val="0"/>
      <w:divBdr>
        <w:top w:val="none" w:sz="0" w:space="0" w:color="auto"/>
        <w:left w:val="none" w:sz="0" w:space="0" w:color="auto"/>
        <w:bottom w:val="none" w:sz="0" w:space="0" w:color="auto"/>
        <w:right w:val="none" w:sz="0" w:space="0" w:color="auto"/>
      </w:divBdr>
    </w:div>
    <w:div w:id="1300719676">
      <w:bodyDiv w:val="1"/>
      <w:marLeft w:val="0"/>
      <w:marRight w:val="0"/>
      <w:marTop w:val="0"/>
      <w:marBottom w:val="0"/>
      <w:divBdr>
        <w:top w:val="none" w:sz="0" w:space="0" w:color="auto"/>
        <w:left w:val="none" w:sz="0" w:space="0" w:color="auto"/>
        <w:bottom w:val="none" w:sz="0" w:space="0" w:color="auto"/>
        <w:right w:val="none" w:sz="0" w:space="0" w:color="auto"/>
      </w:divBdr>
    </w:div>
    <w:div w:id="1300920765">
      <w:bodyDiv w:val="1"/>
      <w:marLeft w:val="0"/>
      <w:marRight w:val="0"/>
      <w:marTop w:val="0"/>
      <w:marBottom w:val="0"/>
      <w:divBdr>
        <w:top w:val="none" w:sz="0" w:space="0" w:color="auto"/>
        <w:left w:val="none" w:sz="0" w:space="0" w:color="auto"/>
        <w:bottom w:val="none" w:sz="0" w:space="0" w:color="auto"/>
        <w:right w:val="none" w:sz="0" w:space="0" w:color="auto"/>
      </w:divBdr>
    </w:div>
    <w:div w:id="1301224492">
      <w:bodyDiv w:val="1"/>
      <w:marLeft w:val="0"/>
      <w:marRight w:val="0"/>
      <w:marTop w:val="0"/>
      <w:marBottom w:val="0"/>
      <w:divBdr>
        <w:top w:val="none" w:sz="0" w:space="0" w:color="auto"/>
        <w:left w:val="none" w:sz="0" w:space="0" w:color="auto"/>
        <w:bottom w:val="none" w:sz="0" w:space="0" w:color="auto"/>
        <w:right w:val="none" w:sz="0" w:space="0" w:color="auto"/>
      </w:divBdr>
    </w:div>
    <w:div w:id="1304191306">
      <w:bodyDiv w:val="1"/>
      <w:marLeft w:val="0"/>
      <w:marRight w:val="0"/>
      <w:marTop w:val="0"/>
      <w:marBottom w:val="0"/>
      <w:divBdr>
        <w:top w:val="none" w:sz="0" w:space="0" w:color="auto"/>
        <w:left w:val="none" w:sz="0" w:space="0" w:color="auto"/>
        <w:bottom w:val="none" w:sz="0" w:space="0" w:color="auto"/>
        <w:right w:val="none" w:sz="0" w:space="0" w:color="auto"/>
      </w:divBdr>
    </w:div>
    <w:div w:id="1310137045">
      <w:bodyDiv w:val="1"/>
      <w:marLeft w:val="0"/>
      <w:marRight w:val="0"/>
      <w:marTop w:val="0"/>
      <w:marBottom w:val="0"/>
      <w:divBdr>
        <w:top w:val="none" w:sz="0" w:space="0" w:color="auto"/>
        <w:left w:val="none" w:sz="0" w:space="0" w:color="auto"/>
        <w:bottom w:val="none" w:sz="0" w:space="0" w:color="auto"/>
        <w:right w:val="none" w:sz="0" w:space="0" w:color="auto"/>
      </w:divBdr>
    </w:div>
    <w:div w:id="1311061099">
      <w:bodyDiv w:val="1"/>
      <w:marLeft w:val="0"/>
      <w:marRight w:val="0"/>
      <w:marTop w:val="0"/>
      <w:marBottom w:val="0"/>
      <w:divBdr>
        <w:top w:val="none" w:sz="0" w:space="0" w:color="auto"/>
        <w:left w:val="none" w:sz="0" w:space="0" w:color="auto"/>
        <w:bottom w:val="none" w:sz="0" w:space="0" w:color="auto"/>
        <w:right w:val="none" w:sz="0" w:space="0" w:color="auto"/>
      </w:divBdr>
    </w:div>
    <w:div w:id="1312757780">
      <w:bodyDiv w:val="1"/>
      <w:marLeft w:val="0"/>
      <w:marRight w:val="0"/>
      <w:marTop w:val="0"/>
      <w:marBottom w:val="0"/>
      <w:divBdr>
        <w:top w:val="none" w:sz="0" w:space="0" w:color="auto"/>
        <w:left w:val="none" w:sz="0" w:space="0" w:color="auto"/>
        <w:bottom w:val="none" w:sz="0" w:space="0" w:color="auto"/>
        <w:right w:val="none" w:sz="0" w:space="0" w:color="auto"/>
      </w:divBdr>
    </w:div>
    <w:div w:id="1313364997">
      <w:bodyDiv w:val="1"/>
      <w:marLeft w:val="0"/>
      <w:marRight w:val="0"/>
      <w:marTop w:val="0"/>
      <w:marBottom w:val="0"/>
      <w:divBdr>
        <w:top w:val="none" w:sz="0" w:space="0" w:color="auto"/>
        <w:left w:val="none" w:sz="0" w:space="0" w:color="auto"/>
        <w:bottom w:val="none" w:sz="0" w:space="0" w:color="auto"/>
        <w:right w:val="none" w:sz="0" w:space="0" w:color="auto"/>
      </w:divBdr>
    </w:div>
    <w:div w:id="1313677010">
      <w:bodyDiv w:val="1"/>
      <w:marLeft w:val="0"/>
      <w:marRight w:val="0"/>
      <w:marTop w:val="0"/>
      <w:marBottom w:val="0"/>
      <w:divBdr>
        <w:top w:val="none" w:sz="0" w:space="0" w:color="auto"/>
        <w:left w:val="none" w:sz="0" w:space="0" w:color="auto"/>
        <w:bottom w:val="none" w:sz="0" w:space="0" w:color="auto"/>
        <w:right w:val="none" w:sz="0" w:space="0" w:color="auto"/>
      </w:divBdr>
    </w:div>
    <w:div w:id="1316648296">
      <w:bodyDiv w:val="1"/>
      <w:marLeft w:val="0"/>
      <w:marRight w:val="0"/>
      <w:marTop w:val="0"/>
      <w:marBottom w:val="0"/>
      <w:divBdr>
        <w:top w:val="none" w:sz="0" w:space="0" w:color="auto"/>
        <w:left w:val="none" w:sz="0" w:space="0" w:color="auto"/>
        <w:bottom w:val="none" w:sz="0" w:space="0" w:color="auto"/>
        <w:right w:val="none" w:sz="0" w:space="0" w:color="auto"/>
      </w:divBdr>
    </w:div>
    <w:div w:id="1319841576">
      <w:bodyDiv w:val="1"/>
      <w:marLeft w:val="0"/>
      <w:marRight w:val="0"/>
      <w:marTop w:val="0"/>
      <w:marBottom w:val="0"/>
      <w:divBdr>
        <w:top w:val="none" w:sz="0" w:space="0" w:color="auto"/>
        <w:left w:val="none" w:sz="0" w:space="0" w:color="auto"/>
        <w:bottom w:val="none" w:sz="0" w:space="0" w:color="auto"/>
        <w:right w:val="none" w:sz="0" w:space="0" w:color="auto"/>
      </w:divBdr>
    </w:div>
    <w:div w:id="1319966620">
      <w:bodyDiv w:val="1"/>
      <w:marLeft w:val="0"/>
      <w:marRight w:val="0"/>
      <w:marTop w:val="0"/>
      <w:marBottom w:val="0"/>
      <w:divBdr>
        <w:top w:val="none" w:sz="0" w:space="0" w:color="auto"/>
        <w:left w:val="none" w:sz="0" w:space="0" w:color="auto"/>
        <w:bottom w:val="none" w:sz="0" w:space="0" w:color="auto"/>
        <w:right w:val="none" w:sz="0" w:space="0" w:color="auto"/>
      </w:divBdr>
    </w:div>
    <w:div w:id="1320307649">
      <w:bodyDiv w:val="1"/>
      <w:marLeft w:val="0"/>
      <w:marRight w:val="0"/>
      <w:marTop w:val="0"/>
      <w:marBottom w:val="0"/>
      <w:divBdr>
        <w:top w:val="none" w:sz="0" w:space="0" w:color="auto"/>
        <w:left w:val="none" w:sz="0" w:space="0" w:color="auto"/>
        <w:bottom w:val="none" w:sz="0" w:space="0" w:color="auto"/>
        <w:right w:val="none" w:sz="0" w:space="0" w:color="auto"/>
      </w:divBdr>
    </w:div>
    <w:div w:id="1320498922">
      <w:bodyDiv w:val="1"/>
      <w:marLeft w:val="0"/>
      <w:marRight w:val="0"/>
      <w:marTop w:val="0"/>
      <w:marBottom w:val="0"/>
      <w:divBdr>
        <w:top w:val="none" w:sz="0" w:space="0" w:color="auto"/>
        <w:left w:val="none" w:sz="0" w:space="0" w:color="auto"/>
        <w:bottom w:val="none" w:sz="0" w:space="0" w:color="auto"/>
        <w:right w:val="none" w:sz="0" w:space="0" w:color="auto"/>
      </w:divBdr>
    </w:div>
    <w:div w:id="1321497690">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22660230">
      <w:bodyDiv w:val="1"/>
      <w:marLeft w:val="0"/>
      <w:marRight w:val="0"/>
      <w:marTop w:val="0"/>
      <w:marBottom w:val="0"/>
      <w:divBdr>
        <w:top w:val="none" w:sz="0" w:space="0" w:color="auto"/>
        <w:left w:val="none" w:sz="0" w:space="0" w:color="auto"/>
        <w:bottom w:val="none" w:sz="0" w:space="0" w:color="auto"/>
        <w:right w:val="none" w:sz="0" w:space="0" w:color="auto"/>
      </w:divBdr>
    </w:div>
    <w:div w:id="1322848963">
      <w:bodyDiv w:val="1"/>
      <w:marLeft w:val="0"/>
      <w:marRight w:val="0"/>
      <w:marTop w:val="0"/>
      <w:marBottom w:val="0"/>
      <w:divBdr>
        <w:top w:val="none" w:sz="0" w:space="0" w:color="auto"/>
        <w:left w:val="none" w:sz="0" w:space="0" w:color="auto"/>
        <w:bottom w:val="none" w:sz="0" w:space="0" w:color="auto"/>
        <w:right w:val="none" w:sz="0" w:space="0" w:color="auto"/>
      </w:divBdr>
    </w:div>
    <w:div w:id="1323118066">
      <w:bodyDiv w:val="1"/>
      <w:marLeft w:val="0"/>
      <w:marRight w:val="0"/>
      <w:marTop w:val="0"/>
      <w:marBottom w:val="0"/>
      <w:divBdr>
        <w:top w:val="none" w:sz="0" w:space="0" w:color="auto"/>
        <w:left w:val="none" w:sz="0" w:space="0" w:color="auto"/>
        <w:bottom w:val="none" w:sz="0" w:space="0" w:color="auto"/>
        <w:right w:val="none" w:sz="0" w:space="0" w:color="auto"/>
      </w:divBdr>
    </w:div>
    <w:div w:id="1325360012">
      <w:bodyDiv w:val="1"/>
      <w:marLeft w:val="0"/>
      <w:marRight w:val="0"/>
      <w:marTop w:val="0"/>
      <w:marBottom w:val="0"/>
      <w:divBdr>
        <w:top w:val="none" w:sz="0" w:space="0" w:color="auto"/>
        <w:left w:val="none" w:sz="0" w:space="0" w:color="auto"/>
        <w:bottom w:val="none" w:sz="0" w:space="0" w:color="auto"/>
        <w:right w:val="none" w:sz="0" w:space="0" w:color="auto"/>
      </w:divBdr>
    </w:div>
    <w:div w:id="1326317931">
      <w:bodyDiv w:val="1"/>
      <w:marLeft w:val="0"/>
      <w:marRight w:val="0"/>
      <w:marTop w:val="0"/>
      <w:marBottom w:val="0"/>
      <w:divBdr>
        <w:top w:val="none" w:sz="0" w:space="0" w:color="auto"/>
        <w:left w:val="none" w:sz="0" w:space="0" w:color="auto"/>
        <w:bottom w:val="none" w:sz="0" w:space="0" w:color="auto"/>
        <w:right w:val="none" w:sz="0" w:space="0" w:color="auto"/>
      </w:divBdr>
    </w:div>
    <w:div w:id="1330013475">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4065569">
      <w:bodyDiv w:val="1"/>
      <w:marLeft w:val="0"/>
      <w:marRight w:val="0"/>
      <w:marTop w:val="0"/>
      <w:marBottom w:val="0"/>
      <w:divBdr>
        <w:top w:val="none" w:sz="0" w:space="0" w:color="auto"/>
        <w:left w:val="none" w:sz="0" w:space="0" w:color="auto"/>
        <w:bottom w:val="none" w:sz="0" w:space="0" w:color="auto"/>
        <w:right w:val="none" w:sz="0" w:space="0" w:color="auto"/>
      </w:divBdr>
    </w:div>
    <w:div w:id="133464250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39773074">
      <w:bodyDiv w:val="1"/>
      <w:marLeft w:val="0"/>
      <w:marRight w:val="0"/>
      <w:marTop w:val="0"/>
      <w:marBottom w:val="0"/>
      <w:divBdr>
        <w:top w:val="none" w:sz="0" w:space="0" w:color="auto"/>
        <w:left w:val="none" w:sz="0" w:space="0" w:color="auto"/>
        <w:bottom w:val="none" w:sz="0" w:space="0" w:color="auto"/>
        <w:right w:val="none" w:sz="0" w:space="0" w:color="auto"/>
      </w:divBdr>
    </w:div>
    <w:div w:id="1340700075">
      <w:bodyDiv w:val="1"/>
      <w:marLeft w:val="0"/>
      <w:marRight w:val="0"/>
      <w:marTop w:val="0"/>
      <w:marBottom w:val="0"/>
      <w:divBdr>
        <w:top w:val="none" w:sz="0" w:space="0" w:color="auto"/>
        <w:left w:val="none" w:sz="0" w:space="0" w:color="auto"/>
        <w:bottom w:val="none" w:sz="0" w:space="0" w:color="auto"/>
        <w:right w:val="none" w:sz="0" w:space="0" w:color="auto"/>
      </w:divBdr>
    </w:div>
    <w:div w:id="1341933014">
      <w:bodyDiv w:val="1"/>
      <w:marLeft w:val="0"/>
      <w:marRight w:val="0"/>
      <w:marTop w:val="0"/>
      <w:marBottom w:val="0"/>
      <w:divBdr>
        <w:top w:val="none" w:sz="0" w:space="0" w:color="auto"/>
        <w:left w:val="none" w:sz="0" w:space="0" w:color="auto"/>
        <w:bottom w:val="none" w:sz="0" w:space="0" w:color="auto"/>
        <w:right w:val="none" w:sz="0" w:space="0" w:color="auto"/>
      </w:divBdr>
    </w:div>
    <w:div w:id="1344742291">
      <w:bodyDiv w:val="1"/>
      <w:marLeft w:val="0"/>
      <w:marRight w:val="0"/>
      <w:marTop w:val="0"/>
      <w:marBottom w:val="0"/>
      <w:divBdr>
        <w:top w:val="none" w:sz="0" w:space="0" w:color="auto"/>
        <w:left w:val="none" w:sz="0" w:space="0" w:color="auto"/>
        <w:bottom w:val="none" w:sz="0" w:space="0" w:color="auto"/>
        <w:right w:val="none" w:sz="0" w:space="0" w:color="auto"/>
      </w:divBdr>
    </w:div>
    <w:div w:id="1344821683">
      <w:bodyDiv w:val="1"/>
      <w:marLeft w:val="0"/>
      <w:marRight w:val="0"/>
      <w:marTop w:val="0"/>
      <w:marBottom w:val="0"/>
      <w:divBdr>
        <w:top w:val="none" w:sz="0" w:space="0" w:color="auto"/>
        <w:left w:val="none" w:sz="0" w:space="0" w:color="auto"/>
        <w:bottom w:val="none" w:sz="0" w:space="0" w:color="auto"/>
        <w:right w:val="none" w:sz="0" w:space="0" w:color="auto"/>
      </w:divBdr>
    </w:div>
    <w:div w:id="1345210259">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136898">
      <w:bodyDiv w:val="1"/>
      <w:marLeft w:val="0"/>
      <w:marRight w:val="0"/>
      <w:marTop w:val="0"/>
      <w:marBottom w:val="0"/>
      <w:divBdr>
        <w:top w:val="none" w:sz="0" w:space="0" w:color="auto"/>
        <w:left w:val="none" w:sz="0" w:space="0" w:color="auto"/>
        <w:bottom w:val="none" w:sz="0" w:space="0" w:color="auto"/>
        <w:right w:val="none" w:sz="0" w:space="0" w:color="auto"/>
      </w:divBdr>
    </w:div>
    <w:div w:id="1349258115">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1835707">
      <w:bodyDiv w:val="1"/>
      <w:marLeft w:val="0"/>
      <w:marRight w:val="0"/>
      <w:marTop w:val="0"/>
      <w:marBottom w:val="0"/>
      <w:divBdr>
        <w:top w:val="none" w:sz="0" w:space="0" w:color="auto"/>
        <w:left w:val="none" w:sz="0" w:space="0" w:color="auto"/>
        <w:bottom w:val="none" w:sz="0" w:space="0" w:color="auto"/>
        <w:right w:val="none" w:sz="0" w:space="0" w:color="auto"/>
      </w:divBdr>
    </w:div>
    <w:div w:id="1354069190">
      <w:bodyDiv w:val="1"/>
      <w:marLeft w:val="0"/>
      <w:marRight w:val="0"/>
      <w:marTop w:val="0"/>
      <w:marBottom w:val="0"/>
      <w:divBdr>
        <w:top w:val="none" w:sz="0" w:space="0" w:color="auto"/>
        <w:left w:val="none" w:sz="0" w:space="0" w:color="auto"/>
        <w:bottom w:val="none" w:sz="0" w:space="0" w:color="auto"/>
        <w:right w:val="none" w:sz="0" w:space="0" w:color="auto"/>
      </w:divBdr>
    </w:div>
    <w:div w:id="1354576549">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1124226">
      <w:bodyDiv w:val="1"/>
      <w:marLeft w:val="0"/>
      <w:marRight w:val="0"/>
      <w:marTop w:val="0"/>
      <w:marBottom w:val="0"/>
      <w:divBdr>
        <w:top w:val="none" w:sz="0" w:space="0" w:color="auto"/>
        <w:left w:val="none" w:sz="0" w:space="0" w:color="auto"/>
        <w:bottom w:val="none" w:sz="0" w:space="0" w:color="auto"/>
        <w:right w:val="none" w:sz="0" w:space="0" w:color="auto"/>
      </w:divBdr>
    </w:div>
    <w:div w:id="1361735294">
      <w:bodyDiv w:val="1"/>
      <w:marLeft w:val="0"/>
      <w:marRight w:val="0"/>
      <w:marTop w:val="0"/>
      <w:marBottom w:val="0"/>
      <w:divBdr>
        <w:top w:val="none" w:sz="0" w:space="0" w:color="auto"/>
        <w:left w:val="none" w:sz="0" w:space="0" w:color="auto"/>
        <w:bottom w:val="none" w:sz="0" w:space="0" w:color="auto"/>
        <w:right w:val="none" w:sz="0" w:space="0" w:color="auto"/>
      </w:divBdr>
    </w:div>
    <w:div w:id="1363482107">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5789917">
      <w:bodyDiv w:val="1"/>
      <w:marLeft w:val="0"/>
      <w:marRight w:val="0"/>
      <w:marTop w:val="0"/>
      <w:marBottom w:val="0"/>
      <w:divBdr>
        <w:top w:val="none" w:sz="0" w:space="0" w:color="auto"/>
        <w:left w:val="none" w:sz="0" w:space="0" w:color="auto"/>
        <w:bottom w:val="none" w:sz="0" w:space="0" w:color="auto"/>
        <w:right w:val="none" w:sz="0" w:space="0" w:color="auto"/>
      </w:divBdr>
    </w:div>
    <w:div w:id="1366102942">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67560513">
      <w:bodyDiv w:val="1"/>
      <w:marLeft w:val="0"/>
      <w:marRight w:val="0"/>
      <w:marTop w:val="0"/>
      <w:marBottom w:val="0"/>
      <w:divBdr>
        <w:top w:val="none" w:sz="0" w:space="0" w:color="auto"/>
        <w:left w:val="none" w:sz="0" w:space="0" w:color="auto"/>
        <w:bottom w:val="none" w:sz="0" w:space="0" w:color="auto"/>
        <w:right w:val="none" w:sz="0" w:space="0" w:color="auto"/>
      </w:divBdr>
    </w:div>
    <w:div w:id="1368871952">
      <w:bodyDiv w:val="1"/>
      <w:marLeft w:val="0"/>
      <w:marRight w:val="0"/>
      <w:marTop w:val="0"/>
      <w:marBottom w:val="0"/>
      <w:divBdr>
        <w:top w:val="none" w:sz="0" w:space="0" w:color="auto"/>
        <w:left w:val="none" w:sz="0" w:space="0" w:color="auto"/>
        <w:bottom w:val="none" w:sz="0" w:space="0" w:color="auto"/>
        <w:right w:val="none" w:sz="0" w:space="0" w:color="auto"/>
      </w:divBdr>
    </w:div>
    <w:div w:id="1369256581">
      <w:bodyDiv w:val="1"/>
      <w:marLeft w:val="0"/>
      <w:marRight w:val="0"/>
      <w:marTop w:val="0"/>
      <w:marBottom w:val="0"/>
      <w:divBdr>
        <w:top w:val="none" w:sz="0" w:space="0" w:color="auto"/>
        <w:left w:val="none" w:sz="0" w:space="0" w:color="auto"/>
        <w:bottom w:val="none" w:sz="0" w:space="0" w:color="auto"/>
        <w:right w:val="none" w:sz="0" w:space="0" w:color="auto"/>
      </w:divBdr>
    </w:div>
    <w:div w:id="1370379822">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371879533">
      <w:bodyDiv w:val="1"/>
      <w:marLeft w:val="0"/>
      <w:marRight w:val="0"/>
      <w:marTop w:val="0"/>
      <w:marBottom w:val="0"/>
      <w:divBdr>
        <w:top w:val="none" w:sz="0" w:space="0" w:color="auto"/>
        <w:left w:val="none" w:sz="0" w:space="0" w:color="auto"/>
        <w:bottom w:val="none" w:sz="0" w:space="0" w:color="auto"/>
        <w:right w:val="none" w:sz="0" w:space="0" w:color="auto"/>
      </w:divBdr>
    </w:div>
    <w:div w:id="1372608943">
      <w:bodyDiv w:val="1"/>
      <w:marLeft w:val="0"/>
      <w:marRight w:val="0"/>
      <w:marTop w:val="0"/>
      <w:marBottom w:val="0"/>
      <w:divBdr>
        <w:top w:val="none" w:sz="0" w:space="0" w:color="auto"/>
        <w:left w:val="none" w:sz="0" w:space="0" w:color="auto"/>
        <w:bottom w:val="none" w:sz="0" w:space="0" w:color="auto"/>
        <w:right w:val="none" w:sz="0" w:space="0" w:color="auto"/>
      </w:divBdr>
    </w:div>
    <w:div w:id="1375501720">
      <w:bodyDiv w:val="1"/>
      <w:marLeft w:val="0"/>
      <w:marRight w:val="0"/>
      <w:marTop w:val="0"/>
      <w:marBottom w:val="0"/>
      <w:divBdr>
        <w:top w:val="none" w:sz="0" w:space="0" w:color="auto"/>
        <w:left w:val="none" w:sz="0" w:space="0" w:color="auto"/>
        <w:bottom w:val="none" w:sz="0" w:space="0" w:color="auto"/>
        <w:right w:val="none" w:sz="0" w:space="0" w:color="auto"/>
      </w:divBdr>
    </w:div>
    <w:div w:id="1376659084">
      <w:bodyDiv w:val="1"/>
      <w:marLeft w:val="0"/>
      <w:marRight w:val="0"/>
      <w:marTop w:val="0"/>
      <w:marBottom w:val="0"/>
      <w:divBdr>
        <w:top w:val="none" w:sz="0" w:space="0" w:color="auto"/>
        <w:left w:val="none" w:sz="0" w:space="0" w:color="auto"/>
        <w:bottom w:val="none" w:sz="0" w:space="0" w:color="auto"/>
        <w:right w:val="none" w:sz="0" w:space="0" w:color="auto"/>
      </w:divBdr>
    </w:div>
    <w:div w:id="1378433009">
      <w:bodyDiv w:val="1"/>
      <w:marLeft w:val="0"/>
      <w:marRight w:val="0"/>
      <w:marTop w:val="0"/>
      <w:marBottom w:val="0"/>
      <w:divBdr>
        <w:top w:val="none" w:sz="0" w:space="0" w:color="auto"/>
        <w:left w:val="none" w:sz="0" w:space="0" w:color="auto"/>
        <w:bottom w:val="none" w:sz="0" w:space="0" w:color="auto"/>
        <w:right w:val="none" w:sz="0" w:space="0" w:color="auto"/>
      </w:divBdr>
    </w:div>
    <w:div w:id="1381631861">
      <w:bodyDiv w:val="1"/>
      <w:marLeft w:val="0"/>
      <w:marRight w:val="0"/>
      <w:marTop w:val="0"/>
      <w:marBottom w:val="0"/>
      <w:divBdr>
        <w:top w:val="none" w:sz="0" w:space="0" w:color="auto"/>
        <w:left w:val="none" w:sz="0" w:space="0" w:color="auto"/>
        <w:bottom w:val="none" w:sz="0" w:space="0" w:color="auto"/>
        <w:right w:val="none" w:sz="0" w:space="0" w:color="auto"/>
      </w:divBdr>
    </w:div>
    <w:div w:id="1382286047">
      <w:bodyDiv w:val="1"/>
      <w:marLeft w:val="0"/>
      <w:marRight w:val="0"/>
      <w:marTop w:val="0"/>
      <w:marBottom w:val="0"/>
      <w:divBdr>
        <w:top w:val="none" w:sz="0" w:space="0" w:color="auto"/>
        <w:left w:val="none" w:sz="0" w:space="0" w:color="auto"/>
        <w:bottom w:val="none" w:sz="0" w:space="0" w:color="auto"/>
        <w:right w:val="none" w:sz="0" w:space="0" w:color="auto"/>
      </w:divBdr>
    </w:div>
    <w:div w:id="1382632137">
      <w:bodyDiv w:val="1"/>
      <w:marLeft w:val="0"/>
      <w:marRight w:val="0"/>
      <w:marTop w:val="0"/>
      <w:marBottom w:val="0"/>
      <w:divBdr>
        <w:top w:val="none" w:sz="0" w:space="0" w:color="auto"/>
        <w:left w:val="none" w:sz="0" w:space="0" w:color="auto"/>
        <w:bottom w:val="none" w:sz="0" w:space="0" w:color="auto"/>
        <w:right w:val="none" w:sz="0" w:space="0" w:color="auto"/>
      </w:divBdr>
    </w:div>
    <w:div w:id="1383406880">
      <w:bodyDiv w:val="1"/>
      <w:marLeft w:val="0"/>
      <w:marRight w:val="0"/>
      <w:marTop w:val="0"/>
      <w:marBottom w:val="0"/>
      <w:divBdr>
        <w:top w:val="none" w:sz="0" w:space="0" w:color="auto"/>
        <w:left w:val="none" w:sz="0" w:space="0" w:color="auto"/>
        <w:bottom w:val="none" w:sz="0" w:space="0" w:color="auto"/>
        <w:right w:val="none" w:sz="0" w:space="0" w:color="auto"/>
      </w:divBdr>
    </w:div>
    <w:div w:id="1385641330">
      <w:bodyDiv w:val="1"/>
      <w:marLeft w:val="0"/>
      <w:marRight w:val="0"/>
      <w:marTop w:val="0"/>
      <w:marBottom w:val="0"/>
      <w:divBdr>
        <w:top w:val="none" w:sz="0" w:space="0" w:color="auto"/>
        <w:left w:val="none" w:sz="0" w:space="0" w:color="auto"/>
        <w:bottom w:val="none" w:sz="0" w:space="0" w:color="auto"/>
        <w:right w:val="none" w:sz="0" w:space="0" w:color="auto"/>
      </w:divBdr>
    </w:div>
    <w:div w:id="1386101397">
      <w:bodyDiv w:val="1"/>
      <w:marLeft w:val="0"/>
      <w:marRight w:val="0"/>
      <w:marTop w:val="0"/>
      <w:marBottom w:val="0"/>
      <w:divBdr>
        <w:top w:val="none" w:sz="0" w:space="0" w:color="auto"/>
        <w:left w:val="none" w:sz="0" w:space="0" w:color="auto"/>
        <w:bottom w:val="none" w:sz="0" w:space="0" w:color="auto"/>
        <w:right w:val="none" w:sz="0" w:space="0" w:color="auto"/>
      </w:divBdr>
    </w:div>
    <w:div w:id="1386684849">
      <w:bodyDiv w:val="1"/>
      <w:marLeft w:val="0"/>
      <w:marRight w:val="0"/>
      <w:marTop w:val="0"/>
      <w:marBottom w:val="0"/>
      <w:divBdr>
        <w:top w:val="none" w:sz="0" w:space="0" w:color="auto"/>
        <w:left w:val="none" w:sz="0" w:space="0" w:color="auto"/>
        <w:bottom w:val="none" w:sz="0" w:space="0" w:color="auto"/>
        <w:right w:val="none" w:sz="0" w:space="0" w:color="auto"/>
      </w:divBdr>
    </w:div>
    <w:div w:id="1387950355">
      <w:bodyDiv w:val="1"/>
      <w:marLeft w:val="0"/>
      <w:marRight w:val="0"/>
      <w:marTop w:val="0"/>
      <w:marBottom w:val="0"/>
      <w:divBdr>
        <w:top w:val="none" w:sz="0" w:space="0" w:color="auto"/>
        <w:left w:val="none" w:sz="0" w:space="0" w:color="auto"/>
        <w:bottom w:val="none" w:sz="0" w:space="0" w:color="auto"/>
        <w:right w:val="none" w:sz="0" w:space="0" w:color="auto"/>
      </w:divBdr>
    </w:div>
    <w:div w:id="1393456943">
      <w:bodyDiv w:val="1"/>
      <w:marLeft w:val="0"/>
      <w:marRight w:val="0"/>
      <w:marTop w:val="0"/>
      <w:marBottom w:val="0"/>
      <w:divBdr>
        <w:top w:val="none" w:sz="0" w:space="0" w:color="auto"/>
        <w:left w:val="none" w:sz="0" w:space="0" w:color="auto"/>
        <w:bottom w:val="none" w:sz="0" w:space="0" w:color="auto"/>
        <w:right w:val="none" w:sz="0" w:space="0" w:color="auto"/>
      </w:divBdr>
    </w:div>
    <w:div w:id="1395664837">
      <w:bodyDiv w:val="1"/>
      <w:marLeft w:val="0"/>
      <w:marRight w:val="0"/>
      <w:marTop w:val="0"/>
      <w:marBottom w:val="0"/>
      <w:divBdr>
        <w:top w:val="none" w:sz="0" w:space="0" w:color="auto"/>
        <w:left w:val="none" w:sz="0" w:space="0" w:color="auto"/>
        <w:bottom w:val="none" w:sz="0" w:space="0" w:color="auto"/>
        <w:right w:val="none" w:sz="0" w:space="0" w:color="auto"/>
      </w:divBdr>
    </w:div>
    <w:div w:id="1398161377">
      <w:bodyDiv w:val="1"/>
      <w:marLeft w:val="0"/>
      <w:marRight w:val="0"/>
      <w:marTop w:val="0"/>
      <w:marBottom w:val="0"/>
      <w:divBdr>
        <w:top w:val="none" w:sz="0" w:space="0" w:color="auto"/>
        <w:left w:val="none" w:sz="0" w:space="0" w:color="auto"/>
        <w:bottom w:val="none" w:sz="0" w:space="0" w:color="auto"/>
        <w:right w:val="none" w:sz="0" w:space="0" w:color="auto"/>
      </w:divBdr>
    </w:div>
    <w:div w:id="1399472629">
      <w:bodyDiv w:val="1"/>
      <w:marLeft w:val="0"/>
      <w:marRight w:val="0"/>
      <w:marTop w:val="0"/>
      <w:marBottom w:val="0"/>
      <w:divBdr>
        <w:top w:val="none" w:sz="0" w:space="0" w:color="auto"/>
        <w:left w:val="none" w:sz="0" w:space="0" w:color="auto"/>
        <w:bottom w:val="none" w:sz="0" w:space="0" w:color="auto"/>
        <w:right w:val="none" w:sz="0" w:space="0" w:color="auto"/>
      </w:divBdr>
    </w:div>
    <w:div w:id="1401175174">
      <w:bodyDiv w:val="1"/>
      <w:marLeft w:val="0"/>
      <w:marRight w:val="0"/>
      <w:marTop w:val="0"/>
      <w:marBottom w:val="0"/>
      <w:divBdr>
        <w:top w:val="none" w:sz="0" w:space="0" w:color="auto"/>
        <w:left w:val="none" w:sz="0" w:space="0" w:color="auto"/>
        <w:bottom w:val="none" w:sz="0" w:space="0" w:color="auto"/>
        <w:right w:val="none" w:sz="0" w:space="0" w:color="auto"/>
      </w:divBdr>
    </w:div>
    <w:div w:id="1403288303">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6417356">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07529437">
      <w:bodyDiv w:val="1"/>
      <w:marLeft w:val="0"/>
      <w:marRight w:val="0"/>
      <w:marTop w:val="0"/>
      <w:marBottom w:val="0"/>
      <w:divBdr>
        <w:top w:val="none" w:sz="0" w:space="0" w:color="auto"/>
        <w:left w:val="none" w:sz="0" w:space="0" w:color="auto"/>
        <w:bottom w:val="none" w:sz="0" w:space="0" w:color="auto"/>
        <w:right w:val="none" w:sz="0" w:space="0" w:color="auto"/>
      </w:divBdr>
    </w:div>
    <w:div w:id="1408531203">
      <w:bodyDiv w:val="1"/>
      <w:marLeft w:val="0"/>
      <w:marRight w:val="0"/>
      <w:marTop w:val="0"/>
      <w:marBottom w:val="0"/>
      <w:divBdr>
        <w:top w:val="none" w:sz="0" w:space="0" w:color="auto"/>
        <w:left w:val="none" w:sz="0" w:space="0" w:color="auto"/>
        <w:bottom w:val="none" w:sz="0" w:space="0" w:color="auto"/>
        <w:right w:val="none" w:sz="0" w:space="0" w:color="auto"/>
      </w:divBdr>
    </w:div>
    <w:div w:id="1410151230">
      <w:bodyDiv w:val="1"/>
      <w:marLeft w:val="0"/>
      <w:marRight w:val="0"/>
      <w:marTop w:val="0"/>
      <w:marBottom w:val="0"/>
      <w:divBdr>
        <w:top w:val="none" w:sz="0" w:space="0" w:color="auto"/>
        <w:left w:val="none" w:sz="0" w:space="0" w:color="auto"/>
        <w:bottom w:val="none" w:sz="0" w:space="0" w:color="auto"/>
        <w:right w:val="none" w:sz="0" w:space="0" w:color="auto"/>
      </w:divBdr>
    </w:div>
    <w:div w:id="1411074238">
      <w:bodyDiv w:val="1"/>
      <w:marLeft w:val="0"/>
      <w:marRight w:val="0"/>
      <w:marTop w:val="0"/>
      <w:marBottom w:val="0"/>
      <w:divBdr>
        <w:top w:val="none" w:sz="0" w:space="0" w:color="auto"/>
        <w:left w:val="none" w:sz="0" w:space="0" w:color="auto"/>
        <w:bottom w:val="none" w:sz="0" w:space="0" w:color="auto"/>
        <w:right w:val="none" w:sz="0" w:space="0" w:color="auto"/>
      </w:divBdr>
    </w:div>
    <w:div w:id="1415125529">
      <w:bodyDiv w:val="1"/>
      <w:marLeft w:val="0"/>
      <w:marRight w:val="0"/>
      <w:marTop w:val="0"/>
      <w:marBottom w:val="0"/>
      <w:divBdr>
        <w:top w:val="none" w:sz="0" w:space="0" w:color="auto"/>
        <w:left w:val="none" w:sz="0" w:space="0" w:color="auto"/>
        <w:bottom w:val="none" w:sz="0" w:space="0" w:color="auto"/>
        <w:right w:val="none" w:sz="0" w:space="0" w:color="auto"/>
      </w:divBdr>
    </w:div>
    <w:div w:id="1420979821">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333367">
      <w:bodyDiv w:val="1"/>
      <w:marLeft w:val="0"/>
      <w:marRight w:val="0"/>
      <w:marTop w:val="0"/>
      <w:marBottom w:val="0"/>
      <w:divBdr>
        <w:top w:val="none" w:sz="0" w:space="0" w:color="auto"/>
        <w:left w:val="none" w:sz="0" w:space="0" w:color="auto"/>
        <w:bottom w:val="none" w:sz="0" w:space="0" w:color="auto"/>
        <w:right w:val="none" w:sz="0" w:space="0" w:color="auto"/>
      </w:divBdr>
    </w:div>
    <w:div w:id="1423799699">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27192845">
      <w:bodyDiv w:val="1"/>
      <w:marLeft w:val="0"/>
      <w:marRight w:val="0"/>
      <w:marTop w:val="0"/>
      <w:marBottom w:val="0"/>
      <w:divBdr>
        <w:top w:val="none" w:sz="0" w:space="0" w:color="auto"/>
        <w:left w:val="none" w:sz="0" w:space="0" w:color="auto"/>
        <w:bottom w:val="none" w:sz="0" w:space="0" w:color="auto"/>
        <w:right w:val="none" w:sz="0" w:space="0" w:color="auto"/>
      </w:divBdr>
    </w:div>
    <w:div w:id="1427728596">
      <w:bodyDiv w:val="1"/>
      <w:marLeft w:val="0"/>
      <w:marRight w:val="0"/>
      <w:marTop w:val="0"/>
      <w:marBottom w:val="0"/>
      <w:divBdr>
        <w:top w:val="none" w:sz="0" w:space="0" w:color="auto"/>
        <w:left w:val="none" w:sz="0" w:space="0" w:color="auto"/>
        <w:bottom w:val="none" w:sz="0" w:space="0" w:color="auto"/>
        <w:right w:val="none" w:sz="0" w:space="0" w:color="auto"/>
      </w:divBdr>
    </w:div>
    <w:div w:id="1429958273">
      <w:bodyDiv w:val="1"/>
      <w:marLeft w:val="0"/>
      <w:marRight w:val="0"/>
      <w:marTop w:val="0"/>
      <w:marBottom w:val="0"/>
      <w:divBdr>
        <w:top w:val="none" w:sz="0" w:space="0" w:color="auto"/>
        <w:left w:val="none" w:sz="0" w:space="0" w:color="auto"/>
        <w:bottom w:val="none" w:sz="0" w:space="0" w:color="auto"/>
        <w:right w:val="none" w:sz="0" w:space="0" w:color="auto"/>
      </w:divBdr>
    </w:div>
    <w:div w:id="1430467684">
      <w:bodyDiv w:val="1"/>
      <w:marLeft w:val="0"/>
      <w:marRight w:val="0"/>
      <w:marTop w:val="0"/>
      <w:marBottom w:val="0"/>
      <w:divBdr>
        <w:top w:val="none" w:sz="0" w:space="0" w:color="auto"/>
        <w:left w:val="none" w:sz="0" w:space="0" w:color="auto"/>
        <w:bottom w:val="none" w:sz="0" w:space="0" w:color="auto"/>
        <w:right w:val="none" w:sz="0" w:space="0" w:color="auto"/>
      </w:divBdr>
    </w:div>
    <w:div w:id="1430616481">
      <w:bodyDiv w:val="1"/>
      <w:marLeft w:val="0"/>
      <w:marRight w:val="0"/>
      <w:marTop w:val="0"/>
      <w:marBottom w:val="0"/>
      <w:divBdr>
        <w:top w:val="none" w:sz="0" w:space="0" w:color="auto"/>
        <w:left w:val="none" w:sz="0" w:space="0" w:color="auto"/>
        <w:bottom w:val="none" w:sz="0" w:space="0" w:color="auto"/>
        <w:right w:val="none" w:sz="0" w:space="0" w:color="auto"/>
      </w:divBdr>
    </w:div>
    <w:div w:id="1432121979">
      <w:bodyDiv w:val="1"/>
      <w:marLeft w:val="0"/>
      <w:marRight w:val="0"/>
      <w:marTop w:val="0"/>
      <w:marBottom w:val="0"/>
      <w:divBdr>
        <w:top w:val="none" w:sz="0" w:space="0" w:color="auto"/>
        <w:left w:val="none" w:sz="0" w:space="0" w:color="auto"/>
        <w:bottom w:val="none" w:sz="0" w:space="0" w:color="auto"/>
        <w:right w:val="none" w:sz="0" w:space="0" w:color="auto"/>
      </w:divBdr>
    </w:div>
    <w:div w:id="1434783704">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38715214">
      <w:bodyDiv w:val="1"/>
      <w:marLeft w:val="0"/>
      <w:marRight w:val="0"/>
      <w:marTop w:val="0"/>
      <w:marBottom w:val="0"/>
      <w:divBdr>
        <w:top w:val="none" w:sz="0" w:space="0" w:color="auto"/>
        <w:left w:val="none" w:sz="0" w:space="0" w:color="auto"/>
        <w:bottom w:val="none" w:sz="0" w:space="0" w:color="auto"/>
        <w:right w:val="none" w:sz="0" w:space="0" w:color="auto"/>
      </w:divBdr>
    </w:div>
    <w:div w:id="1439257803">
      <w:bodyDiv w:val="1"/>
      <w:marLeft w:val="0"/>
      <w:marRight w:val="0"/>
      <w:marTop w:val="0"/>
      <w:marBottom w:val="0"/>
      <w:divBdr>
        <w:top w:val="none" w:sz="0" w:space="0" w:color="auto"/>
        <w:left w:val="none" w:sz="0" w:space="0" w:color="auto"/>
        <w:bottom w:val="none" w:sz="0" w:space="0" w:color="auto"/>
        <w:right w:val="none" w:sz="0" w:space="0" w:color="auto"/>
      </w:divBdr>
    </w:div>
    <w:div w:id="1439831640">
      <w:bodyDiv w:val="1"/>
      <w:marLeft w:val="0"/>
      <w:marRight w:val="0"/>
      <w:marTop w:val="0"/>
      <w:marBottom w:val="0"/>
      <w:divBdr>
        <w:top w:val="none" w:sz="0" w:space="0" w:color="auto"/>
        <w:left w:val="none" w:sz="0" w:space="0" w:color="auto"/>
        <w:bottom w:val="none" w:sz="0" w:space="0" w:color="auto"/>
        <w:right w:val="none" w:sz="0" w:space="0" w:color="auto"/>
      </w:divBdr>
    </w:div>
    <w:div w:id="1440878312">
      <w:bodyDiv w:val="1"/>
      <w:marLeft w:val="0"/>
      <w:marRight w:val="0"/>
      <w:marTop w:val="0"/>
      <w:marBottom w:val="0"/>
      <w:divBdr>
        <w:top w:val="none" w:sz="0" w:space="0" w:color="auto"/>
        <w:left w:val="none" w:sz="0" w:space="0" w:color="auto"/>
        <w:bottom w:val="none" w:sz="0" w:space="0" w:color="auto"/>
        <w:right w:val="none" w:sz="0" w:space="0" w:color="auto"/>
      </w:divBdr>
    </w:div>
    <w:div w:id="1441340162">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47312261">
      <w:bodyDiv w:val="1"/>
      <w:marLeft w:val="0"/>
      <w:marRight w:val="0"/>
      <w:marTop w:val="0"/>
      <w:marBottom w:val="0"/>
      <w:divBdr>
        <w:top w:val="none" w:sz="0" w:space="0" w:color="auto"/>
        <w:left w:val="none" w:sz="0" w:space="0" w:color="auto"/>
        <w:bottom w:val="none" w:sz="0" w:space="0" w:color="auto"/>
        <w:right w:val="none" w:sz="0" w:space="0" w:color="auto"/>
      </w:divBdr>
    </w:div>
    <w:div w:id="1448084418">
      <w:bodyDiv w:val="1"/>
      <w:marLeft w:val="0"/>
      <w:marRight w:val="0"/>
      <w:marTop w:val="0"/>
      <w:marBottom w:val="0"/>
      <w:divBdr>
        <w:top w:val="none" w:sz="0" w:space="0" w:color="auto"/>
        <w:left w:val="none" w:sz="0" w:space="0" w:color="auto"/>
        <w:bottom w:val="none" w:sz="0" w:space="0" w:color="auto"/>
        <w:right w:val="none" w:sz="0" w:space="0" w:color="auto"/>
      </w:divBdr>
    </w:div>
    <w:div w:id="1448890808">
      <w:bodyDiv w:val="1"/>
      <w:marLeft w:val="0"/>
      <w:marRight w:val="0"/>
      <w:marTop w:val="0"/>
      <w:marBottom w:val="0"/>
      <w:divBdr>
        <w:top w:val="none" w:sz="0" w:space="0" w:color="auto"/>
        <w:left w:val="none" w:sz="0" w:space="0" w:color="auto"/>
        <w:bottom w:val="none" w:sz="0" w:space="0" w:color="auto"/>
        <w:right w:val="none" w:sz="0" w:space="0" w:color="auto"/>
      </w:divBdr>
    </w:div>
    <w:div w:id="1451054066">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55173954">
      <w:bodyDiv w:val="1"/>
      <w:marLeft w:val="0"/>
      <w:marRight w:val="0"/>
      <w:marTop w:val="0"/>
      <w:marBottom w:val="0"/>
      <w:divBdr>
        <w:top w:val="none" w:sz="0" w:space="0" w:color="auto"/>
        <w:left w:val="none" w:sz="0" w:space="0" w:color="auto"/>
        <w:bottom w:val="none" w:sz="0" w:space="0" w:color="auto"/>
        <w:right w:val="none" w:sz="0" w:space="0" w:color="auto"/>
      </w:divBdr>
    </w:div>
    <w:div w:id="1457867124">
      <w:bodyDiv w:val="1"/>
      <w:marLeft w:val="0"/>
      <w:marRight w:val="0"/>
      <w:marTop w:val="0"/>
      <w:marBottom w:val="0"/>
      <w:divBdr>
        <w:top w:val="none" w:sz="0" w:space="0" w:color="auto"/>
        <w:left w:val="none" w:sz="0" w:space="0" w:color="auto"/>
        <w:bottom w:val="none" w:sz="0" w:space="0" w:color="auto"/>
        <w:right w:val="none" w:sz="0" w:space="0" w:color="auto"/>
      </w:divBdr>
    </w:div>
    <w:div w:id="1460608496">
      <w:bodyDiv w:val="1"/>
      <w:marLeft w:val="0"/>
      <w:marRight w:val="0"/>
      <w:marTop w:val="0"/>
      <w:marBottom w:val="0"/>
      <w:divBdr>
        <w:top w:val="none" w:sz="0" w:space="0" w:color="auto"/>
        <w:left w:val="none" w:sz="0" w:space="0" w:color="auto"/>
        <w:bottom w:val="none" w:sz="0" w:space="0" w:color="auto"/>
        <w:right w:val="none" w:sz="0" w:space="0" w:color="auto"/>
      </w:divBdr>
    </w:div>
    <w:div w:id="1464232413">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6898391">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67504384">
      <w:bodyDiv w:val="1"/>
      <w:marLeft w:val="0"/>
      <w:marRight w:val="0"/>
      <w:marTop w:val="0"/>
      <w:marBottom w:val="0"/>
      <w:divBdr>
        <w:top w:val="none" w:sz="0" w:space="0" w:color="auto"/>
        <w:left w:val="none" w:sz="0" w:space="0" w:color="auto"/>
        <w:bottom w:val="none" w:sz="0" w:space="0" w:color="auto"/>
        <w:right w:val="none" w:sz="0" w:space="0" w:color="auto"/>
      </w:divBdr>
    </w:div>
    <w:div w:id="1468934875">
      <w:bodyDiv w:val="1"/>
      <w:marLeft w:val="0"/>
      <w:marRight w:val="0"/>
      <w:marTop w:val="0"/>
      <w:marBottom w:val="0"/>
      <w:divBdr>
        <w:top w:val="none" w:sz="0" w:space="0" w:color="auto"/>
        <w:left w:val="none" w:sz="0" w:space="0" w:color="auto"/>
        <w:bottom w:val="none" w:sz="0" w:space="0" w:color="auto"/>
        <w:right w:val="none" w:sz="0" w:space="0" w:color="auto"/>
      </w:divBdr>
    </w:div>
    <w:div w:id="1475024370">
      <w:bodyDiv w:val="1"/>
      <w:marLeft w:val="0"/>
      <w:marRight w:val="0"/>
      <w:marTop w:val="0"/>
      <w:marBottom w:val="0"/>
      <w:divBdr>
        <w:top w:val="none" w:sz="0" w:space="0" w:color="auto"/>
        <w:left w:val="none" w:sz="0" w:space="0" w:color="auto"/>
        <w:bottom w:val="none" w:sz="0" w:space="0" w:color="auto"/>
        <w:right w:val="none" w:sz="0" w:space="0" w:color="auto"/>
      </w:divBdr>
    </w:div>
    <w:div w:id="1475682806">
      <w:bodyDiv w:val="1"/>
      <w:marLeft w:val="0"/>
      <w:marRight w:val="0"/>
      <w:marTop w:val="0"/>
      <w:marBottom w:val="0"/>
      <w:divBdr>
        <w:top w:val="none" w:sz="0" w:space="0" w:color="auto"/>
        <w:left w:val="none" w:sz="0" w:space="0" w:color="auto"/>
        <w:bottom w:val="none" w:sz="0" w:space="0" w:color="auto"/>
        <w:right w:val="none" w:sz="0" w:space="0" w:color="auto"/>
      </w:divBdr>
    </w:div>
    <w:div w:id="1480732516">
      <w:bodyDiv w:val="1"/>
      <w:marLeft w:val="0"/>
      <w:marRight w:val="0"/>
      <w:marTop w:val="0"/>
      <w:marBottom w:val="0"/>
      <w:divBdr>
        <w:top w:val="none" w:sz="0" w:space="0" w:color="auto"/>
        <w:left w:val="none" w:sz="0" w:space="0" w:color="auto"/>
        <w:bottom w:val="none" w:sz="0" w:space="0" w:color="auto"/>
        <w:right w:val="none" w:sz="0" w:space="0" w:color="auto"/>
      </w:divBdr>
    </w:div>
    <w:div w:id="1484345361">
      <w:bodyDiv w:val="1"/>
      <w:marLeft w:val="0"/>
      <w:marRight w:val="0"/>
      <w:marTop w:val="0"/>
      <w:marBottom w:val="0"/>
      <w:divBdr>
        <w:top w:val="none" w:sz="0" w:space="0" w:color="auto"/>
        <w:left w:val="none" w:sz="0" w:space="0" w:color="auto"/>
        <w:bottom w:val="none" w:sz="0" w:space="0" w:color="auto"/>
        <w:right w:val="none" w:sz="0" w:space="0" w:color="auto"/>
      </w:divBdr>
    </w:div>
    <w:div w:id="1485076051">
      <w:bodyDiv w:val="1"/>
      <w:marLeft w:val="0"/>
      <w:marRight w:val="0"/>
      <w:marTop w:val="0"/>
      <w:marBottom w:val="0"/>
      <w:divBdr>
        <w:top w:val="none" w:sz="0" w:space="0" w:color="auto"/>
        <w:left w:val="none" w:sz="0" w:space="0" w:color="auto"/>
        <w:bottom w:val="none" w:sz="0" w:space="0" w:color="auto"/>
        <w:right w:val="none" w:sz="0" w:space="0" w:color="auto"/>
      </w:divBdr>
    </w:div>
    <w:div w:id="1485466922">
      <w:bodyDiv w:val="1"/>
      <w:marLeft w:val="0"/>
      <w:marRight w:val="0"/>
      <w:marTop w:val="0"/>
      <w:marBottom w:val="0"/>
      <w:divBdr>
        <w:top w:val="none" w:sz="0" w:space="0" w:color="auto"/>
        <w:left w:val="none" w:sz="0" w:space="0" w:color="auto"/>
        <w:bottom w:val="none" w:sz="0" w:space="0" w:color="auto"/>
        <w:right w:val="none" w:sz="0" w:space="0" w:color="auto"/>
      </w:divBdr>
    </w:div>
    <w:div w:id="1488092038">
      <w:bodyDiv w:val="1"/>
      <w:marLeft w:val="0"/>
      <w:marRight w:val="0"/>
      <w:marTop w:val="0"/>
      <w:marBottom w:val="0"/>
      <w:divBdr>
        <w:top w:val="none" w:sz="0" w:space="0" w:color="auto"/>
        <w:left w:val="none" w:sz="0" w:space="0" w:color="auto"/>
        <w:bottom w:val="none" w:sz="0" w:space="0" w:color="auto"/>
        <w:right w:val="none" w:sz="0" w:space="0" w:color="auto"/>
      </w:divBdr>
    </w:div>
    <w:div w:id="1488209885">
      <w:bodyDiv w:val="1"/>
      <w:marLeft w:val="0"/>
      <w:marRight w:val="0"/>
      <w:marTop w:val="0"/>
      <w:marBottom w:val="0"/>
      <w:divBdr>
        <w:top w:val="none" w:sz="0" w:space="0" w:color="auto"/>
        <w:left w:val="none" w:sz="0" w:space="0" w:color="auto"/>
        <w:bottom w:val="none" w:sz="0" w:space="0" w:color="auto"/>
        <w:right w:val="none" w:sz="0" w:space="0" w:color="auto"/>
      </w:divBdr>
    </w:div>
    <w:div w:id="1490823897">
      <w:bodyDiv w:val="1"/>
      <w:marLeft w:val="0"/>
      <w:marRight w:val="0"/>
      <w:marTop w:val="0"/>
      <w:marBottom w:val="0"/>
      <w:divBdr>
        <w:top w:val="none" w:sz="0" w:space="0" w:color="auto"/>
        <w:left w:val="none" w:sz="0" w:space="0" w:color="auto"/>
        <w:bottom w:val="none" w:sz="0" w:space="0" w:color="auto"/>
        <w:right w:val="none" w:sz="0" w:space="0" w:color="auto"/>
      </w:divBdr>
    </w:div>
    <w:div w:id="1493642949">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499156605">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09443109">
      <w:bodyDiv w:val="1"/>
      <w:marLeft w:val="0"/>
      <w:marRight w:val="0"/>
      <w:marTop w:val="0"/>
      <w:marBottom w:val="0"/>
      <w:divBdr>
        <w:top w:val="none" w:sz="0" w:space="0" w:color="auto"/>
        <w:left w:val="none" w:sz="0" w:space="0" w:color="auto"/>
        <w:bottom w:val="none" w:sz="0" w:space="0" w:color="auto"/>
        <w:right w:val="none" w:sz="0" w:space="0" w:color="auto"/>
      </w:divBdr>
    </w:div>
    <w:div w:id="1510825795">
      <w:bodyDiv w:val="1"/>
      <w:marLeft w:val="0"/>
      <w:marRight w:val="0"/>
      <w:marTop w:val="0"/>
      <w:marBottom w:val="0"/>
      <w:divBdr>
        <w:top w:val="none" w:sz="0" w:space="0" w:color="auto"/>
        <w:left w:val="none" w:sz="0" w:space="0" w:color="auto"/>
        <w:bottom w:val="none" w:sz="0" w:space="0" w:color="auto"/>
        <w:right w:val="none" w:sz="0" w:space="0" w:color="auto"/>
      </w:divBdr>
    </w:div>
    <w:div w:id="1512448694">
      <w:bodyDiv w:val="1"/>
      <w:marLeft w:val="0"/>
      <w:marRight w:val="0"/>
      <w:marTop w:val="0"/>
      <w:marBottom w:val="0"/>
      <w:divBdr>
        <w:top w:val="none" w:sz="0" w:space="0" w:color="auto"/>
        <w:left w:val="none" w:sz="0" w:space="0" w:color="auto"/>
        <w:bottom w:val="none" w:sz="0" w:space="0" w:color="auto"/>
        <w:right w:val="none" w:sz="0" w:space="0" w:color="auto"/>
      </w:divBdr>
    </w:div>
    <w:div w:id="1514882915">
      <w:bodyDiv w:val="1"/>
      <w:marLeft w:val="0"/>
      <w:marRight w:val="0"/>
      <w:marTop w:val="0"/>
      <w:marBottom w:val="0"/>
      <w:divBdr>
        <w:top w:val="none" w:sz="0" w:space="0" w:color="auto"/>
        <w:left w:val="none" w:sz="0" w:space="0" w:color="auto"/>
        <w:bottom w:val="none" w:sz="0" w:space="0" w:color="auto"/>
        <w:right w:val="none" w:sz="0" w:space="0" w:color="auto"/>
      </w:divBdr>
    </w:div>
    <w:div w:id="1515454628">
      <w:bodyDiv w:val="1"/>
      <w:marLeft w:val="0"/>
      <w:marRight w:val="0"/>
      <w:marTop w:val="0"/>
      <w:marBottom w:val="0"/>
      <w:divBdr>
        <w:top w:val="none" w:sz="0" w:space="0" w:color="auto"/>
        <w:left w:val="none" w:sz="0" w:space="0" w:color="auto"/>
        <w:bottom w:val="none" w:sz="0" w:space="0" w:color="auto"/>
        <w:right w:val="none" w:sz="0" w:space="0" w:color="auto"/>
      </w:divBdr>
    </w:div>
    <w:div w:id="1516192568">
      <w:bodyDiv w:val="1"/>
      <w:marLeft w:val="0"/>
      <w:marRight w:val="0"/>
      <w:marTop w:val="0"/>
      <w:marBottom w:val="0"/>
      <w:divBdr>
        <w:top w:val="none" w:sz="0" w:space="0" w:color="auto"/>
        <w:left w:val="none" w:sz="0" w:space="0" w:color="auto"/>
        <w:bottom w:val="none" w:sz="0" w:space="0" w:color="auto"/>
        <w:right w:val="none" w:sz="0" w:space="0" w:color="auto"/>
      </w:divBdr>
    </w:div>
    <w:div w:id="1517843146">
      <w:bodyDiv w:val="1"/>
      <w:marLeft w:val="0"/>
      <w:marRight w:val="0"/>
      <w:marTop w:val="0"/>
      <w:marBottom w:val="0"/>
      <w:divBdr>
        <w:top w:val="none" w:sz="0" w:space="0" w:color="auto"/>
        <w:left w:val="none" w:sz="0" w:space="0" w:color="auto"/>
        <w:bottom w:val="none" w:sz="0" w:space="0" w:color="auto"/>
        <w:right w:val="none" w:sz="0" w:space="0" w:color="auto"/>
      </w:divBdr>
    </w:div>
    <w:div w:id="1518076087">
      <w:bodyDiv w:val="1"/>
      <w:marLeft w:val="0"/>
      <w:marRight w:val="0"/>
      <w:marTop w:val="0"/>
      <w:marBottom w:val="0"/>
      <w:divBdr>
        <w:top w:val="none" w:sz="0" w:space="0" w:color="auto"/>
        <w:left w:val="none" w:sz="0" w:space="0" w:color="auto"/>
        <w:bottom w:val="none" w:sz="0" w:space="0" w:color="auto"/>
        <w:right w:val="none" w:sz="0" w:space="0" w:color="auto"/>
      </w:divBdr>
    </w:div>
    <w:div w:id="1521628135">
      <w:bodyDiv w:val="1"/>
      <w:marLeft w:val="0"/>
      <w:marRight w:val="0"/>
      <w:marTop w:val="0"/>
      <w:marBottom w:val="0"/>
      <w:divBdr>
        <w:top w:val="none" w:sz="0" w:space="0" w:color="auto"/>
        <w:left w:val="none" w:sz="0" w:space="0" w:color="auto"/>
        <w:bottom w:val="none" w:sz="0" w:space="0" w:color="auto"/>
        <w:right w:val="none" w:sz="0" w:space="0" w:color="auto"/>
      </w:divBdr>
    </w:div>
    <w:div w:id="1521777427">
      <w:bodyDiv w:val="1"/>
      <w:marLeft w:val="0"/>
      <w:marRight w:val="0"/>
      <w:marTop w:val="0"/>
      <w:marBottom w:val="0"/>
      <w:divBdr>
        <w:top w:val="none" w:sz="0" w:space="0" w:color="auto"/>
        <w:left w:val="none" w:sz="0" w:space="0" w:color="auto"/>
        <w:bottom w:val="none" w:sz="0" w:space="0" w:color="auto"/>
        <w:right w:val="none" w:sz="0" w:space="0" w:color="auto"/>
      </w:divBdr>
    </w:div>
    <w:div w:id="1522863619">
      <w:bodyDiv w:val="1"/>
      <w:marLeft w:val="0"/>
      <w:marRight w:val="0"/>
      <w:marTop w:val="0"/>
      <w:marBottom w:val="0"/>
      <w:divBdr>
        <w:top w:val="none" w:sz="0" w:space="0" w:color="auto"/>
        <w:left w:val="none" w:sz="0" w:space="0" w:color="auto"/>
        <w:bottom w:val="none" w:sz="0" w:space="0" w:color="auto"/>
        <w:right w:val="none" w:sz="0" w:space="0" w:color="auto"/>
      </w:divBdr>
    </w:div>
    <w:div w:id="1523544252">
      <w:bodyDiv w:val="1"/>
      <w:marLeft w:val="0"/>
      <w:marRight w:val="0"/>
      <w:marTop w:val="0"/>
      <w:marBottom w:val="0"/>
      <w:divBdr>
        <w:top w:val="none" w:sz="0" w:space="0" w:color="auto"/>
        <w:left w:val="none" w:sz="0" w:space="0" w:color="auto"/>
        <w:bottom w:val="none" w:sz="0" w:space="0" w:color="auto"/>
        <w:right w:val="none" w:sz="0" w:space="0" w:color="auto"/>
      </w:divBdr>
    </w:div>
    <w:div w:id="152439709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249127">
      <w:bodyDiv w:val="1"/>
      <w:marLeft w:val="0"/>
      <w:marRight w:val="0"/>
      <w:marTop w:val="0"/>
      <w:marBottom w:val="0"/>
      <w:divBdr>
        <w:top w:val="none" w:sz="0" w:space="0" w:color="auto"/>
        <w:left w:val="none" w:sz="0" w:space="0" w:color="auto"/>
        <w:bottom w:val="none" w:sz="0" w:space="0" w:color="auto"/>
        <w:right w:val="none" w:sz="0" w:space="0" w:color="auto"/>
      </w:divBdr>
    </w:div>
    <w:div w:id="1529366332">
      <w:bodyDiv w:val="1"/>
      <w:marLeft w:val="0"/>
      <w:marRight w:val="0"/>
      <w:marTop w:val="0"/>
      <w:marBottom w:val="0"/>
      <w:divBdr>
        <w:top w:val="none" w:sz="0" w:space="0" w:color="auto"/>
        <w:left w:val="none" w:sz="0" w:space="0" w:color="auto"/>
        <w:bottom w:val="none" w:sz="0" w:space="0" w:color="auto"/>
        <w:right w:val="none" w:sz="0" w:space="0" w:color="auto"/>
      </w:divBdr>
    </w:div>
    <w:div w:id="1529681753">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0677183">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500043">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3761387">
      <w:bodyDiv w:val="1"/>
      <w:marLeft w:val="0"/>
      <w:marRight w:val="0"/>
      <w:marTop w:val="0"/>
      <w:marBottom w:val="0"/>
      <w:divBdr>
        <w:top w:val="none" w:sz="0" w:space="0" w:color="auto"/>
        <w:left w:val="none" w:sz="0" w:space="0" w:color="auto"/>
        <w:bottom w:val="none" w:sz="0" w:space="0" w:color="auto"/>
        <w:right w:val="none" w:sz="0" w:space="0" w:color="auto"/>
      </w:divBdr>
    </w:div>
    <w:div w:id="1534077921">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40512374">
      <w:bodyDiv w:val="1"/>
      <w:marLeft w:val="0"/>
      <w:marRight w:val="0"/>
      <w:marTop w:val="0"/>
      <w:marBottom w:val="0"/>
      <w:divBdr>
        <w:top w:val="none" w:sz="0" w:space="0" w:color="auto"/>
        <w:left w:val="none" w:sz="0" w:space="0" w:color="auto"/>
        <w:bottom w:val="none" w:sz="0" w:space="0" w:color="auto"/>
        <w:right w:val="none" w:sz="0" w:space="0" w:color="auto"/>
      </w:divBdr>
    </w:div>
    <w:div w:id="1541936385">
      <w:bodyDiv w:val="1"/>
      <w:marLeft w:val="0"/>
      <w:marRight w:val="0"/>
      <w:marTop w:val="0"/>
      <w:marBottom w:val="0"/>
      <w:divBdr>
        <w:top w:val="none" w:sz="0" w:space="0" w:color="auto"/>
        <w:left w:val="none" w:sz="0" w:space="0" w:color="auto"/>
        <w:bottom w:val="none" w:sz="0" w:space="0" w:color="auto"/>
        <w:right w:val="none" w:sz="0" w:space="0" w:color="auto"/>
      </w:divBdr>
    </w:div>
    <w:div w:id="1542279666">
      <w:bodyDiv w:val="1"/>
      <w:marLeft w:val="0"/>
      <w:marRight w:val="0"/>
      <w:marTop w:val="0"/>
      <w:marBottom w:val="0"/>
      <w:divBdr>
        <w:top w:val="none" w:sz="0" w:space="0" w:color="auto"/>
        <w:left w:val="none" w:sz="0" w:space="0" w:color="auto"/>
        <w:bottom w:val="none" w:sz="0" w:space="0" w:color="auto"/>
        <w:right w:val="none" w:sz="0" w:space="0" w:color="auto"/>
      </w:divBdr>
    </w:div>
    <w:div w:id="1544294551">
      <w:bodyDiv w:val="1"/>
      <w:marLeft w:val="0"/>
      <w:marRight w:val="0"/>
      <w:marTop w:val="0"/>
      <w:marBottom w:val="0"/>
      <w:divBdr>
        <w:top w:val="none" w:sz="0" w:space="0" w:color="auto"/>
        <w:left w:val="none" w:sz="0" w:space="0" w:color="auto"/>
        <w:bottom w:val="none" w:sz="0" w:space="0" w:color="auto"/>
        <w:right w:val="none" w:sz="0" w:space="0" w:color="auto"/>
      </w:divBdr>
    </w:div>
    <w:div w:id="1547452321">
      <w:bodyDiv w:val="1"/>
      <w:marLeft w:val="0"/>
      <w:marRight w:val="0"/>
      <w:marTop w:val="0"/>
      <w:marBottom w:val="0"/>
      <w:divBdr>
        <w:top w:val="none" w:sz="0" w:space="0" w:color="auto"/>
        <w:left w:val="none" w:sz="0" w:space="0" w:color="auto"/>
        <w:bottom w:val="none" w:sz="0" w:space="0" w:color="auto"/>
        <w:right w:val="none" w:sz="0" w:space="0" w:color="auto"/>
      </w:divBdr>
    </w:div>
    <w:div w:id="1547524919">
      <w:bodyDiv w:val="1"/>
      <w:marLeft w:val="0"/>
      <w:marRight w:val="0"/>
      <w:marTop w:val="0"/>
      <w:marBottom w:val="0"/>
      <w:divBdr>
        <w:top w:val="none" w:sz="0" w:space="0" w:color="auto"/>
        <w:left w:val="none" w:sz="0" w:space="0" w:color="auto"/>
        <w:bottom w:val="none" w:sz="0" w:space="0" w:color="auto"/>
        <w:right w:val="none" w:sz="0" w:space="0" w:color="auto"/>
      </w:divBdr>
    </w:div>
    <w:div w:id="154995368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006782">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0745058">
      <w:bodyDiv w:val="1"/>
      <w:marLeft w:val="0"/>
      <w:marRight w:val="0"/>
      <w:marTop w:val="0"/>
      <w:marBottom w:val="0"/>
      <w:divBdr>
        <w:top w:val="none" w:sz="0" w:space="0" w:color="auto"/>
        <w:left w:val="none" w:sz="0" w:space="0" w:color="auto"/>
        <w:bottom w:val="none" w:sz="0" w:space="0" w:color="auto"/>
        <w:right w:val="none" w:sz="0" w:space="0" w:color="auto"/>
      </w:divBdr>
    </w:div>
    <w:div w:id="1561087321">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1453993">
      <w:bodyDiv w:val="1"/>
      <w:marLeft w:val="0"/>
      <w:marRight w:val="0"/>
      <w:marTop w:val="0"/>
      <w:marBottom w:val="0"/>
      <w:divBdr>
        <w:top w:val="none" w:sz="0" w:space="0" w:color="auto"/>
        <w:left w:val="none" w:sz="0" w:space="0" w:color="auto"/>
        <w:bottom w:val="none" w:sz="0" w:space="0" w:color="auto"/>
        <w:right w:val="none" w:sz="0" w:space="0" w:color="auto"/>
      </w:divBdr>
    </w:div>
    <w:div w:id="1572084976">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77398481">
      <w:bodyDiv w:val="1"/>
      <w:marLeft w:val="0"/>
      <w:marRight w:val="0"/>
      <w:marTop w:val="0"/>
      <w:marBottom w:val="0"/>
      <w:divBdr>
        <w:top w:val="none" w:sz="0" w:space="0" w:color="auto"/>
        <w:left w:val="none" w:sz="0" w:space="0" w:color="auto"/>
        <w:bottom w:val="none" w:sz="0" w:space="0" w:color="auto"/>
        <w:right w:val="none" w:sz="0" w:space="0" w:color="auto"/>
      </w:divBdr>
    </w:div>
    <w:div w:id="1578973735">
      <w:bodyDiv w:val="1"/>
      <w:marLeft w:val="0"/>
      <w:marRight w:val="0"/>
      <w:marTop w:val="0"/>
      <w:marBottom w:val="0"/>
      <w:divBdr>
        <w:top w:val="none" w:sz="0" w:space="0" w:color="auto"/>
        <w:left w:val="none" w:sz="0" w:space="0" w:color="auto"/>
        <w:bottom w:val="none" w:sz="0" w:space="0" w:color="auto"/>
        <w:right w:val="none" w:sz="0" w:space="0" w:color="auto"/>
      </w:divBdr>
    </w:div>
    <w:div w:id="1579746505">
      <w:bodyDiv w:val="1"/>
      <w:marLeft w:val="0"/>
      <w:marRight w:val="0"/>
      <w:marTop w:val="0"/>
      <w:marBottom w:val="0"/>
      <w:divBdr>
        <w:top w:val="none" w:sz="0" w:space="0" w:color="auto"/>
        <w:left w:val="none" w:sz="0" w:space="0" w:color="auto"/>
        <w:bottom w:val="none" w:sz="0" w:space="0" w:color="auto"/>
        <w:right w:val="none" w:sz="0" w:space="0" w:color="auto"/>
      </w:divBdr>
    </w:div>
    <w:div w:id="1584336841">
      <w:bodyDiv w:val="1"/>
      <w:marLeft w:val="0"/>
      <w:marRight w:val="0"/>
      <w:marTop w:val="0"/>
      <w:marBottom w:val="0"/>
      <w:divBdr>
        <w:top w:val="none" w:sz="0" w:space="0" w:color="auto"/>
        <w:left w:val="none" w:sz="0" w:space="0" w:color="auto"/>
        <w:bottom w:val="none" w:sz="0" w:space="0" w:color="auto"/>
        <w:right w:val="none" w:sz="0" w:space="0" w:color="auto"/>
      </w:divBdr>
    </w:div>
    <w:div w:id="1586259281">
      <w:bodyDiv w:val="1"/>
      <w:marLeft w:val="0"/>
      <w:marRight w:val="0"/>
      <w:marTop w:val="0"/>
      <w:marBottom w:val="0"/>
      <w:divBdr>
        <w:top w:val="none" w:sz="0" w:space="0" w:color="auto"/>
        <w:left w:val="none" w:sz="0" w:space="0" w:color="auto"/>
        <w:bottom w:val="none" w:sz="0" w:space="0" w:color="auto"/>
        <w:right w:val="none" w:sz="0" w:space="0" w:color="auto"/>
      </w:divBdr>
    </w:div>
    <w:div w:id="1587610137">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599557725">
      <w:bodyDiv w:val="1"/>
      <w:marLeft w:val="0"/>
      <w:marRight w:val="0"/>
      <w:marTop w:val="0"/>
      <w:marBottom w:val="0"/>
      <w:divBdr>
        <w:top w:val="none" w:sz="0" w:space="0" w:color="auto"/>
        <w:left w:val="none" w:sz="0" w:space="0" w:color="auto"/>
        <w:bottom w:val="none" w:sz="0" w:space="0" w:color="auto"/>
        <w:right w:val="none" w:sz="0" w:space="0" w:color="auto"/>
      </w:divBdr>
    </w:div>
    <w:div w:id="1600137801">
      <w:bodyDiv w:val="1"/>
      <w:marLeft w:val="0"/>
      <w:marRight w:val="0"/>
      <w:marTop w:val="0"/>
      <w:marBottom w:val="0"/>
      <w:divBdr>
        <w:top w:val="none" w:sz="0" w:space="0" w:color="auto"/>
        <w:left w:val="none" w:sz="0" w:space="0" w:color="auto"/>
        <w:bottom w:val="none" w:sz="0" w:space="0" w:color="auto"/>
        <w:right w:val="none" w:sz="0" w:space="0" w:color="auto"/>
      </w:divBdr>
    </w:div>
    <w:div w:id="1600487299">
      <w:bodyDiv w:val="1"/>
      <w:marLeft w:val="0"/>
      <w:marRight w:val="0"/>
      <w:marTop w:val="0"/>
      <w:marBottom w:val="0"/>
      <w:divBdr>
        <w:top w:val="none" w:sz="0" w:space="0" w:color="auto"/>
        <w:left w:val="none" w:sz="0" w:space="0" w:color="auto"/>
        <w:bottom w:val="none" w:sz="0" w:space="0" w:color="auto"/>
        <w:right w:val="none" w:sz="0" w:space="0" w:color="auto"/>
      </w:divBdr>
    </w:div>
    <w:div w:id="1601066074">
      <w:bodyDiv w:val="1"/>
      <w:marLeft w:val="0"/>
      <w:marRight w:val="0"/>
      <w:marTop w:val="0"/>
      <w:marBottom w:val="0"/>
      <w:divBdr>
        <w:top w:val="none" w:sz="0" w:space="0" w:color="auto"/>
        <w:left w:val="none" w:sz="0" w:space="0" w:color="auto"/>
        <w:bottom w:val="none" w:sz="0" w:space="0" w:color="auto"/>
        <w:right w:val="none" w:sz="0" w:space="0" w:color="auto"/>
      </w:divBdr>
    </w:div>
    <w:div w:id="1603226533">
      <w:bodyDiv w:val="1"/>
      <w:marLeft w:val="0"/>
      <w:marRight w:val="0"/>
      <w:marTop w:val="0"/>
      <w:marBottom w:val="0"/>
      <w:divBdr>
        <w:top w:val="none" w:sz="0" w:space="0" w:color="auto"/>
        <w:left w:val="none" w:sz="0" w:space="0" w:color="auto"/>
        <w:bottom w:val="none" w:sz="0" w:space="0" w:color="auto"/>
        <w:right w:val="none" w:sz="0" w:space="0" w:color="auto"/>
      </w:divBdr>
    </w:div>
    <w:div w:id="1604728410">
      <w:bodyDiv w:val="1"/>
      <w:marLeft w:val="0"/>
      <w:marRight w:val="0"/>
      <w:marTop w:val="0"/>
      <w:marBottom w:val="0"/>
      <w:divBdr>
        <w:top w:val="none" w:sz="0" w:space="0" w:color="auto"/>
        <w:left w:val="none" w:sz="0" w:space="0" w:color="auto"/>
        <w:bottom w:val="none" w:sz="0" w:space="0" w:color="auto"/>
        <w:right w:val="none" w:sz="0" w:space="0" w:color="auto"/>
      </w:divBdr>
    </w:div>
    <w:div w:id="1606960947">
      <w:bodyDiv w:val="1"/>
      <w:marLeft w:val="0"/>
      <w:marRight w:val="0"/>
      <w:marTop w:val="0"/>
      <w:marBottom w:val="0"/>
      <w:divBdr>
        <w:top w:val="none" w:sz="0" w:space="0" w:color="auto"/>
        <w:left w:val="none" w:sz="0" w:space="0" w:color="auto"/>
        <w:bottom w:val="none" w:sz="0" w:space="0" w:color="auto"/>
        <w:right w:val="none" w:sz="0" w:space="0" w:color="auto"/>
      </w:divBdr>
    </w:div>
    <w:div w:id="1610506786">
      <w:bodyDiv w:val="1"/>
      <w:marLeft w:val="0"/>
      <w:marRight w:val="0"/>
      <w:marTop w:val="0"/>
      <w:marBottom w:val="0"/>
      <w:divBdr>
        <w:top w:val="none" w:sz="0" w:space="0" w:color="auto"/>
        <w:left w:val="none" w:sz="0" w:space="0" w:color="auto"/>
        <w:bottom w:val="none" w:sz="0" w:space="0" w:color="auto"/>
        <w:right w:val="none" w:sz="0" w:space="0" w:color="auto"/>
      </w:divBdr>
    </w:div>
    <w:div w:id="1612976301">
      <w:bodyDiv w:val="1"/>
      <w:marLeft w:val="0"/>
      <w:marRight w:val="0"/>
      <w:marTop w:val="0"/>
      <w:marBottom w:val="0"/>
      <w:divBdr>
        <w:top w:val="none" w:sz="0" w:space="0" w:color="auto"/>
        <w:left w:val="none" w:sz="0" w:space="0" w:color="auto"/>
        <w:bottom w:val="none" w:sz="0" w:space="0" w:color="auto"/>
        <w:right w:val="none" w:sz="0" w:space="0" w:color="auto"/>
      </w:divBdr>
    </w:div>
    <w:div w:id="1615206895">
      <w:bodyDiv w:val="1"/>
      <w:marLeft w:val="0"/>
      <w:marRight w:val="0"/>
      <w:marTop w:val="0"/>
      <w:marBottom w:val="0"/>
      <w:divBdr>
        <w:top w:val="none" w:sz="0" w:space="0" w:color="auto"/>
        <w:left w:val="none" w:sz="0" w:space="0" w:color="auto"/>
        <w:bottom w:val="none" w:sz="0" w:space="0" w:color="auto"/>
        <w:right w:val="none" w:sz="0" w:space="0" w:color="auto"/>
      </w:divBdr>
    </w:div>
    <w:div w:id="1617129568">
      <w:bodyDiv w:val="1"/>
      <w:marLeft w:val="0"/>
      <w:marRight w:val="0"/>
      <w:marTop w:val="0"/>
      <w:marBottom w:val="0"/>
      <w:divBdr>
        <w:top w:val="none" w:sz="0" w:space="0" w:color="auto"/>
        <w:left w:val="none" w:sz="0" w:space="0" w:color="auto"/>
        <w:bottom w:val="none" w:sz="0" w:space="0" w:color="auto"/>
        <w:right w:val="none" w:sz="0" w:space="0" w:color="auto"/>
      </w:divBdr>
    </w:div>
    <w:div w:id="1618368295">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21185856">
      <w:bodyDiv w:val="1"/>
      <w:marLeft w:val="0"/>
      <w:marRight w:val="0"/>
      <w:marTop w:val="0"/>
      <w:marBottom w:val="0"/>
      <w:divBdr>
        <w:top w:val="none" w:sz="0" w:space="0" w:color="auto"/>
        <w:left w:val="none" w:sz="0" w:space="0" w:color="auto"/>
        <w:bottom w:val="none" w:sz="0" w:space="0" w:color="auto"/>
        <w:right w:val="none" w:sz="0" w:space="0" w:color="auto"/>
      </w:divBdr>
    </w:div>
    <w:div w:id="1622764400">
      <w:bodyDiv w:val="1"/>
      <w:marLeft w:val="0"/>
      <w:marRight w:val="0"/>
      <w:marTop w:val="0"/>
      <w:marBottom w:val="0"/>
      <w:divBdr>
        <w:top w:val="none" w:sz="0" w:space="0" w:color="auto"/>
        <w:left w:val="none" w:sz="0" w:space="0" w:color="auto"/>
        <w:bottom w:val="none" w:sz="0" w:space="0" w:color="auto"/>
        <w:right w:val="none" w:sz="0" w:space="0" w:color="auto"/>
      </w:divBdr>
    </w:div>
    <w:div w:id="1622882274">
      <w:bodyDiv w:val="1"/>
      <w:marLeft w:val="0"/>
      <w:marRight w:val="0"/>
      <w:marTop w:val="0"/>
      <w:marBottom w:val="0"/>
      <w:divBdr>
        <w:top w:val="none" w:sz="0" w:space="0" w:color="auto"/>
        <w:left w:val="none" w:sz="0" w:space="0" w:color="auto"/>
        <w:bottom w:val="none" w:sz="0" w:space="0" w:color="auto"/>
        <w:right w:val="none" w:sz="0" w:space="0" w:color="auto"/>
      </w:divBdr>
    </w:div>
    <w:div w:id="1625378993">
      <w:bodyDiv w:val="1"/>
      <w:marLeft w:val="0"/>
      <w:marRight w:val="0"/>
      <w:marTop w:val="0"/>
      <w:marBottom w:val="0"/>
      <w:divBdr>
        <w:top w:val="none" w:sz="0" w:space="0" w:color="auto"/>
        <w:left w:val="none" w:sz="0" w:space="0" w:color="auto"/>
        <w:bottom w:val="none" w:sz="0" w:space="0" w:color="auto"/>
        <w:right w:val="none" w:sz="0" w:space="0" w:color="auto"/>
      </w:divBdr>
    </w:div>
    <w:div w:id="1627740481">
      <w:bodyDiv w:val="1"/>
      <w:marLeft w:val="0"/>
      <w:marRight w:val="0"/>
      <w:marTop w:val="0"/>
      <w:marBottom w:val="0"/>
      <w:divBdr>
        <w:top w:val="none" w:sz="0" w:space="0" w:color="auto"/>
        <w:left w:val="none" w:sz="0" w:space="0" w:color="auto"/>
        <w:bottom w:val="none" w:sz="0" w:space="0" w:color="auto"/>
        <w:right w:val="none" w:sz="0" w:space="0" w:color="auto"/>
      </w:divBdr>
    </w:div>
    <w:div w:id="1629042354">
      <w:bodyDiv w:val="1"/>
      <w:marLeft w:val="0"/>
      <w:marRight w:val="0"/>
      <w:marTop w:val="0"/>
      <w:marBottom w:val="0"/>
      <w:divBdr>
        <w:top w:val="none" w:sz="0" w:space="0" w:color="auto"/>
        <w:left w:val="none" w:sz="0" w:space="0" w:color="auto"/>
        <w:bottom w:val="none" w:sz="0" w:space="0" w:color="auto"/>
        <w:right w:val="none" w:sz="0" w:space="0" w:color="auto"/>
      </w:divBdr>
    </w:div>
    <w:div w:id="1631662855">
      <w:bodyDiv w:val="1"/>
      <w:marLeft w:val="0"/>
      <w:marRight w:val="0"/>
      <w:marTop w:val="0"/>
      <w:marBottom w:val="0"/>
      <w:divBdr>
        <w:top w:val="none" w:sz="0" w:space="0" w:color="auto"/>
        <w:left w:val="none" w:sz="0" w:space="0" w:color="auto"/>
        <w:bottom w:val="none" w:sz="0" w:space="0" w:color="auto"/>
        <w:right w:val="none" w:sz="0" w:space="0" w:color="auto"/>
      </w:divBdr>
    </w:div>
    <w:div w:id="1631667932">
      <w:bodyDiv w:val="1"/>
      <w:marLeft w:val="0"/>
      <w:marRight w:val="0"/>
      <w:marTop w:val="0"/>
      <w:marBottom w:val="0"/>
      <w:divBdr>
        <w:top w:val="none" w:sz="0" w:space="0" w:color="auto"/>
        <w:left w:val="none" w:sz="0" w:space="0" w:color="auto"/>
        <w:bottom w:val="none" w:sz="0" w:space="0" w:color="auto"/>
        <w:right w:val="none" w:sz="0" w:space="0" w:color="auto"/>
      </w:divBdr>
    </w:div>
    <w:div w:id="1637223988">
      <w:bodyDiv w:val="1"/>
      <w:marLeft w:val="0"/>
      <w:marRight w:val="0"/>
      <w:marTop w:val="0"/>
      <w:marBottom w:val="0"/>
      <w:divBdr>
        <w:top w:val="none" w:sz="0" w:space="0" w:color="auto"/>
        <w:left w:val="none" w:sz="0" w:space="0" w:color="auto"/>
        <w:bottom w:val="none" w:sz="0" w:space="0" w:color="auto"/>
        <w:right w:val="none" w:sz="0" w:space="0" w:color="auto"/>
      </w:divBdr>
    </w:div>
    <w:div w:id="1640528080">
      <w:bodyDiv w:val="1"/>
      <w:marLeft w:val="0"/>
      <w:marRight w:val="0"/>
      <w:marTop w:val="0"/>
      <w:marBottom w:val="0"/>
      <w:divBdr>
        <w:top w:val="none" w:sz="0" w:space="0" w:color="auto"/>
        <w:left w:val="none" w:sz="0" w:space="0" w:color="auto"/>
        <w:bottom w:val="none" w:sz="0" w:space="0" w:color="auto"/>
        <w:right w:val="none" w:sz="0" w:space="0" w:color="auto"/>
      </w:divBdr>
    </w:div>
    <w:div w:id="1643340386">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431124">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46277953">
      <w:bodyDiv w:val="1"/>
      <w:marLeft w:val="0"/>
      <w:marRight w:val="0"/>
      <w:marTop w:val="0"/>
      <w:marBottom w:val="0"/>
      <w:divBdr>
        <w:top w:val="none" w:sz="0" w:space="0" w:color="auto"/>
        <w:left w:val="none" w:sz="0" w:space="0" w:color="auto"/>
        <w:bottom w:val="none" w:sz="0" w:space="0" w:color="auto"/>
        <w:right w:val="none" w:sz="0" w:space="0" w:color="auto"/>
      </w:divBdr>
    </w:div>
    <w:div w:id="1647396951">
      <w:bodyDiv w:val="1"/>
      <w:marLeft w:val="0"/>
      <w:marRight w:val="0"/>
      <w:marTop w:val="0"/>
      <w:marBottom w:val="0"/>
      <w:divBdr>
        <w:top w:val="none" w:sz="0" w:space="0" w:color="auto"/>
        <w:left w:val="none" w:sz="0" w:space="0" w:color="auto"/>
        <w:bottom w:val="none" w:sz="0" w:space="0" w:color="auto"/>
        <w:right w:val="none" w:sz="0" w:space="0" w:color="auto"/>
      </w:divBdr>
    </w:div>
    <w:div w:id="1648584896">
      <w:bodyDiv w:val="1"/>
      <w:marLeft w:val="0"/>
      <w:marRight w:val="0"/>
      <w:marTop w:val="0"/>
      <w:marBottom w:val="0"/>
      <w:divBdr>
        <w:top w:val="none" w:sz="0" w:space="0" w:color="auto"/>
        <w:left w:val="none" w:sz="0" w:space="0" w:color="auto"/>
        <w:bottom w:val="none" w:sz="0" w:space="0" w:color="auto"/>
        <w:right w:val="none" w:sz="0" w:space="0" w:color="auto"/>
      </w:divBdr>
    </w:div>
    <w:div w:id="1649046113">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3412322">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56639398">
      <w:bodyDiv w:val="1"/>
      <w:marLeft w:val="0"/>
      <w:marRight w:val="0"/>
      <w:marTop w:val="0"/>
      <w:marBottom w:val="0"/>
      <w:divBdr>
        <w:top w:val="none" w:sz="0" w:space="0" w:color="auto"/>
        <w:left w:val="none" w:sz="0" w:space="0" w:color="auto"/>
        <w:bottom w:val="none" w:sz="0" w:space="0" w:color="auto"/>
        <w:right w:val="none" w:sz="0" w:space="0" w:color="auto"/>
      </w:divBdr>
    </w:div>
    <w:div w:id="1657957550">
      <w:bodyDiv w:val="1"/>
      <w:marLeft w:val="0"/>
      <w:marRight w:val="0"/>
      <w:marTop w:val="0"/>
      <w:marBottom w:val="0"/>
      <w:divBdr>
        <w:top w:val="none" w:sz="0" w:space="0" w:color="auto"/>
        <w:left w:val="none" w:sz="0" w:space="0" w:color="auto"/>
        <w:bottom w:val="none" w:sz="0" w:space="0" w:color="auto"/>
        <w:right w:val="none" w:sz="0" w:space="0" w:color="auto"/>
      </w:divBdr>
    </w:div>
    <w:div w:id="1659572332">
      <w:bodyDiv w:val="1"/>
      <w:marLeft w:val="0"/>
      <w:marRight w:val="0"/>
      <w:marTop w:val="0"/>
      <w:marBottom w:val="0"/>
      <w:divBdr>
        <w:top w:val="none" w:sz="0" w:space="0" w:color="auto"/>
        <w:left w:val="none" w:sz="0" w:space="0" w:color="auto"/>
        <w:bottom w:val="none" w:sz="0" w:space="0" w:color="auto"/>
        <w:right w:val="none" w:sz="0" w:space="0" w:color="auto"/>
      </w:divBdr>
    </w:div>
    <w:div w:id="1661538118">
      <w:bodyDiv w:val="1"/>
      <w:marLeft w:val="0"/>
      <w:marRight w:val="0"/>
      <w:marTop w:val="0"/>
      <w:marBottom w:val="0"/>
      <w:divBdr>
        <w:top w:val="none" w:sz="0" w:space="0" w:color="auto"/>
        <w:left w:val="none" w:sz="0" w:space="0" w:color="auto"/>
        <w:bottom w:val="none" w:sz="0" w:space="0" w:color="auto"/>
        <w:right w:val="none" w:sz="0" w:space="0" w:color="auto"/>
      </w:divBdr>
    </w:div>
    <w:div w:id="1670869455">
      <w:bodyDiv w:val="1"/>
      <w:marLeft w:val="0"/>
      <w:marRight w:val="0"/>
      <w:marTop w:val="0"/>
      <w:marBottom w:val="0"/>
      <w:divBdr>
        <w:top w:val="none" w:sz="0" w:space="0" w:color="auto"/>
        <w:left w:val="none" w:sz="0" w:space="0" w:color="auto"/>
        <w:bottom w:val="none" w:sz="0" w:space="0" w:color="auto"/>
        <w:right w:val="none" w:sz="0" w:space="0" w:color="auto"/>
      </w:divBdr>
    </w:div>
    <w:div w:id="1673029902">
      <w:bodyDiv w:val="1"/>
      <w:marLeft w:val="0"/>
      <w:marRight w:val="0"/>
      <w:marTop w:val="0"/>
      <w:marBottom w:val="0"/>
      <w:divBdr>
        <w:top w:val="none" w:sz="0" w:space="0" w:color="auto"/>
        <w:left w:val="none" w:sz="0" w:space="0" w:color="auto"/>
        <w:bottom w:val="none" w:sz="0" w:space="0" w:color="auto"/>
        <w:right w:val="none" w:sz="0" w:space="0" w:color="auto"/>
      </w:divBdr>
    </w:div>
    <w:div w:id="1675064680">
      <w:bodyDiv w:val="1"/>
      <w:marLeft w:val="0"/>
      <w:marRight w:val="0"/>
      <w:marTop w:val="0"/>
      <w:marBottom w:val="0"/>
      <w:divBdr>
        <w:top w:val="none" w:sz="0" w:space="0" w:color="auto"/>
        <w:left w:val="none" w:sz="0" w:space="0" w:color="auto"/>
        <w:bottom w:val="none" w:sz="0" w:space="0" w:color="auto"/>
        <w:right w:val="none" w:sz="0" w:space="0" w:color="auto"/>
      </w:divBdr>
    </w:div>
    <w:div w:id="1677609807">
      <w:bodyDiv w:val="1"/>
      <w:marLeft w:val="0"/>
      <w:marRight w:val="0"/>
      <w:marTop w:val="0"/>
      <w:marBottom w:val="0"/>
      <w:divBdr>
        <w:top w:val="none" w:sz="0" w:space="0" w:color="auto"/>
        <w:left w:val="none" w:sz="0" w:space="0" w:color="auto"/>
        <w:bottom w:val="none" w:sz="0" w:space="0" w:color="auto"/>
        <w:right w:val="none" w:sz="0" w:space="0" w:color="auto"/>
      </w:divBdr>
    </w:div>
    <w:div w:id="1683118704">
      <w:bodyDiv w:val="1"/>
      <w:marLeft w:val="0"/>
      <w:marRight w:val="0"/>
      <w:marTop w:val="0"/>
      <w:marBottom w:val="0"/>
      <w:divBdr>
        <w:top w:val="none" w:sz="0" w:space="0" w:color="auto"/>
        <w:left w:val="none" w:sz="0" w:space="0" w:color="auto"/>
        <w:bottom w:val="none" w:sz="0" w:space="0" w:color="auto"/>
        <w:right w:val="none" w:sz="0" w:space="0" w:color="auto"/>
      </w:divBdr>
    </w:div>
    <w:div w:id="1684165716">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85088034">
      <w:bodyDiv w:val="1"/>
      <w:marLeft w:val="0"/>
      <w:marRight w:val="0"/>
      <w:marTop w:val="0"/>
      <w:marBottom w:val="0"/>
      <w:divBdr>
        <w:top w:val="none" w:sz="0" w:space="0" w:color="auto"/>
        <w:left w:val="none" w:sz="0" w:space="0" w:color="auto"/>
        <w:bottom w:val="none" w:sz="0" w:space="0" w:color="auto"/>
        <w:right w:val="none" w:sz="0" w:space="0" w:color="auto"/>
      </w:divBdr>
    </w:div>
    <w:div w:id="1692339021">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693844915">
      <w:bodyDiv w:val="1"/>
      <w:marLeft w:val="0"/>
      <w:marRight w:val="0"/>
      <w:marTop w:val="0"/>
      <w:marBottom w:val="0"/>
      <w:divBdr>
        <w:top w:val="none" w:sz="0" w:space="0" w:color="auto"/>
        <w:left w:val="none" w:sz="0" w:space="0" w:color="auto"/>
        <w:bottom w:val="none" w:sz="0" w:space="0" w:color="auto"/>
        <w:right w:val="none" w:sz="0" w:space="0" w:color="auto"/>
      </w:divBdr>
    </w:div>
    <w:div w:id="1699233575">
      <w:bodyDiv w:val="1"/>
      <w:marLeft w:val="0"/>
      <w:marRight w:val="0"/>
      <w:marTop w:val="0"/>
      <w:marBottom w:val="0"/>
      <w:divBdr>
        <w:top w:val="none" w:sz="0" w:space="0" w:color="auto"/>
        <w:left w:val="none" w:sz="0" w:space="0" w:color="auto"/>
        <w:bottom w:val="none" w:sz="0" w:space="0" w:color="auto"/>
        <w:right w:val="none" w:sz="0" w:space="0" w:color="auto"/>
      </w:divBdr>
    </w:div>
    <w:div w:id="1699550465">
      <w:bodyDiv w:val="1"/>
      <w:marLeft w:val="0"/>
      <w:marRight w:val="0"/>
      <w:marTop w:val="0"/>
      <w:marBottom w:val="0"/>
      <w:divBdr>
        <w:top w:val="none" w:sz="0" w:space="0" w:color="auto"/>
        <w:left w:val="none" w:sz="0" w:space="0" w:color="auto"/>
        <w:bottom w:val="none" w:sz="0" w:space="0" w:color="auto"/>
        <w:right w:val="none" w:sz="0" w:space="0" w:color="auto"/>
      </w:divBdr>
    </w:div>
    <w:div w:id="1700276681">
      <w:bodyDiv w:val="1"/>
      <w:marLeft w:val="0"/>
      <w:marRight w:val="0"/>
      <w:marTop w:val="0"/>
      <w:marBottom w:val="0"/>
      <w:divBdr>
        <w:top w:val="none" w:sz="0" w:space="0" w:color="auto"/>
        <w:left w:val="none" w:sz="0" w:space="0" w:color="auto"/>
        <w:bottom w:val="none" w:sz="0" w:space="0" w:color="auto"/>
        <w:right w:val="none" w:sz="0" w:space="0" w:color="auto"/>
      </w:divBdr>
    </w:div>
    <w:div w:id="1700427727">
      <w:bodyDiv w:val="1"/>
      <w:marLeft w:val="0"/>
      <w:marRight w:val="0"/>
      <w:marTop w:val="0"/>
      <w:marBottom w:val="0"/>
      <w:divBdr>
        <w:top w:val="none" w:sz="0" w:space="0" w:color="auto"/>
        <w:left w:val="none" w:sz="0" w:space="0" w:color="auto"/>
        <w:bottom w:val="none" w:sz="0" w:space="0" w:color="auto"/>
        <w:right w:val="none" w:sz="0" w:space="0" w:color="auto"/>
      </w:divBdr>
    </w:div>
    <w:div w:id="1700548630">
      <w:bodyDiv w:val="1"/>
      <w:marLeft w:val="0"/>
      <w:marRight w:val="0"/>
      <w:marTop w:val="0"/>
      <w:marBottom w:val="0"/>
      <w:divBdr>
        <w:top w:val="none" w:sz="0" w:space="0" w:color="auto"/>
        <w:left w:val="none" w:sz="0" w:space="0" w:color="auto"/>
        <w:bottom w:val="none" w:sz="0" w:space="0" w:color="auto"/>
        <w:right w:val="none" w:sz="0" w:space="0" w:color="auto"/>
      </w:divBdr>
    </w:div>
    <w:div w:id="1700857457">
      <w:bodyDiv w:val="1"/>
      <w:marLeft w:val="0"/>
      <w:marRight w:val="0"/>
      <w:marTop w:val="0"/>
      <w:marBottom w:val="0"/>
      <w:divBdr>
        <w:top w:val="none" w:sz="0" w:space="0" w:color="auto"/>
        <w:left w:val="none" w:sz="0" w:space="0" w:color="auto"/>
        <w:bottom w:val="none" w:sz="0" w:space="0" w:color="auto"/>
        <w:right w:val="none" w:sz="0" w:space="0" w:color="auto"/>
      </w:divBdr>
    </w:div>
    <w:div w:id="1700936143">
      <w:bodyDiv w:val="1"/>
      <w:marLeft w:val="0"/>
      <w:marRight w:val="0"/>
      <w:marTop w:val="0"/>
      <w:marBottom w:val="0"/>
      <w:divBdr>
        <w:top w:val="none" w:sz="0" w:space="0" w:color="auto"/>
        <w:left w:val="none" w:sz="0" w:space="0" w:color="auto"/>
        <w:bottom w:val="none" w:sz="0" w:space="0" w:color="auto"/>
        <w:right w:val="none" w:sz="0" w:space="0" w:color="auto"/>
      </w:divBdr>
    </w:div>
    <w:div w:id="1701784498">
      <w:bodyDiv w:val="1"/>
      <w:marLeft w:val="0"/>
      <w:marRight w:val="0"/>
      <w:marTop w:val="0"/>
      <w:marBottom w:val="0"/>
      <w:divBdr>
        <w:top w:val="none" w:sz="0" w:space="0" w:color="auto"/>
        <w:left w:val="none" w:sz="0" w:space="0" w:color="auto"/>
        <w:bottom w:val="none" w:sz="0" w:space="0" w:color="auto"/>
        <w:right w:val="none" w:sz="0" w:space="0" w:color="auto"/>
      </w:divBdr>
    </w:div>
    <w:div w:id="1702120665">
      <w:bodyDiv w:val="1"/>
      <w:marLeft w:val="0"/>
      <w:marRight w:val="0"/>
      <w:marTop w:val="0"/>
      <w:marBottom w:val="0"/>
      <w:divBdr>
        <w:top w:val="none" w:sz="0" w:space="0" w:color="auto"/>
        <w:left w:val="none" w:sz="0" w:space="0" w:color="auto"/>
        <w:bottom w:val="none" w:sz="0" w:space="0" w:color="auto"/>
        <w:right w:val="none" w:sz="0" w:space="0" w:color="auto"/>
      </w:divBdr>
    </w:div>
    <w:div w:id="1707749555">
      <w:bodyDiv w:val="1"/>
      <w:marLeft w:val="0"/>
      <w:marRight w:val="0"/>
      <w:marTop w:val="0"/>
      <w:marBottom w:val="0"/>
      <w:divBdr>
        <w:top w:val="none" w:sz="0" w:space="0" w:color="auto"/>
        <w:left w:val="none" w:sz="0" w:space="0" w:color="auto"/>
        <w:bottom w:val="none" w:sz="0" w:space="0" w:color="auto"/>
        <w:right w:val="none" w:sz="0" w:space="0" w:color="auto"/>
      </w:divBdr>
    </w:div>
    <w:div w:id="1708607547">
      <w:bodyDiv w:val="1"/>
      <w:marLeft w:val="0"/>
      <w:marRight w:val="0"/>
      <w:marTop w:val="0"/>
      <w:marBottom w:val="0"/>
      <w:divBdr>
        <w:top w:val="none" w:sz="0" w:space="0" w:color="auto"/>
        <w:left w:val="none" w:sz="0" w:space="0" w:color="auto"/>
        <w:bottom w:val="none" w:sz="0" w:space="0" w:color="auto"/>
        <w:right w:val="none" w:sz="0" w:space="0" w:color="auto"/>
      </w:divBdr>
    </w:div>
    <w:div w:id="1709332975">
      <w:bodyDiv w:val="1"/>
      <w:marLeft w:val="0"/>
      <w:marRight w:val="0"/>
      <w:marTop w:val="0"/>
      <w:marBottom w:val="0"/>
      <w:divBdr>
        <w:top w:val="none" w:sz="0" w:space="0" w:color="auto"/>
        <w:left w:val="none" w:sz="0" w:space="0" w:color="auto"/>
        <w:bottom w:val="none" w:sz="0" w:space="0" w:color="auto"/>
        <w:right w:val="none" w:sz="0" w:space="0" w:color="auto"/>
      </w:divBdr>
    </w:div>
    <w:div w:id="170964207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3407193">
      <w:bodyDiv w:val="1"/>
      <w:marLeft w:val="0"/>
      <w:marRight w:val="0"/>
      <w:marTop w:val="0"/>
      <w:marBottom w:val="0"/>
      <w:divBdr>
        <w:top w:val="none" w:sz="0" w:space="0" w:color="auto"/>
        <w:left w:val="none" w:sz="0" w:space="0" w:color="auto"/>
        <w:bottom w:val="none" w:sz="0" w:space="0" w:color="auto"/>
        <w:right w:val="none" w:sz="0" w:space="0" w:color="auto"/>
      </w:divBdr>
    </w:div>
    <w:div w:id="1724211461">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6049437">
      <w:bodyDiv w:val="1"/>
      <w:marLeft w:val="0"/>
      <w:marRight w:val="0"/>
      <w:marTop w:val="0"/>
      <w:marBottom w:val="0"/>
      <w:divBdr>
        <w:top w:val="none" w:sz="0" w:space="0" w:color="auto"/>
        <w:left w:val="none" w:sz="0" w:space="0" w:color="auto"/>
        <w:bottom w:val="none" w:sz="0" w:space="0" w:color="auto"/>
        <w:right w:val="none" w:sz="0" w:space="0" w:color="auto"/>
      </w:divBdr>
    </w:div>
    <w:div w:id="1736855277">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39523259">
      <w:bodyDiv w:val="1"/>
      <w:marLeft w:val="0"/>
      <w:marRight w:val="0"/>
      <w:marTop w:val="0"/>
      <w:marBottom w:val="0"/>
      <w:divBdr>
        <w:top w:val="none" w:sz="0" w:space="0" w:color="auto"/>
        <w:left w:val="none" w:sz="0" w:space="0" w:color="auto"/>
        <w:bottom w:val="none" w:sz="0" w:space="0" w:color="auto"/>
        <w:right w:val="none" w:sz="0" w:space="0" w:color="auto"/>
      </w:divBdr>
    </w:div>
    <w:div w:id="1741320192">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41832326">
      <w:bodyDiv w:val="1"/>
      <w:marLeft w:val="0"/>
      <w:marRight w:val="0"/>
      <w:marTop w:val="0"/>
      <w:marBottom w:val="0"/>
      <w:divBdr>
        <w:top w:val="none" w:sz="0" w:space="0" w:color="auto"/>
        <w:left w:val="none" w:sz="0" w:space="0" w:color="auto"/>
        <w:bottom w:val="none" w:sz="0" w:space="0" w:color="auto"/>
        <w:right w:val="none" w:sz="0" w:space="0" w:color="auto"/>
      </w:divBdr>
    </w:div>
    <w:div w:id="1743142180">
      <w:bodyDiv w:val="1"/>
      <w:marLeft w:val="0"/>
      <w:marRight w:val="0"/>
      <w:marTop w:val="0"/>
      <w:marBottom w:val="0"/>
      <w:divBdr>
        <w:top w:val="none" w:sz="0" w:space="0" w:color="auto"/>
        <w:left w:val="none" w:sz="0" w:space="0" w:color="auto"/>
        <w:bottom w:val="none" w:sz="0" w:space="0" w:color="auto"/>
        <w:right w:val="none" w:sz="0" w:space="0" w:color="auto"/>
      </w:divBdr>
    </w:div>
    <w:div w:id="1752465347">
      <w:bodyDiv w:val="1"/>
      <w:marLeft w:val="0"/>
      <w:marRight w:val="0"/>
      <w:marTop w:val="0"/>
      <w:marBottom w:val="0"/>
      <w:divBdr>
        <w:top w:val="none" w:sz="0" w:space="0" w:color="auto"/>
        <w:left w:val="none" w:sz="0" w:space="0" w:color="auto"/>
        <w:bottom w:val="none" w:sz="0" w:space="0" w:color="auto"/>
        <w:right w:val="none" w:sz="0" w:space="0" w:color="auto"/>
      </w:divBdr>
    </w:div>
    <w:div w:id="1754086440">
      <w:bodyDiv w:val="1"/>
      <w:marLeft w:val="0"/>
      <w:marRight w:val="0"/>
      <w:marTop w:val="0"/>
      <w:marBottom w:val="0"/>
      <w:divBdr>
        <w:top w:val="none" w:sz="0" w:space="0" w:color="auto"/>
        <w:left w:val="none" w:sz="0" w:space="0" w:color="auto"/>
        <w:bottom w:val="none" w:sz="0" w:space="0" w:color="auto"/>
        <w:right w:val="none" w:sz="0" w:space="0" w:color="auto"/>
      </w:divBdr>
    </w:div>
    <w:div w:id="1757938011">
      <w:bodyDiv w:val="1"/>
      <w:marLeft w:val="0"/>
      <w:marRight w:val="0"/>
      <w:marTop w:val="0"/>
      <w:marBottom w:val="0"/>
      <w:divBdr>
        <w:top w:val="none" w:sz="0" w:space="0" w:color="auto"/>
        <w:left w:val="none" w:sz="0" w:space="0" w:color="auto"/>
        <w:bottom w:val="none" w:sz="0" w:space="0" w:color="auto"/>
        <w:right w:val="none" w:sz="0" w:space="0" w:color="auto"/>
      </w:divBdr>
    </w:div>
    <w:div w:id="1759986216">
      <w:bodyDiv w:val="1"/>
      <w:marLeft w:val="0"/>
      <w:marRight w:val="0"/>
      <w:marTop w:val="0"/>
      <w:marBottom w:val="0"/>
      <w:divBdr>
        <w:top w:val="none" w:sz="0" w:space="0" w:color="auto"/>
        <w:left w:val="none" w:sz="0" w:space="0" w:color="auto"/>
        <w:bottom w:val="none" w:sz="0" w:space="0" w:color="auto"/>
        <w:right w:val="none" w:sz="0" w:space="0" w:color="auto"/>
      </w:divBdr>
    </w:div>
    <w:div w:id="1764838223">
      <w:bodyDiv w:val="1"/>
      <w:marLeft w:val="0"/>
      <w:marRight w:val="0"/>
      <w:marTop w:val="0"/>
      <w:marBottom w:val="0"/>
      <w:divBdr>
        <w:top w:val="none" w:sz="0" w:space="0" w:color="auto"/>
        <w:left w:val="none" w:sz="0" w:space="0" w:color="auto"/>
        <w:bottom w:val="none" w:sz="0" w:space="0" w:color="auto"/>
        <w:right w:val="none" w:sz="0" w:space="0" w:color="auto"/>
      </w:divBdr>
    </w:div>
    <w:div w:id="1767649292">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1391399">
      <w:bodyDiv w:val="1"/>
      <w:marLeft w:val="0"/>
      <w:marRight w:val="0"/>
      <w:marTop w:val="0"/>
      <w:marBottom w:val="0"/>
      <w:divBdr>
        <w:top w:val="none" w:sz="0" w:space="0" w:color="auto"/>
        <w:left w:val="none" w:sz="0" w:space="0" w:color="auto"/>
        <w:bottom w:val="none" w:sz="0" w:space="0" w:color="auto"/>
        <w:right w:val="none" w:sz="0" w:space="0" w:color="auto"/>
      </w:divBdr>
    </w:div>
    <w:div w:id="1774125867">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494056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79718574">
      <w:bodyDiv w:val="1"/>
      <w:marLeft w:val="0"/>
      <w:marRight w:val="0"/>
      <w:marTop w:val="0"/>
      <w:marBottom w:val="0"/>
      <w:divBdr>
        <w:top w:val="none" w:sz="0" w:space="0" w:color="auto"/>
        <w:left w:val="none" w:sz="0" w:space="0" w:color="auto"/>
        <w:bottom w:val="none" w:sz="0" w:space="0" w:color="auto"/>
        <w:right w:val="none" w:sz="0" w:space="0" w:color="auto"/>
      </w:divBdr>
    </w:div>
    <w:div w:id="1780762599">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82650805">
      <w:bodyDiv w:val="1"/>
      <w:marLeft w:val="0"/>
      <w:marRight w:val="0"/>
      <w:marTop w:val="0"/>
      <w:marBottom w:val="0"/>
      <w:divBdr>
        <w:top w:val="none" w:sz="0" w:space="0" w:color="auto"/>
        <w:left w:val="none" w:sz="0" w:space="0" w:color="auto"/>
        <w:bottom w:val="none" w:sz="0" w:space="0" w:color="auto"/>
        <w:right w:val="none" w:sz="0" w:space="0" w:color="auto"/>
      </w:divBdr>
    </w:div>
    <w:div w:id="1782720709">
      <w:bodyDiv w:val="1"/>
      <w:marLeft w:val="0"/>
      <w:marRight w:val="0"/>
      <w:marTop w:val="0"/>
      <w:marBottom w:val="0"/>
      <w:divBdr>
        <w:top w:val="none" w:sz="0" w:space="0" w:color="auto"/>
        <w:left w:val="none" w:sz="0" w:space="0" w:color="auto"/>
        <w:bottom w:val="none" w:sz="0" w:space="0" w:color="auto"/>
        <w:right w:val="none" w:sz="0" w:space="0" w:color="auto"/>
      </w:divBdr>
    </w:div>
    <w:div w:id="1784838145">
      <w:bodyDiv w:val="1"/>
      <w:marLeft w:val="0"/>
      <w:marRight w:val="0"/>
      <w:marTop w:val="0"/>
      <w:marBottom w:val="0"/>
      <w:divBdr>
        <w:top w:val="none" w:sz="0" w:space="0" w:color="auto"/>
        <w:left w:val="none" w:sz="0" w:space="0" w:color="auto"/>
        <w:bottom w:val="none" w:sz="0" w:space="0" w:color="auto"/>
        <w:right w:val="none" w:sz="0" w:space="0" w:color="auto"/>
      </w:divBdr>
    </w:div>
    <w:div w:id="1787580048">
      <w:bodyDiv w:val="1"/>
      <w:marLeft w:val="0"/>
      <w:marRight w:val="0"/>
      <w:marTop w:val="0"/>
      <w:marBottom w:val="0"/>
      <w:divBdr>
        <w:top w:val="none" w:sz="0" w:space="0" w:color="auto"/>
        <w:left w:val="none" w:sz="0" w:space="0" w:color="auto"/>
        <w:bottom w:val="none" w:sz="0" w:space="0" w:color="auto"/>
        <w:right w:val="none" w:sz="0" w:space="0" w:color="auto"/>
      </w:divBdr>
    </w:div>
    <w:div w:id="1789814954">
      <w:bodyDiv w:val="1"/>
      <w:marLeft w:val="0"/>
      <w:marRight w:val="0"/>
      <w:marTop w:val="0"/>
      <w:marBottom w:val="0"/>
      <w:divBdr>
        <w:top w:val="none" w:sz="0" w:space="0" w:color="auto"/>
        <w:left w:val="none" w:sz="0" w:space="0" w:color="auto"/>
        <w:bottom w:val="none" w:sz="0" w:space="0" w:color="auto"/>
        <w:right w:val="none" w:sz="0" w:space="0" w:color="auto"/>
      </w:divBdr>
    </w:div>
    <w:div w:id="1790081771">
      <w:bodyDiv w:val="1"/>
      <w:marLeft w:val="0"/>
      <w:marRight w:val="0"/>
      <w:marTop w:val="0"/>
      <w:marBottom w:val="0"/>
      <w:divBdr>
        <w:top w:val="none" w:sz="0" w:space="0" w:color="auto"/>
        <w:left w:val="none" w:sz="0" w:space="0" w:color="auto"/>
        <w:bottom w:val="none" w:sz="0" w:space="0" w:color="auto"/>
        <w:right w:val="none" w:sz="0" w:space="0" w:color="auto"/>
      </w:divBdr>
    </w:div>
    <w:div w:id="1790969440">
      <w:bodyDiv w:val="1"/>
      <w:marLeft w:val="0"/>
      <w:marRight w:val="0"/>
      <w:marTop w:val="0"/>
      <w:marBottom w:val="0"/>
      <w:divBdr>
        <w:top w:val="none" w:sz="0" w:space="0" w:color="auto"/>
        <w:left w:val="none" w:sz="0" w:space="0" w:color="auto"/>
        <w:bottom w:val="none" w:sz="0" w:space="0" w:color="auto"/>
        <w:right w:val="none" w:sz="0" w:space="0" w:color="auto"/>
      </w:divBdr>
    </w:div>
    <w:div w:id="1791241016">
      <w:bodyDiv w:val="1"/>
      <w:marLeft w:val="0"/>
      <w:marRight w:val="0"/>
      <w:marTop w:val="0"/>
      <w:marBottom w:val="0"/>
      <w:divBdr>
        <w:top w:val="none" w:sz="0" w:space="0" w:color="auto"/>
        <w:left w:val="none" w:sz="0" w:space="0" w:color="auto"/>
        <w:bottom w:val="none" w:sz="0" w:space="0" w:color="auto"/>
        <w:right w:val="none" w:sz="0" w:space="0" w:color="auto"/>
      </w:divBdr>
    </w:div>
    <w:div w:id="1796019960">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6826530">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798989857">
      <w:bodyDiv w:val="1"/>
      <w:marLeft w:val="0"/>
      <w:marRight w:val="0"/>
      <w:marTop w:val="0"/>
      <w:marBottom w:val="0"/>
      <w:divBdr>
        <w:top w:val="none" w:sz="0" w:space="0" w:color="auto"/>
        <w:left w:val="none" w:sz="0" w:space="0" w:color="auto"/>
        <w:bottom w:val="none" w:sz="0" w:space="0" w:color="auto"/>
        <w:right w:val="none" w:sz="0" w:space="0" w:color="auto"/>
      </w:divBdr>
    </w:div>
    <w:div w:id="1801460817">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09401016">
      <w:bodyDiv w:val="1"/>
      <w:marLeft w:val="0"/>
      <w:marRight w:val="0"/>
      <w:marTop w:val="0"/>
      <w:marBottom w:val="0"/>
      <w:divBdr>
        <w:top w:val="none" w:sz="0" w:space="0" w:color="auto"/>
        <w:left w:val="none" w:sz="0" w:space="0" w:color="auto"/>
        <w:bottom w:val="none" w:sz="0" w:space="0" w:color="auto"/>
        <w:right w:val="none" w:sz="0" w:space="0" w:color="auto"/>
      </w:divBdr>
    </w:div>
    <w:div w:id="1809737056">
      <w:bodyDiv w:val="1"/>
      <w:marLeft w:val="0"/>
      <w:marRight w:val="0"/>
      <w:marTop w:val="0"/>
      <w:marBottom w:val="0"/>
      <w:divBdr>
        <w:top w:val="none" w:sz="0" w:space="0" w:color="auto"/>
        <w:left w:val="none" w:sz="0" w:space="0" w:color="auto"/>
        <w:bottom w:val="none" w:sz="0" w:space="0" w:color="auto"/>
        <w:right w:val="none" w:sz="0" w:space="0" w:color="auto"/>
      </w:divBdr>
    </w:div>
    <w:div w:id="1810592453">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6682246">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1895821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27741413">
      <w:bodyDiv w:val="1"/>
      <w:marLeft w:val="0"/>
      <w:marRight w:val="0"/>
      <w:marTop w:val="0"/>
      <w:marBottom w:val="0"/>
      <w:divBdr>
        <w:top w:val="none" w:sz="0" w:space="0" w:color="auto"/>
        <w:left w:val="none" w:sz="0" w:space="0" w:color="auto"/>
        <w:bottom w:val="none" w:sz="0" w:space="0" w:color="auto"/>
        <w:right w:val="none" w:sz="0" w:space="0" w:color="auto"/>
      </w:divBdr>
    </w:div>
    <w:div w:id="1829006893">
      <w:bodyDiv w:val="1"/>
      <w:marLeft w:val="0"/>
      <w:marRight w:val="0"/>
      <w:marTop w:val="0"/>
      <w:marBottom w:val="0"/>
      <w:divBdr>
        <w:top w:val="none" w:sz="0" w:space="0" w:color="auto"/>
        <w:left w:val="none" w:sz="0" w:space="0" w:color="auto"/>
        <w:bottom w:val="none" w:sz="0" w:space="0" w:color="auto"/>
        <w:right w:val="none" w:sz="0" w:space="0" w:color="auto"/>
      </w:divBdr>
    </w:div>
    <w:div w:id="1841314557">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49906287">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3756755">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6504491">
      <w:bodyDiv w:val="1"/>
      <w:marLeft w:val="0"/>
      <w:marRight w:val="0"/>
      <w:marTop w:val="0"/>
      <w:marBottom w:val="0"/>
      <w:divBdr>
        <w:top w:val="none" w:sz="0" w:space="0" w:color="auto"/>
        <w:left w:val="none" w:sz="0" w:space="0" w:color="auto"/>
        <w:bottom w:val="none" w:sz="0" w:space="0" w:color="auto"/>
        <w:right w:val="none" w:sz="0" w:space="0" w:color="auto"/>
      </w:divBdr>
    </w:div>
    <w:div w:id="1856723545">
      <w:bodyDiv w:val="1"/>
      <w:marLeft w:val="0"/>
      <w:marRight w:val="0"/>
      <w:marTop w:val="0"/>
      <w:marBottom w:val="0"/>
      <w:divBdr>
        <w:top w:val="none" w:sz="0" w:space="0" w:color="auto"/>
        <w:left w:val="none" w:sz="0" w:space="0" w:color="auto"/>
        <w:bottom w:val="none" w:sz="0" w:space="0" w:color="auto"/>
        <w:right w:val="none" w:sz="0" w:space="0" w:color="auto"/>
      </w:divBdr>
    </w:div>
    <w:div w:id="1856994207">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58929968">
      <w:bodyDiv w:val="1"/>
      <w:marLeft w:val="0"/>
      <w:marRight w:val="0"/>
      <w:marTop w:val="0"/>
      <w:marBottom w:val="0"/>
      <w:divBdr>
        <w:top w:val="none" w:sz="0" w:space="0" w:color="auto"/>
        <w:left w:val="none" w:sz="0" w:space="0" w:color="auto"/>
        <w:bottom w:val="none" w:sz="0" w:space="0" w:color="auto"/>
        <w:right w:val="none" w:sz="0" w:space="0" w:color="auto"/>
      </w:divBdr>
    </w:div>
    <w:div w:id="1859586668">
      <w:bodyDiv w:val="1"/>
      <w:marLeft w:val="0"/>
      <w:marRight w:val="0"/>
      <w:marTop w:val="0"/>
      <w:marBottom w:val="0"/>
      <w:divBdr>
        <w:top w:val="none" w:sz="0" w:space="0" w:color="auto"/>
        <w:left w:val="none" w:sz="0" w:space="0" w:color="auto"/>
        <w:bottom w:val="none" w:sz="0" w:space="0" w:color="auto"/>
        <w:right w:val="none" w:sz="0" w:space="0" w:color="auto"/>
      </w:divBdr>
    </w:div>
    <w:div w:id="1861779357">
      <w:bodyDiv w:val="1"/>
      <w:marLeft w:val="0"/>
      <w:marRight w:val="0"/>
      <w:marTop w:val="0"/>
      <w:marBottom w:val="0"/>
      <w:divBdr>
        <w:top w:val="none" w:sz="0" w:space="0" w:color="auto"/>
        <w:left w:val="none" w:sz="0" w:space="0" w:color="auto"/>
        <w:bottom w:val="none" w:sz="0" w:space="0" w:color="auto"/>
        <w:right w:val="none" w:sz="0" w:space="0" w:color="auto"/>
      </w:divBdr>
    </w:div>
    <w:div w:id="1862471564">
      <w:bodyDiv w:val="1"/>
      <w:marLeft w:val="0"/>
      <w:marRight w:val="0"/>
      <w:marTop w:val="0"/>
      <w:marBottom w:val="0"/>
      <w:divBdr>
        <w:top w:val="none" w:sz="0" w:space="0" w:color="auto"/>
        <w:left w:val="none" w:sz="0" w:space="0" w:color="auto"/>
        <w:bottom w:val="none" w:sz="0" w:space="0" w:color="auto"/>
        <w:right w:val="none" w:sz="0" w:space="0" w:color="auto"/>
      </w:divBdr>
    </w:div>
    <w:div w:id="1866361614">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70604327">
      <w:bodyDiv w:val="1"/>
      <w:marLeft w:val="0"/>
      <w:marRight w:val="0"/>
      <w:marTop w:val="0"/>
      <w:marBottom w:val="0"/>
      <w:divBdr>
        <w:top w:val="none" w:sz="0" w:space="0" w:color="auto"/>
        <w:left w:val="none" w:sz="0" w:space="0" w:color="auto"/>
        <w:bottom w:val="none" w:sz="0" w:space="0" w:color="auto"/>
        <w:right w:val="none" w:sz="0" w:space="0" w:color="auto"/>
      </w:divBdr>
    </w:div>
    <w:div w:id="1871214141">
      <w:bodyDiv w:val="1"/>
      <w:marLeft w:val="0"/>
      <w:marRight w:val="0"/>
      <w:marTop w:val="0"/>
      <w:marBottom w:val="0"/>
      <w:divBdr>
        <w:top w:val="none" w:sz="0" w:space="0" w:color="auto"/>
        <w:left w:val="none" w:sz="0" w:space="0" w:color="auto"/>
        <w:bottom w:val="none" w:sz="0" w:space="0" w:color="auto"/>
        <w:right w:val="none" w:sz="0" w:space="0" w:color="auto"/>
      </w:divBdr>
    </w:div>
    <w:div w:id="1872107736">
      <w:bodyDiv w:val="1"/>
      <w:marLeft w:val="0"/>
      <w:marRight w:val="0"/>
      <w:marTop w:val="0"/>
      <w:marBottom w:val="0"/>
      <w:divBdr>
        <w:top w:val="none" w:sz="0" w:space="0" w:color="auto"/>
        <w:left w:val="none" w:sz="0" w:space="0" w:color="auto"/>
        <w:bottom w:val="none" w:sz="0" w:space="0" w:color="auto"/>
        <w:right w:val="none" w:sz="0" w:space="0" w:color="auto"/>
      </w:divBdr>
    </w:div>
    <w:div w:id="1873953364">
      <w:bodyDiv w:val="1"/>
      <w:marLeft w:val="0"/>
      <w:marRight w:val="0"/>
      <w:marTop w:val="0"/>
      <w:marBottom w:val="0"/>
      <w:divBdr>
        <w:top w:val="none" w:sz="0" w:space="0" w:color="auto"/>
        <w:left w:val="none" w:sz="0" w:space="0" w:color="auto"/>
        <w:bottom w:val="none" w:sz="0" w:space="0" w:color="auto"/>
        <w:right w:val="none" w:sz="0" w:space="0" w:color="auto"/>
      </w:divBdr>
    </w:div>
    <w:div w:id="1874608820">
      <w:bodyDiv w:val="1"/>
      <w:marLeft w:val="0"/>
      <w:marRight w:val="0"/>
      <w:marTop w:val="0"/>
      <w:marBottom w:val="0"/>
      <w:divBdr>
        <w:top w:val="none" w:sz="0" w:space="0" w:color="auto"/>
        <w:left w:val="none" w:sz="0" w:space="0" w:color="auto"/>
        <w:bottom w:val="none" w:sz="0" w:space="0" w:color="auto"/>
        <w:right w:val="none" w:sz="0" w:space="0" w:color="auto"/>
      </w:divBdr>
    </w:div>
    <w:div w:id="1875774008">
      <w:bodyDiv w:val="1"/>
      <w:marLeft w:val="0"/>
      <w:marRight w:val="0"/>
      <w:marTop w:val="0"/>
      <w:marBottom w:val="0"/>
      <w:divBdr>
        <w:top w:val="none" w:sz="0" w:space="0" w:color="auto"/>
        <w:left w:val="none" w:sz="0" w:space="0" w:color="auto"/>
        <w:bottom w:val="none" w:sz="0" w:space="0" w:color="auto"/>
        <w:right w:val="none" w:sz="0" w:space="0" w:color="auto"/>
      </w:divBdr>
    </w:div>
    <w:div w:id="1876774346">
      <w:bodyDiv w:val="1"/>
      <w:marLeft w:val="0"/>
      <w:marRight w:val="0"/>
      <w:marTop w:val="0"/>
      <w:marBottom w:val="0"/>
      <w:divBdr>
        <w:top w:val="none" w:sz="0" w:space="0" w:color="auto"/>
        <w:left w:val="none" w:sz="0" w:space="0" w:color="auto"/>
        <w:bottom w:val="none" w:sz="0" w:space="0" w:color="auto"/>
        <w:right w:val="none" w:sz="0" w:space="0" w:color="auto"/>
      </w:divBdr>
    </w:div>
    <w:div w:id="1878079477">
      <w:bodyDiv w:val="1"/>
      <w:marLeft w:val="0"/>
      <w:marRight w:val="0"/>
      <w:marTop w:val="0"/>
      <w:marBottom w:val="0"/>
      <w:divBdr>
        <w:top w:val="none" w:sz="0" w:space="0" w:color="auto"/>
        <w:left w:val="none" w:sz="0" w:space="0" w:color="auto"/>
        <w:bottom w:val="none" w:sz="0" w:space="0" w:color="auto"/>
        <w:right w:val="none" w:sz="0" w:space="0" w:color="auto"/>
      </w:divBdr>
    </w:div>
    <w:div w:id="1878656904">
      <w:bodyDiv w:val="1"/>
      <w:marLeft w:val="0"/>
      <w:marRight w:val="0"/>
      <w:marTop w:val="0"/>
      <w:marBottom w:val="0"/>
      <w:divBdr>
        <w:top w:val="none" w:sz="0" w:space="0" w:color="auto"/>
        <w:left w:val="none" w:sz="0" w:space="0" w:color="auto"/>
        <w:bottom w:val="none" w:sz="0" w:space="0" w:color="auto"/>
        <w:right w:val="none" w:sz="0" w:space="0" w:color="auto"/>
      </w:divBdr>
    </w:div>
    <w:div w:id="1880896396">
      <w:bodyDiv w:val="1"/>
      <w:marLeft w:val="0"/>
      <w:marRight w:val="0"/>
      <w:marTop w:val="0"/>
      <w:marBottom w:val="0"/>
      <w:divBdr>
        <w:top w:val="none" w:sz="0" w:space="0" w:color="auto"/>
        <w:left w:val="none" w:sz="0" w:space="0" w:color="auto"/>
        <w:bottom w:val="none" w:sz="0" w:space="0" w:color="auto"/>
        <w:right w:val="none" w:sz="0" w:space="0" w:color="auto"/>
      </w:divBdr>
    </w:div>
    <w:div w:id="1881438028">
      <w:bodyDiv w:val="1"/>
      <w:marLeft w:val="0"/>
      <w:marRight w:val="0"/>
      <w:marTop w:val="0"/>
      <w:marBottom w:val="0"/>
      <w:divBdr>
        <w:top w:val="none" w:sz="0" w:space="0" w:color="auto"/>
        <w:left w:val="none" w:sz="0" w:space="0" w:color="auto"/>
        <w:bottom w:val="none" w:sz="0" w:space="0" w:color="auto"/>
        <w:right w:val="none" w:sz="0" w:space="0" w:color="auto"/>
      </w:divBdr>
    </w:div>
    <w:div w:id="1882939051">
      <w:bodyDiv w:val="1"/>
      <w:marLeft w:val="0"/>
      <w:marRight w:val="0"/>
      <w:marTop w:val="0"/>
      <w:marBottom w:val="0"/>
      <w:divBdr>
        <w:top w:val="none" w:sz="0" w:space="0" w:color="auto"/>
        <w:left w:val="none" w:sz="0" w:space="0" w:color="auto"/>
        <w:bottom w:val="none" w:sz="0" w:space="0" w:color="auto"/>
        <w:right w:val="none" w:sz="0" w:space="0" w:color="auto"/>
      </w:divBdr>
    </w:div>
    <w:div w:id="1884295117">
      <w:bodyDiv w:val="1"/>
      <w:marLeft w:val="0"/>
      <w:marRight w:val="0"/>
      <w:marTop w:val="0"/>
      <w:marBottom w:val="0"/>
      <w:divBdr>
        <w:top w:val="none" w:sz="0" w:space="0" w:color="auto"/>
        <w:left w:val="none" w:sz="0" w:space="0" w:color="auto"/>
        <w:bottom w:val="none" w:sz="0" w:space="0" w:color="auto"/>
        <w:right w:val="none" w:sz="0" w:space="0" w:color="auto"/>
      </w:divBdr>
    </w:div>
    <w:div w:id="188490559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86411285">
      <w:bodyDiv w:val="1"/>
      <w:marLeft w:val="0"/>
      <w:marRight w:val="0"/>
      <w:marTop w:val="0"/>
      <w:marBottom w:val="0"/>
      <w:divBdr>
        <w:top w:val="none" w:sz="0" w:space="0" w:color="auto"/>
        <w:left w:val="none" w:sz="0" w:space="0" w:color="auto"/>
        <w:bottom w:val="none" w:sz="0" w:space="0" w:color="auto"/>
        <w:right w:val="none" w:sz="0" w:space="0" w:color="auto"/>
      </w:divBdr>
    </w:div>
    <w:div w:id="1890922695">
      <w:bodyDiv w:val="1"/>
      <w:marLeft w:val="0"/>
      <w:marRight w:val="0"/>
      <w:marTop w:val="0"/>
      <w:marBottom w:val="0"/>
      <w:divBdr>
        <w:top w:val="none" w:sz="0" w:space="0" w:color="auto"/>
        <w:left w:val="none" w:sz="0" w:space="0" w:color="auto"/>
        <w:bottom w:val="none" w:sz="0" w:space="0" w:color="auto"/>
        <w:right w:val="none" w:sz="0" w:space="0" w:color="auto"/>
      </w:divBdr>
    </w:div>
    <w:div w:id="1892498112">
      <w:bodyDiv w:val="1"/>
      <w:marLeft w:val="0"/>
      <w:marRight w:val="0"/>
      <w:marTop w:val="0"/>
      <w:marBottom w:val="0"/>
      <w:divBdr>
        <w:top w:val="none" w:sz="0" w:space="0" w:color="auto"/>
        <w:left w:val="none" w:sz="0" w:space="0" w:color="auto"/>
        <w:bottom w:val="none" w:sz="0" w:space="0" w:color="auto"/>
        <w:right w:val="none" w:sz="0" w:space="0" w:color="auto"/>
      </w:divBdr>
    </w:div>
    <w:div w:id="1894153524">
      <w:bodyDiv w:val="1"/>
      <w:marLeft w:val="0"/>
      <w:marRight w:val="0"/>
      <w:marTop w:val="0"/>
      <w:marBottom w:val="0"/>
      <w:divBdr>
        <w:top w:val="none" w:sz="0" w:space="0" w:color="auto"/>
        <w:left w:val="none" w:sz="0" w:space="0" w:color="auto"/>
        <w:bottom w:val="none" w:sz="0" w:space="0" w:color="auto"/>
        <w:right w:val="none" w:sz="0" w:space="0" w:color="auto"/>
      </w:divBdr>
    </w:div>
    <w:div w:id="1894803105">
      <w:bodyDiv w:val="1"/>
      <w:marLeft w:val="0"/>
      <w:marRight w:val="0"/>
      <w:marTop w:val="0"/>
      <w:marBottom w:val="0"/>
      <w:divBdr>
        <w:top w:val="none" w:sz="0" w:space="0" w:color="auto"/>
        <w:left w:val="none" w:sz="0" w:space="0" w:color="auto"/>
        <w:bottom w:val="none" w:sz="0" w:space="0" w:color="auto"/>
        <w:right w:val="none" w:sz="0" w:space="0" w:color="auto"/>
      </w:divBdr>
    </w:div>
    <w:div w:id="1896160996">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5022952">
      <w:bodyDiv w:val="1"/>
      <w:marLeft w:val="0"/>
      <w:marRight w:val="0"/>
      <w:marTop w:val="0"/>
      <w:marBottom w:val="0"/>
      <w:divBdr>
        <w:top w:val="none" w:sz="0" w:space="0" w:color="auto"/>
        <w:left w:val="none" w:sz="0" w:space="0" w:color="auto"/>
        <w:bottom w:val="none" w:sz="0" w:space="0" w:color="auto"/>
        <w:right w:val="none" w:sz="0" w:space="0" w:color="auto"/>
      </w:divBdr>
    </w:div>
    <w:div w:id="190552706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09607523">
      <w:bodyDiv w:val="1"/>
      <w:marLeft w:val="0"/>
      <w:marRight w:val="0"/>
      <w:marTop w:val="0"/>
      <w:marBottom w:val="0"/>
      <w:divBdr>
        <w:top w:val="none" w:sz="0" w:space="0" w:color="auto"/>
        <w:left w:val="none" w:sz="0" w:space="0" w:color="auto"/>
        <w:bottom w:val="none" w:sz="0" w:space="0" w:color="auto"/>
        <w:right w:val="none" w:sz="0" w:space="0" w:color="auto"/>
      </w:divBdr>
    </w:div>
    <w:div w:id="1913084412">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15046480">
      <w:bodyDiv w:val="1"/>
      <w:marLeft w:val="0"/>
      <w:marRight w:val="0"/>
      <w:marTop w:val="0"/>
      <w:marBottom w:val="0"/>
      <w:divBdr>
        <w:top w:val="none" w:sz="0" w:space="0" w:color="auto"/>
        <w:left w:val="none" w:sz="0" w:space="0" w:color="auto"/>
        <w:bottom w:val="none" w:sz="0" w:space="0" w:color="auto"/>
        <w:right w:val="none" w:sz="0" w:space="0" w:color="auto"/>
      </w:divBdr>
    </w:div>
    <w:div w:id="1915318891">
      <w:bodyDiv w:val="1"/>
      <w:marLeft w:val="0"/>
      <w:marRight w:val="0"/>
      <w:marTop w:val="0"/>
      <w:marBottom w:val="0"/>
      <w:divBdr>
        <w:top w:val="none" w:sz="0" w:space="0" w:color="auto"/>
        <w:left w:val="none" w:sz="0" w:space="0" w:color="auto"/>
        <w:bottom w:val="none" w:sz="0" w:space="0" w:color="auto"/>
        <w:right w:val="none" w:sz="0" w:space="0" w:color="auto"/>
      </w:divBdr>
    </w:div>
    <w:div w:id="1917930523">
      <w:bodyDiv w:val="1"/>
      <w:marLeft w:val="0"/>
      <w:marRight w:val="0"/>
      <w:marTop w:val="0"/>
      <w:marBottom w:val="0"/>
      <w:divBdr>
        <w:top w:val="none" w:sz="0" w:space="0" w:color="auto"/>
        <w:left w:val="none" w:sz="0" w:space="0" w:color="auto"/>
        <w:bottom w:val="none" w:sz="0" w:space="0" w:color="auto"/>
        <w:right w:val="none" w:sz="0" w:space="0" w:color="auto"/>
      </w:divBdr>
    </w:div>
    <w:div w:id="1920403475">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1254874">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4097896">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7491488">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35475963">
      <w:bodyDiv w:val="1"/>
      <w:marLeft w:val="0"/>
      <w:marRight w:val="0"/>
      <w:marTop w:val="0"/>
      <w:marBottom w:val="0"/>
      <w:divBdr>
        <w:top w:val="none" w:sz="0" w:space="0" w:color="auto"/>
        <w:left w:val="none" w:sz="0" w:space="0" w:color="auto"/>
        <w:bottom w:val="none" w:sz="0" w:space="0" w:color="auto"/>
        <w:right w:val="none" w:sz="0" w:space="0" w:color="auto"/>
      </w:divBdr>
    </w:div>
    <w:div w:id="1938247549">
      <w:bodyDiv w:val="1"/>
      <w:marLeft w:val="0"/>
      <w:marRight w:val="0"/>
      <w:marTop w:val="0"/>
      <w:marBottom w:val="0"/>
      <w:divBdr>
        <w:top w:val="none" w:sz="0" w:space="0" w:color="auto"/>
        <w:left w:val="none" w:sz="0" w:space="0" w:color="auto"/>
        <w:bottom w:val="none" w:sz="0" w:space="0" w:color="auto"/>
        <w:right w:val="none" w:sz="0" w:space="0" w:color="auto"/>
      </w:divBdr>
    </w:div>
    <w:div w:id="1938444051">
      <w:bodyDiv w:val="1"/>
      <w:marLeft w:val="0"/>
      <w:marRight w:val="0"/>
      <w:marTop w:val="0"/>
      <w:marBottom w:val="0"/>
      <w:divBdr>
        <w:top w:val="none" w:sz="0" w:space="0" w:color="auto"/>
        <w:left w:val="none" w:sz="0" w:space="0" w:color="auto"/>
        <w:bottom w:val="none" w:sz="0" w:space="0" w:color="auto"/>
        <w:right w:val="none" w:sz="0" w:space="0" w:color="auto"/>
      </w:divBdr>
    </w:div>
    <w:div w:id="1942100595">
      <w:bodyDiv w:val="1"/>
      <w:marLeft w:val="0"/>
      <w:marRight w:val="0"/>
      <w:marTop w:val="0"/>
      <w:marBottom w:val="0"/>
      <w:divBdr>
        <w:top w:val="none" w:sz="0" w:space="0" w:color="auto"/>
        <w:left w:val="none" w:sz="0" w:space="0" w:color="auto"/>
        <w:bottom w:val="none" w:sz="0" w:space="0" w:color="auto"/>
        <w:right w:val="none" w:sz="0" w:space="0" w:color="auto"/>
      </w:divBdr>
    </w:div>
    <w:div w:id="1942371007">
      <w:bodyDiv w:val="1"/>
      <w:marLeft w:val="0"/>
      <w:marRight w:val="0"/>
      <w:marTop w:val="0"/>
      <w:marBottom w:val="0"/>
      <w:divBdr>
        <w:top w:val="none" w:sz="0" w:space="0" w:color="auto"/>
        <w:left w:val="none" w:sz="0" w:space="0" w:color="auto"/>
        <w:bottom w:val="none" w:sz="0" w:space="0" w:color="auto"/>
        <w:right w:val="none" w:sz="0" w:space="0" w:color="auto"/>
      </w:divBdr>
    </w:div>
    <w:div w:id="1943995352">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50888496">
      <w:bodyDiv w:val="1"/>
      <w:marLeft w:val="0"/>
      <w:marRight w:val="0"/>
      <w:marTop w:val="0"/>
      <w:marBottom w:val="0"/>
      <w:divBdr>
        <w:top w:val="none" w:sz="0" w:space="0" w:color="auto"/>
        <w:left w:val="none" w:sz="0" w:space="0" w:color="auto"/>
        <w:bottom w:val="none" w:sz="0" w:space="0" w:color="auto"/>
        <w:right w:val="none" w:sz="0" w:space="0" w:color="auto"/>
      </w:divBdr>
    </w:div>
    <w:div w:id="1951544717">
      <w:bodyDiv w:val="1"/>
      <w:marLeft w:val="0"/>
      <w:marRight w:val="0"/>
      <w:marTop w:val="0"/>
      <w:marBottom w:val="0"/>
      <w:divBdr>
        <w:top w:val="none" w:sz="0" w:space="0" w:color="auto"/>
        <w:left w:val="none" w:sz="0" w:space="0" w:color="auto"/>
        <w:bottom w:val="none" w:sz="0" w:space="0" w:color="auto"/>
        <w:right w:val="none" w:sz="0" w:space="0" w:color="auto"/>
      </w:divBdr>
    </w:div>
    <w:div w:id="1953240891">
      <w:bodyDiv w:val="1"/>
      <w:marLeft w:val="0"/>
      <w:marRight w:val="0"/>
      <w:marTop w:val="0"/>
      <w:marBottom w:val="0"/>
      <w:divBdr>
        <w:top w:val="none" w:sz="0" w:space="0" w:color="auto"/>
        <w:left w:val="none" w:sz="0" w:space="0" w:color="auto"/>
        <w:bottom w:val="none" w:sz="0" w:space="0" w:color="auto"/>
        <w:right w:val="none" w:sz="0" w:space="0" w:color="auto"/>
      </w:divBdr>
    </w:div>
    <w:div w:id="1955667769">
      <w:bodyDiv w:val="1"/>
      <w:marLeft w:val="0"/>
      <w:marRight w:val="0"/>
      <w:marTop w:val="0"/>
      <w:marBottom w:val="0"/>
      <w:divBdr>
        <w:top w:val="none" w:sz="0" w:space="0" w:color="auto"/>
        <w:left w:val="none" w:sz="0" w:space="0" w:color="auto"/>
        <w:bottom w:val="none" w:sz="0" w:space="0" w:color="auto"/>
        <w:right w:val="none" w:sz="0" w:space="0" w:color="auto"/>
      </w:divBdr>
    </w:div>
    <w:div w:id="1957785262">
      <w:bodyDiv w:val="1"/>
      <w:marLeft w:val="0"/>
      <w:marRight w:val="0"/>
      <w:marTop w:val="0"/>
      <w:marBottom w:val="0"/>
      <w:divBdr>
        <w:top w:val="none" w:sz="0" w:space="0" w:color="auto"/>
        <w:left w:val="none" w:sz="0" w:space="0" w:color="auto"/>
        <w:bottom w:val="none" w:sz="0" w:space="0" w:color="auto"/>
        <w:right w:val="none" w:sz="0" w:space="0" w:color="auto"/>
      </w:divBdr>
    </w:div>
    <w:div w:id="1960717450">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64336843">
      <w:bodyDiv w:val="1"/>
      <w:marLeft w:val="0"/>
      <w:marRight w:val="0"/>
      <w:marTop w:val="0"/>
      <w:marBottom w:val="0"/>
      <w:divBdr>
        <w:top w:val="none" w:sz="0" w:space="0" w:color="auto"/>
        <w:left w:val="none" w:sz="0" w:space="0" w:color="auto"/>
        <w:bottom w:val="none" w:sz="0" w:space="0" w:color="auto"/>
        <w:right w:val="none" w:sz="0" w:space="0" w:color="auto"/>
      </w:divBdr>
    </w:div>
    <w:div w:id="1971940149">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1981569937">
      <w:bodyDiv w:val="1"/>
      <w:marLeft w:val="0"/>
      <w:marRight w:val="0"/>
      <w:marTop w:val="0"/>
      <w:marBottom w:val="0"/>
      <w:divBdr>
        <w:top w:val="none" w:sz="0" w:space="0" w:color="auto"/>
        <w:left w:val="none" w:sz="0" w:space="0" w:color="auto"/>
        <w:bottom w:val="none" w:sz="0" w:space="0" w:color="auto"/>
        <w:right w:val="none" w:sz="0" w:space="0" w:color="auto"/>
      </w:divBdr>
    </w:div>
    <w:div w:id="1984461839">
      <w:bodyDiv w:val="1"/>
      <w:marLeft w:val="0"/>
      <w:marRight w:val="0"/>
      <w:marTop w:val="0"/>
      <w:marBottom w:val="0"/>
      <w:divBdr>
        <w:top w:val="none" w:sz="0" w:space="0" w:color="auto"/>
        <w:left w:val="none" w:sz="0" w:space="0" w:color="auto"/>
        <w:bottom w:val="none" w:sz="0" w:space="0" w:color="auto"/>
        <w:right w:val="none" w:sz="0" w:space="0" w:color="auto"/>
      </w:divBdr>
    </w:div>
    <w:div w:id="1985968047">
      <w:bodyDiv w:val="1"/>
      <w:marLeft w:val="0"/>
      <w:marRight w:val="0"/>
      <w:marTop w:val="0"/>
      <w:marBottom w:val="0"/>
      <w:divBdr>
        <w:top w:val="none" w:sz="0" w:space="0" w:color="auto"/>
        <w:left w:val="none" w:sz="0" w:space="0" w:color="auto"/>
        <w:bottom w:val="none" w:sz="0" w:space="0" w:color="auto"/>
        <w:right w:val="none" w:sz="0" w:space="0" w:color="auto"/>
      </w:divBdr>
    </w:div>
    <w:div w:id="1987972195">
      <w:bodyDiv w:val="1"/>
      <w:marLeft w:val="0"/>
      <w:marRight w:val="0"/>
      <w:marTop w:val="0"/>
      <w:marBottom w:val="0"/>
      <w:divBdr>
        <w:top w:val="none" w:sz="0" w:space="0" w:color="auto"/>
        <w:left w:val="none" w:sz="0" w:space="0" w:color="auto"/>
        <w:bottom w:val="none" w:sz="0" w:space="0" w:color="auto"/>
        <w:right w:val="none" w:sz="0" w:space="0" w:color="auto"/>
      </w:divBdr>
    </w:div>
    <w:div w:id="1992245379">
      <w:bodyDiv w:val="1"/>
      <w:marLeft w:val="0"/>
      <w:marRight w:val="0"/>
      <w:marTop w:val="0"/>
      <w:marBottom w:val="0"/>
      <w:divBdr>
        <w:top w:val="none" w:sz="0" w:space="0" w:color="auto"/>
        <w:left w:val="none" w:sz="0" w:space="0" w:color="auto"/>
        <w:bottom w:val="none" w:sz="0" w:space="0" w:color="auto"/>
        <w:right w:val="none" w:sz="0" w:space="0" w:color="auto"/>
      </w:divBdr>
    </w:div>
    <w:div w:id="1994333262">
      <w:bodyDiv w:val="1"/>
      <w:marLeft w:val="0"/>
      <w:marRight w:val="0"/>
      <w:marTop w:val="0"/>
      <w:marBottom w:val="0"/>
      <w:divBdr>
        <w:top w:val="none" w:sz="0" w:space="0" w:color="auto"/>
        <w:left w:val="none" w:sz="0" w:space="0" w:color="auto"/>
        <w:bottom w:val="none" w:sz="0" w:space="0" w:color="auto"/>
        <w:right w:val="none" w:sz="0" w:space="0" w:color="auto"/>
      </w:divBdr>
    </w:div>
    <w:div w:id="1997802056">
      <w:bodyDiv w:val="1"/>
      <w:marLeft w:val="0"/>
      <w:marRight w:val="0"/>
      <w:marTop w:val="0"/>
      <w:marBottom w:val="0"/>
      <w:divBdr>
        <w:top w:val="none" w:sz="0" w:space="0" w:color="auto"/>
        <w:left w:val="none" w:sz="0" w:space="0" w:color="auto"/>
        <w:bottom w:val="none" w:sz="0" w:space="0" w:color="auto"/>
        <w:right w:val="none" w:sz="0" w:space="0" w:color="auto"/>
      </w:divBdr>
    </w:div>
    <w:div w:id="1999797304">
      <w:bodyDiv w:val="1"/>
      <w:marLeft w:val="0"/>
      <w:marRight w:val="0"/>
      <w:marTop w:val="0"/>
      <w:marBottom w:val="0"/>
      <w:divBdr>
        <w:top w:val="none" w:sz="0" w:space="0" w:color="auto"/>
        <w:left w:val="none" w:sz="0" w:space="0" w:color="auto"/>
        <w:bottom w:val="none" w:sz="0" w:space="0" w:color="auto"/>
        <w:right w:val="none" w:sz="0" w:space="0" w:color="auto"/>
      </w:divBdr>
    </w:div>
    <w:div w:id="2000577468">
      <w:bodyDiv w:val="1"/>
      <w:marLeft w:val="0"/>
      <w:marRight w:val="0"/>
      <w:marTop w:val="0"/>
      <w:marBottom w:val="0"/>
      <w:divBdr>
        <w:top w:val="none" w:sz="0" w:space="0" w:color="auto"/>
        <w:left w:val="none" w:sz="0" w:space="0" w:color="auto"/>
        <w:bottom w:val="none" w:sz="0" w:space="0" w:color="auto"/>
        <w:right w:val="none" w:sz="0" w:space="0" w:color="auto"/>
      </w:divBdr>
    </w:div>
    <w:div w:id="2001735326">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1562047">
      <w:bodyDiv w:val="1"/>
      <w:marLeft w:val="0"/>
      <w:marRight w:val="0"/>
      <w:marTop w:val="0"/>
      <w:marBottom w:val="0"/>
      <w:divBdr>
        <w:top w:val="none" w:sz="0" w:space="0" w:color="auto"/>
        <w:left w:val="none" w:sz="0" w:space="0" w:color="auto"/>
        <w:bottom w:val="none" w:sz="0" w:space="0" w:color="auto"/>
        <w:right w:val="none" w:sz="0" w:space="0" w:color="auto"/>
      </w:divBdr>
    </w:div>
    <w:div w:id="2013364159">
      <w:bodyDiv w:val="1"/>
      <w:marLeft w:val="0"/>
      <w:marRight w:val="0"/>
      <w:marTop w:val="0"/>
      <w:marBottom w:val="0"/>
      <w:divBdr>
        <w:top w:val="none" w:sz="0" w:space="0" w:color="auto"/>
        <w:left w:val="none" w:sz="0" w:space="0" w:color="auto"/>
        <w:bottom w:val="none" w:sz="0" w:space="0" w:color="auto"/>
        <w:right w:val="none" w:sz="0" w:space="0" w:color="auto"/>
      </w:divBdr>
    </w:div>
    <w:div w:id="2014336237">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7077295">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19768808">
      <w:bodyDiv w:val="1"/>
      <w:marLeft w:val="0"/>
      <w:marRight w:val="0"/>
      <w:marTop w:val="0"/>
      <w:marBottom w:val="0"/>
      <w:divBdr>
        <w:top w:val="none" w:sz="0" w:space="0" w:color="auto"/>
        <w:left w:val="none" w:sz="0" w:space="0" w:color="auto"/>
        <w:bottom w:val="none" w:sz="0" w:space="0" w:color="auto"/>
        <w:right w:val="none" w:sz="0" w:space="0" w:color="auto"/>
      </w:divBdr>
    </w:div>
    <w:div w:id="2020547353">
      <w:bodyDiv w:val="1"/>
      <w:marLeft w:val="0"/>
      <w:marRight w:val="0"/>
      <w:marTop w:val="0"/>
      <w:marBottom w:val="0"/>
      <w:divBdr>
        <w:top w:val="none" w:sz="0" w:space="0" w:color="auto"/>
        <w:left w:val="none" w:sz="0" w:space="0" w:color="auto"/>
        <w:bottom w:val="none" w:sz="0" w:space="0" w:color="auto"/>
        <w:right w:val="none" w:sz="0" w:space="0" w:color="auto"/>
      </w:divBdr>
    </w:div>
    <w:div w:id="2021470533">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8871765">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29988215">
      <w:bodyDiv w:val="1"/>
      <w:marLeft w:val="0"/>
      <w:marRight w:val="0"/>
      <w:marTop w:val="0"/>
      <w:marBottom w:val="0"/>
      <w:divBdr>
        <w:top w:val="none" w:sz="0" w:space="0" w:color="auto"/>
        <w:left w:val="none" w:sz="0" w:space="0" w:color="auto"/>
        <w:bottom w:val="none" w:sz="0" w:space="0" w:color="auto"/>
        <w:right w:val="none" w:sz="0" w:space="0" w:color="auto"/>
      </w:divBdr>
    </w:div>
    <w:div w:id="2033145735">
      <w:bodyDiv w:val="1"/>
      <w:marLeft w:val="0"/>
      <w:marRight w:val="0"/>
      <w:marTop w:val="0"/>
      <w:marBottom w:val="0"/>
      <w:divBdr>
        <w:top w:val="none" w:sz="0" w:space="0" w:color="auto"/>
        <w:left w:val="none" w:sz="0" w:space="0" w:color="auto"/>
        <w:bottom w:val="none" w:sz="0" w:space="0" w:color="auto"/>
        <w:right w:val="none" w:sz="0" w:space="0" w:color="auto"/>
      </w:divBdr>
    </w:div>
    <w:div w:id="2034188466">
      <w:bodyDiv w:val="1"/>
      <w:marLeft w:val="0"/>
      <w:marRight w:val="0"/>
      <w:marTop w:val="0"/>
      <w:marBottom w:val="0"/>
      <w:divBdr>
        <w:top w:val="none" w:sz="0" w:space="0" w:color="auto"/>
        <w:left w:val="none" w:sz="0" w:space="0" w:color="auto"/>
        <w:bottom w:val="none" w:sz="0" w:space="0" w:color="auto"/>
        <w:right w:val="none" w:sz="0" w:space="0" w:color="auto"/>
      </w:divBdr>
    </w:div>
    <w:div w:id="2034456406">
      <w:bodyDiv w:val="1"/>
      <w:marLeft w:val="0"/>
      <w:marRight w:val="0"/>
      <w:marTop w:val="0"/>
      <w:marBottom w:val="0"/>
      <w:divBdr>
        <w:top w:val="none" w:sz="0" w:space="0" w:color="auto"/>
        <w:left w:val="none" w:sz="0" w:space="0" w:color="auto"/>
        <w:bottom w:val="none" w:sz="0" w:space="0" w:color="auto"/>
        <w:right w:val="none" w:sz="0" w:space="0" w:color="auto"/>
      </w:divBdr>
    </w:div>
    <w:div w:id="2035764762">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7195232">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0231979">
      <w:bodyDiv w:val="1"/>
      <w:marLeft w:val="0"/>
      <w:marRight w:val="0"/>
      <w:marTop w:val="0"/>
      <w:marBottom w:val="0"/>
      <w:divBdr>
        <w:top w:val="none" w:sz="0" w:space="0" w:color="auto"/>
        <w:left w:val="none" w:sz="0" w:space="0" w:color="auto"/>
        <w:bottom w:val="none" w:sz="0" w:space="0" w:color="auto"/>
        <w:right w:val="none" w:sz="0" w:space="0" w:color="auto"/>
      </w:divBdr>
    </w:div>
    <w:div w:id="2041322683">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2127771">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47024912">
      <w:bodyDiv w:val="1"/>
      <w:marLeft w:val="0"/>
      <w:marRight w:val="0"/>
      <w:marTop w:val="0"/>
      <w:marBottom w:val="0"/>
      <w:divBdr>
        <w:top w:val="none" w:sz="0" w:space="0" w:color="auto"/>
        <w:left w:val="none" w:sz="0" w:space="0" w:color="auto"/>
        <w:bottom w:val="none" w:sz="0" w:space="0" w:color="auto"/>
        <w:right w:val="none" w:sz="0" w:space="0" w:color="auto"/>
      </w:divBdr>
    </w:div>
    <w:div w:id="2047632605">
      <w:bodyDiv w:val="1"/>
      <w:marLeft w:val="0"/>
      <w:marRight w:val="0"/>
      <w:marTop w:val="0"/>
      <w:marBottom w:val="0"/>
      <w:divBdr>
        <w:top w:val="none" w:sz="0" w:space="0" w:color="auto"/>
        <w:left w:val="none" w:sz="0" w:space="0" w:color="auto"/>
        <w:bottom w:val="none" w:sz="0" w:space="0" w:color="auto"/>
        <w:right w:val="none" w:sz="0" w:space="0" w:color="auto"/>
      </w:divBdr>
    </w:div>
    <w:div w:id="2048404428">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2457192">
      <w:bodyDiv w:val="1"/>
      <w:marLeft w:val="0"/>
      <w:marRight w:val="0"/>
      <w:marTop w:val="0"/>
      <w:marBottom w:val="0"/>
      <w:divBdr>
        <w:top w:val="none" w:sz="0" w:space="0" w:color="auto"/>
        <w:left w:val="none" w:sz="0" w:space="0" w:color="auto"/>
        <w:bottom w:val="none" w:sz="0" w:space="0" w:color="auto"/>
        <w:right w:val="none" w:sz="0" w:space="0" w:color="auto"/>
      </w:divBdr>
    </w:div>
    <w:div w:id="205595717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1635608">
      <w:bodyDiv w:val="1"/>
      <w:marLeft w:val="0"/>
      <w:marRight w:val="0"/>
      <w:marTop w:val="0"/>
      <w:marBottom w:val="0"/>
      <w:divBdr>
        <w:top w:val="none" w:sz="0" w:space="0" w:color="auto"/>
        <w:left w:val="none" w:sz="0" w:space="0" w:color="auto"/>
        <w:bottom w:val="none" w:sz="0" w:space="0" w:color="auto"/>
        <w:right w:val="none" w:sz="0" w:space="0" w:color="auto"/>
      </w:divBdr>
    </w:div>
    <w:div w:id="2063475382">
      <w:bodyDiv w:val="1"/>
      <w:marLeft w:val="0"/>
      <w:marRight w:val="0"/>
      <w:marTop w:val="0"/>
      <w:marBottom w:val="0"/>
      <w:divBdr>
        <w:top w:val="none" w:sz="0" w:space="0" w:color="auto"/>
        <w:left w:val="none" w:sz="0" w:space="0" w:color="auto"/>
        <w:bottom w:val="none" w:sz="0" w:space="0" w:color="auto"/>
        <w:right w:val="none" w:sz="0" w:space="0" w:color="auto"/>
      </w:divBdr>
    </w:div>
    <w:div w:id="2063552027">
      <w:bodyDiv w:val="1"/>
      <w:marLeft w:val="0"/>
      <w:marRight w:val="0"/>
      <w:marTop w:val="0"/>
      <w:marBottom w:val="0"/>
      <w:divBdr>
        <w:top w:val="none" w:sz="0" w:space="0" w:color="auto"/>
        <w:left w:val="none" w:sz="0" w:space="0" w:color="auto"/>
        <w:bottom w:val="none" w:sz="0" w:space="0" w:color="auto"/>
        <w:right w:val="none" w:sz="0" w:space="0" w:color="auto"/>
      </w:divBdr>
    </w:div>
    <w:div w:id="2063861893">
      <w:bodyDiv w:val="1"/>
      <w:marLeft w:val="0"/>
      <w:marRight w:val="0"/>
      <w:marTop w:val="0"/>
      <w:marBottom w:val="0"/>
      <w:divBdr>
        <w:top w:val="none" w:sz="0" w:space="0" w:color="auto"/>
        <w:left w:val="none" w:sz="0" w:space="0" w:color="auto"/>
        <w:bottom w:val="none" w:sz="0" w:space="0" w:color="auto"/>
        <w:right w:val="none" w:sz="0" w:space="0" w:color="auto"/>
      </w:divBdr>
    </w:div>
    <w:div w:id="2064670573">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5832285">
      <w:bodyDiv w:val="1"/>
      <w:marLeft w:val="0"/>
      <w:marRight w:val="0"/>
      <w:marTop w:val="0"/>
      <w:marBottom w:val="0"/>
      <w:divBdr>
        <w:top w:val="none" w:sz="0" w:space="0" w:color="auto"/>
        <w:left w:val="none" w:sz="0" w:space="0" w:color="auto"/>
        <w:bottom w:val="none" w:sz="0" w:space="0" w:color="auto"/>
        <w:right w:val="none" w:sz="0" w:space="0" w:color="auto"/>
      </w:divBdr>
    </w:div>
    <w:div w:id="2066443753">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68842769">
      <w:bodyDiv w:val="1"/>
      <w:marLeft w:val="0"/>
      <w:marRight w:val="0"/>
      <w:marTop w:val="0"/>
      <w:marBottom w:val="0"/>
      <w:divBdr>
        <w:top w:val="none" w:sz="0" w:space="0" w:color="auto"/>
        <w:left w:val="none" w:sz="0" w:space="0" w:color="auto"/>
        <w:bottom w:val="none" w:sz="0" w:space="0" w:color="auto"/>
        <w:right w:val="none" w:sz="0" w:space="0" w:color="auto"/>
      </w:divBdr>
    </w:div>
    <w:div w:id="2068986450">
      <w:bodyDiv w:val="1"/>
      <w:marLeft w:val="0"/>
      <w:marRight w:val="0"/>
      <w:marTop w:val="0"/>
      <w:marBottom w:val="0"/>
      <w:divBdr>
        <w:top w:val="none" w:sz="0" w:space="0" w:color="auto"/>
        <w:left w:val="none" w:sz="0" w:space="0" w:color="auto"/>
        <w:bottom w:val="none" w:sz="0" w:space="0" w:color="auto"/>
        <w:right w:val="none" w:sz="0" w:space="0" w:color="auto"/>
      </w:divBdr>
    </w:div>
    <w:div w:id="2069499146">
      <w:bodyDiv w:val="1"/>
      <w:marLeft w:val="0"/>
      <w:marRight w:val="0"/>
      <w:marTop w:val="0"/>
      <w:marBottom w:val="0"/>
      <w:divBdr>
        <w:top w:val="none" w:sz="0" w:space="0" w:color="auto"/>
        <w:left w:val="none" w:sz="0" w:space="0" w:color="auto"/>
        <w:bottom w:val="none" w:sz="0" w:space="0" w:color="auto"/>
        <w:right w:val="none" w:sz="0" w:space="0" w:color="auto"/>
      </w:divBdr>
    </w:div>
    <w:div w:id="2070615815">
      <w:bodyDiv w:val="1"/>
      <w:marLeft w:val="0"/>
      <w:marRight w:val="0"/>
      <w:marTop w:val="0"/>
      <w:marBottom w:val="0"/>
      <w:divBdr>
        <w:top w:val="none" w:sz="0" w:space="0" w:color="auto"/>
        <w:left w:val="none" w:sz="0" w:space="0" w:color="auto"/>
        <w:bottom w:val="none" w:sz="0" w:space="0" w:color="auto"/>
        <w:right w:val="none" w:sz="0" w:space="0" w:color="auto"/>
      </w:divBdr>
    </w:div>
    <w:div w:id="2071076459">
      <w:bodyDiv w:val="1"/>
      <w:marLeft w:val="0"/>
      <w:marRight w:val="0"/>
      <w:marTop w:val="0"/>
      <w:marBottom w:val="0"/>
      <w:divBdr>
        <w:top w:val="none" w:sz="0" w:space="0" w:color="auto"/>
        <w:left w:val="none" w:sz="0" w:space="0" w:color="auto"/>
        <w:bottom w:val="none" w:sz="0" w:space="0" w:color="auto"/>
        <w:right w:val="none" w:sz="0" w:space="0" w:color="auto"/>
      </w:divBdr>
    </w:div>
    <w:div w:id="2074309403">
      <w:bodyDiv w:val="1"/>
      <w:marLeft w:val="0"/>
      <w:marRight w:val="0"/>
      <w:marTop w:val="0"/>
      <w:marBottom w:val="0"/>
      <w:divBdr>
        <w:top w:val="none" w:sz="0" w:space="0" w:color="auto"/>
        <w:left w:val="none" w:sz="0" w:space="0" w:color="auto"/>
        <w:bottom w:val="none" w:sz="0" w:space="0" w:color="auto"/>
        <w:right w:val="none" w:sz="0" w:space="0" w:color="auto"/>
      </w:divBdr>
    </w:div>
    <w:div w:id="2075274821">
      <w:bodyDiv w:val="1"/>
      <w:marLeft w:val="0"/>
      <w:marRight w:val="0"/>
      <w:marTop w:val="0"/>
      <w:marBottom w:val="0"/>
      <w:divBdr>
        <w:top w:val="none" w:sz="0" w:space="0" w:color="auto"/>
        <w:left w:val="none" w:sz="0" w:space="0" w:color="auto"/>
        <w:bottom w:val="none" w:sz="0" w:space="0" w:color="auto"/>
        <w:right w:val="none" w:sz="0" w:space="0" w:color="auto"/>
      </w:divBdr>
    </w:div>
    <w:div w:id="2075350149">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4137407">
      <w:bodyDiv w:val="1"/>
      <w:marLeft w:val="0"/>
      <w:marRight w:val="0"/>
      <w:marTop w:val="0"/>
      <w:marBottom w:val="0"/>
      <w:divBdr>
        <w:top w:val="none" w:sz="0" w:space="0" w:color="auto"/>
        <w:left w:val="none" w:sz="0" w:space="0" w:color="auto"/>
        <w:bottom w:val="none" w:sz="0" w:space="0" w:color="auto"/>
        <w:right w:val="none" w:sz="0" w:space="0" w:color="auto"/>
      </w:divBdr>
    </w:div>
    <w:div w:id="2085107451">
      <w:bodyDiv w:val="1"/>
      <w:marLeft w:val="0"/>
      <w:marRight w:val="0"/>
      <w:marTop w:val="0"/>
      <w:marBottom w:val="0"/>
      <w:divBdr>
        <w:top w:val="none" w:sz="0" w:space="0" w:color="auto"/>
        <w:left w:val="none" w:sz="0" w:space="0" w:color="auto"/>
        <w:bottom w:val="none" w:sz="0" w:space="0" w:color="auto"/>
        <w:right w:val="none" w:sz="0" w:space="0" w:color="auto"/>
      </w:divBdr>
    </w:div>
    <w:div w:id="2087264245">
      <w:bodyDiv w:val="1"/>
      <w:marLeft w:val="0"/>
      <w:marRight w:val="0"/>
      <w:marTop w:val="0"/>
      <w:marBottom w:val="0"/>
      <w:divBdr>
        <w:top w:val="none" w:sz="0" w:space="0" w:color="auto"/>
        <w:left w:val="none" w:sz="0" w:space="0" w:color="auto"/>
        <w:bottom w:val="none" w:sz="0" w:space="0" w:color="auto"/>
        <w:right w:val="none" w:sz="0" w:space="0" w:color="auto"/>
      </w:divBdr>
    </w:div>
    <w:div w:id="2087650616">
      <w:bodyDiv w:val="1"/>
      <w:marLeft w:val="0"/>
      <w:marRight w:val="0"/>
      <w:marTop w:val="0"/>
      <w:marBottom w:val="0"/>
      <w:divBdr>
        <w:top w:val="none" w:sz="0" w:space="0" w:color="auto"/>
        <w:left w:val="none" w:sz="0" w:space="0" w:color="auto"/>
        <w:bottom w:val="none" w:sz="0" w:space="0" w:color="auto"/>
        <w:right w:val="none" w:sz="0" w:space="0" w:color="auto"/>
      </w:divBdr>
    </w:div>
    <w:div w:id="2088574464">
      <w:bodyDiv w:val="1"/>
      <w:marLeft w:val="0"/>
      <w:marRight w:val="0"/>
      <w:marTop w:val="0"/>
      <w:marBottom w:val="0"/>
      <w:divBdr>
        <w:top w:val="none" w:sz="0" w:space="0" w:color="auto"/>
        <w:left w:val="none" w:sz="0" w:space="0" w:color="auto"/>
        <w:bottom w:val="none" w:sz="0" w:space="0" w:color="auto"/>
        <w:right w:val="none" w:sz="0" w:space="0" w:color="auto"/>
      </w:divBdr>
    </w:div>
    <w:div w:id="2089498735">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094817970">
      <w:bodyDiv w:val="1"/>
      <w:marLeft w:val="0"/>
      <w:marRight w:val="0"/>
      <w:marTop w:val="0"/>
      <w:marBottom w:val="0"/>
      <w:divBdr>
        <w:top w:val="none" w:sz="0" w:space="0" w:color="auto"/>
        <w:left w:val="none" w:sz="0" w:space="0" w:color="auto"/>
        <w:bottom w:val="none" w:sz="0" w:space="0" w:color="auto"/>
        <w:right w:val="none" w:sz="0" w:space="0" w:color="auto"/>
      </w:divBdr>
    </w:div>
    <w:div w:id="2100521309">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3991194">
      <w:bodyDiv w:val="1"/>
      <w:marLeft w:val="0"/>
      <w:marRight w:val="0"/>
      <w:marTop w:val="0"/>
      <w:marBottom w:val="0"/>
      <w:divBdr>
        <w:top w:val="none" w:sz="0" w:space="0" w:color="auto"/>
        <w:left w:val="none" w:sz="0" w:space="0" w:color="auto"/>
        <w:bottom w:val="none" w:sz="0" w:space="0" w:color="auto"/>
        <w:right w:val="none" w:sz="0" w:space="0" w:color="auto"/>
      </w:divBdr>
    </w:div>
    <w:div w:id="2107917116">
      <w:bodyDiv w:val="1"/>
      <w:marLeft w:val="0"/>
      <w:marRight w:val="0"/>
      <w:marTop w:val="0"/>
      <w:marBottom w:val="0"/>
      <w:divBdr>
        <w:top w:val="none" w:sz="0" w:space="0" w:color="auto"/>
        <w:left w:val="none" w:sz="0" w:space="0" w:color="auto"/>
        <w:bottom w:val="none" w:sz="0" w:space="0" w:color="auto"/>
        <w:right w:val="none" w:sz="0" w:space="0" w:color="auto"/>
      </w:divBdr>
    </w:div>
    <w:div w:id="2107924744">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1274470">
      <w:bodyDiv w:val="1"/>
      <w:marLeft w:val="0"/>
      <w:marRight w:val="0"/>
      <w:marTop w:val="0"/>
      <w:marBottom w:val="0"/>
      <w:divBdr>
        <w:top w:val="none" w:sz="0" w:space="0" w:color="auto"/>
        <w:left w:val="none" w:sz="0" w:space="0" w:color="auto"/>
        <w:bottom w:val="none" w:sz="0" w:space="0" w:color="auto"/>
        <w:right w:val="none" w:sz="0" w:space="0" w:color="auto"/>
      </w:divBdr>
    </w:div>
    <w:div w:id="2111663703">
      <w:bodyDiv w:val="1"/>
      <w:marLeft w:val="0"/>
      <w:marRight w:val="0"/>
      <w:marTop w:val="0"/>
      <w:marBottom w:val="0"/>
      <w:divBdr>
        <w:top w:val="none" w:sz="0" w:space="0" w:color="auto"/>
        <w:left w:val="none" w:sz="0" w:space="0" w:color="auto"/>
        <w:bottom w:val="none" w:sz="0" w:space="0" w:color="auto"/>
        <w:right w:val="none" w:sz="0" w:space="0" w:color="auto"/>
      </w:divBdr>
    </w:div>
    <w:div w:id="2112971077">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26734711">
      <w:bodyDiv w:val="1"/>
      <w:marLeft w:val="0"/>
      <w:marRight w:val="0"/>
      <w:marTop w:val="0"/>
      <w:marBottom w:val="0"/>
      <w:divBdr>
        <w:top w:val="none" w:sz="0" w:space="0" w:color="auto"/>
        <w:left w:val="none" w:sz="0" w:space="0" w:color="auto"/>
        <w:bottom w:val="none" w:sz="0" w:space="0" w:color="auto"/>
        <w:right w:val="none" w:sz="0" w:space="0" w:color="auto"/>
      </w:divBdr>
    </w:div>
    <w:div w:id="2127037685">
      <w:bodyDiv w:val="1"/>
      <w:marLeft w:val="0"/>
      <w:marRight w:val="0"/>
      <w:marTop w:val="0"/>
      <w:marBottom w:val="0"/>
      <w:divBdr>
        <w:top w:val="none" w:sz="0" w:space="0" w:color="auto"/>
        <w:left w:val="none" w:sz="0" w:space="0" w:color="auto"/>
        <w:bottom w:val="none" w:sz="0" w:space="0" w:color="auto"/>
        <w:right w:val="none" w:sz="0" w:space="0" w:color="auto"/>
      </w:divBdr>
    </w:div>
    <w:div w:id="2128770518">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 w:id="2140490152">
      <w:bodyDiv w:val="1"/>
      <w:marLeft w:val="0"/>
      <w:marRight w:val="0"/>
      <w:marTop w:val="0"/>
      <w:marBottom w:val="0"/>
      <w:divBdr>
        <w:top w:val="none" w:sz="0" w:space="0" w:color="auto"/>
        <w:left w:val="none" w:sz="0" w:space="0" w:color="auto"/>
        <w:bottom w:val="none" w:sz="0" w:space="0" w:color="auto"/>
        <w:right w:val="none" w:sz="0" w:space="0" w:color="auto"/>
      </w:divBdr>
    </w:div>
    <w:div w:id="2143309360">
      <w:bodyDiv w:val="1"/>
      <w:marLeft w:val="0"/>
      <w:marRight w:val="0"/>
      <w:marTop w:val="0"/>
      <w:marBottom w:val="0"/>
      <w:divBdr>
        <w:top w:val="none" w:sz="0" w:space="0" w:color="auto"/>
        <w:left w:val="none" w:sz="0" w:space="0" w:color="auto"/>
        <w:bottom w:val="none" w:sz="0" w:space="0" w:color="auto"/>
        <w:right w:val="none" w:sz="0" w:space="0" w:color="auto"/>
      </w:divBdr>
    </w:div>
    <w:div w:id="214441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8.jpeg"/><Relationship Id="rId138" Type="http://schemas.openxmlformats.org/officeDocument/2006/relationships/image" Target="media/image122.png"/><Relationship Id="rId159" Type="http://schemas.openxmlformats.org/officeDocument/2006/relationships/hyperlink" Target="https://docs.arduino.cc/built-in-examples/digital/debounce" TargetMode="External"/><Relationship Id="rId170" Type="http://schemas.openxmlformats.org/officeDocument/2006/relationships/fontTable" Target="fontTable.xml"/><Relationship Id="rId107" Type="http://schemas.openxmlformats.org/officeDocument/2006/relationships/image" Target="media/image91.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7.png"/><Relationship Id="rId74" Type="http://schemas.openxmlformats.org/officeDocument/2006/relationships/image" Target="media/image58.jpeg"/><Relationship Id="rId128" Type="http://schemas.openxmlformats.org/officeDocument/2006/relationships/image" Target="media/image112.png"/><Relationship Id="rId149" Type="http://schemas.openxmlformats.org/officeDocument/2006/relationships/image" Target="media/image133.png"/><Relationship Id="rId5" Type="http://schemas.openxmlformats.org/officeDocument/2006/relationships/webSettings" Target="webSettings.xml"/><Relationship Id="rId95" Type="http://schemas.openxmlformats.org/officeDocument/2006/relationships/image" Target="media/image79.png"/><Relationship Id="rId160" Type="http://schemas.openxmlformats.org/officeDocument/2006/relationships/hyperlink" Target="https://www.digitalmusicnews.com/2016/08/01/mi-guitar-easy-to-learn" TargetMode="Externa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102.png"/><Relationship Id="rId139" Type="http://schemas.openxmlformats.org/officeDocument/2006/relationships/image" Target="media/image123.png"/><Relationship Id="rId85" Type="http://schemas.openxmlformats.org/officeDocument/2006/relationships/image" Target="media/image69.jpeg"/><Relationship Id="rId150" Type="http://schemas.openxmlformats.org/officeDocument/2006/relationships/image" Target="media/image134.png"/><Relationship Id="rId171" Type="http://schemas.openxmlformats.org/officeDocument/2006/relationships/theme" Target="theme/theme1.xml"/><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92.png"/><Relationship Id="rId129" Type="http://schemas.openxmlformats.org/officeDocument/2006/relationships/image" Target="media/image113.png"/><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jpeg"/><Relationship Id="rId91" Type="http://schemas.openxmlformats.org/officeDocument/2006/relationships/image" Target="media/image75.jpeg"/><Relationship Id="rId96" Type="http://schemas.openxmlformats.org/officeDocument/2006/relationships/image" Target="media/image80.jp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hyperlink" Target="https://erickuehnl.com/1994/12/30/a-brief-history-of-computer-music" TargetMode="External"/><Relationship Id="rId166" Type="http://schemas.openxmlformats.org/officeDocument/2006/relationships/hyperlink" Target="https://pegheadnation.com/string-school/music-notation-guid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4.png"/><Relationship Id="rId49" Type="http://schemas.openxmlformats.org/officeDocument/2006/relationships/image" Target="media/image34.jp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29.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jpeg"/><Relationship Id="rId86" Type="http://schemas.openxmlformats.org/officeDocument/2006/relationships/image" Target="media/image70.jpe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5.png"/><Relationship Id="rId156" Type="http://schemas.openxmlformats.org/officeDocument/2006/relationships/image" Target="media/image140.png"/><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4.jpeg"/><Relationship Id="rId109" Type="http://schemas.openxmlformats.org/officeDocument/2006/relationships/image" Target="media/image93.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39.png"/><Relationship Id="rId76" Type="http://schemas.openxmlformats.org/officeDocument/2006/relationships/image" Target="media/image60.jpe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hyperlink" Target="https://www.pianodreamers.com/guitar-buying-guide/" TargetMode="Externa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jpeg"/><Relationship Id="rId162" Type="http://schemas.openxmlformats.org/officeDocument/2006/relationships/hyperlink" Target="https://www.engadget.com/2009-07-22-guitar-hero-rock-band-sales-slide-reminiscent-of-ddr.html"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41.png"/><Relationship Id="rId61" Type="http://schemas.openxmlformats.org/officeDocument/2006/relationships/image" Target="media/image45.png"/><Relationship Id="rId82" Type="http://schemas.openxmlformats.org/officeDocument/2006/relationships/image" Target="media/image66.jpeg"/><Relationship Id="rId152" Type="http://schemas.openxmlformats.org/officeDocument/2006/relationships/image" Target="media/image136.png"/><Relationship Id="rId19" Type="http://schemas.openxmlformats.org/officeDocument/2006/relationships/image" Target="media/image6.png"/><Relationship Id="rId14"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0.png"/><Relationship Id="rId77" Type="http://schemas.openxmlformats.org/officeDocument/2006/relationships/image" Target="media/image61.jpeg"/><Relationship Id="rId100" Type="http://schemas.openxmlformats.org/officeDocument/2006/relationships/image" Target="media/image84.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hyperlink" Target="https://www.ultimate-guitar.com"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jpe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hyperlink" Target="https://fccid.io/VFIBW95123805/User-Manual/Users-Manual-814804" TargetMode="Externa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jpeg"/><Relationship Id="rId88" Type="http://schemas.openxmlformats.org/officeDocument/2006/relationships/image" Target="media/image72.jpe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5" Type="http://schemas.openxmlformats.org/officeDocument/2006/relationships/header" Target="header3.xml"/><Relationship Id="rId36" Type="http://schemas.openxmlformats.org/officeDocument/2006/relationships/image" Target="media/image22.png"/><Relationship Id="rId57" Type="http://schemas.openxmlformats.org/officeDocument/2006/relationships/image" Target="media/image41.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17.png"/><Relationship Id="rId52" Type="http://schemas.microsoft.com/office/2007/relationships/hdphoto" Target="media/hdphoto3.wdp"/><Relationship Id="rId73" Type="http://schemas.openxmlformats.org/officeDocument/2006/relationships/image" Target="media/image57.png"/><Relationship Id="rId78" Type="http://schemas.openxmlformats.org/officeDocument/2006/relationships/image" Target="media/image62.jpeg"/><Relationship Id="rId94" Type="http://schemas.openxmlformats.org/officeDocument/2006/relationships/image" Target="media/image78.jpe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hyperlink" Target="https://hellomusictheory.com/learn/parts-of-the-acoustic-guitar/" TargetMode="External"/><Relationship Id="rId169" Type="http://schemas.openxmlformats.org/officeDocument/2006/relationships/hyperlink" Target="https://www.watelectronics.com" TargetMode="External"/><Relationship Id="rId4" Type="http://schemas.openxmlformats.org/officeDocument/2006/relationships/settings" Target="settings.xml"/><Relationship Id="rId9" Type="http://schemas.openxmlformats.org/officeDocument/2006/relationships/image" Target="media/image2.png"/><Relationship Id="rId26" Type="http://schemas.microsoft.com/office/2007/relationships/hdphoto" Target="media/hdphoto1.wdp"/><Relationship Id="rId47" Type="http://schemas.openxmlformats.org/officeDocument/2006/relationships/image" Target="media/image32.png"/><Relationship Id="rId68" Type="http://schemas.openxmlformats.org/officeDocument/2006/relationships/image" Target="media/image52.png"/><Relationship Id="rId89" Type="http://schemas.openxmlformats.org/officeDocument/2006/relationships/image" Target="media/image73.jpe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png"/><Relationship Id="rId16" Type="http://schemas.openxmlformats.org/officeDocument/2006/relationships/footer" Target="footer3.xml"/><Relationship Id="rId37" Type="http://schemas.microsoft.com/office/2007/relationships/hdphoto" Target="media/hdphoto2.wdp"/><Relationship Id="rId58" Type="http://schemas.openxmlformats.org/officeDocument/2006/relationships/image" Target="media/image42.png"/><Relationship Id="rId79" Type="http://schemas.openxmlformats.org/officeDocument/2006/relationships/image" Target="media/image63.jpe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4.jpeg"/><Relationship Id="rId165" Type="http://schemas.openxmlformats.org/officeDocument/2006/relationships/hyperlink" Target="https://www.academia.edu/29462582/The_Feasibility_Study" TargetMode="External"/><Relationship Id="rId27" Type="http://schemas.openxmlformats.org/officeDocument/2006/relationships/image" Target="media/image13.png"/><Relationship Id="rId48" Type="http://schemas.openxmlformats.org/officeDocument/2006/relationships/image" Target="media/image33.png"/><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4.jpeg"/><Relationship Id="rId155" Type="http://schemas.openxmlformats.org/officeDocument/2006/relationships/image" Target="media/image139.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7.png"/><Relationship Id="rId124" Type="http://schemas.openxmlformats.org/officeDocument/2006/relationships/image" Target="media/image10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26</b:RefOrder>
  </b:Source>
  <b:Source>
    <b:Tag>Dav</b:Tag>
    <b:SourceType>Book</b:SourceType>
    <b:Guid>{ED7EB878-F415-46D2-9170-7D4946F48770}</b:Guid>
    <b:Author>
      <b:Author>
        <b:NameList>
          <b:Person>
            <b:Last>Dave</b:Last>
            <b:First>V.</b:First>
            <b:Middle>E.</b:Middle>
          </b:Person>
          <b:Person>
            <b:Last>Rajiv</b:Last>
            <b:First>B.</b:First>
          </b:Person>
        </b:NameList>
      </b:Author>
    </b:Author>
    <b:Title>Reading Matrix and Common Bus Keypads</b:Title>
    <b:Publisher>Cypress.</b:Publisher>
    <b:RefOrder>19</b:RefOrder>
  </b:Source>
  <b:Source>
    <b:Tag>End</b:Tag>
    <b:SourceType>InternetSite</b:SourceType>
    <b:Guid>{EAFBCBD9-C0EC-4081-8B5F-1AEBCE807151}</b:Guid>
    <b:Title>Endgadet</b:Title>
    <b:URL>https://www.engadget.com/2009-07-22-guitar-hero-rock-band-sales-slide-reminiscent-of-ddr.html</b:URL>
    <b:YearAccessed>2022</b:YearAccessed>
    <b:MonthAccessed>10</b:MonthAccessed>
    <b:DayAccessed>09</b:DayAccessed>
    <b:Year>2022</b:Year>
    <b:RefOrder>4</b:RefOrder>
  </b:Source>
  <b:Source>
    <b:Tag>Dig22</b:Tag>
    <b:SourceType>InternetSite</b:SourceType>
    <b:Guid>{77B22C61-2251-4EB5-B47D-0E5DC2638797}</b:Guid>
    <b:Year>2022</b:Year>
    <b:YearAccessed>2022</b:YearAccessed>
    <b:MonthAccessed>10</b:MonthAccessed>
    <b:DayAccessed>01</b:DayAccessed>
    <b:URL>https://www.digitalmusicnews.com/2016/08/01/mi-guitar-easy-to-learn</b:URL>
    <b:Author>
      <b:Author>
        <b:NameList>
          <b:Person>
            <b:Last>DigitalMusicNews</b:Last>
          </b:Person>
        </b:NameList>
      </b:Author>
    </b:Author>
    <b:RefOrder>18</b:RefOrder>
  </b:Source>
  <b:Source>
    <b:Tag>Eri</b:Tag>
    <b:SourceType>Book</b:SourceType>
    <b:Guid>{448D4585-E1AD-42F4-8E79-2D2867178279}</b:Guid>
    <b:Author>
      <b:Author>
        <b:NameList>
          <b:Person>
            <b:Last>Eriksson</b:Last>
            <b:First>J.</b:First>
          </b:Person>
        </b:NameList>
      </b:Author>
    </b:Author>
    <b:Title>Chord and Modality Analysis.</b:Title>
    <b:Publisher>Speech Communication and Technology</b:Publisher>
    <b:Year>2016</b:Year>
    <b:RefOrder>12</b:RefOrder>
  </b:Source>
  <b:Source>
    <b:Tag>Esp88</b:Tag>
    <b:SourceType>BookSection</b:SourceType>
    <b:Guid>{41C255D7-998F-40AB-99CE-095E2C911698}</b:Guid>
    <b:Author>
      <b:Author>
        <b:NameList>
          <b:Person>
            <b:Last>Esparrago</b:Last>
            <b:First>R</b:First>
          </b:Person>
        </b:NameList>
      </b:Author>
    </b:Author>
    <b:Year>1988</b:Year>
    <b:Publisher>Production and Inventory Management Journal</b:Publisher>
    <b:BookTitle>Kanban</b:BookTitle>
    <b:RefOrder>10</b:RefOrder>
  </b:Source>
  <b:Source>
    <b:Tag>Fcc22</b:Tag>
    <b:SourceType>InternetSite</b:SourceType>
    <b:Guid>{721479BF-052F-42E0-8CCB-7DDD0CED12E7}</b:Guid>
    <b:Title>Fccid</b:Title>
    <b:Year>2022</b:Year>
    <b:YearAccessed>2022</b:YearAccessed>
    <b:MonthAccessed>11</b:MonthAccessed>
    <b:DayAccessed>25</b:DayAccessed>
    <b:URL>https://fccid.io/VFIBW95123805/User-Manual/Users-Manual-814804</b:URL>
    <b:RefOrder>17</b:RefOrder>
  </b:Source>
  <b:Source>
    <b:Tag>Fit12</b:Tag>
    <b:SourceType>Book</b:SourceType>
    <b:Guid>{83C93597-F082-4D77-9795-CF8973DBF2F4}</b:Guid>
    <b:Author>
      <b:Author>
        <b:NameList>
          <b:Person>
            <b:Last>Fitzgerald</b:Last>
            <b:First>S.</b:First>
          </b:Person>
          <b:Person>
            <b:Last>Shiloh</b:Last>
            <b:First>M.</b:First>
          </b:Person>
        </b:NameList>
      </b:Author>
    </b:Author>
    <b:Title>The Arduino Project Book</b:Title>
    <b:Year>2012</b:Year>
    <b:Publisher>Arduino-LLC</b:Publisher>
    <b:RefOrder>21</b:RefOrder>
  </b:Source>
  <b:Source>
    <b:Tag>Ard22</b:Tag>
    <b:SourceType>InternetSite</b:SourceType>
    <b:Guid>{07749E5C-3F98-4365-BDFE-DA4632EBA165}</b:Guid>
    <b:Author>
      <b:Author>
        <b:NameList>
          <b:Person>
            <b:Last>Arduino</b:Last>
          </b:Person>
        </b:NameList>
      </b:Author>
    </b:Author>
    <b:YearAccessed>2022</b:YearAccessed>
    <b:MonthAccessed>10</b:MonthAccessed>
    <b:DayAccessed>12</b:DayAccessed>
    <b:URL>https://docs.arduino.cc/built-in-examples/digital/debounce</b:URL>
    <b:Year>2022</b:Year>
    <b:RefOrder>25</b:RefOrder>
  </b:Source>
  <b:Source>
    <b:Tag>Dri00</b:Tag>
    <b:SourceType>Book</b:SourceType>
    <b:Guid>{CE48329D-1FF2-40DC-BBC9-205DD20F7B13}</b:Guid>
    <b:Author>
      <b:Author>
        <b:NameList>
          <b:Person>
            <b:Last>Dribin</b:Last>
            <b:First>D.</b:First>
          </b:Person>
        </b:NameList>
      </b:Author>
    </b:Author>
    <b:Title>Keyboard Matrix Help</b:Title>
    <b:Year>2000</b:Year>
    <b:RefOrder>20</b:RefOrder>
  </b:Source>
  <b:Source>
    <b:Tag>Hel22</b:Tag>
    <b:SourceType>InternetSite</b:SourceType>
    <b:Guid>{18FC4503-3F30-4448-AEAB-6CFFC6E2BC23}</b:Guid>
    <b:Title>HelloMusic</b:Title>
    <b:Year>2022</b:Year>
    <b:YearAccessed>2022</b:YearAccessed>
    <b:MonthAccessed>11</b:MonthAccessed>
    <b:DayAccessed>21</b:DayAccessed>
    <b:URL>https://hellomusictheory.com/learn/parts-of-the-acoustic-guitar/</b:URL>
    <b:RefOrder>11</b:RefOrder>
  </b:Source>
  <b:Source>
    <b:Tag>Ano22</b:Tag>
    <b:SourceType>DocumentFromInternetSite</b:SourceType>
    <b:Guid>{7B1C3DE5-0347-4529-8897-781C83AE3930}</b:Guid>
    <b:Author>
      <b:Author>
        <b:NameList>
          <b:Person>
            <b:Last>Edgard</b:Last>
            <b:First>Varese</b:First>
          </b:Person>
        </b:NameList>
      </b:Author>
    </b:Author>
    <b:YearAccessed>2022</b:YearAccessed>
    <b:MonthAccessed>10</b:MonthAccessed>
    <b:DayAccessed>02</b:DayAccessed>
    <b:Year>1917</b:Year>
    <b:URL>https://erickuehnl.com/1994/12/30/a-brief-history-of-computer-music</b:URL>
    <b:RefOrder>1</b:RefOrder>
  </b:Source>
  <b:Source>
    <b:Tag>Csí09</b:Tag>
    <b:SourceType>Book</b:SourceType>
    <b:Guid>{6835430E-DDF2-437F-9CF1-E781D5510333}</b:Guid>
    <b:Author>
      <b:Author>
        <b:NameList>
          <b:Person>
            <b:Last>Csíkszentmihályi</b:Last>
            <b:First>M.</b:First>
          </b:Person>
        </b:NameList>
      </b:Author>
    </b:Author>
    <b:Title>Flow: The Psychology of Optimal Experience.</b:Title>
    <b:Year>2009</b:Year>
    <b:Publisher>Harper-Perennial</b:Publisher>
    <b:RefOrder>27</b:RefOrder>
  </b:Source>
  <b:Source>
    <b:Tag>Fow01</b:Tag>
    <b:SourceType>JournalArticle</b:SourceType>
    <b:Guid>{034C0F86-A127-4C91-B1D8-01040BB73324}</b:Guid>
    <b:Title>The Agile Manifesto.</b:Title>
    <b:JournalName>Software Development</b:JournalName>
    <b:Year>2001</b:Year>
    <b:Pages>28-35</b:Pages>
    <b:Author>
      <b:Author>
        <b:NameList>
          <b:Person>
            <b:Last>Fowler</b:Last>
            <b:First>M</b:First>
          </b:Person>
          <b:Person>
            <b:Last>Highsmith</b:Last>
            <b:First>J.</b:First>
          </b:Person>
        </b:NameList>
      </b:Author>
    </b:Author>
    <b:RefOrder>8</b:RefOrder>
  </b:Source>
  <b:Source>
    <b:Tag>Ibr22</b:Tag>
    <b:SourceType>DocumentFromInternetSite</b:SourceType>
    <b:Guid>{941BCFC5-3FFE-455D-AB1B-329A8418EFB3}</b:Guid>
    <b:Author>
      <b:Author>
        <b:NameList>
          <b:Person>
            <b:Last>Ibrahim R</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ag02</b:Tag>
    <b:SourceType>Book</b:SourceType>
    <b:Guid>{A76C876B-CD6A-4B7A-B1FD-B419D6A44119}</b:Guid>
    <b:Title>User Requirements Analysis. In IFIP World Computer Congress</b:Title>
    <b:Year>2002</b:Year>
    <b:Author>
      <b:Author>
        <b:NameList>
          <b:Person>
            <b:Last>Maguire</b:Last>
            <b:First>M.</b:First>
          </b:Person>
          <b:Person>
            <b:Last>Bevan</b:Last>
            <b:First>N.</b:First>
          </b:Person>
        </b:NameList>
      </b:Author>
    </b:Author>
    <b:Publisher>Springer</b:Publisher>
    <b:RefOrder>2</b:RefOrder>
  </b:Source>
  <b:Source>
    <b:Tag>Jan05</b:Tag>
    <b:SourceType>BookSection</b:SourceType>
    <b:Guid>{5D0481A5-23B0-4BC8-AA98-6AE565333C99}</b:Guid>
    <b:Title>Test-Driven Development Concepts, Taxonomy, and Future Direction</b:Title>
    <b:Year>2005</b:Year>
    <b:Pages>43-50</b:Pages>
    <b:Volume>38</b:Volume>
    <b:Issue>9</b:Issue>
    <b:Author>
      <b:Author>
        <b:NameList>
          <b:Person>
            <b:Last>Janzen</b:Last>
            <b:First>D.</b:First>
          </b:Person>
          <b:Person>
            <b:Last>Saiedian</b:Last>
            <b:First>H.</b:First>
          </b:Person>
        </b:NameList>
      </b:Author>
    </b:Author>
    <b:Publisher>Computer</b:Publisher>
    <b:RefOrder>9</b:RefOrder>
  </b:Source>
  <b:Source>
    <b:Tag>Kad12</b:Tag>
    <b:SourceType>Book</b:SourceType>
    <b:Guid>{A5B443BA-5288-4B4A-9875-744FA395C952}</b:Guid>
    <b:Author>
      <b:Author>
        <b:NameList>
          <b:Person>
            <b:Last>Kader</b:Last>
            <b:First>W.M.</b:First>
          </b:Person>
          <b:Person>
            <b:Last>Rashid</b:Last>
            <b:First>H.</b:First>
          </b:Person>
        </b:NameList>
      </b:Author>
    </b:Author>
    <b:Title>Advancement of CMOS Schmitt Trigger Circuits.</b:Title>
    <b:Year>2012</b:Year>
    <b:Publisher>Modern Applied Science</b:Publisher>
    <b:RefOrder>23</b:RefOrder>
  </b:Source>
  <b:Source>
    <b:Tag>Men13</b:Tag>
    <b:SourceType>JournalArticle</b:SourceType>
    <b:Guid>{21D7A474-7D02-490C-8BA2-D1F0DAD559DE}</b:Guid>
    <b:Author>
      <b:Author>
        <b:NameList>
          <b:Person>
            <b:Last>Menezes Jr</b:Last>
            <b:First>J.</b:First>
          </b:Person>
          <b:Person>
            <b:Last>Gusmão</b:Last>
            <b:First>C.</b:First>
          </b:Person>
        </b:NameList>
      </b:Author>
    </b:Author>
    <b:Title>Defining Indicators for Risk Assessment in Software Development Projects</b:Title>
    <b:Year>2013</b:Year>
    <b:JournalName>Clei Electronic Journal</b:JournalName>
    <b:Pages>11</b:Pages>
    <b:Volume>16</b:Volume>
    <b:Issue>1</b:Issue>
    <b:RefOrder>6</b:RefOrder>
  </b:Source>
  <b:Source>
    <b:Tag>Peg22</b:Tag>
    <b:SourceType>InternetSite</b:SourceType>
    <b:Guid>{5E905F65-F482-4D01-B232-35F9814D46EB}</b:Guid>
    <b:Title>PegHead</b:Title>
    <b:Year>2022</b:Year>
    <b:YearAccessed>2022</b:YearAccessed>
    <b:MonthAccessed>11</b:MonthAccessed>
    <b:DayAccessed>09</b:DayAccessed>
    <b:URL>https://pegheadnation.com/string-school/music-notation-guide</b:URL>
    <b:RefOrder>13</b:RefOrder>
  </b:Source>
  <b:Source>
    <b:Tag>Pia23</b:Tag>
    <b:SourceType>InternetSite</b:SourceType>
    <b:Guid>{F3E07E9D-AC6A-4ABF-A808-F70A3188CD77}</b:Guid>
    <b:Title>PianoDreamers</b:Title>
    <b:Year>2023</b:Year>
    <b:YearAccessed>2023</b:YearAccessed>
    <b:MonthAccessed>02</b:MonthAccessed>
    <b:DayAccessed>13</b:DayAccessed>
    <b:URL>https://www.pianodreamers.com/guitar-buying-guide/</b:URL>
    <b:RefOrder>29</b:RefOrder>
  </b:Source>
  <b:Source>
    <b:Tag>Sim13</b:Tag>
    <b:SourceType>Report</b:SourceType>
    <b:Guid>{92CEB17B-825A-4B32-B854-C3F6E8720543}</b:Guid>
    <b:Author>
      <b:Author>
        <b:NameList>
          <b:Person>
            <b:Last>Simon</b:Last>
            <b:First>M.</b:First>
          </b:Person>
          <b:Person>
            <b:Last>Goes</b:Last>
            <b:First>J.</b:First>
          </b:Person>
        </b:NameList>
      </b:Author>
    </b:Author>
    <b:Title>Assumption, Limitations, Delimitations, and Scope of the Study.</b:Title>
    <b:Year>2013</b:Year>
    <b:ThesisType>Doctoral Dissertation</b:ThesisType>
    <b:RefOrder>3</b:RefOrder>
  </b:Source>
  <b:Source>
    <b:Tag>Sul08</b:Tag>
    <b:SourceType>ArticleInAPeriodical</b:SourceType>
    <b:Guid>{F037C296-98D5-4D41-861E-3134F16B61A5}</b:Guid>
    <b:Author>
      <b:Author>
        <b:NameList>
          <b:Person>
            <b:Last>Sulaiman</b:Last>
            <b:First>S.</b:First>
          </b:Person>
          <b:Person>
            <b:Last>Siti</b:Last>
            <b:First>M.,</b:First>
          </b:Person>
        </b:NameList>
      </b:Author>
    </b:Author>
    <b:Title>Proceedings - International Symposium on Information Technology</b:Title>
    <b:Year>2008</b:Year>
    <b:PeriodicalTitle>Web Caching and Prefetching: What, Why, and How?</b:PeriodicalTitle>
    <b:RefOrder>28</b:RefOrder>
  </b:Source>
  <b:Source>
    <b:Tag>Ult22</b:Tag>
    <b:SourceType>InternetSite</b:SourceType>
    <b:Guid>{F47E0789-E51D-4EAE-9601-973547404F5A}</b:Guid>
    <b:Title>UltimateGuitar</b:Title>
    <b:Year>2022</b:Year>
    <b:YearAccessed>2022</b:YearAccessed>
    <b:MonthAccessed>11</b:MonthAccessed>
    <b:DayAccessed>09</b:DayAccessed>
    <b:URL>https://www.ultimate-guitar.com</b:URL>
    <b:RefOrder>15</b:RefOrder>
  </b:Source>
  <b:Source>
    <b:Tag>Van17</b:Tag>
    <b:SourceType>JournalArticle</b:SourceType>
    <b:Guid>{952999CF-E760-48BC-95ED-C59CD1AADA7B}</b:Guid>
    <b:Author>
      <b:Author>
        <b:NameList>
          <b:Person>
            <b:Last>Van</b:Last>
            <b:First>W.</b:First>
          </b:Person>
        </b:NameList>
      </b:Author>
    </b:Author>
    <b:Title>The Waterfall Model and the Agile Methodologies: A Comparison by Project Characteristics</b:Title>
    <b:JournalName>Research Gate</b:JournalName>
    <b:Year>2017</b:Year>
    <b:Pages>1-6</b:Pages>
    <b:Volume>2</b:Volume>
    <b:RefOrder>7</b:RefOrder>
  </b:Source>
  <b:Source>
    <b:Tag>War15</b:Tag>
    <b:SourceType>Book</b:SourceType>
    <b:Guid>{7CD16815-647B-4359-B0E9-79DE06E36778}</b:Guid>
    <b:Author>
      <b:Author>
        <b:NameList>
          <b:Person>
            <b:Last>Warren</b:Last>
            <b:First>G.</b:First>
          </b:Person>
        </b:NameList>
      </b:Author>
    </b:Author>
    <b:Title>Exploring the Raspberry Pi 2 with C++.</b:Title>
    <b:Year>2015</b:Year>
    <b:Publisher>Springer</b:Publisher>
    <b:RefOrder>22</b:RefOrder>
  </b:Source>
  <b:Source>
    <b:Tag>Wat23</b:Tag>
    <b:SourceType>InternetSite</b:SourceType>
    <b:Guid>{854E63EE-4AC5-470D-A3C5-59AD0F5FC531}</b:Guid>
    <b:Title>WatElectronics</b:Title>
    <b:Year>2022</b:Year>
    <b:YearAccessed>2022</b:YearAccessed>
    <b:MonthAccessed>12</b:MonthAccessed>
    <b:DayAccessed>20</b:DayAccessed>
    <b:URL>https://www.watelectronics.com</b:URL>
    <b:RefOrder>24</b:RefOrder>
  </b:Source>
  <b:Source xmlns:b="http://schemas.openxmlformats.org/officeDocument/2006/bibliography">
    <b:Tag>Chr15</b:Tag>
    <b:SourceType>Patent</b:SourceType>
    <b:Guid>{F102D8A6-0D90-46AA-B4E4-66F05C319990}</b:Guid>
    <b:Title>Music Video Game with User Directed Sound Generation</b:Title>
    <b:Year>2015</b:Year>
    <b:Author>
      <b:Inventor>
        <b:NameList>
          <b:Person>
            <b:Last>Chrzanowski</b:Last>
            <b:First>J.</b:First>
          </b:Person>
        </b:NameList>
      </b:Inventor>
    </b:Author>
    <b:CountryRegion>US</b:CountryRegion>
    <b:PatentNumber>9061205B2</b:PatentNumber>
    <b:RefOrder>16</b:RefOrder>
  </b:Source>
</b:Sources>
</file>

<file path=customXml/itemProps1.xml><?xml version="1.0" encoding="utf-8"?>
<ds:datastoreItem xmlns:ds="http://schemas.openxmlformats.org/officeDocument/2006/customXml" ds:itemID="{548C7A4A-59EE-4B1B-B956-CBEE323D3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88</Pages>
  <Words>14557</Words>
  <Characters>85596</Characters>
  <Application>Microsoft Office Word</Application>
  <DocSecurity>0</DocSecurity>
  <Lines>1990</Lines>
  <Paragraphs>910</Paragraphs>
  <ScaleCrop>false</ScaleCrop>
  <Company/>
  <LinksUpToDate>false</LinksUpToDate>
  <CharactersWithSpaces>9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cp:revision>
  <dcterms:created xsi:type="dcterms:W3CDTF">2023-06-16T15:36:00Z</dcterms:created>
  <dcterms:modified xsi:type="dcterms:W3CDTF">2023-06-17T12:35:00Z</dcterms:modified>
</cp:coreProperties>
</file>